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Default Extension="emf" ContentType="image/x-emf"/>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diagrams/drawing1.xml" ContentType="application/vnd.ms-office.drawingml.diagramDrawing+xml"/>
  <Override PartName="/word/footer2.xml" ContentType="application/vnd.openxmlformats-officedocument.wordprocessingml.footer+xml"/>
  <Override PartName="/word/footer1.xml" ContentType="application/vnd.openxmlformats-officedocument.wordprocessingml.footer+xml"/>
  <Default Extension="gif" ContentType="image/gif"/>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5EEE" w:rsidRPr="00FE5EEE" w:rsidRDefault="00FE5EEE" w:rsidP="00F87B41">
      <w:pPr>
        <w:rPr>
          <w:rFonts w:ascii="Tahoma" w:eastAsiaTheme="minorEastAsia" w:hAnsi="Tahoma" w:cs="Tahoma"/>
          <w:b/>
          <w:spacing w:val="0"/>
          <w:szCs w:val="24"/>
          <w:lang w:eastAsia="ja-JP"/>
        </w:rPr>
      </w:pPr>
      <w:bookmarkStart w:id="0" w:name="_Toc201850464"/>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0"/>
    </w:p>
    <w:p w:rsidR="00FE5EEE" w:rsidRPr="00FE5EEE" w:rsidRDefault="00FE5EEE" w:rsidP="00FE5EEE">
      <w:pPr>
        <w:jc w:val="center"/>
        <w:outlineLvl w:val="0"/>
        <w:rPr>
          <w:rFonts w:ascii="Tahoma" w:eastAsiaTheme="minorEastAsia" w:hAnsi="Tahoma" w:cs="Tahoma"/>
          <w:b/>
          <w:spacing w:val="0"/>
          <w:szCs w:val="24"/>
          <w:lang w:val="vi-VN" w:eastAsia="ja-JP"/>
        </w:rPr>
      </w:pPr>
      <w:bookmarkStart w:id="1" w:name="_Toc201850465"/>
      <w:r w:rsidRPr="00FE5EEE">
        <w:rPr>
          <w:rFonts w:ascii="Tahoma" w:eastAsiaTheme="minorEastAsia" w:hAnsi="Tahoma" w:cs="Tahoma"/>
          <w:b/>
          <w:spacing w:val="0"/>
          <w:szCs w:val="24"/>
          <w:lang w:val="vi-VN" w:eastAsia="ja-JP"/>
        </w:rPr>
        <w:t>KHOA CÔNG NGHỆ THÔNG TIN</w:t>
      </w:r>
      <w:bookmarkEnd w:id="1"/>
    </w:p>
    <w:p w:rsidR="00AF3233" w:rsidRPr="00086E81" w:rsidRDefault="00AF3233" w:rsidP="00AF3233">
      <w:pPr>
        <w:spacing w:before="60" w:after="60"/>
        <w:jc w:val="center"/>
        <w:outlineLvl w:val="0"/>
        <w:rPr>
          <w:rFonts w:eastAsiaTheme="minorHAnsi"/>
          <w:b/>
          <w:spacing w:val="0"/>
          <w:szCs w:val="26"/>
        </w:rPr>
      </w:pPr>
      <w:r>
        <w:rPr>
          <w:rFonts w:ascii="Tahoma" w:eastAsiaTheme="minorHAnsi" w:hAnsi="Tahoma" w:cs="Tahoma"/>
          <w:b/>
          <w:spacing w:val="0"/>
          <w:szCs w:val="26"/>
        </w:rPr>
        <w:t>LỚP CỬ NHÂN TÀI NĂNG</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33215E" w:rsidP="00FE5EEE">
      <w:pPr>
        <w:jc w:val="center"/>
        <w:outlineLvl w:val="0"/>
        <w:rPr>
          <w:rFonts w:eastAsiaTheme="minorEastAsia"/>
          <w:b/>
          <w:spacing w:val="0"/>
          <w:sz w:val="28"/>
          <w:szCs w:val="28"/>
          <w:lang w:eastAsia="ja-JP"/>
        </w:rPr>
      </w:pPr>
      <w:r>
        <w:rPr>
          <w:rFonts w:eastAsiaTheme="minorEastAsia"/>
          <w:b/>
          <w:spacing w:val="0"/>
          <w:sz w:val="28"/>
          <w:szCs w:val="28"/>
          <w:lang w:eastAsia="ja-JP"/>
        </w:rPr>
        <w:t>VŨ TUẤN HƯNG – NGUYỄN VINH TIỆP – HUỲNH QUỐC TRÍ</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p>
    <w:p w:rsidR="00FE5EEE" w:rsidRPr="00FE5EEE" w:rsidRDefault="00FE5EEE" w:rsidP="00FE5EEE">
      <w:pPr>
        <w:jc w:val="left"/>
        <w:rPr>
          <w:rFonts w:eastAsiaTheme="minorEastAsia"/>
          <w:spacing w:val="0"/>
          <w:szCs w:val="24"/>
          <w:lang w:eastAsia="ja-JP"/>
        </w:rPr>
      </w:pPr>
    </w:p>
    <w:p w:rsidR="00FE5EEE" w:rsidRPr="00FE5EEE" w:rsidRDefault="00BA4002" w:rsidP="00FE5EEE">
      <w:pPr>
        <w:spacing w:before="120" w:after="120"/>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NGHIÊN CỨU VÀ PHÁT TRIỂN THỬ NGHIỆM MỘT SỐ PHƯƠNG PHÁP TƯƠNG TÁC VỚI MÁY TÍNH SỬ DỤNG THỊ GIÁC MÁY TÍNH</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outlineLvl w:val="0"/>
        <w:rPr>
          <w:rFonts w:eastAsiaTheme="minorEastAsia"/>
          <w:b/>
          <w:spacing w:val="0"/>
          <w:sz w:val="28"/>
          <w:szCs w:val="24"/>
          <w:lang w:val="vi-VN" w:eastAsia="ja-JP"/>
        </w:rPr>
      </w:pPr>
      <w:bookmarkStart w:id="2" w:name="_Toc201850467"/>
      <w:r w:rsidRPr="00FE5EEE">
        <w:rPr>
          <w:rFonts w:eastAsiaTheme="minorEastAsia"/>
          <w:b/>
          <w:spacing w:val="0"/>
          <w:sz w:val="28"/>
          <w:szCs w:val="24"/>
          <w:lang w:val="vi-VN" w:eastAsia="ja-JP"/>
        </w:rPr>
        <w:t>KHÓA LUẬN TỐT NGHIỆP CỬ NHÂN CNTT</w:t>
      </w:r>
      <w:bookmarkEnd w:id="2"/>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bookmarkStart w:id="3" w:name="_Toc201850468"/>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BA4002">
      <w:pPr>
        <w:rPr>
          <w:rFonts w:ascii="Tahoma" w:eastAsiaTheme="minorEastAsia" w:hAnsi="Tahoma"/>
          <w:b/>
          <w:spacing w:val="0"/>
          <w:szCs w:val="24"/>
          <w:lang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Default="00FE5EEE" w:rsidP="00FE5EEE">
      <w:pPr>
        <w:jc w:val="center"/>
        <w:rPr>
          <w:rFonts w:ascii="Tahoma" w:eastAsiaTheme="minorEastAsia" w:hAnsi="Tahoma"/>
          <w:b/>
          <w:spacing w:val="0"/>
          <w:szCs w:val="24"/>
          <w:lang w:eastAsia="ja-JP"/>
        </w:rPr>
      </w:pPr>
    </w:p>
    <w:p w:rsidR="00F87B41" w:rsidRPr="00FE5EEE" w:rsidRDefault="00F87B41" w:rsidP="00FE5EEE">
      <w:pPr>
        <w:jc w:val="center"/>
        <w:rPr>
          <w:rFonts w:ascii="Tahoma" w:eastAsiaTheme="minorEastAsia" w:hAnsi="Tahoma"/>
          <w:b/>
          <w:spacing w:val="0"/>
          <w:szCs w:val="24"/>
          <w:lang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FE5EEE">
      <w:pPr>
        <w:jc w:val="center"/>
        <w:outlineLvl w:val="0"/>
        <w:rPr>
          <w:rFonts w:ascii="Tahoma" w:eastAsiaTheme="minorEastAsia" w:hAnsi="Tahoma"/>
          <w:b/>
          <w:spacing w:val="0"/>
          <w:szCs w:val="24"/>
          <w:lang w:eastAsia="ja-JP"/>
        </w:rPr>
      </w:pPr>
      <w:r w:rsidRPr="00FE5EEE">
        <w:rPr>
          <w:rFonts w:ascii="Tahoma" w:eastAsiaTheme="minorEastAsia" w:hAnsi="Tahoma"/>
          <w:b/>
          <w:spacing w:val="0"/>
          <w:szCs w:val="24"/>
          <w:lang w:val="vi-VN" w:eastAsia="ja-JP"/>
        </w:rPr>
        <w:t>TP.HCM, 20</w:t>
      </w:r>
      <w:bookmarkStart w:id="4" w:name="_Toc201850469"/>
      <w:bookmarkEnd w:id="3"/>
      <w:r w:rsidRPr="00FE5EEE">
        <w:rPr>
          <w:rFonts w:ascii="Tahoma" w:eastAsiaTheme="minorEastAsia" w:hAnsi="Tahoma"/>
          <w:b/>
          <w:spacing w:val="0"/>
          <w:szCs w:val="24"/>
          <w:lang w:eastAsia="ja-JP"/>
        </w:rPr>
        <w:t>10</w:t>
      </w:r>
      <w:r w:rsidRPr="00FE5EEE">
        <w:rPr>
          <w:rFonts w:ascii="Tahoma" w:eastAsiaTheme="minorEastAsia" w:hAnsi="Tahoma" w:cs="Tahoma"/>
          <w:b/>
          <w:spacing w:val="0"/>
          <w:szCs w:val="24"/>
          <w:lang w:val="vi-VN" w:eastAsia="ja-JP"/>
        </w:rPr>
        <w:br w:type="page"/>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4"/>
    </w:p>
    <w:p w:rsidR="00FE5EEE" w:rsidRPr="00FE5EEE" w:rsidRDefault="00FE5EEE" w:rsidP="00FE5EEE">
      <w:pPr>
        <w:jc w:val="center"/>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KHOA CÔNG NGHỆ THÔNG TIN</w:t>
      </w:r>
    </w:p>
    <w:p w:rsidR="00AF3233" w:rsidRPr="00086E81" w:rsidRDefault="00AF3233" w:rsidP="00AF3233">
      <w:pPr>
        <w:spacing w:before="60" w:after="60"/>
        <w:jc w:val="center"/>
        <w:outlineLvl w:val="0"/>
        <w:rPr>
          <w:rFonts w:eastAsiaTheme="minorHAnsi"/>
          <w:b/>
          <w:spacing w:val="0"/>
          <w:szCs w:val="26"/>
        </w:rPr>
      </w:pPr>
      <w:r>
        <w:rPr>
          <w:rFonts w:ascii="Tahoma" w:eastAsiaTheme="minorHAnsi" w:hAnsi="Tahoma" w:cs="Tahoma"/>
          <w:b/>
          <w:spacing w:val="0"/>
          <w:szCs w:val="26"/>
        </w:rPr>
        <w:t>LỚP CỬ NHÂN TÀI NĂNG</w:t>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33215E">
        <w:rPr>
          <w:rFonts w:eastAsiaTheme="minorEastAsia"/>
          <w:b/>
          <w:spacing w:val="0"/>
          <w:sz w:val="28"/>
          <w:szCs w:val="28"/>
          <w:lang w:eastAsia="ja-JP"/>
        </w:rPr>
        <w:t>VŨ TUẤN HƯNG</w:t>
      </w:r>
      <w:r w:rsidRPr="00FE5EEE">
        <w:rPr>
          <w:rFonts w:eastAsiaTheme="minorEastAsia"/>
          <w:b/>
          <w:spacing w:val="0"/>
          <w:sz w:val="28"/>
          <w:szCs w:val="28"/>
          <w:lang w:val="vi-VN" w:eastAsia="ja-JP"/>
        </w:rPr>
        <w:tab/>
        <w:t xml:space="preserve">  0</w:t>
      </w:r>
      <w:r w:rsidRPr="00FE5EEE">
        <w:rPr>
          <w:rFonts w:eastAsiaTheme="minorEastAsia"/>
          <w:b/>
          <w:spacing w:val="0"/>
          <w:sz w:val="28"/>
          <w:szCs w:val="28"/>
          <w:lang w:eastAsia="ja-JP"/>
        </w:rPr>
        <w:t>6</w:t>
      </w:r>
      <w:r w:rsidRPr="00FE5EEE">
        <w:rPr>
          <w:rFonts w:eastAsiaTheme="minorEastAsia"/>
          <w:b/>
          <w:spacing w:val="0"/>
          <w:sz w:val="28"/>
          <w:szCs w:val="28"/>
          <w:lang w:val="vi-VN" w:eastAsia="ja-JP"/>
        </w:rPr>
        <w:t>12</w:t>
      </w:r>
      <w:r w:rsidR="0033215E">
        <w:rPr>
          <w:rFonts w:eastAsiaTheme="minorEastAsia"/>
          <w:b/>
          <w:spacing w:val="0"/>
          <w:sz w:val="28"/>
          <w:szCs w:val="28"/>
          <w:lang w:eastAsia="ja-JP"/>
        </w:rPr>
        <w:t>151</w:t>
      </w:r>
    </w:p>
    <w:p w:rsidR="00FE5EEE"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33215E">
        <w:rPr>
          <w:rFonts w:eastAsiaTheme="minorEastAsia"/>
          <w:b/>
          <w:spacing w:val="0"/>
          <w:sz w:val="28"/>
          <w:szCs w:val="28"/>
          <w:lang w:eastAsia="ja-JP"/>
        </w:rPr>
        <w:t>NGUYỄN VINH TIỆP</w:t>
      </w:r>
      <w:r w:rsidRPr="00FE5EEE">
        <w:rPr>
          <w:rFonts w:eastAsiaTheme="minorEastAsia"/>
          <w:b/>
          <w:spacing w:val="0"/>
          <w:sz w:val="28"/>
          <w:szCs w:val="28"/>
          <w:lang w:val="vi-VN" w:eastAsia="ja-JP"/>
        </w:rPr>
        <w:tab/>
        <w:t xml:space="preserve">  0</w:t>
      </w:r>
      <w:r w:rsidRPr="00FE5EEE">
        <w:rPr>
          <w:rFonts w:eastAsiaTheme="minorEastAsia"/>
          <w:b/>
          <w:spacing w:val="0"/>
          <w:sz w:val="28"/>
          <w:szCs w:val="28"/>
          <w:lang w:eastAsia="ja-JP"/>
        </w:rPr>
        <w:t>6</w:t>
      </w:r>
      <w:r w:rsidRPr="00FE5EEE">
        <w:rPr>
          <w:rFonts w:eastAsiaTheme="minorEastAsia"/>
          <w:b/>
          <w:spacing w:val="0"/>
          <w:sz w:val="28"/>
          <w:szCs w:val="28"/>
          <w:lang w:val="vi-VN" w:eastAsia="ja-JP"/>
        </w:rPr>
        <w:t>12</w:t>
      </w:r>
      <w:r w:rsidR="0033215E">
        <w:rPr>
          <w:rFonts w:eastAsiaTheme="minorEastAsia"/>
          <w:b/>
          <w:spacing w:val="0"/>
          <w:sz w:val="28"/>
          <w:szCs w:val="28"/>
          <w:lang w:eastAsia="ja-JP"/>
        </w:rPr>
        <w:t>450</w:t>
      </w:r>
    </w:p>
    <w:p w:rsidR="0033215E" w:rsidRPr="00FE5EEE" w:rsidRDefault="0033215E" w:rsidP="00FE5EEE">
      <w:pPr>
        <w:tabs>
          <w:tab w:val="left" w:pos="1843"/>
          <w:tab w:val="left" w:pos="5670"/>
        </w:tabs>
        <w:jc w:val="left"/>
        <w:rPr>
          <w:rFonts w:eastAsiaTheme="minorEastAsia"/>
          <w:b/>
          <w:spacing w:val="0"/>
          <w:sz w:val="28"/>
          <w:szCs w:val="28"/>
          <w:lang w:eastAsia="ja-JP"/>
        </w:rPr>
      </w:pPr>
      <w:r>
        <w:rPr>
          <w:rFonts w:eastAsiaTheme="minorEastAsia"/>
          <w:b/>
          <w:spacing w:val="0"/>
          <w:sz w:val="28"/>
          <w:szCs w:val="28"/>
          <w:lang w:eastAsia="ja-JP"/>
        </w:rPr>
        <w:tab/>
        <w:t>HUỲNH QUỐC TRÍ</w:t>
      </w:r>
      <w:r>
        <w:rPr>
          <w:rFonts w:eastAsiaTheme="minorEastAsia"/>
          <w:b/>
          <w:spacing w:val="0"/>
          <w:sz w:val="28"/>
          <w:szCs w:val="28"/>
          <w:lang w:eastAsia="ja-JP"/>
        </w:rPr>
        <w:tab/>
      </w:r>
      <w:r>
        <w:rPr>
          <w:rFonts w:eastAsiaTheme="minorEastAsia"/>
          <w:b/>
          <w:spacing w:val="0"/>
          <w:sz w:val="28"/>
          <w:szCs w:val="28"/>
          <w:lang w:eastAsia="ja-JP"/>
        </w:rPr>
        <w:tab/>
      </w:r>
      <w:r w:rsidR="000A7738">
        <w:rPr>
          <w:rFonts w:eastAsiaTheme="minorEastAsia"/>
          <w:b/>
          <w:spacing w:val="0"/>
          <w:sz w:val="28"/>
          <w:szCs w:val="28"/>
          <w:lang w:eastAsia="ja-JP"/>
        </w:rPr>
        <w:t xml:space="preserve"> </w:t>
      </w:r>
      <w:r>
        <w:rPr>
          <w:rFonts w:eastAsiaTheme="minorEastAsia"/>
          <w:b/>
          <w:spacing w:val="0"/>
          <w:sz w:val="28"/>
          <w:szCs w:val="28"/>
          <w:lang w:eastAsia="ja-JP"/>
        </w:rPr>
        <w:t>0612483</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BA4002" w:rsidP="00BA4002">
      <w:pPr>
        <w:spacing w:before="120" w:after="120"/>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NGHIÊN CỨU VÀ PHÁT TRIỂN THỬ NGHIỆM MỘT SỐ PHƯƠNG PHÁP TƯƠNG TÁC VỚI MÁY TÍNH SỬ DỤNG THỊ GIÁC MÁY TÍNH</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5" w:name="_Toc201850470"/>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KHÓA LUẬN TỐT NGHIỆP CỬ NHÂN TIN HỌC</w:t>
      </w:r>
      <w:bookmarkEnd w:id="5"/>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6" w:name="_Toc201850471"/>
    </w:p>
    <w:p w:rsidR="00FE5EEE" w:rsidRPr="00FE5EEE" w:rsidRDefault="00FE5EEE" w:rsidP="00FE5EEE">
      <w:pPr>
        <w:jc w:val="center"/>
        <w:rPr>
          <w:rFonts w:eastAsiaTheme="minorEastAsia"/>
          <w:b/>
          <w:spacing w:val="0"/>
          <w:sz w:val="28"/>
          <w:szCs w:val="24"/>
          <w:lang w:val="vi-VN" w:eastAsia="ja-JP"/>
        </w:rPr>
      </w:pPr>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GIÁO VIÊN H</w:t>
      </w:r>
      <w:r w:rsidRPr="00FE5EEE">
        <w:rPr>
          <w:rFonts w:eastAsiaTheme="minorEastAsia" w:hint="eastAsia"/>
          <w:b/>
          <w:spacing w:val="0"/>
          <w:sz w:val="28"/>
          <w:szCs w:val="24"/>
          <w:lang w:val="vi-VN" w:eastAsia="ja-JP"/>
        </w:rPr>
        <w:t>Ư</w:t>
      </w:r>
      <w:r w:rsidRPr="00FE5EEE">
        <w:rPr>
          <w:rFonts w:eastAsiaTheme="minorEastAsia"/>
          <w:b/>
          <w:spacing w:val="0"/>
          <w:sz w:val="28"/>
          <w:szCs w:val="24"/>
          <w:lang w:val="vi-VN" w:eastAsia="ja-JP"/>
        </w:rPr>
        <w:t>ỚNG DẪN</w:t>
      </w:r>
      <w:bookmarkEnd w:id="6"/>
      <w:r w:rsidRPr="00FE5EEE">
        <w:rPr>
          <w:rFonts w:eastAsiaTheme="minorEastAsia"/>
          <w:b/>
          <w:spacing w:val="0"/>
          <w:sz w:val="28"/>
          <w:szCs w:val="24"/>
          <w:lang w:val="vi-VN" w:eastAsia="ja-JP"/>
        </w:rPr>
        <w:t xml:space="preserve"> </w:t>
      </w:r>
    </w:p>
    <w:p w:rsidR="00FE5EEE" w:rsidRPr="00FE5EEE" w:rsidRDefault="00FE5EEE" w:rsidP="00FE5EEE">
      <w:pPr>
        <w:jc w:val="center"/>
        <w:rPr>
          <w:rFonts w:ascii="Tahoma" w:eastAsiaTheme="minorEastAsia" w:hAnsi="Tahoma" w:cs="Tahoma"/>
          <w:b/>
          <w:spacing w:val="0"/>
          <w:szCs w:val="24"/>
          <w:lang w:eastAsia="ja-JP"/>
        </w:rPr>
      </w:pPr>
      <w:r w:rsidRPr="00FE5EEE">
        <w:rPr>
          <w:rFonts w:ascii="Tahoma" w:eastAsiaTheme="minorEastAsia" w:hAnsi="Tahoma" w:cs="Tahoma"/>
          <w:b/>
          <w:spacing w:val="0"/>
          <w:szCs w:val="24"/>
          <w:lang w:val="vi-VN" w:eastAsia="ja-JP"/>
        </w:rPr>
        <w:t>TS.Trần Minh Triết</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eastAsia="ja-JP"/>
        </w:rPr>
        <w:sectPr w:rsidR="00FE5EEE" w:rsidRPr="00FE5EEE" w:rsidSect="00371B36">
          <w:pgSz w:w="11907" w:h="16840" w:code="9"/>
          <w:pgMar w:top="1701" w:right="1134" w:bottom="1985" w:left="1985" w:header="720" w:footer="720" w:gutter="0"/>
          <w:pgBorders>
            <w:top w:val="single" w:sz="4" w:space="1" w:color="auto"/>
            <w:left w:val="single" w:sz="4" w:space="1" w:color="auto"/>
            <w:bottom w:val="single" w:sz="4" w:space="0" w:color="auto"/>
            <w:right w:val="single" w:sz="4" w:space="1" w:color="auto"/>
          </w:pgBorders>
          <w:pgNumType w:fmt="lowerRoman" w:start="1"/>
          <w:cols w:space="720"/>
          <w:docGrid w:linePitch="360"/>
        </w:sectPr>
      </w:pPr>
      <w:bookmarkStart w:id="7" w:name="_Toc201850472"/>
      <w:r w:rsidRPr="00FE5EEE">
        <w:rPr>
          <w:rFonts w:ascii="Tahoma" w:eastAsiaTheme="minorEastAsia" w:hAnsi="Tahoma"/>
          <w:b/>
          <w:spacing w:val="0"/>
          <w:szCs w:val="24"/>
          <w:lang w:val="vi-VN" w:eastAsia="ja-JP"/>
        </w:rPr>
        <w:t>NIÊN KHÓA 200</w:t>
      </w:r>
      <w:r w:rsidRPr="00FE5EEE">
        <w:rPr>
          <w:rFonts w:ascii="Tahoma" w:eastAsiaTheme="minorEastAsia" w:hAnsi="Tahoma"/>
          <w:b/>
          <w:spacing w:val="0"/>
          <w:szCs w:val="24"/>
          <w:lang w:eastAsia="ja-JP"/>
        </w:rPr>
        <w:t>6</w:t>
      </w:r>
      <w:r w:rsidRPr="00FE5EEE">
        <w:rPr>
          <w:rFonts w:ascii="Tahoma" w:eastAsiaTheme="minorEastAsia" w:hAnsi="Tahoma"/>
          <w:b/>
          <w:spacing w:val="0"/>
          <w:szCs w:val="24"/>
          <w:lang w:val="vi-VN" w:eastAsia="ja-JP"/>
        </w:rPr>
        <w:t xml:space="preserve"> – 20</w:t>
      </w:r>
      <w:bookmarkEnd w:id="7"/>
      <w:r w:rsidRPr="00FE5EEE">
        <w:rPr>
          <w:rFonts w:ascii="Tahoma" w:eastAsiaTheme="minorEastAsia" w:hAnsi="Tahoma"/>
          <w:b/>
          <w:spacing w:val="0"/>
          <w:szCs w:val="24"/>
          <w:lang w:eastAsia="ja-JP"/>
        </w:rPr>
        <w:t>1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004"/>
      </w:tblGrid>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bookmarkStart w:id="8" w:name="_Toc201850473"/>
            <w:bookmarkStart w:id="9" w:name="_Toc201850474"/>
          </w:p>
          <w:p w:rsidR="00FE5EEE" w:rsidRPr="00FE5EEE" w:rsidRDefault="00FE5EEE" w:rsidP="00FE5EEE">
            <w:pPr>
              <w:pageBreakBefore/>
              <w:spacing w:after="120"/>
              <w:jc w:val="center"/>
              <w:rPr>
                <w:rFonts w:eastAsiaTheme="minorEastAsia"/>
                <w:b/>
                <w:bCs/>
                <w:spacing w:val="0"/>
                <w:lang w:val="vi-VN" w:eastAsia="ja-JP"/>
              </w:rPr>
            </w:pPr>
            <w:bookmarkStart w:id="10" w:name="_Toc233883150"/>
            <w:bookmarkStart w:id="11" w:name="_Toc234179408"/>
            <w:bookmarkStart w:id="12" w:name="_Toc234539350"/>
            <w:bookmarkStart w:id="13" w:name="_Toc234539839"/>
            <w:bookmarkStart w:id="14" w:name="_Toc234689461"/>
            <w:bookmarkStart w:id="15" w:name="_Toc234708155"/>
            <w:bookmarkStart w:id="16" w:name="_Toc234708462"/>
            <w:bookmarkStart w:id="17" w:name="_Toc234719563"/>
            <w:bookmarkStart w:id="18" w:name="_Toc234733380"/>
            <w:bookmarkStart w:id="19" w:name="_Toc234735485"/>
            <w:bookmarkStart w:id="20" w:name="_Toc234736005"/>
            <w:bookmarkStart w:id="21" w:name="_Toc234812179"/>
            <w:bookmarkStart w:id="22" w:name="_Toc235095023"/>
            <w:bookmarkStart w:id="23" w:name="_Toc235235970"/>
            <w:bookmarkStart w:id="24" w:name="_Toc235360864"/>
            <w:bookmarkStart w:id="25" w:name="_Toc235435447"/>
            <w:bookmarkStart w:id="26" w:name="_Toc235451907"/>
            <w:bookmarkStart w:id="27" w:name="_Toc235457055"/>
            <w:bookmarkStart w:id="28" w:name="_Toc235457142"/>
            <w:bookmarkStart w:id="29" w:name="_Toc235514242"/>
            <w:bookmarkStart w:id="30" w:name="_Toc235515782"/>
            <w:bookmarkStart w:id="31" w:name="_Toc235520168"/>
            <w:bookmarkStart w:id="32" w:name="_Toc235520367"/>
            <w:bookmarkStart w:id="33" w:name="_Toc265957488"/>
            <w:bookmarkStart w:id="34" w:name="_Toc266721633"/>
            <w:bookmarkStart w:id="35" w:name="_Toc267302640"/>
            <w:bookmarkStart w:id="36" w:name="_Toc267344006"/>
            <w:bookmarkStart w:id="37" w:name="_Toc267344265"/>
            <w:bookmarkStart w:id="38" w:name="_Toc267345890"/>
            <w:r w:rsidRPr="00FE5EEE">
              <w:rPr>
                <w:rFonts w:eastAsiaTheme="minorEastAsia"/>
                <w:b/>
                <w:bCs/>
                <w:spacing w:val="0"/>
                <w:lang w:val="vi-VN" w:eastAsia="ja-JP"/>
              </w:rPr>
              <w:t>NHẬN XÉT CỦA GIÁO VIÊN HƯỚNG DẪN</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r w:rsidRPr="00FE5EEE">
              <w:rPr>
                <w:rFonts w:eastAsiaTheme="minorHAnsi"/>
                <w:spacing w:val="0"/>
                <w:szCs w:val="26"/>
                <w:lang w:val="vi-VN"/>
              </w:rPr>
              <w:lastRenderedPageBreak/>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20"/>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hướng dẫn</w:t>
            </w:r>
          </w:p>
        </w:tc>
      </w:tr>
      <w:bookmarkEnd w:id="8"/>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p>
          <w:p w:rsidR="00FE5EEE" w:rsidRPr="00FE5EEE" w:rsidRDefault="00FE5EEE" w:rsidP="00FE5EEE">
            <w:pPr>
              <w:pageBreakBefore/>
              <w:spacing w:after="120"/>
              <w:jc w:val="center"/>
              <w:rPr>
                <w:rFonts w:eastAsiaTheme="minorEastAsia"/>
                <w:b/>
                <w:bCs/>
                <w:spacing w:val="0"/>
                <w:lang w:val="vi-VN" w:eastAsia="ja-JP"/>
              </w:rPr>
            </w:pPr>
            <w:bookmarkStart w:id="39" w:name="_Toc233883151"/>
            <w:bookmarkStart w:id="40" w:name="_Toc234179409"/>
            <w:bookmarkStart w:id="41" w:name="_Toc234539351"/>
            <w:bookmarkStart w:id="42" w:name="_Toc234539840"/>
            <w:bookmarkStart w:id="43" w:name="_Toc234689462"/>
            <w:bookmarkStart w:id="44" w:name="_Toc234708156"/>
            <w:bookmarkStart w:id="45" w:name="_Toc234708463"/>
            <w:bookmarkStart w:id="46" w:name="_Toc234719564"/>
            <w:bookmarkStart w:id="47" w:name="_Toc234733381"/>
            <w:bookmarkStart w:id="48" w:name="_Toc234735486"/>
            <w:bookmarkStart w:id="49" w:name="_Toc234736006"/>
            <w:bookmarkStart w:id="50" w:name="_Toc234812180"/>
            <w:bookmarkStart w:id="51" w:name="_Toc235095024"/>
            <w:bookmarkStart w:id="52" w:name="_Toc235235971"/>
            <w:bookmarkStart w:id="53" w:name="_Toc235360865"/>
            <w:bookmarkStart w:id="54" w:name="_Toc235435448"/>
            <w:bookmarkStart w:id="55" w:name="_Toc235451908"/>
            <w:bookmarkStart w:id="56" w:name="_Toc235457056"/>
            <w:bookmarkStart w:id="57" w:name="_Toc235457143"/>
            <w:bookmarkStart w:id="58" w:name="_Toc235514243"/>
            <w:bookmarkStart w:id="59" w:name="_Toc235515783"/>
            <w:bookmarkStart w:id="60" w:name="_Toc235520169"/>
            <w:bookmarkStart w:id="61" w:name="_Toc235520368"/>
            <w:bookmarkStart w:id="62" w:name="_Toc265957489"/>
            <w:bookmarkStart w:id="63" w:name="_Toc266721634"/>
            <w:bookmarkStart w:id="64" w:name="_Toc267302641"/>
            <w:bookmarkStart w:id="65" w:name="_Toc267344007"/>
            <w:bookmarkStart w:id="66" w:name="_Toc267344266"/>
            <w:bookmarkStart w:id="67" w:name="_Toc267345891"/>
            <w:r w:rsidRPr="00FE5EEE">
              <w:rPr>
                <w:rFonts w:eastAsiaTheme="minorEastAsia"/>
                <w:b/>
                <w:bCs/>
                <w:spacing w:val="0"/>
                <w:lang w:val="vi-VN" w:eastAsia="ja-JP"/>
              </w:rPr>
              <w:t>NHẬN XÉT CỦA GIÁO VIÊN PHẢN BIỆN</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r w:rsidRPr="00FE5EEE">
              <w:rPr>
                <w:rFonts w:eastAsiaTheme="minorHAnsi"/>
                <w:spacing w:val="0"/>
                <w:szCs w:val="26"/>
                <w:lang w:val="vi-VN"/>
              </w:rPr>
              <w:lastRenderedPageBreak/>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phản biện</w:t>
            </w:r>
          </w:p>
        </w:tc>
      </w:tr>
    </w:tbl>
    <w:p w:rsidR="00FE5EEE" w:rsidRPr="00FE5EEE" w:rsidRDefault="00FE5EEE" w:rsidP="00FE5EEE">
      <w:pPr>
        <w:pageBreakBefore/>
        <w:spacing w:after="120"/>
        <w:jc w:val="center"/>
        <w:rPr>
          <w:rFonts w:eastAsiaTheme="minorEastAsia" w:cs="Arial"/>
          <w:b/>
          <w:bCs/>
          <w:spacing w:val="0"/>
          <w:kern w:val="28"/>
          <w:sz w:val="42"/>
          <w:szCs w:val="32"/>
          <w:lang w:val="vi-VN" w:eastAsia="ja-JP"/>
        </w:rPr>
      </w:pPr>
      <w:bookmarkStart w:id="68" w:name="_Toc233883152"/>
      <w:bookmarkStart w:id="69" w:name="_Toc234179410"/>
      <w:bookmarkStart w:id="70" w:name="_Toc234539352"/>
      <w:bookmarkStart w:id="71" w:name="_Toc234539841"/>
      <w:bookmarkStart w:id="72" w:name="_Toc234689463"/>
      <w:bookmarkStart w:id="73" w:name="_Toc234708157"/>
      <w:bookmarkStart w:id="74" w:name="_Toc234708464"/>
      <w:bookmarkStart w:id="75" w:name="_Toc234719565"/>
      <w:bookmarkStart w:id="76" w:name="_Toc234733382"/>
      <w:bookmarkStart w:id="77" w:name="_Toc234735487"/>
      <w:bookmarkStart w:id="78" w:name="_Toc234736007"/>
      <w:bookmarkStart w:id="79" w:name="_Toc234812181"/>
      <w:bookmarkStart w:id="80" w:name="_Toc235095025"/>
      <w:bookmarkStart w:id="81" w:name="_Toc235235972"/>
      <w:bookmarkStart w:id="82" w:name="_Toc235360866"/>
      <w:bookmarkStart w:id="83" w:name="_Toc235435449"/>
      <w:bookmarkStart w:id="84" w:name="_Toc235451909"/>
      <w:bookmarkStart w:id="85" w:name="_Toc235457057"/>
      <w:bookmarkStart w:id="86" w:name="_Toc235457144"/>
      <w:bookmarkStart w:id="87" w:name="_Toc235514244"/>
      <w:bookmarkStart w:id="88" w:name="_Toc235515784"/>
      <w:bookmarkStart w:id="89" w:name="_Toc235520170"/>
      <w:bookmarkStart w:id="90" w:name="_Toc235520369"/>
      <w:bookmarkStart w:id="91" w:name="_Toc265957490"/>
      <w:bookmarkStart w:id="92" w:name="_Toc266721635"/>
      <w:bookmarkStart w:id="93" w:name="_Toc267302642"/>
      <w:bookmarkStart w:id="94" w:name="_Toc267344008"/>
      <w:bookmarkStart w:id="95" w:name="_Toc267344267"/>
      <w:bookmarkStart w:id="96" w:name="_Toc267345892"/>
      <w:r w:rsidRPr="00FE5EEE">
        <w:rPr>
          <w:rFonts w:eastAsiaTheme="minorEastAsia" w:cs="Arial"/>
          <w:b/>
          <w:bCs/>
          <w:spacing w:val="0"/>
          <w:kern w:val="28"/>
          <w:sz w:val="42"/>
          <w:szCs w:val="32"/>
          <w:lang w:val="vi-VN" w:eastAsia="ja-JP"/>
        </w:rPr>
        <w:lastRenderedPageBreak/>
        <w:t>LỜI CÁM ƠN</w:t>
      </w:r>
      <w:bookmarkEnd w:id="9"/>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rsidR="00FE5EEE" w:rsidRPr="00FE5EEE" w:rsidRDefault="00FE5EEE" w:rsidP="00FE5EEE">
      <w:pPr>
        <w:spacing w:after="200"/>
        <w:rPr>
          <w:rFonts w:eastAsiaTheme="minorHAnsi"/>
          <w:spacing w:val="0"/>
          <w:szCs w:val="26"/>
          <w:lang w:val="vi-VN"/>
        </w:rPr>
      </w:pP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Chúng em xin chân thành cảm ơn Khoa Công Nghệ Thông Tin, trường Đại Học Khoa Học Tự Nhiên, Tp.HCM đã tạo điều kiện tốt cho chúng em thực hiện đề tài này.</w:t>
      </w:r>
    </w:p>
    <w:p w:rsidR="00FE5EEE" w:rsidRP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chân thành cảm ơn Thầy Trần Minh Triết</w:t>
      </w:r>
      <w:r w:rsidRPr="00FE5EEE">
        <w:rPr>
          <w:rFonts w:eastAsiaTheme="minorHAnsi"/>
          <w:spacing w:val="0"/>
          <w:szCs w:val="26"/>
        </w:rPr>
        <w:t xml:space="preserve"> </w:t>
      </w:r>
      <w:r w:rsidRPr="00FE5EEE">
        <w:rPr>
          <w:rFonts w:eastAsiaTheme="minorHAnsi" w:hint="eastAsia"/>
          <w:spacing w:val="0"/>
          <w:szCs w:val="26"/>
          <w:lang w:val="vi-VN"/>
        </w:rPr>
        <w:t>là</w:t>
      </w:r>
      <w:r w:rsidRPr="00FE5EEE">
        <w:rPr>
          <w:rFonts w:eastAsiaTheme="minorHAnsi"/>
          <w:spacing w:val="0"/>
          <w:szCs w:val="26"/>
          <w:lang w:val="vi-VN"/>
        </w:rPr>
        <w:t xml:space="preserve"> người đã tận tình hướng dẫn, chỉ bảo chúng em trong suốt thời gian thực hiện đề tài.</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 xml:space="preserve"> Chúng em cũng xin gửi lời cảm ơn sâu sắc đến quý Thầy Cô trong Khoa đã tận tình giảng dạy, trang bị cho chúng em những kiến thức quí báu trong những năm học vừa qua.</w:t>
      </w:r>
    </w:p>
    <w:p w:rsid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gửi lòng biết ơn sâu sắc đến Ba, Mẹ, các anh chị và bạn bè đã ủng hộ, giúp đỡ và động viên chúng em trong những lúc khó khăn cũng như trong suốt thời gian học tập và nghiên cứu.</w:t>
      </w:r>
    </w:p>
    <w:p w:rsidR="00AF3233" w:rsidRPr="00AF3233" w:rsidRDefault="00AF3233" w:rsidP="006F2CE2">
      <w:pPr>
        <w:spacing w:after="200"/>
        <w:ind w:firstLine="720"/>
        <w:rPr>
          <w:rFonts w:eastAsiaTheme="minorHAnsi"/>
          <w:spacing w:val="0"/>
          <w:szCs w:val="26"/>
        </w:rPr>
      </w:pPr>
      <w:r>
        <w:rPr>
          <w:rFonts w:eastAsiaTheme="minorHAnsi"/>
          <w:spacing w:val="0"/>
          <w:szCs w:val="26"/>
        </w:rPr>
        <w:t>Xin chân thành cám ơn Thầy Nguyễn Khắc Huy, bạn Nguyễn Đức Hoàng, các em khóa 2008 trong nhóm Smart Digital Content (</w:t>
      </w:r>
      <w:r w:rsidR="006F2CE2" w:rsidRPr="006F2CE2">
        <w:rPr>
          <w:rFonts w:eastAsiaTheme="minorHAnsi"/>
          <w:spacing w:val="0"/>
          <w:szCs w:val="26"/>
        </w:rPr>
        <w:t>Lê Hoàng Ân</w:t>
      </w:r>
      <w:r w:rsidR="006F2CE2">
        <w:rPr>
          <w:rFonts w:eastAsiaTheme="minorHAnsi"/>
          <w:spacing w:val="0"/>
          <w:szCs w:val="26"/>
        </w:rPr>
        <w:t>,</w:t>
      </w:r>
      <w:r w:rsidR="006F2CE2" w:rsidRPr="006F2CE2">
        <w:rPr>
          <w:rFonts w:eastAsiaTheme="minorHAnsi"/>
          <w:spacing w:val="0"/>
          <w:szCs w:val="26"/>
        </w:rPr>
        <w:t xml:space="preserve"> Phạm Trường An</w:t>
      </w:r>
      <w:r w:rsidR="006F2CE2">
        <w:rPr>
          <w:rFonts w:eastAsiaTheme="minorHAnsi"/>
          <w:spacing w:val="0"/>
          <w:szCs w:val="26"/>
        </w:rPr>
        <w:t xml:space="preserve">, </w:t>
      </w:r>
      <w:r w:rsidR="006F2CE2" w:rsidRPr="006F2CE2">
        <w:rPr>
          <w:rFonts w:eastAsiaTheme="minorHAnsi"/>
          <w:spacing w:val="0"/>
          <w:szCs w:val="26"/>
        </w:rPr>
        <w:t>Mạc Cự Khôi Nguyên</w:t>
      </w:r>
      <w:r w:rsidR="006F2CE2">
        <w:rPr>
          <w:rFonts w:eastAsiaTheme="minorHAnsi"/>
          <w:spacing w:val="0"/>
          <w:szCs w:val="26"/>
        </w:rPr>
        <w:t xml:space="preserve">, </w:t>
      </w:r>
      <w:r w:rsidR="006F2CE2" w:rsidRPr="006F2CE2">
        <w:rPr>
          <w:rFonts w:eastAsiaTheme="minorHAnsi"/>
          <w:spacing w:val="0"/>
          <w:szCs w:val="26"/>
        </w:rPr>
        <w:t>Vũ Đức Quang Minh</w:t>
      </w:r>
      <w:r w:rsidR="006F2CE2">
        <w:rPr>
          <w:rFonts w:eastAsiaTheme="minorHAnsi"/>
          <w:spacing w:val="0"/>
          <w:szCs w:val="26"/>
        </w:rPr>
        <w:t xml:space="preserve">, </w:t>
      </w:r>
      <w:r w:rsidR="006F2CE2" w:rsidRPr="006F2CE2">
        <w:rPr>
          <w:rFonts w:eastAsiaTheme="minorHAnsi"/>
          <w:spacing w:val="0"/>
          <w:szCs w:val="26"/>
        </w:rPr>
        <w:t>Nguyễn Hưng</w:t>
      </w:r>
      <w:r w:rsidR="006F2CE2">
        <w:rPr>
          <w:rFonts w:eastAsiaTheme="minorHAnsi"/>
          <w:spacing w:val="0"/>
          <w:szCs w:val="26"/>
        </w:rPr>
        <w:t xml:space="preserve">, </w:t>
      </w:r>
      <w:r w:rsidR="006F2CE2" w:rsidRPr="006F2CE2">
        <w:rPr>
          <w:rFonts w:eastAsiaTheme="minorHAnsi"/>
          <w:spacing w:val="0"/>
          <w:szCs w:val="26"/>
        </w:rPr>
        <w:t>Đoàn Minh Thông</w:t>
      </w:r>
      <w:r>
        <w:rPr>
          <w:rFonts w:eastAsiaTheme="minorHAnsi"/>
          <w:spacing w:val="0"/>
          <w:szCs w:val="26"/>
        </w:rPr>
        <w:t>) đã hỗ trợ cho nhóm trong quá trình thực hiện và thử nghiệm đề tài.</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Mặc dù chúng em đã cố gắng hoàn thành luận văn trong phạm vi và khả năng cho phép, nhưng chắc chắn sẽ không tránh khỏi những thiếu sót, kính mong sự cảm thông và tận tình chỉ bảo của quý Thầy Cô và các bạn.</w:t>
      </w:r>
    </w:p>
    <w:p w:rsidR="00FE5EEE" w:rsidRPr="00FE5EEE" w:rsidRDefault="00FE5EEE" w:rsidP="00FE5EEE">
      <w:pPr>
        <w:tabs>
          <w:tab w:val="center" w:pos="6120"/>
        </w:tabs>
        <w:spacing w:after="200"/>
        <w:outlineLvl w:val="0"/>
        <w:rPr>
          <w:rFonts w:eastAsiaTheme="minorHAnsi"/>
          <w:spacing w:val="0"/>
          <w:szCs w:val="26"/>
          <w:lang w:val="vi-VN"/>
        </w:rPr>
      </w:pPr>
      <w:r w:rsidRPr="00FE5EEE">
        <w:rPr>
          <w:rFonts w:eastAsiaTheme="minorHAnsi"/>
          <w:spacing w:val="0"/>
          <w:szCs w:val="26"/>
          <w:lang w:val="vi-VN"/>
        </w:rPr>
        <w:tab/>
        <w:t>Nhóm thực hiện</w:t>
      </w:r>
    </w:p>
    <w:p w:rsidR="00FE5EEE" w:rsidRPr="00FE5EEE" w:rsidRDefault="00FE5EEE" w:rsidP="00FE5EEE">
      <w:pPr>
        <w:spacing w:after="200" w:line="276" w:lineRule="auto"/>
        <w:jc w:val="right"/>
        <w:rPr>
          <w:rFonts w:eastAsiaTheme="minorHAnsi"/>
          <w:spacing w:val="0"/>
          <w:szCs w:val="26"/>
        </w:rPr>
      </w:pPr>
      <w:r w:rsidRPr="00FE5EEE">
        <w:rPr>
          <w:rFonts w:eastAsiaTheme="minorHAnsi"/>
          <w:spacing w:val="0"/>
          <w:szCs w:val="26"/>
          <w:lang w:val="vi-VN"/>
        </w:rPr>
        <w:tab/>
      </w:r>
      <w:r w:rsidR="00372A9C">
        <w:rPr>
          <w:rFonts w:eastAsiaTheme="minorHAnsi"/>
          <w:spacing w:val="0"/>
          <w:szCs w:val="26"/>
        </w:rPr>
        <w:t>Vũ Tuấn Hưng – Nguyễn Vinh Tiệp &amp; Huỳnh Quốc Trí</w:t>
      </w:r>
      <w:r w:rsidRPr="00FE5EEE">
        <w:rPr>
          <w:rFonts w:eastAsiaTheme="minorHAnsi"/>
          <w:spacing w:val="0"/>
          <w:szCs w:val="26"/>
        </w:rPr>
        <w:t xml:space="preserve"> </w:t>
      </w:r>
    </w:p>
    <w:p w:rsidR="00FE5EEE" w:rsidRPr="00FE5EEE" w:rsidRDefault="00FE5EEE" w:rsidP="00FE5EEE">
      <w:pPr>
        <w:pageBreakBefore/>
        <w:spacing w:after="120"/>
        <w:jc w:val="center"/>
        <w:outlineLvl w:val="0"/>
        <w:rPr>
          <w:rFonts w:eastAsiaTheme="minorEastAsia" w:cs="Arial"/>
          <w:b/>
          <w:bCs/>
          <w:spacing w:val="0"/>
          <w:kern w:val="28"/>
          <w:sz w:val="42"/>
          <w:szCs w:val="32"/>
          <w:lang w:eastAsia="ja-JP"/>
        </w:rPr>
      </w:pPr>
      <w:bookmarkStart w:id="97" w:name="_Toc173713846"/>
      <w:bookmarkStart w:id="98" w:name="_Toc201850475"/>
      <w:bookmarkStart w:id="99" w:name="_Toc233883153"/>
      <w:bookmarkStart w:id="100" w:name="_Toc234179411"/>
      <w:bookmarkStart w:id="101" w:name="_Toc234539353"/>
      <w:bookmarkStart w:id="102" w:name="_Toc234539842"/>
      <w:bookmarkStart w:id="103" w:name="_Toc234689464"/>
      <w:bookmarkStart w:id="104" w:name="_Toc234708158"/>
      <w:bookmarkStart w:id="105" w:name="_Toc234708465"/>
      <w:bookmarkStart w:id="106" w:name="_Toc234719566"/>
      <w:bookmarkStart w:id="107" w:name="_Toc234733383"/>
      <w:bookmarkStart w:id="108" w:name="_Toc234735488"/>
      <w:bookmarkStart w:id="109" w:name="_Toc234736008"/>
      <w:bookmarkStart w:id="110" w:name="_Toc234812182"/>
      <w:bookmarkStart w:id="111" w:name="_Toc235095026"/>
      <w:bookmarkStart w:id="112" w:name="_Toc235235973"/>
      <w:bookmarkStart w:id="113" w:name="_Toc235360867"/>
      <w:bookmarkStart w:id="114" w:name="_Toc235435450"/>
      <w:bookmarkStart w:id="115" w:name="_Toc235451910"/>
      <w:bookmarkStart w:id="116" w:name="_Toc235457058"/>
      <w:bookmarkStart w:id="117" w:name="_Toc235457145"/>
      <w:bookmarkStart w:id="118" w:name="_Toc235514245"/>
      <w:bookmarkStart w:id="119" w:name="_Toc235515785"/>
      <w:bookmarkStart w:id="120" w:name="_Toc235520171"/>
      <w:bookmarkStart w:id="121" w:name="_Toc235520370"/>
      <w:bookmarkStart w:id="122" w:name="_Toc265957491"/>
      <w:bookmarkStart w:id="123" w:name="_Toc266721636"/>
      <w:bookmarkStart w:id="124" w:name="_Toc267302643"/>
      <w:bookmarkStart w:id="125" w:name="_Toc267344009"/>
      <w:bookmarkStart w:id="126" w:name="_Toc267344268"/>
      <w:bookmarkStart w:id="127" w:name="_Toc267345893"/>
      <w:r w:rsidRPr="00FE5EEE">
        <w:rPr>
          <w:rFonts w:eastAsiaTheme="minorEastAsia" w:cs="Arial"/>
          <w:b/>
          <w:bCs/>
          <w:spacing w:val="0"/>
          <w:kern w:val="28"/>
          <w:sz w:val="42"/>
          <w:szCs w:val="32"/>
          <w:lang w:eastAsia="ja-JP"/>
        </w:rPr>
        <w:lastRenderedPageBreak/>
        <w:t>ĐỀ CƯƠNG CHI TIẾT</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410"/>
        <w:gridCol w:w="4410"/>
      </w:tblGrid>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Tên Đề Tài</w:t>
            </w:r>
            <w:r w:rsidRPr="00FE5EEE">
              <w:rPr>
                <w:rFonts w:eastAsiaTheme="minorHAnsi"/>
                <w:spacing w:val="0"/>
                <w:szCs w:val="26"/>
              </w:rPr>
              <w:t xml:space="preserve">: </w:t>
            </w:r>
            <w:r w:rsidR="00F11573" w:rsidRPr="00F11573">
              <w:rPr>
                <w:rFonts w:eastAsiaTheme="minorHAnsi"/>
                <w:spacing w:val="0"/>
                <w:szCs w:val="26"/>
              </w:rPr>
              <w:t>Nghiên cứu và phát triển thử nghiệm một số phương pháp tương tác với máy tính sử dụng thị giác máy tính</w:t>
            </w:r>
          </w:p>
        </w:tc>
      </w:tr>
      <w:tr w:rsidR="00FE5EEE" w:rsidRPr="00FE5EEE" w:rsidTr="00371B36">
        <w:tc>
          <w:tcPr>
            <w:tcW w:w="8820" w:type="dxa"/>
            <w:gridSpan w:val="2"/>
          </w:tcPr>
          <w:p w:rsidR="00FE5EEE" w:rsidRPr="00FE5EEE" w:rsidRDefault="00FE5EEE" w:rsidP="0045735A">
            <w:pPr>
              <w:spacing w:before="120" w:after="120"/>
              <w:rPr>
                <w:rFonts w:eastAsiaTheme="minorHAnsi"/>
                <w:b/>
                <w:spacing w:val="0"/>
                <w:szCs w:val="26"/>
              </w:rPr>
            </w:pPr>
            <w:r w:rsidRPr="00FE5EEE">
              <w:rPr>
                <w:rFonts w:eastAsiaTheme="minorHAnsi"/>
                <w:b/>
                <w:spacing w:val="0"/>
                <w:szCs w:val="26"/>
              </w:rPr>
              <w:t xml:space="preserve">Giáo viên hướng dẫn: </w:t>
            </w:r>
            <w:r w:rsidRPr="00FE5EEE">
              <w:rPr>
                <w:rFonts w:eastAsiaTheme="minorHAnsi"/>
                <w:bCs/>
                <w:spacing w:val="0"/>
                <w:szCs w:val="26"/>
              </w:rPr>
              <w:t>TS.Trần Minh Triết</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Thời gian thực hiện</w:t>
            </w:r>
            <w:r w:rsidRPr="00FE5EEE">
              <w:rPr>
                <w:rFonts w:eastAsiaTheme="minorHAnsi"/>
                <w:spacing w:val="0"/>
                <w:szCs w:val="26"/>
              </w:rPr>
              <w:t>: từ</w:t>
            </w:r>
            <w:r w:rsidR="00744E81">
              <w:rPr>
                <w:rFonts w:eastAsiaTheme="minorHAnsi"/>
                <w:spacing w:val="0"/>
                <w:szCs w:val="26"/>
              </w:rPr>
              <w:t xml:space="preserve"> ngày 15</w:t>
            </w:r>
            <w:r w:rsidRPr="00FE5EEE">
              <w:rPr>
                <w:rFonts w:eastAsiaTheme="minorHAnsi"/>
                <w:spacing w:val="0"/>
                <w:szCs w:val="26"/>
              </w:rPr>
              <w:t>/12/2009 đế</w:t>
            </w:r>
            <w:r w:rsidR="004E1812">
              <w:rPr>
                <w:rFonts w:eastAsiaTheme="minorHAnsi"/>
                <w:spacing w:val="0"/>
                <w:szCs w:val="26"/>
              </w:rPr>
              <w:t>n ngày 15</w:t>
            </w:r>
            <w:r w:rsidRPr="00FE5EEE">
              <w:rPr>
                <w:rFonts w:eastAsiaTheme="minorHAnsi"/>
                <w:spacing w:val="0"/>
                <w:szCs w:val="26"/>
              </w:rPr>
              <w:t>/07/2010</w:t>
            </w:r>
          </w:p>
        </w:tc>
      </w:tr>
      <w:tr w:rsidR="00FE5EEE" w:rsidRPr="00FE5EEE" w:rsidTr="00371B36">
        <w:tc>
          <w:tcPr>
            <w:tcW w:w="8820" w:type="dxa"/>
            <w:gridSpan w:val="2"/>
          </w:tcPr>
          <w:p w:rsidR="00FE5EEE" w:rsidRPr="00FE5EEE" w:rsidRDefault="00FE5EEE" w:rsidP="0045735A">
            <w:pPr>
              <w:spacing w:before="120" w:after="120"/>
              <w:rPr>
                <w:rFonts w:eastAsiaTheme="minorHAnsi"/>
                <w:b/>
                <w:spacing w:val="0"/>
                <w:szCs w:val="26"/>
              </w:rPr>
            </w:pPr>
            <w:r w:rsidRPr="00FE5EEE">
              <w:rPr>
                <w:rFonts w:eastAsiaTheme="minorHAnsi"/>
                <w:b/>
                <w:spacing w:val="0"/>
                <w:szCs w:val="26"/>
              </w:rPr>
              <w:t xml:space="preserve">Sinh viên thực hiện: </w:t>
            </w:r>
          </w:p>
          <w:p w:rsidR="00BE65CC" w:rsidRDefault="00BE65CC" w:rsidP="0045735A">
            <w:pPr>
              <w:spacing w:before="120" w:after="120"/>
              <w:rPr>
                <w:rFonts w:eastAsiaTheme="minorHAnsi"/>
                <w:bCs/>
                <w:spacing w:val="0"/>
                <w:szCs w:val="26"/>
              </w:rPr>
            </w:pPr>
            <w:bookmarkStart w:id="128" w:name="OLE_LINK10"/>
            <w:bookmarkStart w:id="129" w:name="OLE_LINK11"/>
            <w:r>
              <w:rPr>
                <w:rFonts w:eastAsiaTheme="minorHAnsi"/>
                <w:bCs/>
                <w:spacing w:val="0"/>
                <w:szCs w:val="26"/>
              </w:rPr>
              <w:t>0612450 - Nguyễn Vinh Tiệp</w:t>
            </w:r>
          </w:p>
          <w:p w:rsidR="00BE65CC" w:rsidRDefault="00BE65CC" w:rsidP="0045735A">
            <w:pPr>
              <w:spacing w:before="120" w:after="120"/>
              <w:rPr>
                <w:rFonts w:eastAsiaTheme="minorHAnsi"/>
                <w:bCs/>
                <w:spacing w:val="0"/>
                <w:szCs w:val="26"/>
              </w:rPr>
            </w:pPr>
            <w:r w:rsidRPr="00FE5EEE">
              <w:rPr>
                <w:rFonts w:eastAsiaTheme="minorHAnsi"/>
                <w:bCs/>
                <w:spacing w:val="0"/>
                <w:szCs w:val="26"/>
              </w:rPr>
              <w:t>0612</w:t>
            </w:r>
            <w:bookmarkEnd w:id="128"/>
            <w:bookmarkEnd w:id="129"/>
            <w:r>
              <w:rPr>
                <w:rFonts w:eastAsiaTheme="minorHAnsi"/>
                <w:bCs/>
                <w:spacing w:val="0"/>
                <w:szCs w:val="26"/>
              </w:rPr>
              <w:t xml:space="preserve">151 - </w:t>
            </w:r>
            <w:r w:rsidR="00F11573">
              <w:rPr>
                <w:rFonts w:eastAsiaTheme="minorHAnsi"/>
                <w:bCs/>
                <w:spacing w:val="0"/>
                <w:szCs w:val="26"/>
              </w:rPr>
              <w:t>Vũ Tuấn Hưng</w:t>
            </w:r>
          </w:p>
          <w:p w:rsidR="00FE5EEE" w:rsidRPr="00FE5EEE" w:rsidRDefault="00BE65CC" w:rsidP="0045735A">
            <w:pPr>
              <w:spacing w:before="120" w:after="120"/>
              <w:rPr>
                <w:rFonts w:eastAsiaTheme="minorHAnsi"/>
                <w:bCs/>
                <w:spacing w:val="0"/>
                <w:szCs w:val="26"/>
              </w:rPr>
            </w:pPr>
            <w:r>
              <w:rPr>
                <w:rFonts w:eastAsiaTheme="minorHAnsi"/>
                <w:bCs/>
                <w:spacing w:val="0"/>
                <w:szCs w:val="26"/>
              </w:rPr>
              <w:t xml:space="preserve">0612483 - </w:t>
            </w:r>
            <w:r w:rsidR="00F11573">
              <w:rPr>
                <w:rFonts w:eastAsiaTheme="minorHAnsi"/>
                <w:bCs/>
                <w:spacing w:val="0"/>
                <w:szCs w:val="26"/>
              </w:rPr>
              <w:t>Huỳnh Quốc Trí</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Loại đề tài</w:t>
            </w:r>
            <w:r w:rsidRPr="00FE5EEE">
              <w:rPr>
                <w:rFonts w:eastAsiaTheme="minorHAnsi"/>
                <w:spacing w:val="0"/>
                <w:szCs w:val="26"/>
              </w:rPr>
              <w:t xml:space="preserve">: </w:t>
            </w:r>
            <w:r w:rsidR="00AF3233">
              <w:rPr>
                <w:rFonts w:eastAsiaTheme="minorHAnsi"/>
                <w:spacing w:val="0"/>
                <w:szCs w:val="26"/>
              </w:rPr>
              <w:t>Nghiên cứu lý thuyết về thị giác máy tính</w:t>
            </w:r>
            <w:r w:rsidR="00BE65CC">
              <w:rPr>
                <w:rFonts w:eastAsiaTheme="minorHAnsi"/>
                <w:spacing w:val="0"/>
                <w:szCs w:val="26"/>
              </w:rPr>
              <w:t xml:space="preserve"> trong lĩnh vực tương tác người - máy</w:t>
            </w:r>
            <w:r w:rsidR="00AF3233">
              <w:rPr>
                <w:rFonts w:eastAsiaTheme="minorHAnsi"/>
                <w:spacing w:val="0"/>
                <w:szCs w:val="26"/>
              </w:rPr>
              <w:t>, t</w:t>
            </w:r>
            <w:r w:rsidRPr="00FE5EEE">
              <w:rPr>
                <w:rFonts w:eastAsiaTheme="minorHAnsi"/>
                <w:spacing w:val="0"/>
                <w:szCs w:val="26"/>
              </w:rPr>
              <w:t>ìm hiểu công nghệ và xây dựng ứng dụng</w:t>
            </w:r>
            <w:r w:rsidR="00AF3233">
              <w:rPr>
                <w:rFonts w:eastAsiaTheme="minorHAnsi"/>
                <w:spacing w:val="0"/>
                <w:szCs w:val="26"/>
              </w:rPr>
              <w:t xml:space="preserve"> thử nghiệm</w:t>
            </w:r>
          </w:p>
        </w:tc>
      </w:tr>
      <w:tr w:rsidR="00FE5EEE" w:rsidRPr="00FE5EEE" w:rsidTr="00371B36">
        <w:tc>
          <w:tcPr>
            <w:tcW w:w="8820" w:type="dxa"/>
            <w:gridSpan w:val="2"/>
          </w:tcPr>
          <w:p w:rsidR="00AF3233" w:rsidRDefault="00FE5EEE" w:rsidP="0045735A">
            <w:pPr>
              <w:spacing w:before="120" w:after="120"/>
              <w:rPr>
                <w:rFonts w:eastAsiaTheme="minorHAnsi"/>
                <w:spacing w:val="0"/>
                <w:szCs w:val="26"/>
              </w:rPr>
            </w:pPr>
            <w:r w:rsidRPr="00FE5EEE">
              <w:rPr>
                <w:rFonts w:eastAsiaTheme="minorHAnsi"/>
                <w:b/>
                <w:spacing w:val="0"/>
                <w:szCs w:val="26"/>
              </w:rPr>
              <w:t>Nội Dung Đề Tà</w:t>
            </w:r>
            <w:r w:rsidR="004E1812">
              <w:rPr>
                <w:rFonts w:eastAsiaTheme="minorHAnsi"/>
                <w:b/>
                <w:spacing w:val="0"/>
                <w:szCs w:val="26"/>
              </w:rPr>
              <w:t xml:space="preserve">i: </w:t>
            </w:r>
            <w:r w:rsidR="004E1812">
              <w:rPr>
                <w:rFonts w:eastAsiaTheme="minorHAnsi"/>
                <w:spacing w:val="0"/>
                <w:szCs w:val="26"/>
              </w:rPr>
              <w:t>Khảo sát, nghiên cứu, phân tích một số phương pháp tương tác người – máy sử dụng thị giác máy tính; đề xuất giải pháp tương tác máy tính để sử dụng một và hai camera; từ đó xây dựng thử nghiệm một số ứng dụng cho phép tương tác giữa người – máy.</w:t>
            </w:r>
            <w:r w:rsidR="008256FB">
              <w:rPr>
                <w:rFonts w:eastAsiaTheme="minorHAnsi"/>
                <w:spacing w:val="0"/>
                <w:szCs w:val="26"/>
              </w:rPr>
              <w:t xml:space="preserve"> </w:t>
            </w:r>
          </w:p>
          <w:p w:rsidR="00FE5EEE" w:rsidRDefault="008256FB" w:rsidP="0045735A">
            <w:pPr>
              <w:spacing w:before="120" w:after="120"/>
              <w:rPr>
                <w:rFonts w:eastAsiaTheme="minorHAnsi"/>
                <w:spacing w:val="0"/>
                <w:szCs w:val="26"/>
              </w:rPr>
            </w:pPr>
            <w:r>
              <w:rPr>
                <w:rFonts w:eastAsiaTheme="minorHAnsi"/>
                <w:spacing w:val="0"/>
                <w:szCs w:val="26"/>
              </w:rPr>
              <w:t>Nội dung chi tiết của đề tài bao gồm:</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Nghiên cứu, khảo sát các kỹ thuật HCI, kiến trúc hệ thống HCI</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Một số vấn đề về camera: mô hình</w:t>
            </w:r>
            <w:r w:rsidR="00CF502C">
              <w:rPr>
                <w:rFonts w:eastAsiaTheme="minorHAnsi"/>
                <w:spacing w:val="0"/>
                <w:szCs w:val="26"/>
              </w:rPr>
              <w:t xml:space="preserve"> và</w:t>
            </w:r>
            <w:r>
              <w:rPr>
                <w:rFonts w:eastAsiaTheme="minorHAnsi"/>
                <w:spacing w:val="0"/>
                <w:szCs w:val="26"/>
              </w:rPr>
              <w:t xml:space="preserve"> </w:t>
            </w:r>
            <w:r w:rsidR="006F2CE2">
              <w:rPr>
                <w:rFonts w:eastAsiaTheme="minorHAnsi"/>
                <w:spacing w:val="0"/>
                <w:szCs w:val="26"/>
              </w:rPr>
              <w:t>các xác định các</w:t>
            </w:r>
            <w:r>
              <w:rPr>
                <w:rFonts w:eastAsiaTheme="minorHAnsi"/>
                <w:spacing w:val="0"/>
                <w:szCs w:val="26"/>
              </w:rPr>
              <w:t xml:space="preserve"> tham số của camera</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 xml:space="preserve">Hai bài toán quan tâm: </w:t>
            </w:r>
            <w:r w:rsidRPr="005D4B26">
              <w:rPr>
                <w:rFonts w:eastAsiaTheme="minorHAnsi"/>
                <w:spacing w:val="0"/>
                <w:szCs w:val="26"/>
              </w:rPr>
              <w:t>Dựng đối tượng 3D ảo dựa trên đối tượng thật sử dụng một camera</w:t>
            </w:r>
            <w:r w:rsidR="005D4B26">
              <w:rPr>
                <w:rFonts w:eastAsiaTheme="minorHAnsi"/>
                <w:spacing w:val="0"/>
                <w:szCs w:val="26"/>
              </w:rPr>
              <w:t>, tương tác máy tính dựa vào thông tin 3D của đối tượng sử dụng 2 c</w:t>
            </w:r>
            <w:r w:rsidR="00CF502C">
              <w:rPr>
                <w:rFonts w:eastAsiaTheme="minorHAnsi"/>
                <w:spacing w:val="0"/>
                <w:szCs w:val="26"/>
              </w:rPr>
              <w:t>amera.</w:t>
            </w:r>
          </w:p>
          <w:p w:rsidR="0045735A" w:rsidRDefault="0045735A" w:rsidP="0045735A">
            <w:pPr>
              <w:spacing w:before="120" w:after="120"/>
              <w:rPr>
                <w:rFonts w:eastAsiaTheme="minorHAnsi"/>
                <w:spacing w:val="0"/>
                <w:szCs w:val="26"/>
              </w:rPr>
            </w:pPr>
          </w:p>
          <w:p w:rsidR="0045735A" w:rsidRPr="0045735A" w:rsidRDefault="0045735A" w:rsidP="0045735A">
            <w:pPr>
              <w:spacing w:before="120" w:after="120"/>
              <w:rPr>
                <w:rFonts w:eastAsiaTheme="minorHAnsi"/>
                <w:spacing w:val="0"/>
                <w:szCs w:val="26"/>
              </w:rPr>
            </w:pPr>
          </w:p>
          <w:p w:rsidR="00BE65CC" w:rsidRDefault="00BE65CC" w:rsidP="0045735A">
            <w:pPr>
              <w:pStyle w:val="BodyText"/>
              <w:numPr>
                <w:ilvl w:val="1"/>
                <w:numId w:val="49"/>
              </w:numPr>
              <w:spacing w:before="120" w:after="120"/>
            </w:pPr>
            <w:r w:rsidRPr="00346901">
              <w:rPr>
                <w:b/>
                <w:i/>
              </w:rPr>
              <w:lastRenderedPageBreak/>
              <w:t>Thực tại ảo tăng cường sử dụng một camera để dựng một thành phố 3D ảo</w:t>
            </w:r>
            <w:r>
              <w:t>: mục tiêu là nhận diện và tái tạo thông tin 3D của đối tượng (các lá bài) và đặt trên đó những kiến trúc ứng với từng loại lá bài. Người dùng có thể tùy ý thay đổi sắp xếp lại vị trí qua lại lên xuống các kiến trúc. Ý nghĩa thực tế của ứng dụng là xây dựng một thành phố 3D ảo với sự tương tác rất đơn giản từ phía người dùng, tạo sự tiện lợi cho việc thiết kế và triển khai những dự án xây dựng, các công trình kiến trúc.</w:t>
            </w:r>
          </w:p>
          <w:p w:rsidR="00BE65CC" w:rsidRPr="00346901" w:rsidRDefault="00BE65CC" w:rsidP="0045735A">
            <w:pPr>
              <w:pStyle w:val="BodyText"/>
              <w:numPr>
                <w:ilvl w:val="1"/>
                <w:numId w:val="49"/>
              </w:numPr>
              <w:spacing w:before="120" w:after="120"/>
              <w:rPr>
                <w:b/>
                <w:i/>
              </w:rPr>
            </w:pPr>
            <w:r w:rsidRPr="00346901">
              <w:rPr>
                <w:b/>
                <w:i/>
              </w:rPr>
              <w:t>Hệ thống tương tác với máy tính bằng chuột ảo, sử dụng thông 3D tái tạo</w:t>
            </w:r>
            <w:r>
              <w:rPr>
                <w:b/>
                <w:i/>
              </w:rPr>
              <w:t xml:space="preserve"> từ bàn tay</w:t>
            </w:r>
            <w:r w:rsidRPr="00346901">
              <w:rPr>
                <w:b/>
                <w:i/>
              </w:rPr>
              <w:t xml:space="preserve"> </w:t>
            </w:r>
            <w:r>
              <w:rPr>
                <w:b/>
                <w:i/>
              </w:rPr>
              <w:t>của</w:t>
            </w:r>
            <w:r w:rsidRPr="00346901">
              <w:rPr>
                <w:b/>
                <w:i/>
              </w:rPr>
              <w:t xml:space="preserve"> 2 camera</w:t>
            </w:r>
            <w:r>
              <w:t>: mục tiêu của ứng dụng là giả lập việc sử dụng chuột bằng các chuyển động tương ứng của bàn tay và ngón tay. Hệ thống sẽ chỉ sử dụng 2 camera với chi phí thấp để thực hiện rút trích thông tin của tay. Ý nghĩa thực tế của ứng dụng này là tìm một cách thay thế việc sử dụng chuột thông thường bằng một phương thức thuận tiện hơn với người dùng.</w:t>
            </w:r>
          </w:p>
          <w:p w:rsidR="00BE65CC" w:rsidRDefault="005D4B26" w:rsidP="0045735A">
            <w:pPr>
              <w:pStyle w:val="ListParagraph"/>
              <w:numPr>
                <w:ilvl w:val="0"/>
                <w:numId w:val="49"/>
              </w:numPr>
              <w:spacing w:before="120" w:after="120"/>
              <w:rPr>
                <w:rFonts w:eastAsiaTheme="minorHAnsi"/>
                <w:spacing w:val="0"/>
                <w:szCs w:val="26"/>
              </w:rPr>
            </w:pPr>
            <w:r>
              <w:rPr>
                <w:rFonts w:eastAsiaTheme="minorHAnsi"/>
                <w:spacing w:val="0"/>
                <w:szCs w:val="26"/>
              </w:rPr>
              <w:t>Ứng dụng thử nghiệm</w:t>
            </w:r>
            <w:r w:rsidR="00CF502C">
              <w:rPr>
                <w:rFonts w:eastAsiaTheme="minorHAnsi"/>
                <w:spacing w:val="0"/>
                <w:szCs w:val="26"/>
              </w:rPr>
              <w:t xml:space="preserve">: </w:t>
            </w:r>
          </w:p>
          <w:p w:rsidR="00BE65CC"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T</w:t>
            </w:r>
            <w:r w:rsidR="005D4B26">
              <w:rPr>
                <w:rFonts w:eastAsiaTheme="minorHAnsi"/>
                <w:spacing w:val="0"/>
                <w:szCs w:val="26"/>
              </w:rPr>
              <w:t xml:space="preserve">rò chơi “Lá bài ma thuật” dựa trên trò chơi “Eye of </w:t>
            </w:r>
            <w:r>
              <w:rPr>
                <w:rFonts w:eastAsiaTheme="minorHAnsi"/>
                <w:spacing w:val="0"/>
                <w:szCs w:val="26"/>
              </w:rPr>
              <w:t>Judgement</w:t>
            </w:r>
            <w:r w:rsidR="005D4B26">
              <w:rPr>
                <w:rFonts w:eastAsiaTheme="minorHAnsi"/>
                <w:spacing w:val="0"/>
                <w:szCs w:val="26"/>
              </w:rPr>
              <w:t>” củ</w:t>
            </w:r>
            <w:r>
              <w:rPr>
                <w:rFonts w:eastAsiaTheme="minorHAnsi"/>
                <w:spacing w:val="0"/>
                <w:szCs w:val="26"/>
              </w:rPr>
              <w:t>a hãng Sony</w:t>
            </w:r>
          </w:p>
          <w:p w:rsidR="00BE65CC"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Ứ</w:t>
            </w:r>
            <w:r w:rsidR="005D4B26">
              <w:rPr>
                <w:rFonts w:eastAsiaTheme="minorHAnsi"/>
                <w:spacing w:val="0"/>
                <w:szCs w:val="26"/>
              </w:rPr>
              <w:t xml:space="preserve">ng dụng chuột ảo từ thông tin 3D rút trích từ 2 camera, </w:t>
            </w:r>
          </w:p>
          <w:p w:rsidR="005D4B26" w:rsidRPr="005D4B26"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Ứn</w:t>
            </w:r>
            <w:r w:rsidR="005D4B26">
              <w:rPr>
                <w:rFonts w:eastAsiaTheme="minorHAnsi"/>
                <w:spacing w:val="0"/>
                <w:szCs w:val="26"/>
              </w:rPr>
              <w:t>g dụng Surface tương tác trực tiếp với màn hình máy tính sử dụng 2 camera</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lang w:val="vi-VN"/>
              </w:rPr>
            </w:pPr>
            <w:r w:rsidRPr="00FE5EEE">
              <w:rPr>
                <w:rFonts w:eastAsiaTheme="minorHAnsi"/>
                <w:spacing w:val="0"/>
                <w:szCs w:val="26"/>
              </w:rPr>
              <w:lastRenderedPageBreak/>
              <w:br w:type="page"/>
            </w:r>
            <w:r w:rsidRPr="00FE5EEE">
              <w:rPr>
                <w:rFonts w:eastAsiaTheme="minorHAnsi"/>
                <w:b/>
                <w:spacing w:val="0"/>
                <w:szCs w:val="26"/>
                <w:lang w:val="vi-VN"/>
              </w:rPr>
              <w:t>Kế Hoạch Thực Hiện</w:t>
            </w:r>
            <w:r w:rsidRPr="00FE5EEE">
              <w:rPr>
                <w:rFonts w:eastAsiaTheme="minorHAnsi"/>
                <w:spacing w:val="0"/>
                <w:szCs w:val="26"/>
                <w:lang w:val="vi-VN"/>
              </w:rPr>
              <w:t>:</w:t>
            </w:r>
          </w:p>
          <w:p w:rsidR="00FE5EEE" w:rsidRPr="008A2BEC" w:rsidRDefault="008A2BEC" w:rsidP="0045735A">
            <w:pPr>
              <w:numPr>
                <w:ilvl w:val="0"/>
                <w:numId w:val="45"/>
              </w:numPr>
              <w:spacing w:before="120" w:after="120"/>
              <w:rPr>
                <w:rFonts w:eastAsiaTheme="minorHAnsi"/>
                <w:spacing w:val="0"/>
                <w:szCs w:val="26"/>
                <w:lang w:val="vi-VN"/>
              </w:rPr>
            </w:pPr>
            <w:r>
              <w:rPr>
                <w:rFonts w:eastAsiaTheme="minorHAnsi"/>
                <w:spacing w:val="0"/>
                <w:szCs w:val="26"/>
              </w:rPr>
              <w:t>15</w:t>
            </w:r>
            <w:r w:rsidR="0083581E">
              <w:rPr>
                <w:rFonts w:eastAsiaTheme="minorHAnsi"/>
                <w:spacing w:val="0"/>
                <w:szCs w:val="26"/>
              </w:rPr>
              <w:t>/</w:t>
            </w:r>
            <w:r>
              <w:rPr>
                <w:rFonts w:eastAsiaTheme="minorHAnsi"/>
                <w:spacing w:val="0"/>
                <w:szCs w:val="26"/>
              </w:rPr>
              <w:t>12</w:t>
            </w:r>
            <w:r w:rsidR="0083581E">
              <w:rPr>
                <w:rFonts w:eastAsiaTheme="minorHAnsi"/>
                <w:spacing w:val="0"/>
                <w:szCs w:val="26"/>
              </w:rPr>
              <w:t>/</w:t>
            </w:r>
            <w:r>
              <w:rPr>
                <w:rFonts w:eastAsiaTheme="minorHAnsi"/>
                <w:spacing w:val="0"/>
                <w:szCs w:val="26"/>
              </w:rPr>
              <w:t>2009</w:t>
            </w:r>
            <w:r w:rsidR="0083581E">
              <w:rPr>
                <w:rFonts w:eastAsiaTheme="minorHAnsi"/>
                <w:spacing w:val="0"/>
                <w:szCs w:val="26"/>
              </w:rPr>
              <w:t>-</w:t>
            </w:r>
            <w:r>
              <w:rPr>
                <w:rFonts w:eastAsiaTheme="minorHAnsi"/>
                <w:spacing w:val="0"/>
                <w:szCs w:val="26"/>
              </w:rPr>
              <w:t xml:space="preserve"> </w:t>
            </w:r>
            <w:r w:rsidR="0083581E">
              <w:rPr>
                <w:rFonts w:eastAsiaTheme="minorHAnsi"/>
                <w:spacing w:val="0"/>
                <w:szCs w:val="26"/>
              </w:rPr>
              <w:t>14/01/</w:t>
            </w:r>
            <w:r>
              <w:rPr>
                <w:rFonts w:eastAsiaTheme="minorHAnsi"/>
                <w:spacing w:val="0"/>
                <w:szCs w:val="26"/>
              </w:rPr>
              <w:t>2010</w:t>
            </w:r>
            <w:r w:rsidR="0083581E">
              <w:rPr>
                <w:rFonts w:eastAsiaTheme="minorHAnsi"/>
                <w:spacing w:val="0"/>
                <w:szCs w:val="26"/>
              </w:rPr>
              <w:t xml:space="preserve">: Khảo sát về các hướng tiếp cận trong lĩnh vực tương tác người – máy, tập trung vào các nghiên cứu sử dụng Thị giác máy tính. </w:t>
            </w:r>
          </w:p>
          <w:p w:rsidR="008A2BEC" w:rsidRPr="0045735A"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15/01/2009- 14/02/2010: Tìm hiểu mô hình camera và cách xác định các tham số (trong và ngoài) của camera</w:t>
            </w:r>
          </w:p>
          <w:p w:rsidR="0045735A" w:rsidRPr="008A2BEC" w:rsidRDefault="0045735A" w:rsidP="0045735A">
            <w:pPr>
              <w:spacing w:before="120" w:after="120"/>
              <w:ind w:left="420"/>
              <w:rPr>
                <w:rFonts w:eastAsiaTheme="minorHAnsi"/>
                <w:spacing w:val="0"/>
                <w:szCs w:val="26"/>
                <w:lang w:val="vi-VN"/>
              </w:rPr>
            </w:pP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lastRenderedPageBreak/>
              <w:t>15/02/2009- 14/03/2010: Nghiên cứu và xây dựng giải pháp để lấy thông tin vị trí trong không gian 3 chiều của đối tượng đã được đăng ký trước trong hệ thống từ 1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3/2009- 14/04/2010: </w:t>
            </w:r>
            <w:r w:rsidR="0045735A">
              <w:rPr>
                <w:rFonts w:eastAsiaTheme="minorHAnsi"/>
                <w:spacing w:val="0"/>
                <w:szCs w:val="26"/>
              </w:rPr>
              <w:t>Nghiên cứu và xây dựng giải pháp để xác định vị trí trong không gian 3 chiều của bàn tay và các hành động của bàn tay với hình ảnh ghi nhận từ 2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4/2009- 14/05/2010: </w:t>
            </w:r>
            <w:r w:rsidR="0045735A">
              <w:rPr>
                <w:rFonts w:eastAsiaTheme="minorHAnsi"/>
                <w:spacing w:val="0"/>
                <w:szCs w:val="26"/>
              </w:rPr>
              <w:t>Phát triển thử nghiệm ứng dụng minh họa “Lá bài ma thuật” và p</w:t>
            </w:r>
            <w:r>
              <w:rPr>
                <w:rFonts w:eastAsiaTheme="minorHAnsi"/>
                <w:spacing w:val="0"/>
                <w:szCs w:val="26"/>
              </w:rPr>
              <w:t>hát triển thử nghiệm hệ thống framework hỗ trợ tương tác với máy tính sử dụng thông tin ghi nhận từ 2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5/2009- 14/06/2010: Phát triển thử nghiệm ứng dụng </w:t>
            </w:r>
            <w:r w:rsidR="0045735A">
              <w:rPr>
                <w:rFonts w:eastAsiaTheme="minorHAnsi"/>
                <w:spacing w:val="0"/>
                <w:szCs w:val="26"/>
              </w:rPr>
              <w:t>chuột ảo và surface</w:t>
            </w:r>
          </w:p>
          <w:p w:rsidR="0083581E" w:rsidRPr="00FE5EE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15/06/2009- 14/07/2010: Hoàn thiện luận văn</w:t>
            </w:r>
          </w:p>
        </w:tc>
      </w:tr>
      <w:tr w:rsidR="00FE5EEE" w:rsidRPr="00FE5EEE" w:rsidTr="00371B36">
        <w:trPr>
          <w:trHeight w:val="2326"/>
        </w:trPr>
        <w:tc>
          <w:tcPr>
            <w:tcW w:w="4410" w:type="dxa"/>
          </w:tcPr>
          <w:p w:rsidR="00FE5EEE" w:rsidRPr="00FE5EEE" w:rsidRDefault="00FE5EEE" w:rsidP="0045735A">
            <w:pPr>
              <w:spacing w:before="120" w:after="120"/>
              <w:jc w:val="center"/>
              <w:rPr>
                <w:rFonts w:eastAsiaTheme="minorHAnsi"/>
                <w:b/>
                <w:spacing w:val="0"/>
                <w:szCs w:val="26"/>
              </w:rPr>
            </w:pPr>
            <w:r w:rsidRPr="00FE5EEE">
              <w:rPr>
                <w:rFonts w:eastAsiaTheme="minorHAnsi"/>
                <w:b/>
                <w:spacing w:val="0"/>
                <w:szCs w:val="26"/>
              </w:rPr>
              <w:lastRenderedPageBreak/>
              <w:t>Xác nhận của GVHD</w:t>
            </w:r>
          </w:p>
          <w:p w:rsidR="00FE5EEE" w:rsidRPr="00FE5EEE" w:rsidRDefault="00FE5EEE" w:rsidP="0045735A">
            <w:pPr>
              <w:spacing w:before="120" w:after="120"/>
              <w:rPr>
                <w:rFonts w:eastAsiaTheme="minorHAnsi"/>
                <w:b/>
                <w:spacing w:val="0"/>
                <w:szCs w:val="26"/>
              </w:rPr>
            </w:pPr>
          </w:p>
        </w:tc>
        <w:tc>
          <w:tcPr>
            <w:tcW w:w="4410" w:type="dxa"/>
          </w:tcPr>
          <w:p w:rsidR="00FE5EEE" w:rsidRPr="00FE5EEE" w:rsidRDefault="00FE5EEE" w:rsidP="0045735A">
            <w:pPr>
              <w:spacing w:before="120" w:after="120"/>
              <w:jc w:val="center"/>
              <w:rPr>
                <w:rFonts w:eastAsiaTheme="minorHAnsi"/>
                <w:b/>
                <w:spacing w:val="0"/>
                <w:szCs w:val="26"/>
              </w:rPr>
            </w:pPr>
            <w:r w:rsidRPr="00FE5EEE">
              <w:rPr>
                <w:rFonts w:eastAsiaTheme="minorHAnsi"/>
                <w:b/>
                <w:spacing w:val="0"/>
                <w:szCs w:val="26"/>
              </w:rPr>
              <w:t xml:space="preserve">Ngày  </w:t>
            </w:r>
            <w:r w:rsidR="00AF3233">
              <w:rPr>
                <w:rFonts w:eastAsiaTheme="minorHAnsi"/>
                <w:b/>
                <w:spacing w:val="0"/>
                <w:szCs w:val="26"/>
              </w:rPr>
              <w:t>15</w:t>
            </w:r>
            <w:r w:rsidRPr="00FE5EEE">
              <w:rPr>
                <w:rFonts w:eastAsiaTheme="minorHAnsi"/>
                <w:b/>
                <w:spacing w:val="0"/>
                <w:szCs w:val="26"/>
              </w:rPr>
              <w:t xml:space="preserve">  tháng 7 năm 2010</w:t>
            </w:r>
            <w:r w:rsidRPr="00FE5EEE">
              <w:rPr>
                <w:rFonts w:eastAsiaTheme="minorHAnsi"/>
                <w:b/>
                <w:spacing w:val="0"/>
                <w:szCs w:val="26"/>
              </w:rPr>
              <w:br w:type="textWrapping" w:clear="all"/>
              <w:t>SV Thực hiện</w:t>
            </w:r>
          </w:p>
          <w:p w:rsidR="00FE5EEE" w:rsidRPr="00FE5EEE" w:rsidRDefault="00FE5EEE" w:rsidP="0045735A">
            <w:pPr>
              <w:spacing w:before="120" w:after="120"/>
              <w:rPr>
                <w:rFonts w:eastAsiaTheme="minorHAnsi"/>
                <w:b/>
                <w:spacing w:val="0"/>
                <w:szCs w:val="26"/>
              </w:rPr>
            </w:pPr>
          </w:p>
          <w:p w:rsidR="00FE5EEE" w:rsidRPr="00FE5EEE" w:rsidRDefault="00FE5EEE" w:rsidP="0045735A">
            <w:pPr>
              <w:spacing w:before="120" w:after="120"/>
              <w:rPr>
                <w:rFonts w:eastAsiaTheme="minorHAnsi"/>
                <w:b/>
                <w:spacing w:val="0"/>
                <w:szCs w:val="26"/>
              </w:rPr>
            </w:pPr>
          </w:p>
          <w:p w:rsidR="00FE5EEE" w:rsidRPr="00FE5EEE" w:rsidRDefault="00FE5EEE" w:rsidP="0045735A">
            <w:pPr>
              <w:spacing w:before="120" w:after="120"/>
              <w:rPr>
                <w:rFonts w:eastAsiaTheme="minorHAnsi"/>
                <w:b/>
                <w:spacing w:val="0"/>
                <w:szCs w:val="26"/>
              </w:rPr>
            </w:pPr>
          </w:p>
        </w:tc>
      </w:tr>
    </w:tbl>
    <w:p w:rsidR="003D34AA" w:rsidRPr="00C54CDD" w:rsidRDefault="003D34AA" w:rsidP="003D34AA">
      <w:pPr>
        <w:pStyle w:val="BodyText"/>
        <w:jc w:val="center"/>
        <w:outlineLvl w:val="0"/>
        <w:rPr>
          <w:rFonts w:ascii="Arial" w:hAnsi="Arial"/>
          <w:b/>
          <w:bCs/>
          <w:sz w:val="32"/>
          <w:szCs w:val="32"/>
        </w:rPr>
      </w:pPr>
      <w:r w:rsidRPr="00C54CDD">
        <w:rPr>
          <w:rFonts w:ascii="Arial" w:hAnsi="Arial"/>
          <w:b/>
          <w:bCs/>
          <w:sz w:val="32"/>
          <w:szCs w:val="32"/>
        </w:rPr>
        <w:br w:type="page"/>
      </w:r>
      <w:r w:rsidRPr="00C54CDD">
        <w:rPr>
          <w:rFonts w:ascii="Arial" w:hAnsi="Arial"/>
          <w:b/>
          <w:bCs/>
          <w:sz w:val="32"/>
          <w:szCs w:val="32"/>
        </w:rPr>
        <w:lastRenderedPageBreak/>
        <w:t>Mục lục</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F727C1" w:rsidRDefault="00C609CF">
      <w:pPr>
        <w:pStyle w:val="TOC1"/>
        <w:rPr>
          <w:rFonts w:asciiTheme="minorHAnsi" w:eastAsiaTheme="minorEastAsia" w:hAnsiTheme="minorHAnsi" w:cstheme="minorBidi"/>
          <w:b w:val="0"/>
          <w:bCs w:val="0"/>
          <w:szCs w:val="22"/>
        </w:rPr>
      </w:pPr>
      <w:r w:rsidRPr="00C54CDD">
        <w:rPr>
          <w:noProof w:val="0"/>
          <w:sz w:val="24"/>
          <w:szCs w:val="24"/>
        </w:rPr>
        <w:fldChar w:fldCharType="begin"/>
      </w:r>
      <w:r w:rsidR="003D34AA" w:rsidRPr="00C54CDD">
        <w:rPr>
          <w:noProof w:val="0"/>
          <w:sz w:val="24"/>
          <w:szCs w:val="24"/>
        </w:rPr>
        <w:instrText xml:space="preserve"> TOC \o "1-3" \h \z </w:instrText>
      </w:r>
      <w:r w:rsidRPr="00C54CDD">
        <w:rPr>
          <w:noProof w:val="0"/>
          <w:sz w:val="24"/>
          <w:szCs w:val="24"/>
        </w:rPr>
        <w:fldChar w:fldCharType="separate"/>
      </w:r>
      <w:hyperlink w:anchor="_Toc297997762" w:history="1">
        <w:r w:rsidR="00F727C1" w:rsidRPr="005123D4">
          <w:rPr>
            <w:rStyle w:val="Hyperlink"/>
            <w:lang w:eastAsia="ja-JP"/>
          </w:rPr>
          <w:t>Chương 1 Giới thiệu</w:t>
        </w:r>
        <w:r w:rsidR="00F727C1">
          <w:rPr>
            <w:webHidden/>
          </w:rPr>
          <w:tab/>
        </w:r>
        <w:r w:rsidR="00F727C1">
          <w:rPr>
            <w:webHidden/>
          </w:rPr>
          <w:fldChar w:fldCharType="begin"/>
        </w:r>
        <w:r w:rsidR="00F727C1">
          <w:rPr>
            <w:webHidden/>
          </w:rPr>
          <w:instrText xml:space="preserve"> PAGEREF _Toc297997762 \h </w:instrText>
        </w:r>
        <w:r w:rsidR="00F727C1">
          <w:rPr>
            <w:webHidden/>
          </w:rPr>
        </w:r>
        <w:r w:rsidR="00F727C1">
          <w:rPr>
            <w:webHidden/>
          </w:rPr>
          <w:fldChar w:fldCharType="separate"/>
        </w:r>
        <w:r w:rsidR="00F727C1">
          <w:rPr>
            <w:webHidden/>
          </w:rPr>
          <w:t>1</w:t>
        </w:r>
        <w:r w:rsidR="00F727C1">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763" w:history="1">
        <w:r w:rsidRPr="005123D4">
          <w:rPr>
            <w:rStyle w:val="Hyperlink"/>
          </w:rPr>
          <w:t>1.1</w:t>
        </w:r>
        <w:r>
          <w:rPr>
            <w:rFonts w:asciiTheme="minorHAnsi" w:eastAsiaTheme="minorEastAsia" w:hAnsiTheme="minorHAnsi" w:cstheme="minorBidi"/>
            <w:spacing w:val="0"/>
            <w:sz w:val="22"/>
            <w:szCs w:val="22"/>
          </w:rPr>
          <w:tab/>
        </w:r>
        <w:r w:rsidRPr="005123D4">
          <w:rPr>
            <w:rStyle w:val="Hyperlink"/>
          </w:rPr>
          <w:t>Đặt vấn đề</w:t>
        </w:r>
        <w:r>
          <w:rPr>
            <w:webHidden/>
          </w:rPr>
          <w:tab/>
        </w:r>
        <w:r>
          <w:rPr>
            <w:webHidden/>
          </w:rPr>
          <w:fldChar w:fldCharType="begin"/>
        </w:r>
        <w:r>
          <w:rPr>
            <w:webHidden/>
          </w:rPr>
          <w:instrText xml:space="preserve"> PAGEREF _Toc297997763 \h </w:instrText>
        </w:r>
        <w:r>
          <w:rPr>
            <w:webHidden/>
          </w:rPr>
        </w:r>
        <w:r>
          <w:rPr>
            <w:webHidden/>
          </w:rPr>
          <w:fldChar w:fldCharType="separate"/>
        </w:r>
        <w:r>
          <w:rPr>
            <w:webHidden/>
          </w:rPr>
          <w:t>1</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764" w:history="1">
        <w:r w:rsidRPr="005123D4">
          <w:rPr>
            <w:rStyle w:val="Hyperlink"/>
          </w:rPr>
          <w:t>1.2</w:t>
        </w:r>
        <w:r>
          <w:rPr>
            <w:rFonts w:asciiTheme="minorHAnsi" w:eastAsiaTheme="minorEastAsia" w:hAnsiTheme="minorHAnsi" w:cstheme="minorBidi"/>
            <w:spacing w:val="0"/>
            <w:sz w:val="22"/>
            <w:szCs w:val="22"/>
          </w:rPr>
          <w:tab/>
        </w:r>
        <w:r w:rsidRPr="005123D4">
          <w:rPr>
            <w:rStyle w:val="Hyperlink"/>
          </w:rPr>
          <w:t>Mục tiêu của đề tài</w:t>
        </w:r>
        <w:r>
          <w:rPr>
            <w:webHidden/>
          </w:rPr>
          <w:tab/>
        </w:r>
        <w:r>
          <w:rPr>
            <w:webHidden/>
          </w:rPr>
          <w:fldChar w:fldCharType="begin"/>
        </w:r>
        <w:r>
          <w:rPr>
            <w:webHidden/>
          </w:rPr>
          <w:instrText xml:space="preserve"> PAGEREF _Toc297997764 \h </w:instrText>
        </w:r>
        <w:r>
          <w:rPr>
            <w:webHidden/>
          </w:rPr>
        </w:r>
        <w:r>
          <w:rPr>
            <w:webHidden/>
          </w:rPr>
          <w:fldChar w:fldCharType="separate"/>
        </w:r>
        <w:r>
          <w:rPr>
            <w:webHidden/>
          </w:rPr>
          <w:t>1</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765" w:history="1">
        <w:r w:rsidRPr="005123D4">
          <w:rPr>
            <w:rStyle w:val="Hyperlink"/>
          </w:rPr>
          <w:t>1.3</w:t>
        </w:r>
        <w:r>
          <w:rPr>
            <w:rFonts w:asciiTheme="minorHAnsi" w:eastAsiaTheme="minorEastAsia" w:hAnsiTheme="minorHAnsi" w:cstheme="minorBidi"/>
            <w:spacing w:val="0"/>
            <w:sz w:val="22"/>
            <w:szCs w:val="22"/>
          </w:rPr>
          <w:tab/>
        </w:r>
        <w:r w:rsidRPr="005123D4">
          <w:rPr>
            <w:rStyle w:val="Hyperlink"/>
          </w:rPr>
          <w:t>Nội dung luận văn</w:t>
        </w:r>
        <w:r>
          <w:rPr>
            <w:webHidden/>
          </w:rPr>
          <w:tab/>
        </w:r>
        <w:r>
          <w:rPr>
            <w:webHidden/>
          </w:rPr>
          <w:fldChar w:fldCharType="begin"/>
        </w:r>
        <w:r>
          <w:rPr>
            <w:webHidden/>
          </w:rPr>
          <w:instrText xml:space="preserve"> PAGEREF _Toc297997765 \h </w:instrText>
        </w:r>
        <w:r>
          <w:rPr>
            <w:webHidden/>
          </w:rPr>
        </w:r>
        <w:r>
          <w:rPr>
            <w:webHidden/>
          </w:rPr>
          <w:fldChar w:fldCharType="separate"/>
        </w:r>
        <w:r>
          <w:rPr>
            <w:webHidden/>
          </w:rPr>
          <w:t>1</w:t>
        </w:r>
        <w:r>
          <w:rPr>
            <w:webHidden/>
          </w:rPr>
          <w:fldChar w:fldCharType="end"/>
        </w:r>
      </w:hyperlink>
    </w:p>
    <w:p w:rsidR="00F727C1" w:rsidRDefault="00F727C1">
      <w:pPr>
        <w:pStyle w:val="TOC1"/>
        <w:rPr>
          <w:rFonts w:asciiTheme="minorHAnsi" w:eastAsiaTheme="minorEastAsia" w:hAnsiTheme="minorHAnsi" w:cstheme="minorBidi"/>
          <w:b w:val="0"/>
          <w:bCs w:val="0"/>
          <w:szCs w:val="22"/>
        </w:rPr>
      </w:pPr>
      <w:hyperlink w:anchor="_Toc297997766" w:history="1">
        <w:r w:rsidRPr="005123D4">
          <w:rPr>
            <w:rStyle w:val="Hyperlink"/>
          </w:rPr>
          <w:t>Chương 2 Mở đầu</w:t>
        </w:r>
        <w:r>
          <w:rPr>
            <w:webHidden/>
          </w:rPr>
          <w:tab/>
        </w:r>
        <w:r>
          <w:rPr>
            <w:webHidden/>
          </w:rPr>
          <w:fldChar w:fldCharType="begin"/>
        </w:r>
        <w:r>
          <w:rPr>
            <w:webHidden/>
          </w:rPr>
          <w:instrText xml:space="preserve"> PAGEREF _Toc297997766 \h </w:instrText>
        </w:r>
        <w:r>
          <w:rPr>
            <w:webHidden/>
          </w:rPr>
        </w:r>
        <w:r>
          <w:rPr>
            <w:webHidden/>
          </w:rPr>
          <w:fldChar w:fldCharType="separate"/>
        </w:r>
        <w:r>
          <w:rPr>
            <w:webHidden/>
          </w:rPr>
          <w:t>2</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767" w:history="1">
        <w:r w:rsidRPr="005123D4">
          <w:rPr>
            <w:rStyle w:val="Hyperlink"/>
          </w:rPr>
          <w:t>2.1</w:t>
        </w:r>
        <w:r>
          <w:rPr>
            <w:rFonts w:asciiTheme="minorHAnsi" w:eastAsiaTheme="minorEastAsia" w:hAnsiTheme="minorHAnsi" w:cstheme="minorBidi"/>
            <w:spacing w:val="0"/>
            <w:sz w:val="22"/>
            <w:szCs w:val="22"/>
          </w:rPr>
          <w:tab/>
        </w:r>
        <w:r w:rsidRPr="005123D4">
          <w:rPr>
            <w:rStyle w:val="Hyperlink"/>
          </w:rPr>
          <w:t>Giới thiệu chung</w:t>
        </w:r>
        <w:r>
          <w:rPr>
            <w:webHidden/>
          </w:rPr>
          <w:tab/>
        </w:r>
        <w:r>
          <w:rPr>
            <w:webHidden/>
          </w:rPr>
          <w:fldChar w:fldCharType="begin"/>
        </w:r>
        <w:r>
          <w:rPr>
            <w:webHidden/>
          </w:rPr>
          <w:instrText xml:space="preserve"> PAGEREF _Toc297997767 \h </w:instrText>
        </w:r>
        <w:r>
          <w:rPr>
            <w:webHidden/>
          </w:rPr>
        </w:r>
        <w:r>
          <w:rPr>
            <w:webHidden/>
          </w:rPr>
          <w:fldChar w:fldCharType="separate"/>
        </w:r>
        <w:r>
          <w:rPr>
            <w:webHidden/>
          </w:rPr>
          <w:t>2</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768" w:history="1">
        <w:r w:rsidRPr="005123D4">
          <w:rPr>
            <w:rStyle w:val="Hyperlink"/>
          </w:rPr>
          <w:t>2.2</w:t>
        </w:r>
        <w:r>
          <w:rPr>
            <w:rFonts w:asciiTheme="minorHAnsi" w:eastAsiaTheme="minorEastAsia" w:hAnsiTheme="minorHAnsi" w:cstheme="minorBidi"/>
            <w:spacing w:val="0"/>
            <w:sz w:val="22"/>
            <w:szCs w:val="22"/>
          </w:rPr>
          <w:tab/>
        </w:r>
        <w:r w:rsidRPr="005123D4">
          <w:rPr>
            <w:rStyle w:val="Hyperlink"/>
          </w:rPr>
          <w:t>3D Scanner</w:t>
        </w:r>
        <w:r>
          <w:rPr>
            <w:webHidden/>
          </w:rPr>
          <w:tab/>
        </w:r>
        <w:r>
          <w:rPr>
            <w:webHidden/>
          </w:rPr>
          <w:fldChar w:fldCharType="begin"/>
        </w:r>
        <w:r>
          <w:rPr>
            <w:webHidden/>
          </w:rPr>
          <w:instrText xml:space="preserve"> PAGEREF _Toc297997768 \h </w:instrText>
        </w:r>
        <w:r>
          <w:rPr>
            <w:webHidden/>
          </w:rPr>
        </w:r>
        <w:r>
          <w:rPr>
            <w:webHidden/>
          </w:rPr>
          <w:fldChar w:fldCharType="separate"/>
        </w:r>
        <w:r>
          <w:rPr>
            <w:webHidden/>
          </w:rPr>
          <w:t>2</w:t>
        </w:r>
        <w:r>
          <w:rPr>
            <w:webHidden/>
          </w:rPr>
          <w:fldChar w:fldCharType="end"/>
        </w:r>
      </w:hyperlink>
    </w:p>
    <w:p w:rsidR="00F727C1" w:rsidRDefault="00F727C1">
      <w:pPr>
        <w:pStyle w:val="TOC3"/>
        <w:tabs>
          <w:tab w:val="left" w:pos="1920"/>
        </w:tabs>
        <w:rPr>
          <w:rFonts w:asciiTheme="minorHAnsi" w:eastAsiaTheme="minorEastAsia" w:hAnsiTheme="minorHAnsi" w:cstheme="minorBidi"/>
          <w:spacing w:val="0"/>
          <w:szCs w:val="22"/>
        </w:rPr>
      </w:pPr>
      <w:hyperlink w:anchor="_Toc297997769" w:history="1">
        <w:r w:rsidRPr="005123D4">
          <w:rPr>
            <w:rStyle w:val="Hyperlink"/>
          </w:rPr>
          <w:t>2.2.1</w:t>
        </w:r>
        <w:r>
          <w:rPr>
            <w:rFonts w:asciiTheme="minorHAnsi" w:eastAsiaTheme="minorEastAsia" w:hAnsiTheme="minorHAnsi" w:cstheme="minorBidi"/>
            <w:spacing w:val="0"/>
            <w:szCs w:val="22"/>
          </w:rPr>
          <w:tab/>
        </w:r>
        <w:r w:rsidRPr="005123D4">
          <w:rPr>
            <w:rStyle w:val="Hyperlink"/>
          </w:rPr>
          <w:t>Contact 3D Scanner</w:t>
        </w:r>
        <w:r>
          <w:rPr>
            <w:webHidden/>
          </w:rPr>
          <w:tab/>
        </w:r>
        <w:r>
          <w:rPr>
            <w:webHidden/>
          </w:rPr>
          <w:fldChar w:fldCharType="begin"/>
        </w:r>
        <w:r>
          <w:rPr>
            <w:webHidden/>
          </w:rPr>
          <w:instrText xml:space="preserve"> PAGEREF _Toc297997769 \h </w:instrText>
        </w:r>
        <w:r>
          <w:rPr>
            <w:webHidden/>
          </w:rPr>
        </w:r>
        <w:r>
          <w:rPr>
            <w:webHidden/>
          </w:rPr>
          <w:fldChar w:fldCharType="separate"/>
        </w:r>
        <w:r>
          <w:rPr>
            <w:webHidden/>
          </w:rPr>
          <w:t>2</w:t>
        </w:r>
        <w:r>
          <w:rPr>
            <w:webHidden/>
          </w:rPr>
          <w:fldChar w:fldCharType="end"/>
        </w:r>
      </w:hyperlink>
    </w:p>
    <w:p w:rsidR="00F727C1" w:rsidRDefault="00F727C1">
      <w:pPr>
        <w:pStyle w:val="TOC3"/>
        <w:tabs>
          <w:tab w:val="left" w:pos="1920"/>
        </w:tabs>
        <w:rPr>
          <w:rFonts w:asciiTheme="minorHAnsi" w:eastAsiaTheme="minorEastAsia" w:hAnsiTheme="minorHAnsi" w:cstheme="minorBidi"/>
          <w:spacing w:val="0"/>
          <w:szCs w:val="22"/>
        </w:rPr>
      </w:pPr>
      <w:hyperlink w:anchor="_Toc297997770" w:history="1">
        <w:r w:rsidRPr="005123D4">
          <w:rPr>
            <w:rStyle w:val="Hyperlink"/>
          </w:rPr>
          <w:t>2.2.2</w:t>
        </w:r>
        <w:r>
          <w:rPr>
            <w:rFonts w:asciiTheme="minorHAnsi" w:eastAsiaTheme="minorEastAsia" w:hAnsiTheme="minorHAnsi" w:cstheme="minorBidi"/>
            <w:spacing w:val="0"/>
            <w:szCs w:val="22"/>
          </w:rPr>
          <w:tab/>
        </w:r>
        <w:r w:rsidRPr="005123D4">
          <w:rPr>
            <w:rStyle w:val="Hyperlink"/>
          </w:rPr>
          <w:t>Non-Contact 3D Scanner</w:t>
        </w:r>
        <w:r>
          <w:rPr>
            <w:webHidden/>
          </w:rPr>
          <w:tab/>
        </w:r>
        <w:r>
          <w:rPr>
            <w:webHidden/>
          </w:rPr>
          <w:fldChar w:fldCharType="begin"/>
        </w:r>
        <w:r>
          <w:rPr>
            <w:webHidden/>
          </w:rPr>
          <w:instrText xml:space="preserve"> PAGEREF _Toc297997770 \h </w:instrText>
        </w:r>
        <w:r>
          <w:rPr>
            <w:webHidden/>
          </w:rPr>
        </w:r>
        <w:r>
          <w:rPr>
            <w:webHidden/>
          </w:rPr>
          <w:fldChar w:fldCharType="separate"/>
        </w:r>
        <w:r>
          <w:rPr>
            <w:webHidden/>
          </w:rPr>
          <w:t>3</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771" w:history="1">
        <w:r w:rsidRPr="005123D4">
          <w:rPr>
            <w:rStyle w:val="Hyperlink"/>
          </w:rPr>
          <w:t>2.3</w:t>
        </w:r>
        <w:r>
          <w:rPr>
            <w:rFonts w:asciiTheme="minorHAnsi" w:eastAsiaTheme="minorEastAsia" w:hAnsiTheme="minorHAnsi" w:cstheme="minorBidi"/>
            <w:spacing w:val="0"/>
            <w:sz w:val="22"/>
            <w:szCs w:val="22"/>
          </w:rPr>
          <w:tab/>
        </w:r>
        <w:r w:rsidRPr="005123D4">
          <w:rPr>
            <w:rStyle w:val="Hyperlink"/>
          </w:rPr>
          <w:t>Sự ra đời và phát triển của của kinect</w:t>
        </w:r>
        <w:r>
          <w:rPr>
            <w:webHidden/>
          </w:rPr>
          <w:tab/>
        </w:r>
        <w:r>
          <w:rPr>
            <w:webHidden/>
          </w:rPr>
          <w:fldChar w:fldCharType="begin"/>
        </w:r>
        <w:r>
          <w:rPr>
            <w:webHidden/>
          </w:rPr>
          <w:instrText xml:space="preserve"> PAGEREF _Toc297997771 \h </w:instrText>
        </w:r>
        <w:r>
          <w:rPr>
            <w:webHidden/>
          </w:rPr>
        </w:r>
        <w:r>
          <w:rPr>
            <w:webHidden/>
          </w:rPr>
          <w:fldChar w:fldCharType="separate"/>
        </w:r>
        <w:r>
          <w:rPr>
            <w:webHidden/>
          </w:rPr>
          <w:t>3</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772" w:history="1">
        <w:r w:rsidRPr="005123D4">
          <w:rPr>
            <w:rStyle w:val="Hyperlink"/>
          </w:rPr>
          <w:t>2.4</w:t>
        </w:r>
        <w:r>
          <w:rPr>
            <w:rFonts w:asciiTheme="minorHAnsi" w:eastAsiaTheme="minorEastAsia" w:hAnsiTheme="minorHAnsi" w:cstheme="minorBidi"/>
            <w:spacing w:val="0"/>
            <w:sz w:val="22"/>
            <w:szCs w:val="22"/>
          </w:rPr>
          <w:tab/>
        </w:r>
        <w:r w:rsidRPr="005123D4">
          <w:rPr>
            <w:rStyle w:val="Hyperlink"/>
          </w:rPr>
          <w:t>Các loại gallery, shop, trình diển cảnh, đồ vật.</w:t>
        </w:r>
        <w:r>
          <w:rPr>
            <w:webHidden/>
          </w:rPr>
          <w:tab/>
        </w:r>
        <w:r>
          <w:rPr>
            <w:webHidden/>
          </w:rPr>
          <w:fldChar w:fldCharType="begin"/>
        </w:r>
        <w:r>
          <w:rPr>
            <w:webHidden/>
          </w:rPr>
          <w:instrText xml:space="preserve"> PAGEREF _Toc297997772 \h </w:instrText>
        </w:r>
        <w:r>
          <w:rPr>
            <w:webHidden/>
          </w:rPr>
        </w:r>
        <w:r>
          <w:rPr>
            <w:webHidden/>
          </w:rPr>
          <w:fldChar w:fldCharType="separate"/>
        </w:r>
        <w:r>
          <w:rPr>
            <w:webHidden/>
          </w:rPr>
          <w:t>6</w:t>
        </w:r>
        <w:r>
          <w:rPr>
            <w:webHidden/>
          </w:rPr>
          <w:fldChar w:fldCharType="end"/>
        </w:r>
      </w:hyperlink>
    </w:p>
    <w:p w:rsidR="00F727C1" w:rsidRDefault="00F727C1">
      <w:pPr>
        <w:pStyle w:val="TOC3"/>
        <w:tabs>
          <w:tab w:val="left" w:pos="1920"/>
        </w:tabs>
        <w:rPr>
          <w:rFonts w:asciiTheme="minorHAnsi" w:eastAsiaTheme="minorEastAsia" w:hAnsiTheme="minorHAnsi" w:cstheme="minorBidi"/>
          <w:spacing w:val="0"/>
          <w:szCs w:val="22"/>
        </w:rPr>
      </w:pPr>
      <w:hyperlink w:anchor="_Toc297997773" w:history="1">
        <w:r w:rsidRPr="005123D4">
          <w:rPr>
            <w:rStyle w:val="Hyperlink"/>
          </w:rPr>
          <w:t>2.4.1</w:t>
        </w:r>
        <w:r>
          <w:rPr>
            <w:rFonts w:asciiTheme="minorHAnsi" w:eastAsiaTheme="minorEastAsia" w:hAnsiTheme="minorHAnsi" w:cstheme="minorBidi"/>
            <w:spacing w:val="0"/>
            <w:szCs w:val="22"/>
          </w:rPr>
          <w:tab/>
        </w:r>
        <w:r w:rsidRPr="005123D4">
          <w:rPr>
            <w:rStyle w:val="Hyperlink"/>
          </w:rPr>
          <w:t>Giới thiệu sản phẩm bằng các hình 2D với nhiều góc nhìn</w:t>
        </w:r>
        <w:r>
          <w:rPr>
            <w:webHidden/>
          </w:rPr>
          <w:tab/>
        </w:r>
        <w:r>
          <w:rPr>
            <w:webHidden/>
          </w:rPr>
          <w:fldChar w:fldCharType="begin"/>
        </w:r>
        <w:r>
          <w:rPr>
            <w:webHidden/>
          </w:rPr>
          <w:instrText xml:space="preserve"> PAGEREF _Toc297997773 \h </w:instrText>
        </w:r>
        <w:r>
          <w:rPr>
            <w:webHidden/>
          </w:rPr>
        </w:r>
        <w:r>
          <w:rPr>
            <w:webHidden/>
          </w:rPr>
          <w:fldChar w:fldCharType="separate"/>
        </w:r>
        <w:r>
          <w:rPr>
            <w:webHidden/>
          </w:rPr>
          <w:t>6</w:t>
        </w:r>
        <w:r>
          <w:rPr>
            <w:webHidden/>
          </w:rPr>
          <w:fldChar w:fldCharType="end"/>
        </w:r>
      </w:hyperlink>
    </w:p>
    <w:p w:rsidR="00F727C1" w:rsidRDefault="00F727C1">
      <w:pPr>
        <w:pStyle w:val="TOC3"/>
        <w:tabs>
          <w:tab w:val="left" w:pos="1920"/>
        </w:tabs>
        <w:rPr>
          <w:rFonts w:asciiTheme="minorHAnsi" w:eastAsiaTheme="minorEastAsia" w:hAnsiTheme="minorHAnsi" w:cstheme="minorBidi"/>
          <w:spacing w:val="0"/>
          <w:szCs w:val="22"/>
        </w:rPr>
      </w:pPr>
      <w:hyperlink w:anchor="_Toc297997774" w:history="1">
        <w:r w:rsidRPr="005123D4">
          <w:rPr>
            <w:rStyle w:val="Hyperlink"/>
          </w:rPr>
          <w:t>2.4.2</w:t>
        </w:r>
        <w:r>
          <w:rPr>
            <w:rFonts w:asciiTheme="minorHAnsi" w:eastAsiaTheme="minorEastAsia" w:hAnsiTheme="minorHAnsi" w:cstheme="minorBidi"/>
            <w:spacing w:val="0"/>
            <w:szCs w:val="22"/>
          </w:rPr>
          <w:tab/>
        </w:r>
        <w:r w:rsidRPr="005123D4">
          <w:rPr>
            <w:rStyle w:val="Hyperlink"/>
          </w:rPr>
          <w:t>Dùng nhiều hình ảnh 2D giả lập 3D</w:t>
        </w:r>
        <w:r>
          <w:rPr>
            <w:webHidden/>
          </w:rPr>
          <w:tab/>
        </w:r>
        <w:r>
          <w:rPr>
            <w:webHidden/>
          </w:rPr>
          <w:fldChar w:fldCharType="begin"/>
        </w:r>
        <w:r>
          <w:rPr>
            <w:webHidden/>
          </w:rPr>
          <w:instrText xml:space="preserve"> PAGEREF _Toc297997774 \h </w:instrText>
        </w:r>
        <w:r>
          <w:rPr>
            <w:webHidden/>
          </w:rPr>
        </w:r>
        <w:r>
          <w:rPr>
            <w:webHidden/>
          </w:rPr>
          <w:fldChar w:fldCharType="separate"/>
        </w:r>
        <w:r>
          <w:rPr>
            <w:webHidden/>
          </w:rPr>
          <w:t>7</w:t>
        </w:r>
        <w:r>
          <w:rPr>
            <w:webHidden/>
          </w:rPr>
          <w:fldChar w:fldCharType="end"/>
        </w:r>
      </w:hyperlink>
    </w:p>
    <w:p w:rsidR="00F727C1" w:rsidRDefault="00F727C1">
      <w:pPr>
        <w:pStyle w:val="TOC3"/>
        <w:tabs>
          <w:tab w:val="left" w:pos="1920"/>
        </w:tabs>
        <w:rPr>
          <w:rFonts w:asciiTheme="minorHAnsi" w:eastAsiaTheme="minorEastAsia" w:hAnsiTheme="minorHAnsi" w:cstheme="minorBidi"/>
          <w:spacing w:val="0"/>
          <w:szCs w:val="22"/>
        </w:rPr>
      </w:pPr>
      <w:hyperlink w:anchor="_Toc297997775" w:history="1">
        <w:r w:rsidRPr="005123D4">
          <w:rPr>
            <w:rStyle w:val="Hyperlink"/>
          </w:rPr>
          <w:t>2.4.3</w:t>
        </w:r>
        <w:r>
          <w:rPr>
            <w:rFonts w:asciiTheme="minorHAnsi" w:eastAsiaTheme="minorEastAsia" w:hAnsiTheme="minorHAnsi" w:cstheme="minorBidi"/>
            <w:spacing w:val="0"/>
            <w:szCs w:val="22"/>
          </w:rPr>
          <w:tab/>
        </w:r>
        <w:r w:rsidRPr="005123D4">
          <w:rPr>
            <w:rStyle w:val="Hyperlink"/>
          </w:rPr>
          <w:t>Triễn lãm các đối tượng 2D trong không gian 3D.</w:t>
        </w:r>
        <w:r>
          <w:rPr>
            <w:webHidden/>
          </w:rPr>
          <w:tab/>
        </w:r>
        <w:r>
          <w:rPr>
            <w:webHidden/>
          </w:rPr>
          <w:fldChar w:fldCharType="begin"/>
        </w:r>
        <w:r>
          <w:rPr>
            <w:webHidden/>
          </w:rPr>
          <w:instrText xml:space="preserve"> PAGEREF _Toc297997775 \h </w:instrText>
        </w:r>
        <w:r>
          <w:rPr>
            <w:webHidden/>
          </w:rPr>
        </w:r>
        <w:r>
          <w:rPr>
            <w:webHidden/>
          </w:rPr>
          <w:fldChar w:fldCharType="separate"/>
        </w:r>
        <w:r>
          <w:rPr>
            <w:webHidden/>
          </w:rPr>
          <w:t>9</w:t>
        </w:r>
        <w:r>
          <w:rPr>
            <w:webHidden/>
          </w:rPr>
          <w:fldChar w:fldCharType="end"/>
        </w:r>
      </w:hyperlink>
    </w:p>
    <w:p w:rsidR="00F727C1" w:rsidRDefault="00F727C1">
      <w:pPr>
        <w:pStyle w:val="TOC3"/>
        <w:tabs>
          <w:tab w:val="left" w:pos="1920"/>
        </w:tabs>
        <w:rPr>
          <w:rFonts w:asciiTheme="minorHAnsi" w:eastAsiaTheme="minorEastAsia" w:hAnsiTheme="minorHAnsi" w:cstheme="minorBidi"/>
          <w:spacing w:val="0"/>
          <w:szCs w:val="22"/>
        </w:rPr>
      </w:pPr>
      <w:hyperlink w:anchor="_Toc297997776" w:history="1">
        <w:r w:rsidRPr="005123D4">
          <w:rPr>
            <w:rStyle w:val="Hyperlink"/>
          </w:rPr>
          <w:t>2.4.4</w:t>
        </w:r>
        <w:r>
          <w:rPr>
            <w:rFonts w:asciiTheme="minorHAnsi" w:eastAsiaTheme="minorEastAsia" w:hAnsiTheme="minorHAnsi" w:cstheme="minorBidi"/>
            <w:spacing w:val="0"/>
            <w:szCs w:val="22"/>
          </w:rPr>
          <w:tab/>
        </w:r>
        <w:r w:rsidRPr="005123D4">
          <w:rPr>
            <w:rStyle w:val="Hyperlink"/>
          </w:rPr>
          <w:t>Dựng không gian/ đối tượng 3D thủ công.</w:t>
        </w:r>
        <w:r>
          <w:rPr>
            <w:webHidden/>
          </w:rPr>
          <w:tab/>
        </w:r>
        <w:r>
          <w:rPr>
            <w:webHidden/>
          </w:rPr>
          <w:fldChar w:fldCharType="begin"/>
        </w:r>
        <w:r>
          <w:rPr>
            <w:webHidden/>
          </w:rPr>
          <w:instrText xml:space="preserve"> PAGEREF _Toc297997776 \h </w:instrText>
        </w:r>
        <w:r>
          <w:rPr>
            <w:webHidden/>
          </w:rPr>
        </w:r>
        <w:r>
          <w:rPr>
            <w:webHidden/>
          </w:rPr>
          <w:fldChar w:fldCharType="separate"/>
        </w:r>
        <w:r>
          <w:rPr>
            <w:webHidden/>
          </w:rPr>
          <w:t>10</w:t>
        </w:r>
        <w:r>
          <w:rPr>
            <w:webHidden/>
          </w:rPr>
          <w:fldChar w:fldCharType="end"/>
        </w:r>
      </w:hyperlink>
    </w:p>
    <w:p w:rsidR="00F727C1" w:rsidRDefault="00F727C1">
      <w:pPr>
        <w:pStyle w:val="TOC3"/>
        <w:tabs>
          <w:tab w:val="left" w:pos="1920"/>
        </w:tabs>
        <w:rPr>
          <w:rFonts w:asciiTheme="minorHAnsi" w:eastAsiaTheme="minorEastAsia" w:hAnsiTheme="minorHAnsi" w:cstheme="minorBidi"/>
          <w:spacing w:val="0"/>
          <w:szCs w:val="22"/>
        </w:rPr>
      </w:pPr>
      <w:hyperlink w:anchor="_Toc297997777" w:history="1">
        <w:r w:rsidRPr="005123D4">
          <w:rPr>
            <w:rStyle w:val="Hyperlink"/>
          </w:rPr>
          <w:t>2.4.5</w:t>
        </w:r>
        <w:r>
          <w:rPr>
            <w:rFonts w:asciiTheme="minorHAnsi" w:eastAsiaTheme="minorEastAsia" w:hAnsiTheme="minorHAnsi" w:cstheme="minorBidi"/>
            <w:spacing w:val="0"/>
            <w:szCs w:val="22"/>
          </w:rPr>
          <w:tab/>
        </w:r>
        <w:r w:rsidRPr="005123D4">
          <w:rPr>
            <w:rStyle w:val="Hyperlink"/>
          </w:rPr>
          <w:t>Nhận xét chung</w:t>
        </w:r>
        <w:r>
          <w:rPr>
            <w:webHidden/>
          </w:rPr>
          <w:tab/>
        </w:r>
        <w:r>
          <w:rPr>
            <w:webHidden/>
          </w:rPr>
          <w:fldChar w:fldCharType="begin"/>
        </w:r>
        <w:r>
          <w:rPr>
            <w:webHidden/>
          </w:rPr>
          <w:instrText xml:space="preserve"> PAGEREF _Toc297997777 \h </w:instrText>
        </w:r>
        <w:r>
          <w:rPr>
            <w:webHidden/>
          </w:rPr>
        </w:r>
        <w:r>
          <w:rPr>
            <w:webHidden/>
          </w:rPr>
          <w:fldChar w:fldCharType="separate"/>
        </w:r>
        <w:r>
          <w:rPr>
            <w:webHidden/>
          </w:rPr>
          <w:t>11</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778" w:history="1">
        <w:r w:rsidRPr="005123D4">
          <w:rPr>
            <w:rStyle w:val="Hyperlink"/>
          </w:rPr>
          <w:t>2.5</w:t>
        </w:r>
        <w:r>
          <w:rPr>
            <w:rFonts w:asciiTheme="minorHAnsi" w:eastAsiaTheme="minorEastAsia" w:hAnsiTheme="minorHAnsi" w:cstheme="minorBidi"/>
            <w:spacing w:val="0"/>
            <w:sz w:val="22"/>
            <w:szCs w:val="22"/>
          </w:rPr>
          <w:tab/>
        </w:r>
        <w:r w:rsidRPr="005123D4">
          <w:rPr>
            <w:rStyle w:val="Hyperlink"/>
          </w:rPr>
          <w:t>Mục tiêu</w:t>
        </w:r>
        <w:r>
          <w:rPr>
            <w:webHidden/>
          </w:rPr>
          <w:tab/>
        </w:r>
        <w:r>
          <w:rPr>
            <w:webHidden/>
          </w:rPr>
          <w:fldChar w:fldCharType="begin"/>
        </w:r>
        <w:r>
          <w:rPr>
            <w:webHidden/>
          </w:rPr>
          <w:instrText xml:space="preserve"> PAGEREF _Toc297997778 \h </w:instrText>
        </w:r>
        <w:r>
          <w:rPr>
            <w:webHidden/>
          </w:rPr>
        </w:r>
        <w:r>
          <w:rPr>
            <w:webHidden/>
          </w:rPr>
          <w:fldChar w:fldCharType="separate"/>
        </w:r>
        <w:r>
          <w:rPr>
            <w:webHidden/>
          </w:rPr>
          <w:t>12</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779" w:history="1">
        <w:r w:rsidRPr="005123D4">
          <w:rPr>
            <w:rStyle w:val="Hyperlink"/>
          </w:rPr>
          <w:t>2.6</w:t>
        </w:r>
        <w:r>
          <w:rPr>
            <w:rFonts w:asciiTheme="minorHAnsi" w:eastAsiaTheme="minorEastAsia" w:hAnsiTheme="minorHAnsi" w:cstheme="minorBidi"/>
            <w:spacing w:val="0"/>
            <w:sz w:val="22"/>
            <w:szCs w:val="22"/>
          </w:rPr>
          <w:tab/>
        </w:r>
        <w:r w:rsidRPr="005123D4">
          <w:rPr>
            <w:rStyle w:val="Hyperlink"/>
          </w:rPr>
          <w:t>Nội dung</w:t>
        </w:r>
        <w:r>
          <w:rPr>
            <w:webHidden/>
          </w:rPr>
          <w:tab/>
        </w:r>
        <w:r>
          <w:rPr>
            <w:webHidden/>
          </w:rPr>
          <w:fldChar w:fldCharType="begin"/>
        </w:r>
        <w:r>
          <w:rPr>
            <w:webHidden/>
          </w:rPr>
          <w:instrText xml:space="preserve"> PAGEREF _Toc297997779 \h </w:instrText>
        </w:r>
        <w:r>
          <w:rPr>
            <w:webHidden/>
          </w:rPr>
        </w:r>
        <w:r>
          <w:rPr>
            <w:webHidden/>
          </w:rPr>
          <w:fldChar w:fldCharType="separate"/>
        </w:r>
        <w:r>
          <w:rPr>
            <w:webHidden/>
          </w:rPr>
          <w:t>12</w:t>
        </w:r>
        <w:r>
          <w:rPr>
            <w:webHidden/>
          </w:rPr>
          <w:fldChar w:fldCharType="end"/>
        </w:r>
      </w:hyperlink>
    </w:p>
    <w:p w:rsidR="00F727C1" w:rsidRDefault="00F727C1">
      <w:pPr>
        <w:pStyle w:val="TOC1"/>
        <w:rPr>
          <w:rFonts w:asciiTheme="minorHAnsi" w:eastAsiaTheme="minorEastAsia" w:hAnsiTheme="minorHAnsi" w:cstheme="minorBidi"/>
          <w:b w:val="0"/>
          <w:bCs w:val="0"/>
          <w:szCs w:val="22"/>
        </w:rPr>
      </w:pPr>
      <w:hyperlink w:anchor="_Toc297997780" w:history="1">
        <w:r w:rsidRPr="005123D4">
          <w:rPr>
            <w:rStyle w:val="Hyperlink"/>
          </w:rPr>
          <w:t>Chương 3</w:t>
        </w:r>
        <w:r w:rsidRPr="005123D4">
          <w:rPr>
            <w:rStyle w:val="Hyperlink"/>
            <w:lang w:eastAsia="ja-JP"/>
          </w:rPr>
          <w:t xml:space="preserve"> Một số vấn đề lập trình với kineck</w:t>
        </w:r>
        <w:r>
          <w:rPr>
            <w:webHidden/>
          </w:rPr>
          <w:tab/>
        </w:r>
        <w:r>
          <w:rPr>
            <w:webHidden/>
          </w:rPr>
          <w:fldChar w:fldCharType="begin"/>
        </w:r>
        <w:r>
          <w:rPr>
            <w:webHidden/>
          </w:rPr>
          <w:instrText xml:space="preserve"> PAGEREF _Toc297997780 \h </w:instrText>
        </w:r>
        <w:r>
          <w:rPr>
            <w:webHidden/>
          </w:rPr>
        </w:r>
        <w:r>
          <w:rPr>
            <w:webHidden/>
          </w:rPr>
          <w:fldChar w:fldCharType="separate"/>
        </w:r>
        <w:r>
          <w:rPr>
            <w:webHidden/>
          </w:rPr>
          <w:t>13</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781" w:history="1">
        <w:r w:rsidRPr="005123D4">
          <w:rPr>
            <w:rStyle w:val="Hyperlink"/>
          </w:rPr>
          <w:t>3.1</w:t>
        </w:r>
        <w:r>
          <w:rPr>
            <w:rFonts w:asciiTheme="minorHAnsi" w:eastAsiaTheme="minorEastAsia" w:hAnsiTheme="minorHAnsi" w:cstheme="minorBidi"/>
            <w:spacing w:val="0"/>
            <w:sz w:val="22"/>
            <w:szCs w:val="22"/>
          </w:rPr>
          <w:tab/>
        </w:r>
        <w:r w:rsidRPr="005123D4">
          <w:rPr>
            <w:rStyle w:val="Hyperlink"/>
          </w:rPr>
          <w:t>Thông tin được từ kinect</w:t>
        </w:r>
        <w:r>
          <w:rPr>
            <w:webHidden/>
          </w:rPr>
          <w:tab/>
        </w:r>
        <w:r>
          <w:rPr>
            <w:webHidden/>
          </w:rPr>
          <w:fldChar w:fldCharType="begin"/>
        </w:r>
        <w:r>
          <w:rPr>
            <w:webHidden/>
          </w:rPr>
          <w:instrText xml:space="preserve"> PAGEREF _Toc297997781 \h </w:instrText>
        </w:r>
        <w:r>
          <w:rPr>
            <w:webHidden/>
          </w:rPr>
        </w:r>
        <w:r>
          <w:rPr>
            <w:webHidden/>
          </w:rPr>
          <w:fldChar w:fldCharType="separate"/>
        </w:r>
        <w:r>
          <w:rPr>
            <w:webHidden/>
          </w:rPr>
          <w:t>13</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782" w:history="1">
        <w:r w:rsidRPr="005123D4">
          <w:rPr>
            <w:rStyle w:val="Hyperlink"/>
          </w:rPr>
          <w:t>3.2</w:t>
        </w:r>
        <w:r>
          <w:rPr>
            <w:rFonts w:asciiTheme="minorHAnsi" w:eastAsiaTheme="minorEastAsia" w:hAnsiTheme="minorHAnsi" w:cstheme="minorBidi"/>
            <w:spacing w:val="0"/>
            <w:sz w:val="22"/>
            <w:szCs w:val="22"/>
          </w:rPr>
          <w:tab/>
        </w:r>
        <w:r w:rsidRPr="005123D4">
          <w:rPr>
            <w:rStyle w:val="Hyperlink"/>
          </w:rPr>
          <w:t>Cấu hình Kinect trên Windows</w:t>
        </w:r>
        <w:r>
          <w:rPr>
            <w:webHidden/>
          </w:rPr>
          <w:tab/>
        </w:r>
        <w:r>
          <w:rPr>
            <w:webHidden/>
          </w:rPr>
          <w:fldChar w:fldCharType="begin"/>
        </w:r>
        <w:r>
          <w:rPr>
            <w:webHidden/>
          </w:rPr>
          <w:instrText xml:space="preserve"> PAGEREF _Toc297997782 \h </w:instrText>
        </w:r>
        <w:r>
          <w:rPr>
            <w:webHidden/>
          </w:rPr>
        </w:r>
        <w:r>
          <w:rPr>
            <w:webHidden/>
          </w:rPr>
          <w:fldChar w:fldCharType="separate"/>
        </w:r>
        <w:r>
          <w:rPr>
            <w:webHidden/>
          </w:rPr>
          <w:t>15</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783" w:history="1">
        <w:r w:rsidRPr="005123D4">
          <w:rPr>
            <w:rStyle w:val="Hyperlink"/>
          </w:rPr>
          <w:t>3.3</w:t>
        </w:r>
        <w:r>
          <w:rPr>
            <w:rFonts w:asciiTheme="minorHAnsi" w:eastAsiaTheme="minorEastAsia" w:hAnsiTheme="minorHAnsi" w:cstheme="minorBidi"/>
            <w:spacing w:val="0"/>
            <w:sz w:val="22"/>
            <w:szCs w:val="22"/>
          </w:rPr>
          <w:tab/>
        </w:r>
        <w:r w:rsidRPr="005123D4">
          <w:rPr>
            <w:rStyle w:val="Hyperlink"/>
          </w:rPr>
          <w:t>Lấy thông tin ảnh RGB và ảnh độ sâu theo thời gian</w:t>
        </w:r>
        <w:r>
          <w:rPr>
            <w:webHidden/>
          </w:rPr>
          <w:tab/>
        </w:r>
        <w:r>
          <w:rPr>
            <w:webHidden/>
          </w:rPr>
          <w:fldChar w:fldCharType="begin"/>
        </w:r>
        <w:r>
          <w:rPr>
            <w:webHidden/>
          </w:rPr>
          <w:instrText xml:space="preserve"> PAGEREF _Toc297997783 \h </w:instrText>
        </w:r>
        <w:r>
          <w:rPr>
            <w:webHidden/>
          </w:rPr>
        </w:r>
        <w:r>
          <w:rPr>
            <w:webHidden/>
          </w:rPr>
          <w:fldChar w:fldCharType="separate"/>
        </w:r>
        <w:r>
          <w:rPr>
            <w:webHidden/>
          </w:rPr>
          <w:t>17</w:t>
        </w:r>
        <w:r>
          <w:rPr>
            <w:webHidden/>
          </w:rPr>
          <w:fldChar w:fldCharType="end"/>
        </w:r>
      </w:hyperlink>
    </w:p>
    <w:p w:rsidR="00F727C1" w:rsidRDefault="00F727C1">
      <w:pPr>
        <w:pStyle w:val="TOC3"/>
        <w:tabs>
          <w:tab w:val="left" w:pos="1920"/>
        </w:tabs>
        <w:rPr>
          <w:rFonts w:asciiTheme="minorHAnsi" w:eastAsiaTheme="minorEastAsia" w:hAnsiTheme="minorHAnsi" w:cstheme="minorBidi"/>
          <w:spacing w:val="0"/>
          <w:szCs w:val="22"/>
        </w:rPr>
      </w:pPr>
      <w:hyperlink w:anchor="_Toc297997784" w:history="1">
        <w:r w:rsidRPr="005123D4">
          <w:rPr>
            <w:rStyle w:val="Hyperlink"/>
          </w:rPr>
          <w:t>3.3.1</w:t>
        </w:r>
        <w:r>
          <w:rPr>
            <w:rFonts w:asciiTheme="minorHAnsi" w:eastAsiaTheme="minorEastAsia" w:hAnsiTheme="minorHAnsi" w:cstheme="minorBidi"/>
            <w:spacing w:val="0"/>
            <w:szCs w:val="22"/>
          </w:rPr>
          <w:tab/>
        </w:r>
        <w:r w:rsidRPr="005123D4">
          <w:rPr>
            <w:rStyle w:val="Hyperlink"/>
          </w:rPr>
          <w:t>Các thành phần cơ bản của OpenNI</w:t>
        </w:r>
        <w:r>
          <w:rPr>
            <w:webHidden/>
          </w:rPr>
          <w:tab/>
        </w:r>
        <w:r>
          <w:rPr>
            <w:webHidden/>
          </w:rPr>
          <w:fldChar w:fldCharType="begin"/>
        </w:r>
        <w:r>
          <w:rPr>
            <w:webHidden/>
          </w:rPr>
          <w:instrText xml:space="preserve"> PAGEREF _Toc297997784 \h </w:instrText>
        </w:r>
        <w:r>
          <w:rPr>
            <w:webHidden/>
          </w:rPr>
        </w:r>
        <w:r>
          <w:rPr>
            <w:webHidden/>
          </w:rPr>
          <w:fldChar w:fldCharType="separate"/>
        </w:r>
        <w:r>
          <w:rPr>
            <w:webHidden/>
          </w:rPr>
          <w:t>17</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785" w:history="1">
        <w:r w:rsidRPr="005123D4">
          <w:rPr>
            <w:rStyle w:val="Hyperlink"/>
          </w:rPr>
          <w:t>3.4</w:t>
        </w:r>
        <w:r>
          <w:rPr>
            <w:rFonts w:asciiTheme="minorHAnsi" w:eastAsiaTheme="minorEastAsia" w:hAnsiTheme="minorHAnsi" w:cstheme="minorBidi"/>
            <w:spacing w:val="0"/>
            <w:sz w:val="22"/>
            <w:szCs w:val="22"/>
          </w:rPr>
          <w:tab/>
        </w:r>
        <w:r w:rsidRPr="005123D4">
          <w:rPr>
            <w:rStyle w:val="Hyperlink"/>
          </w:rPr>
          <w:t>khử nhiễu ảnh màu</w:t>
        </w:r>
        <w:r>
          <w:rPr>
            <w:webHidden/>
          </w:rPr>
          <w:tab/>
        </w:r>
        <w:r>
          <w:rPr>
            <w:webHidden/>
          </w:rPr>
          <w:fldChar w:fldCharType="begin"/>
        </w:r>
        <w:r>
          <w:rPr>
            <w:webHidden/>
          </w:rPr>
          <w:instrText xml:space="preserve"> PAGEREF _Toc297997785 \h </w:instrText>
        </w:r>
        <w:r>
          <w:rPr>
            <w:webHidden/>
          </w:rPr>
        </w:r>
        <w:r>
          <w:rPr>
            <w:webHidden/>
          </w:rPr>
          <w:fldChar w:fldCharType="separate"/>
        </w:r>
        <w:r>
          <w:rPr>
            <w:webHidden/>
          </w:rPr>
          <w:t>22</w:t>
        </w:r>
        <w:r>
          <w:rPr>
            <w:webHidden/>
          </w:rPr>
          <w:fldChar w:fldCharType="end"/>
        </w:r>
      </w:hyperlink>
    </w:p>
    <w:p w:rsidR="00F727C1" w:rsidRDefault="00F727C1">
      <w:pPr>
        <w:pStyle w:val="TOC1"/>
        <w:rPr>
          <w:rFonts w:asciiTheme="minorHAnsi" w:eastAsiaTheme="minorEastAsia" w:hAnsiTheme="minorHAnsi" w:cstheme="minorBidi"/>
          <w:b w:val="0"/>
          <w:bCs w:val="0"/>
          <w:szCs w:val="22"/>
        </w:rPr>
      </w:pPr>
      <w:hyperlink w:anchor="_Toc297997786" w:history="1">
        <w:r w:rsidRPr="005123D4">
          <w:rPr>
            <w:rStyle w:val="Hyperlink"/>
          </w:rPr>
          <w:t>Chương 4 Ánh xạ thông tin nhận được sang đám mây điểm</w:t>
        </w:r>
        <w:r>
          <w:rPr>
            <w:webHidden/>
          </w:rPr>
          <w:tab/>
        </w:r>
        <w:r>
          <w:rPr>
            <w:webHidden/>
          </w:rPr>
          <w:fldChar w:fldCharType="begin"/>
        </w:r>
        <w:r>
          <w:rPr>
            <w:webHidden/>
          </w:rPr>
          <w:instrText xml:space="preserve"> PAGEREF _Toc297997786 \h </w:instrText>
        </w:r>
        <w:r>
          <w:rPr>
            <w:webHidden/>
          </w:rPr>
        </w:r>
        <w:r>
          <w:rPr>
            <w:webHidden/>
          </w:rPr>
          <w:fldChar w:fldCharType="separate"/>
        </w:r>
        <w:r>
          <w:rPr>
            <w:webHidden/>
          </w:rPr>
          <w:t>25</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787" w:history="1">
        <w:r w:rsidRPr="005123D4">
          <w:rPr>
            <w:rStyle w:val="Hyperlink"/>
          </w:rPr>
          <w:t>4.1</w:t>
        </w:r>
        <w:r>
          <w:rPr>
            <w:rFonts w:asciiTheme="minorHAnsi" w:eastAsiaTheme="minorEastAsia" w:hAnsiTheme="minorHAnsi" w:cstheme="minorBidi"/>
            <w:spacing w:val="0"/>
            <w:sz w:val="22"/>
            <w:szCs w:val="22"/>
          </w:rPr>
          <w:tab/>
        </w:r>
        <w:r w:rsidRPr="005123D4">
          <w:rPr>
            <w:rStyle w:val="Hyperlink"/>
          </w:rPr>
          <w:t>Tổng quan</w:t>
        </w:r>
        <w:r>
          <w:rPr>
            <w:webHidden/>
          </w:rPr>
          <w:tab/>
        </w:r>
        <w:r>
          <w:rPr>
            <w:webHidden/>
          </w:rPr>
          <w:fldChar w:fldCharType="begin"/>
        </w:r>
        <w:r>
          <w:rPr>
            <w:webHidden/>
          </w:rPr>
          <w:instrText xml:space="preserve"> PAGEREF _Toc297997787 \h </w:instrText>
        </w:r>
        <w:r>
          <w:rPr>
            <w:webHidden/>
          </w:rPr>
        </w:r>
        <w:r>
          <w:rPr>
            <w:webHidden/>
          </w:rPr>
          <w:fldChar w:fldCharType="separate"/>
        </w:r>
        <w:r>
          <w:rPr>
            <w:webHidden/>
          </w:rPr>
          <w:t>25</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788" w:history="1">
        <w:r w:rsidRPr="005123D4">
          <w:rPr>
            <w:rStyle w:val="Hyperlink"/>
          </w:rPr>
          <w:t>4.2</w:t>
        </w:r>
        <w:r>
          <w:rPr>
            <w:rFonts w:asciiTheme="minorHAnsi" w:eastAsiaTheme="minorEastAsia" w:hAnsiTheme="minorHAnsi" w:cstheme="minorBidi"/>
            <w:spacing w:val="0"/>
            <w:sz w:val="22"/>
            <w:szCs w:val="22"/>
          </w:rPr>
          <w:tab/>
        </w:r>
        <w:r w:rsidRPr="005123D4">
          <w:rPr>
            <w:rStyle w:val="Hyperlink"/>
          </w:rPr>
          <w:t>Các thông số cơ bản của Camera</w:t>
        </w:r>
        <w:r>
          <w:rPr>
            <w:webHidden/>
          </w:rPr>
          <w:tab/>
        </w:r>
        <w:r>
          <w:rPr>
            <w:webHidden/>
          </w:rPr>
          <w:fldChar w:fldCharType="begin"/>
        </w:r>
        <w:r>
          <w:rPr>
            <w:webHidden/>
          </w:rPr>
          <w:instrText xml:space="preserve"> PAGEREF _Toc297997788 \h </w:instrText>
        </w:r>
        <w:r>
          <w:rPr>
            <w:webHidden/>
          </w:rPr>
        </w:r>
        <w:r>
          <w:rPr>
            <w:webHidden/>
          </w:rPr>
          <w:fldChar w:fldCharType="separate"/>
        </w:r>
        <w:r>
          <w:rPr>
            <w:webHidden/>
          </w:rPr>
          <w:t>25</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789" w:history="1">
        <w:r w:rsidRPr="005123D4">
          <w:rPr>
            <w:rStyle w:val="Hyperlink"/>
          </w:rPr>
          <w:t>4.3</w:t>
        </w:r>
        <w:r>
          <w:rPr>
            <w:rFonts w:asciiTheme="minorHAnsi" w:eastAsiaTheme="minorEastAsia" w:hAnsiTheme="minorHAnsi" w:cstheme="minorBidi"/>
            <w:spacing w:val="0"/>
            <w:sz w:val="22"/>
            <w:szCs w:val="22"/>
          </w:rPr>
          <w:tab/>
        </w:r>
        <w:r w:rsidRPr="005123D4">
          <w:rPr>
            <w:rStyle w:val="Hyperlink"/>
          </w:rPr>
          <w:t>Kĩ thuật chuyển ảnh RGB và ảnh độ sâu sang đám mây điểm</w:t>
        </w:r>
        <w:r>
          <w:rPr>
            <w:webHidden/>
          </w:rPr>
          <w:tab/>
        </w:r>
        <w:r>
          <w:rPr>
            <w:webHidden/>
          </w:rPr>
          <w:fldChar w:fldCharType="begin"/>
        </w:r>
        <w:r>
          <w:rPr>
            <w:webHidden/>
          </w:rPr>
          <w:instrText xml:space="preserve"> PAGEREF _Toc297997789 \h </w:instrText>
        </w:r>
        <w:r>
          <w:rPr>
            <w:webHidden/>
          </w:rPr>
        </w:r>
        <w:r>
          <w:rPr>
            <w:webHidden/>
          </w:rPr>
          <w:fldChar w:fldCharType="separate"/>
        </w:r>
        <w:r>
          <w:rPr>
            <w:webHidden/>
          </w:rPr>
          <w:t>25</w:t>
        </w:r>
        <w:r>
          <w:rPr>
            <w:webHidden/>
          </w:rPr>
          <w:fldChar w:fldCharType="end"/>
        </w:r>
      </w:hyperlink>
    </w:p>
    <w:p w:rsidR="00F727C1" w:rsidRDefault="00F727C1">
      <w:pPr>
        <w:pStyle w:val="TOC1"/>
        <w:rPr>
          <w:rFonts w:asciiTheme="minorHAnsi" w:eastAsiaTheme="minorEastAsia" w:hAnsiTheme="minorHAnsi" w:cstheme="minorBidi"/>
          <w:b w:val="0"/>
          <w:bCs w:val="0"/>
          <w:szCs w:val="22"/>
        </w:rPr>
      </w:pPr>
      <w:hyperlink w:anchor="_Toc297997790" w:history="1">
        <w:r w:rsidRPr="005123D4">
          <w:rPr>
            <w:rStyle w:val="Hyperlink"/>
          </w:rPr>
          <w:t>Chương 5 Mô hình hóa thế giới thực</w:t>
        </w:r>
        <w:r>
          <w:rPr>
            <w:webHidden/>
          </w:rPr>
          <w:tab/>
        </w:r>
        <w:r>
          <w:rPr>
            <w:webHidden/>
          </w:rPr>
          <w:fldChar w:fldCharType="begin"/>
        </w:r>
        <w:r>
          <w:rPr>
            <w:webHidden/>
          </w:rPr>
          <w:instrText xml:space="preserve"> PAGEREF _Toc297997790 \h </w:instrText>
        </w:r>
        <w:r>
          <w:rPr>
            <w:webHidden/>
          </w:rPr>
        </w:r>
        <w:r>
          <w:rPr>
            <w:webHidden/>
          </w:rPr>
          <w:fldChar w:fldCharType="separate"/>
        </w:r>
        <w:r>
          <w:rPr>
            <w:webHidden/>
          </w:rPr>
          <w:t>26</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791" w:history="1">
        <w:r w:rsidRPr="005123D4">
          <w:rPr>
            <w:rStyle w:val="Hyperlink"/>
          </w:rPr>
          <w:t>5.1</w:t>
        </w:r>
        <w:r>
          <w:rPr>
            <w:rFonts w:asciiTheme="minorHAnsi" w:eastAsiaTheme="minorEastAsia" w:hAnsiTheme="minorHAnsi" w:cstheme="minorBidi"/>
            <w:spacing w:val="0"/>
            <w:sz w:val="22"/>
            <w:szCs w:val="22"/>
          </w:rPr>
          <w:tab/>
        </w:r>
        <w:r w:rsidRPr="005123D4">
          <w:rPr>
            <w:rStyle w:val="Hyperlink"/>
          </w:rPr>
          <w:t>Tổng quan</w:t>
        </w:r>
        <w:r>
          <w:rPr>
            <w:webHidden/>
          </w:rPr>
          <w:tab/>
        </w:r>
        <w:r>
          <w:rPr>
            <w:webHidden/>
          </w:rPr>
          <w:fldChar w:fldCharType="begin"/>
        </w:r>
        <w:r>
          <w:rPr>
            <w:webHidden/>
          </w:rPr>
          <w:instrText xml:space="preserve"> PAGEREF _Toc297997791 \h </w:instrText>
        </w:r>
        <w:r>
          <w:rPr>
            <w:webHidden/>
          </w:rPr>
        </w:r>
        <w:r>
          <w:rPr>
            <w:webHidden/>
          </w:rPr>
          <w:fldChar w:fldCharType="separate"/>
        </w:r>
        <w:r>
          <w:rPr>
            <w:webHidden/>
          </w:rPr>
          <w:t>26</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792" w:history="1">
        <w:r w:rsidRPr="005123D4">
          <w:rPr>
            <w:rStyle w:val="Hyperlink"/>
          </w:rPr>
          <w:t>5.2</w:t>
        </w:r>
        <w:r>
          <w:rPr>
            <w:rFonts w:asciiTheme="minorHAnsi" w:eastAsiaTheme="minorEastAsia" w:hAnsiTheme="minorHAnsi" w:cstheme="minorBidi"/>
            <w:spacing w:val="0"/>
            <w:sz w:val="22"/>
            <w:szCs w:val="22"/>
          </w:rPr>
          <w:tab/>
        </w:r>
        <w:r w:rsidRPr="005123D4">
          <w:rPr>
            <w:rStyle w:val="Hyperlink"/>
          </w:rPr>
          <w:t>Quy trình thực hiện</w:t>
        </w:r>
        <w:r>
          <w:rPr>
            <w:webHidden/>
          </w:rPr>
          <w:tab/>
        </w:r>
        <w:r>
          <w:rPr>
            <w:webHidden/>
          </w:rPr>
          <w:fldChar w:fldCharType="begin"/>
        </w:r>
        <w:r>
          <w:rPr>
            <w:webHidden/>
          </w:rPr>
          <w:instrText xml:space="preserve"> PAGEREF _Toc297997792 \h </w:instrText>
        </w:r>
        <w:r>
          <w:rPr>
            <w:webHidden/>
          </w:rPr>
        </w:r>
        <w:r>
          <w:rPr>
            <w:webHidden/>
          </w:rPr>
          <w:fldChar w:fldCharType="separate"/>
        </w:r>
        <w:r>
          <w:rPr>
            <w:webHidden/>
          </w:rPr>
          <w:t>27</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793" w:history="1">
        <w:r w:rsidRPr="005123D4">
          <w:rPr>
            <w:rStyle w:val="Hyperlink"/>
          </w:rPr>
          <w:t>5.3</w:t>
        </w:r>
        <w:r>
          <w:rPr>
            <w:rFonts w:asciiTheme="minorHAnsi" w:eastAsiaTheme="minorEastAsia" w:hAnsiTheme="minorHAnsi" w:cstheme="minorBidi"/>
            <w:spacing w:val="0"/>
            <w:sz w:val="22"/>
            <w:szCs w:val="22"/>
          </w:rPr>
          <w:tab/>
        </w:r>
        <w:r w:rsidRPr="005123D4">
          <w:rPr>
            <w:rStyle w:val="Hyperlink"/>
          </w:rPr>
          <w:t>Kĩ thuật xác định các cặp điểm tương đồng giữa 2 ảnh.</w:t>
        </w:r>
        <w:r>
          <w:rPr>
            <w:webHidden/>
          </w:rPr>
          <w:tab/>
        </w:r>
        <w:r>
          <w:rPr>
            <w:webHidden/>
          </w:rPr>
          <w:fldChar w:fldCharType="begin"/>
        </w:r>
        <w:r>
          <w:rPr>
            <w:webHidden/>
          </w:rPr>
          <w:instrText xml:space="preserve"> PAGEREF _Toc297997793 \h </w:instrText>
        </w:r>
        <w:r>
          <w:rPr>
            <w:webHidden/>
          </w:rPr>
        </w:r>
        <w:r>
          <w:rPr>
            <w:webHidden/>
          </w:rPr>
          <w:fldChar w:fldCharType="separate"/>
        </w:r>
        <w:r>
          <w:rPr>
            <w:webHidden/>
          </w:rPr>
          <w:t>27</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794" w:history="1">
        <w:r w:rsidRPr="005123D4">
          <w:rPr>
            <w:rStyle w:val="Hyperlink"/>
          </w:rPr>
          <w:t>5.4</w:t>
        </w:r>
        <w:r>
          <w:rPr>
            <w:rFonts w:asciiTheme="minorHAnsi" w:eastAsiaTheme="minorEastAsia" w:hAnsiTheme="minorHAnsi" w:cstheme="minorBidi"/>
            <w:spacing w:val="0"/>
            <w:sz w:val="22"/>
            <w:szCs w:val="22"/>
          </w:rPr>
          <w:tab/>
        </w:r>
        <w:r w:rsidRPr="005123D4">
          <w:rPr>
            <w:rStyle w:val="Hyperlink"/>
          </w:rPr>
          <w:t>Kĩ thuật lọc bỏ các cặp điểm không chính xác</w:t>
        </w:r>
        <w:r>
          <w:rPr>
            <w:webHidden/>
          </w:rPr>
          <w:tab/>
        </w:r>
        <w:r>
          <w:rPr>
            <w:webHidden/>
          </w:rPr>
          <w:fldChar w:fldCharType="begin"/>
        </w:r>
        <w:r>
          <w:rPr>
            <w:webHidden/>
          </w:rPr>
          <w:instrText xml:space="preserve"> PAGEREF _Toc297997794 \h </w:instrText>
        </w:r>
        <w:r>
          <w:rPr>
            <w:webHidden/>
          </w:rPr>
        </w:r>
        <w:r>
          <w:rPr>
            <w:webHidden/>
          </w:rPr>
          <w:fldChar w:fldCharType="separate"/>
        </w:r>
        <w:r>
          <w:rPr>
            <w:webHidden/>
          </w:rPr>
          <w:t>27</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795" w:history="1">
        <w:r w:rsidRPr="005123D4">
          <w:rPr>
            <w:rStyle w:val="Hyperlink"/>
          </w:rPr>
          <w:t>5.5</w:t>
        </w:r>
        <w:r>
          <w:rPr>
            <w:rFonts w:asciiTheme="minorHAnsi" w:eastAsiaTheme="minorEastAsia" w:hAnsiTheme="minorHAnsi" w:cstheme="minorBidi"/>
            <w:spacing w:val="0"/>
            <w:sz w:val="22"/>
            <w:szCs w:val="22"/>
          </w:rPr>
          <w:tab/>
        </w:r>
        <w:r w:rsidRPr="005123D4">
          <w:rPr>
            <w:rStyle w:val="Hyperlink"/>
          </w:rPr>
          <w:t>Kĩ thuật xác định vị trí 3D (Pose) tương đối giữa 2 đám mây.</w:t>
        </w:r>
        <w:r>
          <w:rPr>
            <w:webHidden/>
          </w:rPr>
          <w:tab/>
        </w:r>
        <w:r>
          <w:rPr>
            <w:webHidden/>
          </w:rPr>
          <w:fldChar w:fldCharType="begin"/>
        </w:r>
        <w:r>
          <w:rPr>
            <w:webHidden/>
          </w:rPr>
          <w:instrText xml:space="preserve"> PAGEREF _Toc297997795 \h </w:instrText>
        </w:r>
        <w:r>
          <w:rPr>
            <w:webHidden/>
          </w:rPr>
        </w:r>
        <w:r>
          <w:rPr>
            <w:webHidden/>
          </w:rPr>
          <w:fldChar w:fldCharType="separate"/>
        </w:r>
        <w:r>
          <w:rPr>
            <w:webHidden/>
          </w:rPr>
          <w:t>27</w:t>
        </w:r>
        <w:r>
          <w:rPr>
            <w:webHidden/>
          </w:rPr>
          <w:fldChar w:fldCharType="end"/>
        </w:r>
      </w:hyperlink>
    </w:p>
    <w:p w:rsidR="00F727C1" w:rsidRDefault="00F727C1">
      <w:pPr>
        <w:pStyle w:val="TOC3"/>
        <w:tabs>
          <w:tab w:val="left" w:pos="1920"/>
        </w:tabs>
        <w:rPr>
          <w:rFonts w:asciiTheme="minorHAnsi" w:eastAsiaTheme="minorEastAsia" w:hAnsiTheme="minorHAnsi" w:cstheme="minorBidi"/>
          <w:spacing w:val="0"/>
          <w:szCs w:val="22"/>
        </w:rPr>
      </w:pPr>
      <w:hyperlink w:anchor="_Toc297997796" w:history="1">
        <w:r w:rsidRPr="005123D4">
          <w:rPr>
            <w:rStyle w:val="Hyperlink"/>
          </w:rPr>
          <w:t>5.5.1</w:t>
        </w:r>
        <w:r>
          <w:rPr>
            <w:rFonts w:asciiTheme="minorHAnsi" w:eastAsiaTheme="minorEastAsia" w:hAnsiTheme="minorHAnsi" w:cstheme="minorBidi"/>
            <w:spacing w:val="0"/>
            <w:szCs w:val="22"/>
          </w:rPr>
          <w:tab/>
        </w:r>
        <w:r w:rsidRPr="005123D4">
          <w:rPr>
            <w:rStyle w:val="Hyperlink"/>
          </w:rPr>
          <w:t>Tối ưu hóa ma trận biến đổi giữa 2 đám mây điểm</w:t>
        </w:r>
        <w:r>
          <w:rPr>
            <w:webHidden/>
          </w:rPr>
          <w:tab/>
        </w:r>
        <w:r>
          <w:rPr>
            <w:webHidden/>
          </w:rPr>
          <w:fldChar w:fldCharType="begin"/>
        </w:r>
        <w:r>
          <w:rPr>
            <w:webHidden/>
          </w:rPr>
          <w:instrText xml:space="preserve"> PAGEREF _Toc297997796 \h </w:instrText>
        </w:r>
        <w:r>
          <w:rPr>
            <w:webHidden/>
          </w:rPr>
        </w:r>
        <w:r>
          <w:rPr>
            <w:webHidden/>
          </w:rPr>
          <w:fldChar w:fldCharType="separate"/>
        </w:r>
        <w:r>
          <w:rPr>
            <w:webHidden/>
          </w:rPr>
          <w:t>28</w:t>
        </w:r>
        <w:r>
          <w:rPr>
            <w:webHidden/>
          </w:rPr>
          <w:fldChar w:fldCharType="end"/>
        </w:r>
      </w:hyperlink>
    </w:p>
    <w:p w:rsidR="00F727C1" w:rsidRDefault="00F727C1">
      <w:pPr>
        <w:pStyle w:val="TOC3"/>
        <w:tabs>
          <w:tab w:val="left" w:pos="1920"/>
        </w:tabs>
        <w:rPr>
          <w:rFonts w:asciiTheme="minorHAnsi" w:eastAsiaTheme="minorEastAsia" w:hAnsiTheme="minorHAnsi" w:cstheme="minorBidi"/>
          <w:spacing w:val="0"/>
          <w:szCs w:val="22"/>
        </w:rPr>
      </w:pPr>
      <w:hyperlink w:anchor="_Toc297997797" w:history="1">
        <w:r w:rsidRPr="005123D4">
          <w:rPr>
            <w:rStyle w:val="Hyperlink"/>
          </w:rPr>
          <w:t>5.5.2</w:t>
        </w:r>
        <w:r>
          <w:rPr>
            <w:rFonts w:asciiTheme="minorHAnsi" w:eastAsiaTheme="minorEastAsia" w:hAnsiTheme="minorHAnsi" w:cstheme="minorBidi"/>
            <w:spacing w:val="0"/>
            <w:szCs w:val="22"/>
          </w:rPr>
          <w:tab/>
        </w:r>
        <w:r w:rsidRPr="005123D4">
          <w:rPr>
            <w:rStyle w:val="Hyperlink"/>
          </w:rPr>
          <w:t>Xác định ma trận biến đổi tốt nhất</w:t>
        </w:r>
        <w:r>
          <w:rPr>
            <w:webHidden/>
          </w:rPr>
          <w:tab/>
        </w:r>
        <w:r>
          <w:rPr>
            <w:webHidden/>
          </w:rPr>
          <w:fldChar w:fldCharType="begin"/>
        </w:r>
        <w:r>
          <w:rPr>
            <w:webHidden/>
          </w:rPr>
          <w:instrText xml:space="preserve"> PAGEREF _Toc297997797 \h </w:instrText>
        </w:r>
        <w:r>
          <w:rPr>
            <w:webHidden/>
          </w:rPr>
        </w:r>
        <w:r>
          <w:rPr>
            <w:webHidden/>
          </w:rPr>
          <w:fldChar w:fldCharType="separate"/>
        </w:r>
        <w:r>
          <w:rPr>
            <w:webHidden/>
          </w:rPr>
          <w:t>29</w:t>
        </w:r>
        <w:r>
          <w:rPr>
            <w:webHidden/>
          </w:rPr>
          <w:fldChar w:fldCharType="end"/>
        </w:r>
      </w:hyperlink>
    </w:p>
    <w:p w:rsidR="00F727C1" w:rsidRDefault="00F727C1">
      <w:pPr>
        <w:pStyle w:val="TOC1"/>
        <w:rPr>
          <w:rFonts w:asciiTheme="minorHAnsi" w:eastAsiaTheme="minorEastAsia" w:hAnsiTheme="minorHAnsi" w:cstheme="minorBidi"/>
          <w:b w:val="0"/>
          <w:bCs w:val="0"/>
          <w:szCs w:val="22"/>
        </w:rPr>
      </w:pPr>
      <w:hyperlink w:anchor="_Toc297997798" w:history="1">
        <w:r w:rsidRPr="005123D4">
          <w:rPr>
            <w:rStyle w:val="Hyperlink"/>
          </w:rPr>
          <w:t>Chương 6 Kỹ thuật trình diễn cảnh 3D trên Silverlight 5</w:t>
        </w:r>
        <w:r>
          <w:rPr>
            <w:webHidden/>
          </w:rPr>
          <w:tab/>
        </w:r>
        <w:r>
          <w:rPr>
            <w:webHidden/>
          </w:rPr>
          <w:fldChar w:fldCharType="begin"/>
        </w:r>
        <w:r>
          <w:rPr>
            <w:webHidden/>
          </w:rPr>
          <w:instrText xml:space="preserve"> PAGEREF _Toc297997798 \h </w:instrText>
        </w:r>
        <w:r>
          <w:rPr>
            <w:webHidden/>
          </w:rPr>
        </w:r>
        <w:r>
          <w:rPr>
            <w:webHidden/>
          </w:rPr>
          <w:fldChar w:fldCharType="separate"/>
        </w:r>
        <w:r>
          <w:rPr>
            <w:webHidden/>
          </w:rPr>
          <w:t>31</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799" w:history="1">
        <w:r w:rsidRPr="005123D4">
          <w:rPr>
            <w:rStyle w:val="Hyperlink"/>
          </w:rPr>
          <w:t>6.1</w:t>
        </w:r>
        <w:r>
          <w:rPr>
            <w:rFonts w:asciiTheme="minorHAnsi" w:eastAsiaTheme="minorEastAsia" w:hAnsiTheme="minorHAnsi" w:cstheme="minorBidi"/>
            <w:spacing w:val="0"/>
            <w:sz w:val="22"/>
            <w:szCs w:val="22"/>
          </w:rPr>
          <w:tab/>
        </w:r>
        <w:r w:rsidRPr="005123D4">
          <w:rPr>
            <w:rStyle w:val="Hyperlink"/>
          </w:rPr>
          <w:t>Giới thiệu</w:t>
        </w:r>
        <w:r>
          <w:rPr>
            <w:webHidden/>
          </w:rPr>
          <w:tab/>
        </w:r>
        <w:r>
          <w:rPr>
            <w:webHidden/>
          </w:rPr>
          <w:fldChar w:fldCharType="begin"/>
        </w:r>
        <w:r>
          <w:rPr>
            <w:webHidden/>
          </w:rPr>
          <w:instrText xml:space="preserve"> PAGEREF _Toc297997799 \h </w:instrText>
        </w:r>
        <w:r>
          <w:rPr>
            <w:webHidden/>
          </w:rPr>
        </w:r>
        <w:r>
          <w:rPr>
            <w:webHidden/>
          </w:rPr>
          <w:fldChar w:fldCharType="separate"/>
        </w:r>
        <w:r>
          <w:rPr>
            <w:webHidden/>
          </w:rPr>
          <w:t>31</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800" w:history="1">
        <w:r w:rsidRPr="005123D4">
          <w:rPr>
            <w:rStyle w:val="Hyperlink"/>
          </w:rPr>
          <w:t>6.2</w:t>
        </w:r>
        <w:r>
          <w:rPr>
            <w:rFonts w:asciiTheme="minorHAnsi" w:eastAsiaTheme="minorEastAsia" w:hAnsiTheme="minorHAnsi" w:cstheme="minorBidi"/>
            <w:spacing w:val="0"/>
            <w:sz w:val="22"/>
            <w:szCs w:val="22"/>
          </w:rPr>
          <w:tab/>
        </w:r>
        <w:r w:rsidRPr="005123D4">
          <w:rPr>
            <w:rStyle w:val="Hyperlink"/>
          </w:rPr>
          <w:t>Tổng quan về XNA Graphics trong Silverlight 5</w:t>
        </w:r>
        <w:r>
          <w:rPr>
            <w:webHidden/>
          </w:rPr>
          <w:tab/>
        </w:r>
        <w:r>
          <w:rPr>
            <w:webHidden/>
          </w:rPr>
          <w:fldChar w:fldCharType="begin"/>
        </w:r>
        <w:r>
          <w:rPr>
            <w:webHidden/>
          </w:rPr>
          <w:instrText xml:space="preserve"> PAGEREF _Toc297997800 \h </w:instrText>
        </w:r>
        <w:r>
          <w:rPr>
            <w:webHidden/>
          </w:rPr>
        </w:r>
        <w:r>
          <w:rPr>
            <w:webHidden/>
          </w:rPr>
          <w:fldChar w:fldCharType="separate"/>
        </w:r>
        <w:r>
          <w:rPr>
            <w:webHidden/>
          </w:rPr>
          <w:t>33</w:t>
        </w:r>
        <w:r>
          <w:rPr>
            <w:webHidden/>
          </w:rPr>
          <w:fldChar w:fldCharType="end"/>
        </w:r>
      </w:hyperlink>
    </w:p>
    <w:p w:rsidR="00F727C1" w:rsidRDefault="00F727C1">
      <w:pPr>
        <w:pStyle w:val="TOC3"/>
        <w:tabs>
          <w:tab w:val="left" w:pos="1920"/>
        </w:tabs>
        <w:rPr>
          <w:rFonts w:asciiTheme="minorHAnsi" w:eastAsiaTheme="minorEastAsia" w:hAnsiTheme="minorHAnsi" w:cstheme="minorBidi"/>
          <w:spacing w:val="0"/>
          <w:szCs w:val="22"/>
        </w:rPr>
      </w:pPr>
      <w:hyperlink w:anchor="_Toc297997801" w:history="1">
        <w:r w:rsidRPr="005123D4">
          <w:rPr>
            <w:rStyle w:val="Hyperlink"/>
          </w:rPr>
          <w:t>6.2.1</w:t>
        </w:r>
        <w:r>
          <w:rPr>
            <w:rFonts w:asciiTheme="minorHAnsi" w:eastAsiaTheme="minorEastAsia" w:hAnsiTheme="minorHAnsi" w:cstheme="minorBidi"/>
            <w:spacing w:val="0"/>
            <w:szCs w:val="22"/>
          </w:rPr>
          <w:tab/>
        </w:r>
        <w:r w:rsidRPr="005123D4">
          <w:rPr>
            <w:rStyle w:val="Hyperlink"/>
          </w:rPr>
          <w:t>Vertex Data</w:t>
        </w:r>
        <w:r>
          <w:rPr>
            <w:webHidden/>
          </w:rPr>
          <w:tab/>
        </w:r>
        <w:r>
          <w:rPr>
            <w:webHidden/>
          </w:rPr>
          <w:fldChar w:fldCharType="begin"/>
        </w:r>
        <w:r>
          <w:rPr>
            <w:webHidden/>
          </w:rPr>
          <w:instrText xml:space="preserve"> PAGEREF _Toc297997801 \h </w:instrText>
        </w:r>
        <w:r>
          <w:rPr>
            <w:webHidden/>
          </w:rPr>
        </w:r>
        <w:r>
          <w:rPr>
            <w:webHidden/>
          </w:rPr>
          <w:fldChar w:fldCharType="separate"/>
        </w:r>
        <w:r>
          <w:rPr>
            <w:webHidden/>
          </w:rPr>
          <w:t>34</w:t>
        </w:r>
        <w:r>
          <w:rPr>
            <w:webHidden/>
          </w:rPr>
          <w:fldChar w:fldCharType="end"/>
        </w:r>
      </w:hyperlink>
    </w:p>
    <w:p w:rsidR="00F727C1" w:rsidRDefault="00F727C1">
      <w:pPr>
        <w:pStyle w:val="TOC3"/>
        <w:tabs>
          <w:tab w:val="left" w:pos="1920"/>
        </w:tabs>
        <w:rPr>
          <w:rFonts w:asciiTheme="minorHAnsi" w:eastAsiaTheme="minorEastAsia" w:hAnsiTheme="minorHAnsi" w:cstheme="minorBidi"/>
          <w:spacing w:val="0"/>
          <w:szCs w:val="22"/>
        </w:rPr>
      </w:pPr>
      <w:hyperlink w:anchor="_Toc297997802" w:history="1">
        <w:r w:rsidRPr="005123D4">
          <w:rPr>
            <w:rStyle w:val="Hyperlink"/>
          </w:rPr>
          <w:t>6.2.2</w:t>
        </w:r>
        <w:r>
          <w:rPr>
            <w:rFonts w:asciiTheme="minorHAnsi" w:eastAsiaTheme="minorEastAsia" w:hAnsiTheme="minorHAnsi" w:cstheme="minorBidi"/>
            <w:spacing w:val="0"/>
            <w:szCs w:val="22"/>
          </w:rPr>
          <w:tab/>
        </w:r>
        <w:r w:rsidRPr="005123D4">
          <w:rPr>
            <w:rStyle w:val="Hyperlink"/>
          </w:rPr>
          <w:t>Vertex Processing</w:t>
        </w:r>
        <w:r>
          <w:rPr>
            <w:webHidden/>
          </w:rPr>
          <w:tab/>
        </w:r>
        <w:r>
          <w:rPr>
            <w:webHidden/>
          </w:rPr>
          <w:fldChar w:fldCharType="begin"/>
        </w:r>
        <w:r>
          <w:rPr>
            <w:webHidden/>
          </w:rPr>
          <w:instrText xml:space="preserve"> PAGEREF _Toc297997802 \h </w:instrText>
        </w:r>
        <w:r>
          <w:rPr>
            <w:webHidden/>
          </w:rPr>
        </w:r>
        <w:r>
          <w:rPr>
            <w:webHidden/>
          </w:rPr>
          <w:fldChar w:fldCharType="separate"/>
        </w:r>
        <w:r>
          <w:rPr>
            <w:webHidden/>
          </w:rPr>
          <w:t>34</w:t>
        </w:r>
        <w:r>
          <w:rPr>
            <w:webHidden/>
          </w:rPr>
          <w:fldChar w:fldCharType="end"/>
        </w:r>
      </w:hyperlink>
    </w:p>
    <w:p w:rsidR="00F727C1" w:rsidRDefault="00F727C1">
      <w:pPr>
        <w:pStyle w:val="TOC3"/>
        <w:tabs>
          <w:tab w:val="left" w:pos="1920"/>
        </w:tabs>
        <w:rPr>
          <w:rFonts w:asciiTheme="minorHAnsi" w:eastAsiaTheme="minorEastAsia" w:hAnsiTheme="minorHAnsi" w:cstheme="minorBidi"/>
          <w:spacing w:val="0"/>
          <w:szCs w:val="22"/>
        </w:rPr>
      </w:pPr>
      <w:hyperlink w:anchor="_Toc297997803" w:history="1">
        <w:r w:rsidRPr="005123D4">
          <w:rPr>
            <w:rStyle w:val="Hyperlink"/>
          </w:rPr>
          <w:t>6.2.3</w:t>
        </w:r>
        <w:r>
          <w:rPr>
            <w:rFonts w:asciiTheme="minorHAnsi" w:eastAsiaTheme="minorEastAsia" w:hAnsiTheme="minorHAnsi" w:cstheme="minorBidi"/>
            <w:spacing w:val="0"/>
            <w:szCs w:val="22"/>
          </w:rPr>
          <w:tab/>
        </w:r>
        <w:r w:rsidRPr="005123D4">
          <w:rPr>
            <w:rStyle w:val="Hyperlink"/>
          </w:rPr>
          <w:t>Geometry Processing</w:t>
        </w:r>
        <w:r>
          <w:rPr>
            <w:webHidden/>
          </w:rPr>
          <w:tab/>
        </w:r>
        <w:r>
          <w:rPr>
            <w:webHidden/>
          </w:rPr>
          <w:fldChar w:fldCharType="begin"/>
        </w:r>
        <w:r>
          <w:rPr>
            <w:webHidden/>
          </w:rPr>
          <w:instrText xml:space="preserve"> PAGEREF _Toc297997803 \h </w:instrText>
        </w:r>
        <w:r>
          <w:rPr>
            <w:webHidden/>
          </w:rPr>
        </w:r>
        <w:r>
          <w:rPr>
            <w:webHidden/>
          </w:rPr>
          <w:fldChar w:fldCharType="separate"/>
        </w:r>
        <w:r>
          <w:rPr>
            <w:webHidden/>
          </w:rPr>
          <w:t>35</w:t>
        </w:r>
        <w:r>
          <w:rPr>
            <w:webHidden/>
          </w:rPr>
          <w:fldChar w:fldCharType="end"/>
        </w:r>
      </w:hyperlink>
    </w:p>
    <w:p w:rsidR="00F727C1" w:rsidRDefault="00F727C1">
      <w:pPr>
        <w:pStyle w:val="TOC3"/>
        <w:tabs>
          <w:tab w:val="left" w:pos="1920"/>
        </w:tabs>
        <w:rPr>
          <w:rFonts w:asciiTheme="minorHAnsi" w:eastAsiaTheme="minorEastAsia" w:hAnsiTheme="minorHAnsi" w:cstheme="minorBidi"/>
          <w:spacing w:val="0"/>
          <w:szCs w:val="22"/>
        </w:rPr>
      </w:pPr>
      <w:hyperlink w:anchor="_Toc297997804" w:history="1">
        <w:r w:rsidRPr="005123D4">
          <w:rPr>
            <w:rStyle w:val="Hyperlink"/>
          </w:rPr>
          <w:t>6.2.4</w:t>
        </w:r>
        <w:r>
          <w:rPr>
            <w:rFonts w:asciiTheme="minorHAnsi" w:eastAsiaTheme="minorEastAsia" w:hAnsiTheme="minorHAnsi" w:cstheme="minorBidi"/>
            <w:spacing w:val="0"/>
            <w:szCs w:val="22"/>
          </w:rPr>
          <w:tab/>
        </w:r>
        <w:r w:rsidRPr="005123D4">
          <w:rPr>
            <w:rStyle w:val="Hyperlink"/>
          </w:rPr>
          <w:t>Pixel Processing</w:t>
        </w:r>
        <w:r>
          <w:rPr>
            <w:webHidden/>
          </w:rPr>
          <w:tab/>
        </w:r>
        <w:r>
          <w:rPr>
            <w:webHidden/>
          </w:rPr>
          <w:fldChar w:fldCharType="begin"/>
        </w:r>
        <w:r>
          <w:rPr>
            <w:webHidden/>
          </w:rPr>
          <w:instrText xml:space="preserve"> PAGEREF _Toc297997804 \h </w:instrText>
        </w:r>
        <w:r>
          <w:rPr>
            <w:webHidden/>
          </w:rPr>
        </w:r>
        <w:r>
          <w:rPr>
            <w:webHidden/>
          </w:rPr>
          <w:fldChar w:fldCharType="separate"/>
        </w:r>
        <w:r>
          <w:rPr>
            <w:webHidden/>
          </w:rPr>
          <w:t>36</w:t>
        </w:r>
        <w:r>
          <w:rPr>
            <w:webHidden/>
          </w:rPr>
          <w:fldChar w:fldCharType="end"/>
        </w:r>
      </w:hyperlink>
    </w:p>
    <w:p w:rsidR="00F727C1" w:rsidRDefault="00F727C1">
      <w:pPr>
        <w:pStyle w:val="TOC3"/>
        <w:tabs>
          <w:tab w:val="left" w:pos="1920"/>
        </w:tabs>
        <w:rPr>
          <w:rFonts w:asciiTheme="minorHAnsi" w:eastAsiaTheme="minorEastAsia" w:hAnsiTheme="minorHAnsi" w:cstheme="minorBidi"/>
          <w:spacing w:val="0"/>
          <w:szCs w:val="22"/>
        </w:rPr>
      </w:pPr>
      <w:hyperlink w:anchor="_Toc297997805" w:history="1">
        <w:r w:rsidRPr="005123D4">
          <w:rPr>
            <w:rStyle w:val="Hyperlink"/>
          </w:rPr>
          <w:t>6.2.5</w:t>
        </w:r>
        <w:r>
          <w:rPr>
            <w:rFonts w:asciiTheme="minorHAnsi" w:eastAsiaTheme="minorEastAsia" w:hAnsiTheme="minorHAnsi" w:cstheme="minorBidi"/>
            <w:spacing w:val="0"/>
            <w:szCs w:val="22"/>
          </w:rPr>
          <w:tab/>
        </w:r>
        <w:r w:rsidRPr="005123D4">
          <w:rPr>
            <w:rStyle w:val="Hyperlink"/>
          </w:rPr>
          <w:t>Pixel Rendering</w:t>
        </w:r>
        <w:r>
          <w:rPr>
            <w:webHidden/>
          </w:rPr>
          <w:tab/>
        </w:r>
        <w:r>
          <w:rPr>
            <w:webHidden/>
          </w:rPr>
          <w:fldChar w:fldCharType="begin"/>
        </w:r>
        <w:r>
          <w:rPr>
            <w:webHidden/>
          </w:rPr>
          <w:instrText xml:space="preserve"> PAGEREF _Toc297997805 \h </w:instrText>
        </w:r>
        <w:r>
          <w:rPr>
            <w:webHidden/>
          </w:rPr>
        </w:r>
        <w:r>
          <w:rPr>
            <w:webHidden/>
          </w:rPr>
          <w:fldChar w:fldCharType="separate"/>
        </w:r>
        <w:r>
          <w:rPr>
            <w:webHidden/>
          </w:rPr>
          <w:t>36</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806" w:history="1">
        <w:r w:rsidRPr="005123D4">
          <w:rPr>
            <w:rStyle w:val="Hyperlink"/>
          </w:rPr>
          <w:t>6.3</w:t>
        </w:r>
        <w:r>
          <w:rPr>
            <w:rFonts w:asciiTheme="minorHAnsi" w:eastAsiaTheme="minorEastAsia" w:hAnsiTheme="minorHAnsi" w:cstheme="minorBidi"/>
            <w:spacing w:val="0"/>
            <w:sz w:val="22"/>
            <w:szCs w:val="22"/>
          </w:rPr>
          <w:tab/>
        </w:r>
        <w:r w:rsidRPr="005123D4">
          <w:rPr>
            <w:rStyle w:val="Hyperlink"/>
          </w:rPr>
          <w:t>Point Cloud trên Silverlight</w:t>
        </w:r>
        <w:r>
          <w:rPr>
            <w:webHidden/>
          </w:rPr>
          <w:tab/>
        </w:r>
        <w:r>
          <w:rPr>
            <w:webHidden/>
          </w:rPr>
          <w:fldChar w:fldCharType="begin"/>
        </w:r>
        <w:r>
          <w:rPr>
            <w:webHidden/>
          </w:rPr>
          <w:instrText xml:space="preserve"> PAGEREF _Toc297997806 \h </w:instrText>
        </w:r>
        <w:r>
          <w:rPr>
            <w:webHidden/>
          </w:rPr>
        </w:r>
        <w:r>
          <w:rPr>
            <w:webHidden/>
          </w:rPr>
          <w:fldChar w:fldCharType="separate"/>
        </w:r>
        <w:r>
          <w:rPr>
            <w:webHidden/>
          </w:rPr>
          <w:t>36</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807" w:history="1">
        <w:r w:rsidRPr="005123D4">
          <w:rPr>
            <w:rStyle w:val="Hyperlink"/>
          </w:rPr>
          <w:t>6.4</w:t>
        </w:r>
        <w:r>
          <w:rPr>
            <w:rFonts w:asciiTheme="minorHAnsi" w:eastAsiaTheme="minorEastAsia" w:hAnsiTheme="minorHAnsi" w:cstheme="minorBidi"/>
            <w:spacing w:val="0"/>
            <w:sz w:val="22"/>
            <w:szCs w:val="22"/>
          </w:rPr>
          <w:tab/>
        </w:r>
        <w:r w:rsidRPr="005123D4">
          <w:rPr>
            <w:rStyle w:val="Hyperlink"/>
          </w:rPr>
          <w:t>Hiệu ứng tăng cường</w:t>
        </w:r>
        <w:r>
          <w:rPr>
            <w:webHidden/>
          </w:rPr>
          <w:tab/>
        </w:r>
        <w:r>
          <w:rPr>
            <w:webHidden/>
          </w:rPr>
          <w:fldChar w:fldCharType="begin"/>
        </w:r>
        <w:r>
          <w:rPr>
            <w:webHidden/>
          </w:rPr>
          <w:instrText xml:space="preserve"> PAGEREF _Toc297997807 \h </w:instrText>
        </w:r>
        <w:r>
          <w:rPr>
            <w:webHidden/>
          </w:rPr>
        </w:r>
        <w:r>
          <w:rPr>
            <w:webHidden/>
          </w:rPr>
          <w:fldChar w:fldCharType="separate"/>
        </w:r>
        <w:r>
          <w:rPr>
            <w:webHidden/>
          </w:rPr>
          <w:t>38</w:t>
        </w:r>
        <w:r>
          <w:rPr>
            <w:webHidden/>
          </w:rPr>
          <w:fldChar w:fldCharType="end"/>
        </w:r>
      </w:hyperlink>
    </w:p>
    <w:p w:rsidR="00F727C1" w:rsidRDefault="00F727C1">
      <w:pPr>
        <w:pStyle w:val="TOC3"/>
        <w:tabs>
          <w:tab w:val="left" w:pos="1920"/>
        </w:tabs>
        <w:rPr>
          <w:rFonts w:asciiTheme="minorHAnsi" w:eastAsiaTheme="minorEastAsia" w:hAnsiTheme="minorHAnsi" w:cstheme="minorBidi"/>
          <w:spacing w:val="0"/>
          <w:szCs w:val="22"/>
        </w:rPr>
      </w:pPr>
      <w:hyperlink w:anchor="_Toc297997808" w:history="1">
        <w:r w:rsidRPr="005123D4">
          <w:rPr>
            <w:rStyle w:val="Hyperlink"/>
          </w:rPr>
          <w:t>6.4.1</w:t>
        </w:r>
        <w:r>
          <w:rPr>
            <w:rFonts w:asciiTheme="minorHAnsi" w:eastAsiaTheme="minorEastAsia" w:hAnsiTheme="minorHAnsi" w:cstheme="minorBidi"/>
            <w:spacing w:val="0"/>
            <w:szCs w:val="22"/>
          </w:rPr>
          <w:tab/>
        </w:r>
        <w:r w:rsidRPr="005123D4">
          <w:rPr>
            <w:rStyle w:val="Hyperlink"/>
          </w:rPr>
          <w:t>Hiệu ứng chiếu sáng</w:t>
        </w:r>
        <w:r>
          <w:rPr>
            <w:webHidden/>
          </w:rPr>
          <w:tab/>
        </w:r>
        <w:r>
          <w:rPr>
            <w:webHidden/>
          </w:rPr>
          <w:fldChar w:fldCharType="begin"/>
        </w:r>
        <w:r>
          <w:rPr>
            <w:webHidden/>
          </w:rPr>
          <w:instrText xml:space="preserve"> PAGEREF _Toc297997808 \h </w:instrText>
        </w:r>
        <w:r>
          <w:rPr>
            <w:webHidden/>
          </w:rPr>
        </w:r>
        <w:r>
          <w:rPr>
            <w:webHidden/>
          </w:rPr>
          <w:fldChar w:fldCharType="separate"/>
        </w:r>
        <w:r>
          <w:rPr>
            <w:webHidden/>
          </w:rPr>
          <w:t>38</w:t>
        </w:r>
        <w:r>
          <w:rPr>
            <w:webHidden/>
          </w:rPr>
          <w:fldChar w:fldCharType="end"/>
        </w:r>
      </w:hyperlink>
    </w:p>
    <w:p w:rsidR="00F727C1" w:rsidRDefault="00F727C1">
      <w:pPr>
        <w:pStyle w:val="TOC1"/>
        <w:rPr>
          <w:rFonts w:asciiTheme="minorHAnsi" w:eastAsiaTheme="minorEastAsia" w:hAnsiTheme="minorHAnsi" w:cstheme="minorBidi"/>
          <w:b w:val="0"/>
          <w:bCs w:val="0"/>
          <w:szCs w:val="22"/>
        </w:rPr>
      </w:pPr>
      <w:hyperlink w:anchor="_Toc297997809" w:history="1">
        <w:r w:rsidRPr="005123D4">
          <w:rPr>
            <w:rStyle w:val="Hyperlink"/>
          </w:rPr>
          <w:t>Chương 7 Liên kết C++ và Silverlight</w:t>
        </w:r>
        <w:r>
          <w:rPr>
            <w:webHidden/>
          </w:rPr>
          <w:tab/>
        </w:r>
        <w:r>
          <w:rPr>
            <w:webHidden/>
          </w:rPr>
          <w:fldChar w:fldCharType="begin"/>
        </w:r>
        <w:r>
          <w:rPr>
            <w:webHidden/>
          </w:rPr>
          <w:instrText xml:space="preserve"> PAGEREF _Toc297997809 \h </w:instrText>
        </w:r>
        <w:r>
          <w:rPr>
            <w:webHidden/>
          </w:rPr>
        </w:r>
        <w:r>
          <w:rPr>
            <w:webHidden/>
          </w:rPr>
          <w:fldChar w:fldCharType="separate"/>
        </w:r>
        <w:r>
          <w:rPr>
            <w:webHidden/>
          </w:rPr>
          <w:t>42</w:t>
        </w:r>
        <w:r>
          <w:rPr>
            <w:webHidden/>
          </w:rPr>
          <w:fldChar w:fldCharType="end"/>
        </w:r>
      </w:hyperlink>
    </w:p>
    <w:p w:rsidR="00F727C1" w:rsidRDefault="00F727C1">
      <w:pPr>
        <w:pStyle w:val="TOC2"/>
        <w:tabs>
          <w:tab w:val="left" w:pos="1440"/>
        </w:tabs>
        <w:rPr>
          <w:rFonts w:asciiTheme="minorHAnsi" w:eastAsiaTheme="minorEastAsia" w:hAnsiTheme="minorHAnsi" w:cstheme="minorBidi"/>
          <w:spacing w:val="0"/>
          <w:sz w:val="22"/>
          <w:szCs w:val="22"/>
        </w:rPr>
      </w:pPr>
      <w:hyperlink w:anchor="_Toc297997810" w:history="1">
        <w:r w:rsidRPr="005123D4">
          <w:rPr>
            <w:rStyle w:val="Hyperlink"/>
          </w:rPr>
          <w:t>7.1</w:t>
        </w:r>
        <w:r>
          <w:rPr>
            <w:rFonts w:asciiTheme="minorHAnsi" w:eastAsiaTheme="minorEastAsia" w:hAnsiTheme="minorHAnsi" w:cstheme="minorBidi"/>
            <w:spacing w:val="0"/>
            <w:sz w:val="22"/>
            <w:szCs w:val="22"/>
          </w:rPr>
          <w:tab/>
        </w:r>
        <w:r w:rsidRPr="005123D4">
          <w:rPr>
            <w:rStyle w:val="Hyperlink"/>
          </w:rPr>
          <w:t>Tương tác với các thành phần trên Client</w:t>
        </w:r>
        <w:r>
          <w:rPr>
            <w:webHidden/>
          </w:rPr>
          <w:tab/>
        </w:r>
        <w:r>
          <w:rPr>
            <w:webHidden/>
          </w:rPr>
          <w:fldChar w:fldCharType="begin"/>
        </w:r>
        <w:r>
          <w:rPr>
            <w:webHidden/>
          </w:rPr>
          <w:instrText xml:space="preserve"> PAGEREF _Toc297997810 \h </w:instrText>
        </w:r>
        <w:r>
          <w:rPr>
            <w:webHidden/>
          </w:rPr>
        </w:r>
        <w:r>
          <w:rPr>
            <w:webHidden/>
          </w:rPr>
          <w:fldChar w:fldCharType="separate"/>
        </w:r>
        <w:r>
          <w:rPr>
            <w:webHidden/>
          </w:rPr>
          <w:t>42</w:t>
        </w:r>
        <w:r>
          <w:rPr>
            <w:webHidden/>
          </w:rPr>
          <w:fldChar w:fldCharType="end"/>
        </w:r>
      </w:hyperlink>
    </w:p>
    <w:p w:rsidR="00F727C1" w:rsidRDefault="00F727C1">
      <w:pPr>
        <w:pStyle w:val="TOC3"/>
        <w:tabs>
          <w:tab w:val="left" w:pos="1920"/>
        </w:tabs>
        <w:rPr>
          <w:rFonts w:asciiTheme="minorHAnsi" w:eastAsiaTheme="minorEastAsia" w:hAnsiTheme="minorHAnsi" w:cstheme="minorBidi"/>
          <w:spacing w:val="0"/>
          <w:szCs w:val="22"/>
        </w:rPr>
      </w:pPr>
      <w:hyperlink w:anchor="_Toc297997811" w:history="1">
        <w:r w:rsidRPr="005123D4">
          <w:rPr>
            <w:rStyle w:val="Hyperlink"/>
          </w:rPr>
          <w:t>7.1.1</w:t>
        </w:r>
        <w:r>
          <w:rPr>
            <w:rFonts w:asciiTheme="minorHAnsi" w:eastAsiaTheme="minorEastAsia" w:hAnsiTheme="minorHAnsi" w:cstheme="minorBidi"/>
            <w:spacing w:val="0"/>
            <w:szCs w:val="22"/>
          </w:rPr>
          <w:tab/>
        </w:r>
        <w:r w:rsidRPr="005123D4">
          <w:rPr>
            <w:rStyle w:val="Hyperlink"/>
          </w:rPr>
          <w:t>Mở rộng giới hạn tương tác (Out-of-browser)</w:t>
        </w:r>
        <w:r>
          <w:rPr>
            <w:webHidden/>
          </w:rPr>
          <w:tab/>
        </w:r>
        <w:r>
          <w:rPr>
            <w:webHidden/>
          </w:rPr>
          <w:fldChar w:fldCharType="begin"/>
        </w:r>
        <w:r>
          <w:rPr>
            <w:webHidden/>
          </w:rPr>
          <w:instrText xml:space="preserve"> PAGEREF _Toc297997811 \h </w:instrText>
        </w:r>
        <w:r>
          <w:rPr>
            <w:webHidden/>
          </w:rPr>
        </w:r>
        <w:r>
          <w:rPr>
            <w:webHidden/>
          </w:rPr>
          <w:fldChar w:fldCharType="separate"/>
        </w:r>
        <w:r>
          <w:rPr>
            <w:webHidden/>
          </w:rPr>
          <w:t>42</w:t>
        </w:r>
        <w:r>
          <w:rPr>
            <w:webHidden/>
          </w:rPr>
          <w:fldChar w:fldCharType="end"/>
        </w:r>
      </w:hyperlink>
    </w:p>
    <w:p w:rsidR="00F727C1" w:rsidRDefault="00F727C1">
      <w:pPr>
        <w:pStyle w:val="TOC3"/>
        <w:tabs>
          <w:tab w:val="left" w:pos="1920"/>
        </w:tabs>
        <w:rPr>
          <w:rFonts w:asciiTheme="minorHAnsi" w:eastAsiaTheme="minorEastAsia" w:hAnsiTheme="minorHAnsi" w:cstheme="minorBidi"/>
          <w:spacing w:val="0"/>
          <w:szCs w:val="22"/>
        </w:rPr>
      </w:pPr>
      <w:hyperlink w:anchor="_Toc297997812" w:history="1">
        <w:r w:rsidRPr="005123D4">
          <w:rPr>
            <w:rStyle w:val="Hyperlink"/>
          </w:rPr>
          <w:t>7.1.2</w:t>
        </w:r>
        <w:r>
          <w:rPr>
            <w:rFonts w:asciiTheme="minorHAnsi" w:eastAsiaTheme="minorEastAsia" w:hAnsiTheme="minorHAnsi" w:cstheme="minorBidi"/>
            <w:spacing w:val="0"/>
            <w:szCs w:val="22"/>
          </w:rPr>
          <w:tab/>
        </w:r>
        <w:r w:rsidRPr="005123D4">
          <w:rPr>
            <w:rStyle w:val="Hyperlink"/>
          </w:rPr>
          <w:t>Mở rộng giới hạn tương tác (COM+ automation)</w:t>
        </w:r>
        <w:r>
          <w:rPr>
            <w:webHidden/>
          </w:rPr>
          <w:tab/>
        </w:r>
        <w:r>
          <w:rPr>
            <w:webHidden/>
          </w:rPr>
          <w:fldChar w:fldCharType="begin"/>
        </w:r>
        <w:r>
          <w:rPr>
            <w:webHidden/>
          </w:rPr>
          <w:instrText xml:space="preserve"> PAGEREF _Toc297997812 \h </w:instrText>
        </w:r>
        <w:r>
          <w:rPr>
            <w:webHidden/>
          </w:rPr>
        </w:r>
        <w:r>
          <w:rPr>
            <w:webHidden/>
          </w:rPr>
          <w:fldChar w:fldCharType="separate"/>
        </w:r>
        <w:r>
          <w:rPr>
            <w:webHidden/>
          </w:rPr>
          <w:t>45</w:t>
        </w:r>
        <w:r>
          <w:rPr>
            <w:webHidden/>
          </w:rPr>
          <w:fldChar w:fldCharType="end"/>
        </w:r>
      </w:hyperlink>
    </w:p>
    <w:p w:rsidR="00F727C1" w:rsidRDefault="00F727C1">
      <w:pPr>
        <w:pStyle w:val="TOC3"/>
        <w:tabs>
          <w:tab w:val="left" w:pos="1920"/>
        </w:tabs>
        <w:rPr>
          <w:rFonts w:asciiTheme="minorHAnsi" w:eastAsiaTheme="minorEastAsia" w:hAnsiTheme="minorHAnsi" w:cstheme="minorBidi"/>
          <w:spacing w:val="0"/>
          <w:szCs w:val="22"/>
        </w:rPr>
      </w:pPr>
      <w:hyperlink w:anchor="_Toc297997813" w:history="1">
        <w:r w:rsidRPr="005123D4">
          <w:rPr>
            <w:rStyle w:val="Hyperlink"/>
          </w:rPr>
          <w:t>7.1.3</w:t>
        </w:r>
        <w:r>
          <w:rPr>
            <w:rFonts w:asciiTheme="minorHAnsi" w:eastAsiaTheme="minorEastAsia" w:hAnsiTheme="minorHAnsi" w:cstheme="minorBidi"/>
            <w:spacing w:val="0"/>
            <w:szCs w:val="22"/>
          </w:rPr>
          <w:tab/>
        </w:r>
        <w:r w:rsidRPr="005123D4">
          <w:rPr>
            <w:rStyle w:val="Hyperlink"/>
          </w:rPr>
          <w:t>Kích hoạt C++ từ Silverlight</w:t>
        </w:r>
        <w:r>
          <w:rPr>
            <w:webHidden/>
          </w:rPr>
          <w:tab/>
        </w:r>
        <w:r>
          <w:rPr>
            <w:webHidden/>
          </w:rPr>
          <w:fldChar w:fldCharType="begin"/>
        </w:r>
        <w:r>
          <w:rPr>
            <w:webHidden/>
          </w:rPr>
          <w:instrText xml:space="preserve"> PAGEREF _Toc297997813 \h </w:instrText>
        </w:r>
        <w:r>
          <w:rPr>
            <w:webHidden/>
          </w:rPr>
        </w:r>
        <w:r>
          <w:rPr>
            <w:webHidden/>
          </w:rPr>
          <w:fldChar w:fldCharType="separate"/>
        </w:r>
        <w:r>
          <w:rPr>
            <w:webHidden/>
          </w:rPr>
          <w:t>47</w:t>
        </w:r>
        <w:r>
          <w:rPr>
            <w:webHidden/>
          </w:rPr>
          <w:fldChar w:fldCharType="end"/>
        </w:r>
      </w:hyperlink>
    </w:p>
    <w:p w:rsidR="00F727C1" w:rsidRDefault="00F727C1">
      <w:pPr>
        <w:pStyle w:val="TOC3"/>
        <w:tabs>
          <w:tab w:val="left" w:pos="1920"/>
        </w:tabs>
        <w:rPr>
          <w:rFonts w:asciiTheme="minorHAnsi" w:eastAsiaTheme="minorEastAsia" w:hAnsiTheme="minorHAnsi" w:cstheme="minorBidi"/>
          <w:spacing w:val="0"/>
          <w:szCs w:val="22"/>
        </w:rPr>
      </w:pPr>
      <w:hyperlink w:anchor="_Toc297997814" w:history="1">
        <w:r w:rsidRPr="005123D4">
          <w:rPr>
            <w:rStyle w:val="Hyperlink"/>
          </w:rPr>
          <w:t>7.1.4</w:t>
        </w:r>
        <w:r>
          <w:rPr>
            <w:rFonts w:asciiTheme="minorHAnsi" w:eastAsiaTheme="minorEastAsia" w:hAnsiTheme="minorHAnsi" w:cstheme="minorBidi"/>
            <w:spacing w:val="0"/>
            <w:szCs w:val="22"/>
          </w:rPr>
          <w:tab/>
        </w:r>
        <w:r w:rsidRPr="005123D4">
          <w:rPr>
            <w:rStyle w:val="Hyperlink"/>
          </w:rPr>
          <w:t>Trao đổi dữ liệu C++ và Silverlight</w:t>
        </w:r>
        <w:r>
          <w:rPr>
            <w:webHidden/>
          </w:rPr>
          <w:tab/>
        </w:r>
        <w:r>
          <w:rPr>
            <w:webHidden/>
          </w:rPr>
          <w:fldChar w:fldCharType="begin"/>
        </w:r>
        <w:r>
          <w:rPr>
            <w:webHidden/>
          </w:rPr>
          <w:instrText xml:space="preserve"> PAGEREF _Toc297997814 \h </w:instrText>
        </w:r>
        <w:r>
          <w:rPr>
            <w:webHidden/>
          </w:rPr>
        </w:r>
        <w:r>
          <w:rPr>
            <w:webHidden/>
          </w:rPr>
          <w:fldChar w:fldCharType="separate"/>
        </w:r>
        <w:r>
          <w:rPr>
            <w:webHidden/>
          </w:rPr>
          <w:t>49</w:t>
        </w:r>
        <w:r>
          <w:rPr>
            <w:webHidden/>
          </w:rPr>
          <w:fldChar w:fldCharType="end"/>
        </w:r>
      </w:hyperlink>
    </w:p>
    <w:p w:rsidR="00F727C1" w:rsidRDefault="00F727C1">
      <w:pPr>
        <w:pStyle w:val="TOC1"/>
        <w:rPr>
          <w:rFonts w:asciiTheme="minorHAnsi" w:eastAsiaTheme="minorEastAsia" w:hAnsiTheme="minorHAnsi" w:cstheme="minorBidi"/>
          <w:b w:val="0"/>
          <w:bCs w:val="0"/>
          <w:szCs w:val="22"/>
        </w:rPr>
      </w:pPr>
      <w:hyperlink w:anchor="_Toc297997815" w:history="1">
        <w:r w:rsidRPr="005123D4">
          <w:rPr>
            <w:rStyle w:val="Hyperlink"/>
          </w:rPr>
          <w:t>Tài liệu tham khảo</w:t>
        </w:r>
        <w:r>
          <w:rPr>
            <w:webHidden/>
          </w:rPr>
          <w:tab/>
        </w:r>
        <w:r>
          <w:rPr>
            <w:webHidden/>
          </w:rPr>
          <w:fldChar w:fldCharType="begin"/>
        </w:r>
        <w:r>
          <w:rPr>
            <w:webHidden/>
          </w:rPr>
          <w:instrText xml:space="preserve"> PAGEREF _Toc297997815 \h </w:instrText>
        </w:r>
        <w:r>
          <w:rPr>
            <w:webHidden/>
          </w:rPr>
        </w:r>
        <w:r>
          <w:rPr>
            <w:webHidden/>
          </w:rPr>
          <w:fldChar w:fldCharType="separate"/>
        </w:r>
        <w:r>
          <w:rPr>
            <w:webHidden/>
          </w:rPr>
          <w:t>52</w:t>
        </w:r>
        <w:r>
          <w:rPr>
            <w:webHidden/>
          </w:rPr>
          <w:fldChar w:fldCharType="end"/>
        </w:r>
      </w:hyperlink>
    </w:p>
    <w:p w:rsidR="003D34AA" w:rsidRPr="00C54CDD" w:rsidRDefault="00C609CF" w:rsidP="000925D2">
      <w:pPr>
        <w:pStyle w:val="TOC1"/>
        <w:spacing w:beforeLines="20" w:afterLines="20"/>
      </w:pPr>
      <w:r w:rsidRPr="00C54CDD">
        <w:rPr>
          <w:sz w:val="24"/>
          <w:szCs w:val="24"/>
        </w:rPr>
        <w:fldChar w:fldCharType="end"/>
      </w:r>
    </w:p>
    <w:p w:rsidR="003D34AA" w:rsidRPr="00C54CDD" w:rsidRDefault="003D34AA" w:rsidP="003D34AA">
      <w:pPr>
        <w:pStyle w:val="BodyText"/>
        <w:jc w:val="center"/>
        <w:outlineLvl w:val="0"/>
        <w:rPr>
          <w:rFonts w:ascii="Arial" w:hAnsi="Arial" w:cs="Arial"/>
          <w:b/>
          <w:sz w:val="24"/>
          <w:szCs w:val="24"/>
        </w:rPr>
      </w:pPr>
      <w:r w:rsidRPr="00C54CDD">
        <w:br w:type="page"/>
      </w:r>
      <w:bookmarkStart w:id="130" w:name="_Toc517588807"/>
      <w:bookmarkStart w:id="131" w:name="_Toc517863275"/>
      <w:bookmarkStart w:id="132" w:name="_Ref519856714"/>
      <w:bookmarkStart w:id="133" w:name="_Toc519935061"/>
      <w:bookmarkStart w:id="134" w:name="_Toc20714775"/>
      <w:r w:rsidRPr="00C54CDD">
        <w:rPr>
          <w:rFonts w:ascii="Arial" w:hAnsi="Arial"/>
          <w:b/>
          <w:bCs/>
          <w:sz w:val="32"/>
          <w:szCs w:val="32"/>
        </w:rPr>
        <w:lastRenderedPageBreak/>
        <w:t>D</w:t>
      </w:r>
      <w:bookmarkEnd w:id="130"/>
      <w:bookmarkEnd w:id="131"/>
      <w:bookmarkEnd w:id="132"/>
      <w:bookmarkEnd w:id="133"/>
      <w:bookmarkEnd w:id="134"/>
      <w:r w:rsidRPr="00C54CDD">
        <w:rPr>
          <w:rFonts w:ascii="Arial" w:hAnsi="Arial"/>
          <w:b/>
          <w:bCs/>
          <w:sz w:val="32"/>
          <w:szCs w:val="32"/>
        </w:rPr>
        <w:t>anh sách hình</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F727C1" w:rsidRDefault="00C609CF">
      <w:pPr>
        <w:pStyle w:val="TableofFigures"/>
        <w:rPr>
          <w:rFonts w:asciiTheme="minorHAnsi" w:eastAsiaTheme="minorEastAsia" w:hAnsiTheme="minorHAnsi" w:cstheme="minorBidi"/>
          <w:spacing w:val="0"/>
          <w:sz w:val="22"/>
          <w:szCs w:val="22"/>
        </w:rPr>
      </w:pPr>
      <w:r w:rsidRPr="00054D79">
        <w:rPr>
          <w:noProof w:val="0"/>
        </w:rPr>
        <w:fldChar w:fldCharType="begin"/>
      </w:r>
      <w:r w:rsidR="003D34AA" w:rsidRPr="00054D79">
        <w:rPr>
          <w:noProof w:val="0"/>
        </w:rPr>
        <w:instrText xml:space="preserve"> TOC \h \z \c "Hình" </w:instrText>
      </w:r>
      <w:r w:rsidRPr="00054D79">
        <w:rPr>
          <w:noProof w:val="0"/>
        </w:rPr>
        <w:fldChar w:fldCharType="separate"/>
      </w:r>
      <w:hyperlink r:id="rId9" w:anchor="_Toc297997816" w:history="1">
        <w:r w:rsidR="00F727C1" w:rsidRPr="00771263">
          <w:rPr>
            <w:rStyle w:val="Hyperlink"/>
          </w:rPr>
          <w:t>Hình 2.1 ZScanner 700</w:t>
        </w:r>
        <w:r w:rsidR="00F727C1">
          <w:rPr>
            <w:webHidden/>
          </w:rPr>
          <w:tab/>
        </w:r>
        <w:r w:rsidR="00F727C1">
          <w:rPr>
            <w:webHidden/>
          </w:rPr>
          <w:fldChar w:fldCharType="begin"/>
        </w:r>
        <w:r w:rsidR="00F727C1">
          <w:rPr>
            <w:webHidden/>
          </w:rPr>
          <w:instrText xml:space="preserve"> PAGEREF _Toc297997816 \h </w:instrText>
        </w:r>
        <w:r w:rsidR="00F727C1">
          <w:rPr>
            <w:webHidden/>
          </w:rPr>
        </w:r>
        <w:r w:rsidR="00F727C1">
          <w:rPr>
            <w:webHidden/>
          </w:rPr>
          <w:fldChar w:fldCharType="separate"/>
        </w:r>
        <w:r w:rsidR="00F727C1">
          <w:rPr>
            <w:webHidden/>
          </w:rPr>
          <w:t>2</w:t>
        </w:r>
        <w:r w:rsidR="00F727C1">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r:id="rId10" w:anchor="_Toc297997817" w:history="1">
        <w:r w:rsidRPr="00771263">
          <w:rPr>
            <w:rStyle w:val="Hyperlink"/>
          </w:rPr>
          <w:t>Hình 2.2 Scan đối tượng</w:t>
        </w:r>
        <w:r>
          <w:rPr>
            <w:webHidden/>
          </w:rPr>
          <w:tab/>
        </w:r>
        <w:r>
          <w:rPr>
            <w:webHidden/>
          </w:rPr>
          <w:fldChar w:fldCharType="begin"/>
        </w:r>
        <w:r>
          <w:rPr>
            <w:webHidden/>
          </w:rPr>
          <w:instrText xml:space="preserve"> PAGEREF _Toc297997817 \h </w:instrText>
        </w:r>
        <w:r>
          <w:rPr>
            <w:webHidden/>
          </w:rPr>
        </w:r>
        <w:r>
          <w:rPr>
            <w:webHidden/>
          </w:rPr>
          <w:fldChar w:fldCharType="separate"/>
        </w:r>
        <w:r>
          <w:rPr>
            <w:webHidden/>
          </w:rPr>
          <w:t>2</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18" w:history="1">
        <w:r w:rsidRPr="00771263">
          <w:rPr>
            <w:rStyle w:val="Hyperlink"/>
          </w:rPr>
          <w:t>Hình 2.3 Giới thiệu Project Natal ở hội nghị E3 (2009)</w:t>
        </w:r>
        <w:r>
          <w:rPr>
            <w:webHidden/>
          </w:rPr>
          <w:tab/>
        </w:r>
        <w:r>
          <w:rPr>
            <w:webHidden/>
          </w:rPr>
          <w:fldChar w:fldCharType="begin"/>
        </w:r>
        <w:r>
          <w:rPr>
            <w:webHidden/>
          </w:rPr>
          <w:instrText xml:space="preserve"> PAGEREF _Toc297997818 \h </w:instrText>
        </w:r>
        <w:r>
          <w:rPr>
            <w:webHidden/>
          </w:rPr>
        </w:r>
        <w:r>
          <w:rPr>
            <w:webHidden/>
          </w:rPr>
          <w:fldChar w:fldCharType="separate"/>
        </w:r>
        <w:r>
          <w:rPr>
            <w:webHidden/>
          </w:rPr>
          <w:t>3</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19" w:history="1">
        <w:r w:rsidRPr="00771263">
          <w:rPr>
            <w:rStyle w:val="Hyperlink"/>
          </w:rPr>
          <w:t>Hình 2.4 Demo sử dụng kinect trên Mac OS X</w:t>
        </w:r>
        <w:r>
          <w:rPr>
            <w:webHidden/>
          </w:rPr>
          <w:tab/>
        </w:r>
        <w:r>
          <w:rPr>
            <w:webHidden/>
          </w:rPr>
          <w:fldChar w:fldCharType="begin"/>
        </w:r>
        <w:r>
          <w:rPr>
            <w:webHidden/>
          </w:rPr>
          <w:instrText xml:space="preserve"> PAGEREF _Toc297997819 \h </w:instrText>
        </w:r>
        <w:r>
          <w:rPr>
            <w:webHidden/>
          </w:rPr>
        </w:r>
        <w:r>
          <w:rPr>
            <w:webHidden/>
          </w:rPr>
          <w:fldChar w:fldCharType="separate"/>
        </w:r>
        <w:r>
          <w:rPr>
            <w:webHidden/>
          </w:rPr>
          <w:t>4</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20" w:history="1">
        <w:r w:rsidRPr="00771263">
          <w:rPr>
            <w:rStyle w:val="Hyperlink"/>
          </w:rPr>
          <w:t>Hình 2.5 Nhận diện hành động game thủ và điều khiển nhân vật trong game.[ 2]</w:t>
        </w:r>
        <w:r>
          <w:rPr>
            <w:webHidden/>
          </w:rPr>
          <w:tab/>
        </w:r>
        <w:r>
          <w:rPr>
            <w:webHidden/>
          </w:rPr>
          <w:fldChar w:fldCharType="begin"/>
        </w:r>
        <w:r>
          <w:rPr>
            <w:webHidden/>
          </w:rPr>
          <w:instrText xml:space="preserve"> PAGEREF _Toc297997820 \h </w:instrText>
        </w:r>
        <w:r>
          <w:rPr>
            <w:webHidden/>
          </w:rPr>
        </w:r>
        <w:r>
          <w:rPr>
            <w:webHidden/>
          </w:rPr>
          <w:fldChar w:fldCharType="separate"/>
        </w:r>
        <w:r>
          <w:rPr>
            <w:webHidden/>
          </w:rPr>
          <w:t>4</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21" w:history="1">
        <w:r w:rsidRPr="00771263">
          <w:rPr>
            <w:rStyle w:val="Hyperlink"/>
          </w:rPr>
          <w:t>Hình 2.6 Các chức năng thường dùng của Kinect</w:t>
        </w:r>
        <w:r>
          <w:rPr>
            <w:webHidden/>
          </w:rPr>
          <w:tab/>
        </w:r>
        <w:r>
          <w:rPr>
            <w:webHidden/>
          </w:rPr>
          <w:fldChar w:fldCharType="begin"/>
        </w:r>
        <w:r>
          <w:rPr>
            <w:webHidden/>
          </w:rPr>
          <w:instrText xml:space="preserve"> PAGEREF _Toc297997821 \h </w:instrText>
        </w:r>
        <w:r>
          <w:rPr>
            <w:webHidden/>
          </w:rPr>
        </w:r>
        <w:r>
          <w:rPr>
            <w:webHidden/>
          </w:rPr>
          <w:fldChar w:fldCharType="separate"/>
        </w:r>
        <w:r>
          <w:rPr>
            <w:webHidden/>
          </w:rPr>
          <w:t>5</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22" w:history="1">
        <w:r w:rsidRPr="00771263">
          <w:rPr>
            <w:rStyle w:val="Hyperlink"/>
          </w:rPr>
          <w:t>Hình 2.7 1 Minh họa trình diễn các ảnh theo nhiều cách.</w:t>
        </w:r>
        <w:r>
          <w:rPr>
            <w:webHidden/>
          </w:rPr>
          <w:tab/>
        </w:r>
        <w:r>
          <w:rPr>
            <w:webHidden/>
          </w:rPr>
          <w:fldChar w:fldCharType="begin"/>
        </w:r>
        <w:r>
          <w:rPr>
            <w:webHidden/>
          </w:rPr>
          <w:instrText xml:space="preserve"> PAGEREF _Toc297997822 \h </w:instrText>
        </w:r>
        <w:r>
          <w:rPr>
            <w:webHidden/>
          </w:rPr>
        </w:r>
        <w:r>
          <w:rPr>
            <w:webHidden/>
          </w:rPr>
          <w:fldChar w:fldCharType="separate"/>
        </w:r>
        <w:r>
          <w:rPr>
            <w:webHidden/>
          </w:rPr>
          <w:t>6</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23" w:history="1">
        <w:r w:rsidRPr="00771263">
          <w:rPr>
            <w:rStyle w:val="Hyperlink"/>
          </w:rPr>
          <w:t>Hình 2.8 Giá cả cao của dịch vụ là 1 vấn đề không nhỏ.</w:t>
        </w:r>
        <w:r>
          <w:rPr>
            <w:webHidden/>
          </w:rPr>
          <w:tab/>
        </w:r>
        <w:r>
          <w:rPr>
            <w:webHidden/>
          </w:rPr>
          <w:fldChar w:fldCharType="begin"/>
        </w:r>
        <w:r>
          <w:rPr>
            <w:webHidden/>
          </w:rPr>
          <w:instrText xml:space="preserve"> PAGEREF _Toc297997823 \h </w:instrText>
        </w:r>
        <w:r>
          <w:rPr>
            <w:webHidden/>
          </w:rPr>
        </w:r>
        <w:r>
          <w:rPr>
            <w:webHidden/>
          </w:rPr>
          <w:fldChar w:fldCharType="separate"/>
        </w:r>
        <w:r>
          <w:rPr>
            <w:webHidden/>
          </w:rPr>
          <w:t>7</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24" w:history="1">
        <w:r w:rsidRPr="00771263">
          <w:rPr>
            <w:rStyle w:val="Hyperlink"/>
          </w:rPr>
          <w:t>Hình 2.9 Panorama thường kết hợp với 1 dịch vụ bản đồ trực tuyến</w:t>
        </w:r>
        <w:r>
          <w:rPr>
            <w:webHidden/>
          </w:rPr>
          <w:tab/>
        </w:r>
        <w:r>
          <w:rPr>
            <w:webHidden/>
          </w:rPr>
          <w:fldChar w:fldCharType="begin"/>
        </w:r>
        <w:r>
          <w:rPr>
            <w:webHidden/>
          </w:rPr>
          <w:instrText xml:space="preserve"> PAGEREF _Toc297997824 \h </w:instrText>
        </w:r>
        <w:r>
          <w:rPr>
            <w:webHidden/>
          </w:rPr>
        </w:r>
        <w:r>
          <w:rPr>
            <w:webHidden/>
          </w:rPr>
          <w:fldChar w:fldCharType="separate"/>
        </w:r>
        <w:r>
          <w:rPr>
            <w:webHidden/>
          </w:rPr>
          <w:t>7</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25" w:history="1">
        <w:r w:rsidRPr="00771263">
          <w:rPr>
            <w:rStyle w:val="Hyperlink"/>
          </w:rPr>
          <w:t>Hình 2.10 Google và Microsoft cạnh tranh nhau về mảng dùng panorama</w:t>
        </w:r>
        <w:r>
          <w:rPr>
            <w:webHidden/>
          </w:rPr>
          <w:tab/>
        </w:r>
        <w:r>
          <w:rPr>
            <w:webHidden/>
          </w:rPr>
          <w:fldChar w:fldCharType="begin"/>
        </w:r>
        <w:r>
          <w:rPr>
            <w:webHidden/>
          </w:rPr>
          <w:instrText xml:space="preserve"> PAGEREF _Toc297997825 \h </w:instrText>
        </w:r>
        <w:r>
          <w:rPr>
            <w:webHidden/>
          </w:rPr>
        </w:r>
        <w:r>
          <w:rPr>
            <w:webHidden/>
          </w:rPr>
          <w:fldChar w:fldCharType="separate"/>
        </w:r>
        <w:r>
          <w:rPr>
            <w:webHidden/>
          </w:rPr>
          <w:t>8</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26" w:history="1">
        <w:r w:rsidRPr="00771263">
          <w:rPr>
            <w:rStyle w:val="Hyperlink"/>
          </w:rPr>
          <w:t>Hình 2.11 Chọn 1 và xem ảnh 2D 1 đối tượng</w:t>
        </w:r>
        <w:r>
          <w:rPr>
            <w:webHidden/>
          </w:rPr>
          <w:tab/>
        </w:r>
        <w:r>
          <w:rPr>
            <w:webHidden/>
          </w:rPr>
          <w:fldChar w:fldCharType="begin"/>
        </w:r>
        <w:r>
          <w:rPr>
            <w:webHidden/>
          </w:rPr>
          <w:instrText xml:space="preserve"> PAGEREF _Toc297997826 \h </w:instrText>
        </w:r>
        <w:r>
          <w:rPr>
            <w:webHidden/>
          </w:rPr>
        </w:r>
        <w:r>
          <w:rPr>
            <w:webHidden/>
          </w:rPr>
          <w:fldChar w:fldCharType="separate"/>
        </w:r>
        <w:r>
          <w:rPr>
            <w:webHidden/>
          </w:rPr>
          <w:t>8</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27" w:history="1">
        <w:r w:rsidRPr="00771263">
          <w:rPr>
            <w:rStyle w:val="Hyperlink"/>
          </w:rPr>
          <w:t>Hình 2.12 Thao tác với bản đồ và cửa</w:t>
        </w:r>
        <w:r>
          <w:rPr>
            <w:webHidden/>
          </w:rPr>
          <w:tab/>
        </w:r>
        <w:r>
          <w:rPr>
            <w:webHidden/>
          </w:rPr>
          <w:fldChar w:fldCharType="begin"/>
        </w:r>
        <w:r>
          <w:rPr>
            <w:webHidden/>
          </w:rPr>
          <w:instrText xml:space="preserve"> PAGEREF _Toc297997827 \h </w:instrText>
        </w:r>
        <w:r>
          <w:rPr>
            <w:webHidden/>
          </w:rPr>
        </w:r>
        <w:r>
          <w:rPr>
            <w:webHidden/>
          </w:rPr>
          <w:fldChar w:fldCharType="separate"/>
        </w:r>
        <w:r>
          <w:rPr>
            <w:webHidden/>
          </w:rPr>
          <w:t>9</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28" w:history="1">
        <w:r w:rsidRPr="00771263">
          <w:rPr>
            <w:rStyle w:val="Hyperlink"/>
          </w:rPr>
          <w:t>Hình 2.13 Ảnh bị bóp méo khi dùng panorama (chú ý người ngồi).</w:t>
        </w:r>
        <w:r>
          <w:rPr>
            <w:webHidden/>
          </w:rPr>
          <w:tab/>
        </w:r>
        <w:r>
          <w:rPr>
            <w:webHidden/>
          </w:rPr>
          <w:fldChar w:fldCharType="begin"/>
        </w:r>
        <w:r>
          <w:rPr>
            <w:webHidden/>
          </w:rPr>
          <w:instrText xml:space="preserve"> PAGEREF _Toc297997828 \h </w:instrText>
        </w:r>
        <w:r>
          <w:rPr>
            <w:webHidden/>
          </w:rPr>
        </w:r>
        <w:r>
          <w:rPr>
            <w:webHidden/>
          </w:rPr>
          <w:fldChar w:fldCharType="separate"/>
        </w:r>
        <w:r>
          <w:rPr>
            <w:webHidden/>
          </w:rPr>
          <w:t>9</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29" w:history="1">
        <w:r w:rsidRPr="00771263">
          <w:rPr>
            <w:rStyle w:val="Hyperlink"/>
          </w:rPr>
          <w:t>Hình 2.14 Phòng triển lãm tranh ảo trước và sau khi ghép ảnh vào</w:t>
        </w:r>
        <w:r>
          <w:rPr>
            <w:webHidden/>
          </w:rPr>
          <w:tab/>
        </w:r>
        <w:r>
          <w:rPr>
            <w:webHidden/>
          </w:rPr>
          <w:fldChar w:fldCharType="begin"/>
        </w:r>
        <w:r>
          <w:rPr>
            <w:webHidden/>
          </w:rPr>
          <w:instrText xml:space="preserve"> PAGEREF _Toc297997829 \h </w:instrText>
        </w:r>
        <w:r>
          <w:rPr>
            <w:webHidden/>
          </w:rPr>
        </w:r>
        <w:r>
          <w:rPr>
            <w:webHidden/>
          </w:rPr>
          <w:fldChar w:fldCharType="separate"/>
        </w:r>
        <w:r>
          <w:rPr>
            <w:webHidden/>
          </w:rPr>
          <w:t>10</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30" w:history="1">
        <w:r w:rsidRPr="00771263">
          <w:rPr>
            <w:rStyle w:val="Hyperlink"/>
          </w:rPr>
          <w:t>Hình 2.15 Mô hình 3D dựng bằng máy tính.</w:t>
        </w:r>
        <w:r>
          <w:rPr>
            <w:webHidden/>
          </w:rPr>
          <w:tab/>
        </w:r>
        <w:r>
          <w:rPr>
            <w:webHidden/>
          </w:rPr>
          <w:fldChar w:fldCharType="begin"/>
        </w:r>
        <w:r>
          <w:rPr>
            <w:webHidden/>
          </w:rPr>
          <w:instrText xml:space="preserve"> PAGEREF _Toc297997830 \h </w:instrText>
        </w:r>
        <w:r>
          <w:rPr>
            <w:webHidden/>
          </w:rPr>
        </w:r>
        <w:r>
          <w:rPr>
            <w:webHidden/>
          </w:rPr>
          <w:fldChar w:fldCharType="separate"/>
        </w:r>
        <w:r>
          <w:rPr>
            <w:webHidden/>
          </w:rPr>
          <w:t>11</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31" w:history="1">
        <w:r w:rsidRPr="00771263">
          <w:rPr>
            <w:rStyle w:val="Hyperlink"/>
          </w:rPr>
          <w:t>Hình 3.1 Cách thức xác định độ sâu từng điểm ảnh và kết quả đạt được[ 7]</w:t>
        </w:r>
        <w:r>
          <w:rPr>
            <w:webHidden/>
          </w:rPr>
          <w:tab/>
        </w:r>
        <w:r>
          <w:rPr>
            <w:webHidden/>
          </w:rPr>
          <w:fldChar w:fldCharType="begin"/>
        </w:r>
        <w:r>
          <w:rPr>
            <w:webHidden/>
          </w:rPr>
          <w:instrText xml:space="preserve"> PAGEREF _Toc297997831 \h </w:instrText>
        </w:r>
        <w:r>
          <w:rPr>
            <w:webHidden/>
          </w:rPr>
        </w:r>
        <w:r>
          <w:rPr>
            <w:webHidden/>
          </w:rPr>
          <w:fldChar w:fldCharType="separate"/>
        </w:r>
        <w:r>
          <w:rPr>
            <w:webHidden/>
          </w:rPr>
          <w:t>13</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32" w:history="1">
        <w:r w:rsidRPr="00771263">
          <w:rPr>
            <w:rStyle w:val="Hyperlink"/>
          </w:rPr>
          <w:t>Hình 3.2 Bộ xử lý trung tâm của kinect[ 7]</w:t>
        </w:r>
        <w:r>
          <w:rPr>
            <w:webHidden/>
          </w:rPr>
          <w:tab/>
        </w:r>
        <w:r>
          <w:rPr>
            <w:webHidden/>
          </w:rPr>
          <w:fldChar w:fldCharType="begin"/>
        </w:r>
        <w:r>
          <w:rPr>
            <w:webHidden/>
          </w:rPr>
          <w:instrText xml:space="preserve"> PAGEREF _Toc297997832 \h </w:instrText>
        </w:r>
        <w:r>
          <w:rPr>
            <w:webHidden/>
          </w:rPr>
        </w:r>
        <w:r>
          <w:rPr>
            <w:webHidden/>
          </w:rPr>
          <w:fldChar w:fldCharType="separate"/>
        </w:r>
        <w:r>
          <w:rPr>
            <w:webHidden/>
          </w:rPr>
          <w:t>14</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33" w:history="1">
        <w:r w:rsidRPr="00771263">
          <w:rPr>
            <w:rStyle w:val="Hyperlink"/>
          </w:rPr>
          <w:t>Hình 3.3 Hình minh họa cấu tạo bên trong Kinect</w:t>
        </w:r>
        <w:r>
          <w:rPr>
            <w:webHidden/>
          </w:rPr>
          <w:tab/>
        </w:r>
        <w:r>
          <w:rPr>
            <w:webHidden/>
          </w:rPr>
          <w:fldChar w:fldCharType="begin"/>
        </w:r>
        <w:r>
          <w:rPr>
            <w:webHidden/>
          </w:rPr>
          <w:instrText xml:space="preserve"> PAGEREF _Toc297997833 \h </w:instrText>
        </w:r>
        <w:r>
          <w:rPr>
            <w:webHidden/>
          </w:rPr>
        </w:r>
        <w:r>
          <w:rPr>
            <w:webHidden/>
          </w:rPr>
          <w:fldChar w:fldCharType="separate"/>
        </w:r>
        <w:r>
          <w:rPr>
            <w:webHidden/>
          </w:rPr>
          <w:t>15</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34" w:history="1">
        <w:r w:rsidRPr="00771263">
          <w:rPr>
            <w:rStyle w:val="Hyperlink"/>
          </w:rPr>
          <w:t>Hình 3.4 Các bước cơ bản thực hiện cài đặt Driver kinect và thư viện OpenNI</w:t>
        </w:r>
        <w:r>
          <w:rPr>
            <w:webHidden/>
          </w:rPr>
          <w:tab/>
        </w:r>
        <w:r>
          <w:rPr>
            <w:webHidden/>
          </w:rPr>
          <w:fldChar w:fldCharType="begin"/>
        </w:r>
        <w:r>
          <w:rPr>
            <w:webHidden/>
          </w:rPr>
          <w:instrText xml:space="preserve"> PAGEREF _Toc297997834 \h </w:instrText>
        </w:r>
        <w:r>
          <w:rPr>
            <w:webHidden/>
          </w:rPr>
        </w:r>
        <w:r>
          <w:rPr>
            <w:webHidden/>
          </w:rPr>
          <w:fldChar w:fldCharType="separate"/>
        </w:r>
        <w:r>
          <w:rPr>
            <w:webHidden/>
          </w:rPr>
          <w:t>16</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35" w:history="1">
        <w:r w:rsidRPr="00771263">
          <w:rPr>
            <w:rStyle w:val="Hyperlink"/>
          </w:rPr>
          <w:t>Hình 3.5 Chương trình demo sử dụng được kinect trên Windows.</w:t>
        </w:r>
        <w:r>
          <w:rPr>
            <w:webHidden/>
          </w:rPr>
          <w:tab/>
        </w:r>
        <w:r>
          <w:rPr>
            <w:webHidden/>
          </w:rPr>
          <w:fldChar w:fldCharType="begin"/>
        </w:r>
        <w:r>
          <w:rPr>
            <w:webHidden/>
          </w:rPr>
          <w:instrText xml:space="preserve"> PAGEREF _Toc297997835 \h </w:instrText>
        </w:r>
        <w:r>
          <w:rPr>
            <w:webHidden/>
          </w:rPr>
        </w:r>
        <w:r>
          <w:rPr>
            <w:webHidden/>
          </w:rPr>
          <w:fldChar w:fldCharType="separate"/>
        </w:r>
        <w:r>
          <w:rPr>
            <w:webHidden/>
          </w:rPr>
          <w:t>17</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36" w:history="1">
        <w:r w:rsidRPr="00771263">
          <w:rPr>
            <w:rStyle w:val="Hyperlink"/>
          </w:rPr>
          <w:t>Hình 3.6 Các thànhphần cơ bản của OpenNI.</w:t>
        </w:r>
        <w:r>
          <w:rPr>
            <w:webHidden/>
          </w:rPr>
          <w:tab/>
        </w:r>
        <w:r>
          <w:rPr>
            <w:webHidden/>
          </w:rPr>
          <w:fldChar w:fldCharType="begin"/>
        </w:r>
        <w:r>
          <w:rPr>
            <w:webHidden/>
          </w:rPr>
          <w:instrText xml:space="preserve"> PAGEREF _Toc297997836 \h </w:instrText>
        </w:r>
        <w:r>
          <w:rPr>
            <w:webHidden/>
          </w:rPr>
        </w:r>
        <w:r>
          <w:rPr>
            <w:webHidden/>
          </w:rPr>
          <w:fldChar w:fldCharType="separate"/>
        </w:r>
        <w:r>
          <w:rPr>
            <w:webHidden/>
          </w:rPr>
          <w:t>18</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37" w:history="1">
        <w:r w:rsidRPr="00771263">
          <w:rPr>
            <w:rStyle w:val="Hyperlink"/>
          </w:rPr>
          <w:t>Hình 3.7 Các bước lấy dữ liệu từ kinect</w:t>
        </w:r>
        <w:r>
          <w:rPr>
            <w:webHidden/>
          </w:rPr>
          <w:tab/>
        </w:r>
        <w:r>
          <w:rPr>
            <w:webHidden/>
          </w:rPr>
          <w:fldChar w:fldCharType="begin"/>
        </w:r>
        <w:r>
          <w:rPr>
            <w:webHidden/>
          </w:rPr>
          <w:instrText xml:space="preserve"> PAGEREF _Toc297997837 \h </w:instrText>
        </w:r>
        <w:r>
          <w:rPr>
            <w:webHidden/>
          </w:rPr>
        </w:r>
        <w:r>
          <w:rPr>
            <w:webHidden/>
          </w:rPr>
          <w:fldChar w:fldCharType="separate"/>
        </w:r>
        <w:r>
          <w:rPr>
            <w:webHidden/>
          </w:rPr>
          <w:t>19</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38" w:history="1">
        <w:r w:rsidRPr="00771263">
          <w:rPr>
            <w:rStyle w:val="Hyperlink"/>
          </w:rPr>
          <w:t>Hình 3.8 Minh họa trước và sau đồng bộ hóa dữ liệu ảnh và độ sâu.</w:t>
        </w:r>
        <w:r>
          <w:rPr>
            <w:webHidden/>
          </w:rPr>
          <w:tab/>
        </w:r>
        <w:r>
          <w:rPr>
            <w:webHidden/>
          </w:rPr>
          <w:fldChar w:fldCharType="begin"/>
        </w:r>
        <w:r>
          <w:rPr>
            <w:webHidden/>
          </w:rPr>
          <w:instrText xml:space="preserve"> PAGEREF _Toc297997838 \h </w:instrText>
        </w:r>
        <w:r>
          <w:rPr>
            <w:webHidden/>
          </w:rPr>
        </w:r>
        <w:r>
          <w:rPr>
            <w:webHidden/>
          </w:rPr>
          <w:fldChar w:fldCharType="separate"/>
        </w:r>
        <w:r>
          <w:rPr>
            <w:webHidden/>
          </w:rPr>
          <w:t>21</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39" w:history="1">
        <w:r w:rsidRPr="00771263">
          <w:rPr>
            <w:rStyle w:val="Hyperlink"/>
          </w:rPr>
          <w:t>Hình 3.9 mặt nạ màu thông dụng của bộ lọc Bayer[ 2][ 4]</w:t>
        </w:r>
        <w:r>
          <w:rPr>
            <w:webHidden/>
          </w:rPr>
          <w:tab/>
        </w:r>
        <w:r>
          <w:rPr>
            <w:webHidden/>
          </w:rPr>
          <w:fldChar w:fldCharType="begin"/>
        </w:r>
        <w:r>
          <w:rPr>
            <w:webHidden/>
          </w:rPr>
          <w:instrText xml:space="preserve"> PAGEREF _Toc297997839 \h </w:instrText>
        </w:r>
        <w:r>
          <w:rPr>
            <w:webHidden/>
          </w:rPr>
        </w:r>
        <w:r>
          <w:rPr>
            <w:webHidden/>
          </w:rPr>
          <w:fldChar w:fldCharType="separate"/>
        </w:r>
        <w:r>
          <w:rPr>
            <w:webHidden/>
          </w:rPr>
          <w:t>23</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40" w:history="1">
        <w:r w:rsidRPr="00771263">
          <w:rPr>
            <w:rStyle w:val="Hyperlink"/>
          </w:rPr>
          <w:t>Hình 3.10 Ảnh màu (được phóng to 4 lần) trước và sau khi sử dụng bộ lọc Bayer (thuật toán nội suy EdgeAware)</w:t>
        </w:r>
        <w:r>
          <w:rPr>
            <w:webHidden/>
          </w:rPr>
          <w:tab/>
        </w:r>
        <w:r>
          <w:rPr>
            <w:webHidden/>
          </w:rPr>
          <w:fldChar w:fldCharType="begin"/>
        </w:r>
        <w:r>
          <w:rPr>
            <w:webHidden/>
          </w:rPr>
          <w:instrText xml:space="preserve"> PAGEREF _Toc297997840 \h </w:instrText>
        </w:r>
        <w:r>
          <w:rPr>
            <w:webHidden/>
          </w:rPr>
        </w:r>
        <w:r>
          <w:rPr>
            <w:webHidden/>
          </w:rPr>
          <w:fldChar w:fldCharType="separate"/>
        </w:r>
        <w:r>
          <w:rPr>
            <w:webHidden/>
          </w:rPr>
          <w:t>24</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41" w:history="1">
        <w:r w:rsidRPr="00771263">
          <w:rPr>
            <w:rStyle w:val="Hyperlink"/>
          </w:rPr>
          <w:t>Hình 5.1Minh họa 3 frame trên cùng 1 hệ trục của kineck.</w:t>
        </w:r>
        <w:r>
          <w:rPr>
            <w:webHidden/>
          </w:rPr>
          <w:tab/>
        </w:r>
        <w:r>
          <w:rPr>
            <w:webHidden/>
          </w:rPr>
          <w:fldChar w:fldCharType="begin"/>
        </w:r>
        <w:r>
          <w:rPr>
            <w:webHidden/>
          </w:rPr>
          <w:instrText xml:space="preserve"> PAGEREF _Toc297997841 \h </w:instrText>
        </w:r>
        <w:r>
          <w:rPr>
            <w:webHidden/>
          </w:rPr>
        </w:r>
        <w:r>
          <w:rPr>
            <w:webHidden/>
          </w:rPr>
          <w:fldChar w:fldCharType="separate"/>
        </w:r>
        <w:r>
          <w:rPr>
            <w:webHidden/>
          </w:rPr>
          <w:t>26</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42" w:history="1">
        <w:r w:rsidRPr="00771263">
          <w:rPr>
            <w:rStyle w:val="Hyperlink"/>
          </w:rPr>
          <w:t>Hình 5.2 Minh họa việc dùng Ransac áp dụng cho việc tìm đường thẳng trong mặt phẳng[ 8].</w:t>
        </w:r>
        <w:r>
          <w:rPr>
            <w:webHidden/>
          </w:rPr>
          <w:tab/>
        </w:r>
        <w:r>
          <w:rPr>
            <w:webHidden/>
          </w:rPr>
          <w:fldChar w:fldCharType="begin"/>
        </w:r>
        <w:r>
          <w:rPr>
            <w:webHidden/>
          </w:rPr>
          <w:instrText xml:space="preserve"> PAGEREF _Toc297997842 \h </w:instrText>
        </w:r>
        <w:r>
          <w:rPr>
            <w:webHidden/>
          </w:rPr>
        </w:r>
        <w:r>
          <w:rPr>
            <w:webHidden/>
          </w:rPr>
          <w:fldChar w:fldCharType="separate"/>
        </w:r>
        <w:r>
          <w:rPr>
            <w:webHidden/>
          </w:rPr>
          <w:t>30</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43" w:history="1">
        <w:r w:rsidRPr="00771263">
          <w:rPr>
            <w:rStyle w:val="Hyperlink"/>
          </w:rPr>
          <w:t>Hình 5.3 Minh họa kết quả ghép 2 đám mây sau khi áp dụng ransac và Levenberg–Marquardt để xác định ma trận biến đổi.</w:t>
        </w:r>
        <w:r>
          <w:rPr>
            <w:webHidden/>
          </w:rPr>
          <w:tab/>
        </w:r>
        <w:r>
          <w:rPr>
            <w:webHidden/>
          </w:rPr>
          <w:fldChar w:fldCharType="begin"/>
        </w:r>
        <w:r>
          <w:rPr>
            <w:webHidden/>
          </w:rPr>
          <w:instrText xml:space="preserve"> PAGEREF _Toc297997843 \h </w:instrText>
        </w:r>
        <w:r>
          <w:rPr>
            <w:webHidden/>
          </w:rPr>
        </w:r>
        <w:r>
          <w:rPr>
            <w:webHidden/>
          </w:rPr>
          <w:fldChar w:fldCharType="separate"/>
        </w:r>
        <w:r>
          <w:rPr>
            <w:webHidden/>
          </w:rPr>
          <w:t>30</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44" w:history="1">
        <w:r w:rsidRPr="00771263">
          <w:rPr>
            <w:rStyle w:val="Hyperlink"/>
          </w:rPr>
          <w:t>Hình 6.1 Kiến trúc Silverlight</w:t>
        </w:r>
        <w:r>
          <w:rPr>
            <w:webHidden/>
          </w:rPr>
          <w:tab/>
        </w:r>
        <w:r>
          <w:rPr>
            <w:webHidden/>
          </w:rPr>
          <w:fldChar w:fldCharType="begin"/>
        </w:r>
        <w:r>
          <w:rPr>
            <w:webHidden/>
          </w:rPr>
          <w:instrText xml:space="preserve"> PAGEREF _Toc297997844 \h </w:instrText>
        </w:r>
        <w:r>
          <w:rPr>
            <w:webHidden/>
          </w:rPr>
        </w:r>
        <w:r>
          <w:rPr>
            <w:webHidden/>
          </w:rPr>
          <w:fldChar w:fldCharType="separate"/>
        </w:r>
        <w:r>
          <w:rPr>
            <w:webHidden/>
          </w:rPr>
          <w:t>32</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45" w:history="1">
        <w:r w:rsidRPr="00771263">
          <w:rPr>
            <w:rStyle w:val="Hyperlink"/>
          </w:rPr>
          <w:t>Hình 7.1 Hình giới thiệu feature out-of-browser</w:t>
        </w:r>
        <w:r>
          <w:rPr>
            <w:webHidden/>
          </w:rPr>
          <w:tab/>
        </w:r>
        <w:r>
          <w:rPr>
            <w:webHidden/>
          </w:rPr>
          <w:fldChar w:fldCharType="begin"/>
        </w:r>
        <w:r>
          <w:rPr>
            <w:webHidden/>
          </w:rPr>
          <w:instrText xml:space="preserve"> PAGEREF _Toc297997845 \h </w:instrText>
        </w:r>
        <w:r>
          <w:rPr>
            <w:webHidden/>
          </w:rPr>
        </w:r>
        <w:r>
          <w:rPr>
            <w:webHidden/>
          </w:rPr>
          <w:fldChar w:fldCharType="separate"/>
        </w:r>
        <w:r>
          <w:rPr>
            <w:webHidden/>
          </w:rPr>
          <w:t>42</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46" w:history="1">
        <w:r w:rsidRPr="00771263">
          <w:rPr>
            <w:rStyle w:val="Hyperlink"/>
          </w:rPr>
          <w:t>Hình 7.2 Các tầng bảo mật trong .Net Framework 4</w:t>
        </w:r>
        <w:r>
          <w:rPr>
            <w:webHidden/>
          </w:rPr>
          <w:tab/>
        </w:r>
        <w:r>
          <w:rPr>
            <w:webHidden/>
          </w:rPr>
          <w:fldChar w:fldCharType="begin"/>
        </w:r>
        <w:r>
          <w:rPr>
            <w:webHidden/>
          </w:rPr>
          <w:instrText xml:space="preserve"> PAGEREF _Toc297997846 \h </w:instrText>
        </w:r>
        <w:r>
          <w:rPr>
            <w:webHidden/>
          </w:rPr>
        </w:r>
        <w:r>
          <w:rPr>
            <w:webHidden/>
          </w:rPr>
          <w:fldChar w:fldCharType="separate"/>
        </w:r>
        <w:r>
          <w:rPr>
            <w:webHidden/>
          </w:rPr>
          <w:t>43</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47" w:history="1">
        <w:r w:rsidRPr="00771263">
          <w:rPr>
            <w:rStyle w:val="Hyperlink"/>
          </w:rPr>
          <w:t>Hình 7.3 Chương trình trước và sau khi sử dụng Out-Of-Browser</w:t>
        </w:r>
        <w:r>
          <w:rPr>
            <w:webHidden/>
          </w:rPr>
          <w:tab/>
        </w:r>
        <w:r>
          <w:rPr>
            <w:webHidden/>
          </w:rPr>
          <w:fldChar w:fldCharType="begin"/>
        </w:r>
        <w:r>
          <w:rPr>
            <w:webHidden/>
          </w:rPr>
          <w:instrText xml:space="preserve"> PAGEREF _Toc297997847 \h </w:instrText>
        </w:r>
        <w:r>
          <w:rPr>
            <w:webHidden/>
          </w:rPr>
        </w:r>
        <w:r>
          <w:rPr>
            <w:webHidden/>
          </w:rPr>
          <w:fldChar w:fldCharType="separate"/>
        </w:r>
        <w:r>
          <w:rPr>
            <w:webHidden/>
          </w:rPr>
          <w:t>44</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48" w:history="1">
        <w:r w:rsidRPr="00771263">
          <w:rPr>
            <w:rStyle w:val="Hyperlink"/>
          </w:rPr>
          <w:t>Hình 7.4 Lớp hỗ trợ tương tác với file và folder ở Client</w:t>
        </w:r>
        <w:r>
          <w:rPr>
            <w:webHidden/>
          </w:rPr>
          <w:tab/>
        </w:r>
        <w:r>
          <w:rPr>
            <w:webHidden/>
          </w:rPr>
          <w:fldChar w:fldCharType="begin"/>
        </w:r>
        <w:r>
          <w:rPr>
            <w:webHidden/>
          </w:rPr>
          <w:instrText xml:space="preserve"> PAGEREF _Toc297997848 \h </w:instrText>
        </w:r>
        <w:r>
          <w:rPr>
            <w:webHidden/>
          </w:rPr>
        </w:r>
        <w:r>
          <w:rPr>
            <w:webHidden/>
          </w:rPr>
          <w:fldChar w:fldCharType="separate"/>
        </w:r>
        <w:r>
          <w:rPr>
            <w:webHidden/>
          </w:rPr>
          <w:t>45</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49" w:history="1">
        <w:r w:rsidRPr="00771263">
          <w:rPr>
            <w:rStyle w:val="Hyperlink"/>
          </w:rPr>
          <w:t>Hình 7.5 Chọn thư mục ở Client và lấy đường dẫn tuyệt đối</w:t>
        </w:r>
        <w:r>
          <w:rPr>
            <w:webHidden/>
          </w:rPr>
          <w:tab/>
        </w:r>
        <w:r>
          <w:rPr>
            <w:webHidden/>
          </w:rPr>
          <w:fldChar w:fldCharType="begin"/>
        </w:r>
        <w:r>
          <w:rPr>
            <w:webHidden/>
          </w:rPr>
          <w:instrText xml:space="preserve"> PAGEREF _Toc297997849 \h </w:instrText>
        </w:r>
        <w:r>
          <w:rPr>
            <w:webHidden/>
          </w:rPr>
        </w:r>
        <w:r>
          <w:rPr>
            <w:webHidden/>
          </w:rPr>
          <w:fldChar w:fldCharType="separate"/>
        </w:r>
        <w:r>
          <w:rPr>
            <w:webHidden/>
          </w:rPr>
          <w:t>46</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50" w:history="1">
        <w:r w:rsidRPr="00771263">
          <w:rPr>
            <w:rStyle w:val="Hyperlink"/>
          </w:rPr>
          <w:t>Hình 7.6 Kích hoạt chức năng ping từ silverlight</w:t>
        </w:r>
        <w:r>
          <w:rPr>
            <w:webHidden/>
          </w:rPr>
          <w:tab/>
        </w:r>
        <w:r>
          <w:rPr>
            <w:webHidden/>
          </w:rPr>
          <w:fldChar w:fldCharType="begin"/>
        </w:r>
        <w:r>
          <w:rPr>
            <w:webHidden/>
          </w:rPr>
          <w:instrText xml:space="preserve"> PAGEREF _Toc297997850 \h </w:instrText>
        </w:r>
        <w:r>
          <w:rPr>
            <w:webHidden/>
          </w:rPr>
        </w:r>
        <w:r>
          <w:rPr>
            <w:webHidden/>
          </w:rPr>
          <w:fldChar w:fldCharType="separate"/>
        </w:r>
        <w:r>
          <w:rPr>
            <w:webHidden/>
          </w:rPr>
          <w:t>46</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51" w:history="1">
        <w:r w:rsidRPr="00771263">
          <w:rPr>
            <w:rStyle w:val="Hyperlink"/>
          </w:rPr>
          <w:t>Hình 7.7 Các bước đóng gói dữ liệu, chuẩn bị cho Silverlight</w:t>
        </w:r>
        <w:r>
          <w:rPr>
            <w:webHidden/>
          </w:rPr>
          <w:tab/>
        </w:r>
        <w:r>
          <w:rPr>
            <w:webHidden/>
          </w:rPr>
          <w:fldChar w:fldCharType="begin"/>
        </w:r>
        <w:r>
          <w:rPr>
            <w:webHidden/>
          </w:rPr>
          <w:instrText xml:space="preserve"> PAGEREF _Toc297997851 \h </w:instrText>
        </w:r>
        <w:r>
          <w:rPr>
            <w:webHidden/>
          </w:rPr>
        </w:r>
        <w:r>
          <w:rPr>
            <w:webHidden/>
          </w:rPr>
          <w:fldChar w:fldCharType="separate"/>
        </w:r>
        <w:r>
          <w:rPr>
            <w:webHidden/>
          </w:rPr>
          <w:t>47</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52" w:history="1">
        <w:r w:rsidRPr="00771263">
          <w:rPr>
            <w:rStyle w:val="Hyperlink"/>
          </w:rPr>
          <w:t>Hình 7.8 Các thành phần hỗ trợ thực hiện về phía chương trình C++</w:t>
        </w:r>
        <w:r>
          <w:rPr>
            <w:webHidden/>
          </w:rPr>
          <w:tab/>
        </w:r>
        <w:r>
          <w:rPr>
            <w:webHidden/>
          </w:rPr>
          <w:fldChar w:fldCharType="begin"/>
        </w:r>
        <w:r>
          <w:rPr>
            <w:webHidden/>
          </w:rPr>
          <w:instrText xml:space="preserve"> PAGEREF _Toc297997852 \h </w:instrText>
        </w:r>
        <w:r>
          <w:rPr>
            <w:webHidden/>
          </w:rPr>
        </w:r>
        <w:r>
          <w:rPr>
            <w:webHidden/>
          </w:rPr>
          <w:fldChar w:fldCharType="separate"/>
        </w:r>
        <w:r>
          <w:rPr>
            <w:webHidden/>
          </w:rPr>
          <w:t>47</w:t>
        </w:r>
        <w:r>
          <w:rPr>
            <w:webHidden/>
          </w:rPr>
          <w:fldChar w:fldCharType="end"/>
        </w:r>
      </w:hyperlink>
    </w:p>
    <w:p w:rsidR="00F727C1" w:rsidRDefault="00F727C1">
      <w:pPr>
        <w:pStyle w:val="TableofFigures"/>
        <w:rPr>
          <w:rFonts w:asciiTheme="minorHAnsi" w:eastAsiaTheme="minorEastAsia" w:hAnsiTheme="minorHAnsi" w:cstheme="minorBidi"/>
          <w:spacing w:val="0"/>
          <w:sz w:val="22"/>
          <w:szCs w:val="22"/>
        </w:rPr>
      </w:pPr>
      <w:hyperlink w:anchor="_Toc297997853" w:history="1">
        <w:r w:rsidRPr="00771263">
          <w:rPr>
            <w:rStyle w:val="Hyperlink"/>
          </w:rPr>
          <w:t>Hình 7.9 Các thành phần hỗ trợ thực hiện về phía silverlight</w:t>
        </w:r>
        <w:r>
          <w:rPr>
            <w:webHidden/>
          </w:rPr>
          <w:tab/>
        </w:r>
        <w:r>
          <w:rPr>
            <w:webHidden/>
          </w:rPr>
          <w:fldChar w:fldCharType="begin"/>
        </w:r>
        <w:r>
          <w:rPr>
            <w:webHidden/>
          </w:rPr>
          <w:instrText xml:space="preserve"> PAGEREF _Toc297997853 \h </w:instrText>
        </w:r>
        <w:r>
          <w:rPr>
            <w:webHidden/>
          </w:rPr>
        </w:r>
        <w:r>
          <w:rPr>
            <w:webHidden/>
          </w:rPr>
          <w:fldChar w:fldCharType="separate"/>
        </w:r>
        <w:r>
          <w:rPr>
            <w:webHidden/>
          </w:rPr>
          <w:t>49</w:t>
        </w:r>
        <w:r>
          <w:rPr>
            <w:webHidden/>
          </w:rPr>
          <w:fldChar w:fldCharType="end"/>
        </w:r>
      </w:hyperlink>
    </w:p>
    <w:p w:rsidR="003D34AA" w:rsidRPr="00054D79" w:rsidRDefault="00C609CF" w:rsidP="003D34AA">
      <w:pPr>
        <w:pStyle w:val="TableofFigures"/>
        <w:rPr>
          <w:noProof w:val="0"/>
        </w:rPr>
      </w:pPr>
      <w:r w:rsidRPr="00054D79">
        <w:rPr>
          <w:noProof w:val="0"/>
        </w:rPr>
        <w:fldChar w:fldCharType="end"/>
      </w:r>
    </w:p>
    <w:p w:rsidR="003D34AA" w:rsidRPr="00054D79" w:rsidRDefault="003D34AA" w:rsidP="003D34AA">
      <w:pPr>
        <w:pStyle w:val="BodyText"/>
        <w:jc w:val="center"/>
        <w:outlineLvl w:val="0"/>
        <w:rPr>
          <w:rFonts w:ascii="Arial" w:hAnsi="Arial" w:cs="Arial"/>
          <w:sz w:val="32"/>
          <w:szCs w:val="24"/>
        </w:rPr>
      </w:pPr>
      <w:bookmarkStart w:id="135" w:name="_Toc517588808"/>
      <w:bookmarkStart w:id="136" w:name="_Toc517863276"/>
      <w:bookmarkStart w:id="137" w:name="_Toc519935062"/>
      <w:bookmarkStart w:id="138" w:name="_Toc20714776"/>
      <w:r w:rsidRPr="00054D79">
        <w:rPr>
          <w:rFonts w:ascii="Arial" w:hAnsi="Arial"/>
          <w:bCs/>
          <w:sz w:val="32"/>
          <w:szCs w:val="32"/>
        </w:rPr>
        <w:t>D</w:t>
      </w:r>
      <w:bookmarkEnd w:id="135"/>
      <w:bookmarkEnd w:id="136"/>
      <w:bookmarkEnd w:id="137"/>
      <w:bookmarkEnd w:id="138"/>
      <w:r w:rsidRPr="00054D79">
        <w:rPr>
          <w:rFonts w:ascii="Arial" w:hAnsi="Arial"/>
          <w:bCs/>
          <w:sz w:val="32"/>
          <w:szCs w:val="32"/>
        </w:rPr>
        <w:t>anh sách bảng</w:t>
      </w:r>
    </w:p>
    <w:p w:rsidR="003D34AA" w:rsidRPr="00054D79" w:rsidRDefault="003D34AA" w:rsidP="003D34AA">
      <w:pPr>
        <w:jc w:val="center"/>
        <w:rPr>
          <w:rFonts w:ascii="Arial" w:hAnsi="Arial" w:cs="Arial"/>
          <w:sz w:val="24"/>
          <w:szCs w:val="24"/>
        </w:rPr>
      </w:pPr>
      <w:r w:rsidRPr="00054D79">
        <w:rPr>
          <w:sz w:val="28"/>
          <w:szCs w:val="28"/>
        </w:rPr>
        <w:sym w:font="Wingdings" w:char="F096"/>
      </w:r>
      <w:r w:rsidRPr="00054D79">
        <w:rPr>
          <w:sz w:val="28"/>
          <w:szCs w:val="28"/>
        </w:rPr>
        <w:sym w:font="Wingdings" w:char="F026"/>
      </w:r>
      <w:r w:rsidRPr="00054D79">
        <w:rPr>
          <w:sz w:val="28"/>
          <w:szCs w:val="28"/>
        </w:rPr>
        <w:sym w:font="Wingdings" w:char="F097"/>
      </w:r>
    </w:p>
    <w:p w:rsidR="003D34AA" w:rsidRDefault="00C609CF" w:rsidP="003D34AA">
      <w:pPr>
        <w:pStyle w:val="BodyText"/>
        <w:rPr>
          <w:lang w:eastAsia="ja-JP"/>
        </w:rPr>
      </w:pPr>
      <w:r w:rsidRPr="00C609CF">
        <w:rPr>
          <w:sz w:val="24"/>
        </w:rPr>
        <w:fldChar w:fldCharType="begin"/>
      </w:r>
      <w:r w:rsidR="003D34AA" w:rsidRPr="0045735A">
        <w:instrText xml:space="preserve"> TOC \h \z \c "Bảng" </w:instrText>
      </w:r>
      <w:r w:rsidRPr="00C609CF">
        <w:rPr>
          <w:sz w:val="24"/>
        </w:rPr>
        <w:fldChar w:fldCharType="separate"/>
      </w:r>
      <w:r w:rsidR="00F727C1">
        <w:rPr>
          <w:b/>
          <w:bCs/>
          <w:noProof/>
          <w:sz w:val="24"/>
        </w:rPr>
        <w:t>No table of figures entries found.</w:t>
      </w:r>
      <w:r w:rsidRPr="0045735A">
        <w:fldChar w:fldCharType="end"/>
      </w:r>
      <w:bookmarkStart w:id="139" w:name="_Ref92683394"/>
    </w:p>
    <w:p w:rsidR="003D34AA" w:rsidRDefault="003D34AA" w:rsidP="003D34AA">
      <w:pPr>
        <w:pStyle w:val="BodyText"/>
        <w:rPr>
          <w:lang w:eastAsia="ja-JP"/>
        </w:rPr>
        <w:sectPr w:rsidR="003D34AA" w:rsidSect="002928CB">
          <w:headerReference w:type="default" r:id="rId11"/>
          <w:footerReference w:type="default" r:id="rId12"/>
          <w:footnotePr>
            <w:numRestart w:val="eachPage"/>
          </w:footnotePr>
          <w:pgSz w:w="11909" w:h="16834" w:code="9"/>
          <w:pgMar w:top="1985" w:right="1134" w:bottom="1701" w:left="1985" w:header="720" w:footer="720" w:gutter="0"/>
          <w:pgNumType w:fmt="lowerRoman" w:start="1"/>
          <w:cols w:space="720"/>
          <w:docGrid w:linePitch="360"/>
        </w:sectPr>
      </w:pPr>
    </w:p>
    <w:bookmarkEnd w:id="139"/>
    <w:p w:rsidR="00687B57" w:rsidRPr="00C54CDD" w:rsidRDefault="00687B57" w:rsidP="00687B57">
      <w:pPr>
        <w:pStyle w:val="Heading1"/>
        <w:rPr>
          <w:lang w:eastAsia="ja-JP"/>
        </w:rPr>
      </w:pPr>
      <w:r w:rsidRPr="00C54CDD">
        <w:lastRenderedPageBreak/>
        <w:br w:type="textWrapping" w:clear="all"/>
      </w:r>
      <w:bookmarkStart w:id="140" w:name="_Ref267590160"/>
      <w:bookmarkStart w:id="141" w:name="_Toc267598294"/>
      <w:bookmarkStart w:id="142" w:name="_Toc297997762"/>
      <w:r>
        <w:rPr>
          <w:lang w:eastAsia="ja-JP"/>
        </w:rPr>
        <w:t>Giới thiệu</w:t>
      </w:r>
      <w:bookmarkEnd w:id="140"/>
      <w:bookmarkEnd w:id="141"/>
      <w:bookmarkEnd w:id="142"/>
    </w:p>
    <w:p w:rsidR="00687B57" w:rsidRPr="00C54CDD" w:rsidRDefault="00687B57" w:rsidP="00687B57">
      <w:pPr>
        <w:rPr>
          <w:b/>
        </w:rPr>
      </w:pPr>
      <w:r w:rsidRPr="00C54CDD">
        <w:rPr>
          <w:b/>
        </w:rPr>
        <w:t>Tóm tắt chương:</w:t>
      </w:r>
    </w:p>
    <w:p w:rsidR="00687B57" w:rsidRDefault="00687B57" w:rsidP="00AF3233">
      <w:pPr>
        <w:pStyle w:val="BodyText"/>
        <w:spacing w:line="400" w:lineRule="atLeast"/>
        <w:ind w:left="720" w:right="870" w:firstLine="0"/>
        <w:rPr>
          <w:i/>
        </w:rPr>
      </w:pPr>
      <w:r w:rsidRPr="00C54CDD">
        <w:rPr>
          <w:i/>
          <w:sz w:val="38"/>
        </w:rPr>
        <w:sym w:font="Wingdings" w:char="F03F"/>
      </w:r>
      <w:r w:rsidRPr="00C54CDD">
        <w:rPr>
          <w:i/>
          <w:sz w:val="38"/>
        </w:rPr>
        <w:t xml:space="preserve"> </w:t>
      </w:r>
      <w:r w:rsidRPr="00C54CDD">
        <w:rPr>
          <w:i/>
        </w:rPr>
        <w:t xml:space="preserve">Nội dung </w:t>
      </w:r>
      <w:r w:rsidRPr="00C54CDD">
        <w:rPr>
          <w:i/>
          <w:lang w:eastAsia="ja-JP"/>
        </w:rPr>
        <w:t>chươ</w:t>
      </w:r>
      <w:r>
        <w:rPr>
          <w:i/>
          <w:lang w:eastAsia="ja-JP"/>
        </w:rPr>
        <w:t>ng 1</w:t>
      </w:r>
      <w:r w:rsidRPr="00C54CDD">
        <w:rPr>
          <w:i/>
        </w:rPr>
        <w:t xml:space="preserve"> trình</w:t>
      </w:r>
      <w:r>
        <w:rPr>
          <w:i/>
        </w:rPr>
        <w:t xml:space="preserve"> bày</w:t>
      </w:r>
      <w:r w:rsidRPr="00C54CDD">
        <w:rPr>
          <w:i/>
        </w:rPr>
        <w:t xml:space="preserve"> </w:t>
      </w:r>
      <w:r>
        <w:rPr>
          <w:i/>
        </w:rPr>
        <w:t>tổng quan về luận án, mục tiêu của luận án.</w:t>
      </w:r>
      <w:r w:rsidRPr="00D713B9">
        <w:t xml:space="preserve"> </w:t>
      </w:r>
      <w:r w:rsidRPr="00D713B9">
        <w:rPr>
          <w:i/>
        </w:rPr>
        <w:t>Nội dung tóm tắt của từng chương trong luận án được trình bày ở cuối phần này.</w:t>
      </w:r>
    </w:p>
    <w:p w:rsidR="00AF3233" w:rsidRPr="00C54CDD" w:rsidRDefault="00AF3233" w:rsidP="00687B57">
      <w:pPr>
        <w:pStyle w:val="BodyText"/>
        <w:spacing w:line="400" w:lineRule="atLeast"/>
        <w:ind w:right="43" w:firstLine="0"/>
        <w:rPr>
          <w:i/>
        </w:rPr>
      </w:pPr>
    </w:p>
    <w:p w:rsidR="00C42D9F" w:rsidRPr="00C42D9F" w:rsidRDefault="00687B57" w:rsidP="00C42D9F">
      <w:pPr>
        <w:pStyle w:val="Heading2"/>
        <w:rPr>
          <w:b w:val="0"/>
          <w:bCs w:val="0"/>
        </w:rPr>
      </w:pPr>
      <w:bookmarkStart w:id="143" w:name="_Toc267598295"/>
      <w:bookmarkStart w:id="144" w:name="_Toc297997763"/>
      <w:r>
        <w:t>Đặt vấn đề</w:t>
      </w:r>
      <w:bookmarkStart w:id="145" w:name="_Toc267598296"/>
      <w:bookmarkEnd w:id="143"/>
      <w:bookmarkEnd w:id="144"/>
    </w:p>
    <w:p w:rsidR="00AF3233" w:rsidRPr="00C42D9F" w:rsidRDefault="00687B57" w:rsidP="00C42D9F">
      <w:pPr>
        <w:pStyle w:val="Heading2"/>
        <w:rPr>
          <w:b w:val="0"/>
          <w:bCs w:val="0"/>
        </w:rPr>
      </w:pPr>
      <w:bookmarkStart w:id="146" w:name="_Toc297997764"/>
      <w:r>
        <w:t>Mục tiêu của đề tài</w:t>
      </w:r>
      <w:bookmarkStart w:id="147" w:name="_Toc267598297"/>
      <w:bookmarkEnd w:id="145"/>
      <w:bookmarkEnd w:id="146"/>
    </w:p>
    <w:p w:rsidR="007B2C06" w:rsidRDefault="00687B57" w:rsidP="00C42D9F">
      <w:pPr>
        <w:pStyle w:val="Heading2"/>
        <w:rPr>
          <w:b w:val="0"/>
          <w:bCs w:val="0"/>
          <w:sz w:val="36"/>
          <w:szCs w:val="24"/>
        </w:rPr>
      </w:pPr>
      <w:bookmarkStart w:id="148" w:name="_Toc297997765"/>
      <w:r>
        <w:t>Nội dung luận văn</w:t>
      </w:r>
      <w:bookmarkEnd w:id="147"/>
      <w:bookmarkEnd w:id="148"/>
      <w:r w:rsidR="007B2C06">
        <w:br w:type="page"/>
      </w:r>
    </w:p>
    <w:p w:rsidR="009E6DBD" w:rsidRDefault="009E6DBD" w:rsidP="009E6DBD">
      <w:pPr>
        <w:pStyle w:val="Heading1"/>
      </w:pPr>
      <w:r>
        <w:lastRenderedPageBreak/>
        <w:br/>
      </w:r>
      <w:bookmarkStart w:id="149" w:name="_Toc297997766"/>
      <w:r>
        <w:t>Mở đầu</w:t>
      </w:r>
      <w:bookmarkEnd w:id="149"/>
    </w:p>
    <w:p w:rsidR="009E6DBD" w:rsidRDefault="009E6DBD" w:rsidP="009E6DBD">
      <w:pPr>
        <w:pStyle w:val="Heading2"/>
      </w:pPr>
      <w:bookmarkStart w:id="150" w:name="_Toc297997767"/>
      <w:r>
        <w:t>Giới thiệu chung</w:t>
      </w:r>
      <w:bookmarkEnd w:id="150"/>
    </w:p>
    <w:p w:rsidR="009E6DBD" w:rsidRDefault="009E6DBD" w:rsidP="009E6DBD">
      <w:pPr>
        <w:pStyle w:val="Heading2"/>
      </w:pPr>
      <w:bookmarkStart w:id="151" w:name="_Toc297997768"/>
      <w:r>
        <w:t>3D Scanner</w:t>
      </w:r>
      <w:bookmarkEnd w:id="151"/>
    </w:p>
    <w:p w:rsidR="009E6DBD" w:rsidRDefault="00C609CF" w:rsidP="009E6DBD">
      <w:pPr>
        <w:pStyle w:val="BodyText"/>
      </w:pPr>
      <w:r>
        <w:rPr>
          <w:noProof/>
        </w:rPr>
        <w:pict>
          <v:shapetype id="_x0000_t202" coordsize="21600,21600" o:spt="202" path="m,l,21600r21600,l21600,xe">
            <v:stroke joinstyle="miter"/>
            <v:path gradientshapeok="t" o:connecttype="rect"/>
          </v:shapetype>
          <v:shape id="_x0000_s1027" type="#_x0000_t202" style="position:absolute;left:0;text-align:left;margin-left:-7.75pt;margin-top:294.35pt;width:215.85pt;height:.05pt;z-index:251664384" stroked="f">
            <v:textbox style="mso-fit-shape-to-text:t" inset="0,0,0,0">
              <w:txbxContent>
                <w:p w:rsidR="00F727C1" w:rsidRPr="009E4C38" w:rsidRDefault="00F727C1" w:rsidP="009E6DBD">
                  <w:pPr>
                    <w:pStyle w:val="Caption"/>
                    <w:rPr>
                      <w:noProof/>
                      <w:spacing w:val="-2"/>
                      <w:sz w:val="26"/>
                      <w:szCs w:val="20"/>
                    </w:rPr>
                  </w:pPr>
                  <w:bookmarkStart w:id="152" w:name="_Ref297623984"/>
                  <w:bookmarkStart w:id="153" w:name="_Toc297997816"/>
                  <w:r>
                    <w:t xml:space="preserve">Hình </w:t>
                  </w:r>
                  <w:fldSimple w:instr=" STYLEREF 1 \s ">
                    <w:r>
                      <w:rPr>
                        <w:noProof/>
                      </w:rPr>
                      <w:t>2</w:t>
                    </w:r>
                  </w:fldSimple>
                  <w:r>
                    <w:t>.</w:t>
                  </w:r>
                  <w:fldSimple w:instr=" SEQ Hình \* ARABIC \s 1 ">
                    <w:r>
                      <w:rPr>
                        <w:noProof/>
                      </w:rPr>
                      <w:t>1</w:t>
                    </w:r>
                  </w:fldSimple>
                  <w:bookmarkEnd w:id="152"/>
                  <w:r>
                    <w:t xml:space="preserve"> ZScanner 700</w:t>
                  </w:r>
                  <w:bookmarkEnd w:id="153"/>
                </w:p>
              </w:txbxContent>
            </v:textbox>
            <w10:wrap type="square"/>
          </v:shape>
        </w:pict>
      </w:r>
      <w:r w:rsidR="009E6DBD">
        <w:rPr>
          <w:noProof/>
        </w:rPr>
        <w:drawing>
          <wp:anchor distT="0" distB="0" distL="114300" distR="114300" simplePos="0" relativeHeight="251663360" behindDoc="0" locked="0" layoutInCell="1" allowOverlap="1">
            <wp:simplePos x="0" y="0"/>
            <wp:positionH relativeFrom="column">
              <wp:posOffset>-98425</wp:posOffset>
            </wp:positionH>
            <wp:positionV relativeFrom="paragraph">
              <wp:posOffset>1452245</wp:posOffset>
            </wp:positionV>
            <wp:extent cx="2741295" cy="2228850"/>
            <wp:effectExtent l="19050" t="0" r="1905" b="0"/>
            <wp:wrapSquare wrapText="bothSides"/>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srcRect/>
                    <a:stretch>
                      <a:fillRect/>
                    </a:stretch>
                  </pic:blipFill>
                  <pic:spPr bwMode="auto">
                    <a:xfrm>
                      <a:off x="0" y="0"/>
                      <a:ext cx="2741295" cy="2228850"/>
                    </a:xfrm>
                    <a:prstGeom prst="rect">
                      <a:avLst/>
                    </a:prstGeom>
                    <a:noFill/>
                    <a:ln w="9525">
                      <a:noFill/>
                      <a:miter lim="800000"/>
                      <a:headEnd/>
                      <a:tailEnd/>
                    </a:ln>
                  </pic:spPr>
                </pic:pic>
              </a:graphicData>
            </a:graphic>
          </wp:anchor>
        </w:drawing>
      </w:r>
      <w:r>
        <w:rPr>
          <w:noProof/>
        </w:rPr>
        <w:pict>
          <v:shape id="_x0000_s1028" type="#_x0000_t202" style="position:absolute;left:0;text-align:left;margin-left:233.75pt;margin-top:294.35pt;width:204pt;height:.05pt;z-index:251665408;mso-position-horizontal-relative:text;mso-position-vertical-relative:text" stroked="f">
            <v:textbox style="mso-fit-shape-to-text:t" inset="0,0,0,0">
              <w:txbxContent>
                <w:p w:rsidR="00F727C1" w:rsidRPr="009908CA" w:rsidRDefault="00F727C1" w:rsidP="009E6DBD">
                  <w:pPr>
                    <w:pStyle w:val="Caption"/>
                    <w:rPr>
                      <w:noProof/>
                      <w:spacing w:val="-2"/>
                      <w:sz w:val="26"/>
                      <w:szCs w:val="20"/>
                    </w:rPr>
                  </w:pPr>
                  <w:bookmarkStart w:id="154" w:name="_Toc297997817"/>
                  <w:r>
                    <w:t xml:space="preserve">Hình </w:t>
                  </w:r>
                  <w:fldSimple w:instr=" STYLEREF 1 \s ">
                    <w:r>
                      <w:rPr>
                        <w:noProof/>
                      </w:rPr>
                      <w:t>2</w:t>
                    </w:r>
                  </w:fldSimple>
                  <w:r>
                    <w:t>.</w:t>
                  </w:r>
                  <w:fldSimple w:instr=" SEQ Hình \* ARABIC \s 1 ">
                    <w:r>
                      <w:rPr>
                        <w:noProof/>
                      </w:rPr>
                      <w:t>2</w:t>
                    </w:r>
                  </w:fldSimple>
                  <w:r>
                    <w:t xml:space="preserve"> Scan đối tượng</w:t>
                  </w:r>
                  <w:bookmarkEnd w:id="154"/>
                </w:p>
              </w:txbxContent>
            </v:textbox>
            <w10:wrap type="square"/>
          </v:shape>
        </w:pict>
      </w:r>
      <w:r w:rsidR="009E6DBD">
        <w:rPr>
          <w:noProof/>
        </w:rPr>
        <w:drawing>
          <wp:anchor distT="0" distB="0" distL="114300" distR="114300" simplePos="0" relativeHeight="251662336" behindDoc="0" locked="0" layoutInCell="1" allowOverlap="1">
            <wp:simplePos x="0" y="0"/>
            <wp:positionH relativeFrom="column">
              <wp:posOffset>2968625</wp:posOffset>
            </wp:positionH>
            <wp:positionV relativeFrom="paragraph">
              <wp:posOffset>1509395</wp:posOffset>
            </wp:positionV>
            <wp:extent cx="2590800" cy="2171700"/>
            <wp:effectExtent l="19050" t="0" r="0" b="0"/>
            <wp:wrapSquare wrapText="bothSides"/>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srcRect/>
                    <a:stretch>
                      <a:fillRect/>
                    </a:stretch>
                  </pic:blipFill>
                  <pic:spPr bwMode="auto">
                    <a:xfrm>
                      <a:off x="0" y="0"/>
                      <a:ext cx="2590800" cy="2171700"/>
                    </a:xfrm>
                    <a:prstGeom prst="rect">
                      <a:avLst/>
                    </a:prstGeom>
                    <a:noFill/>
                    <a:ln w="9525">
                      <a:noFill/>
                      <a:miter lim="800000"/>
                      <a:headEnd/>
                      <a:tailEnd/>
                    </a:ln>
                  </pic:spPr>
                </pic:pic>
              </a:graphicData>
            </a:graphic>
          </wp:anchor>
        </w:drawing>
      </w:r>
      <w:r w:rsidR="009E6DBD">
        <w:t xml:space="preserve">3D Scanner là một loại thiết bị dùng để thu thập thông tin về hình dạng, màu sắc của các vật thể và môi trường xung quanh trong thế giới thực </w:t>
      </w:r>
      <w:r>
        <w:fldChar w:fldCharType="begin"/>
      </w:r>
      <w:r w:rsidR="009E6DBD">
        <w:instrText xml:space="preserve"> REF _Ref297624074 \h </w:instrText>
      </w:r>
      <w:r>
        <w:fldChar w:fldCharType="separate"/>
      </w:r>
      <w:r w:rsidR="009E6DBD">
        <w:t xml:space="preserve">[ </w:t>
      </w:r>
      <w:r w:rsidR="009E6DBD">
        <w:rPr>
          <w:noProof/>
        </w:rPr>
        <w:t>6</w:t>
      </w:r>
      <w:r>
        <w:fldChar w:fldCharType="end"/>
      </w:r>
      <w:r w:rsidR="009E6DBD">
        <w:t xml:space="preserve">]. Thông thường, thông tin do 3D Scanner thu được là một đám mây điểm tương ứng với bề mặt của vật thể. Các thông tin này sẽ được sử dụng để tạo ra một mô hình 3D có hình dạng gần giống với vật thể trong thế giới thực. </w:t>
      </w:r>
      <w:r>
        <w:fldChar w:fldCharType="begin"/>
      </w:r>
      <w:r w:rsidR="009E6DBD">
        <w:instrText xml:space="preserve"> REF _Ref297623984 \h </w:instrText>
      </w:r>
      <w:r>
        <w:fldChar w:fldCharType="separate"/>
      </w:r>
      <w:r w:rsidR="009E6DBD">
        <w:t xml:space="preserve">Hình </w:t>
      </w:r>
      <w:r w:rsidR="009E6DBD">
        <w:rPr>
          <w:noProof/>
        </w:rPr>
        <w:t>1</w:t>
      </w:r>
      <w:r w:rsidR="009E6DBD">
        <w:noBreakHyphen/>
      </w:r>
      <w:r w:rsidR="009E6DBD">
        <w:rPr>
          <w:noProof/>
        </w:rPr>
        <w:t>1</w:t>
      </w:r>
      <w:r>
        <w:fldChar w:fldCharType="end"/>
      </w:r>
    </w:p>
    <w:p w:rsidR="009E6DBD" w:rsidRDefault="009E6DBD" w:rsidP="009E6DBD">
      <w:pPr>
        <w:pStyle w:val="BodyText"/>
      </w:pPr>
      <w:r w:rsidRPr="00C519B9">
        <w:t xml:space="preserve"> </w:t>
      </w:r>
    </w:p>
    <w:p w:rsidR="009E6DBD" w:rsidRDefault="00C609CF" w:rsidP="009E6DBD">
      <w:pPr>
        <w:pStyle w:val="BodyText"/>
      </w:pPr>
      <w:hyperlink r:id="rId15" w:history="1">
        <w:r w:rsidR="009E6DBD" w:rsidRPr="00C84D83">
          <w:rPr>
            <w:rStyle w:val="Hyperlink"/>
          </w:rPr>
          <w:t>http://www.hardwaresphere.com/2009/09/18/zscanner-700-3d-scanner/</w:t>
        </w:r>
      </w:hyperlink>
    </w:p>
    <w:p w:rsidR="009E6DBD" w:rsidRDefault="00C609CF" w:rsidP="009E6DBD">
      <w:pPr>
        <w:pStyle w:val="BodyText"/>
      </w:pPr>
      <w:hyperlink r:id="rId16" w:history="1">
        <w:r w:rsidR="009E6DBD" w:rsidRPr="00C84D83">
          <w:rPr>
            <w:rStyle w:val="Hyperlink"/>
          </w:rPr>
          <w:t>http://gfxne.ws/2011/02/david-laserscanner-3d-laser-scanning/</w:t>
        </w:r>
      </w:hyperlink>
    </w:p>
    <w:p w:rsidR="009E6DBD" w:rsidRDefault="009E6DBD" w:rsidP="009E6DBD">
      <w:pPr>
        <w:pStyle w:val="BodyText"/>
      </w:pPr>
      <w:r>
        <w:t>Tùy thuộc vào công nghệ được sử dụng mà 3D Scanner được chia thành hai loại chính : là Contact và Non-Contact.</w:t>
      </w:r>
    </w:p>
    <w:p w:rsidR="009E6DBD" w:rsidRDefault="009E6DBD" w:rsidP="009E6DBD">
      <w:pPr>
        <w:pStyle w:val="Heading3"/>
      </w:pPr>
      <w:bookmarkStart w:id="155" w:name="_Toc297997769"/>
      <w:r>
        <w:t>Contact 3D Scanner</w:t>
      </w:r>
      <w:bookmarkEnd w:id="155"/>
    </w:p>
    <w:p w:rsidR="009E6DBD" w:rsidRPr="004A6D65" w:rsidRDefault="009E6DBD" w:rsidP="009E6DBD">
      <w:pPr>
        <w:pStyle w:val="BodyText"/>
      </w:pPr>
      <w:r>
        <w:t xml:space="preserve">Contact 3D Scanner lấy thông tin về hình dạng vật thể thông qua tiếp xúc về mặt vật lý nên rất chính xác. Vì thế, người ta thường sử dụng 3D Scanner loại này khi mô </w:t>
      </w:r>
      <w:r>
        <w:lastRenderedPageBreak/>
        <w:t>hình hóa các chi tiết phức tạp, đòi hỏi có độ chính xác cao. Tuy nhiên, 3D Scanner loại này cũng có nhiều nhược điểm như chậm và có thể làm hư hỏng vật thể do va chạm.</w:t>
      </w:r>
    </w:p>
    <w:p w:rsidR="009E6DBD" w:rsidRPr="004A6D65" w:rsidRDefault="009E6DBD" w:rsidP="009E6DBD">
      <w:pPr>
        <w:pStyle w:val="Heading3"/>
      </w:pPr>
      <w:bookmarkStart w:id="156" w:name="_Toc297997770"/>
      <w:r w:rsidRPr="004A6D65">
        <w:t>Non</w:t>
      </w:r>
      <w:r>
        <w:t>-Contact 3D Scanner</w:t>
      </w:r>
      <w:bookmarkEnd w:id="156"/>
    </w:p>
    <w:p w:rsidR="009E6DBD" w:rsidRDefault="009E6DBD" w:rsidP="009E6DBD">
      <w:pPr>
        <w:pStyle w:val="BodyText"/>
      </w:pPr>
      <w:r>
        <w:t>Non-Contact 3D Scanner được chia thành hai nhóm chính : nhóm chủ động (active) và nhóm thụ động (passive).</w:t>
      </w:r>
    </w:p>
    <w:p w:rsidR="009E6DBD" w:rsidRDefault="009E6DBD" w:rsidP="005D3C62">
      <w:pPr>
        <w:pStyle w:val="cham"/>
      </w:pPr>
      <w:r>
        <w:t>Scanner thuộc nhóm chủ động sẽ phát ra các tia bức xạ hoặc ánh sáng nhìn thấy đến vật thể hoặc môi trường xung quanh và thu lại các tia phản hồi để từ đó tính được khoảng cách đến các bề mặt xung quanh. Các bức xạ được sử dụng có thể là tia x, tia tử ngoại hoặc sóng siêu âm ...</w:t>
      </w:r>
    </w:p>
    <w:p w:rsidR="009E6DBD" w:rsidRDefault="009E6DBD" w:rsidP="005D3C62">
      <w:pPr>
        <w:pStyle w:val="cham"/>
      </w:pPr>
      <w:r>
        <w:t>Scanner thuộc nhóm thụ động không phát ra gì cả mà chi thu các tia xuất phát từ vật thể. Các tia này có thể là ánh sáng nhìn thấy hoặc tia hồng ngoại. Hầu hết các Scanner thuộc nhóm thụ động chỉ là các camera thông thường. Người ta dùng các camera này để chụp đối tượng ở nhiều góc độ khác nhau hoặc ở những điều kiện khác nhau để ước lượng được vị trí và hình dạng của vật thể so với camera.</w:t>
      </w:r>
    </w:p>
    <w:p w:rsidR="009E6DBD" w:rsidRDefault="009E6DBD" w:rsidP="009E6DBD">
      <w:pPr>
        <w:pStyle w:val="Heading2"/>
      </w:pPr>
      <w:bookmarkStart w:id="157" w:name="_Toc297997771"/>
      <w:r>
        <w:t>Sự ra đời và phát triển của của kinect</w:t>
      </w:r>
      <w:bookmarkEnd w:id="157"/>
    </w:p>
    <w:p w:rsidR="00A3131D" w:rsidRDefault="00A3131D" w:rsidP="00A3131D">
      <w:pPr>
        <w:pStyle w:val="HnhStyle"/>
      </w:pPr>
      <w:r>
        <w:rPr>
          <w:noProof/>
        </w:rPr>
        <w:drawing>
          <wp:inline distT="0" distB="0" distL="0" distR="0">
            <wp:extent cx="2683463" cy="1684863"/>
            <wp:effectExtent l="19050" t="0" r="2587" b="0"/>
            <wp:docPr id="12" name="Picture 2" descr="Microsoft unveils Project Natal at its E3 2009 press con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rosoft unveils Project Natal at its E3 2009 press conference."/>
                    <pic:cNvPicPr>
                      <a:picLocks noChangeAspect="1" noChangeArrowheads="1"/>
                    </pic:cNvPicPr>
                  </pic:nvPicPr>
                  <pic:blipFill>
                    <a:blip r:embed="rId17" cstate="print"/>
                    <a:srcRect/>
                    <a:stretch>
                      <a:fillRect/>
                    </a:stretch>
                  </pic:blipFill>
                  <pic:spPr bwMode="auto">
                    <a:xfrm>
                      <a:off x="0" y="0"/>
                      <a:ext cx="2685250" cy="1685985"/>
                    </a:xfrm>
                    <a:prstGeom prst="rect">
                      <a:avLst/>
                    </a:prstGeom>
                    <a:noFill/>
                    <a:ln w="9525">
                      <a:noFill/>
                      <a:miter lim="800000"/>
                      <a:headEnd/>
                      <a:tailEnd/>
                    </a:ln>
                  </pic:spPr>
                </pic:pic>
              </a:graphicData>
            </a:graphic>
          </wp:inline>
        </w:drawing>
      </w:r>
    </w:p>
    <w:p w:rsidR="00A3131D" w:rsidRPr="00BE1126" w:rsidRDefault="00A3131D" w:rsidP="00A3131D">
      <w:pPr>
        <w:pStyle w:val="HnhStyle"/>
      </w:pPr>
      <w:bookmarkStart w:id="158" w:name="_Toc297997818"/>
      <w:r>
        <w:t xml:space="preserve">Hình </w:t>
      </w:r>
      <w:fldSimple w:instr=" STYLEREF 1 \s ">
        <w:r w:rsidR="001F29C8">
          <w:rPr>
            <w:noProof/>
          </w:rPr>
          <w:t>2</w:t>
        </w:r>
      </w:fldSimple>
      <w:r w:rsidR="001F29C8">
        <w:t>.</w:t>
      </w:r>
      <w:fldSimple w:instr=" SEQ Hình \* ARABIC \s 1 ">
        <w:r w:rsidR="001F29C8">
          <w:rPr>
            <w:noProof/>
          </w:rPr>
          <w:t>3</w:t>
        </w:r>
      </w:fldSimple>
      <w:r>
        <w:t xml:space="preserve"> Giới thiệu Project Natal ở hội nghị E3 (2009)</w:t>
      </w:r>
      <w:bookmarkEnd w:id="158"/>
    </w:p>
    <w:p w:rsidR="00A3131D" w:rsidRDefault="009E6DBD" w:rsidP="009E6DBD">
      <w:r>
        <w:t xml:space="preserve">Kinect (hay còn biết với mã là Project Natal) là 1 thiết bị thu nhận các cảm biến chuyển động, được phát triển bởi Microsoft </w:t>
      </w:r>
      <w:r w:rsidR="00C609CF">
        <w:fldChar w:fldCharType="begin"/>
      </w:r>
      <w:r>
        <w:instrText xml:space="preserve"> REF _Ref297571235 \h </w:instrText>
      </w:r>
      <w:r w:rsidR="00C609CF">
        <w:fldChar w:fldCharType="separate"/>
      </w:r>
      <w:r>
        <w:t xml:space="preserve">[ </w:t>
      </w:r>
      <w:r>
        <w:rPr>
          <w:noProof/>
        </w:rPr>
        <w:t>1</w:t>
      </w:r>
      <w:r w:rsidR="00C609CF">
        <w:fldChar w:fldCharType="end"/>
      </w:r>
      <w:r>
        <w:t xml:space="preserve">]. Thời gian đầu, Kinect là thiết bị chuyên dụng của hệ máy Xbox 360, phục vụ cho việc chơi game. </w:t>
      </w:r>
    </w:p>
    <w:p w:rsidR="00A3131D" w:rsidRDefault="00A3131D" w:rsidP="009E6DBD">
      <w:r>
        <w:t>Các mốc thời gian ra đời, phát triển của kinect và các thành phần liên quan:</w:t>
      </w:r>
    </w:p>
    <w:p w:rsidR="00A3131D" w:rsidRDefault="00A3131D" w:rsidP="00A3131D">
      <w:pPr>
        <w:pStyle w:val="cham"/>
      </w:pPr>
      <w:r w:rsidRPr="00BE1126">
        <w:rPr>
          <w:b/>
          <w:bCs/>
        </w:rPr>
        <w:lastRenderedPageBreak/>
        <w:t>5/30/2007:</w:t>
      </w:r>
      <w:r w:rsidRPr="00BE1126">
        <w:t xml:space="preserve"> </w:t>
      </w:r>
      <w:r>
        <w:t>Microsoft nung nấu ý tưởng về 1 thiết bị dùng camera ghi nhận cử động điều khiền thay cho các thiết bị truyền thống.</w:t>
      </w:r>
    </w:p>
    <w:p w:rsidR="00A3131D" w:rsidRDefault="00A3131D" w:rsidP="00A3131D">
      <w:pPr>
        <w:pStyle w:val="cham"/>
      </w:pPr>
      <w:r w:rsidRPr="00BE1126">
        <w:rPr>
          <w:b/>
          <w:bCs/>
        </w:rPr>
        <w:t>6/1/2009:</w:t>
      </w:r>
      <w:r w:rsidRPr="00BE1126">
        <w:t xml:space="preserve"> </w:t>
      </w:r>
      <w:r>
        <w:t>Microsoft công bố “Project Natal” ở hội nghị thường niên E3.</w:t>
      </w:r>
    </w:p>
    <w:p w:rsidR="00A3131D" w:rsidRPr="00BE1126" w:rsidRDefault="00A3131D" w:rsidP="00A3131D">
      <w:pPr>
        <w:pStyle w:val="cham"/>
        <w:rPr>
          <w:b/>
          <w:bCs/>
          <w:sz w:val="27"/>
          <w:szCs w:val="27"/>
        </w:rPr>
      </w:pPr>
      <w:r w:rsidRPr="00BE1126">
        <w:rPr>
          <w:b/>
          <w:bCs/>
        </w:rPr>
        <w:t>6/13/2010:</w:t>
      </w:r>
      <w:r w:rsidRPr="00BE1126">
        <w:t xml:space="preserve"> </w:t>
      </w:r>
      <w:r>
        <w:t>Trong suốt hội nghị E3,  đổi tên “Project Natal” thành Kinect, chính thức là 1 thiết bị hỗ trợ cho Xbox 360.</w:t>
      </w:r>
    </w:p>
    <w:p w:rsidR="00A3131D" w:rsidRPr="00BE1126" w:rsidRDefault="00A3131D" w:rsidP="00A3131D">
      <w:pPr>
        <w:pStyle w:val="cham"/>
      </w:pPr>
      <w:r w:rsidRPr="00BE1126">
        <w:rPr>
          <w:b/>
          <w:bCs/>
        </w:rPr>
        <w:t>11/4/2010:</w:t>
      </w:r>
      <w:r w:rsidRPr="00BE1126">
        <w:t xml:space="preserve"> Microsof</w:t>
      </w:r>
      <w:r>
        <w:t>t chính thức tung ra thị trường Kinect, cũng từ đây, nhưng kế hoạch phát triển Driver nguồn mở cho Kinect của các tổ chức/ hacker cũng bắt đầu thực hiện.</w:t>
      </w:r>
      <w:r w:rsidRPr="00BE1126">
        <w:t xml:space="preserve"> </w:t>
      </w:r>
    </w:p>
    <w:p w:rsidR="00A3131D" w:rsidRPr="00BE1126" w:rsidRDefault="00A3131D" w:rsidP="00A3131D">
      <w:pPr>
        <w:pStyle w:val="cham"/>
      </w:pPr>
      <w:r w:rsidRPr="00BE1126">
        <w:rPr>
          <w:b/>
          <w:bCs/>
        </w:rPr>
        <w:t>11/10/2010:</w:t>
      </w:r>
      <w:r w:rsidRPr="00BE1126">
        <w:t xml:space="preserve"> </w:t>
      </w:r>
      <w:r>
        <w:t xml:space="preserve"> hacker trẻ tuổi </w:t>
      </w:r>
      <w:r w:rsidRPr="00BE1126">
        <w:t>Hector</w:t>
      </w:r>
      <w:r>
        <w:t xml:space="preserve"> đã phát triển thành công Driver cho Kinect.</w:t>
      </w:r>
      <w:r w:rsidRPr="00BE1126">
        <w:t xml:space="preserve"> </w:t>
      </w:r>
    </w:p>
    <w:p w:rsidR="00A3131D" w:rsidRDefault="00A3131D" w:rsidP="00A3131D">
      <w:pPr>
        <w:pStyle w:val="HnhStyle"/>
      </w:pPr>
      <w:r>
        <w:rPr>
          <w:noProof/>
        </w:rPr>
        <w:drawing>
          <wp:inline distT="0" distB="0" distL="0" distR="0">
            <wp:extent cx="2038350" cy="1266450"/>
            <wp:effectExtent l="19050" t="0" r="0" b="0"/>
            <wp:docPr id="10" name="Picture 4" descr="A Mac OS X implementation of Kinect called OfxKinect is demonstrated by Vimeo user Memo Akt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Mac OS X implementation of Kinect called OfxKinect is demonstrated by Vimeo user Memo Akten. "/>
                    <pic:cNvPicPr>
                      <a:picLocks noChangeAspect="1" noChangeArrowheads="1"/>
                    </pic:cNvPicPr>
                  </pic:nvPicPr>
                  <pic:blipFill>
                    <a:blip r:embed="rId18" cstate="print"/>
                    <a:srcRect/>
                    <a:stretch>
                      <a:fillRect/>
                    </a:stretch>
                  </pic:blipFill>
                  <pic:spPr bwMode="auto">
                    <a:xfrm>
                      <a:off x="0" y="0"/>
                      <a:ext cx="2038350" cy="1266450"/>
                    </a:xfrm>
                    <a:prstGeom prst="rect">
                      <a:avLst/>
                    </a:prstGeom>
                    <a:noFill/>
                    <a:ln w="9525">
                      <a:noFill/>
                      <a:miter lim="800000"/>
                      <a:headEnd/>
                      <a:tailEnd/>
                    </a:ln>
                  </pic:spPr>
                </pic:pic>
              </a:graphicData>
            </a:graphic>
          </wp:inline>
        </w:drawing>
      </w:r>
    </w:p>
    <w:p w:rsidR="00A3131D" w:rsidRPr="00BE1126" w:rsidRDefault="00A3131D" w:rsidP="00A3131D">
      <w:pPr>
        <w:pStyle w:val="HnhStyle"/>
      </w:pPr>
      <w:bookmarkStart w:id="159" w:name="_Toc297997819"/>
      <w:r>
        <w:t xml:space="preserve">Hình </w:t>
      </w:r>
      <w:fldSimple w:instr=" STYLEREF 1 \s ">
        <w:r w:rsidR="001F29C8">
          <w:rPr>
            <w:noProof/>
          </w:rPr>
          <w:t>2</w:t>
        </w:r>
      </w:fldSimple>
      <w:r w:rsidR="001F29C8">
        <w:t>.</w:t>
      </w:r>
      <w:fldSimple w:instr=" SEQ Hình \* ARABIC \s 1 ">
        <w:r w:rsidR="001F29C8">
          <w:rPr>
            <w:noProof/>
          </w:rPr>
          <w:t>4</w:t>
        </w:r>
      </w:fldSimple>
      <w:r>
        <w:t xml:space="preserve"> Demo sử dụng kinect trên Mac OS X</w:t>
      </w:r>
      <w:bookmarkEnd w:id="159"/>
      <w:r w:rsidRPr="00BE1126">
        <w:t xml:space="preserve"> </w:t>
      </w:r>
    </w:p>
    <w:p w:rsidR="00A3131D" w:rsidRPr="00A3131D" w:rsidRDefault="00A3131D" w:rsidP="00A3131D">
      <w:pPr>
        <w:pStyle w:val="cham"/>
        <w:rPr>
          <w:color w:val="000000"/>
        </w:rPr>
      </w:pPr>
      <w:r w:rsidRPr="00BE1126">
        <w:rPr>
          <w:b/>
          <w:bCs/>
        </w:rPr>
        <w:t>2/21/2011:</w:t>
      </w:r>
      <w:r w:rsidRPr="00BE1126">
        <w:t xml:space="preserve"> Microsoft</w:t>
      </w:r>
      <w:r>
        <w:t xml:space="preserve"> lên kế hoạch cho việc phát triển bộ SDK hỗ trợ cho kinect, tuy nhiên đến nay (6/2011), các API hỗ trợ từ thư viện này còn rất sơ khai.</w:t>
      </w:r>
    </w:p>
    <w:p w:rsidR="009E6DBD" w:rsidRDefault="009E6DBD" w:rsidP="009E6DBD">
      <w:r>
        <w:t xml:space="preserve">Kinect sử dụng webcam, thiết bị thu phát sóng hồng ngoại, và thiết bị thu nhận âm thanh để ghi nhận tín hiệu chuyển động của game thủ và nhận dạng các lệnh điều khiển thông qua giọng nói, giúp cho các game thủ tương tác với Xbox 360 mà không cần chạm vào bất kì thiết bị điều khiển nào. Trong </w:t>
      </w:r>
      <w:r w:rsidR="00C609CF">
        <w:fldChar w:fldCharType="begin"/>
      </w:r>
      <w:r>
        <w:instrText xml:space="preserve"> REF _Ref297569056 \h </w:instrText>
      </w:r>
      <w:r w:rsidR="00C609CF">
        <w:fldChar w:fldCharType="separate"/>
      </w:r>
      <w:r>
        <w:t xml:space="preserve">Hình </w:t>
      </w:r>
      <w:r>
        <w:rPr>
          <w:noProof/>
        </w:rPr>
        <w:t>3</w:t>
      </w:r>
      <w:r>
        <w:t>.</w:t>
      </w:r>
      <w:r>
        <w:rPr>
          <w:noProof/>
        </w:rPr>
        <w:t>1</w:t>
      </w:r>
      <w:r w:rsidR="00C609CF">
        <w:fldChar w:fldCharType="end"/>
      </w:r>
      <w:r>
        <w:t>, game thủ có thể đấm bốc như thật.</w:t>
      </w:r>
    </w:p>
    <w:p w:rsidR="009E6DBD" w:rsidRDefault="009E6DBD" w:rsidP="009E6DBD">
      <w:pPr>
        <w:pStyle w:val="HnhStyle"/>
        <w:keepNext/>
      </w:pPr>
      <w:r>
        <w:rPr>
          <w:b w:val="0"/>
          <w:bCs w:val="0"/>
          <w:noProof/>
        </w:rPr>
        <w:drawing>
          <wp:inline distT="0" distB="0" distL="0" distR="0">
            <wp:extent cx="4086225" cy="1552575"/>
            <wp:effectExtent l="19050" t="0" r="9525" b="0"/>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srcRect/>
                    <a:stretch>
                      <a:fillRect/>
                    </a:stretch>
                  </pic:blipFill>
                  <pic:spPr bwMode="auto">
                    <a:xfrm>
                      <a:off x="0" y="0"/>
                      <a:ext cx="4086225" cy="1552575"/>
                    </a:xfrm>
                    <a:prstGeom prst="rect">
                      <a:avLst/>
                    </a:prstGeom>
                    <a:noFill/>
                    <a:ln w="9525">
                      <a:noFill/>
                      <a:miter lim="800000"/>
                      <a:headEnd/>
                      <a:tailEnd/>
                    </a:ln>
                  </pic:spPr>
                </pic:pic>
              </a:graphicData>
            </a:graphic>
          </wp:inline>
        </w:drawing>
      </w:r>
    </w:p>
    <w:p w:rsidR="009E6DBD" w:rsidRDefault="009E6DBD" w:rsidP="009E6DBD">
      <w:pPr>
        <w:pStyle w:val="Caption"/>
      </w:pPr>
      <w:bookmarkStart w:id="160" w:name="_Ref297569056"/>
      <w:bookmarkStart w:id="161" w:name="_Toc297997820"/>
      <w:r>
        <w:t xml:space="preserve">Hình </w:t>
      </w:r>
      <w:fldSimple w:instr=" STYLEREF 1 \s ">
        <w:r w:rsidR="001F29C8">
          <w:rPr>
            <w:noProof/>
          </w:rPr>
          <w:t>2</w:t>
        </w:r>
      </w:fldSimple>
      <w:r w:rsidR="001F29C8">
        <w:t>.</w:t>
      </w:r>
      <w:fldSimple w:instr=" SEQ Hình \* ARABIC \s 1 ">
        <w:r w:rsidR="001F29C8">
          <w:rPr>
            <w:noProof/>
          </w:rPr>
          <w:t>5</w:t>
        </w:r>
      </w:fldSimple>
      <w:bookmarkEnd w:id="160"/>
      <w:r>
        <w:t xml:space="preserve"> Nhận diện hành động game thủ và điều khiển nhân vật trong game.</w:t>
      </w:r>
      <w:r w:rsidR="00C609CF">
        <w:fldChar w:fldCharType="begin"/>
      </w:r>
      <w:r>
        <w:instrText xml:space="preserve"> REF _Ref297571179 \h </w:instrText>
      </w:r>
      <w:r w:rsidR="00C609CF">
        <w:fldChar w:fldCharType="separate"/>
      </w:r>
      <w:r>
        <w:t xml:space="preserve">[ </w:t>
      </w:r>
      <w:r>
        <w:rPr>
          <w:noProof/>
        </w:rPr>
        <w:t>2</w:t>
      </w:r>
      <w:r w:rsidR="00C609CF">
        <w:fldChar w:fldCharType="end"/>
      </w:r>
      <w:r>
        <w:t>]</w:t>
      </w:r>
      <w:bookmarkEnd w:id="161"/>
    </w:p>
    <w:p w:rsidR="009E6DBD" w:rsidRDefault="009E6DBD" w:rsidP="009E6DBD">
      <w:r>
        <w:lastRenderedPageBreak/>
        <w:t xml:space="preserve">Kinect được bán rộng rãi lần đầu tại Bắc Mỹ vào tháng 11 năm 2010 </w:t>
      </w:r>
      <w:r w:rsidR="00C609CF">
        <w:fldChar w:fldCharType="begin"/>
      </w:r>
      <w:r>
        <w:instrText xml:space="preserve"> REF _Ref297571293 \h </w:instrText>
      </w:r>
      <w:r w:rsidR="00C609CF">
        <w:fldChar w:fldCharType="separate"/>
      </w:r>
      <w:r>
        <w:t xml:space="preserve">[ </w:t>
      </w:r>
      <w:r>
        <w:rPr>
          <w:noProof/>
        </w:rPr>
        <w:t>4</w:t>
      </w:r>
      <w:r w:rsidR="00C609CF">
        <w:fldChar w:fldCharType="end"/>
      </w:r>
      <w:r>
        <w:t>], sau đó là Úc, New Zealand, Singapore, Nhật Bản và nhanh chóng có mặt trên khắp các cửa hàng đồ chơi trên toàn thế giới. Kinect là 1 thiết bị giải trí tiên tiến, đi tiên phong trong lĩnh vực thực tế ảo, nên hiện đang lập kỉ lục là thiết bị kĩ thuật số được bán chạy nhất trên toàn thế giới.</w:t>
      </w:r>
    </w:p>
    <w:p w:rsidR="009E6DBD" w:rsidRDefault="009E6DBD" w:rsidP="009E6DBD">
      <w:r>
        <w:t>Kinect, hỗ trợ các chức năng tương tác sau:</w:t>
      </w:r>
    </w:p>
    <w:p w:rsidR="009E6DBD" w:rsidRDefault="009E6DBD" w:rsidP="009E6DBD">
      <w:pPr>
        <w:pStyle w:val="cham"/>
      </w:pPr>
      <w:r>
        <w:t>Ghi nhận chuyển động tay (hand gesture), bao gổm các hành động xoay vòng (circle), di chuyển tay (wave gesture), push,...</w:t>
      </w:r>
    </w:p>
    <w:p w:rsidR="009E6DBD" w:rsidRDefault="009E6DBD" w:rsidP="009E6DBD">
      <w:pPr>
        <w:pStyle w:val="cham"/>
      </w:pPr>
      <w:r>
        <w:t>Ghi nhận chuyển động toàn cơ thể (full body skeleton), xác định các vị trí chính của cơ thể như đầu, vai, cẳng tay, chân,…</w:t>
      </w:r>
    </w:p>
    <w:p w:rsidR="009E6DBD" w:rsidRDefault="009E6DBD" w:rsidP="009E6DBD">
      <w:pPr>
        <w:pStyle w:val="cham"/>
      </w:pPr>
      <w:r>
        <w:t>Điều khiển bằng giọng nói.</w:t>
      </w:r>
    </w:p>
    <w:p w:rsidR="003D7162" w:rsidRDefault="003D7162" w:rsidP="009E6DBD">
      <w:pPr>
        <w:pStyle w:val="cham"/>
      </w:pPr>
      <w:r>
        <w:t xml:space="preserve">Nhận dạng số người </w:t>
      </w:r>
      <w:r w:rsidR="00EB06A1">
        <w:t>đang chơi</w:t>
      </w:r>
    </w:p>
    <w:p w:rsidR="00EB06A1" w:rsidRDefault="00EB06A1" w:rsidP="009E6DBD">
      <w:pPr>
        <w:pStyle w:val="cham"/>
      </w:pPr>
      <w:r>
        <w:t>Phân biệt đối tượng dựa vào độ sâu.</w:t>
      </w:r>
    </w:p>
    <w:p w:rsidR="009E6DBD" w:rsidRDefault="009E6DBD" w:rsidP="009E6DBD">
      <w:pPr>
        <w:pStyle w:val="HnhStyle"/>
      </w:pPr>
      <w:r>
        <w:rPr>
          <w:noProof/>
        </w:rPr>
        <w:drawing>
          <wp:inline distT="0" distB="0" distL="0" distR="0">
            <wp:extent cx="2250718" cy="1787448"/>
            <wp:effectExtent l="19050" t="0" r="0" b="0"/>
            <wp:docPr id="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srcRect/>
                    <a:stretch>
                      <a:fillRect/>
                    </a:stretch>
                  </pic:blipFill>
                  <pic:spPr bwMode="auto">
                    <a:xfrm>
                      <a:off x="0" y="0"/>
                      <a:ext cx="2250713" cy="1787444"/>
                    </a:xfrm>
                    <a:prstGeom prst="rect">
                      <a:avLst/>
                    </a:prstGeom>
                    <a:noFill/>
                    <a:ln w="9525">
                      <a:noFill/>
                      <a:miter lim="800000"/>
                      <a:headEnd/>
                      <a:tailEnd/>
                    </a:ln>
                  </pic:spPr>
                </pic:pic>
              </a:graphicData>
            </a:graphic>
          </wp:inline>
        </w:drawing>
      </w:r>
      <w:r w:rsidRPr="00C5163C">
        <w:rPr>
          <w:noProof/>
        </w:rPr>
        <w:drawing>
          <wp:inline distT="0" distB="0" distL="0" distR="0">
            <wp:extent cx="2190750" cy="1828800"/>
            <wp:effectExtent l="19050" t="0" r="0" b="0"/>
            <wp:docPr id="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srcRect/>
                    <a:stretch>
                      <a:fillRect/>
                    </a:stretch>
                  </pic:blipFill>
                  <pic:spPr bwMode="auto">
                    <a:xfrm>
                      <a:off x="0" y="0"/>
                      <a:ext cx="2190750" cy="1828800"/>
                    </a:xfrm>
                    <a:prstGeom prst="rect">
                      <a:avLst/>
                    </a:prstGeom>
                    <a:noFill/>
                    <a:ln w="9525">
                      <a:noFill/>
                      <a:miter lim="800000"/>
                      <a:headEnd/>
                      <a:tailEnd/>
                    </a:ln>
                  </pic:spPr>
                </pic:pic>
              </a:graphicData>
            </a:graphic>
          </wp:inline>
        </w:drawing>
      </w:r>
    </w:p>
    <w:p w:rsidR="009E6DBD" w:rsidRDefault="009E6DBD" w:rsidP="009E6DBD">
      <w:pPr>
        <w:pStyle w:val="HnhStyle"/>
      </w:pPr>
      <w:bookmarkStart w:id="162" w:name="_Toc297997821"/>
      <w:r>
        <w:t xml:space="preserve">Hình </w:t>
      </w:r>
      <w:fldSimple w:instr=" STYLEREF 1 \s ">
        <w:r w:rsidR="001F29C8">
          <w:rPr>
            <w:noProof/>
          </w:rPr>
          <w:t>2</w:t>
        </w:r>
      </w:fldSimple>
      <w:r w:rsidR="001F29C8">
        <w:t>.</w:t>
      </w:r>
      <w:fldSimple w:instr=" SEQ Hình \* ARABIC \s 1 ">
        <w:r w:rsidR="001F29C8">
          <w:rPr>
            <w:noProof/>
          </w:rPr>
          <w:t>6</w:t>
        </w:r>
      </w:fldSimple>
      <w:r>
        <w:t xml:space="preserve"> Các chức năng thường dùng của Kinect</w:t>
      </w:r>
      <w:bookmarkEnd w:id="162"/>
    </w:p>
    <w:p w:rsidR="00C8599D" w:rsidRDefault="009E6DBD" w:rsidP="00C8599D">
      <w:r>
        <w:t xml:space="preserve">Kinect có cấu tạo thon, dài, nằm ngang bao gồm 1 webcam có thể ghi nhận được hình ảnh; 1 thiết bị phát tia hồng ngoại, 1 thiết bị thu nhận tín hiện hồng ngoại (xem chi tiết trong </w:t>
      </w:r>
      <w:r w:rsidR="00C609CF">
        <w:fldChar w:fldCharType="begin"/>
      </w:r>
      <w:r>
        <w:instrText xml:space="preserve"> REF _Ref297571702 \h </w:instrText>
      </w:r>
      <w:r w:rsidR="00C609CF">
        <w:fldChar w:fldCharType="separate"/>
      </w:r>
      <w:r>
        <w:t xml:space="preserve">Hình </w:t>
      </w:r>
      <w:r>
        <w:rPr>
          <w:noProof/>
        </w:rPr>
        <w:t>3</w:t>
      </w:r>
      <w:r>
        <w:t>.</w:t>
      </w:r>
      <w:r>
        <w:rPr>
          <w:noProof/>
        </w:rPr>
        <w:t>3</w:t>
      </w:r>
      <w:r w:rsidR="00C609CF">
        <w:fldChar w:fldCharType="end"/>
      </w:r>
      <w:r>
        <w:t xml:space="preserve">), 1 thiết bị ghi nhận âm thanh. Kinect dùng công nghệ xác định khoảng cách dùng camera kết hợp thiết bị thu phát tia hồng ngoại, phát triển bởi các lập trình viên Israel thuộc PrimeSense, có khả năng ghi nhận thông tin 3D của đối tượng dựa trên các thông tin, cấu trúc của các tia hồng ngoại nhận được. Có thể xem như Kinect là 1 3D scanner, xây dựng cấu trúc vật thể 3D dựa trên thông tin ảnh và khoảng cách đến từng điểm của ảnh.  </w:t>
      </w:r>
    </w:p>
    <w:p w:rsidR="009E6DBD" w:rsidRDefault="009E6DBD" w:rsidP="00C8599D">
      <w:pPr>
        <w:pStyle w:val="Heading2"/>
      </w:pPr>
      <w:bookmarkStart w:id="163" w:name="_Toc297997772"/>
      <w:r>
        <w:lastRenderedPageBreak/>
        <w:t>Các loạ</w:t>
      </w:r>
      <w:r w:rsidR="00BA60D8">
        <w:t>i gallery, shop, trình diển cảnh, đồ vật.</w:t>
      </w:r>
      <w:bookmarkEnd w:id="163"/>
    </w:p>
    <w:p w:rsidR="009E6DBD" w:rsidRDefault="00F84A61" w:rsidP="00BA60D8">
      <w:pPr>
        <w:pStyle w:val="Heading3"/>
      </w:pPr>
      <w:bookmarkStart w:id="164" w:name="_Toc297997773"/>
      <w:r>
        <w:t>Giới thiệu sản phẩm bằng các hình 2D với nhiều góc nhìn</w:t>
      </w:r>
      <w:bookmarkEnd w:id="164"/>
    </w:p>
    <w:p w:rsidR="003A2CD4" w:rsidRDefault="003A2CD4" w:rsidP="003A2CD4">
      <w:pPr>
        <w:pStyle w:val="BodyText"/>
      </w:pPr>
      <w:r>
        <w:t>Các chương trình, kiểu trình diễn thuộc dạng này rất đa dạng và rất phong phú với nhiều phong cách khác nhau. Chỉ cần chụp 1 vài tấm hình của cùng 1 đồ vật với các góc nhìn khác nhau là đã có thể trình diễn được</w:t>
      </w:r>
      <w:r w:rsidR="009418F6">
        <w:t>. Được áp dụng trình diện ảnh trong rất nhiều trang như photobucket, facebook, flick, không có hiệu ứng chuyển ảnh hoặc hiệu ứng đơn giản</w:t>
      </w:r>
      <w:r>
        <w:t>. Nâng cấp của chương trình loại này thường được bổ sung 3 thành phần cơ bản: hiệu ứng chuyển cảnh giữa các hình, bố cục trình bày danh sách các hình (theo chiều dọc, hay ngang, hoặc xếp chồng nên nhau tạo hiệu ứng 3D), quản lý thời gian, cách thức hiển thị từng hình theo quy luật có sẵn.</w:t>
      </w:r>
    </w:p>
    <w:p w:rsidR="00B95752" w:rsidRDefault="00B95752" w:rsidP="009F2E35">
      <w:pPr>
        <w:pStyle w:val="HnhStyle"/>
      </w:pPr>
      <w:r w:rsidRPr="00B95752">
        <w:rPr>
          <w:noProof/>
        </w:rPr>
        <w:drawing>
          <wp:inline distT="0" distB="0" distL="0" distR="0">
            <wp:extent cx="2750269" cy="1800062"/>
            <wp:effectExtent l="19050" t="0" r="0" b="0"/>
            <wp:docPr id="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cstate="print"/>
                    <a:srcRect/>
                    <a:stretch>
                      <a:fillRect/>
                    </a:stretch>
                  </pic:blipFill>
                  <pic:spPr bwMode="auto">
                    <a:xfrm>
                      <a:off x="0" y="0"/>
                      <a:ext cx="2754159" cy="1802608"/>
                    </a:xfrm>
                    <a:prstGeom prst="rect">
                      <a:avLst/>
                    </a:prstGeom>
                    <a:noFill/>
                    <a:ln w="9525">
                      <a:noFill/>
                      <a:miter lim="800000"/>
                      <a:headEnd/>
                      <a:tailEnd/>
                    </a:ln>
                  </pic:spPr>
                </pic:pic>
              </a:graphicData>
            </a:graphic>
          </wp:inline>
        </w:drawing>
      </w:r>
      <w:r w:rsidR="00AD72C9" w:rsidRPr="00AD72C9">
        <w:rPr>
          <w:noProof/>
        </w:rPr>
        <w:drawing>
          <wp:inline distT="0" distB="0" distL="0" distR="0">
            <wp:extent cx="2481666" cy="1800225"/>
            <wp:effectExtent l="19050" t="0" r="0" b="0"/>
            <wp:docPr id="5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cstate="print"/>
                    <a:srcRect l="10197" t="14530" r="9540" b="7906"/>
                    <a:stretch>
                      <a:fillRect/>
                    </a:stretch>
                  </pic:blipFill>
                  <pic:spPr bwMode="auto">
                    <a:xfrm>
                      <a:off x="0" y="0"/>
                      <a:ext cx="2481666" cy="1800225"/>
                    </a:xfrm>
                    <a:prstGeom prst="rect">
                      <a:avLst/>
                    </a:prstGeom>
                    <a:noFill/>
                    <a:ln w="9525">
                      <a:noFill/>
                      <a:miter lim="800000"/>
                      <a:headEnd/>
                      <a:tailEnd/>
                    </a:ln>
                  </pic:spPr>
                </pic:pic>
              </a:graphicData>
            </a:graphic>
          </wp:inline>
        </w:drawing>
      </w:r>
    </w:p>
    <w:p w:rsidR="003A2CD4" w:rsidRDefault="00B95752" w:rsidP="009F2E35">
      <w:pPr>
        <w:pStyle w:val="HnhStyle"/>
      </w:pPr>
      <w:bookmarkStart w:id="165" w:name="_Toc297997822"/>
      <w:r>
        <w:t xml:space="preserve">Hình </w:t>
      </w:r>
      <w:fldSimple w:instr=" STYLEREF 1 \s ">
        <w:r w:rsidR="001F29C8">
          <w:rPr>
            <w:noProof/>
          </w:rPr>
          <w:t>2</w:t>
        </w:r>
      </w:fldSimple>
      <w:r w:rsidR="001F29C8">
        <w:t>.</w:t>
      </w:r>
      <w:fldSimple w:instr=" SEQ Hình \* ARABIC \s 1 ">
        <w:r w:rsidR="001F29C8">
          <w:rPr>
            <w:noProof/>
          </w:rPr>
          <w:t>7</w:t>
        </w:r>
      </w:fldSimple>
      <w:r>
        <w:t xml:space="preserve"> 1 Minh họa trình diễn các ảnh theo nhiề</w:t>
      </w:r>
      <w:r w:rsidR="009F2E35">
        <w:t>u cách.</w:t>
      </w:r>
      <w:bookmarkEnd w:id="165"/>
      <w:r w:rsidR="009F2E35">
        <w:t xml:space="preserve"> </w:t>
      </w:r>
    </w:p>
    <w:p w:rsidR="00B95752" w:rsidRDefault="00B95752" w:rsidP="00CB7CBF">
      <w:pPr>
        <w:pStyle w:val="BodyText"/>
      </w:pPr>
      <w:r>
        <w:t>Ưu điểm: Hình ảnh là thường là đẹp nhất trong các loại, do được chụp với các thiết bị có độ phân giải cực cao</w:t>
      </w:r>
      <w:r w:rsidR="00CB7CBF">
        <w:t>, h</w:t>
      </w:r>
      <w:r>
        <w:t>iệu ứng đẹp.</w:t>
      </w:r>
    </w:p>
    <w:p w:rsidR="00B95752" w:rsidRDefault="00B95752" w:rsidP="00B95752">
      <w:pPr>
        <w:pStyle w:val="BodyText"/>
      </w:pPr>
      <w:r>
        <w:t>Khuyết điểm:</w:t>
      </w:r>
    </w:p>
    <w:p w:rsidR="00B95752" w:rsidRDefault="00B95752" w:rsidP="00CB7CBF">
      <w:pPr>
        <w:pStyle w:val="cham"/>
      </w:pPr>
      <w:r>
        <w:t xml:space="preserve">Đối với các cách thông thường, sẽ không có hiệu ứng chuyển cảnh, </w:t>
      </w:r>
      <w:r w:rsidR="00824B64">
        <w:t>độ phân giải thông thường (do được chụp với nhiều đối tượng, và khả năng lưu trữ của trang web quảng cáo sản phẩm cũng hạn chế vì có rất nhiều sản phẩm cùng loại).</w:t>
      </w:r>
    </w:p>
    <w:p w:rsidR="00824B64" w:rsidRDefault="00824B64" w:rsidP="00CB7CBF">
      <w:pPr>
        <w:pStyle w:val="cham"/>
      </w:pPr>
      <w:r>
        <w:t>Đối với cách trình diễn sản phẩm như hình, lại thường là của 1 nhà cung cấp dịch vụ trọn gói, làm riêng cho sản phẩm có giá trị cao, và giá cũng không hề rẻ.</w:t>
      </w:r>
    </w:p>
    <w:p w:rsidR="00824B64" w:rsidRDefault="00824B64" w:rsidP="009F2E35">
      <w:pPr>
        <w:pStyle w:val="HnhStyle"/>
      </w:pPr>
      <w:r w:rsidRPr="00824B64">
        <w:rPr>
          <w:noProof/>
        </w:rPr>
        <w:lastRenderedPageBreak/>
        <w:drawing>
          <wp:inline distT="0" distB="0" distL="0" distR="0">
            <wp:extent cx="3552825" cy="1036746"/>
            <wp:effectExtent l="19050" t="0" r="9525" b="0"/>
            <wp:docPr id="2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cstate="print"/>
                    <a:srcRect b="24670"/>
                    <a:stretch>
                      <a:fillRect/>
                    </a:stretch>
                  </pic:blipFill>
                  <pic:spPr bwMode="auto">
                    <a:xfrm>
                      <a:off x="0" y="0"/>
                      <a:ext cx="3552825" cy="1036746"/>
                    </a:xfrm>
                    <a:prstGeom prst="rect">
                      <a:avLst/>
                    </a:prstGeom>
                    <a:noFill/>
                    <a:ln w="9525">
                      <a:noFill/>
                      <a:miter lim="800000"/>
                      <a:headEnd/>
                      <a:tailEnd/>
                    </a:ln>
                  </pic:spPr>
                </pic:pic>
              </a:graphicData>
            </a:graphic>
          </wp:inline>
        </w:drawing>
      </w:r>
    </w:p>
    <w:p w:rsidR="00824B64" w:rsidRDefault="00824B64" w:rsidP="009F2E35">
      <w:pPr>
        <w:pStyle w:val="HnhStyle"/>
      </w:pPr>
      <w:bookmarkStart w:id="166" w:name="_Toc297997823"/>
      <w:r>
        <w:t xml:space="preserve">Hình </w:t>
      </w:r>
      <w:fldSimple w:instr=" STYLEREF 1 \s ">
        <w:r w:rsidR="001F29C8">
          <w:rPr>
            <w:noProof/>
          </w:rPr>
          <w:t>2</w:t>
        </w:r>
      </w:fldSimple>
      <w:r w:rsidR="001F29C8">
        <w:t>.</w:t>
      </w:r>
      <w:fldSimple w:instr=" SEQ Hình \* ARABIC \s 1 ">
        <w:r w:rsidR="001F29C8">
          <w:rPr>
            <w:noProof/>
          </w:rPr>
          <w:t>8</w:t>
        </w:r>
      </w:fldSimple>
      <w:r>
        <w:t xml:space="preserve"> Giá cả cao của dịch vụ là 1 vấn đề không nhỏ.</w:t>
      </w:r>
      <w:bookmarkEnd w:id="166"/>
    </w:p>
    <w:p w:rsidR="00824B64" w:rsidRDefault="00CB7CBF" w:rsidP="00CB7CBF">
      <w:pPr>
        <w:pStyle w:val="cham"/>
      </w:pPr>
      <w:r>
        <w:t xml:space="preserve">Không di chuyển được, chỉ thao tác được với hành động </w:t>
      </w:r>
      <w:r w:rsidR="009418F6">
        <w:t>p</w:t>
      </w:r>
      <w:r>
        <w:t>hóng to, thu nhỏ ảnh, hoặc chọn ảnh bất kì xem nhanh.</w:t>
      </w:r>
    </w:p>
    <w:p w:rsidR="00F84A61" w:rsidRDefault="00F84A61" w:rsidP="00BA60D8">
      <w:pPr>
        <w:pStyle w:val="Heading3"/>
      </w:pPr>
      <w:bookmarkStart w:id="167" w:name="_Toc297997774"/>
      <w:r>
        <w:t xml:space="preserve">Dùng </w:t>
      </w:r>
      <w:r w:rsidR="00B25652">
        <w:t xml:space="preserve">nhiều </w:t>
      </w:r>
      <w:r>
        <w:t>hình ảnh 2D giả lập 3D</w:t>
      </w:r>
      <w:bookmarkEnd w:id="167"/>
    </w:p>
    <w:p w:rsidR="00B25652" w:rsidRDefault="00B25652" w:rsidP="00B25652">
      <w:pPr>
        <w:pStyle w:val="BodyText"/>
      </w:pPr>
      <w:r>
        <w:t>Chương trình loại này sử dụng kĩ thuật tạo ảnh 360 panorama để ghép nhiều ảnh liên tiếp lại với nhau</w:t>
      </w:r>
      <w:r w:rsidR="00242D25">
        <w:t>. Hiệu quả đạt được khá tốt và chân thật. Thường bổ sung các tương tác với đồ vật và tạo hiệu ứng di chuyển. Bản chất của việc di chuyển trong không gian dùng panorama là làm mờ ảnh panorama cũ, rồi load và hiển thị ảnh panorama mới.</w:t>
      </w:r>
    </w:p>
    <w:p w:rsidR="00242D25" w:rsidRDefault="00242D25" w:rsidP="009F2E35">
      <w:pPr>
        <w:pStyle w:val="HnhStyle"/>
      </w:pPr>
      <w:r w:rsidRPr="00242D25">
        <w:rPr>
          <w:noProof/>
        </w:rPr>
        <w:drawing>
          <wp:inline distT="0" distB="0" distL="0" distR="0">
            <wp:extent cx="3560894" cy="2595390"/>
            <wp:effectExtent l="19050" t="0" r="1456" b="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srcRect/>
                    <a:stretch>
                      <a:fillRect/>
                    </a:stretch>
                  </pic:blipFill>
                  <pic:spPr bwMode="auto">
                    <a:xfrm>
                      <a:off x="0" y="0"/>
                      <a:ext cx="3561823" cy="2596067"/>
                    </a:xfrm>
                    <a:prstGeom prst="rect">
                      <a:avLst/>
                    </a:prstGeom>
                    <a:noFill/>
                    <a:ln w="9525">
                      <a:noFill/>
                      <a:miter lim="800000"/>
                      <a:headEnd/>
                      <a:tailEnd/>
                    </a:ln>
                  </pic:spPr>
                </pic:pic>
              </a:graphicData>
            </a:graphic>
          </wp:inline>
        </w:drawing>
      </w:r>
    </w:p>
    <w:p w:rsidR="009F2E35" w:rsidRDefault="009F2E35" w:rsidP="009F2E35">
      <w:pPr>
        <w:pStyle w:val="HnhStyle"/>
      </w:pPr>
      <w:bookmarkStart w:id="168" w:name="_Toc297997824"/>
      <w:r>
        <w:t xml:space="preserve">Hình </w:t>
      </w:r>
      <w:fldSimple w:instr=" STYLEREF 1 \s ">
        <w:r w:rsidR="001F29C8">
          <w:rPr>
            <w:noProof/>
          </w:rPr>
          <w:t>2</w:t>
        </w:r>
      </w:fldSimple>
      <w:r w:rsidR="001F29C8">
        <w:t>.</w:t>
      </w:r>
      <w:fldSimple w:instr=" SEQ Hình \* ARABIC \s 1 ">
        <w:r w:rsidR="001F29C8">
          <w:rPr>
            <w:noProof/>
          </w:rPr>
          <w:t>9</w:t>
        </w:r>
      </w:fldSimple>
      <w:r>
        <w:t xml:space="preserve"> Panorama thường kết hợp với 1 dịch vụ bản đồ trực tuyến</w:t>
      </w:r>
      <w:bookmarkEnd w:id="168"/>
    </w:p>
    <w:p w:rsidR="00242D25" w:rsidRDefault="00C609CF" w:rsidP="00242D25">
      <w:pPr>
        <w:pStyle w:val="canbosung"/>
      </w:pPr>
      <w:hyperlink r:id="rId26" w:history="1">
        <w:r w:rsidR="00242D25">
          <w:rPr>
            <w:rStyle w:val="Hyperlink"/>
          </w:rPr>
          <w:t>http://www.chem.ox.ac.uk/oxfordtour/</w:t>
        </w:r>
      </w:hyperlink>
    </w:p>
    <w:p w:rsidR="008B76EA" w:rsidRDefault="008B76EA" w:rsidP="008B76EA">
      <w:r>
        <w:t xml:space="preserve">Đây là kĩ thuật phổ biến và được áp dụng nhiều trong các trang web, nhược điểm của việc xem ảnh  kiểu này là đứng tại 1 vị trí và xem cảnh với những góc nhìn khác nhau, nên không áp dụng đối với việc xem 1 đồ vật được. Các trang web cung cấp xem hình panorama có rất nhiều, phải kể đến những đại gia trong lĩnh vực công nghệ </w:t>
      </w:r>
      <w:r>
        <w:lastRenderedPageBreak/>
        <w:t xml:space="preserve">như Google Street (Google), </w:t>
      </w:r>
      <w:r w:rsidR="00451701">
        <w:t>StreetSide (Microsoft), ngoài ra còn nhiều trang khác nhưng với quy mô nhỏ (những trang loại này thường không có nhiều ảnh panorama gần nhau, nên không tạo được hiệu ứng di chuyển giữa các panorama)</w:t>
      </w:r>
      <w:r w:rsidR="009F2E35">
        <w:t>.</w:t>
      </w:r>
    </w:p>
    <w:p w:rsidR="00242D25" w:rsidRDefault="00451701" w:rsidP="009F2E35">
      <w:pPr>
        <w:pStyle w:val="HnhStyle"/>
      </w:pPr>
      <w:r>
        <w:rPr>
          <w:noProof/>
        </w:rPr>
        <w:drawing>
          <wp:inline distT="0" distB="0" distL="0" distR="0">
            <wp:extent cx="2609850" cy="1376899"/>
            <wp:effectExtent l="19050" t="0" r="0" b="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srcRect l="13823" t="21884" r="15017" b="11246"/>
                    <a:stretch>
                      <a:fillRect/>
                    </a:stretch>
                  </pic:blipFill>
                  <pic:spPr bwMode="auto">
                    <a:xfrm>
                      <a:off x="0" y="0"/>
                      <a:ext cx="2609850" cy="1376899"/>
                    </a:xfrm>
                    <a:prstGeom prst="rect">
                      <a:avLst/>
                    </a:prstGeom>
                    <a:noFill/>
                    <a:ln w="9525">
                      <a:noFill/>
                      <a:miter lim="800000"/>
                      <a:headEnd/>
                      <a:tailEnd/>
                    </a:ln>
                  </pic:spPr>
                </pic:pic>
              </a:graphicData>
            </a:graphic>
          </wp:inline>
        </w:drawing>
      </w:r>
      <w:r>
        <w:rPr>
          <w:noProof/>
        </w:rPr>
        <w:drawing>
          <wp:inline distT="0" distB="0" distL="0" distR="0">
            <wp:extent cx="2573215" cy="1371600"/>
            <wp:effectExtent l="19050" t="0" r="0" b="0"/>
            <wp:docPr id="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srcRect l="25085" t="23100" b="5775"/>
                    <a:stretch>
                      <a:fillRect/>
                    </a:stretch>
                  </pic:blipFill>
                  <pic:spPr bwMode="auto">
                    <a:xfrm>
                      <a:off x="0" y="0"/>
                      <a:ext cx="2574235" cy="1372144"/>
                    </a:xfrm>
                    <a:prstGeom prst="rect">
                      <a:avLst/>
                    </a:prstGeom>
                    <a:noFill/>
                    <a:ln w="9525">
                      <a:noFill/>
                      <a:miter lim="800000"/>
                      <a:headEnd/>
                      <a:tailEnd/>
                    </a:ln>
                  </pic:spPr>
                </pic:pic>
              </a:graphicData>
            </a:graphic>
          </wp:inline>
        </w:drawing>
      </w:r>
    </w:p>
    <w:p w:rsidR="009F2E35" w:rsidRDefault="009F2E35" w:rsidP="009F2E35">
      <w:pPr>
        <w:pStyle w:val="HnhStyle"/>
      </w:pPr>
      <w:bookmarkStart w:id="169" w:name="_Toc297997825"/>
      <w:r>
        <w:t xml:space="preserve">Hình </w:t>
      </w:r>
      <w:fldSimple w:instr=" STYLEREF 1 \s ">
        <w:r w:rsidR="001F29C8">
          <w:rPr>
            <w:noProof/>
          </w:rPr>
          <w:t>2</w:t>
        </w:r>
      </w:fldSimple>
      <w:r w:rsidR="001F29C8">
        <w:t>.</w:t>
      </w:r>
      <w:fldSimple w:instr=" SEQ Hình \* ARABIC \s 1 ">
        <w:r w:rsidR="001F29C8">
          <w:rPr>
            <w:noProof/>
          </w:rPr>
          <w:t>10</w:t>
        </w:r>
      </w:fldSimple>
      <w:r>
        <w:t xml:space="preserve"> Google và Microsoft cạnh tranh nhau về mảng dùng panorama</w:t>
      </w:r>
      <w:bookmarkEnd w:id="169"/>
    </w:p>
    <w:p w:rsidR="00451701" w:rsidRDefault="00047C33" w:rsidP="00B25652">
      <w:pPr>
        <w:pStyle w:val="BodyText"/>
      </w:pPr>
      <w:r>
        <w:t xml:space="preserve">Ưu điểm: </w:t>
      </w:r>
    </w:p>
    <w:p w:rsidR="00047C33" w:rsidRDefault="00047C33" w:rsidP="00D4197D">
      <w:pPr>
        <w:pStyle w:val="cham"/>
      </w:pPr>
      <w:r>
        <w:t>Chất lượng hình ảnh khá tốt.</w:t>
      </w:r>
    </w:p>
    <w:p w:rsidR="00047C33" w:rsidRDefault="00047C33" w:rsidP="00D4197D">
      <w:pPr>
        <w:pStyle w:val="cham"/>
      </w:pPr>
      <w:r>
        <w:t>Thực hiện được các thao tác thông thường như xoay, phóng to, thu nhỏ,  di chuyển trong cảnh vật.</w:t>
      </w:r>
    </w:p>
    <w:p w:rsidR="002C15B4" w:rsidRDefault="002C15B4" w:rsidP="00D4197D">
      <w:pPr>
        <w:pStyle w:val="cham"/>
      </w:pPr>
      <w:r>
        <w:t>Có nhiều phần mềm, phần cứng hỗ trợ thực hiện ghép ảnh.</w:t>
      </w:r>
    </w:p>
    <w:p w:rsidR="00047C33" w:rsidRDefault="00047C33" w:rsidP="00D4197D">
      <w:pPr>
        <w:pStyle w:val="cham"/>
      </w:pPr>
      <w:r>
        <w:t>Tương tác với 1 số đồ vật trong cảnh</w:t>
      </w:r>
    </w:p>
    <w:p w:rsidR="009F2E35" w:rsidRDefault="003E59AF" w:rsidP="009F2E35">
      <w:pPr>
        <w:pStyle w:val="HnhStyle"/>
      </w:pPr>
      <w:r w:rsidRPr="003E59AF">
        <w:rPr>
          <w:noProof/>
        </w:rPr>
        <w:drawing>
          <wp:inline distT="0" distB="0" distL="0" distR="0">
            <wp:extent cx="2390775" cy="1965079"/>
            <wp:effectExtent l="19050" t="0" r="9525" b="0"/>
            <wp:docPr id="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srcRect/>
                    <a:stretch>
                      <a:fillRect/>
                    </a:stretch>
                  </pic:blipFill>
                  <pic:spPr bwMode="auto">
                    <a:xfrm>
                      <a:off x="0" y="0"/>
                      <a:ext cx="2390775" cy="1965079"/>
                    </a:xfrm>
                    <a:prstGeom prst="rect">
                      <a:avLst/>
                    </a:prstGeom>
                    <a:noFill/>
                    <a:ln w="9525">
                      <a:noFill/>
                      <a:miter lim="800000"/>
                      <a:headEnd/>
                      <a:tailEnd/>
                    </a:ln>
                  </pic:spPr>
                </pic:pic>
              </a:graphicData>
            </a:graphic>
          </wp:inline>
        </w:drawing>
      </w:r>
    </w:p>
    <w:p w:rsidR="003E59AF" w:rsidRDefault="009F2E35" w:rsidP="009F2E35">
      <w:pPr>
        <w:pStyle w:val="HnhStyle"/>
      </w:pPr>
      <w:bookmarkStart w:id="170" w:name="_Toc297997826"/>
      <w:r>
        <w:t xml:space="preserve">Hình </w:t>
      </w:r>
      <w:fldSimple w:instr=" STYLEREF 1 \s ">
        <w:r w:rsidR="001F29C8">
          <w:rPr>
            <w:noProof/>
          </w:rPr>
          <w:t>2</w:t>
        </w:r>
      </w:fldSimple>
      <w:r w:rsidR="001F29C8">
        <w:t>.</w:t>
      </w:r>
      <w:fldSimple w:instr=" SEQ Hình \* ARABIC \s 1 ">
        <w:r w:rsidR="001F29C8">
          <w:rPr>
            <w:noProof/>
          </w:rPr>
          <w:t>11</w:t>
        </w:r>
      </w:fldSimple>
      <w:r>
        <w:t xml:space="preserve"> Chọn 1 và xem ảnh 2D 1 đối tượng</w:t>
      </w:r>
      <w:bookmarkEnd w:id="170"/>
    </w:p>
    <w:p w:rsidR="00047C33" w:rsidRDefault="00047C33" w:rsidP="00B25652">
      <w:pPr>
        <w:pStyle w:val="BodyText"/>
      </w:pPr>
      <w:r>
        <w:t>Khuyết:</w:t>
      </w:r>
    </w:p>
    <w:p w:rsidR="00047C33" w:rsidRDefault="00047C33" w:rsidP="00D4197D">
      <w:pPr>
        <w:pStyle w:val="cham"/>
      </w:pPr>
      <w:r>
        <w:t>Lượng dữ liệu lớn, cho từng panorama và cần số lượng lớn panorama nấu muốn làm hiệu ứng di chuyển trong 1 khu vực (do đó mà hiện nay chỉ có Google Street và StreetSide là có di chuyển trong cảnh). Một trang web có bổ sung chức năng chuyển cảnh khi click vào cửa</w:t>
      </w:r>
      <w:r w:rsidR="003E59AF">
        <w:t xml:space="preserve"> hay vào bản đồ</w:t>
      </w:r>
      <w:r>
        <w:t xml:space="preserve"> để giả lập phần nào phần di chuyển trong không gian</w:t>
      </w:r>
      <w:r w:rsidR="009F2E35">
        <w:t xml:space="preserve"> (xem </w:t>
      </w:r>
      <w:r w:rsidR="003E59AF">
        <w:t>)</w:t>
      </w:r>
      <w:r>
        <w:t>.</w:t>
      </w:r>
    </w:p>
    <w:p w:rsidR="009F2E35" w:rsidRDefault="009D6DD9" w:rsidP="009F2E35">
      <w:pPr>
        <w:pStyle w:val="HnhStyle"/>
      </w:pPr>
      <w:r w:rsidRPr="003E59AF">
        <w:rPr>
          <w:noProof/>
        </w:rPr>
        <w:lastRenderedPageBreak/>
        <w:drawing>
          <wp:inline distT="0" distB="0" distL="0" distR="0">
            <wp:extent cx="2147335" cy="1636331"/>
            <wp:effectExtent l="19050" t="0" r="5315" b="0"/>
            <wp:docPr id="5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cstate="print"/>
                    <a:srcRect/>
                    <a:stretch>
                      <a:fillRect/>
                    </a:stretch>
                  </pic:blipFill>
                  <pic:spPr bwMode="auto">
                    <a:xfrm>
                      <a:off x="0" y="0"/>
                      <a:ext cx="2147335" cy="1636331"/>
                    </a:xfrm>
                    <a:prstGeom prst="rect">
                      <a:avLst/>
                    </a:prstGeom>
                    <a:noFill/>
                    <a:ln w="9525">
                      <a:noFill/>
                      <a:miter lim="800000"/>
                      <a:headEnd/>
                      <a:tailEnd/>
                    </a:ln>
                  </pic:spPr>
                </pic:pic>
              </a:graphicData>
            </a:graphic>
          </wp:inline>
        </w:drawing>
      </w:r>
      <w:r w:rsidR="009F2E35" w:rsidRPr="003E59AF">
        <w:rPr>
          <w:noProof/>
        </w:rPr>
        <w:drawing>
          <wp:inline distT="0" distB="0" distL="0" distR="0">
            <wp:extent cx="2546447" cy="1637510"/>
            <wp:effectExtent l="19050" t="0" r="6253" b="0"/>
            <wp:docPr id="5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cstate="print"/>
                    <a:srcRect l="48854" t="30128" r="20994" b="44017"/>
                    <a:stretch>
                      <a:fillRect/>
                    </a:stretch>
                  </pic:blipFill>
                  <pic:spPr bwMode="auto">
                    <a:xfrm>
                      <a:off x="0" y="0"/>
                      <a:ext cx="2547597" cy="1638250"/>
                    </a:xfrm>
                    <a:prstGeom prst="rect">
                      <a:avLst/>
                    </a:prstGeom>
                    <a:noFill/>
                    <a:ln w="9525">
                      <a:noFill/>
                      <a:miter lim="800000"/>
                      <a:headEnd/>
                      <a:tailEnd/>
                    </a:ln>
                  </pic:spPr>
                </pic:pic>
              </a:graphicData>
            </a:graphic>
          </wp:inline>
        </w:drawing>
      </w:r>
    </w:p>
    <w:p w:rsidR="009F2E35" w:rsidRDefault="009F2E35" w:rsidP="009F2E35">
      <w:pPr>
        <w:pStyle w:val="HnhStyle"/>
      </w:pPr>
      <w:bookmarkStart w:id="171" w:name="_Toc297997827"/>
      <w:r>
        <w:t xml:space="preserve">Hình </w:t>
      </w:r>
      <w:fldSimple w:instr=" STYLEREF 1 \s ">
        <w:r w:rsidR="001F29C8">
          <w:rPr>
            <w:noProof/>
          </w:rPr>
          <w:t>2</w:t>
        </w:r>
      </w:fldSimple>
      <w:r w:rsidR="001F29C8">
        <w:t>.</w:t>
      </w:r>
      <w:fldSimple w:instr=" SEQ Hình \* ARABIC \s 1 ">
        <w:r w:rsidR="001F29C8">
          <w:rPr>
            <w:noProof/>
          </w:rPr>
          <w:t>12</w:t>
        </w:r>
      </w:fldSimple>
      <w:r>
        <w:t xml:space="preserve"> Thao tác với bản đồ và cửa</w:t>
      </w:r>
      <w:bookmarkEnd w:id="171"/>
    </w:p>
    <w:p w:rsidR="009D6DD9" w:rsidRDefault="00C609CF" w:rsidP="009F2E35">
      <w:hyperlink r:id="rId32" w:history="1">
        <w:r w:rsidR="009D6DD9">
          <w:rPr>
            <w:rStyle w:val="Hyperlink"/>
          </w:rPr>
          <w:t>http://www.louvre.fr/llv/musee/visite_virtuelle.jsp?bmLocale=en</w:t>
        </w:r>
      </w:hyperlink>
    </w:p>
    <w:p w:rsidR="003E59AF" w:rsidRDefault="003E59AF" w:rsidP="00D4197D">
      <w:pPr>
        <w:pStyle w:val="cham"/>
      </w:pPr>
      <w:r>
        <w:t>Ảnh bị bóp méo, biến dạng khi đang di chuyển (tạo cảm giác như đang di chuyển thật).</w:t>
      </w:r>
    </w:p>
    <w:p w:rsidR="003E59AF" w:rsidRDefault="003E59AF" w:rsidP="00D4197D">
      <w:pPr>
        <w:pStyle w:val="cham"/>
      </w:pPr>
      <w:r>
        <w:t>Ảnh bị bóp méo các góc của ảnh khi xem ở chế độ bình thườ</w:t>
      </w:r>
      <w:r w:rsidR="00D4197D">
        <w:t>ng, do ảnh hưởng của kĩ thuật ghép ảnh panorama 360.</w:t>
      </w:r>
    </w:p>
    <w:p w:rsidR="002D7CC1" w:rsidRDefault="009D6DD9" w:rsidP="002D7CC1">
      <w:pPr>
        <w:pStyle w:val="HnhStyle"/>
      </w:pPr>
      <w:r>
        <w:rPr>
          <w:noProof/>
        </w:rPr>
        <w:drawing>
          <wp:inline distT="0" distB="0" distL="0" distR="0">
            <wp:extent cx="3396673" cy="1815226"/>
            <wp:effectExtent l="19050" t="0" r="0"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srcRect l="15700" t="22796" r="42150" b="37082"/>
                    <a:stretch>
                      <a:fillRect/>
                    </a:stretch>
                  </pic:blipFill>
                  <pic:spPr bwMode="auto">
                    <a:xfrm>
                      <a:off x="0" y="0"/>
                      <a:ext cx="3396673" cy="1815226"/>
                    </a:xfrm>
                    <a:prstGeom prst="rect">
                      <a:avLst/>
                    </a:prstGeom>
                    <a:noFill/>
                    <a:ln w="9525">
                      <a:noFill/>
                      <a:miter lim="800000"/>
                      <a:headEnd/>
                      <a:tailEnd/>
                    </a:ln>
                  </pic:spPr>
                </pic:pic>
              </a:graphicData>
            </a:graphic>
          </wp:inline>
        </w:drawing>
      </w:r>
    </w:p>
    <w:p w:rsidR="009D6DD9" w:rsidRDefault="002D7CC1" w:rsidP="002D7CC1">
      <w:pPr>
        <w:pStyle w:val="HnhStyle"/>
      </w:pPr>
      <w:bookmarkStart w:id="172" w:name="_Toc297997828"/>
      <w:r>
        <w:t xml:space="preserve">Hình </w:t>
      </w:r>
      <w:fldSimple w:instr=" STYLEREF 1 \s ">
        <w:r w:rsidR="001F29C8">
          <w:rPr>
            <w:noProof/>
          </w:rPr>
          <w:t>2</w:t>
        </w:r>
      </w:fldSimple>
      <w:r w:rsidR="001F29C8">
        <w:t>.</w:t>
      </w:r>
      <w:fldSimple w:instr=" SEQ Hình \* ARABIC \s 1 ">
        <w:r w:rsidR="001F29C8">
          <w:rPr>
            <w:noProof/>
          </w:rPr>
          <w:t>13</w:t>
        </w:r>
      </w:fldSimple>
      <w:r>
        <w:t xml:space="preserve"> Ảnh bị bóp méo khi dùng panorama (chú ý người ngồi).</w:t>
      </w:r>
      <w:bookmarkEnd w:id="172"/>
    </w:p>
    <w:p w:rsidR="00AC30C0" w:rsidRDefault="009B4B58" w:rsidP="00095396">
      <w:pPr>
        <w:pStyle w:val="Heading3"/>
      </w:pPr>
      <w:bookmarkStart w:id="173" w:name="_Toc297997775"/>
      <w:r>
        <w:t>Tr</w:t>
      </w:r>
      <w:r w:rsidR="00B25652">
        <w:t>i</w:t>
      </w:r>
      <w:r>
        <w:t>ễn lãm c</w:t>
      </w:r>
      <w:r w:rsidR="00AC30C0">
        <w:t>ác đối tượng 2D trong không gian 3D.</w:t>
      </w:r>
      <w:bookmarkEnd w:id="173"/>
    </w:p>
    <w:p w:rsidR="001E0CDA" w:rsidRDefault="001E0CDA" w:rsidP="009E6DBD">
      <w:pPr>
        <w:pStyle w:val="BodyText"/>
      </w:pPr>
      <w:r>
        <w:t>Các chương trình thuộc dang này thường có cùng 1 chủ đề là tạo 1 phòng triễn lãm tranh trong không gian 3D. Yêu cầu là phải có chương trình, có không gian 3D (thường đi kèm với chương trình đó). Chương trình thường yêu cầu người dùng bổ sung thông tin là các bức ảnh 2D, tĩnh vào cùng 1 không gian quy định trước. Thường là vị trí treo các bức ảnh trong không gian 3D không thay đổi. Và không gian 3D trong trường hợp này thường được dựng nên trong 1 chương trình hỗ trợ dựng 3D như Maya hay 3dsmax nên trông không thật</w:t>
      </w:r>
      <w:r w:rsidR="008B76EA">
        <w:t>.</w:t>
      </w:r>
    </w:p>
    <w:p w:rsidR="001E0CDA" w:rsidRDefault="001E0CDA" w:rsidP="00AC6CAE">
      <w:pPr>
        <w:pStyle w:val="HnhStyle"/>
      </w:pPr>
      <w:r>
        <w:rPr>
          <w:noProof/>
        </w:rPr>
        <w:lastRenderedPageBreak/>
        <w:drawing>
          <wp:inline distT="0" distB="0" distL="0" distR="0">
            <wp:extent cx="2092993" cy="1590675"/>
            <wp:effectExtent l="19050" t="0" r="2507"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srcRect/>
                    <a:stretch>
                      <a:fillRect/>
                    </a:stretch>
                  </pic:blipFill>
                  <pic:spPr bwMode="auto">
                    <a:xfrm>
                      <a:off x="0" y="0"/>
                      <a:ext cx="2092993" cy="1590675"/>
                    </a:xfrm>
                    <a:prstGeom prst="rect">
                      <a:avLst/>
                    </a:prstGeom>
                    <a:noFill/>
                    <a:ln w="9525">
                      <a:noFill/>
                      <a:miter lim="800000"/>
                      <a:headEnd/>
                      <a:tailEnd/>
                    </a:ln>
                  </pic:spPr>
                </pic:pic>
              </a:graphicData>
            </a:graphic>
          </wp:inline>
        </w:drawing>
      </w:r>
      <w:r w:rsidR="009B4B58" w:rsidRPr="009B4B58">
        <w:rPr>
          <w:noProof/>
        </w:rPr>
        <w:drawing>
          <wp:inline distT="0" distB="0" distL="0" distR="0">
            <wp:extent cx="1994173" cy="1589641"/>
            <wp:effectExtent l="19050" t="0" r="6077"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srcRect/>
                    <a:stretch>
                      <a:fillRect/>
                    </a:stretch>
                  </pic:blipFill>
                  <pic:spPr bwMode="auto">
                    <a:xfrm>
                      <a:off x="0" y="0"/>
                      <a:ext cx="1995699" cy="1590857"/>
                    </a:xfrm>
                    <a:prstGeom prst="rect">
                      <a:avLst/>
                    </a:prstGeom>
                    <a:noFill/>
                    <a:ln w="9525">
                      <a:noFill/>
                      <a:miter lim="800000"/>
                      <a:headEnd/>
                      <a:tailEnd/>
                    </a:ln>
                  </pic:spPr>
                </pic:pic>
              </a:graphicData>
            </a:graphic>
          </wp:inline>
        </w:drawing>
      </w:r>
    </w:p>
    <w:p w:rsidR="001E0CDA" w:rsidRDefault="001E0CDA" w:rsidP="00AC6CAE">
      <w:pPr>
        <w:pStyle w:val="HnhStyle"/>
      </w:pPr>
      <w:bookmarkStart w:id="174" w:name="_Toc297997829"/>
      <w:r>
        <w:t xml:space="preserve">Hình </w:t>
      </w:r>
      <w:fldSimple w:instr=" STYLEREF 1 \s ">
        <w:r w:rsidR="001F29C8">
          <w:rPr>
            <w:noProof/>
          </w:rPr>
          <w:t>2</w:t>
        </w:r>
      </w:fldSimple>
      <w:r w:rsidR="001F29C8">
        <w:t>.</w:t>
      </w:r>
      <w:fldSimple w:instr=" SEQ Hình \* ARABIC \s 1 ">
        <w:r w:rsidR="001F29C8">
          <w:rPr>
            <w:noProof/>
          </w:rPr>
          <w:t>14</w:t>
        </w:r>
      </w:fldSimple>
      <w:r>
        <w:t xml:space="preserve"> Phòng triển lãm tranh ảo trước và sau khi ghép ảnh vào</w:t>
      </w:r>
      <w:bookmarkEnd w:id="174"/>
    </w:p>
    <w:p w:rsidR="00306EFD" w:rsidRDefault="00C609CF" w:rsidP="009E6DBD">
      <w:pPr>
        <w:pStyle w:val="BodyText"/>
      </w:pPr>
      <w:hyperlink r:id="rId36" w:history="1">
        <w:r w:rsidR="00306EFD" w:rsidRPr="00660883">
          <w:rPr>
            <w:rStyle w:val="Hyperlink"/>
          </w:rPr>
          <w:t>http://www.itaexpress.com.vn/tin_ita/cong_ngh_k_thu_t_s/tin_h_c/album_gallery_3d</w:t>
        </w:r>
      </w:hyperlink>
    </w:p>
    <w:p w:rsidR="00B95752" w:rsidRDefault="00B95752" w:rsidP="009E6DBD">
      <w:pPr>
        <w:pStyle w:val="BodyText"/>
      </w:pPr>
      <w:r>
        <w:t>Ưu điểm: Hiệu quả về mặt hình ảnh tốt hơn là xem hình 1 cách đơn thuần.</w:t>
      </w:r>
    </w:p>
    <w:p w:rsidR="009B4B58" w:rsidRDefault="009B4B58" w:rsidP="009E6DBD">
      <w:pPr>
        <w:pStyle w:val="BodyText"/>
      </w:pPr>
      <w:r>
        <w:t>Nhược điểm:</w:t>
      </w:r>
    </w:p>
    <w:p w:rsidR="001E0CDA" w:rsidRDefault="009B4B58" w:rsidP="00095396">
      <w:pPr>
        <w:pStyle w:val="cham"/>
      </w:pPr>
      <w:r>
        <w:t>Điểm khác biệt giữa các phần mềm loại này là không gian 3D nền được dựng sẵn. Không gian nền này càng đẹp, trông như thật thì triển làm càng đạt được hiệu quả cao, nên phụ thuộc rất nhiều vào cảnh nền này.</w:t>
      </w:r>
    </w:p>
    <w:p w:rsidR="005A670D" w:rsidRDefault="005A670D" w:rsidP="00095396">
      <w:pPr>
        <w:pStyle w:val="cham"/>
      </w:pPr>
      <w:r>
        <w:t>Muốn</w:t>
      </w:r>
      <w:r w:rsidR="003A2CD4">
        <w:t xml:space="preserve"> </w:t>
      </w:r>
      <w:r>
        <w:t>cảnh đẹp hơn thì thường có phí.</w:t>
      </w:r>
    </w:p>
    <w:p w:rsidR="009B4B58" w:rsidRDefault="009B4B58" w:rsidP="00095396">
      <w:pPr>
        <w:pStyle w:val="cham"/>
      </w:pPr>
      <w:r>
        <w:t>Chương trình loại này chỉ cho phép đặt các đối tượng phẳng lên không gian, không cho phép các đối tượng 3D, và cũng không hỗ trợ đối với các đối tượng có hình dạng bất kì (ngoại trừ trờng hợp khung tranh hình tròn, eclipse hay hành dạng đặc biệt)</w:t>
      </w:r>
      <w:r w:rsidR="00095396">
        <w:t>.</w:t>
      </w:r>
    </w:p>
    <w:p w:rsidR="00095396" w:rsidRDefault="00095396" w:rsidP="00095396">
      <w:pPr>
        <w:pStyle w:val="cham"/>
      </w:pPr>
      <w:r>
        <w:t>Thường không cho di chuyển vị trí treo tranh, hoặc hỗ trợ các thao tác di chuyển đồ vật rất ít do phụ thuộc vào cấu trúc tường, độ vật 3D trong cảnh nền.</w:t>
      </w:r>
    </w:p>
    <w:p w:rsidR="00095396" w:rsidRDefault="00095396" w:rsidP="00BA60D8">
      <w:pPr>
        <w:pStyle w:val="cham"/>
      </w:pPr>
      <w:r>
        <w:t>Kích thước ảnh có thể không phù hợp về tỉ lệ với khung tranh làm bóp méo ảnh kết quả, hoặc nếu muốn giữ nguyên tỉ lệ gốc thì không phù hợp với cảnh 3D nền</w:t>
      </w:r>
    </w:p>
    <w:p w:rsidR="00F84A61" w:rsidRDefault="00F84A61" w:rsidP="00BA60D8">
      <w:pPr>
        <w:pStyle w:val="Heading3"/>
      </w:pPr>
      <w:bookmarkStart w:id="175" w:name="_Toc297997776"/>
      <w:r>
        <w:t>Dựng không gian/ đối tượ</w:t>
      </w:r>
      <w:r w:rsidR="00306EFD">
        <w:t>ng 3D thủ công</w:t>
      </w:r>
      <w:r>
        <w:t>.</w:t>
      </w:r>
      <w:bookmarkEnd w:id="175"/>
    </w:p>
    <w:p w:rsidR="00AD72C9" w:rsidRPr="00AD72C9" w:rsidRDefault="00AD72C9" w:rsidP="00AD72C9">
      <w:pPr>
        <w:pStyle w:val="BodyText"/>
      </w:pPr>
      <w:r>
        <w:t>Các loại chương trình, trang web thuộc dạng này thường là về chủ để kiến trúc, thiện về dựng những cảnh đồ vật đơn giản và hình khối. Để xây dựng thì bắt buộc phải dùng những chương trình</w:t>
      </w:r>
      <w:r w:rsidR="00255698">
        <w:t xml:space="preserve"> vẽ 3D chuyên nghiệp để xậy dựng. Đồng thơi, đề dựng nên 1 không gian chính xác, hợp lý về màu sắc, đòi hỏi người dựng cảnh 3D rất giỏi trong lĩnh vực đồ họa, có kích thước chính xác của từng khu vực (có thể có được </w:t>
      </w:r>
      <w:r w:rsidR="00255698">
        <w:lastRenderedPageBreak/>
        <w:t>thông qua đo đạc thực tế), và có hình ảnh thực tế (tự chụp), để đều chỉnh màu sắc phù hợp. Việc dựng mô hình 3D này rất tốn công sức nên chi phí rất cao, cao nhất trong tất cả các loại.</w:t>
      </w:r>
    </w:p>
    <w:p w:rsidR="00AC6CAE" w:rsidRDefault="00AD72C9" w:rsidP="00AC6CAE">
      <w:pPr>
        <w:pStyle w:val="HnhStyle"/>
      </w:pPr>
      <w:r w:rsidRPr="00AD72C9">
        <w:rPr>
          <w:noProof/>
        </w:rPr>
        <w:drawing>
          <wp:inline distT="0" distB="0" distL="0" distR="0">
            <wp:extent cx="3152775" cy="1714785"/>
            <wp:effectExtent l="19050" t="0" r="9525" b="0"/>
            <wp:docPr id="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srcRect/>
                    <a:stretch>
                      <a:fillRect/>
                    </a:stretch>
                  </pic:blipFill>
                  <pic:spPr bwMode="auto">
                    <a:xfrm>
                      <a:off x="0" y="0"/>
                      <a:ext cx="3152775" cy="1714785"/>
                    </a:xfrm>
                    <a:prstGeom prst="rect">
                      <a:avLst/>
                    </a:prstGeom>
                    <a:noFill/>
                    <a:ln w="9525">
                      <a:noFill/>
                      <a:miter lim="800000"/>
                      <a:headEnd/>
                      <a:tailEnd/>
                    </a:ln>
                  </pic:spPr>
                </pic:pic>
              </a:graphicData>
            </a:graphic>
          </wp:inline>
        </w:drawing>
      </w:r>
    </w:p>
    <w:p w:rsidR="00AD72C9" w:rsidRDefault="00AC6CAE" w:rsidP="00AC6CAE">
      <w:pPr>
        <w:pStyle w:val="HnhStyle"/>
      </w:pPr>
      <w:bookmarkStart w:id="176" w:name="_Toc297997830"/>
      <w:r>
        <w:t xml:space="preserve">Hình </w:t>
      </w:r>
      <w:fldSimple w:instr=" STYLEREF 1 \s ">
        <w:r w:rsidR="001F29C8">
          <w:rPr>
            <w:noProof/>
          </w:rPr>
          <w:t>2</w:t>
        </w:r>
      </w:fldSimple>
      <w:r w:rsidR="001F29C8">
        <w:t>.</w:t>
      </w:r>
      <w:fldSimple w:instr=" SEQ Hình \* ARABIC \s 1 ">
        <w:r w:rsidR="001F29C8">
          <w:rPr>
            <w:noProof/>
          </w:rPr>
          <w:t>15</w:t>
        </w:r>
      </w:fldSimple>
      <w:r>
        <w:t xml:space="preserve"> Mô hình 3D dựng bằng máy tính.</w:t>
      </w:r>
      <w:bookmarkEnd w:id="176"/>
    </w:p>
    <w:p w:rsidR="00255698" w:rsidRDefault="00C609CF" w:rsidP="00255698">
      <w:hyperlink r:id="rId38" w:history="1">
        <w:r w:rsidR="00255698">
          <w:rPr>
            <w:rStyle w:val="Hyperlink"/>
          </w:rPr>
          <w:t>http://www.zeddd.com/</w:t>
        </w:r>
      </w:hyperlink>
    </w:p>
    <w:p w:rsidR="00E43BC4" w:rsidRDefault="00E43BC4" w:rsidP="00255698">
      <w:r>
        <w:t xml:space="preserve">Ưu điểm: </w:t>
      </w:r>
    </w:p>
    <w:p w:rsidR="00E43BC4" w:rsidRDefault="00E43BC4" w:rsidP="00AC6CAE">
      <w:pPr>
        <w:pStyle w:val="cham"/>
      </w:pPr>
      <w:r>
        <w:t>Dựng được các cảnh trong nhà, thiên về kiến trúc, có thể dựng cảnh rất lớn như siêu thị cao ốc</w:t>
      </w:r>
      <w:r w:rsidR="009A25C3">
        <w:t>.</w:t>
      </w:r>
    </w:p>
    <w:p w:rsidR="00E43BC4" w:rsidRDefault="00E43BC4" w:rsidP="00AC6CAE">
      <w:pPr>
        <w:pStyle w:val="cham"/>
      </w:pPr>
      <w:r>
        <w:t>Di chuyển trong không gian, chuyển cảnh mượt.</w:t>
      </w:r>
    </w:p>
    <w:p w:rsidR="00E43BC4" w:rsidRDefault="00E43BC4" w:rsidP="00255698">
      <w:r>
        <w:t xml:space="preserve">Khuyết: </w:t>
      </w:r>
    </w:p>
    <w:p w:rsidR="00E43BC4" w:rsidRDefault="00E43BC4" w:rsidP="00AC6CAE">
      <w:pPr>
        <w:pStyle w:val="cham"/>
      </w:pPr>
      <w:r>
        <w:t>Chi phí cao, nên không có nhiều trang web sử dụng loại này.</w:t>
      </w:r>
    </w:p>
    <w:p w:rsidR="00E43BC4" w:rsidRDefault="00E43BC4" w:rsidP="00AC6CAE">
      <w:pPr>
        <w:pStyle w:val="cham"/>
      </w:pPr>
      <w:r>
        <w:t>Không sử dụng hiệu ứng nên không bắt mắt bằng các loại khác</w:t>
      </w:r>
    </w:p>
    <w:p w:rsidR="00E43BC4" w:rsidRDefault="00E43BC4" w:rsidP="00AC6CAE">
      <w:pPr>
        <w:pStyle w:val="cham"/>
      </w:pPr>
      <w:r>
        <w:t>Không áp dụng được với cảnh/vật phức tạp</w:t>
      </w:r>
    </w:p>
    <w:p w:rsidR="00E43BC4" w:rsidRDefault="00E43BC4" w:rsidP="00AC6CAE">
      <w:pPr>
        <w:pStyle w:val="cham"/>
      </w:pPr>
      <w:r>
        <w:t>Cảnh kết quả không trung thực.</w:t>
      </w:r>
    </w:p>
    <w:p w:rsidR="002C15B4" w:rsidRDefault="002C15B4" w:rsidP="00AC6CAE">
      <w:pPr>
        <w:pStyle w:val="cham"/>
      </w:pPr>
      <w:r>
        <w:t>Thời gian th</w:t>
      </w:r>
      <w:r w:rsidR="00AC6CAE">
        <w:t>ự</w:t>
      </w:r>
      <w:r>
        <w:t xml:space="preserve">c hiện </w:t>
      </w:r>
      <w:r w:rsidR="009A25C3">
        <w:t xml:space="preserve">cảnh 3D </w:t>
      </w:r>
      <w:r>
        <w:t>lâu.</w:t>
      </w:r>
    </w:p>
    <w:p w:rsidR="00F84A61" w:rsidRDefault="009A25C3" w:rsidP="00BA60D8">
      <w:pPr>
        <w:pStyle w:val="Heading3"/>
      </w:pPr>
      <w:bookmarkStart w:id="177" w:name="_Toc297997777"/>
      <w:r>
        <w:t>Nhận xét chung</w:t>
      </w:r>
      <w:bookmarkEnd w:id="177"/>
    </w:p>
    <w:p w:rsidR="00311297" w:rsidRDefault="009A25C3" w:rsidP="009A25C3">
      <w:pPr>
        <w:pStyle w:val="BodyText"/>
      </w:pPr>
      <w:r>
        <w:t>Hầu hết các phần mềm hiện nay, đều sử dụng công nghệ lạc hậu để trình diễn ảnh/ cảnh. Đã số các trang web miền phí đều dùng cùng 1 công nghệ, phổ biến nhất hiện nay là dùng panorama để giả lập cảnh 3D, hoặc trình diễn ảnh 2D với các hiệu ứng đơn giản.</w:t>
      </w:r>
      <w:r w:rsidR="00B57F9A">
        <w:t xml:space="preserve"> </w:t>
      </w:r>
      <w:r>
        <w:t>Với các phần mềm trang web sử dụng 3D hoặc, 1 phầ</w:t>
      </w:r>
      <w:r w:rsidR="00B57F9A">
        <w:t xml:space="preserve">n 3D thì đều tính phí hoặc thể hiện không giống thật. </w:t>
      </w:r>
    </w:p>
    <w:p w:rsidR="009A25C3" w:rsidRDefault="00B57F9A" w:rsidP="009A25C3">
      <w:pPr>
        <w:pStyle w:val="BodyText"/>
      </w:pPr>
      <w:r>
        <w:t>C</w:t>
      </w:r>
      <w:r w:rsidR="009A25C3">
        <w:t xml:space="preserve">hưa có phần mềm nào hoàn toàn chạy trên môi trường </w:t>
      </w:r>
      <w:r>
        <w:t>3D với cảnh thật.</w:t>
      </w:r>
    </w:p>
    <w:p w:rsidR="00311297" w:rsidRDefault="00311297" w:rsidP="009A25C3">
      <w:pPr>
        <w:pStyle w:val="BodyText"/>
      </w:pPr>
      <w:r>
        <w:lastRenderedPageBreak/>
        <w:t>Chưa có phần mềm, trang web nào quảng cáo sản phẩm bằng mô hình 3D.</w:t>
      </w:r>
    </w:p>
    <w:p w:rsidR="009E6DBD" w:rsidRDefault="009E6DBD" w:rsidP="00B57F9A">
      <w:pPr>
        <w:pStyle w:val="Heading2"/>
      </w:pPr>
      <w:bookmarkStart w:id="178" w:name="_Toc297997778"/>
      <w:r>
        <w:t>Mục tiêu</w:t>
      </w:r>
      <w:bookmarkEnd w:id="178"/>
    </w:p>
    <w:p w:rsidR="009E6DBD" w:rsidRDefault="009E6DBD" w:rsidP="009E6DBD">
      <w:pPr>
        <w:pStyle w:val="Heading2"/>
      </w:pPr>
      <w:bookmarkStart w:id="179" w:name="_Toc297997779"/>
      <w:r>
        <w:t>Nội dung</w:t>
      </w:r>
      <w:bookmarkEnd w:id="179"/>
    </w:p>
    <w:p w:rsidR="007B2C06" w:rsidRPr="007B2C06" w:rsidRDefault="007B2C06" w:rsidP="007B2C06">
      <w:pPr>
        <w:pStyle w:val="BodyText"/>
      </w:pPr>
    </w:p>
    <w:p w:rsidR="007B2C06" w:rsidRPr="007B2C06" w:rsidRDefault="007B2C06" w:rsidP="007B2C06">
      <w:pPr>
        <w:pStyle w:val="BodyText"/>
      </w:pPr>
    </w:p>
    <w:p w:rsidR="007B2C06" w:rsidRDefault="007B2C06">
      <w:pPr>
        <w:spacing w:line="240" w:lineRule="auto"/>
        <w:ind w:firstLine="0"/>
        <w:jc w:val="left"/>
        <w:rPr>
          <w:rFonts w:ascii="Arial" w:hAnsi="Arial"/>
          <w:b/>
          <w:bCs/>
          <w:sz w:val="36"/>
          <w:szCs w:val="24"/>
        </w:rPr>
      </w:pPr>
      <w:r>
        <w:br w:type="page"/>
      </w:r>
    </w:p>
    <w:p w:rsidR="00BF4B52" w:rsidRPr="007A1364" w:rsidRDefault="00BF4B52" w:rsidP="00EB7D6B">
      <w:pPr>
        <w:pStyle w:val="Heading1"/>
      </w:pPr>
      <w:r w:rsidRPr="007A1364">
        <w:lastRenderedPageBreak/>
        <w:br w:type="textWrapping" w:clear="all"/>
      </w:r>
      <w:bookmarkStart w:id="180" w:name="_Toc297997780"/>
      <w:r w:rsidR="007B2C06">
        <w:rPr>
          <w:lang w:eastAsia="ja-JP"/>
        </w:rPr>
        <w:t>Một số vấn đề lập trình với kineck</w:t>
      </w:r>
      <w:bookmarkEnd w:id="180"/>
    </w:p>
    <w:p w:rsidR="00BF4B52" w:rsidRPr="007A1364" w:rsidRDefault="00BF4B52" w:rsidP="00BF4B52">
      <w:pPr>
        <w:rPr>
          <w:b/>
          <w:bCs/>
        </w:rPr>
      </w:pPr>
      <w:bookmarkStart w:id="181" w:name="_Toc517863371"/>
      <w:bookmarkStart w:id="182" w:name="_Toc519935119"/>
      <w:bookmarkStart w:id="183" w:name="_Toc82773991"/>
      <w:bookmarkStart w:id="184" w:name="_Toc88987483"/>
      <w:bookmarkStart w:id="185" w:name="_Toc163293992"/>
      <w:r w:rsidRPr="007A1364">
        <w:rPr>
          <w:b/>
          <w:bCs/>
        </w:rPr>
        <w:t>Tóm tắt chương:</w:t>
      </w:r>
    </w:p>
    <w:p w:rsidR="004F7D90" w:rsidRDefault="00BF4B52" w:rsidP="00A62D89">
      <w:pPr>
        <w:pStyle w:val="TomTatChuong"/>
      </w:pPr>
      <w:r w:rsidRPr="007A1364">
        <w:rPr>
          <w:sz w:val="38"/>
        </w:rPr>
        <w:sym w:font="Wingdings" w:char="F03F"/>
      </w:r>
      <w:r w:rsidRPr="007A1364">
        <w:rPr>
          <w:sz w:val="38"/>
        </w:rPr>
        <w:t xml:space="preserve"> </w:t>
      </w:r>
      <w:r w:rsidR="004F7D90">
        <w:t>N</w:t>
      </w:r>
      <w:r w:rsidR="004F7D90" w:rsidRPr="004F7D90">
        <w:t>ộ</w:t>
      </w:r>
      <w:r w:rsidR="004F7D90">
        <w:t>i dung ch</w:t>
      </w:r>
      <w:r w:rsidR="004F7D90" w:rsidRPr="004F7D90">
        <w:t>ươ</w:t>
      </w:r>
      <w:r w:rsidR="004F7D90">
        <w:t>ng n</w:t>
      </w:r>
      <w:r w:rsidR="004F7D90" w:rsidRPr="004F7D90">
        <w:t>à</w:t>
      </w:r>
      <w:r w:rsidR="004F7D90">
        <w:t>y tr</w:t>
      </w:r>
      <w:r w:rsidR="004F7D90" w:rsidRPr="004F7D90">
        <w:t>ình</w:t>
      </w:r>
      <w:r w:rsidR="004F7D90">
        <w:t xml:space="preserve"> b</w:t>
      </w:r>
      <w:r w:rsidR="004F7D90" w:rsidRPr="004F7D90">
        <w:t>à</w:t>
      </w:r>
      <w:r w:rsidR="004F7D90">
        <w:t xml:space="preserve">y </w:t>
      </w:r>
      <w:r w:rsidR="00EB7D6B">
        <w:t>k</w:t>
      </w:r>
      <w:r w:rsidR="00EB7D6B" w:rsidRPr="00EB7D6B">
        <w:t>ĩ</w:t>
      </w:r>
      <w:r w:rsidR="00EB7D6B">
        <w:t xml:space="preserve"> thu</w:t>
      </w:r>
      <w:r w:rsidR="00EB7D6B" w:rsidRPr="00EB7D6B">
        <w:t>ậ</w:t>
      </w:r>
      <w:r w:rsidR="00EB7D6B">
        <w:t>t l</w:t>
      </w:r>
      <w:r w:rsidR="00EB7D6B" w:rsidRPr="00EB7D6B">
        <w:t>ấ</w:t>
      </w:r>
      <w:r w:rsidR="00EB7D6B">
        <w:t>y th</w:t>
      </w:r>
      <w:r w:rsidR="00EB7D6B" w:rsidRPr="00EB7D6B">
        <w:t>ô</w:t>
      </w:r>
      <w:r w:rsidR="00EB7D6B">
        <w:t>ng tin t</w:t>
      </w:r>
      <w:r w:rsidR="00EB7D6B" w:rsidRPr="00EB7D6B">
        <w:t>ừ</w:t>
      </w:r>
      <w:r w:rsidR="00EB7D6B">
        <w:t xml:space="preserve"> kineck, bao g</w:t>
      </w:r>
      <w:r w:rsidR="00EB7D6B" w:rsidRPr="00EB7D6B">
        <w:t>ồ</w:t>
      </w:r>
      <w:r w:rsidR="00EB7D6B">
        <w:t>m th</w:t>
      </w:r>
      <w:r w:rsidR="00EB7D6B" w:rsidRPr="00EB7D6B">
        <w:t>ô</w:t>
      </w:r>
      <w:r w:rsidR="00EB7D6B">
        <w:t xml:space="preserve">ng tin </w:t>
      </w:r>
      <w:r w:rsidR="00EB7D6B" w:rsidRPr="00EB7D6B">
        <w:t>ảnh</w:t>
      </w:r>
      <w:r w:rsidR="00EB7D6B">
        <w:t xml:space="preserve"> m</w:t>
      </w:r>
      <w:r w:rsidR="00EB7D6B" w:rsidRPr="00EB7D6B">
        <w:t>à</w:t>
      </w:r>
      <w:r w:rsidR="00EB7D6B">
        <w:t xml:space="preserve">u, </w:t>
      </w:r>
      <w:r w:rsidR="00EB7D6B" w:rsidRPr="00EB7D6B">
        <w:t>ảnh</w:t>
      </w:r>
      <w:r w:rsidR="00EB7D6B">
        <w:t xml:space="preserve"> đ</w:t>
      </w:r>
      <w:r w:rsidR="00EB7D6B" w:rsidRPr="00EB7D6B">
        <w:t>ộ</w:t>
      </w:r>
      <w:r w:rsidR="00EB7D6B">
        <w:t xml:space="preserve"> s</w:t>
      </w:r>
      <w:r w:rsidR="00EB7D6B" w:rsidRPr="00EB7D6B">
        <w:t>â</w:t>
      </w:r>
      <w:r w:rsidR="00EB7D6B">
        <w:t>u, v</w:t>
      </w:r>
      <w:r w:rsidR="00EB7D6B" w:rsidRPr="00EB7D6B">
        <w:t>à</w:t>
      </w:r>
      <w:r w:rsidR="004F7D90">
        <w:t xml:space="preserve"> t</w:t>
      </w:r>
      <w:r w:rsidR="004F7D90" w:rsidRPr="004F7D90">
        <w:t>ình</w:t>
      </w:r>
      <w:r w:rsidR="004F7D90">
        <w:t xml:space="preserve"> tr</w:t>
      </w:r>
      <w:r w:rsidR="004F7D90" w:rsidRPr="004F7D90">
        <w:t>ạ</w:t>
      </w:r>
      <w:r w:rsidR="004F7D90">
        <w:t>ng b</w:t>
      </w:r>
      <w:r w:rsidR="004F7D90" w:rsidRPr="004F7D90">
        <w:t>ị</w:t>
      </w:r>
      <w:r w:rsidR="004F7D90">
        <w:t xml:space="preserve"> nhi</w:t>
      </w:r>
      <w:r w:rsidR="004F7D90" w:rsidRPr="004F7D90">
        <w:t>ễ</w:t>
      </w:r>
      <w:r w:rsidR="004F7D90">
        <w:t>u c</w:t>
      </w:r>
      <w:r w:rsidR="004F7D90" w:rsidRPr="004F7D90">
        <w:t>ủa</w:t>
      </w:r>
      <w:r w:rsidR="004F7D90">
        <w:t xml:space="preserve"> </w:t>
      </w:r>
      <w:r w:rsidR="004F7D90" w:rsidRPr="004F7D90">
        <w:t>ảnh</w:t>
      </w:r>
      <w:r w:rsidR="004F7D90">
        <w:t xml:space="preserve"> đ</w:t>
      </w:r>
      <w:r w:rsidR="004F7D90" w:rsidRPr="004F7D90">
        <w:t>ầ</w:t>
      </w:r>
      <w:r w:rsidR="004F7D90">
        <w:t>u v</w:t>
      </w:r>
      <w:r w:rsidR="004F7D90" w:rsidRPr="004F7D90">
        <w:t>à</w:t>
      </w:r>
      <w:r w:rsidR="004F7D90">
        <w:t>o.</w:t>
      </w:r>
      <w:r w:rsidR="004F7D90" w:rsidRPr="004F7D90">
        <w:t xml:space="preserve"> </w:t>
      </w:r>
      <w:r w:rsidR="00EB7D6B" w:rsidRPr="00EB7D6B">
        <w:t>Đ</w:t>
      </w:r>
      <w:r w:rsidR="004F7D90" w:rsidRPr="004F7D90">
        <w:t>ể</w:t>
      </w:r>
      <w:r w:rsidR="004F7D90">
        <w:t xml:space="preserve"> gi</w:t>
      </w:r>
      <w:r w:rsidR="004F7D90" w:rsidRPr="004F7D90">
        <w:t>ả</w:t>
      </w:r>
      <w:r w:rsidR="004F7D90">
        <w:t>i quy</w:t>
      </w:r>
      <w:r w:rsidR="004F7D90" w:rsidRPr="004F7D90">
        <w:t>ế</w:t>
      </w:r>
      <w:r w:rsidR="002E0D12">
        <w:t xml:space="preserve">t </w:t>
      </w:r>
      <w:r w:rsidR="002E0D12" w:rsidRPr="002E0D12">
        <w:t>ảnh</w:t>
      </w:r>
      <w:r w:rsidR="002E0D12">
        <w:t xml:space="preserve"> b</w:t>
      </w:r>
      <w:r w:rsidR="002E0D12" w:rsidRPr="002E0D12">
        <w:t>ị</w:t>
      </w:r>
      <w:r w:rsidR="002E0D12">
        <w:t xml:space="preserve"> nhi</w:t>
      </w:r>
      <w:r w:rsidR="002E0D12" w:rsidRPr="002E0D12">
        <w:t>ễ</w:t>
      </w:r>
      <w:r w:rsidR="002E0D12">
        <w:t>u</w:t>
      </w:r>
      <w:r w:rsidR="004F7D90">
        <w:t>, ch</w:t>
      </w:r>
      <w:r w:rsidR="004F7D90" w:rsidRPr="004F7D90">
        <w:t>ú</w:t>
      </w:r>
      <w:r w:rsidR="004F7D90">
        <w:t>ng t</w:t>
      </w:r>
      <w:r w:rsidR="004F7D90" w:rsidRPr="004F7D90">
        <w:t>ô</w:t>
      </w:r>
      <w:r w:rsidR="004F7D90">
        <w:t xml:space="preserve">i </w:t>
      </w:r>
      <w:r w:rsidR="002E0D12" w:rsidRPr="002E0D12">
        <w:t>áp</w:t>
      </w:r>
      <w:r w:rsidR="002E0D12">
        <w:t xml:space="preserve"> d</w:t>
      </w:r>
      <w:r w:rsidR="002E0D12" w:rsidRPr="002E0D12">
        <w:t>ụ</w:t>
      </w:r>
      <w:r w:rsidR="002E0D12">
        <w:t>ng k</w:t>
      </w:r>
      <w:r w:rsidR="002E0D12" w:rsidRPr="002E0D12">
        <w:t>ĩ</w:t>
      </w:r>
      <w:r w:rsidR="002E0D12">
        <w:t xml:space="preserve"> thu</w:t>
      </w:r>
      <w:r w:rsidR="002E0D12" w:rsidRPr="002E0D12">
        <w:t>ậ</w:t>
      </w:r>
      <w:r w:rsidR="002E0D12">
        <w:t xml:space="preserve">t </w:t>
      </w:r>
      <w:r w:rsidR="004F7D90">
        <w:t>x</w:t>
      </w:r>
      <w:r w:rsidR="004F7D90" w:rsidRPr="004F7D90">
        <w:t>ử</w:t>
      </w:r>
      <w:r w:rsidR="004F7D90">
        <w:t xml:space="preserve"> l</w:t>
      </w:r>
      <w:r w:rsidR="004F7D90" w:rsidRPr="004F7D90">
        <w:t>ý</w:t>
      </w:r>
      <w:r w:rsidR="004F7D90">
        <w:t xml:space="preserve"> </w:t>
      </w:r>
      <w:r w:rsidR="004F7D90" w:rsidRPr="004F7D90">
        <w:t>ảnh</w:t>
      </w:r>
      <w:r w:rsidR="004F7D90">
        <w:t xml:space="preserve"> b</w:t>
      </w:r>
      <w:r w:rsidR="004F7D90" w:rsidRPr="004F7D90">
        <w:t>ằ</w:t>
      </w:r>
      <w:r w:rsidR="004F7D90">
        <w:t>ng b</w:t>
      </w:r>
      <w:r w:rsidR="004F7D90" w:rsidRPr="004F7D90">
        <w:t>ộ</w:t>
      </w:r>
      <w:r w:rsidR="004F7D90">
        <w:t xml:space="preserve"> l</w:t>
      </w:r>
      <w:r w:rsidR="004F7D90" w:rsidRPr="004F7D90">
        <w:t>ọ</w:t>
      </w:r>
      <w:r w:rsidR="004F7D90">
        <w:t>c Bayer, v</w:t>
      </w:r>
      <w:r w:rsidR="004F7D90" w:rsidRPr="004F7D90">
        <w:t>ớ</w:t>
      </w:r>
      <w:r w:rsidR="004F7D90">
        <w:t xml:space="preserve">i </w:t>
      </w:r>
      <w:r w:rsidR="002E0D12">
        <w:t>thu</w:t>
      </w:r>
      <w:r w:rsidR="002E0D12" w:rsidRPr="002E0D12">
        <w:t>ậ</w:t>
      </w:r>
      <w:r w:rsidR="002E0D12">
        <w:t>t to</w:t>
      </w:r>
      <w:r w:rsidR="002E0D12" w:rsidRPr="002E0D12">
        <w:t>á</w:t>
      </w:r>
      <w:r w:rsidR="002E0D12">
        <w:t>n n</w:t>
      </w:r>
      <w:r w:rsidR="002E0D12" w:rsidRPr="002E0D12">
        <w:t>ộ</w:t>
      </w:r>
      <w:r w:rsidR="002E0D12">
        <w:t>i suy m</w:t>
      </w:r>
      <w:r w:rsidR="002E0D12" w:rsidRPr="002E0D12">
        <w:t>à</w:t>
      </w:r>
      <w:r w:rsidR="002E0D12">
        <w:t>u</w:t>
      </w:r>
      <w:r w:rsidR="004F7D90">
        <w:t xml:space="preserve"> EdgeAware</w:t>
      </w:r>
      <w:r w:rsidR="002E0D12">
        <w:t>.</w:t>
      </w:r>
    </w:p>
    <w:p w:rsidR="001E4C69" w:rsidRDefault="001E4C69" w:rsidP="001E4C69">
      <w:pPr>
        <w:pStyle w:val="Heading2"/>
      </w:pPr>
      <w:bookmarkStart w:id="186" w:name="_Toc297997781"/>
      <w:r>
        <w:t>Thông tin được từ kinect</w:t>
      </w:r>
      <w:bookmarkEnd w:id="186"/>
    </w:p>
    <w:p w:rsidR="001E4C69" w:rsidRDefault="001E4C69" w:rsidP="004801D1">
      <w:r>
        <w:t xml:space="preserve">Để hiện thực hóa 1 đối tượng 3D chúng ta cần xác định ít nhất phải có các thông tin về màu sắc độ sâu từ </w:t>
      </w:r>
      <w:r w:rsidR="005C312A">
        <w:t xml:space="preserve">nhiều </w:t>
      </w:r>
      <w:r>
        <w:t>điểm trên đối tượng ở nhiều góc nhìn khác nhau. Phần này trình bày cách thức hoạt động của kinect, những thông tin thu nhận được,  để có thể trả ra các thông tin về ảnh và độ sâu như mong muốn.</w:t>
      </w:r>
    </w:p>
    <w:p w:rsidR="004801D1" w:rsidRDefault="004801D1" w:rsidP="004801D1">
      <w:pPr>
        <w:pStyle w:val="HnhStyle"/>
      </w:pPr>
      <w:r>
        <w:rPr>
          <w:noProof/>
        </w:rPr>
        <w:drawing>
          <wp:inline distT="0" distB="0" distL="0" distR="0">
            <wp:extent cx="5524500" cy="2790825"/>
            <wp:effectExtent l="19050" t="0" r="0" b="0"/>
            <wp:docPr id="8" name="Picture 2" descr="Co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ding"/>
                    <pic:cNvPicPr>
                      <a:picLocks noChangeAspect="1" noChangeArrowheads="1"/>
                    </pic:cNvPicPr>
                  </pic:nvPicPr>
                  <pic:blipFill>
                    <a:blip r:embed="rId39" cstate="print"/>
                    <a:srcRect/>
                    <a:stretch>
                      <a:fillRect/>
                    </a:stretch>
                  </pic:blipFill>
                  <pic:spPr bwMode="auto">
                    <a:xfrm>
                      <a:off x="0" y="0"/>
                      <a:ext cx="5524500" cy="2790825"/>
                    </a:xfrm>
                    <a:prstGeom prst="rect">
                      <a:avLst/>
                    </a:prstGeom>
                    <a:noFill/>
                    <a:ln w="9525">
                      <a:noFill/>
                      <a:miter lim="800000"/>
                      <a:headEnd/>
                      <a:tailEnd/>
                    </a:ln>
                  </pic:spPr>
                </pic:pic>
              </a:graphicData>
            </a:graphic>
          </wp:inline>
        </w:drawing>
      </w:r>
    </w:p>
    <w:p w:rsidR="004801D1" w:rsidRPr="001E4C69" w:rsidRDefault="004801D1" w:rsidP="004801D1">
      <w:pPr>
        <w:pStyle w:val="HnhStyle"/>
      </w:pPr>
      <w:bookmarkStart w:id="187" w:name="_Toc297997831"/>
      <w:r>
        <w:t xml:space="preserve">Hình </w:t>
      </w:r>
      <w:fldSimple w:instr=" STYLEREF 1 \s ">
        <w:r w:rsidR="001F29C8">
          <w:rPr>
            <w:noProof/>
          </w:rPr>
          <w:t>3</w:t>
        </w:r>
      </w:fldSimple>
      <w:r w:rsidR="001F29C8">
        <w:t>.</w:t>
      </w:r>
      <w:fldSimple w:instr=" SEQ Hình \* ARABIC \s 1 ">
        <w:r w:rsidR="001F29C8">
          <w:rPr>
            <w:noProof/>
          </w:rPr>
          <w:t>1</w:t>
        </w:r>
      </w:fldSimple>
      <w:r w:rsidR="00C8599D">
        <w:t xml:space="preserve"> C</w:t>
      </w:r>
      <w:r>
        <w:t>ách thức xác định độ sâu từng điểm ảnh</w:t>
      </w:r>
      <w:r w:rsidR="00C8599D">
        <w:t xml:space="preserve"> và kết quả đạt được</w:t>
      </w:r>
      <w:r w:rsidR="00C609CF">
        <w:fldChar w:fldCharType="begin"/>
      </w:r>
      <w:r w:rsidR="005C312A">
        <w:instrText xml:space="preserve"> REF _Ref297639187 \h </w:instrText>
      </w:r>
      <w:r w:rsidR="00C609CF">
        <w:fldChar w:fldCharType="separate"/>
      </w:r>
      <w:r w:rsidR="005C312A">
        <w:t xml:space="preserve">[ </w:t>
      </w:r>
      <w:r w:rsidR="005C312A">
        <w:rPr>
          <w:noProof/>
        </w:rPr>
        <w:t>7</w:t>
      </w:r>
      <w:r w:rsidR="00C609CF">
        <w:fldChar w:fldCharType="end"/>
      </w:r>
      <w:r w:rsidR="005C312A">
        <w:t>]</w:t>
      </w:r>
      <w:bookmarkEnd w:id="187"/>
    </w:p>
    <w:p w:rsidR="001E4C69" w:rsidRPr="001E4C69" w:rsidRDefault="001E4C69" w:rsidP="004801D1">
      <w:r>
        <w:t xml:space="preserve">Kinect bao gồm 4 bộ phận chính, bao gồm thiết bị thu tín hiệu âm thanh (tương tự microphone), thiết bị cảm biến thu nhận hình ảnh, thiết bị thu </w:t>
      </w:r>
      <w:r w:rsidR="004801D1">
        <w:t>phát só</w:t>
      </w:r>
      <w:r>
        <w:t>ng hồng ngoại.</w:t>
      </w:r>
      <w:r w:rsidR="0086775D">
        <w:t xml:space="preserve"> </w:t>
      </w:r>
      <w:r w:rsidR="004801D1">
        <w:t xml:space="preserve">Tuy nhiên trong phạm vi luận văn này, chúng em bỏ qua </w:t>
      </w:r>
      <w:r w:rsidR="005C312A">
        <w:t xml:space="preserve">chi tiết </w:t>
      </w:r>
      <w:r w:rsidR="004801D1">
        <w:t xml:space="preserve">thiết bị ghi nhận âm thanh, tập trung vào các vấn đề liện quan đến ảnh RGB và ảnh độ sâu. Để thu nhận </w:t>
      </w:r>
      <w:r w:rsidR="004801D1">
        <w:lastRenderedPageBreak/>
        <w:t>hình ảnh, sử dụng thiết bị thu nhậ</w:t>
      </w:r>
      <w:r w:rsidR="005C312A">
        <w:t>n hình ả</w:t>
      </w:r>
      <w:r w:rsidR="004801D1">
        <w:t xml:space="preserve">nh là 1 webcam bình thường. </w:t>
      </w:r>
      <w:r w:rsidR="0086775D">
        <w:t>Để thu nhận độ sâu từng điểm ảnh, Kinect hoạt động dựa trên công nghệ Light Coding. C</w:t>
      </w:r>
      <w:r w:rsidR="004801D1">
        <w:t>ô</w:t>
      </w:r>
      <w:r w:rsidR="0086775D">
        <w:t xml:space="preserve">ng nghệ LightCoding hoạt động dựa trên việc phát ra </w:t>
      </w:r>
      <w:r w:rsidR="004801D1">
        <w:t>chùm</w:t>
      </w:r>
      <w:r w:rsidR="0086775D">
        <w:t xml:space="preserve"> tia hồng ngoại đặc trưng </w:t>
      </w:r>
      <w:r w:rsidR="004801D1">
        <w:t>riêng từng tia</w:t>
      </w:r>
      <w:r w:rsidR="0086775D">
        <w:t xml:space="preserve"> (không thấy được dưới mắt thường). Kinect dùng 1 bộ cảm biến CMOS chuẩn, để ghi nhận lại các tia hồng ngoại bị phản xạ lại khi tiếp xúc với môi trường, dựa vào các đặc trưng </w:t>
      </w:r>
      <w:r w:rsidR="004801D1">
        <w:t>mà xác định cụ thể vị trí tia hồng ngoại trong chùm tia và độ sâu của tia đo được.</w:t>
      </w:r>
      <w:r w:rsidR="00C8599D">
        <w:t xml:space="preserve"> </w:t>
      </w:r>
      <w:r w:rsidR="004801D1">
        <w:t xml:space="preserve">Sử dụng </w:t>
      </w:r>
      <w:r w:rsidR="00C8599D" w:rsidRPr="001E4C69">
        <w:rPr>
          <w:rFonts w:eastAsia="Times New Roman"/>
          <w:spacing w:val="0"/>
          <w:sz w:val="24"/>
          <w:szCs w:val="24"/>
        </w:rPr>
        <w:t xml:space="preserve">PS1080 </w:t>
      </w:r>
      <w:r w:rsidR="004801D1">
        <w:t>SoC chip tính toán song song để xác định độ sâu của toàn bộ chùm tia phản xạ và xuất ra độ sâu của tất cả điểm ảnh</w:t>
      </w:r>
      <w:r w:rsidR="005C312A">
        <w:t xml:space="preserve"> </w:t>
      </w:r>
      <w:r w:rsidR="00C609CF">
        <w:fldChar w:fldCharType="begin"/>
      </w:r>
      <w:r w:rsidR="005C312A">
        <w:instrText xml:space="preserve"> REF _Ref297639187 \h </w:instrText>
      </w:r>
      <w:r w:rsidR="00C609CF">
        <w:fldChar w:fldCharType="separate"/>
      </w:r>
      <w:r w:rsidR="005C312A">
        <w:t xml:space="preserve">[ </w:t>
      </w:r>
      <w:r w:rsidR="005C312A">
        <w:rPr>
          <w:noProof/>
        </w:rPr>
        <w:t>7</w:t>
      </w:r>
      <w:r w:rsidR="00C609CF">
        <w:fldChar w:fldCharType="end"/>
      </w:r>
      <w:r w:rsidR="005C312A">
        <w:t>]</w:t>
      </w:r>
      <w:r w:rsidR="004801D1">
        <w:t>. Phương pháp này có thể</w:t>
      </w:r>
      <w:r w:rsidR="00C8599D">
        <w:t xml:space="preserve"> chố</w:t>
      </w:r>
      <w:r w:rsidR="004801D1">
        <w:t>ng được nhiễu của ánh sáng phản chiếu trong phòng</w:t>
      </w:r>
      <w:r w:rsidR="00C8599D">
        <w:t xml:space="preserve"> (ambient light) (Chi tiết về cách hoạt động vận hành của Chip này xin xem trong </w:t>
      </w:r>
      <w:r w:rsidR="00C609CF">
        <w:fldChar w:fldCharType="begin"/>
      </w:r>
      <w:r w:rsidR="00C8599D">
        <w:instrText xml:space="preserve"> REF _Ref297638832 \h </w:instrText>
      </w:r>
      <w:r w:rsidR="00C609CF">
        <w:fldChar w:fldCharType="separate"/>
      </w:r>
      <w:r w:rsidR="00C8599D">
        <w:t xml:space="preserve">Hình </w:t>
      </w:r>
      <w:r w:rsidR="00C8599D">
        <w:rPr>
          <w:noProof/>
        </w:rPr>
        <w:t>3</w:t>
      </w:r>
      <w:r w:rsidR="00C8599D">
        <w:t>.</w:t>
      </w:r>
      <w:r w:rsidR="00C8599D">
        <w:rPr>
          <w:noProof/>
        </w:rPr>
        <w:t>2</w:t>
      </w:r>
      <w:r w:rsidR="00C609CF">
        <w:fldChar w:fldCharType="end"/>
      </w:r>
      <w:r w:rsidR="00C8599D">
        <w:t>)</w:t>
      </w:r>
      <w:r w:rsidR="004801D1">
        <w:t>.</w:t>
      </w:r>
    </w:p>
    <w:p w:rsidR="00C8599D" w:rsidRDefault="001E4C69" w:rsidP="00C8599D">
      <w:pPr>
        <w:pStyle w:val="HnhStyle"/>
      </w:pPr>
      <w:r>
        <w:rPr>
          <w:noProof/>
        </w:rPr>
        <w:drawing>
          <wp:inline distT="0" distB="0" distL="0" distR="0">
            <wp:extent cx="5534025" cy="2771775"/>
            <wp:effectExtent l="19050" t="0" r="9525" b="0"/>
            <wp:docPr id="4" name="Picture 3" descr="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pic:cNvPicPr>
                      <a:picLocks noChangeAspect="1" noChangeArrowheads="1"/>
                    </pic:cNvPicPr>
                  </pic:nvPicPr>
                  <pic:blipFill>
                    <a:blip r:embed="rId40" cstate="print"/>
                    <a:srcRect/>
                    <a:stretch>
                      <a:fillRect/>
                    </a:stretch>
                  </pic:blipFill>
                  <pic:spPr bwMode="auto">
                    <a:xfrm>
                      <a:off x="0" y="0"/>
                      <a:ext cx="5534025" cy="2771775"/>
                    </a:xfrm>
                    <a:prstGeom prst="rect">
                      <a:avLst/>
                    </a:prstGeom>
                    <a:noFill/>
                    <a:ln w="9525">
                      <a:noFill/>
                      <a:miter lim="800000"/>
                      <a:headEnd/>
                      <a:tailEnd/>
                    </a:ln>
                  </pic:spPr>
                </pic:pic>
              </a:graphicData>
            </a:graphic>
          </wp:inline>
        </w:drawing>
      </w:r>
    </w:p>
    <w:p w:rsidR="00C8599D" w:rsidRDefault="00C8599D" w:rsidP="00C8599D">
      <w:pPr>
        <w:pStyle w:val="HnhStyle"/>
      </w:pPr>
      <w:bookmarkStart w:id="188" w:name="_Ref297638832"/>
      <w:bookmarkStart w:id="189" w:name="_Toc297997832"/>
      <w:r>
        <w:t xml:space="preserve">Hình </w:t>
      </w:r>
      <w:fldSimple w:instr=" STYLEREF 1 \s ">
        <w:r w:rsidR="001F29C8">
          <w:rPr>
            <w:noProof/>
          </w:rPr>
          <w:t>3</w:t>
        </w:r>
      </w:fldSimple>
      <w:r w:rsidR="001F29C8">
        <w:t>.</w:t>
      </w:r>
      <w:fldSimple w:instr=" SEQ Hình \* ARABIC \s 1 ">
        <w:r w:rsidR="001F29C8">
          <w:rPr>
            <w:noProof/>
          </w:rPr>
          <w:t>2</w:t>
        </w:r>
      </w:fldSimple>
      <w:bookmarkEnd w:id="188"/>
      <w:r>
        <w:t xml:space="preserve"> Bộ xử lý trung tâm của kinect</w:t>
      </w:r>
      <w:r w:rsidR="00C609CF">
        <w:fldChar w:fldCharType="begin"/>
      </w:r>
      <w:r w:rsidR="005C312A">
        <w:instrText xml:space="preserve"> REF _Ref297639187 \h </w:instrText>
      </w:r>
      <w:r w:rsidR="00C609CF">
        <w:fldChar w:fldCharType="separate"/>
      </w:r>
      <w:r w:rsidR="005C312A">
        <w:t xml:space="preserve">[ </w:t>
      </w:r>
      <w:r w:rsidR="005C312A">
        <w:rPr>
          <w:noProof/>
        </w:rPr>
        <w:t>7</w:t>
      </w:r>
      <w:r w:rsidR="00C609CF">
        <w:fldChar w:fldCharType="end"/>
      </w:r>
      <w:r w:rsidR="005C312A">
        <w:t>]</w:t>
      </w:r>
      <w:bookmarkEnd w:id="189"/>
    </w:p>
    <w:p w:rsidR="00C8599D" w:rsidRDefault="00C8599D" w:rsidP="005C312A">
      <w:r>
        <w:t xml:space="preserve">Hình  mình họa </w:t>
      </w:r>
      <w:r w:rsidR="005C312A">
        <w:t>cơ</w:t>
      </w:r>
      <w:r>
        <w:t xml:space="preserve"> bản các tương tác giữa bộ xử lý trung tâm của kinect</w:t>
      </w:r>
      <w:r w:rsidR="005C312A">
        <w:t xml:space="preserve"> và các thành phần khác</w:t>
      </w:r>
      <w:r>
        <w:t>:</w:t>
      </w:r>
    </w:p>
    <w:p w:rsidR="00C8599D" w:rsidRDefault="00C8599D" w:rsidP="00C8599D">
      <w:pPr>
        <w:pStyle w:val="cham"/>
      </w:pPr>
      <w:r>
        <w:t>Tương tác điều khiển và lấy dữ liệu từ các thiết bị đầu cuối (Depth, Color, Audio).</w:t>
      </w:r>
    </w:p>
    <w:p w:rsidR="00C8599D" w:rsidRDefault="00C8599D" w:rsidP="00C8599D">
      <w:pPr>
        <w:pStyle w:val="cham"/>
      </w:pPr>
      <w:r>
        <w:t>Tương tác với bộ nhớ vật lý (Flash).</w:t>
      </w:r>
    </w:p>
    <w:p w:rsidR="00C8599D" w:rsidRDefault="00C8599D" w:rsidP="00C8599D">
      <w:pPr>
        <w:pStyle w:val="cham"/>
      </w:pPr>
      <w:r>
        <w:t>Tương tác với các thiết bị bên ngoài thông qua cổng USB (Xbox 360, máy vi tính,…).</w:t>
      </w:r>
    </w:p>
    <w:p w:rsidR="00C8599D" w:rsidRDefault="00C8599D" w:rsidP="00C8599D"/>
    <w:p w:rsidR="00C8599D" w:rsidRDefault="00C8599D" w:rsidP="00C8599D">
      <w:pPr>
        <w:pStyle w:val="HnhStyle"/>
      </w:pPr>
      <w:r>
        <w:rPr>
          <w:noProof/>
        </w:rPr>
        <w:lastRenderedPageBreak/>
        <w:drawing>
          <wp:inline distT="0" distB="0" distL="0" distR="0">
            <wp:extent cx="3497190" cy="1649508"/>
            <wp:effectExtent l="19050" t="0" r="801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srcRect/>
                    <a:stretch>
                      <a:fillRect/>
                    </a:stretch>
                  </pic:blipFill>
                  <pic:spPr bwMode="auto">
                    <a:xfrm>
                      <a:off x="0" y="0"/>
                      <a:ext cx="3502216" cy="1651879"/>
                    </a:xfrm>
                    <a:prstGeom prst="rect">
                      <a:avLst/>
                    </a:prstGeom>
                    <a:noFill/>
                    <a:ln w="9525">
                      <a:noFill/>
                      <a:miter lim="800000"/>
                      <a:headEnd/>
                      <a:tailEnd/>
                    </a:ln>
                  </pic:spPr>
                </pic:pic>
              </a:graphicData>
            </a:graphic>
          </wp:inline>
        </w:drawing>
      </w:r>
    </w:p>
    <w:p w:rsidR="00C8599D" w:rsidRDefault="00C8599D" w:rsidP="00C8599D">
      <w:pPr>
        <w:pStyle w:val="HnhStyle"/>
      </w:pPr>
      <w:bookmarkStart w:id="190" w:name="_Ref297571702"/>
      <w:bookmarkStart w:id="191" w:name="_Ref297571695"/>
      <w:bookmarkStart w:id="192" w:name="_Toc297997833"/>
      <w:r>
        <w:t xml:space="preserve">Hình </w:t>
      </w:r>
      <w:fldSimple w:instr=" STYLEREF 1 \s ">
        <w:r w:rsidR="001F29C8">
          <w:rPr>
            <w:noProof/>
          </w:rPr>
          <w:t>3</w:t>
        </w:r>
      </w:fldSimple>
      <w:r w:rsidR="001F29C8">
        <w:t>.</w:t>
      </w:r>
      <w:fldSimple w:instr=" SEQ Hình \* ARABIC \s 1 ">
        <w:r w:rsidR="001F29C8">
          <w:rPr>
            <w:noProof/>
          </w:rPr>
          <w:t>3</w:t>
        </w:r>
      </w:fldSimple>
      <w:bookmarkEnd w:id="190"/>
      <w:r>
        <w:t xml:space="preserve"> Hình minh họa cấu tạo bên trong Kinect</w:t>
      </w:r>
      <w:bookmarkEnd w:id="191"/>
      <w:bookmarkEnd w:id="192"/>
    </w:p>
    <w:p w:rsidR="00C8599D" w:rsidRDefault="00C8599D" w:rsidP="00C8599D">
      <w:r>
        <w:t>Thông số kĩ thuật cơ bản của Kinect:</w:t>
      </w:r>
    </w:p>
    <w:p w:rsidR="00C8599D" w:rsidRDefault="00C8599D" w:rsidP="00C8599D">
      <w:pPr>
        <w:pStyle w:val="cham"/>
      </w:pPr>
      <w:r>
        <w:t>Thiết bị cảm biến ảnh màu của Kinect có thể ghi nhận ảnh màu RGB (8 bit) với tần số 30Hz, kích thước khung hình 640 x 480 điểm ảnh.</w:t>
      </w:r>
    </w:p>
    <w:p w:rsidR="00C8599D" w:rsidRDefault="00C8599D" w:rsidP="00C8599D">
      <w:pPr>
        <w:pStyle w:val="cham"/>
      </w:pPr>
      <w:r>
        <w:t>Thiết bị ghi nhận độ sâu cũng có kích thước khung hình là 640 x 480 điểm, mổi điểm độ sâu có 11 bit, do đó có thể phân biệt được 2048 độ sâu khác nhau trong cùng 1 ảnh độ sâu. Sử dụng với Xbox, thông thường giới hạn nhận biết độ sâu là 1.2 – 3.5m, có thể mở rộng 0.7 – 6m. Góc mở theo phương ngang là 58</w:t>
      </w:r>
      <w:r>
        <w:rPr>
          <w:vertAlign w:val="superscript"/>
        </w:rPr>
        <w:t>0</w:t>
      </w:r>
      <w:r>
        <w:t>, theo phương dọc là 40</w:t>
      </w:r>
      <w:r>
        <w:rPr>
          <w:vertAlign w:val="superscript"/>
        </w:rPr>
        <w:t>0</w:t>
      </w:r>
      <w:r w:rsidR="00C609CF">
        <w:rPr>
          <w:vertAlign w:val="superscript"/>
        </w:rPr>
        <w:fldChar w:fldCharType="begin"/>
      </w:r>
      <w:r w:rsidR="005C312A">
        <w:rPr>
          <w:vertAlign w:val="superscript"/>
        </w:rPr>
        <w:instrText xml:space="preserve"> REF _Ref297639187 \h </w:instrText>
      </w:r>
      <w:r w:rsidR="00C609CF">
        <w:rPr>
          <w:vertAlign w:val="superscript"/>
        </w:rPr>
      </w:r>
      <w:r w:rsidR="00C609CF">
        <w:rPr>
          <w:vertAlign w:val="superscript"/>
        </w:rPr>
        <w:fldChar w:fldCharType="separate"/>
      </w:r>
      <w:r w:rsidR="005C312A">
        <w:t xml:space="preserve">[ </w:t>
      </w:r>
      <w:r w:rsidR="005C312A">
        <w:rPr>
          <w:noProof/>
        </w:rPr>
        <w:t>7</w:t>
      </w:r>
      <w:r w:rsidR="00C609CF">
        <w:rPr>
          <w:vertAlign w:val="superscript"/>
        </w:rPr>
        <w:fldChar w:fldCharType="end"/>
      </w:r>
      <w:r w:rsidR="005C312A">
        <w:t>],</w:t>
      </w:r>
      <w:r>
        <w:t xml:space="preserve"> với khoảng cách ngắn nhất, có thể đạt tỉ lệ 1.3mm tương đương 1 pixel.</w:t>
      </w:r>
    </w:p>
    <w:p w:rsidR="00C8599D" w:rsidRDefault="00C8599D" w:rsidP="00C8599D">
      <w:pPr>
        <w:pStyle w:val="cham"/>
      </w:pPr>
      <w:r>
        <w:t>Thiết bị ghi nhận âm thanh 16 bit, tần số 16HZz.</w:t>
      </w:r>
    </w:p>
    <w:p w:rsidR="00C8599D" w:rsidRDefault="00C8599D" w:rsidP="00C8599D">
      <w:pPr>
        <w:pStyle w:val="cham"/>
      </w:pPr>
      <w:r>
        <w:t>Hỗ trợ cỗng USB nên hiện nay có thể kết nối với nhiều thiết bị, trong đó có máy vi tính</w:t>
      </w:r>
      <w:r w:rsidR="00C50343">
        <w:t>.</w:t>
      </w:r>
    </w:p>
    <w:p w:rsidR="00C354C0" w:rsidRDefault="00B30F49" w:rsidP="005771F3">
      <w:pPr>
        <w:pStyle w:val="Heading2"/>
      </w:pPr>
      <w:bookmarkStart w:id="193" w:name="_Toc297997782"/>
      <w:r>
        <w:t>Cấu hình</w:t>
      </w:r>
      <w:r w:rsidR="006152D3">
        <w:t xml:space="preserve"> Kinect trên Windows</w:t>
      </w:r>
      <w:bookmarkEnd w:id="193"/>
    </w:p>
    <w:p w:rsidR="006152D3" w:rsidRDefault="006152D3" w:rsidP="00B30F49">
      <w:r>
        <w:t>Kinect là 1 thiết</w:t>
      </w:r>
      <w:r w:rsidR="00780162">
        <w:t xml:space="preserve"> </w:t>
      </w:r>
      <w:r>
        <w:t>bị vốn chuyên dùng cho Xbox 360, hỗ trợ tiếp nhận điều khiển từ người dùng mà không cầ</w:t>
      </w:r>
      <w:r w:rsidR="00780162">
        <w:t xml:space="preserve">n chạm vào thiết bị. Tuy nhiên, để sử dụng và lập trình với  kinect trên phần cứng khác thì không dễ dàng, cụ thể trong trường hợp này là </w:t>
      </w:r>
      <w:r w:rsidR="00B30F49">
        <w:t>sử dụng và lập trình kinect</w:t>
      </w:r>
      <w:r w:rsidR="00780162">
        <w:t xml:space="preserve"> trênWindows. </w:t>
      </w:r>
      <w:r w:rsidR="00B30F49">
        <w:t xml:space="preserve">Hướng giải quyết vấn đề này là cài đặt Driver cho thiết bị, cài đặt 1 thư viện hỗ trợ các tương tác với kinect và chạy thử 1 chương trình lấy thông tin bất kì để kiểm tra khả năng vận hành của kinect trên Windows. Chúng em sử dụng driver Alvin 2 Kinect Sensor và thư viện nguồn mở OpenNI. Các bước cài đặt </w:t>
      </w:r>
      <w:r w:rsidR="005952A8">
        <w:t xml:space="preserve">cơ bản </w:t>
      </w:r>
      <w:r w:rsidR="00B30F49">
        <w:t xml:space="preserve">như </w:t>
      </w:r>
      <w:r w:rsidR="00C609CF">
        <w:fldChar w:fldCharType="begin"/>
      </w:r>
      <w:r w:rsidR="00EB6E77">
        <w:instrText xml:space="preserve"> REF _Ref297584165 \h </w:instrText>
      </w:r>
      <w:r w:rsidR="00C609CF">
        <w:fldChar w:fldCharType="separate"/>
      </w:r>
      <w:r w:rsidR="00EB6E77">
        <w:t xml:space="preserve">Hình </w:t>
      </w:r>
      <w:r w:rsidR="00EB6E77">
        <w:rPr>
          <w:noProof/>
        </w:rPr>
        <w:t>3</w:t>
      </w:r>
      <w:r w:rsidR="00EB6E77">
        <w:t>.</w:t>
      </w:r>
      <w:r w:rsidR="00EB6E77">
        <w:rPr>
          <w:noProof/>
        </w:rPr>
        <w:t>1</w:t>
      </w:r>
      <w:r w:rsidR="00C609CF">
        <w:fldChar w:fldCharType="end"/>
      </w:r>
      <w:r w:rsidR="00EB6E77">
        <w:t>.</w:t>
      </w:r>
    </w:p>
    <w:p w:rsidR="00EB6E77" w:rsidRDefault="00EB6E77" w:rsidP="00EB6E77">
      <w:pPr>
        <w:keepNext/>
      </w:pPr>
      <w:r w:rsidRPr="00EB6E77">
        <w:rPr>
          <w:noProof/>
        </w:rPr>
        <w:lastRenderedPageBreak/>
        <w:drawing>
          <wp:inline distT="0" distB="0" distL="0" distR="0">
            <wp:extent cx="4867275" cy="2771775"/>
            <wp:effectExtent l="19050" t="0" r="0" b="0"/>
            <wp:docPr id="22"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686800" cy="5486400"/>
                      <a:chOff x="228600" y="533400"/>
                      <a:chExt cx="8686800" cy="5486400"/>
                    </a:xfrm>
                  </a:grpSpPr>
                  <a:sp>
                    <a:nvSpPr>
                      <a:cNvPr id="21" name="Rounded Rectangle 20"/>
                      <a:cNvSpPr/>
                    </a:nvSpPr>
                    <a:spPr>
                      <a:xfrm>
                        <a:off x="2743200" y="1828800"/>
                        <a:ext cx="3429000" cy="4191000"/>
                      </a:xfrm>
                      <a:prstGeom prst="roundRect">
                        <a:avLst>
                          <a:gd name="adj" fmla="val 7734"/>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20" name="Rounded Rectangle 19"/>
                      <a:cNvSpPr/>
                    </a:nvSpPr>
                    <a:spPr>
                      <a:xfrm>
                        <a:off x="228600" y="533400"/>
                        <a:ext cx="2209800" cy="2362200"/>
                      </a:xfrm>
                      <a:prstGeom prst="roundRect">
                        <a:avLst>
                          <a:gd name="adj" fmla="val 7734"/>
                        </a:avLst>
                      </a:prstGeom>
                      <a:ln w="3810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2" name="Title 1"/>
                      <a:cNvSpPr>
                        <a:spLocks noGrp="1"/>
                      </a:cNvSpPr>
                    </a:nvSpPr>
                    <a:spPr>
                      <a:xfrm>
                        <a:off x="685800" y="2130425"/>
                        <a:ext cx="7772400" cy="1470025"/>
                      </a:xfrm>
                      <a:prstGeom prst="rect">
                        <a:avLst/>
                      </a:prstGeom>
                    </a:spPr>
                    <a:txSp>
                      <a:txBody>
                        <a:bodyPr vert="horz" lIns="91440" tIns="45720" rIns="91440" bIns="45720" rtlCol="0" anchor="ctr">
                          <a:normAutofit/>
                        </a:bodyPr>
                        <a:lstStyle>
                          <a:lvl1pPr algn="ctr" defTabSz="914400" rtl="0" eaLnBrk="1" latinLnBrk="0" hangingPunct="1">
                            <a:spcBef>
                              <a:spcPct val="0"/>
                            </a:spcBef>
                            <a:buNone/>
                            <a:defRPr sz="4400" kern="1200">
                              <a:solidFill>
                                <a:schemeClr val="tx1"/>
                              </a:solidFill>
                              <a:latin typeface="+mj-lt"/>
                              <a:ea typeface="+mj-ea"/>
                              <a:cs typeface="+mj-cs"/>
                            </a:defRPr>
                          </a:lvl1pPr>
                        </a:lstStyle>
                        <a:p>
                          <a:endParaRPr lang="en-US"/>
                        </a:p>
                      </a:txBody>
                      <a:useSpRect/>
                    </a:txSp>
                  </a:sp>
                  <a:sp>
                    <a:nvSpPr>
                      <a:cNvPr id="3" name="Subtitle 2"/>
                      <a:cNvSpPr>
                        <a:spLocks noGrp="1"/>
                      </a:cNvSpPr>
                    </a:nvSpPr>
                    <a:spPr>
                      <a:xfrm>
                        <a:off x="838200" y="3810000"/>
                        <a:ext cx="6400800" cy="1752600"/>
                      </a:xfrm>
                      <a:prstGeom prst="rect">
                        <a:avLst/>
                      </a:prstGeom>
                    </a:spPr>
                    <a:txSp>
                      <a:txBody>
                        <a:bodyPr vert="horz" lIns="91440" tIns="45720" rIns="91440" bIns="45720" rtlCol="0">
                          <a:normAutofit/>
                        </a:bodyPr>
                        <a:lstStyle>
                          <a:lvl1pPr marL="0" indent="0" algn="ctr" defTabSz="914400" rtl="0" eaLnBrk="1" latinLnBrk="0" hangingPunct="1">
                            <a:spcBef>
                              <a:spcPct val="20000"/>
                            </a:spcBef>
                            <a:buFont typeface="Arial" pitchFamily="34" charset="0"/>
                            <a:buNone/>
                            <a:defRPr sz="3200" kern="1200">
                              <a:solidFill>
                                <a:schemeClr val="tx1">
                                  <a:tint val="75000"/>
                                </a:schemeClr>
                              </a:solidFill>
                              <a:latin typeface="+mn-lt"/>
                              <a:ea typeface="+mn-ea"/>
                              <a:cs typeface="+mn-cs"/>
                            </a:defRPr>
                          </a:lvl1pPr>
                          <a:lvl2pPr marL="457200" indent="0" algn="ctr" defTabSz="914400" rtl="0" eaLnBrk="1" latinLnBrk="0" hangingPunct="1">
                            <a:spcBef>
                              <a:spcPct val="20000"/>
                            </a:spcBef>
                            <a:buFont typeface="Arial" pitchFamily="34" charset="0"/>
                            <a:buNone/>
                            <a:defRPr sz="2800" kern="1200">
                              <a:solidFill>
                                <a:schemeClr val="tx1">
                                  <a:tint val="75000"/>
                                </a:schemeClr>
                              </a:solidFill>
                              <a:latin typeface="+mn-lt"/>
                              <a:ea typeface="+mn-ea"/>
                              <a:cs typeface="+mn-cs"/>
                            </a:defRPr>
                          </a:lvl2pPr>
                          <a:lvl3pPr marL="914400" indent="0" algn="ctr" defTabSz="914400" rtl="0" eaLnBrk="1" latinLnBrk="0" hangingPunct="1">
                            <a:spcBef>
                              <a:spcPct val="20000"/>
                            </a:spcBef>
                            <a:buFont typeface="Arial" pitchFamily="34" charset="0"/>
                            <a:buNone/>
                            <a:defRPr sz="2400" kern="1200">
                              <a:solidFill>
                                <a:schemeClr val="tx1">
                                  <a:tint val="75000"/>
                                </a:schemeClr>
                              </a:solidFill>
                              <a:latin typeface="+mn-lt"/>
                              <a:ea typeface="+mn-ea"/>
                              <a:cs typeface="+mn-cs"/>
                            </a:defRPr>
                          </a:lvl3pPr>
                          <a:lvl4pPr marL="1371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4pPr>
                          <a:lvl5pPr marL="18288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5pPr>
                          <a:lvl6pPr marL="22860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6pPr>
                          <a:lvl7pPr marL="27432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7pPr>
                          <a:lvl8pPr marL="32004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8pPr>
                          <a:lvl9pPr marL="3657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9pPr>
                        </a:lstStyle>
                        <a:p>
                          <a:endParaRPr lang="en-US"/>
                        </a:p>
                      </a:txBody>
                      <a:useSpRect/>
                    </a:txSp>
                  </a:sp>
                  <a:sp>
                    <a:nvSpPr>
                      <a:cNvPr id="4" name="Rounded Rectangle 3"/>
                      <a:cNvSpPr/>
                    </a:nvSpPr>
                    <a:spPr>
                      <a:xfrm>
                        <a:off x="381000" y="6858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Xóa</a:t>
                          </a:r>
                          <a:r>
                            <a:rPr lang="en-US" sz="2000" b="1" smtClean="0"/>
                            <a:t> </a:t>
                          </a:r>
                          <a:r>
                            <a:rPr lang="en-US" sz="2000" b="1" err="1" smtClean="0"/>
                            <a:t>các</a:t>
                          </a:r>
                          <a:r>
                            <a:rPr lang="en-US" sz="2000" b="1" smtClean="0"/>
                            <a:t> Driver </a:t>
                          </a:r>
                          <a:r>
                            <a:rPr lang="en-US" sz="2000" b="1" err="1" smtClean="0"/>
                            <a:t>cũ</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 name="Rounded Rectangle 4"/>
                      <a:cNvSpPr/>
                    </a:nvSpPr>
                    <a:spPr>
                      <a:xfrm>
                        <a:off x="381000" y="20574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Driver </a:t>
                          </a:r>
                          <a:r>
                            <a:rPr lang="en-US" sz="2000" b="1" err="1" smtClean="0"/>
                            <a:t>kinect</a:t>
                          </a:r>
                          <a:r>
                            <a:rPr lang="en-US" sz="2000" b="1" smtClean="0"/>
                            <a:t> </a:t>
                          </a:r>
                          <a:r>
                            <a:rPr lang="en-US" sz="2000" b="1" err="1" smtClean="0"/>
                            <a:t>mới</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2971800" y="20574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7" name="Rounded Rectangle 6"/>
                      <a:cNvSpPr/>
                    </a:nvSpPr>
                    <a:spPr>
                      <a:xfrm>
                        <a:off x="2971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8" name="Rounded Rectangle 7"/>
                      <a:cNvSpPr/>
                    </a:nvSpPr>
                    <a:spPr>
                      <a:xfrm>
                        <a:off x="2971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0" name="Straight Arrow Connector 9"/>
                      <a:cNvCxnSpPr>
                        <a:stCxn id="4" idx="2"/>
                        <a:endCxn id="5" idx="0"/>
                      </a:cNvCxnSpPr>
                    </a:nvCxnSpPr>
                    <a:spPr>
                      <a:xfrm rot="5400000">
                        <a:off x="990600" y="17145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5" idx="3"/>
                        <a:endCxn id="6" idx="1"/>
                      </a:cNvCxnSpPr>
                    </a:nvCxnSpPr>
                    <a:spPr>
                      <a:xfrm>
                        <a:off x="2286000" y="24003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5" name="Straight Arrow Connector 14"/>
                      <a:cNvCxnSpPr>
                        <a:stCxn id="6" idx="2"/>
                        <a:endCxn id="7" idx="0"/>
                      </a:cNvCxnSpPr>
                    </a:nvCxnSpPr>
                    <a:spPr>
                      <a:xfrm rot="5400000">
                        <a:off x="4114800" y="3086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7" name="Straight Arrow Connector 16"/>
                      <a:cNvCxnSpPr>
                        <a:stCxn id="7" idx="2"/>
                        <a:endCxn id="8" idx="0"/>
                      </a:cNvCxnSpPr>
                    </a:nvCxnSpPr>
                    <a:spPr>
                      <a:xfrm rot="5400000">
                        <a:off x="4114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sp>
                    <a:nvSpPr>
                      <a:cNvPr id="23" name="Rounded Rectangle 22"/>
                      <a:cNvSpPr/>
                    </a:nvSpPr>
                    <a:spPr>
                      <a:xfrm>
                        <a:off x="6705600" y="4953000"/>
                        <a:ext cx="2209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ập nhật file </a:t>
                          </a:r>
                          <a:br>
                            <a:rPr lang="en-US" sz="2000" b="1" smtClean="0"/>
                          </a:br>
                          <a:r>
                            <a:rPr lang="en-US" sz="2000" b="1" smtClean="0"/>
                            <a:t>cấu hình XML</a:t>
                          </a:r>
                          <a:endParaRPr lang="en-US" sz="2000" b="1"/>
                        </a:p>
                      </a:txBody>
                      <a:useSpRect/>
                    </a:txSp>
                    <a:style>
                      <a:lnRef idx="1">
                        <a:schemeClr val="accent3"/>
                      </a:lnRef>
                      <a:fillRef idx="2">
                        <a:schemeClr val="accent3"/>
                      </a:fillRef>
                      <a:effectRef idx="1">
                        <a:schemeClr val="accent3"/>
                      </a:effectRef>
                      <a:fontRef idx="minor">
                        <a:schemeClr val="dk1"/>
                      </a:fontRef>
                    </a:style>
                  </a:sp>
                  <a:cxnSp>
                    <a:nvCxnSpPr>
                      <a:cNvPr id="24" name="Straight Arrow Connector 23"/>
                      <a:cNvCxnSpPr>
                        <a:stCxn id="8" idx="3"/>
                        <a:endCxn id="23" idx="1"/>
                      </a:cNvCxnSpPr>
                    </a:nvCxnSpPr>
                    <a:spPr>
                      <a:xfrm>
                        <a:off x="5943600" y="5372100"/>
                        <a:ext cx="7620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lc:lockedCanvas>
              </a:graphicData>
            </a:graphic>
          </wp:inline>
        </w:drawing>
      </w:r>
    </w:p>
    <w:p w:rsidR="00EB6E77" w:rsidRDefault="00EB6E77" w:rsidP="00EB6E77">
      <w:pPr>
        <w:pStyle w:val="Caption"/>
        <w:jc w:val="both"/>
      </w:pPr>
      <w:bookmarkStart w:id="194" w:name="_Ref297584165"/>
      <w:bookmarkStart w:id="195" w:name="_Toc297997834"/>
      <w:r>
        <w:t xml:space="preserve">Hình </w:t>
      </w:r>
      <w:fldSimple w:instr=" STYLEREF 1 \s ">
        <w:r w:rsidR="001F29C8">
          <w:rPr>
            <w:noProof/>
          </w:rPr>
          <w:t>3</w:t>
        </w:r>
      </w:fldSimple>
      <w:r w:rsidR="001F29C8">
        <w:t>.</w:t>
      </w:r>
      <w:fldSimple w:instr=" SEQ Hình \* ARABIC \s 1 ">
        <w:r w:rsidR="001F29C8">
          <w:rPr>
            <w:noProof/>
          </w:rPr>
          <w:t>4</w:t>
        </w:r>
      </w:fldSimple>
      <w:bookmarkEnd w:id="194"/>
      <w:r w:rsidRPr="00EB6E77">
        <w:t xml:space="preserve"> </w:t>
      </w:r>
      <w:r>
        <w:t>Các bước cơ bản thực hiện cài đặt Driver kinect và thư viện OpenNI</w:t>
      </w:r>
      <w:bookmarkEnd w:id="195"/>
    </w:p>
    <w:p w:rsidR="00B30F49" w:rsidRDefault="005952A8" w:rsidP="00716D6E">
      <w:r>
        <w:t>Trước khi cài đặt, chúng ta cần chuẩn bị</w:t>
      </w:r>
      <w:r w:rsidR="00AC1C9C">
        <w:t xml:space="preserve"> Driver cho kinect</w:t>
      </w:r>
      <w:r>
        <w:t>, các file cài đặt thư việ</w:t>
      </w:r>
      <w:r w:rsidR="00AC1C9C">
        <w:t xml:space="preserve">n OpenNI, </w:t>
      </w:r>
      <w:r w:rsidR="00EB6E77">
        <w:t xml:space="preserve">file </w:t>
      </w:r>
      <w:r w:rsidR="00AC1C9C">
        <w:t xml:space="preserve">xml </w:t>
      </w:r>
      <w:r w:rsidR="00EB6E77">
        <w:t>cấu hình riêng cho kinect</w:t>
      </w:r>
      <w:r>
        <w:t>.</w:t>
      </w:r>
    </w:p>
    <w:p w:rsidR="00235B74" w:rsidRDefault="00235B74" w:rsidP="00AF639B">
      <w:r>
        <w:t>Bước 0: Xóa các driver cũ hoàn toàn khỏi máy tính, đã cài trước đó có liên quan đến kinect. Đây là bước đơn giản, nhưng thường bị bỏ qua khi cài đi cài lại nhiêu lần, có thể khiến kinect tự động nhận lại driver cũ không còn tương thích với hệ thống.</w:t>
      </w:r>
    </w:p>
    <w:p w:rsidR="00235B74" w:rsidRDefault="00235B74" w:rsidP="00AF639B">
      <w:r>
        <w:t>Bước 1: Cài đặt Driver Alvin Kinect Sensor, chọn platform làWin 32 hay 64 bit.</w:t>
      </w:r>
    </w:p>
    <w:p w:rsidR="00235B74" w:rsidRDefault="00235B74" w:rsidP="00AF639B">
      <w:r>
        <w:t>Bước 2: Cài đặt OpenNI binaries, chọn bản Stable hoặc bản Unstable đều được, tùy thuộc hệ điều hành mà bạn chọn phiên bản cài đặt cho x86 hay x64, và dùng cho lập trình viên (Dev).</w:t>
      </w:r>
    </w:p>
    <w:p w:rsidR="00235B74" w:rsidRDefault="00235B74" w:rsidP="00AF639B">
      <w:r>
        <w:t xml:space="preserve">Bước 3: Cài đặt OpenNI </w:t>
      </w:r>
      <w:r w:rsidRPr="00235B74">
        <w:t>Compliant Middleware Binaries</w:t>
      </w:r>
      <w:r w:rsidR="00EB6E77">
        <w:t>, dù hệ điều hành đang dùng là x86 hay x64 thì nên dùng phiên bản cho x86 để đảm bảo tính ổn định, phiên bản cho x64 chạy thiếu ổn định.</w:t>
      </w:r>
    </w:p>
    <w:p w:rsidR="00EB6E77" w:rsidRDefault="00EB6E77" w:rsidP="00AF639B">
      <w:r>
        <w:t xml:space="preserve">Bước 4: Cài đặt OpenNI </w:t>
      </w:r>
      <w:r w:rsidRPr="00235B74">
        <w:t xml:space="preserve">Compliant </w:t>
      </w:r>
      <w:r>
        <w:t>Hardware</w:t>
      </w:r>
      <w:r w:rsidRPr="00235B74">
        <w:t xml:space="preserve"> Binaries</w:t>
      </w:r>
      <w:r>
        <w:t xml:space="preserve"> tương tự bước 3.</w:t>
      </w:r>
    </w:p>
    <w:p w:rsidR="00EB6E77" w:rsidRDefault="00EB6E77" w:rsidP="00AF639B">
      <w:r>
        <w:t>Bước 5: Copy 3 file cấu hình</w:t>
      </w:r>
      <w:r w:rsidRPr="00EB6E77">
        <w:t xml:space="preserve"> </w:t>
      </w:r>
      <w:r>
        <w:t>Sample-Scene.xml, Sample-Tracking.xml, Sample-User.xml vào thư mục “</w:t>
      </w:r>
      <w:r w:rsidRPr="00EB6E77">
        <w:t>c:\Program Files (x86)\PrimeSense\NITE\Data\</w:t>
      </w:r>
      <w:r>
        <w:t xml:space="preserve">” và file </w:t>
      </w:r>
      <w:r w:rsidRPr="00EB6E77">
        <w:t>SamplesConfig.xml</w:t>
      </w:r>
      <w:r>
        <w:t xml:space="preserve"> vào thư mục “</w:t>
      </w:r>
      <w:r w:rsidRPr="00EB6E77">
        <w:t>c:\Program Files (x86)\OpenNI\Data\</w:t>
      </w:r>
      <w:r>
        <w:t>”</w:t>
      </w:r>
      <w:r w:rsidR="00AF639B">
        <w:t>, mục đích để cấu hình kinect xuất ra những định dạng thông tin như ảnh màu RGB, depth, tần số, kích thước khung hình,…</w:t>
      </w:r>
    </w:p>
    <w:p w:rsidR="00AF639B" w:rsidRDefault="00AF639B" w:rsidP="00EB6E77">
      <w:r>
        <w:lastRenderedPageBreak/>
        <w:t>Kiểm tra kinect đã hoạt động được chưa, ta cắm kinect qua cổng usb,  và kích hoạt 1 chương trình demo trong thư mục “</w:t>
      </w:r>
      <w:r w:rsidRPr="00AF639B">
        <w:t>c:\Program Files (x86)\OpenNI\Samples\Bin\</w:t>
      </w:r>
      <w:r>
        <w:t>” hoặc thư mục “</w:t>
      </w:r>
      <w:r w:rsidRPr="00AF639B">
        <w:t>c:\Program Files (x86)\PrimeSense\NITE\Samples\Bin\</w:t>
      </w:r>
      <w:r>
        <w:t>”.</w:t>
      </w:r>
    </w:p>
    <w:p w:rsidR="00AF639B" w:rsidRDefault="00AF639B" w:rsidP="00AF639B">
      <w:pPr>
        <w:pStyle w:val="HnhStyle"/>
      </w:pPr>
      <w:r>
        <w:rPr>
          <w:noProof/>
        </w:rPr>
        <w:drawing>
          <wp:inline distT="0" distB="0" distL="0" distR="0">
            <wp:extent cx="3023574" cy="1602235"/>
            <wp:effectExtent l="19050" t="0" r="5376" b="0"/>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a:stretch>
                      <a:fillRect/>
                    </a:stretch>
                  </pic:blipFill>
                  <pic:spPr bwMode="auto">
                    <a:xfrm>
                      <a:off x="0" y="0"/>
                      <a:ext cx="3028309" cy="1604744"/>
                    </a:xfrm>
                    <a:prstGeom prst="rect">
                      <a:avLst/>
                    </a:prstGeom>
                    <a:noFill/>
                    <a:ln w="9525">
                      <a:noFill/>
                      <a:miter lim="800000"/>
                      <a:headEnd/>
                      <a:tailEnd/>
                    </a:ln>
                  </pic:spPr>
                </pic:pic>
              </a:graphicData>
            </a:graphic>
          </wp:inline>
        </w:drawing>
      </w:r>
    </w:p>
    <w:p w:rsidR="00AF639B" w:rsidRDefault="00AF639B" w:rsidP="00AF639B">
      <w:pPr>
        <w:pStyle w:val="HnhStyle"/>
      </w:pPr>
      <w:bookmarkStart w:id="196" w:name="_Toc297997835"/>
      <w:r>
        <w:t xml:space="preserve">Hình </w:t>
      </w:r>
      <w:fldSimple w:instr=" STYLEREF 1 \s ">
        <w:r w:rsidR="001F29C8">
          <w:rPr>
            <w:noProof/>
          </w:rPr>
          <w:t>3</w:t>
        </w:r>
      </w:fldSimple>
      <w:r w:rsidR="001F29C8">
        <w:t>.</w:t>
      </w:r>
      <w:fldSimple w:instr=" SEQ Hình \* ARABIC \s 1 ">
        <w:r w:rsidR="001F29C8">
          <w:rPr>
            <w:noProof/>
          </w:rPr>
          <w:t>5</w:t>
        </w:r>
      </w:fldSimple>
      <w:r>
        <w:t xml:space="preserve"> Chương trình demo sử dụng được kinect trên Windows.</w:t>
      </w:r>
      <w:bookmarkEnd w:id="196"/>
    </w:p>
    <w:p w:rsidR="00AF639B" w:rsidRDefault="00AF639B" w:rsidP="00AF639B">
      <w:pPr>
        <w:pStyle w:val="Heading2"/>
      </w:pPr>
      <w:bookmarkStart w:id="197" w:name="_Toc297997783"/>
      <w:r>
        <w:t>Lấy thông tin ảnh RGB và ảnh độ sâu theo thời gian</w:t>
      </w:r>
      <w:bookmarkEnd w:id="197"/>
    </w:p>
    <w:p w:rsidR="00245960" w:rsidRDefault="001F049B" w:rsidP="00726B04">
      <w:r>
        <w:t>Để lấy các thông tin cần thiết từ kinect, ta không thể tương tác trực tiếp với driver của thiết bị, việc này đòi hỏi kĩ thuật cao và khả năng lập trình rất tốt và am hiểu cấu tạo thiết bị. Hướng giải quyết là dùng 1 thư viện được cộng đồng nguồn mở hỗ trợ, để lấy dữ liệu 1 cách dễ</w:t>
      </w:r>
      <w:r w:rsidR="00755D84">
        <w:t xml:space="preserve"> dàng và</w:t>
      </w:r>
      <w:r>
        <w:t xml:space="preserve"> được chuẩn hóa. Thư viện OpenNI cung cấp 1 giải pháp khá toàn diện cho vấn đề thao tác với dữ liệu từ kinect.</w:t>
      </w:r>
    </w:p>
    <w:p w:rsidR="00C354C0" w:rsidRDefault="00C354C0" w:rsidP="005771F3">
      <w:pPr>
        <w:pStyle w:val="Heading3"/>
      </w:pPr>
      <w:bookmarkStart w:id="198" w:name="_Toc297997784"/>
      <w:r>
        <w:t xml:space="preserve">Các thành phần </w:t>
      </w:r>
      <w:r w:rsidR="005771F3">
        <w:t xml:space="preserve">cơ bản </w:t>
      </w:r>
      <w:r>
        <w:t>của OpenNI</w:t>
      </w:r>
      <w:bookmarkEnd w:id="198"/>
    </w:p>
    <w:p w:rsidR="00713129" w:rsidRDefault="00713129" w:rsidP="001F049B">
      <w:r>
        <w:t>Thư viện OpenNI có 3 thành phần chính:</w:t>
      </w:r>
    </w:p>
    <w:p w:rsidR="00713129" w:rsidRDefault="00713129" w:rsidP="006A4DE6">
      <w:pPr>
        <w:pStyle w:val="cham"/>
      </w:pPr>
      <w:r>
        <w:t>Tương tác với Application: đóng gói các thành phần trong OpenNI, cung cấp cho lập trình viên các API thao tác với dữ liệu đã chuẩn hóa và dễ dàng sử dụng.</w:t>
      </w:r>
    </w:p>
    <w:p w:rsidR="00713129" w:rsidRDefault="00713129" w:rsidP="006A4DE6">
      <w:pPr>
        <w:pStyle w:val="cham"/>
      </w:pPr>
      <w:r>
        <w:t xml:space="preserve">Tương Tác với MiddleWare: tương tác với các thành phần xử lý dữ liệu, phục vụ cho nhiều mục đích khác nhau như: phân tích cử động cơ thể người, </w:t>
      </w:r>
      <w:r w:rsidR="006A4DE6">
        <w:t>phân tích thao tác tay, phân tích phông nền, xác định nền nhà,…</w:t>
      </w:r>
    </w:p>
    <w:p w:rsidR="001F049B" w:rsidRDefault="006A4DE6" w:rsidP="006A4DE6">
      <w:pPr>
        <w:pStyle w:val="cham"/>
      </w:pPr>
      <w:r>
        <w:t>Tương tác với phần cứng: Chuẩn hóa các tương tác với nhiều loại phần cứng thông qua dùng các file cấu hình động xml.</w:t>
      </w:r>
    </w:p>
    <w:p w:rsidR="006A4DE6" w:rsidRDefault="001F049B" w:rsidP="006A4DE6">
      <w:pPr>
        <w:pStyle w:val="HnhStyle"/>
      </w:pPr>
      <w:r>
        <w:rPr>
          <w:noProof/>
        </w:rPr>
        <w:lastRenderedPageBreak/>
        <w:drawing>
          <wp:inline distT="0" distB="0" distL="0" distR="0">
            <wp:extent cx="3752850" cy="2451309"/>
            <wp:effectExtent l="19050" t="0" r="0" b="0"/>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srcRect/>
                    <a:stretch>
                      <a:fillRect/>
                    </a:stretch>
                  </pic:blipFill>
                  <pic:spPr bwMode="auto">
                    <a:xfrm>
                      <a:off x="0" y="0"/>
                      <a:ext cx="3752850" cy="2451309"/>
                    </a:xfrm>
                    <a:prstGeom prst="rect">
                      <a:avLst/>
                    </a:prstGeom>
                    <a:noFill/>
                    <a:ln w="9525">
                      <a:noFill/>
                      <a:miter lim="800000"/>
                      <a:headEnd/>
                      <a:tailEnd/>
                    </a:ln>
                  </pic:spPr>
                </pic:pic>
              </a:graphicData>
            </a:graphic>
          </wp:inline>
        </w:drawing>
      </w:r>
    </w:p>
    <w:p w:rsidR="006A4DE6" w:rsidRDefault="006A4DE6" w:rsidP="006A4DE6">
      <w:pPr>
        <w:pStyle w:val="HnhStyle"/>
      </w:pPr>
      <w:bookmarkStart w:id="199" w:name="_Toc297997836"/>
      <w:r>
        <w:t xml:space="preserve">Hình </w:t>
      </w:r>
      <w:fldSimple w:instr=" STYLEREF 1 \s ">
        <w:r w:rsidR="001F29C8">
          <w:rPr>
            <w:noProof/>
          </w:rPr>
          <w:t>3</w:t>
        </w:r>
      </w:fldSimple>
      <w:r w:rsidR="001F29C8">
        <w:t>.</w:t>
      </w:r>
      <w:fldSimple w:instr=" SEQ Hình \* ARABIC \s 1 ">
        <w:r w:rsidR="001F29C8">
          <w:rPr>
            <w:noProof/>
          </w:rPr>
          <w:t>6</w:t>
        </w:r>
      </w:fldSimple>
      <w:r>
        <w:t xml:space="preserve"> Các thànhphần cơ bản của OpenNI.</w:t>
      </w:r>
      <w:bookmarkEnd w:id="199"/>
    </w:p>
    <w:p w:rsidR="001D3D71" w:rsidRDefault="001D3D71" w:rsidP="001F049B">
      <w:r>
        <w:t>Các chức năng nổi trội mà OpenNi hiện đang hỗ trợ lập trình viên thao tác với kinect:</w:t>
      </w:r>
    </w:p>
    <w:p w:rsidR="001D3D71" w:rsidRDefault="001D3D71" w:rsidP="001D3D71">
      <w:pPr>
        <w:pStyle w:val="cham"/>
      </w:pPr>
      <w:r>
        <w:t>Alternative View: Do, mỗi bộ cảm biến ghi nhận thông tin ảnh và thông tin IR ở 2 vị trí khác nhau trên kinect, nên khi lấy dữ liệu ảnh và độ sâu, sẽ không khớp với nhau về góc nhìn, OpenNI dựa trên vị trí cố định giữa projector và webcam trên kinect để ánh xạ dữ liệu ảnh, độ sâu, IR vào cùng 1 hệ trục tọa độ.</w:t>
      </w:r>
    </w:p>
    <w:p w:rsidR="001D3D71" w:rsidRDefault="001D3D71" w:rsidP="001D3D71">
      <w:pPr>
        <w:pStyle w:val="cham"/>
      </w:pPr>
      <w:r>
        <w:t>Cropping: Hỗ trợ cắt bớt dữ liệu xuất ra, thay vì phải lấy toàn bộ khung hình 640 x 480, thì chỉ lấy giới hạn kích thước để dữ liệu kết quả nhỏ gọn hơn, phù hợp cho những ứng dụng đòi hỏi chạy real time.</w:t>
      </w:r>
    </w:p>
    <w:p w:rsidR="001D3D71" w:rsidRDefault="001D3D71" w:rsidP="001D3D71">
      <w:pPr>
        <w:pStyle w:val="cham"/>
      </w:pPr>
      <w:r>
        <w:t>Fame Sync: Khi lấy 1 thông tin ảnh hoặc độ sâu, thì không cần quan tâm vấn đề đồng bộ dữ liệu giữa thành phần này, nhưng khi cần lấy 2 thông tin này cùng lúc, đòi hỏi 1 cơ chế giúp đồi bộ quá trình ghi nhận dữ liệu ảnh RGb và độ sâu.</w:t>
      </w:r>
    </w:p>
    <w:p w:rsidR="001D3D71" w:rsidRDefault="001D3D71" w:rsidP="001D3D71">
      <w:pPr>
        <w:pStyle w:val="cham"/>
      </w:pPr>
      <w:r>
        <w:t xml:space="preserve">Mirror: Cơ chế ánh xạ từ trái sang phải và ngược lại để hình ảnh thu được không bị ngược chiều so với thực tế (áp dụng chủ yếu cho việc nhận dạng chuyển động tay, nếu không có cơ chế này thì có thể nhận nhầm từ tay trái sang tay phải. </w:t>
      </w:r>
    </w:p>
    <w:p w:rsidR="001D3D71" w:rsidRDefault="001D3D71" w:rsidP="001D3D71">
      <w:pPr>
        <w:pStyle w:val="cham"/>
      </w:pPr>
      <w:r>
        <w:t>Pose and User Detection: Giúp xác định vị trí của người khi di chuyển vào góc nhìn của kinect.</w:t>
      </w:r>
    </w:p>
    <w:p w:rsidR="001D3D71" w:rsidRDefault="001D3D71" w:rsidP="001D3D71">
      <w:pPr>
        <w:pStyle w:val="cham"/>
      </w:pPr>
      <w:r>
        <w:t>Skeleton: Hỗ trợ xuất ra thông tin khung xương của đối tượng (người).</w:t>
      </w:r>
    </w:p>
    <w:p w:rsidR="001D3D71" w:rsidRDefault="001D3D71" w:rsidP="001D3D71">
      <w:pPr>
        <w:pStyle w:val="cham"/>
      </w:pPr>
      <w:r>
        <w:lastRenderedPageBreak/>
        <w:t>Error State: cung cấp tình trạng dữ liệu đc lấy ra, hoặc kiểm tra các Node có tồn tại hay không.</w:t>
      </w:r>
    </w:p>
    <w:p w:rsidR="001D3D71" w:rsidRDefault="001D3D71" w:rsidP="001D3D71">
      <w:pPr>
        <w:pStyle w:val="cham"/>
      </w:pPr>
      <w:r>
        <w:t>LockAware: chia sẽ kinect giữa các phần mềm.</w:t>
      </w:r>
    </w:p>
    <w:p w:rsidR="008F5D2C" w:rsidRDefault="008F5D2C" w:rsidP="001D3D71">
      <w:pPr>
        <w:pStyle w:val="cham"/>
      </w:pPr>
      <w:r>
        <w:t>Recording andPlaying: ghi nhận thông tin trực tiếp từ kinect vào fiel .ONI (định dạng riêng của OpenNI), hỗ trợ replay lại bằng cách đọc từ file .ONI mà không cần chỉnh sửa lại cấu hình các thành phần bên trong.</w:t>
      </w:r>
    </w:p>
    <w:p w:rsidR="007539AF" w:rsidRDefault="007539AF" w:rsidP="001F049B"/>
    <w:p w:rsidR="007B2C06" w:rsidRDefault="006A4DE6" w:rsidP="001F049B">
      <w:r>
        <w:t>Để chuẩn hóa việc lấy dữ liệu thô lẫn đã xử lý, OpenNI định nghĩa 1 thành phần là Production Node. Mỗi loại Production Node được cung cấp 1 số hàm để rút trích dữ liệu. Một Production Node, có thể lấy dữ liệu trực tiếp từ thiết bị</w:t>
      </w:r>
      <w:r w:rsidR="008378B5">
        <w:t xml:space="preserve"> (Image Generate, Depth Generate, IR generate, Aud</w:t>
      </w:r>
      <w:r w:rsidR="006D644B">
        <w:t>i</w:t>
      </w:r>
      <w:r w:rsidR="008378B5">
        <w:t xml:space="preserve">o generate), hay lấy dữ liệu từ các Production Node cấp thấp hơn (Gestures </w:t>
      </w:r>
      <w:r w:rsidR="00652D8E">
        <w:t>Alert Generate, Scene Analyzer, Hand Point generator</w:t>
      </w:r>
      <w:r w:rsidR="008378B5">
        <w:t>).</w:t>
      </w:r>
      <w:r w:rsidR="00652D8E">
        <w:t xml:space="preserve"> Tham khảo thêm về công dụng các loại Node này tại đây </w:t>
      </w:r>
      <w:r w:rsidR="00C609CF">
        <w:fldChar w:fldCharType="begin"/>
      </w:r>
      <w:r w:rsidR="00652D8E">
        <w:instrText xml:space="preserve"> REF _Ref297589863 \h </w:instrText>
      </w:r>
      <w:r w:rsidR="00C609CF">
        <w:fldChar w:fldCharType="separate"/>
      </w:r>
      <w:r w:rsidR="00652D8E">
        <w:t xml:space="preserve">[ </w:t>
      </w:r>
      <w:r w:rsidR="00652D8E">
        <w:rPr>
          <w:noProof/>
        </w:rPr>
        <w:t>6</w:t>
      </w:r>
      <w:r w:rsidR="00C609CF">
        <w:fldChar w:fldCharType="end"/>
      </w:r>
      <w:r w:rsidR="00652D8E">
        <w:t>].</w:t>
      </w:r>
      <w:r w:rsidR="006D644B">
        <w:t xml:space="preserve"> Quá trình lấy dữ liệu từ các ProductionNode cấp thấp, </w:t>
      </w:r>
      <w:r w:rsidR="00313C02">
        <w:t>rồi</w:t>
      </w:r>
      <w:r w:rsidR="006D644B">
        <w:t xml:space="preserve"> tổng hợp, phân tích dữ liệu ở những Production Node cấp cao hơn gọi là Production Chain. Trong các loại Production Node đã liệt kê, chúng em chỉ qua tâm 2 Production Node chính là Image Genarate và Depth Genarate. </w:t>
      </w:r>
      <w:r w:rsidR="003474E5">
        <w:t>C</w:t>
      </w:r>
      <w:r w:rsidR="006D644B">
        <w:t>ác bước để lấy dữ liệu từ kinect thông qua 2 Production Node Image Generate và Depth Genarate</w:t>
      </w:r>
      <w:r w:rsidR="008444DF">
        <w:t xml:space="preserve"> (xem</w:t>
      </w:r>
      <w:r w:rsidR="00C609CF">
        <w:fldChar w:fldCharType="begin"/>
      </w:r>
      <w:r w:rsidR="006E1117">
        <w:instrText xml:space="preserve"> REF _Ref297631739 \h </w:instrText>
      </w:r>
      <w:r w:rsidR="00C609CF">
        <w:fldChar w:fldCharType="separate"/>
      </w:r>
      <w:r w:rsidR="006E1117">
        <w:t xml:space="preserve">Hình </w:t>
      </w:r>
      <w:r w:rsidR="006E1117">
        <w:rPr>
          <w:noProof/>
        </w:rPr>
        <w:t>3</w:t>
      </w:r>
      <w:r w:rsidR="006E1117">
        <w:t>.</w:t>
      </w:r>
      <w:r w:rsidR="006E1117">
        <w:rPr>
          <w:noProof/>
        </w:rPr>
        <w:t>4</w:t>
      </w:r>
      <w:r w:rsidR="00C609CF">
        <w:fldChar w:fldCharType="end"/>
      </w:r>
      <w:r w:rsidR="008444DF">
        <w:t>)</w:t>
      </w:r>
      <w:r w:rsidR="006D644B">
        <w:t>.</w:t>
      </w:r>
    </w:p>
    <w:p w:rsidR="006E1117" w:rsidRDefault="006E1117" w:rsidP="006E1117">
      <w:pPr>
        <w:pStyle w:val="HnhStyle"/>
      </w:pPr>
      <w:r w:rsidRPr="006E1117">
        <w:rPr>
          <w:noProof/>
        </w:rPr>
        <w:drawing>
          <wp:inline distT="0" distB="0" distL="0" distR="0">
            <wp:extent cx="4410075" cy="2695575"/>
            <wp:effectExtent l="0" t="0" r="0" b="0"/>
            <wp:docPr id="11"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848600" cy="5638800"/>
                      <a:chOff x="152400" y="304800"/>
                      <a:chExt cx="7848600" cy="5638800"/>
                    </a:xfrm>
                  </a:grpSpPr>
                  <a:sp>
                    <a:nvSpPr>
                      <a:cNvPr id="56" name="Round Same Side Corner Rectangle 55"/>
                      <a:cNvSpPr/>
                    </a:nvSpPr>
                    <a:spPr>
                      <a:xfrm>
                        <a:off x="4648200" y="1524000"/>
                        <a:ext cx="3338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Chương trình</a:t>
                          </a:r>
                          <a:endParaRPr lang="en-US" sz="2000" b="1">
                            <a:effectLst>
                              <a:outerShdw blurRad="38100" dist="38100" dir="2700000" algn="tl">
                                <a:srgbClr val="000000">
                                  <a:alpha val="43137"/>
                                </a:srgbClr>
                              </a:outerShdw>
                            </a:effectLst>
                          </a:endParaRPr>
                        </a:p>
                      </a:txBody>
                      <a:useSpRect/>
                    </a:txSp>
                    <a:style>
                      <a:lnRef idx="1">
                        <a:schemeClr val="accent6"/>
                      </a:lnRef>
                      <a:fillRef idx="3">
                        <a:schemeClr val="accent6"/>
                      </a:fillRef>
                      <a:effectRef idx="2">
                        <a:schemeClr val="accent6"/>
                      </a:effectRef>
                      <a:fontRef idx="minor">
                        <a:schemeClr val="lt1"/>
                      </a:fontRef>
                    </a:style>
                  </a:sp>
                  <a:sp>
                    <a:nvSpPr>
                      <a:cNvPr id="57" name="Rectangle 56"/>
                      <a:cNvSpPr/>
                    </a:nvSpPr>
                    <a:spPr>
                      <a:xfrm>
                        <a:off x="4662268" y="1967132"/>
                        <a:ext cx="3338732" cy="3976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6"/>
                      </a:lnRef>
                      <a:fillRef idx="1">
                        <a:schemeClr val="lt1"/>
                      </a:fillRef>
                      <a:effectRef idx="0">
                        <a:schemeClr val="accent6"/>
                      </a:effectRef>
                      <a:fontRef idx="minor">
                        <a:schemeClr val="dk1"/>
                      </a:fontRef>
                    </a:style>
                  </a:sp>
                  <a:sp>
                    <a:nvSpPr>
                      <a:cNvPr id="18" name="Round Same Side Corner Rectangle 17"/>
                      <a:cNvSpPr/>
                    </a:nvSpPr>
                    <a:spPr>
                      <a:xfrm>
                        <a:off x="1143000" y="2971800"/>
                        <a:ext cx="2195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OpenNI</a:t>
                          </a:r>
                          <a:endParaRPr lang="en-US" sz="2000" b="1">
                            <a:effectLst>
                              <a:outerShdw blurRad="38100" dist="38100" dir="2700000" algn="tl">
                                <a:srgbClr val="000000">
                                  <a:alpha val="43137"/>
                                </a:srgbClr>
                              </a:outerShdw>
                            </a:effectLst>
                          </a:endParaRPr>
                        </a:p>
                      </a:txBody>
                      <a:useSpRect/>
                    </a:txSp>
                    <a:style>
                      <a:lnRef idx="1">
                        <a:schemeClr val="accent5"/>
                      </a:lnRef>
                      <a:fillRef idx="3">
                        <a:schemeClr val="accent5"/>
                      </a:fillRef>
                      <a:effectRef idx="2">
                        <a:schemeClr val="accent5"/>
                      </a:effectRef>
                      <a:fontRef idx="minor">
                        <a:schemeClr val="lt1"/>
                      </a:fontRef>
                    </a:style>
                  </a:sp>
                  <a:sp>
                    <a:nvSpPr>
                      <a:cNvPr id="5" name="Rectangle 4"/>
                      <a:cNvSpPr/>
                    </a:nvSpPr>
                    <a:spPr>
                      <a:xfrm>
                        <a:off x="1157068" y="3414932"/>
                        <a:ext cx="2195732" cy="2452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6" name="Rounded Rectangle 5"/>
                      <a:cNvSpPr/>
                    </a:nvSpPr>
                    <a:spPr>
                      <a:xfrm>
                        <a:off x="1281332" y="35673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K</a:t>
                          </a:r>
                          <a:r>
                            <a:rPr lang="en-US" sz="2000" b="1" smtClean="0"/>
                            <a:t>ết nối kinect</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7" name="Rounded Rectangle 6"/>
                      <a:cNvSpPr/>
                    </a:nvSpPr>
                    <a:spPr>
                      <a:xfrm>
                        <a:off x="1281332" y="49389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ấu hình</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8" name="Rounded Rectangle 7"/>
                      <a:cNvSpPr/>
                    </a:nvSpPr>
                    <a:spPr>
                      <a:xfrm>
                        <a:off x="4876800" y="21336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Wait _ Update</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9" name="Rounded Rectangle 8"/>
                      <a:cNvSpPr/>
                    </a:nvSpPr>
                    <a:spPr>
                      <a:xfrm>
                        <a:off x="4876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Lấy dữ liệu</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10" name="Rounded Rectangle 9"/>
                      <a:cNvSpPr/>
                    </a:nvSpPr>
                    <a:spPr>
                      <a:xfrm>
                        <a:off x="4876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Xử lý dữ liệu</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1" name="Straight Arrow Connector 10"/>
                      <a:cNvCxnSpPr>
                        <a:stCxn id="6" idx="2"/>
                        <a:endCxn id="7" idx="0"/>
                      </a:cNvCxnSpPr>
                    </a:nvCxnSpPr>
                    <a:spPr>
                      <a:xfrm rot="5400000">
                        <a:off x="1890932" y="4596032"/>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2" name="Straight Arrow Connector 11"/>
                      <a:cNvCxnSpPr>
                        <a:stCxn id="7" idx="3"/>
                        <a:endCxn id="8" idx="1"/>
                      </a:cNvCxnSpPr>
                    </a:nvCxnSpPr>
                    <a:spPr>
                      <a:xfrm flipV="1">
                        <a:off x="3186332" y="2476500"/>
                        <a:ext cx="1690468" cy="2805332"/>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8" idx="2"/>
                        <a:endCxn id="9" idx="0"/>
                      </a:cNvCxnSpPr>
                    </a:nvCxnSpPr>
                    <a:spPr>
                      <a:xfrm rot="5400000">
                        <a:off x="6057900" y="3124200"/>
                        <a:ext cx="6096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4" name="Straight Arrow Connector 13"/>
                      <a:cNvCxnSpPr>
                        <a:stCxn id="9" idx="2"/>
                        <a:endCxn id="10" idx="0"/>
                      </a:cNvCxnSpPr>
                    </a:nvCxnSpPr>
                    <a:spPr>
                      <a:xfrm rot="5400000">
                        <a:off x="6019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37" name="Elbow Connector 36"/>
                      <a:cNvCxnSpPr>
                        <a:stCxn id="10" idx="3"/>
                        <a:endCxn id="8" idx="3"/>
                      </a:cNvCxnSpPr>
                    </a:nvCxnSpPr>
                    <a:spPr>
                      <a:xfrm flipV="1">
                        <a:off x="7848600" y="2476500"/>
                        <a:ext cx="1588" cy="2895600"/>
                      </a:xfrm>
                      <a:prstGeom prst="bentConnector3">
                        <a:avLst>
                          <a:gd name="adj1" fmla="val 44515253"/>
                        </a:avLst>
                      </a:prstGeom>
                      <a:ln w="76200">
                        <a:tailEnd type="arrow"/>
                      </a:ln>
                    </a:spPr>
                    <a:style>
                      <a:lnRef idx="3">
                        <a:schemeClr val="accent4"/>
                      </a:lnRef>
                      <a:fillRef idx="0">
                        <a:schemeClr val="accent4"/>
                      </a:fillRef>
                      <a:effectRef idx="2">
                        <a:schemeClr val="accent4"/>
                      </a:effectRef>
                      <a:fontRef idx="minor">
                        <a:schemeClr val="tx1"/>
                      </a:fontRef>
                    </a:style>
                  </a:cxnSp>
                  <a:pic>
                    <a:nvPicPr>
                      <a:cNvPr id="1026" name="Picture 2"/>
                      <a:cNvPicPr>
                        <a:picLocks noChangeAspect="1" noChangeArrowheads="1"/>
                      </a:cNvPicPr>
                    </a:nvPicPr>
                    <a:blipFill>
                      <a:blip r:embed="rId44">
                        <a:clrChange>
                          <a:clrFrom>
                            <a:srgbClr val="FFFFFF"/>
                          </a:clrFrom>
                          <a:clrTo>
                            <a:srgbClr val="FFFFFF">
                              <a:alpha val="0"/>
                            </a:srgbClr>
                          </a:clrTo>
                        </a:clrChange>
                      </a:blip>
                      <a:srcRect t="26000" b="24000"/>
                      <a:stretch>
                        <a:fillRect/>
                      </a:stretch>
                    </a:blipFill>
                    <a:spPr bwMode="auto">
                      <a:xfrm>
                        <a:off x="838200" y="304800"/>
                        <a:ext cx="2819400" cy="881063"/>
                      </a:xfrm>
                      <a:prstGeom prst="rect">
                        <a:avLst/>
                      </a:prstGeom>
                      <a:noFill/>
                      <a:ln w="9525">
                        <a:noFill/>
                        <a:miter lim="800000"/>
                        <a:headEnd/>
                        <a:tailEnd/>
                      </a:ln>
                    </a:spPr>
                  </a:pic>
                  <a:pic>
                    <a:nvPicPr>
                      <a:cNvPr id="1027" name="Picture 3"/>
                      <a:cNvPicPr>
                        <a:picLocks noChangeAspect="1" noChangeArrowheads="1"/>
                      </a:cNvPicPr>
                    </a:nvPicPr>
                    <a:blipFill>
                      <a:blip r:embed="rId45">
                        <a:clrChange>
                          <a:clrFrom>
                            <a:srgbClr val="000000"/>
                          </a:clrFrom>
                          <a:clrTo>
                            <a:srgbClr val="000000">
                              <a:alpha val="0"/>
                            </a:srgbClr>
                          </a:clrTo>
                        </a:clrChange>
                      </a:blip>
                      <a:srcRect/>
                      <a:stretch>
                        <a:fillRect/>
                      </a:stretch>
                    </a:blipFill>
                    <a:spPr bwMode="auto">
                      <a:xfrm>
                        <a:off x="152400" y="1752600"/>
                        <a:ext cx="762000" cy="762000"/>
                      </a:xfrm>
                      <a:prstGeom prst="rect">
                        <a:avLst/>
                      </a:prstGeom>
                      <a:noFill/>
                      <a:ln w="9525">
                        <a:noFill/>
                        <a:miter lim="800000"/>
                        <a:headEnd/>
                        <a:tailEnd/>
                      </a:ln>
                    </a:spPr>
                  </a:pic>
                  <a:cxnSp>
                    <a:nvCxnSpPr>
                      <a:cNvPr id="47" name="Shape 46"/>
                      <a:cNvCxnSpPr>
                        <a:stCxn id="6" idx="1"/>
                        <a:endCxn id="1027" idx="2"/>
                      </a:cNvCxnSpPr>
                    </a:nvCxnSpPr>
                    <a:spPr>
                      <a:xfrm rot="10800000">
                        <a:off x="533400" y="2514600"/>
                        <a:ext cx="747932" cy="1395632"/>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49" name="Shape 48"/>
                      <a:cNvCxnSpPr>
                        <a:stCxn id="1027" idx="0"/>
                        <a:endCxn id="1026" idx="1"/>
                      </a:cNvCxnSpPr>
                    </a:nvCxnSpPr>
                    <a:spPr>
                      <a:xfrm rot="5400000" flipH="1" flipV="1">
                        <a:off x="182166" y="1096566"/>
                        <a:ext cx="1007268" cy="304800"/>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51" name="Straight Arrow Connector 50"/>
                      <a:cNvCxnSpPr/>
                    </a:nvCxnSpPr>
                    <a:spPr>
                      <a:xfrm rot="5400000">
                        <a:off x="1524795" y="2209801"/>
                        <a:ext cx="2742407" cy="795"/>
                      </a:xfrm>
                      <a:prstGeom prst="straightConnector1">
                        <a:avLst/>
                      </a:prstGeom>
                      <a:ln w="76200">
                        <a:tailEnd type="arrow"/>
                      </a:ln>
                    </a:spPr>
                    <a:style>
                      <a:lnRef idx="3">
                        <a:schemeClr val="accent4"/>
                      </a:lnRef>
                      <a:fillRef idx="0">
                        <a:schemeClr val="accent4"/>
                      </a:fillRef>
                      <a:effectRef idx="2">
                        <a:schemeClr val="accent4"/>
                      </a:effectRef>
                      <a:fontRef idx="minor">
                        <a:schemeClr val="tx1"/>
                      </a:fontRef>
                    </a:style>
                  </a:cxnSp>
                </lc:lockedCanvas>
              </a:graphicData>
            </a:graphic>
          </wp:inline>
        </w:drawing>
      </w:r>
    </w:p>
    <w:p w:rsidR="00F95BFE" w:rsidRDefault="006E1117" w:rsidP="006E1117">
      <w:pPr>
        <w:pStyle w:val="HnhStyle"/>
      </w:pPr>
      <w:bookmarkStart w:id="200" w:name="_Ref297631739"/>
      <w:bookmarkStart w:id="201" w:name="_Toc297997837"/>
      <w:r>
        <w:t xml:space="preserve">Hình </w:t>
      </w:r>
      <w:fldSimple w:instr=" STYLEREF 1 \s ">
        <w:r w:rsidR="001F29C8">
          <w:rPr>
            <w:noProof/>
          </w:rPr>
          <w:t>3</w:t>
        </w:r>
      </w:fldSimple>
      <w:r w:rsidR="001F29C8">
        <w:t>.</w:t>
      </w:r>
      <w:fldSimple w:instr=" SEQ Hình \* ARABIC \s 1 ">
        <w:r w:rsidR="001F29C8">
          <w:rPr>
            <w:noProof/>
          </w:rPr>
          <w:t>7</w:t>
        </w:r>
      </w:fldSimple>
      <w:bookmarkEnd w:id="200"/>
      <w:r>
        <w:t xml:space="preserve"> Các bước lấy dữ liệu từ kinect</w:t>
      </w:r>
      <w:bookmarkEnd w:id="201"/>
    </w:p>
    <w:p w:rsidR="003474E5" w:rsidRDefault="003474E5" w:rsidP="001F049B">
      <w:r>
        <w:lastRenderedPageBreak/>
        <w:t>Bước</w:t>
      </w:r>
      <w:r w:rsidR="009A7249">
        <w:t xml:space="preserve"> 1</w:t>
      </w:r>
      <w:r>
        <w:t>: Khởi tạo biến context, biến này có nhiệm vụ tương tác trực tiếp với kinect</w:t>
      </w:r>
      <w:r w:rsidR="009A7249">
        <w:t>.</w:t>
      </w:r>
      <w:r w:rsidR="009A7249" w:rsidRPr="009A7249">
        <w:t xml:space="preserve"> </w:t>
      </w:r>
      <w:r w:rsidR="009A7249">
        <w:t>Thiết lập cấu hình thư viện OpenNI tương thích với kinect thông qua các thông tin cấu hình trong file xml. Kiểm tra kinect có hỗ trợ trả về các thông tin như ảnh RGB và thông tin độ sâu hay không.</w:t>
      </w:r>
    </w:p>
    <w:p w:rsidR="009A7249" w:rsidRDefault="009A7249" w:rsidP="009A7249">
      <w:r>
        <w:t>1 đoạn trong file cấu hình xml:</w:t>
      </w:r>
    </w:p>
    <w:p w:rsidR="009A7249" w:rsidRDefault="009A7249" w:rsidP="009A7249">
      <w:pPr>
        <w:pStyle w:val="SourceCode"/>
      </w:pPr>
      <w:r>
        <w:tab/>
        <w:t>&lt;ProductionNodes&gt;</w:t>
      </w:r>
    </w:p>
    <w:p w:rsidR="009A7249" w:rsidRDefault="009A7249" w:rsidP="009A7249">
      <w:pPr>
        <w:pStyle w:val="SourceCode"/>
      </w:pPr>
      <w:r>
        <w:tab/>
      </w:r>
      <w:r>
        <w:tab/>
        <w:t xml:space="preserve">&lt;Node </w:t>
      </w:r>
      <w:r w:rsidRPr="009A7249">
        <w:rPr>
          <w:color w:val="FF0000"/>
        </w:rPr>
        <w:t>type="Image"</w:t>
      </w:r>
      <w:r>
        <w:t xml:space="preserve"> name="Image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r>
      <w:r>
        <w:tab/>
        <w:t xml:space="preserve">&lt;Node </w:t>
      </w:r>
      <w:r w:rsidRPr="009A7249">
        <w:rPr>
          <w:color w:val="FF0000"/>
        </w:rPr>
        <w:t>type="Depth"</w:t>
      </w:r>
      <w:r>
        <w:t xml:space="preserve"> name="Depth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t>&lt;/ProductionNodes&gt;</w:t>
      </w:r>
    </w:p>
    <w:p w:rsidR="009A7249" w:rsidRDefault="009A7249" w:rsidP="001F049B">
      <w:r>
        <w:t>Khởi tạo thông tin cho biến context, kiểm tra kinect:</w:t>
      </w:r>
    </w:p>
    <w:p w:rsidR="009A7249" w:rsidRDefault="009A7249" w:rsidP="009A7249">
      <w:pPr>
        <w:pStyle w:val="SourceCode"/>
      </w:pPr>
      <w:r>
        <w:t>xn::Context m_ni_context;</w:t>
      </w:r>
    </w:p>
    <w:p w:rsidR="009A7249" w:rsidRDefault="009A7249" w:rsidP="009A7249">
      <w:pPr>
        <w:pStyle w:val="SourceCode"/>
      </w:pPr>
      <w:r>
        <w:t>XnStatus status = m_ni_context.InitFromXmlFile(config_file, &amp;errors);</w:t>
      </w:r>
    </w:p>
    <w:p w:rsidR="009A7249" w:rsidRDefault="009A7249" w:rsidP="009A7249">
      <w:pPr>
        <w:pStyle w:val="SourceCode"/>
      </w:pPr>
    </w:p>
    <w:p w:rsidR="009A7249" w:rsidRDefault="009A7249" w:rsidP="009A7249">
      <w:pPr>
        <w:pStyle w:val="SourceCode"/>
      </w:pPr>
      <w:r>
        <w:t>xn::DepthGenerator m_ni_depth_generator;</w:t>
      </w:r>
    </w:p>
    <w:p w:rsidR="009A7249" w:rsidRDefault="009A7249" w:rsidP="009A7249">
      <w:pPr>
        <w:pStyle w:val="SourceCode"/>
      </w:pPr>
      <w:r>
        <w:t>xn::ImageGenerator m_ni_rgb_generator;</w:t>
      </w:r>
    </w:p>
    <w:p w:rsidR="009A7249" w:rsidRDefault="009A7249" w:rsidP="009A7249">
      <w:pPr>
        <w:pStyle w:val="SourceCode"/>
      </w:pPr>
      <w:r>
        <w:t>status = m_ni_context.FindExistingNode(XN_NODE_TYPE_DEPTH, m_ni_depth_generator);</w:t>
      </w:r>
    </w:p>
    <w:p w:rsidR="009A7249" w:rsidRDefault="009A7249" w:rsidP="009A7249">
      <w:pPr>
        <w:pStyle w:val="SourceCode"/>
      </w:pPr>
      <w:r>
        <w:t xml:space="preserve">check_error(status, </w:t>
      </w:r>
      <w:r>
        <w:rPr>
          <w:color w:val="A31515"/>
        </w:rPr>
        <w:t>"Find depth generator"</w:t>
      </w:r>
      <w:r>
        <w:t>);</w:t>
      </w:r>
    </w:p>
    <w:p w:rsidR="009A7249" w:rsidRDefault="009A7249" w:rsidP="009A7249">
      <w:pPr>
        <w:pStyle w:val="SourceCode"/>
      </w:pPr>
      <w:r>
        <w:t>status = m_ni_context.FindExistingNode(XN_NODE_TYPE_IMAGE, m_ni_rgb_generator);</w:t>
      </w:r>
    </w:p>
    <w:p w:rsidR="009A7249" w:rsidRDefault="009A7249" w:rsidP="009A7249">
      <w:pPr>
        <w:pStyle w:val="SourceCode"/>
      </w:pPr>
      <w:r>
        <w:t xml:space="preserve">check_error(status, </w:t>
      </w:r>
      <w:r>
        <w:rPr>
          <w:color w:val="A31515"/>
        </w:rPr>
        <w:t>"Find image generator"</w:t>
      </w:r>
      <w:r>
        <w:t>);</w:t>
      </w:r>
    </w:p>
    <w:p w:rsidR="00764685" w:rsidRDefault="00764685" w:rsidP="00764685">
      <w:r>
        <w:t>Bước 2: Bổ sung các thiết lập bổ sung, hiện tại OpenNI hỗ trợ thiết lập thêm các thông tin sau để hỗ trợ quá trình lấy dữ liệu từ kinect tố</w:t>
      </w:r>
      <w:r w:rsidR="001D3D71">
        <w:t>t hơn, trong các chức năng OpenNI cung cấp, hiện chúng em chỉ sử dụng chức năng đồng bộ hóa dữ liệu ảnh và ảnh độ sâu</w:t>
      </w:r>
      <w:r w:rsidR="00C76B19">
        <w:t xml:space="preserve"> (chi tiết trình bày trong bước 4)</w:t>
      </w:r>
      <w:r w:rsidR="001D3D71">
        <w:t>; thiết lập ảnh RGB và ảnh độ sâu chung 1 góc nhìn</w:t>
      </w:r>
      <w:r w:rsidR="00E75A6D">
        <w:t xml:space="preserve"> (xem </w:t>
      </w:r>
      <w:r w:rsidR="00C609CF">
        <w:fldChar w:fldCharType="begin"/>
      </w:r>
      <w:r w:rsidR="00E75A6D">
        <w:instrText xml:space="preserve"> REF _Ref297632081 \h </w:instrText>
      </w:r>
      <w:r w:rsidR="00C609CF">
        <w:fldChar w:fldCharType="separate"/>
      </w:r>
      <w:r w:rsidR="00E75A6D">
        <w:t xml:space="preserve">Hình </w:t>
      </w:r>
      <w:r w:rsidR="00E75A6D">
        <w:rPr>
          <w:noProof/>
        </w:rPr>
        <w:t>3</w:t>
      </w:r>
      <w:r w:rsidR="00E75A6D">
        <w:t>.</w:t>
      </w:r>
      <w:r w:rsidR="00E75A6D">
        <w:rPr>
          <w:noProof/>
        </w:rPr>
        <w:t>5</w:t>
      </w:r>
      <w:r w:rsidR="00C609CF">
        <w:fldChar w:fldCharType="end"/>
      </w:r>
      <w:r w:rsidR="00E75A6D">
        <w:t>, các vùng có màu đen là không có thông tin độ sâu, ta nhận thấy vùng màu đen nằm ở rìa ảnh, đã qua quá trình xử lý đề chuyển các điểm có độ sâu đúng vị trí với các điểm màu RGB)</w:t>
      </w:r>
      <w:r w:rsidR="001D3D71">
        <w:t>.</w:t>
      </w:r>
    </w:p>
    <w:p w:rsidR="001D3D71" w:rsidRDefault="001D3D71" w:rsidP="00C76B19">
      <w:pPr>
        <w:pStyle w:val="SourceCode"/>
      </w:pPr>
      <w:r w:rsidRPr="001D3D71">
        <w:t>m_ni_depth_generator.GetAlternativeViewPointCap().SetViewPoint(m_ni_rgb_generator);</w:t>
      </w:r>
    </w:p>
    <w:p w:rsidR="003474E5" w:rsidRDefault="003474E5" w:rsidP="001F049B">
      <w:r>
        <w:t>Bước 3: Kích hoạt quá trình lấy dữ liệu từ kinect</w:t>
      </w:r>
      <w:r w:rsidR="00C76B19">
        <w:t>, có thể kiểm tra status để xem tình trạng của quá trình lấy dữ liệu.</w:t>
      </w:r>
    </w:p>
    <w:p w:rsidR="00764685" w:rsidRDefault="00764685" w:rsidP="00C76B19">
      <w:pPr>
        <w:pStyle w:val="SourceCode"/>
      </w:pPr>
      <w:r>
        <w:lastRenderedPageBreak/>
        <w:t>status = m_ni_context.StartGeneratingAll();</w:t>
      </w:r>
    </w:p>
    <w:p w:rsidR="00313C02" w:rsidRDefault="003474E5" w:rsidP="001F049B">
      <w:r>
        <w:t>Bước 4: Đợi đến khi có dữ liệu, cập nhật dữ liệu vào từ</w:t>
      </w:r>
      <w:r w:rsidR="00313C02">
        <w:t>ng Node.</w:t>
      </w:r>
      <w:r w:rsidR="00C76B19">
        <w:t xml:space="preserve"> Trong OpenNI hỗ trợ nhiều cơ chế để lấy cùng lúc nhiều loại dữ liệu, trong trường hợp này là lấy ảnh RGB và ảnh độ sâu.</w:t>
      </w:r>
    </w:p>
    <w:p w:rsidR="00C76B19" w:rsidRDefault="00C76B19" w:rsidP="003D2774">
      <w:r>
        <w:t xml:space="preserve">xn::Context::WaitAnyUpdateAll():  </w:t>
      </w:r>
      <w:r w:rsidR="003D2774">
        <w:t>Chỉ cần 1 trong nhiều Node có dữ liệu, lập tức gửi tín hiệu cập nhật cho chương trình.</w:t>
      </w:r>
    </w:p>
    <w:p w:rsidR="00C76B19" w:rsidRDefault="00C76B19" w:rsidP="003D2774">
      <w:r>
        <w:t xml:space="preserve">xn::Context::WaitOneUpdateAll(): </w:t>
      </w:r>
      <w:r w:rsidR="003D2774">
        <w:t>Chỉ định 1 ProductioNode, nếu Node này ó dữ liệu mới, gửi tín hiện cập nhật cho chương trình.</w:t>
      </w:r>
    </w:p>
    <w:p w:rsidR="00C76B19" w:rsidRDefault="00C76B19" w:rsidP="003D2774">
      <w:r>
        <w:t xml:space="preserve">xn::Context::WaitNoneUpdateAll(): </w:t>
      </w:r>
      <w:r w:rsidR="003D2774">
        <w:t>Lấy dữ liệu mà không cần quan tâm dữ liệu cũ hay mới.</w:t>
      </w:r>
    </w:p>
    <w:p w:rsidR="003D2774" w:rsidRDefault="00C76B19" w:rsidP="003D2774">
      <w:r>
        <w:t xml:space="preserve">xn::Context::WaitAndUpdateAll(): </w:t>
      </w:r>
      <w:r w:rsidR="003D2774">
        <w:t>Đợi đến khi tất cả các Node đều có dữ liệu mới, rồi mới gửi tín hiệu cập nhật.</w:t>
      </w:r>
    </w:p>
    <w:p w:rsidR="00C76B19" w:rsidRDefault="003D2774" w:rsidP="003D2774">
      <w:r>
        <w:t xml:space="preserve">Trong chương trình, ban đầu, thông tin giữa ảnh và độ sâu không khớp với nhau, ảnh cập nhật 1-2 frame rồi độ sâu mới cập nhật, hoặc ngược lại, tuy nhiên cũng không theo bất kì quy tắc nào, có thể thay đổi quy tắc từ độ sâu cập nhật trước sang ảnh RGB cập nhật dữ liệu trước một cách ngẫu nhiên và liên tục. Để giải quyết hiện tượng trên, chúng em sử dụng </w:t>
      </w:r>
      <w:r w:rsidR="00C76B19">
        <w:t xml:space="preserve"> </w:t>
      </w:r>
      <w:r>
        <w:t>xn::Context::WaitAndUpdateAll() để đợi đến khi có dữ liệu mới từ 2 Production Node là ImageGenarate và DepthGenerate rồi mới lấy dữ liệu ra, như vậy đảm bảo dữ liệu nhận được sẽ khớp với nhau.</w:t>
      </w:r>
    </w:p>
    <w:p w:rsidR="003D2774" w:rsidRDefault="003D2774" w:rsidP="003D2774">
      <w:pPr>
        <w:pStyle w:val="SourceCode"/>
      </w:pPr>
      <w:r>
        <w:t>m_ni_context.WaitAndUpdateAll();</w:t>
      </w:r>
    </w:p>
    <w:p w:rsidR="005951BA" w:rsidRDefault="005951BA" w:rsidP="005951BA">
      <w:pPr>
        <w:keepNext/>
      </w:pPr>
    </w:p>
    <w:p w:rsidR="005951BA" w:rsidRDefault="005951BA" w:rsidP="00E75A6D">
      <w:pPr>
        <w:pStyle w:val="HnhStyle"/>
      </w:pPr>
      <w:r>
        <w:rPr>
          <w:noProof/>
        </w:rPr>
        <w:drawing>
          <wp:inline distT="0" distB="0" distL="0" distR="0">
            <wp:extent cx="2533650" cy="1424484"/>
            <wp:effectExtent l="19050" t="0" r="0"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srcRect/>
                    <a:stretch>
                      <a:fillRect/>
                    </a:stretch>
                  </pic:blipFill>
                  <pic:spPr bwMode="auto">
                    <a:xfrm>
                      <a:off x="0" y="0"/>
                      <a:ext cx="2544711" cy="1430703"/>
                    </a:xfrm>
                    <a:prstGeom prst="rect">
                      <a:avLst/>
                    </a:prstGeom>
                    <a:noFill/>
                    <a:ln w="9525">
                      <a:noFill/>
                      <a:miter lim="800000"/>
                      <a:headEnd/>
                      <a:tailEnd/>
                    </a:ln>
                  </pic:spPr>
                </pic:pic>
              </a:graphicData>
            </a:graphic>
          </wp:inline>
        </w:drawing>
      </w:r>
      <w:r>
        <w:rPr>
          <w:noProof/>
        </w:rPr>
        <w:drawing>
          <wp:inline distT="0" distB="0" distL="0" distR="0">
            <wp:extent cx="2533898" cy="1424622"/>
            <wp:effectExtent l="19050" t="0" r="0" b="0"/>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cstate="print"/>
                    <a:srcRect/>
                    <a:stretch>
                      <a:fillRect/>
                    </a:stretch>
                  </pic:blipFill>
                  <pic:spPr bwMode="auto">
                    <a:xfrm>
                      <a:off x="0" y="0"/>
                      <a:ext cx="2546022" cy="1431439"/>
                    </a:xfrm>
                    <a:prstGeom prst="rect">
                      <a:avLst/>
                    </a:prstGeom>
                    <a:noFill/>
                    <a:ln w="9525">
                      <a:noFill/>
                      <a:miter lim="800000"/>
                      <a:headEnd/>
                      <a:tailEnd/>
                    </a:ln>
                  </pic:spPr>
                </pic:pic>
              </a:graphicData>
            </a:graphic>
          </wp:inline>
        </w:drawing>
      </w:r>
    </w:p>
    <w:p w:rsidR="006E1117" w:rsidRDefault="005951BA" w:rsidP="00E75A6D">
      <w:pPr>
        <w:pStyle w:val="HnhStyle"/>
      </w:pPr>
      <w:bookmarkStart w:id="202" w:name="_Ref297632081"/>
      <w:bookmarkStart w:id="203" w:name="_Toc297997838"/>
      <w:r>
        <w:t xml:space="preserve">Hình </w:t>
      </w:r>
      <w:fldSimple w:instr=" STYLEREF 1 \s ">
        <w:r w:rsidR="001F29C8">
          <w:rPr>
            <w:noProof/>
          </w:rPr>
          <w:t>3</w:t>
        </w:r>
      </w:fldSimple>
      <w:r w:rsidR="001F29C8">
        <w:t>.</w:t>
      </w:r>
      <w:fldSimple w:instr=" SEQ Hình \* ARABIC \s 1 ">
        <w:r w:rsidR="001F29C8">
          <w:rPr>
            <w:noProof/>
          </w:rPr>
          <w:t>8</w:t>
        </w:r>
      </w:fldSimple>
      <w:bookmarkEnd w:id="202"/>
      <w:r>
        <w:t xml:space="preserve"> Minh họa trước và sau đồng bộ hóa dữ liệu ảnh và độ sâu.</w:t>
      </w:r>
      <w:bookmarkEnd w:id="203"/>
    </w:p>
    <w:p w:rsidR="00826B96" w:rsidRDefault="00826B96" w:rsidP="00826B96">
      <w:r>
        <w:t xml:space="preserve">Dựa vào </w:t>
      </w:r>
      <w:r w:rsidR="00C609CF">
        <w:fldChar w:fldCharType="begin"/>
      </w:r>
      <w:r>
        <w:instrText xml:space="preserve"> REF _Ref297632081 \h </w:instrText>
      </w:r>
      <w:r w:rsidR="00C609CF">
        <w:fldChar w:fldCharType="separate"/>
      </w:r>
      <w:r>
        <w:t xml:space="preserve">Hình </w:t>
      </w:r>
      <w:r>
        <w:rPr>
          <w:noProof/>
        </w:rPr>
        <w:t>3</w:t>
      </w:r>
      <w:r>
        <w:t>.</w:t>
      </w:r>
      <w:r>
        <w:rPr>
          <w:noProof/>
        </w:rPr>
        <w:t>5</w:t>
      </w:r>
      <w:r w:rsidR="00C609CF">
        <w:fldChar w:fldCharType="end"/>
      </w:r>
      <w:r>
        <w:t>, ta dễ dàng nhận thấy, đối với các ảnh không đồng bộ giữa ảnh màu RGB và ảnh độ sâu, những chỗ không nhận được độ sâu (thường nằm ở mép, rìa đối tượng), sẽ bị lệch sang vị trí khác.</w:t>
      </w:r>
    </w:p>
    <w:p w:rsidR="006D644B" w:rsidRDefault="00313C02" w:rsidP="001F049B">
      <w:r>
        <w:lastRenderedPageBreak/>
        <w:t>Bước 5: L</w:t>
      </w:r>
      <w:r w:rsidR="003474E5">
        <w:t>ấy dữ liệu và xử lý</w:t>
      </w:r>
      <w:r>
        <w:t xml:space="preserve">, đây là giai đoạn đã chuyển giao dữ liệu nhận được cho chương trình, sau khi xử lý xong, quay lại bước 4 để tiếp tục lấy dữ liệu từ kinect đến khi kết thúc chương trình. </w:t>
      </w:r>
    </w:p>
    <w:p w:rsidR="00A64F1F" w:rsidRDefault="00A64F1F" w:rsidP="00A64F1F">
      <w:pPr>
        <w:pStyle w:val="SourceCode"/>
      </w:pPr>
      <w:r>
        <w:t>xn::DepthMetaData depthMD;</w:t>
      </w:r>
    </w:p>
    <w:p w:rsidR="00A64F1F" w:rsidRDefault="00A64F1F" w:rsidP="00A64F1F">
      <w:pPr>
        <w:pStyle w:val="SourceCode"/>
      </w:pPr>
      <w:r>
        <w:t>xn::ImageMetaData rgbMD;</w:t>
      </w:r>
    </w:p>
    <w:p w:rsidR="00A64F1F" w:rsidRDefault="00A64F1F" w:rsidP="00A64F1F">
      <w:pPr>
        <w:pStyle w:val="SourceCode"/>
      </w:pPr>
    </w:p>
    <w:p w:rsidR="00A64F1F" w:rsidRDefault="00A64F1F" w:rsidP="00A64F1F">
      <w:pPr>
        <w:pStyle w:val="SourceCode"/>
      </w:pPr>
      <w:r>
        <w:t>m_ni_depth_generator.GetMetaData(depthMD);</w:t>
      </w:r>
    </w:p>
    <w:p w:rsidR="00A64F1F" w:rsidRDefault="00A64F1F" w:rsidP="00A64F1F">
      <w:pPr>
        <w:pStyle w:val="SourceCode"/>
      </w:pPr>
      <w:r>
        <w:t>m_ni_rgb_generator.GetMetaData(rgbMD);</w:t>
      </w:r>
    </w:p>
    <w:p w:rsidR="00A64F1F" w:rsidRDefault="00A64F1F" w:rsidP="00A64F1F">
      <w:pPr>
        <w:pStyle w:val="SourceCode"/>
      </w:pPr>
    </w:p>
    <w:p w:rsidR="00A64F1F" w:rsidRDefault="00A64F1F" w:rsidP="00A64F1F">
      <w:pPr>
        <w:pStyle w:val="SourceCode"/>
      </w:pPr>
      <w:r>
        <w:rPr>
          <w:color w:val="0000FF"/>
        </w:rPr>
        <w:t>const</w:t>
      </w:r>
      <w:r>
        <w:t xml:space="preserve"> XnDepthPixel* pDepth = depthMD.Data();</w:t>
      </w:r>
    </w:p>
    <w:p w:rsidR="00A64F1F" w:rsidRDefault="00A64F1F" w:rsidP="00A64F1F">
      <w:pPr>
        <w:pStyle w:val="SourceCode"/>
      </w:pPr>
      <w:r>
        <w:rPr>
          <w:color w:val="0000FF"/>
        </w:rPr>
        <w:t>const</w:t>
      </w:r>
      <w:r>
        <w:t xml:space="preserve"> XnImagePixel* pRgb = rgbMD.Data();</w:t>
      </w:r>
    </w:p>
    <w:p w:rsidR="00EB7D6B" w:rsidRDefault="00EB7D6B" w:rsidP="00EB7D6B">
      <w:pPr>
        <w:pStyle w:val="Heading2"/>
      </w:pPr>
      <w:bookmarkStart w:id="204" w:name="_Toc297997785"/>
      <w:r>
        <w:t>kh</w:t>
      </w:r>
      <w:r w:rsidRPr="00EB7D6B">
        <w:t>ử</w:t>
      </w:r>
      <w:r>
        <w:t xml:space="preserve"> nhi</w:t>
      </w:r>
      <w:r w:rsidRPr="00EB7D6B">
        <w:t>ễ</w:t>
      </w:r>
      <w:r>
        <w:t xml:space="preserve">u </w:t>
      </w:r>
      <w:r w:rsidRPr="00EB7D6B">
        <w:t>ảnh</w:t>
      </w:r>
      <w:r>
        <w:t xml:space="preserve"> m</w:t>
      </w:r>
      <w:r w:rsidRPr="00EB7D6B">
        <w:t>à</w:t>
      </w:r>
      <w:r>
        <w:t>u</w:t>
      </w:r>
      <w:bookmarkEnd w:id="204"/>
    </w:p>
    <w:p w:rsidR="00C7301B" w:rsidRDefault="00844047" w:rsidP="0009151E">
      <w:r>
        <w:t>Trong qu</w:t>
      </w:r>
      <w:r w:rsidRPr="00844047">
        <w:t>á</w:t>
      </w:r>
      <w:r>
        <w:t xml:space="preserve"> tr</w:t>
      </w:r>
      <w:r w:rsidRPr="00844047">
        <w:t>ình</w:t>
      </w:r>
      <w:r>
        <w:t xml:space="preserve"> l</w:t>
      </w:r>
      <w:r w:rsidRPr="00844047">
        <w:t>ấ</w:t>
      </w:r>
      <w:r>
        <w:t>y d</w:t>
      </w:r>
      <w:r w:rsidRPr="00844047">
        <w:t>ữ</w:t>
      </w:r>
      <w:r>
        <w:t xml:space="preserve"> li</w:t>
      </w:r>
      <w:r w:rsidRPr="00844047">
        <w:t>ệ</w:t>
      </w:r>
      <w:r>
        <w:t xml:space="preserve">u </w:t>
      </w:r>
      <w:r w:rsidRPr="00844047">
        <w:t>ảnh</w:t>
      </w:r>
      <w:r>
        <w:t xml:space="preserve"> m</w:t>
      </w:r>
      <w:r w:rsidRPr="00844047">
        <w:t>à</w:t>
      </w:r>
      <w:r>
        <w:t>u RGB v</w:t>
      </w:r>
      <w:r w:rsidRPr="00844047">
        <w:t>à</w:t>
      </w:r>
      <w:r>
        <w:t xml:space="preserve"> </w:t>
      </w:r>
      <w:r w:rsidRPr="00844047">
        <w:t>ảnh</w:t>
      </w:r>
      <w:r>
        <w:t xml:space="preserve"> đ</w:t>
      </w:r>
      <w:r w:rsidRPr="00844047">
        <w:t>ộ</w:t>
      </w:r>
      <w:r>
        <w:t xml:space="preserve"> s</w:t>
      </w:r>
      <w:r w:rsidRPr="00844047">
        <w:t>â</w:t>
      </w:r>
      <w:r>
        <w:t>u, ch</w:t>
      </w:r>
      <w:r w:rsidRPr="00844047">
        <w:t>ú</w:t>
      </w:r>
      <w:r>
        <w:t>ng t</w:t>
      </w:r>
      <w:r w:rsidRPr="00844047">
        <w:t>ô</w:t>
      </w:r>
      <w:r>
        <w:t>i nh</w:t>
      </w:r>
      <w:r w:rsidRPr="00844047">
        <w:t>ậ</w:t>
      </w:r>
      <w:r>
        <w:t>n th</w:t>
      </w:r>
      <w:r w:rsidRPr="00844047">
        <w:t>ấ</w:t>
      </w:r>
      <w:r>
        <w:t xml:space="preserve">y </w:t>
      </w:r>
      <w:r w:rsidRPr="00844047">
        <w:t>ảnh</w:t>
      </w:r>
      <w:r>
        <w:t xml:space="preserve"> m</w:t>
      </w:r>
      <w:r w:rsidRPr="00844047">
        <w:t>à</w:t>
      </w:r>
      <w:r>
        <w:t>u thu đư</w:t>
      </w:r>
      <w:r w:rsidRPr="00844047">
        <w:t>ợ</w:t>
      </w:r>
      <w:r>
        <w:t>c kh</w:t>
      </w:r>
      <w:r w:rsidRPr="00844047">
        <w:t>ô</w:t>
      </w:r>
      <w:r>
        <w:t>ng t</w:t>
      </w:r>
      <w:r w:rsidRPr="00844047">
        <w:t>ốt</w:t>
      </w:r>
      <w:r>
        <w:t xml:space="preserve"> nh</w:t>
      </w:r>
      <w:r w:rsidRPr="00844047">
        <w:t>ư</w:t>
      </w:r>
      <w:r>
        <w:t xml:space="preserve"> c</w:t>
      </w:r>
      <w:r w:rsidRPr="00844047">
        <w:t>ác</w:t>
      </w:r>
      <w:r>
        <w:t xml:space="preserve"> webcam th</w:t>
      </w:r>
      <w:r w:rsidRPr="00844047">
        <w:t>ô</w:t>
      </w:r>
      <w:r>
        <w:t>ng thư</w:t>
      </w:r>
      <w:r w:rsidRPr="00844047">
        <w:t>ờng</w:t>
      </w:r>
      <w:r w:rsidR="00866BCA">
        <w:t xml:space="preserve"> (c</w:t>
      </w:r>
      <w:r w:rsidR="00866BCA" w:rsidRPr="00866BCA">
        <w:t>ù</w:t>
      </w:r>
      <w:r w:rsidR="00866BCA">
        <w:t>ng k</w:t>
      </w:r>
      <w:r w:rsidR="00866BCA" w:rsidRPr="00866BCA">
        <w:t>ích</w:t>
      </w:r>
      <w:r w:rsidR="00866BCA">
        <w:t xml:space="preserve"> th</w:t>
      </w:r>
      <w:r w:rsidR="00866BCA" w:rsidRPr="00866BCA">
        <w:t>ước</w:t>
      </w:r>
      <w:r w:rsidR="00866BCA">
        <w:t xml:space="preserve"> v</w:t>
      </w:r>
      <w:r w:rsidR="00866BCA" w:rsidRPr="00866BCA">
        <w:t>à</w:t>
      </w:r>
      <w:r w:rsidR="00866BCA">
        <w:t xml:space="preserve"> c</w:t>
      </w:r>
      <w:r w:rsidR="00866BCA" w:rsidRPr="00866BCA">
        <w:t>ù</w:t>
      </w:r>
      <w:r w:rsidR="00866BCA">
        <w:t>ng c</w:t>
      </w:r>
      <w:r w:rsidR="00866BCA" w:rsidRPr="00866BCA">
        <w:t>ả</w:t>
      </w:r>
      <w:r w:rsidR="00866BCA">
        <w:t>nh ch</w:t>
      </w:r>
      <w:r w:rsidR="00866BCA" w:rsidRPr="00866BCA">
        <w:t>ụ</w:t>
      </w:r>
      <w:r w:rsidR="00866BCA">
        <w:t>p)</w:t>
      </w:r>
      <w:r>
        <w:t xml:space="preserve">, </w:t>
      </w:r>
      <w:r w:rsidRPr="00844047">
        <w:t>ảnh</w:t>
      </w:r>
      <w:r>
        <w:t xml:space="preserve"> RGB b</w:t>
      </w:r>
      <w:r w:rsidRPr="00844047">
        <w:t>ị</w:t>
      </w:r>
      <w:r>
        <w:t xml:space="preserve"> hi</w:t>
      </w:r>
      <w:r w:rsidRPr="00844047">
        <w:t>ệ</w:t>
      </w:r>
      <w:r>
        <w:t>n tư</w:t>
      </w:r>
      <w:r w:rsidRPr="00844047">
        <w:t>ợ</w:t>
      </w:r>
      <w:r>
        <w:t>ng nhi</w:t>
      </w:r>
      <w:r w:rsidRPr="00844047">
        <w:t>ễ</w:t>
      </w:r>
      <w:r>
        <w:t>u (c</w:t>
      </w:r>
      <w:r w:rsidRPr="00844047">
        <w:t>ó</w:t>
      </w:r>
      <w:r>
        <w:t xml:space="preserve"> s</w:t>
      </w:r>
      <w:r w:rsidRPr="00844047">
        <w:t>ọ</w:t>
      </w:r>
      <w:r>
        <w:t xml:space="preserve">c </w:t>
      </w:r>
      <w:r w:rsidRPr="00844047">
        <w:t>đỏ</w:t>
      </w:r>
      <w:r w:rsidR="00866BCA">
        <w:t xml:space="preserve"> t</w:t>
      </w:r>
      <w:r w:rsidR="00866BCA" w:rsidRPr="00866BCA">
        <w:t>ươ</w:t>
      </w:r>
      <w:r w:rsidR="00866BCA">
        <w:t>ng t</w:t>
      </w:r>
      <w:r w:rsidR="00866BCA" w:rsidRPr="00866BCA">
        <w:t>ự</w:t>
      </w:r>
      <w:r w:rsidR="00866BCA">
        <w:t xml:space="preserve"> nhau</w:t>
      </w:r>
      <w:r>
        <w:t>), r</w:t>
      </w:r>
      <w:r w:rsidRPr="00844047">
        <w:t>õ</w:t>
      </w:r>
      <w:r>
        <w:t xml:space="preserve"> n</w:t>
      </w:r>
      <w:r w:rsidRPr="00844047">
        <w:t>ét</w:t>
      </w:r>
      <w:r>
        <w:t xml:space="preserve"> nh</w:t>
      </w:r>
      <w:r w:rsidRPr="00844047">
        <w:t>ấ</w:t>
      </w:r>
      <w:r>
        <w:t>t l</w:t>
      </w:r>
      <w:r w:rsidRPr="00844047">
        <w:t>à</w:t>
      </w:r>
      <w:r>
        <w:t xml:space="preserve"> </w:t>
      </w:r>
      <w:r w:rsidRPr="00844047">
        <w:t>ở</w:t>
      </w:r>
      <w:r>
        <w:t xml:space="preserve"> c</w:t>
      </w:r>
      <w:r w:rsidRPr="00844047">
        <w:t>ác</w:t>
      </w:r>
      <w:r>
        <w:t xml:space="preserve"> v</w:t>
      </w:r>
      <w:r w:rsidRPr="00844047">
        <w:t>ị</w:t>
      </w:r>
      <w:r>
        <w:t xml:space="preserve"> tr</w:t>
      </w:r>
      <w:r w:rsidRPr="00844047">
        <w:t>í</w:t>
      </w:r>
      <w:r>
        <w:t xml:space="preserve"> đư</w:t>
      </w:r>
      <w:r w:rsidRPr="00844047">
        <w:t>ờ</w:t>
      </w:r>
      <w:r>
        <w:t>ng bi</w:t>
      </w:r>
      <w:r w:rsidRPr="00844047">
        <w:t>ê</w:t>
      </w:r>
      <w:r>
        <w:t>n c</w:t>
      </w:r>
      <w:r w:rsidRPr="00844047">
        <w:t>ủa</w:t>
      </w:r>
      <w:r>
        <w:t xml:space="preserve"> c</w:t>
      </w:r>
      <w:r w:rsidRPr="00844047">
        <w:t>ác</w:t>
      </w:r>
      <w:r>
        <w:t xml:space="preserve"> đ</w:t>
      </w:r>
      <w:r w:rsidRPr="00844047">
        <w:t>ố</w:t>
      </w:r>
      <w:r>
        <w:t>i tư</w:t>
      </w:r>
      <w:r w:rsidRPr="00844047">
        <w:t>ợ</w:t>
      </w:r>
      <w:r>
        <w:t xml:space="preserve">ng trong </w:t>
      </w:r>
      <w:r w:rsidRPr="00844047">
        <w:t>ả</w:t>
      </w:r>
      <w:r w:rsidR="00866BCA">
        <w:t>nh RGB.</w:t>
      </w:r>
      <w:r>
        <w:t xml:space="preserve"> </w:t>
      </w:r>
      <w:r w:rsidR="00A03202">
        <w:t>V</w:t>
      </w:r>
      <w:r w:rsidR="00A03202" w:rsidRPr="00A03202">
        <w:t>ấ</w:t>
      </w:r>
      <w:r w:rsidR="00A03202">
        <w:t>n đ</w:t>
      </w:r>
      <w:r w:rsidR="00A03202" w:rsidRPr="00A03202">
        <w:t>ề</w:t>
      </w:r>
      <w:r w:rsidR="00A03202">
        <w:t xml:space="preserve"> n</w:t>
      </w:r>
      <w:r w:rsidR="00A03202" w:rsidRPr="00A03202">
        <w:t>ày</w:t>
      </w:r>
      <w:r w:rsidR="00A03202">
        <w:t xml:space="preserve"> xu</w:t>
      </w:r>
      <w:r w:rsidR="00A03202" w:rsidRPr="00A03202">
        <w:t>ấ</w:t>
      </w:r>
      <w:r w:rsidR="00A03202">
        <w:t>t hi</w:t>
      </w:r>
      <w:r w:rsidR="00A03202" w:rsidRPr="00A03202">
        <w:t>ệ</w:t>
      </w:r>
      <w:r w:rsidR="00A03202">
        <w:t>n h</w:t>
      </w:r>
      <w:r w:rsidR="00A03202" w:rsidRPr="00A03202">
        <w:t>ầ</w:t>
      </w:r>
      <w:r w:rsidR="00A03202">
        <w:t>u h</w:t>
      </w:r>
      <w:r w:rsidR="00A03202" w:rsidRPr="00A03202">
        <w:t>ế</w:t>
      </w:r>
      <w:r w:rsidR="00A03202">
        <w:t>t trong c</w:t>
      </w:r>
      <w:r w:rsidR="00A03202" w:rsidRPr="00A03202">
        <w:t>ác</w:t>
      </w:r>
      <w:r w:rsidR="00A03202">
        <w:t xml:space="preserve"> webcam ho</w:t>
      </w:r>
      <w:r w:rsidR="00A03202" w:rsidRPr="00A03202">
        <w:t>ặ</w:t>
      </w:r>
      <w:r w:rsidR="00A03202">
        <w:t>c m</w:t>
      </w:r>
      <w:r w:rsidR="00A03202" w:rsidRPr="00A03202">
        <w:t>á</w:t>
      </w:r>
      <w:r w:rsidR="00A03202">
        <w:t>y ch</w:t>
      </w:r>
      <w:r w:rsidR="00A03202" w:rsidRPr="00A03202">
        <w:t>ụ</w:t>
      </w:r>
      <w:r w:rsidR="00A03202">
        <w:t>p h</w:t>
      </w:r>
      <w:r w:rsidR="00A03202" w:rsidRPr="00A03202">
        <w:t>ì</w:t>
      </w:r>
      <w:r w:rsidR="00A03202">
        <w:t>nh k</w:t>
      </w:r>
      <w:r w:rsidR="00A03202" w:rsidRPr="00A03202">
        <w:t>ĩ</w:t>
      </w:r>
      <w:r w:rsidR="00A03202">
        <w:t xml:space="preserve"> thu</w:t>
      </w:r>
      <w:r w:rsidR="00A03202" w:rsidRPr="00A03202">
        <w:t>ậ</w:t>
      </w:r>
      <w:r w:rsidR="00A03202">
        <w:t>t s</w:t>
      </w:r>
      <w:r w:rsidR="00A03202" w:rsidRPr="00A03202">
        <w:t>ố</w:t>
      </w:r>
      <w:r w:rsidR="00A03202">
        <w:t xml:space="preserve"> hi</w:t>
      </w:r>
      <w:r w:rsidR="00A03202" w:rsidRPr="00A03202">
        <w:t>ệ</w:t>
      </w:r>
      <w:r w:rsidR="00A03202">
        <w:t>n nay do s</w:t>
      </w:r>
      <w:r w:rsidR="00A03202" w:rsidRPr="00A03202">
        <w:t>ử</w:t>
      </w:r>
      <w:r w:rsidR="00A03202">
        <w:t xml:space="preserve"> d</w:t>
      </w:r>
      <w:r w:rsidR="00A03202" w:rsidRPr="00A03202">
        <w:t>ụ</w:t>
      </w:r>
      <w:r w:rsidR="00A03202">
        <w:t>ng b</w:t>
      </w:r>
      <w:r w:rsidR="00A03202" w:rsidRPr="00A03202">
        <w:t>ộ</w:t>
      </w:r>
      <w:r w:rsidR="00A03202">
        <w:t xml:space="preserve"> c</w:t>
      </w:r>
      <w:r w:rsidR="00A03202" w:rsidRPr="00A03202">
        <w:t>ả</w:t>
      </w:r>
      <w:r w:rsidR="00A03202">
        <w:t>m bi</w:t>
      </w:r>
      <w:r w:rsidR="00A03202" w:rsidRPr="00A03202">
        <w:t>ế</w:t>
      </w:r>
      <w:r w:rsidR="00A03202">
        <w:t xml:space="preserve">n </w:t>
      </w:r>
      <w:r w:rsidR="00A03202" w:rsidRPr="00A03202">
        <w:t>đơ</w:t>
      </w:r>
      <w:r w:rsidR="00A03202">
        <w:t>n s</w:t>
      </w:r>
      <w:r w:rsidR="00A03202" w:rsidRPr="00A03202">
        <w:t>ắc</w:t>
      </w:r>
      <w:r w:rsidR="00A03202">
        <w:t xml:space="preserve"> (ch</w:t>
      </w:r>
      <w:r w:rsidR="00C1126C" w:rsidRPr="00C1126C">
        <w:t>ỉ</w:t>
      </w:r>
      <w:r w:rsidR="00A03202">
        <w:t xml:space="preserve"> nh</w:t>
      </w:r>
      <w:r w:rsidR="00A03202" w:rsidRPr="00A03202">
        <w:t>ậ</w:t>
      </w:r>
      <w:r w:rsidR="00A03202">
        <w:t>n 1 trong 3 m</w:t>
      </w:r>
      <w:r w:rsidR="00A03202" w:rsidRPr="00A03202">
        <w:t>à</w:t>
      </w:r>
      <w:r w:rsidR="00A03202">
        <w:t>u), 3 b</w:t>
      </w:r>
      <w:r w:rsidR="00A03202" w:rsidRPr="00A03202">
        <w:t>ộ</w:t>
      </w:r>
      <w:r w:rsidR="00A03202">
        <w:t xml:space="preserve"> c</w:t>
      </w:r>
      <w:r w:rsidR="00A03202" w:rsidRPr="00A03202">
        <w:t>ả</w:t>
      </w:r>
      <w:r w:rsidR="00A03202">
        <w:t>m bi</w:t>
      </w:r>
      <w:r w:rsidR="00A03202" w:rsidRPr="00A03202">
        <w:t>ế</w:t>
      </w:r>
      <w:r w:rsidR="00A03202">
        <w:t>n li</w:t>
      </w:r>
      <w:r w:rsidR="00A03202" w:rsidRPr="00A03202">
        <w:t>ê</w:t>
      </w:r>
      <w:r w:rsidR="00A03202">
        <w:t>n ti</w:t>
      </w:r>
      <w:r w:rsidR="00A03202" w:rsidRPr="00A03202">
        <w:t>ế</w:t>
      </w:r>
      <w:r w:rsidR="00A03202">
        <w:t>p ghi nh</w:t>
      </w:r>
      <w:r w:rsidR="00A03202" w:rsidRPr="00A03202">
        <w:t>ậ</w:t>
      </w:r>
      <w:r w:rsidR="00A03202">
        <w:t>n th</w:t>
      </w:r>
      <w:r w:rsidR="00A03202" w:rsidRPr="00A03202">
        <w:t>ô</w:t>
      </w:r>
      <w:r w:rsidR="00A03202">
        <w:t>ng tin m</w:t>
      </w:r>
      <w:r w:rsidR="00A03202" w:rsidRPr="00A03202">
        <w:t>àu</w:t>
      </w:r>
      <w:r w:rsidR="00A03202">
        <w:t xml:space="preserve"> c</w:t>
      </w:r>
      <w:r w:rsidR="00A03202" w:rsidRPr="00A03202">
        <w:t>ủa</w:t>
      </w:r>
      <w:r w:rsidR="00A03202">
        <w:t xml:space="preserve"> 1 v</w:t>
      </w:r>
      <w:r w:rsidR="00A03202" w:rsidRPr="00A03202">
        <w:t>í</w:t>
      </w:r>
      <w:r w:rsidR="00A03202">
        <w:t xml:space="preserve"> tr</w:t>
      </w:r>
      <w:r w:rsidR="00A03202" w:rsidRPr="00A03202">
        <w:t>í</w:t>
      </w:r>
      <w:r w:rsidR="00A03202">
        <w:t xml:space="preserve"> tr</w:t>
      </w:r>
      <w:r w:rsidR="00A03202" w:rsidRPr="00A03202">
        <w:t>ê</w:t>
      </w:r>
      <w:r w:rsidR="00A03202">
        <w:t>n đ</w:t>
      </w:r>
      <w:r w:rsidR="00A03202" w:rsidRPr="00A03202">
        <w:t>ố</w:t>
      </w:r>
      <w:r w:rsidR="00A03202">
        <w:t>i tư</w:t>
      </w:r>
      <w:r w:rsidR="00A03202" w:rsidRPr="00A03202">
        <w:t>ợ</w:t>
      </w:r>
      <w:r w:rsidR="00A03202">
        <w:t>ng</w:t>
      </w:r>
      <w:r w:rsidR="00477196">
        <w:t xml:space="preserve"> </w:t>
      </w:r>
      <w:r w:rsidR="00C609CF">
        <w:fldChar w:fldCharType="begin"/>
      </w:r>
      <w:r w:rsidR="00477196">
        <w:instrText xml:space="preserve"> REF _Ref297367055 \h </w:instrText>
      </w:r>
      <w:r w:rsidR="00C609CF">
        <w:fldChar w:fldCharType="separate"/>
      </w:r>
      <w:r w:rsidR="00C1126C">
        <w:t xml:space="preserve">[ </w:t>
      </w:r>
      <w:r w:rsidR="00C1126C">
        <w:rPr>
          <w:noProof/>
        </w:rPr>
        <w:t>1</w:t>
      </w:r>
      <w:r w:rsidR="00C609CF">
        <w:fldChar w:fldCharType="end"/>
      </w:r>
      <w:r w:rsidR="00477196">
        <w:t>]</w:t>
      </w:r>
      <w:r w:rsidR="00A03202">
        <w:t xml:space="preserve">.  </w:t>
      </w:r>
      <w:r w:rsidR="00866BCA" w:rsidRPr="00866BCA">
        <w:t>Đ</w:t>
      </w:r>
      <w:r w:rsidR="00866BCA">
        <w:t>i</w:t>
      </w:r>
      <w:r w:rsidR="00866BCA" w:rsidRPr="00866BCA">
        <w:t>ề</w:t>
      </w:r>
      <w:r w:rsidR="00866BCA">
        <w:t>u n</w:t>
      </w:r>
      <w:r w:rsidR="00866BCA" w:rsidRPr="00866BCA">
        <w:t>à</w:t>
      </w:r>
      <w:r w:rsidR="00866BCA">
        <w:t xml:space="preserve">y </w:t>
      </w:r>
      <w:r w:rsidR="00866BCA" w:rsidRPr="00866BCA">
        <w:t>ả</w:t>
      </w:r>
      <w:r w:rsidR="00866BCA">
        <w:t>nh h</w:t>
      </w:r>
      <w:r w:rsidR="00866BCA" w:rsidRPr="00866BCA">
        <w:t>ưởn</w:t>
      </w:r>
      <w:r w:rsidR="00866BCA">
        <w:t>g đ</w:t>
      </w:r>
      <w:r w:rsidR="00866BCA" w:rsidRPr="00866BCA">
        <w:t>ế</w:t>
      </w:r>
      <w:r w:rsidR="00866BCA">
        <w:t xml:space="preserve">n </w:t>
      </w:r>
      <w:r w:rsidR="00477196" w:rsidRPr="00477196">
        <w:t>ả</w:t>
      </w:r>
      <w:r w:rsidR="00477196">
        <w:t>nh k</w:t>
      </w:r>
      <w:r w:rsidR="00477196" w:rsidRPr="00477196">
        <w:t>ế</w:t>
      </w:r>
      <w:r w:rsidR="00477196">
        <w:t>t qu</w:t>
      </w:r>
      <w:r w:rsidR="00477196" w:rsidRPr="00477196">
        <w:t>ả</w:t>
      </w:r>
      <w:r w:rsidR="00477196">
        <w:t xml:space="preserve">, </w:t>
      </w:r>
      <w:r w:rsidR="00866BCA">
        <w:t>đ</w:t>
      </w:r>
      <w:r w:rsidR="00866BCA" w:rsidRPr="00866BCA">
        <w:t>ộ</w:t>
      </w:r>
      <w:r w:rsidR="00866BCA">
        <w:t xml:space="preserve"> ch</w:t>
      </w:r>
      <w:r w:rsidR="00866BCA" w:rsidRPr="00866BCA">
        <w:t>í</w:t>
      </w:r>
      <w:r w:rsidR="00866BCA">
        <w:t>nh x</w:t>
      </w:r>
      <w:r w:rsidR="00866BCA" w:rsidRPr="00866BCA">
        <w:t>ác</w:t>
      </w:r>
      <w:r w:rsidR="00866BCA">
        <w:t xml:space="preserve"> c</w:t>
      </w:r>
      <w:r w:rsidR="00866BCA" w:rsidRPr="00866BCA">
        <w:t>ủa</w:t>
      </w:r>
      <w:r w:rsidR="00866BCA">
        <w:t xml:space="preserve"> c</w:t>
      </w:r>
      <w:r w:rsidR="00866BCA" w:rsidRPr="00866BCA">
        <w:t>ác</w:t>
      </w:r>
      <w:r w:rsidR="00866BCA">
        <w:t xml:space="preserve"> </w:t>
      </w:r>
      <w:r w:rsidR="00866BCA" w:rsidRPr="00866BCA">
        <w:t>đ</w:t>
      </w:r>
      <w:r w:rsidR="00866BCA">
        <w:t>i</w:t>
      </w:r>
      <w:r w:rsidR="00866BCA" w:rsidRPr="00866BCA">
        <w:t>ể</w:t>
      </w:r>
      <w:r w:rsidR="00866BCA">
        <w:t>m đ</w:t>
      </w:r>
      <w:r w:rsidR="00866BCA" w:rsidRPr="00866BCA">
        <w:t>ặ</w:t>
      </w:r>
      <w:r w:rsidR="00866BCA">
        <w:t>c tr</w:t>
      </w:r>
      <w:r w:rsidR="00866BCA" w:rsidRPr="00866BCA">
        <w:t>ư</w:t>
      </w:r>
      <w:r w:rsidR="00866BCA">
        <w:t xml:space="preserve">ng trong </w:t>
      </w:r>
      <w:r w:rsidR="00866BCA" w:rsidRPr="00866BCA">
        <w:t>ảnh</w:t>
      </w:r>
      <w:r w:rsidR="00866BCA">
        <w:t xml:space="preserve"> RGB, đư</w:t>
      </w:r>
      <w:r w:rsidR="00866BCA" w:rsidRPr="00866BCA">
        <w:t>ợ</w:t>
      </w:r>
      <w:r w:rsidR="00866BCA">
        <w:t>c ti</w:t>
      </w:r>
      <w:r w:rsidR="00866BCA" w:rsidRPr="00866BCA">
        <w:t>ế</w:t>
      </w:r>
      <w:r w:rsidR="00866BCA">
        <w:t>p t</w:t>
      </w:r>
      <w:r w:rsidR="00866BCA" w:rsidRPr="00866BCA">
        <w:t>ụ</w:t>
      </w:r>
      <w:r w:rsidR="00866BCA">
        <w:t>c d</w:t>
      </w:r>
      <w:r w:rsidR="00866BCA" w:rsidRPr="00866BCA">
        <w:t>ù</w:t>
      </w:r>
      <w:r w:rsidR="00866BCA">
        <w:t>ng trong thu</w:t>
      </w:r>
      <w:r w:rsidR="00866BCA" w:rsidRPr="00866BCA">
        <w:t>ậ</w:t>
      </w:r>
      <w:r w:rsidR="00866BCA">
        <w:t>t to</w:t>
      </w:r>
      <w:r w:rsidR="00866BCA" w:rsidRPr="00866BCA">
        <w:t>á</w:t>
      </w:r>
      <w:r w:rsidR="00866BCA">
        <w:t>n t</w:t>
      </w:r>
      <w:r w:rsidR="00866BCA" w:rsidRPr="00866BCA">
        <w:t>ính</w:t>
      </w:r>
      <w:r w:rsidR="00866BCA">
        <w:t xml:space="preserve"> so kh</w:t>
      </w:r>
      <w:r w:rsidR="00866BCA" w:rsidRPr="00866BCA">
        <w:t>ớp</w:t>
      </w:r>
      <w:r w:rsidR="00866BCA">
        <w:t xml:space="preserve"> gi</w:t>
      </w:r>
      <w:r w:rsidR="00866BCA" w:rsidRPr="00866BCA">
        <w:t>ữa</w:t>
      </w:r>
      <w:r w:rsidR="00866BCA">
        <w:t xml:space="preserve"> c</w:t>
      </w:r>
      <w:r w:rsidR="00866BCA" w:rsidRPr="00866BCA">
        <w:t>ác</w:t>
      </w:r>
      <w:r w:rsidR="00866BCA">
        <w:t xml:space="preserve"> </w:t>
      </w:r>
      <w:r w:rsidR="00866BCA" w:rsidRPr="00866BCA">
        <w:t>ả</w:t>
      </w:r>
      <w:r w:rsidR="00866BCA">
        <w:t>nh. Đ</w:t>
      </w:r>
      <w:r w:rsidR="00866BCA" w:rsidRPr="00866BCA">
        <w:t>ể</w:t>
      </w:r>
      <w:r w:rsidR="00866BCA">
        <w:t xml:space="preserve"> gi</w:t>
      </w:r>
      <w:r w:rsidR="00866BCA" w:rsidRPr="00866BCA">
        <w:t>ả</w:t>
      </w:r>
      <w:r w:rsidR="00866BCA">
        <w:t>i quy</w:t>
      </w:r>
      <w:r w:rsidR="00866BCA" w:rsidRPr="00866BCA">
        <w:t>ế</w:t>
      </w:r>
      <w:r w:rsidR="00866BCA">
        <w:t>t v</w:t>
      </w:r>
      <w:r w:rsidR="00866BCA" w:rsidRPr="00866BCA">
        <w:t>ấ</w:t>
      </w:r>
      <w:r w:rsidR="00866BCA">
        <w:t>n đ</w:t>
      </w:r>
      <w:r w:rsidR="00866BCA" w:rsidRPr="00866BCA">
        <w:t>ề</w:t>
      </w:r>
      <w:r w:rsidR="00866BCA">
        <w:t xml:space="preserve"> n</w:t>
      </w:r>
      <w:r w:rsidR="00866BCA" w:rsidRPr="00866BCA">
        <w:t>à</w:t>
      </w:r>
      <w:r w:rsidR="00866BCA">
        <w:t>y, m</w:t>
      </w:r>
      <w:r w:rsidR="00866BCA" w:rsidRPr="00866BCA">
        <w:t>ộ</w:t>
      </w:r>
      <w:r w:rsidR="00866BCA">
        <w:t>t k</w:t>
      </w:r>
      <w:r w:rsidR="00866BCA" w:rsidRPr="00866BCA">
        <w:t>ĩ</w:t>
      </w:r>
      <w:r w:rsidR="00866BCA">
        <w:t xml:space="preserve"> thu</w:t>
      </w:r>
      <w:r w:rsidR="00866BCA" w:rsidRPr="00866BCA">
        <w:t>ậ</w:t>
      </w:r>
      <w:r w:rsidR="00866BCA">
        <w:t>t th</w:t>
      </w:r>
      <w:r w:rsidR="00866BCA" w:rsidRPr="00866BCA">
        <w:t>ườn</w:t>
      </w:r>
      <w:r w:rsidR="00866BCA">
        <w:t>g đư</w:t>
      </w:r>
      <w:r w:rsidR="00866BCA" w:rsidRPr="00866BCA">
        <w:t>ợ</w:t>
      </w:r>
      <w:r w:rsidR="00866BCA">
        <w:t>c s</w:t>
      </w:r>
      <w:r w:rsidR="00866BCA" w:rsidRPr="00866BCA">
        <w:t>ử</w:t>
      </w:r>
      <w:r w:rsidR="00866BCA">
        <w:t xml:space="preserve"> d</w:t>
      </w:r>
      <w:r w:rsidR="00866BCA" w:rsidRPr="00866BCA">
        <w:t>ụ</w:t>
      </w:r>
      <w:r w:rsidR="00866BCA">
        <w:t>ng l</w:t>
      </w:r>
      <w:r w:rsidR="00866BCA" w:rsidRPr="00866BCA">
        <w:t>à</w:t>
      </w:r>
      <w:r w:rsidR="00866BCA">
        <w:t xml:space="preserve"> </w:t>
      </w:r>
      <w:r w:rsidR="00866BCA" w:rsidRPr="00866BCA">
        <w:t>áp</w:t>
      </w:r>
      <w:r w:rsidR="00866BCA">
        <w:t xml:space="preserve"> d</w:t>
      </w:r>
      <w:r w:rsidR="00866BCA" w:rsidRPr="00866BCA">
        <w:t>ụ</w:t>
      </w:r>
      <w:r w:rsidR="00866BCA">
        <w:t>ng 1 hay v</w:t>
      </w:r>
      <w:r w:rsidR="00866BCA" w:rsidRPr="00866BCA">
        <w:t>à</w:t>
      </w:r>
      <w:r w:rsidR="00866BCA">
        <w:t>i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đ</w:t>
      </w:r>
      <w:r w:rsidR="00866BCA" w:rsidRPr="00866BCA">
        <w:t>ể</w:t>
      </w:r>
      <w:r w:rsidR="00866BCA">
        <w:t xml:space="preserve"> l</w:t>
      </w:r>
      <w:r w:rsidR="00866BCA" w:rsidRPr="00866BCA">
        <w:t>à</w:t>
      </w:r>
      <w:r w:rsidR="00866BCA">
        <w:t>m gi</w:t>
      </w:r>
      <w:r w:rsidR="00866BCA" w:rsidRPr="00866BCA">
        <w:t>ả</w:t>
      </w:r>
      <w:r w:rsidR="00866BCA">
        <w:t>m hi</w:t>
      </w:r>
      <w:r w:rsidR="00866BCA" w:rsidRPr="00866BCA">
        <w:t>ệ</w:t>
      </w:r>
      <w:r w:rsidR="00866BCA">
        <w:t>n tư</w:t>
      </w:r>
      <w:r w:rsidR="00866BCA" w:rsidRPr="00866BCA">
        <w:t>ợ</w:t>
      </w:r>
      <w:r w:rsidR="00866BCA">
        <w:t>ng nhi</w:t>
      </w:r>
      <w:r w:rsidR="00866BCA" w:rsidRPr="00866BCA">
        <w:t>ễ</w:t>
      </w:r>
      <w:r w:rsidR="00866BCA">
        <w:t>u.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trong trư</w:t>
      </w:r>
      <w:r w:rsidR="00866BCA" w:rsidRPr="00866BCA">
        <w:t>ờ</w:t>
      </w:r>
      <w:r w:rsidR="00866BCA">
        <w:t>ng h</w:t>
      </w:r>
      <w:r w:rsidR="00866BCA" w:rsidRPr="00866BCA">
        <w:t>ợp</w:t>
      </w:r>
      <w:r w:rsidR="00866BCA">
        <w:t xml:space="preserve"> n</w:t>
      </w:r>
      <w:r w:rsidR="00866BCA" w:rsidRPr="00866BCA">
        <w:t>à</w:t>
      </w:r>
      <w:r w:rsidR="00866BCA">
        <w:t>y l</w:t>
      </w:r>
      <w:r w:rsidR="00866BCA" w:rsidRPr="00866BCA">
        <w:t>à</w:t>
      </w:r>
      <w:r w:rsidR="00866BCA">
        <w:t xml:space="preserve"> b</w:t>
      </w:r>
      <w:r w:rsidR="00866BCA" w:rsidRPr="00866BCA">
        <w:t>ộ</w:t>
      </w:r>
      <w:r w:rsidR="00866BCA">
        <w:t xml:space="preserve"> l</w:t>
      </w:r>
      <w:r w:rsidR="00866BCA" w:rsidRPr="00866BCA">
        <w:t>ọ</w:t>
      </w:r>
      <w:r w:rsidR="00866BCA">
        <w:t>c Bayer</w:t>
      </w:r>
      <w:r w:rsidR="008B3AE5">
        <w:t xml:space="preserve"> </w:t>
      </w:r>
      <w:r w:rsidR="00C609CF">
        <w:fldChar w:fldCharType="begin"/>
      </w:r>
      <w:r w:rsidR="008B3AE5">
        <w:instrText xml:space="preserve"> REF _Ref297369128 \h </w:instrText>
      </w:r>
      <w:r w:rsidR="00C609CF">
        <w:fldChar w:fldCharType="separate"/>
      </w:r>
      <w:r w:rsidR="00C1126C">
        <w:t xml:space="preserve">[ </w:t>
      </w:r>
      <w:r w:rsidR="00C1126C">
        <w:rPr>
          <w:noProof/>
        </w:rPr>
        <w:t>3</w:t>
      </w:r>
      <w:r w:rsidR="00C609CF">
        <w:fldChar w:fldCharType="end"/>
      </w:r>
      <w:r w:rsidR="008B3AE5">
        <w:t>]</w:t>
      </w:r>
      <w:r w:rsidR="00866BCA">
        <w:t xml:space="preserve">. </w:t>
      </w:r>
    </w:p>
    <w:p w:rsidR="00AA3B2C" w:rsidRDefault="00AA3B2C" w:rsidP="0009151E">
      <w:r>
        <w:t>Nguy</w:t>
      </w:r>
      <w:r w:rsidRPr="001A4408">
        <w:t>ê</w:t>
      </w:r>
      <w:r>
        <w:t>n l</w:t>
      </w:r>
      <w:r w:rsidRPr="001A4408">
        <w:t>ý</w:t>
      </w:r>
      <w:r>
        <w:t xml:space="preserve"> ho</w:t>
      </w:r>
      <w:r w:rsidRPr="001A4408">
        <w:t>ạ</w:t>
      </w:r>
      <w:r>
        <w:t>t đ</w:t>
      </w:r>
      <w:r w:rsidRPr="001A4408">
        <w:t>ộ</w:t>
      </w:r>
      <w:r>
        <w:t>ng c</w:t>
      </w:r>
      <w:r w:rsidRPr="001A4408">
        <w:t>ủa</w:t>
      </w:r>
      <w:r>
        <w:t xml:space="preserve"> Bayer r</w:t>
      </w:r>
      <w:r w:rsidRPr="001A4408">
        <w:t>ấ</w:t>
      </w:r>
      <w:r>
        <w:t xml:space="preserve">t </w:t>
      </w:r>
      <w:r w:rsidRPr="00AA3B2C">
        <w:t>đơ</w:t>
      </w:r>
      <w:r>
        <w:t>n gi</w:t>
      </w:r>
      <w:r w:rsidRPr="00AA3B2C">
        <w:t>ả</w:t>
      </w:r>
      <w:r>
        <w:t xml:space="preserve">n, </w:t>
      </w:r>
      <w:r w:rsidRPr="001A4408">
        <w:t>áp</w:t>
      </w:r>
      <w:r>
        <w:t xml:space="preserve"> d</w:t>
      </w:r>
      <w:r w:rsidRPr="001A4408">
        <w:t>ụ</w:t>
      </w:r>
      <w:r>
        <w:t xml:space="preserve">ng 1 </w:t>
      </w:r>
      <w:r w:rsidR="00DC6F2B">
        <w:t>m</w:t>
      </w:r>
      <w:r w:rsidR="00DC6F2B" w:rsidRPr="00DC6F2B">
        <w:t>ặ</w:t>
      </w:r>
      <w:r w:rsidR="00DC6F2B">
        <w:t>t n</w:t>
      </w:r>
      <w:r w:rsidR="00DC6F2B" w:rsidRPr="00DC6F2B">
        <w:t>ạ</w:t>
      </w:r>
      <w:r w:rsidR="00DC6F2B">
        <w:t xml:space="preserve"> </w:t>
      </w:r>
      <w:r>
        <w:t>m</w:t>
      </w:r>
      <w:r w:rsidRPr="001A4408">
        <w:t>à</w:t>
      </w:r>
      <w:r>
        <w:t>u (Bayer Pattern) ph</w:t>
      </w:r>
      <w:r w:rsidRPr="001A4408">
        <w:t>ù</w:t>
      </w:r>
      <w:r>
        <w:t xml:space="preserve"> h</w:t>
      </w:r>
      <w:r w:rsidRPr="001A4408">
        <w:t>ợp</w:t>
      </w:r>
      <w:r>
        <w:t xml:space="preserve"> l</w:t>
      </w:r>
      <w:r w:rsidRPr="001A4408">
        <w:t>ê</w:t>
      </w:r>
      <w:r>
        <w:t>n t</w:t>
      </w:r>
      <w:r w:rsidRPr="001A4408">
        <w:t>ừ</w:t>
      </w:r>
      <w:r>
        <w:t xml:space="preserve">ng </w:t>
      </w:r>
      <w:r w:rsidRPr="001A4408">
        <w:t>đ</w:t>
      </w:r>
      <w:r>
        <w:t>i</w:t>
      </w:r>
      <w:r w:rsidRPr="001A4408">
        <w:t>ể</w:t>
      </w:r>
      <w:r>
        <w:t xml:space="preserve">m </w:t>
      </w:r>
      <w:r w:rsidRPr="001A4408">
        <w:t>ảnh</w:t>
      </w:r>
      <w:r>
        <w:t>, đ</w:t>
      </w:r>
      <w:r w:rsidRPr="00AA3B2C">
        <w:t>ổ</w:t>
      </w:r>
      <w:r>
        <w:t>ng th</w:t>
      </w:r>
      <w:r w:rsidRPr="00AA3B2C">
        <w:t>ờ</w:t>
      </w:r>
      <w:r>
        <w:t>i th</w:t>
      </w:r>
      <w:r w:rsidRPr="00AA3B2C">
        <w:t>ự</w:t>
      </w:r>
      <w:r>
        <w:t>c hi</w:t>
      </w:r>
      <w:r w:rsidRPr="00AA3B2C">
        <w:t>ệ</w:t>
      </w:r>
      <w:r>
        <w:t>n thu</w:t>
      </w:r>
      <w:r w:rsidRPr="00AA3B2C">
        <w:t>ậ</w:t>
      </w:r>
      <w:r>
        <w:t>t to</w:t>
      </w:r>
      <w:r w:rsidRPr="00AA3B2C">
        <w:t>á</w:t>
      </w:r>
      <w:r>
        <w:t>n n</w:t>
      </w:r>
      <w:r w:rsidRPr="00AA3B2C">
        <w:t>ộ</w:t>
      </w:r>
      <w:r>
        <w:t xml:space="preserve">i suy </w:t>
      </w:r>
      <w:r w:rsidR="00DC6F2B">
        <w:t>m</w:t>
      </w:r>
      <w:r w:rsidR="00DC6F2B" w:rsidRPr="00DC6F2B">
        <w:t>à</w:t>
      </w:r>
      <w:r w:rsidR="00DC6F2B">
        <w:t>u c</w:t>
      </w:r>
      <w:r w:rsidR="00DC6F2B" w:rsidRPr="00DC6F2B">
        <w:t>ă</w:t>
      </w:r>
      <w:r w:rsidR="00DC6F2B">
        <w:t>n c</w:t>
      </w:r>
      <w:r w:rsidR="00DC6F2B" w:rsidRPr="00DC6F2B">
        <w:t>ứ</w:t>
      </w:r>
      <w:r w:rsidR="00DC6F2B">
        <w:t xml:space="preserve"> tr</w:t>
      </w:r>
      <w:r w:rsidR="00DC6F2B" w:rsidRPr="00DC6F2B">
        <w:t>ê</w:t>
      </w:r>
      <w:r w:rsidR="00DC6F2B">
        <w:t>n c</w:t>
      </w:r>
      <w:r w:rsidR="00DC6F2B" w:rsidRPr="00DC6F2B">
        <w:t>ác</w:t>
      </w:r>
      <w:r w:rsidR="00DC6F2B">
        <w:t xml:space="preserve"> đi</w:t>
      </w:r>
      <w:r w:rsidR="00DC6F2B" w:rsidRPr="00DC6F2B">
        <w:t>ể</w:t>
      </w:r>
      <w:r w:rsidR="00DC6F2B">
        <w:t>m l</w:t>
      </w:r>
      <w:r w:rsidR="00DC6F2B" w:rsidRPr="00DC6F2B">
        <w:t>â</w:t>
      </w:r>
      <w:r w:rsidR="00DC6F2B">
        <w:t xml:space="preserve">n </w:t>
      </w:r>
      <w:r w:rsidR="00C609CF">
        <w:fldChar w:fldCharType="begin"/>
      </w:r>
      <w:r w:rsidR="0045761B">
        <w:instrText xml:space="preserve"> REF _Ref297367690 \h </w:instrText>
      </w:r>
      <w:r w:rsidR="00C609CF">
        <w:fldChar w:fldCharType="separate"/>
      </w:r>
      <w:r w:rsidR="00C1126C">
        <w:t xml:space="preserve">[ </w:t>
      </w:r>
      <w:r w:rsidR="00C1126C">
        <w:rPr>
          <w:noProof/>
        </w:rPr>
        <w:t>2</w:t>
      </w:r>
      <w:r w:rsidR="00C609CF">
        <w:fldChar w:fldCharType="end"/>
      </w:r>
      <w:r w:rsidR="0045761B">
        <w:t>]</w:t>
      </w:r>
      <w:r w:rsidR="00C609CF">
        <w:fldChar w:fldCharType="begin"/>
      </w:r>
      <w:r w:rsidR="00025199">
        <w:instrText xml:space="preserve"> REF _Ref297369285 \h </w:instrText>
      </w:r>
      <w:r w:rsidR="00C609CF">
        <w:fldChar w:fldCharType="separate"/>
      </w:r>
      <w:r w:rsidR="00C1126C">
        <w:t xml:space="preserve">[ </w:t>
      </w:r>
      <w:r w:rsidR="00C1126C">
        <w:rPr>
          <w:noProof/>
        </w:rPr>
        <w:t>4</w:t>
      </w:r>
      <w:r w:rsidR="00C609CF">
        <w:fldChar w:fldCharType="end"/>
      </w:r>
      <w:r w:rsidR="00025199">
        <w:t>]</w:t>
      </w:r>
      <w:r w:rsidR="00DC6F2B">
        <w:t>. Nhi</w:t>
      </w:r>
      <w:r w:rsidR="00DC6F2B" w:rsidRPr="00DC6F2B">
        <w:t>ệ</w:t>
      </w:r>
      <w:r w:rsidR="00DC6F2B">
        <w:t>m v</w:t>
      </w:r>
      <w:r w:rsidR="00DC6F2B" w:rsidRPr="00DC6F2B">
        <w:t>ụ</w:t>
      </w:r>
      <w:r w:rsidR="00DC6F2B">
        <w:t xml:space="preserve"> ch</w:t>
      </w:r>
      <w:r w:rsidR="00DC6F2B" w:rsidRPr="00DC6F2B">
        <w:t>í</w:t>
      </w:r>
      <w:r w:rsidR="00DC6F2B">
        <w:t>nh c</w:t>
      </w:r>
      <w:r w:rsidR="00DC6F2B" w:rsidRPr="00DC6F2B">
        <w:t>ủa</w:t>
      </w:r>
      <w:r w:rsidR="00DC6F2B">
        <w:t xml:space="preserve"> Bayer Pattern ch</w:t>
      </w:r>
      <w:r w:rsidR="00DC6F2B" w:rsidRPr="00DC6F2B">
        <w:t>í</w:t>
      </w:r>
      <w:r w:rsidR="00DC6F2B">
        <w:t>nh l</w:t>
      </w:r>
      <w:r w:rsidR="00DC6F2B" w:rsidRPr="00DC6F2B">
        <w:t>à</w:t>
      </w:r>
      <w:r w:rsidR="00DC6F2B">
        <w:t xml:space="preserve"> </w:t>
      </w:r>
      <w:r w:rsidR="00DC6F2B" w:rsidRPr="00DC6F2B">
        <w:t>đả</w:t>
      </w:r>
      <w:r w:rsidR="00DC6F2B">
        <w:t>m b</w:t>
      </w:r>
      <w:r w:rsidR="00DC6F2B" w:rsidRPr="00DC6F2B">
        <w:t>ả</w:t>
      </w:r>
      <w:r w:rsidR="00DC6F2B">
        <w:t>o thu</w:t>
      </w:r>
      <w:r w:rsidR="00DC6F2B" w:rsidRPr="00DC6F2B">
        <w:t>ậ</w:t>
      </w:r>
      <w:r w:rsidR="00DC6F2B">
        <w:t>t to</w:t>
      </w:r>
      <w:r w:rsidR="00DC6F2B" w:rsidRPr="00DC6F2B">
        <w:t>á</w:t>
      </w:r>
      <w:r w:rsidR="00DC6F2B">
        <w:t>n t</w:t>
      </w:r>
      <w:r w:rsidR="00DC6F2B" w:rsidRPr="00DC6F2B">
        <w:t>ính</w:t>
      </w:r>
      <w:r w:rsidR="00DC6F2B">
        <w:t xml:space="preserve"> n</w:t>
      </w:r>
      <w:r w:rsidR="00DC6F2B" w:rsidRPr="00DC6F2B">
        <w:t>ộ</w:t>
      </w:r>
      <w:r w:rsidR="00DC6F2B">
        <w:t>i suy m</w:t>
      </w:r>
      <w:r w:rsidR="00DC6F2B" w:rsidRPr="00DC6F2B">
        <w:t>à</w:t>
      </w:r>
      <w:r w:rsidR="00DC6F2B">
        <w:t xml:space="preserve">u, </w:t>
      </w:r>
      <w:r w:rsidR="00DC6F2B" w:rsidRPr="00DC6F2B">
        <w:t>ứ</w:t>
      </w:r>
      <w:r w:rsidR="00DC6F2B">
        <w:t>ng v</w:t>
      </w:r>
      <w:r w:rsidR="00DC6F2B" w:rsidRPr="00DC6F2B">
        <w:t>ớ</w:t>
      </w:r>
      <w:r w:rsidR="00DC6F2B">
        <w:t>i t</w:t>
      </w:r>
      <w:r w:rsidR="00DC6F2B" w:rsidRPr="00DC6F2B">
        <w:t>ừ</w:t>
      </w:r>
      <w:r w:rsidR="00DC6F2B">
        <w:t xml:space="preserve">ng </w:t>
      </w:r>
      <w:r w:rsidR="00E36334">
        <w:t>k</w:t>
      </w:r>
      <w:r w:rsidR="00E36334" w:rsidRPr="00E36334">
        <w:t>ê</w:t>
      </w:r>
      <w:r w:rsidR="00E36334">
        <w:t xml:space="preserve">nh </w:t>
      </w:r>
      <w:r w:rsidR="00DC6F2B">
        <w:t>m</w:t>
      </w:r>
      <w:r w:rsidR="00DC6F2B" w:rsidRPr="00DC6F2B">
        <w:t>à</w:t>
      </w:r>
      <w:r w:rsidR="00DC6F2B">
        <w:t>u (channel)  ch</w:t>
      </w:r>
      <w:r w:rsidR="00DC6F2B" w:rsidRPr="00DC6F2B">
        <w:t>ỉ</w:t>
      </w:r>
      <w:r w:rsidR="00DC6F2B">
        <w:t xml:space="preserve"> quan t</w:t>
      </w:r>
      <w:r w:rsidR="00DC6F2B" w:rsidRPr="00DC6F2B">
        <w:t>â</w:t>
      </w:r>
      <w:r w:rsidR="00DC6F2B">
        <w:t>m nh</w:t>
      </w:r>
      <w:r w:rsidR="00DC6F2B" w:rsidRPr="00DC6F2B">
        <w:t>ữ</w:t>
      </w:r>
      <w:r w:rsidR="00DC6F2B">
        <w:t>ng m</w:t>
      </w:r>
      <w:r w:rsidR="00DC6F2B" w:rsidRPr="00DC6F2B">
        <w:t>à</w:t>
      </w:r>
      <w:r w:rsidR="00DC6F2B">
        <w:t>u t</w:t>
      </w:r>
      <w:r w:rsidR="00DC6F2B" w:rsidRPr="00DC6F2B">
        <w:t>ươ</w:t>
      </w:r>
      <w:r w:rsidR="00DC6F2B">
        <w:t xml:space="preserve">ng </w:t>
      </w:r>
      <w:r w:rsidR="00DC6F2B" w:rsidRPr="00DC6F2B">
        <w:t>ứ</w:t>
      </w:r>
      <w:r w:rsidR="00DC6F2B">
        <w:t>ng trong c</w:t>
      </w:r>
      <w:r w:rsidR="00DC6F2B" w:rsidRPr="00DC6F2B">
        <w:t>ác</w:t>
      </w:r>
      <w:r w:rsidR="00DC6F2B">
        <w:t xml:space="preserve"> </w:t>
      </w:r>
      <w:r w:rsidR="00DC6F2B" w:rsidRPr="00DC6F2B">
        <w:t>đ</w:t>
      </w:r>
      <w:r w:rsidR="00DC6F2B">
        <w:t>i</w:t>
      </w:r>
      <w:r w:rsidR="00DC6F2B" w:rsidRPr="00DC6F2B">
        <w:t>ể</w:t>
      </w:r>
      <w:r w:rsidR="00DC6F2B">
        <w:t xml:space="preserve">m </w:t>
      </w:r>
      <w:r w:rsidR="00DC6F2B" w:rsidRPr="00DC6F2B">
        <w:t>ảnh</w:t>
      </w:r>
      <w:r w:rsidR="00DC6F2B">
        <w:t xml:space="preserve"> l</w:t>
      </w:r>
      <w:r w:rsidR="00DC6F2B" w:rsidRPr="00DC6F2B">
        <w:t>â</w:t>
      </w:r>
      <w:r w:rsidR="00DC6F2B">
        <w:t>n c</w:t>
      </w:r>
      <w:r w:rsidR="00DC6F2B" w:rsidRPr="00DC6F2B">
        <w:t>ậ</w:t>
      </w:r>
      <w:r w:rsidR="00DC6F2B">
        <w:t>n. Nh</w:t>
      </w:r>
      <w:r w:rsidR="00DC6F2B" w:rsidRPr="00DC6F2B">
        <w:t>ư</w:t>
      </w:r>
      <w:r w:rsidR="00DC6F2B">
        <w:t xml:space="preserve"> v</w:t>
      </w:r>
      <w:r w:rsidR="00DC6F2B" w:rsidRPr="00DC6F2B">
        <w:t>ậ</w:t>
      </w:r>
      <w:r w:rsidR="00DC6F2B">
        <w:t>y, ta s</w:t>
      </w:r>
      <w:r w:rsidR="00DC6F2B" w:rsidRPr="00DC6F2B">
        <w:t>ẽ</w:t>
      </w:r>
      <w:r w:rsidR="00DC6F2B">
        <w:t xml:space="preserve"> c</w:t>
      </w:r>
      <w:r w:rsidR="00DC6F2B" w:rsidRPr="00DC6F2B">
        <w:t>ó</w:t>
      </w:r>
      <w:r w:rsidR="00DC6F2B">
        <w:t xml:space="preserve"> 4 v</w:t>
      </w:r>
      <w:r w:rsidR="00DC6F2B" w:rsidRPr="00DC6F2B">
        <w:t>ị</w:t>
      </w:r>
      <w:r w:rsidR="00DC6F2B">
        <w:t xml:space="preserve"> tr</w:t>
      </w:r>
      <w:r w:rsidR="00DC6F2B" w:rsidRPr="00DC6F2B">
        <w:t>í</w:t>
      </w:r>
      <w:r w:rsidR="00DC6F2B">
        <w:t xml:space="preserve"> kh</w:t>
      </w:r>
      <w:r w:rsidR="00DC6F2B" w:rsidRPr="00DC6F2B">
        <w:t>ác</w:t>
      </w:r>
      <w:r w:rsidR="00DC6F2B">
        <w:t xml:space="preserve"> nhau, m</w:t>
      </w:r>
      <w:r w:rsidR="00DC6F2B" w:rsidRPr="00DC6F2B">
        <w:t>à</w:t>
      </w:r>
      <w:r w:rsidR="00DC6F2B">
        <w:t xml:space="preserve"> thu</w:t>
      </w:r>
      <w:r w:rsidR="00DC6F2B" w:rsidRPr="00DC6F2B">
        <w:t>ậ</w:t>
      </w:r>
      <w:r w:rsidR="00DC6F2B">
        <w:t>t to</w:t>
      </w:r>
      <w:r w:rsidR="00DC6F2B" w:rsidRPr="00DC6F2B">
        <w:t>á</w:t>
      </w:r>
      <w:r w:rsidR="00DC6F2B">
        <w:t>n n</w:t>
      </w:r>
      <w:r w:rsidR="00DC6F2B" w:rsidRPr="00DC6F2B">
        <w:t>ộ</w:t>
      </w:r>
      <w:r w:rsidR="00DC6F2B">
        <w:t>i suy m</w:t>
      </w:r>
      <w:r w:rsidR="00DC6F2B" w:rsidRPr="00DC6F2B">
        <w:t>à</w:t>
      </w:r>
      <w:r w:rsidR="00DC6F2B">
        <w:t>u c</w:t>
      </w:r>
      <w:r w:rsidR="00DC6F2B" w:rsidRPr="00DC6F2B">
        <w:t>ầ</w:t>
      </w:r>
      <w:r w:rsidR="00DC6F2B">
        <w:t>n quan t</w:t>
      </w:r>
      <w:r w:rsidR="00DC6F2B" w:rsidRPr="00DC6F2B">
        <w:t>â</w:t>
      </w:r>
      <w:r w:rsidR="00DC6F2B">
        <w:t>m. Quy ư</w:t>
      </w:r>
      <w:r w:rsidR="00DC6F2B" w:rsidRPr="00DC6F2B">
        <w:t>ớc</w:t>
      </w:r>
      <w:r w:rsidR="00DC6F2B">
        <w:t>, R l</w:t>
      </w:r>
      <w:r w:rsidR="00DC6F2B" w:rsidRPr="00DC6F2B">
        <w:t>à</w:t>
      </w:r>
      <w:r w:rsidR="00DC6F2B">
        <w:t xml:space="preserve"> m</w:t>
      </w:r>
      <w:r w:rsidR="00DC6F2B" w:rsidRPr="00DC6F2B">
        <w:t>à</w:t>
      </w:r>
      <w:r w:rsidR="00DC6F2B">
        <w:t xml:space="preserve">u </w:t>
      </w:r>
      <w:r w:rsidR="00DC6F2B" w:rsidRPr="00DC6F2B">
        <w:t>đỏ</w:t>
      </w:r>
      <w:r w:rsidR="00DC6F2B">
        <w:t>, G l</w:t>
      </w:r>
      <w:r w:rsidR="00DC6F2B" w:rsidRPr="00DC6F2B">
        <w:t>à</w:t>
      </w:r>
      <w:r w:rsidR="00DC6F2B">
        <w:t xml:space="preserve"> m</w:t>
      </w:r>
      <w:r w:rsidR="00DC6F2B" w:rsidRPr="00DC6F2B">
        <w:t>à</w:t>
      </w:r>
      <w:r w:rsidR="00DC6F2B">
        <w:t>u xanh l</w:t>
      </w:r>
      <w:r w:rsidR="00DC6F2B" w:rsidRPr="00DC6F2B">
        <w:t>á</w:t>
      </w:r>
      <w:r w:rsidR="00DC6F2B">
        <w:t>, B l</w:t>
      </w:r>
      <w:r w:rsidR="00DC6F2B" w:rsidRPr="00DC6F2B">
        <w:t>à</w:t>
      </w:r>
      <w:r w:rsidR="00DC6F2B">
        <w:t xml:space="preserve"> xanh d</w:t>
      </w:r>
      <w:r w:rsidR="00DC6F2B" w:rsidRPr="00DC6F2B">
        <w:t>ươ</w:t>
      </w:r>
      <w:r w:rsidR="00DC6F2B">
        <w:t>ng, ta c</w:t>
      </w:r>
      <w:r w:rsidR="00DC6F2B" w:rsidRPr="00DC6F2B">
        <w:t>ó</w:t>
      </w:r>
      <w:r w:rsidR="00DC6F2B">
        <w:t xml:space="preserve"> </w:t>
      </w:r>
      <w:r w:rsidR="006F67F9">
        <w:t>c</w:t>
      </w:r>
      <w:r w:rsidR="006F67F9" w:rsidRPr="006F67F9">
        <w:t>ác</w:t>
      </w:r>
      <w:r w:rsidR="006F67F9">
        <w:t xml:space="preserve"> v</w:t>
      </w:r>
      <w:r w:rsidR="006F67F9" w:rsidRPr="006F67F9">
        <w:t>ị</w:t>
      </w:r>
      <w:r w:rsidR="006F67F9">
        <w:t xml:space="preserve"> tr</w:t>
      </w:r>
      <w:r w:rsidR="006F67F9" w:rsidRPr="006F67F9">
        <w:t>í</w:t>
      </w:r>
      <w:r w:rsidR="006F67F9">
        <w:t xml:space="preserve"> c</w:t>
      </w:r>
      <w:r w:rsidR="006F67F9" w:rsidRPr="006F67F9">
        <w:t>ụ</w:t>
      </w:r>
      <w:r w:rsidR="006F67F9">
        <w:t xml:space="preserve"> th</w:t>
      </w:r>
      <w:r w:rsidR="006F67F9" w:rsidRPr="006F67F9">
        <w:t>ể</w:t>
      </w:r>
      <w:r w:rsidR="006F67F9">
        <w:t xml:space="preserve"> nh</w:t>
      </w:r>
      <w:r w:rsidR="006F67F9" w:rsidRPr="006F67F9">
        <w:t>ư</w:t>
      </w:r>
      <w:r w:rsidR="006F67F9">
        <w:t xml:space="preserve"> sau: </w:t>
      </w:r>
      <w:r w:rsidR="002E0D12">
        <w:t>v</w:t>
      </w:r>
      <w:r w:rsidR="002E0D12" w:rsidRPr="002E0D12">
        <w:t>ị</w:t>
      </w:r>
      <w:r w:rsidR="002E0D12">
        <w:t xml:space="preserve"> tr</w:t>
      </w:r>
      <w:r w:rsidR="002E0D12" w:rsidRPr="002E0D12">
        <w:t>í</w:t>
      </w:r>
      <w:r w:rsidR="002E0D12">
        <w:t xml:space="preserve"> </w:t>
      </w:r>
      <w:r w:rsidR="00DC6F2B">
        <w:t xml:space="preserve">R,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ng R</w:t>
      </w:r>
      <w:r w:rsidR="00DC6F2B">
        <w:t xml:space="preserve">,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 xml:space="preserve">ng B, </w:t>
      </w:r>
      <w:r w:rsidR="002E0D12">
        <w:t>v</w:t>
      </w:r>
      <w:r w:rsidR="002E0D12" w:rsidRPr="002E0D12">
        <w:t>ị</w:t>
      </w:r>
      <w:r w:rsidR="002E0D12">
        <w:t xml:space="preserve"> tr</w:t>
      </w:r>
      <w:r w:rsidR="002E0D12" w:rsidRPr="002E0D12">
        <w:t>í</w:t>
      </w:r>
      <w:r w:rsidR="002E0D12">
        <w:t xml:space="preserve"> </w:t>
      </w:r>
      <w:r w:rsidR="006F67F9">
        <w:t>B.</w:t>
      </w:r>
    </w:p>
    <w:p w:rsidR="00E223EA" w:rsidRDefault="00AA3B2C" w:rsidP="00E223EA">
      <w:pPr>
        <w:pStyle w:val="BodyText"/>
        <w:keepNext/>
        <w:jc w:val="center"/>
      </w:pPr>
      <w:r>
        <w:rPr>
          <w:noProof/>
        </w:rPr>
        <w:lastRenderedPageBreak/>
        <w:drawing>
          <wp:inline distT="0" distB="0" distL="0" distR="0">
            <wp:extent cx="2047875" cy="20434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cstate="print"/>
                    <a:stretch>
                      <a:fillRect/>
                    </a:stretch>
                  </pic:blipFill>
                  <pic:spPr>
                    <a:xfrm>
                      <a:off x="0" y="0"/>
                      <a:ext cx="2047875" cy="2043404"/>
                    </a:xfrm>
                    <a:prstGeom prst="rect">
                      <a:avLst/>
                    </a:prstGeom>
                  </pic:spPr>
                </pic:pic>
              </a:graphicData>
            </a:graphic>
          </wp:inline>
        </w:drawing>
      </w:r>
    </w:p>
    <w:p w:rsidR="00AA3B2C" w:rsidRDefault="00E223EA" w:rsidP="006231D3">
      <w:pPr>
        <w:pStyle w:val="HnhStyle"/>
      </w:pPr>
      <w:bookmarkStart w:id="205" w:name="_Toc297997839"/>
      <w:r>
        <w:t xml:space="preserve">Hình </w:t>
      </w:r>
      <w:fldSimple w:instr=" STYLEREF 1 \s ">
        <w:r w:rsidR="001F29C8">
          <w:rPr>
            <w:noProof/>
          </w:rPr>
          <w:t>3</w:t>
        </w:r>
      </w:fldSimple>
      <w:r w:rsidR="001F29C8">
        <w:t>.</w:t>
      </w:r>
      <w:fldSimple w:instr=" SEQ Hình \* ARABIC \s 1 ">
        <w:r w:rsidR="001F29C8">
          <w:rPr>
            <w:noProof/>
          </w:rPr>
          <w:t>9</w:t>
        </w:r>
      </w:fldSimple>
      <w:r>
        <w:t xml:space="preserve"> m</w:t>
      </w:r>
      <w:r w:rsidRPr="00E223EA">
        <w:t>ặ</w:t>
      </w:r>
      <w:r>
        <w:t>t n</w:t>
      </w:r>
      <w:r w:rsidRPr="00E223EA">
        <w:t>ạ</w:t>
      </w:r>
      <w:r>
        <w:t xml:space="preserve"> m</w:t>
      </w:r>
      <w:r w:rsidRPr="00E223EA">
        <w:t>à</w:t>
      </w:r>
      <w:r>
        <w:t>u th</w:t>
      </w:r>
      <w:r w:rsidRPr="00E223EA">
        <w:t>ô</w:t>
      </w:r>
      <w:r>
        <w:t>ng d</w:t>
      </w:r>
      <w:r w:rsidRPr="00E223EA">
        <w:t>ụ</w:t>
      </w:r>
      <w:r>
        <w:t>ng c</w:t>
      </w:r>
      <w:r w:rsidRPr="00E223EA">
        <w:t>ủa</w:t>
      </w:r>
      <w:r>
        <w:t xml:space="preserve"> b</w:t>
      </w:r>
      <w:r w:rsidRPr="00E223EA">
        <w:t>ộ</w:t>
      </w:r>
      <w:r>
        <w:t xml:space="preserve"> l</w:t>
      </w:r>
      <w:r w:rsidRPr="00E223EA">
        <w:t>ọ</w:t>
      </w:r>
      <w:r>
        <w:t>c Bayer</w:t>
      </w:r>
      <w:r w:rsidR="00C609CF">
        <w:fldChar w:fldCharType="begin"/>
      </w:r>
      <w:r w:rsidR="00241F33">
        <w:instrText xml:space="preserve"> REF _Ref297367690 \h </w:instrText>
      </w:r>
      <w:r w:rsidR="00C609CF">
        <w:fldChar w:fldCharType="separate"/>
      </w:r>
      <w:r w:rsidR="00C1126C">
        <w:t xml:space="preserve">[ </w:t>
      </w:r>
      <w:r w:rsidR="00C1126C">
        <w:rPr>
          <w:noProof/>
        </w:rPr>
        <w:t>2</w:t>
      </w:r>
      <w:r w:rsidR="00C609CF">
        <w:fldChar w:fldCharType="end"/>
      </w:r>
      <w:r w:rsidR="00241F33">
        <w:t>]</w:t>
      </w:r>
      <w:r w:rsidR="00C609CF">
        <w:fldChar w:fldCharType="begin"/>
      </w:r>
      <w:r w:rsidR="001D346F">
        <w:instrText xml:space="preserve"> REF _Ref297369285 \h </w:instrText>
      </w:r>
      <w:r w:rsidR="00C609CF">
        <w:fldChar w:fldCharType="separate"/>
      </w:r>
      <w:r w:rsidR="00C1126C">
        <w:t xml:space="preserve">[ </w:t>
      </w:r>
      <w:r w:rsidR="00C1126C">
        <w:rPr>
          <w:noProof/>
        </w:rPr>
        <w:t>4</w:t>
      </w:r>
      <w:r w:rsidR="00C609CF">
        <w:fldChar w:fldCharType="end"/>
      </w:r>
      <w:r w:rsidR="001D346F">
        <w:t>]</w:t>
      </w:r>
      <w:bookmarkEnd w:id="205"/>
    </w:p>
    <w:p w:rsidR="007C24E8" w:rsidRDefault="00AA3B2C" w:rsidP="0009151E">
      <w:r>
        <w:t>Trong b</w:t>
      </w:r>
      <w:r w:rsidR="001A4408" w:rsidRPr="001A4408">
        <w:t>ộ</w:t>
      </w:r>
      <w:r w:rsidR="001A4408">
        <w:t xml:space="preserve"> l</w:t>
      </w:r>
      <w:r w:rsidR="001A4408" w:rsidRPr="001A4408">
        <w:t>ọ</w:t>
      </w:r>
      <w:r w:rsidR="001A4408">
        <w:t>c Bayer</w:t>
      </w:r>
      <w:r>
        <w:t>, đ</w:t>
      </w:r>
      <w:r w:rsidRPr="00AA3B2C">
        <w:t>ể</w:t>
      </w:r>
      <w:r>
        <w:t xml:space="preserve"> t</w:t>
      </w:r>
      <w:r w:rsidRPr="00AA3B2C">
        <w:t>ính</w:t>
      </w:r>
      <w:r>
        <w:t xml:space="preserve"> to</w:t>
      </w:r>
      <w:r w:rsidRPr="00AA3B2C">
        <w:t>á</w:t>
      </w:r>
      <w:r>
        <w:t>n m</w:t>
      </w:r>
      <w:r w:rsidRPr="00AA3B2C">
        <w:t>à</w:t>
      </w:r>
      <w:r>
        <w:t>u cho t</w:t>
      </w:r>
      <w:r w:rsidRPr="00AA3B2C">
        <w:t>ừ</w:t>
      </w:r>
      <w:r>
        <w:t xml:space="preserve">ng </w:t>
      </w:r>
      <w:r w:rsidRPr="00AA3B2C">
        <w:t>đ</w:t>
      </w:r>
      <w:r>
        <w:t>i</w:t>
      </w:r>
      <w:r w:rsidRPr="00AA3B2C">
        <w:t>ể</w:t>
      </w:r>
      <w:r>
        <w:t xml:space="preserve">m </w:t>
      </w:r>
      <w:r w:rsidRPr="00AA3B2C">
        <w:t>ảnh</w:t>
      </w:r>
      <w:r>
        <w:t>, c</w:t>
      </w:r>
      <w:r w:rsidRPr="00AA3B2C">
        <w:t>ó</w:t>
      </w:r>
      <w:r>
        <w:t xml:space="preserve"> th</w:t>
      </w:r>
      <w:r w:rsidRPr="00AA3B2C">
        <w:t>ể</w:t>
      </w:r>
      <w:r>
        <w:t xml:space="preserve"> s</w:t>
      </w:r>
      <w:r w:rsidRPr="00AA3B2C">
        <w:t>ử</w:t>
      </w:r>
      <w:r>
        <w:t xml:space="preserve"> d</w:t>
      </w:r>
      <w:r w:rsidRPr="00AA3B2C">
        <w:t>ụ</w:t>
      </w:r>
      <w:r>
        <w:t>ng c</w:t>
      </w:r>
      <w:r w:rsidRPr="00AA3B2C">
        <w:t>ác</w:t>
      </w:r>
      <w:r>
        <w:t xml:space="preserve"> thu</w:t>
      </w:r>
      <w:r w:rsidRPr="00AA3B2C">
        <w:t>ậ</w:t>
      </w:r>
      <w:r>
        <w:t>t to</w:t>
      </w:r>
      <w:r w:rsidRPr="00AA3B2C">
        <w:t>á</w:t>
      </w:r>
      <w:r>
        <w:t>n n</w:t>
      </w:r>
      <w:r w:rsidRPr="00AA3B2C">
        <w:t>ộ</w:t>
      </w:r>
      <w:r>
        <w:t>i suy ph</w:t>
      </w:r>
      <w:r w:rsidRPr="00AA3B2C">
        <w:t>ổ</w:t>
      </w:r>
      <w:r>
        <w:t xml:space="preserve"> bi</w:t>
      </w:r>
      <w:r w:rsidRPr="00AA3B2C">
        <w:t>ế</w:t>
      </w:r>
      <w:r>
        <w:t>n nh</w:t>
      </w:r>
      <w:r w:rsidRPr="00AA3B2C">
        <w:t>ư</w:t>
      </w:r>
      <w:r>
        <w:t xml:space="preserve"> Pixel Doubling, Bilinear, Grad</w:t>
      </w:r>
      <w:r w:rsidR="0045761B">
        <w:t xml:space="preserve">ient Based, High Quality Linear </w:t>
      </w:r>
      <w:r w:rsidR="00C609CF">
        <w:fldChar w:fldCharType="begin"/>
      </w:r>
      <w:r w:rsidR="0045761B">
        <w:instrText xml:space="preserve"> REF _Ref297367690 \h </w:instrText>
      </w:r>
      <w:r w:rsidR="00C609CF">
        <w:fldChar w:fldCharType="separate"/>
      </w:r>
      <w:r w:rsidR="00C1126C">
        <w:t xml:space="preserve">[ </w:t>
      </w:r>
      <w:r w:rsidR="00C1126C">
        <w:rPr>
          <w:noProof/>
        </w:rPr>
        <w:t>2</w:t>
      </w:r>
      <w:r w:rsidR="00C609CF">
        <w:fldChar w:fldCharType="end"/>
      </w:r>
      <w:r w:rsidR="0045761B">
        <w:t>].</w:t>
      </w:r>
      <w:r>
        <w:t xml:space="preserve"> Nhi</w:t>
      </w:r>
      <w:r w:rsidRPr="00AA3B2C">
        <w:t>ệ</w:t>
      </w:r>
      <w:r>
        <w:t>m v</w:t>
      </w:r>
      <w:r w:rsidRPr="00AA3B2C">
        <w:t>ụ</w:t>
      </w:r>
      <w:r>
        <w:t xml:space="preserve"> ch</w:t>
      </w:r>
      <w:r w:rsidRPr="00AA3B2C">
        <w:t>í</w:t>
      </w:r>
      <w:r>
        <w:t xml:space="preserve">nh </w:t>
      </w:r>
      <w:r w:rsidR="001A4408">
        <w:t>l</w:t>
      </w:r>
      <w:r w:rsidR="001A4408" w:rsidRPr="001A4408">
        <w:t>úc</w:t>
      </w:r>
      <w:r w:rsidR="001A4408">
        <w:t xml:space="preserve"> n</w:t>
      </w:r>
      <w:r w:rsidR="001A4408" w:rsidRPr="001A4408">
        <w:t>à</w:t>
      </w:r>
      <w:r w:rsidR="001A4408">
        <w:t xml:space="preserve">y </w:t>
      </w:r>
      <w:r>
        <w:t>l</w:t>
      </w:r>
      <w:r w:rsidRPr="00AA3B2C">
        <w:t>à</w:t>
      </w:r>
      <w:r w:rsidR="001A4408">
        <w:t xml:space="preserve"> gi</w:t>
      </w:r>
      <w:r w:rsidR="001A4408" w:rsidRPr="001A4408">
        <w:t>ả</w:t>
      </w:r>
      <w:r w:rsidR="001A4408">
        <w:t xml:space="preserve">m </w:t>
      </w:r>
      <w:r w:rsidR="0045761B">
        <w:t>s</w:t>
      </w:r>
      <w:r w:rsidR="0045761B" w:rsidRPr="0045761B">
        <w:t>ọ</w:t>
      </w:r>
      <w:r w:rsidR="0045761B">
        <w:t>c ngang</w:t>
      </w:r>
      <w:r w:rsidR="001A4408">
        <w:t xml:space="preserve"> tr</w:t>
      </w:r>
      <w:r w:rsidR="001A4408" w:rsidRPr="001A4408">
        <w:t>ê</w:t>
      </w:r>
      <w:r w:rsidR="001A4408">
        <w:t>n</w:t>
      </w:r>
      <w:r w:rsidR="002E0D12">
        <w:t xml:space="preserve"> </w:t>
      </w:r>
      <w:r w:rsidR="002E0D12" w:rsidRPr="002E0D12">
        <w:t>ảnh</w:t>
      </w:r>
      <w:r w:rsidR="00DC6F2B">
        <w:t>,</w:t>
      </w:r>
      <w:r>
        <w:t xml:space="preserve"> ch</w:t>
      </w:r>
      <w:r w:rsidRPr="00AA3B2C">
        <w:t>ú</w:t>
      </w:r>
      <w:r>
        <w:t>ng t</w:t>
      </w:r>
      <w:r w:rsidRPr="00AA3B2C">
        <w:t>ô</w:t>
      </w:r>
      <w:r>
        <w:t>i ch</w:t>
      </w:r>
      <w:r w:rsidRPr="00AA3B2C">
        <w:t>ọ</w:t>
      </w:r>
      <w:r>
        <w:t>n thu</w:t>
      </w:r>
      <w:r w:rsidRPr="00AA3B2C">
        <w:t>ậ</w:t>
      </w:r>
      <w:r>
        <w:t>t to</w:t>
      </w:r>
      <w:r w:rsidRPr="00AA3B2C">
        <w:t>á</w:t>
      </w:r>
      <w:r>
        <w:t>n n</w:t>
      </w:r>
      <w:r w:rsidRPr="00AA3B2C">
        <w:t>ộ</w:t>
      </w:r>
      <w:r>
        <w:t xml:space="preserve">i suy EdgeAware. </w:t>
      </w:r>
    </w:p>
    <w:p w:rsidR="007C24E8" w:rsidRDefault="00DC6F2B" w:rsidP="0009151E">
      <w:r>
        <w:t>C</w:t>
      </w:r>
      <w:r w:rsidRPr="00DC6F2B">
        <w:t>ác</w:t>
      </w:r>
      <w:r>
        <w:t xml:space="preserve"> bư</w:t>
      </w:r>
      <w:r w:rsidRPr="00DC6F2B">
        <w:t>ớc</w:t>
      </w:r>
      <w:r>
        <w:t xml:space="preserve"> </w:t>
      </w:r>
      <w:r w:rsidR="0045761B" w:rsidRPr="0045761B">
        <w:t>áp</w:t>
      </w:r>
      <w:r w:rsidR="0045761B">
        <w:t xml:space="preserve"> d</w:t>
      </w:r>
      <w:r w:rsidR="0045761B" w:rsidRPr="0045761B">
        <w:t>ụ</w:t>
      </w:r>
      <w:r w:rsidR="0045761B">
        <w:t>ng b</w:t>
      </w:r>
      <w:r w:rsidR="0045761B" w:rsidRPr="0045761B">
        <w:t>ộ</w:t>
      </w:r>
      <w:r w:rsidR="0045761B">
        <w:t xml:space="preserve"> l</w:t>
      </w:r>
      <w:r w:rsidR="0045761B" w:rsidRPr="0045761B">
        <w:t>ọ</w:t>
      </w:r>
      <w:r w:rsidR="0045761B">
        <w:t xml:space="preserve">c </w:t>
      </w:r>
      <w:r w:rsidR="00F6088D">
        <w:t>Bayer - n</w:t>
      </w:r>
      <w:r w:rsidR="00F6088D" w:rsidRPr="00F6088D">
        <w:t>ộ</w:t>
      </w:r>
      <w:r w:rsidR="00F6088D">
        <w:t>i suy EdgeAware</w:t>
      </w:r>
      <w:r w:rsidR="002E0D12">
        <w:t xml:space="preserve"> nh</w:t>
      </w:r>
      <w:r w:rsidR="002E0D12" w:rsidRPr="002E0D12">
        <w:t>ư</w:t>
      </w:r>
      <w:r w:rsidR="002E0D12">
        <w:t xml:space="preserve"> sau:</w:t>
      </w:r>
    </w:p>
    <w:p w:rsidR="00866BCA" w:rsidRDefault="007C24E8" w:rsidP="0009151E">
      <w:r>
        <w:t>Bư</w:t>
      </w:r>
      <w:r w:rsidRPr="007C24E8">
        <w:t>ớc</w:t>
      </w:r>
      <w:r>
        <w:t xml:space="preserve"> 1: </w:t>
      </w:r>
      <w:r w:rsidR="002E0D12">
        <w:t>V</w:t>
      </w:r>
      <w:r w:rsidR="002E0D12" w:rsidRPr="002E0D12">
        <w:t>ớ</w:t>
      </w:r>
      <w:r w:rsidR="002E0D12">
        <w:t>i m</w:t>
      </w:r>
      <w:r w:rsidR="002E0D12" w:rsidRPr="002E0D12">
        <w:t>ỗ</w:t>
      </w:r>
      <w:r w:rsidR="002E0D12">
        <w:t xml:space="preserve">i </w:t>
      </w:r>
      <w:r w:rsidR="002E0D12" w:rsidRPr="002E0D12">
        <w:t>đ</w:t>
      </w:r>
      <w:r w:rsidR="002E0D12">
        <w:t>i</w:t>
      </w:r>
      <w:r w:rsidR="002E0D12" w:rsidRPr="002E0D12">
        <w:t>ể</w:t>
      </w:r>
      <w:r w:rsidR="002E0D12">
        <w:t xml:space="preserve">m </w:t>
      </w:r>
      <w:r w:rsidR="002E0D12" w:rsidRPr="002E0D12">
        <w:t>ảnh</w:t>
      </w:r>
      <w:r w:rsidR="002E0D12">
        <w:t>, x</w:t>
      </w:r>
      <w:r w:rsidRPr="007C24E8">
        <w:t>ác</w:t>
      </w:r>
      <w:r>
        <w:t xml:space="preserve"> </w:t>
      </w:r>
      <w:r w:rsidRPr="007C24E8">
        <w:t>đị</w:t>
      </w:r>
      <w:r>
        <w:t xml:space="preserve">nh </w:t>
      </w:r>
      <w:r w:rsidR="00DC6F2B">
        <w:t>v</w:t>
      </w:r>
      <w:r w:rsidR="00DC6F2B" w:rsidRPr="00DC6F2B">
        <w:t>ị</w:t>
      </w:r>
      <w:r w:rsidR="00DC6F2B">
        <w:t xml:space="preserve"> tr</w:t>
      </w:r>
      <w:r w:rsidR="00DC6F2B" w:rsidRPr="00DC6F2B">
        <w:t>í</w:t>
      </w:r>
      <w:r w:rsidR="00DC6F2B">
        <w:t xml:space="preserve"> </w:t>
      </w:r>
      <w:r w:rsidR="00DC6F2B" w:rsidRPr="00DC6F2B">
        <w:t>ứ</w:t>
      </w:r>
      <w:r w:rsidR="00DC6F2B">
        <w:t>ng v</w:t>
      </w:r>
      <w:r w:rsidR="00DC6F2B" w:rsidRPr="00DC6F2B">
        <w:t>ớ</w:t>
      </w:r>
      <w:r w:rsidR="00DC6F2B">
        <w:t xml:space="preserve">i </w:t>
      </w:r>
      <w:r w:rsidR="002E0D12">
        <w:t>m</w:t>
      </w:r>
      <w:r w:rsidR="002E0D12" w:rsidRPr="002E0D12">
        <w:t>ặ</w:t>
      </w:r>
      <w:r w:rsidR="002E0D12">
        <w:t>t n</w:t>
      </w:r>
      <w:r w:rsidR="002E0D12" w:rsidRPr="002E0D12">
        <w:t>ạ</w:t>
      </w:r>
      <w:r w:rsidR="002E0D12">
        <w:t xml:space="preserve"> m</w:t>
      </w:r>
      <w:r w:rsidR="002E0D12" w:rsidRPr="002E0D12">
        <w:t>à</w:t>
      </w:r>
      <w:r w:rsidR="002E0D12">
        <w:t>u (1 trong 4 v</w:t>
      </w:r>
      <w:r w:rsidR="002E0D12" w:rsidRPr="002E0D12">
        <w:t>ị</w:t>
      </w:r>
      <w:r w:rsidR="002E0D12">
        <w:t xml:space="preserve"> tr</w:t>
      </w:r>
      <w:r w:rsidR="002E0D12" w:rsidRPr="002E0D12">
        <w:t>í</w:t>
      </w:r>
      <w:r w:rsidR="002E0D12">
        <w:t xml:space="preserve"> </w:t>
      </w:r>
      <w:r w:rsidR="002E0D12" w:rsidRPr="002E0D12">
        <w:t>đã</w:t>
      </w:r>
      <w:r w:rsidR="002E0D12">
        <w:t xml:space="preserve"> n</w:t>
      </w:r>
      <w:r w:rsidR="002E0D12" w:rsidRPr="002E0D12">
        <w:t>ê</w:t>
      </w:r>
      <w:r w:rsidR="002E0D12">
        <w:t xml:space="preserve">u </w:t>
      </w:r>
      <w:r w:rsidR="002E0D12" w:rsidRPr="002E0D12">
        <w:t>ở</w:t>
      </w:r>
      <w:r w:rsidR="002E0D12">
        <w:t xml:space="preserve"> ph</w:t>
      </w:r>
      <w:r w:rsidR="002E0D12" w:rsidRPr="002E0D12">
        <w:t>ầ</w:t>
      </w:r>
      <w:r w:rsidR="002E0D12">
        <w:t>n tr</w:t>
      </w:r>
      <w:r w:rsidR="002E0D12" w:rsidRPr="002E0D12">
        <w:t>ê</w:t>
      </w:r>
      <w:r w:rsidR="002E0D12">
        <w:t>n).</w:t>
      </w:r>
    </w:p>
    <w:p w:rsidR="007C24E8" w:rsidRDefault="007C24E8" w:rsidP="0009151E">
      <w:r>
        <w:t>Bư</w:t>
      </w:r>
      <w:r w:rsidRPr="007C24E8">
        <w:t>ớc</w:t>
      </w:r>
      <w:r>
        <w:t xml:space="preserve"> 2: </w:t>
      </w:r>
      <w:r w:rsidR="00926E74">
        <w:t>V</w:t>
      </w:r>
      <w:r w:rsidR="00926E74" w:rsidRPr="00926E74">
        <w:t>ớ</w:t>
      </w:r>
      <w:r w:rsidR="00926E74">
        <w:t>i t</w:t>
      </w:r>
      <w:r w:rsidR="00926E74" w:rsidRPr="00926E74">
        <w:t>ừ</w:t>
      </w:r>
      <w:r w:rsidR="00926E74">
        <w:t xml:space="preserve">ng </w:t>
      </w:r>
      <w:r w:rsidR="002E0D12">
        <w:t>v</w:t>
      </w:r>
      <w:r w:rsidR="002E0D12" w:rsidRPr="002E0D12">
        <w:t>ị</w:t>
      </w:r>
      <w:r w:rsidR="002E0D12">
        <w:t xml:space="preserve"> tr</w:t>
      </w:r>
      <w:r w:rsidR="002E0D12" w:rsidRPr="002E0D12">
        <w:t>í</w:t>
      </w:r>
      <w:r w:rsidR="002E0D12">
        <w:t>, t</w:t>
      </w:r>
      <w:r w:rsidR="002E0D12" w:rsidRPr="002E0D12">
        <w:t>ừ</w:t>
      </w:r>
      <w:r w:rsidR="002E0D12">
        <w:t xml:space="preserve">ng </w:t>
      </w:r>
      <w:r w:rsidR="00926E74">
        <w:t>k</w:t>
      </w:r>
      <w:r w:rsidR="00926E74" w:rsidRPr="00926E74">
        <w:t>ê</w:t>
      </w:r>
      <w:r w:rsidR="00926E74">
        <w:t>nh m</w:t>
      </w:r>
      <w:r w:rsidR="00926E74" w:rsidRPr="00926E74">
        <w:t>à</w:t>
      </w:r>
      <w:r w:rsidR="00926E74">
        <w:t>u</w:t>
      </w:r>
      <w:r w:rsidR="002E0D12">
        <w:t xml:space="preserve"> (channel)</w:t>
      </w:r>
      <w:r w:rsidR="00926E74">
        <w:t xml:space="preserve"> c</w:t>
      </w:r>
      <w:r w:rsidR="00926E74" w:rsidRPr="00926E74">
        <w:t>ụ</w:t>
      </w:r>
      <w:r w:rsidR="00926E74">
        <w:t xml:space="preserve"> th</w:t>
      </w:r>
      <w:r w:rsidR="00926E74" w:rsidRPr="00926E74">
        <w:t>ể</w:t>
      </w:r>
      <w:r w:rsidR="00926E74">
        <w:t xml:space="preserve"> R, G, hay B, ta t</w:t>
      </w:r>
      <w:r w:rsidR="00926E74" w:rsidRPr="00926E74">
        <w:t>ính</w:t>
      </w:r>
      <w:r w:rsidR="00926E74">
        <w:t xml:space="preserve"> </w:t>
      </w:r>
      <w:r w:rsidR="002E0D12">
        <w:t>n</w:t>
      </w:r>
      <w:r w:rsidR="002E0D12" w:rsidRPr="002E0D12">
        <w:t>ộ</w:t>
      </w:r>
      <w:r w:rsidR="002E0D12">
        <w:t>i suy m</w:t>
      </w:r>
      <w:r w:rsidR="002E0D12" w:rsidRPr="002E0D12">
        <w:t>à</w:t>
      </w:r>
      <w:r w:rsidR="002E0D12">
        <w:t>u theo EdgeAware nh</w:t>
      </w:r>
      <w:r w:rsidR="002E0D12" w:rsidRPr="002E0D12">
        <w:t>ư</w:t>
      </w:r>
      <w:r w:rsidR="002E0D12">
        <w:t xml:space="preserve"> sau:</w:t>
      </w:r>
    </w:p>
    <w:p w:rsidR="00C97DAE" w:rsidRDefault="00C97DAE" w:rsidP="0009151E">
      <w:r>
        <w:t>V</w:t>
      </w:r>
      <w:r w:rsidRPr="002E0D12">
        <w:t>ị</w:t>
      </w:r>
      <w:r>
        <w:t xml:space="preserve"> tr</w:t>
      </w:r>
      <w:r w:rsidRPr="002E0D12">
        <w:t>í</w:t>
      </w:r>
      <w:r>
        <w:t xml:space="preserve"> G d</w:t>
      </w:r>
      <w:r w:rsidRPr="006F67F9">
        <w:t>ò</w:t>
      </w:r>
      <w:r>
        <w:t>ng R, V</w:t>
      </w:r>
      <w:r w:rsidRPr="002E0D12">
        <w:t>ị</w:t>
      </w:r>
      <w:r>
        <w:t xml:space="preserve"> tr</w:t>
      </w:r>
      <w:r w:rsidRPr="002E0D12">
        <w:t>í</w:t>
      </w:r>
      <w:r>
        <w:t xml:space="preserve"> G d</w:t>
      </w:r>
      <w:r w:rsidRPr="006F67F9">
        <w:t>ò</w:t>
      </w:r>
      <w:r>
        <w:t>ng B: V</w:t>
      </w:r>
      <w:r w:rsidRPr="00E36334">
        <w:t>ớ</w:t>
      </w:r>
      <w:r>
        <w:t>i t</w:t>
      </w:r>
      <w:r w:rsidRPr="00E36334">
        <w:t>ừ</w:t>
      </w:r>
      <w:r>
        <w:t>ng k</w:t>
      </w:r>
      <w:r w:rsidRPr="00E36334">
        <w:t>ê</w:t>
      </w:r>
      <w:r>
        <w:t>nh m</w:t>
      </w:r>
      <w:r w:rsidRPr="00E36334">
        <w:t>à</w:t>
      </w:r>
      <w:r>
        <w:t>u, t</w:t>
      </w:r>
      <w:r w:rsidRPr="00E36334">
        <w:t>ính</w:t>
      </w:r>
      <w:r>
        <w:t xml:space="preserve"> trung b</w:t>
      </w:r>
      <w:r w:rsidRPr="00E36334">
        <w:t>ì</w:t>
      </w:r>
      <w:r>
        <w:t>nh c</w:t>
      </w:r>
      <w:r w:rsidRPr="00E36334">
        <w:t>ủa</w:t>
      </w:r>
      <w:r>
        <w:t xml:space="preserve"> c</w:t>
      </w:r>
      <w:r w:rsidRPr="00E36334">
        <w:t>ác</w:t>
      </w:r>
      <w:r>
        <w:t xml:space="preserve"> </w:t>
      </w:r>
      <w:r w:rsidRPr="00E36334">
        <w:t>đ</w:t>
      </w:r>
      <w:r>
        <w:t>i</w:t>
      </w:r>
      <w:r w:rsidRPr="00E36334">
        <w:t>ể</w:t>
      </w:r>
      <w:r>
        <w:t>m l</w:t>
      </w:r>
      <w:r w:rsidRPr="00E36334">
        <w:t>â</w:t>
      </w:r>
      <w:r>
        <w:t>n c</w:t>
      </w:r>
      <w:r w:rsidRPr="00E36334">
        <w:t>ậ</w:t>
      </w:r>
      <w:r>
        <w:t>n c</w:t>
      </w:r>
      <w:r w:rsidRPr="00E36334">
        <w:t>ó</w:t>
      </w:r>
      <w:r>
        <w:t xml:space="preserve"> m</w:t>
      </w:r>
      <w:r w:rsidRPr="00E36334">
        <w:t>ặ</w:t>
      </w:r>
      <w:r>
        <w:t>t n</w:t>
      </w:r>
      <w:r w:rsidRPr="00E36334">
        <w:t>ạ</w:t>
      </w:r>
      <w:r>
        <w:t xml:space="preserve"> m</w:t>
      </w:r>
      <w:r w:rsidRPr="00E36334">
        <w:t>à</w:t>
      </w:r>
      <w:r>
        <w:t>u t</w:t>
      </w:r>
      <w:r w:rsidRPr="00E36334">
        <w:t>ươ</w:t>
      </w:r>
      <w:r>
        <w:t xml:space="preserve">ng </w:t>
      </w:r>
      <w:r w:rsidRPr="00E36334">
        <w:t>ứ</w:t>
      </w:r>
      <w:r>
        <w:t>ng.</w:t>
      </w:r>
    </w:p>
    <w:p w:rsidR="00E36334" w:rsidRDefault="002E0D12" w:rsidP="0009151E">
      <w:r>
        <w:t>V</w:t>
      </w:r>
      <w:r w:rsidRPr="002E0D12">
        <w:t>ị</w:t>
      </w:r>
      <w:r>
        <w:t xml:space="preserve"> tr</w:t>
      </w:r>
      <w:r w:rsidRPr="002E0D12">
        <w:t>í</w:t>
      </w:r>
      <w:r>
        <w:t xml:space="preserve"> R</w:t>
      </w:r>
      <w:r w:rsidR="00AA58A7">
        <w:t>, V</w:t>
      </w:r>
      <w:r w:rsidR="00AA58A7" w:rsidRPr="002E0D12">
        <w:t>ị</w:t>
      </w:r>
      <w:r w:rsidR="00AA58A7">
        <w:t xml:space="preserve"> tr</w:t>
      </w:r>
      <w:r w:rsidR="00AA58A7" w:rsidRPr="002E0D12">
        <w:t>í</w:t>
      </w:r>
      <w:r w:rsidR="00AA58A7">
        <w:t xml:space="preserve"> B</w:t>
      </w:r>
      <w:r>
        <w:t>:</w:t>
      </w:r>
      <w:r w:rsidR="00E36334">
        <w:t xml:space="preserve"> V</w:t>
      </w:r>
      <w:r w:rsidR="00E36334" w:rsidRPr="00E36334">
        <w:t>ớ</w:t>
      </w:r>
      <w:r w:rsidR="00E36334">
        <w:t>i k</w:t>
      </w:r>
      <w:r w:rsidR="00E36334" w:rsidRPr="00E36334">
        <w:t>ê</w:t>
      </w:r>
      <w:r w:rsidR="00E36334">
        <w:t>nh m</w:t>
      </w:r>
      <w:r w:rsidR="00E36334" w:rsidRPr="00E36334">
        <w:t>à</w:t>
      </w:r>
      <w:r w:rsidR="00E36334">
        <w:t>u R, B, t</w:t>
      </w:r>
      <w:r w:rsidR="00E36334" w:rsidRPr="00E36334">
        <w:t>ính</w:t>
      </w:r>
      <w:r w:rsidR="00E36334">
        <w:t xml:space="preserve"> trung b</w:t>
      </w:r>
      <w:r w:rsidR="00E36334" w:rsidRPr="00E36334">
        <w:t>ì</w:t>
      </w:r>
      <w:r w:rsidR="00E36334">
        <w:t>nh c</w:t>
      </w:r>
      <w:r w:rsidR="00E36334" w:rsidRPr="00E36334">
        <w:t>ủa</w:t>
      </w:r>
      <w:r w:rsidR="00E36334">
        <w:t xml:space="preserve"> c</w:t>
      </w:r>
      <w:r w:rsidR="00E36334" w:rsidRPr="00E36334">
        <w:t>ác</w:t>
      </w:r>
      <w:r w:rsidR="00E36334">
        <w:t xml:space="preserve"> </w:t>
      </w:r>
      <w:r w:rsidR="00E36334" w:rsidRPr="00E36334">
        <w:t>đ</w:t>
      </w:r>
      <w:r w:rsidR="00E36334">
        <w:t>i</w:t>
      </w:r>
      <w:r w:rsidR="00E36334" w:rsidRPr="00E36334">
        <w:t>ể</w:t>
      </w:r>
      <w:r w:rsidR="00E36334">
        <w:t>m l</w:t>
      </w:r>
      <w:r w:rsidR="00E36334" w:rsidRPr="00E36334">
        <w:t>â</w:t>
      </w:r>
      <w:r w:rsidR="00E36334">
        <w:t>n c</w:t>
      </w:r>
      <w:r w:rsidR="00E36334" w:rsidRPr="00E36334">
        <w:t>ậ</w:t>
      </w:r>
      <w:r w:rsidR="00E36334">
        <w:t>n c</w:t>
      </w:r>
      <w:r w:rsidR="00E36334" w:rsidRPr="00E36334">
        <w:t>ó</w:t>
      </w:r>
      <w:r w:rsidR="00E36334">
        <w:t xml:space="preserve"> m</w:t>
      </w:r>
      <w:r w:rsidR="00E36334" w:rsidRPr="00E36334">
        <w:t>ặ</w:t>
      </w:r>
      <w:r w:rsidR="00E36334">
        <w:t>t n</w:t>
      </w:r>
      <w:r w:rsidR="00E36334" w:rsidRPr="00E36334">
        <w:t>ạ</w:t>
      </w:r>
      <w:r w:rsidR="00E36334">
        <w:t xml:space="preserve"> m</w:t>
      </w:r>
      <w:r w:rsidR="00E36334" w:rsidRPr="00E36334">
        <w:t>à</w:t>
      </w:r>
      <w:r w:rsidR="00E36334">
        <w:t>u t</w:t>
      </w:r>
      <w:r w:rsidR="00E36334" w:rsidRPr="00E36334">
        <w:t>ươ</w:t>
      </w:r>
      <w:r w:rsidR="00E36334">
        <w:t xml:space="preserve">ng </w:t>
      </w:r>
      <w:r w:rsidR="00E36334" w:rsidRPr="00E36334">
        <w:t>ứ</w:t>
      </w:r>
      <w:r w:rsidR="00E36334">
        <w:t>ng. V</w:t>
      </w:r>
      <w:r w:rsidR="00E36334" w:rsidRPr="00E36334">
        <w:t>ớ</w:t>
      </w:r>
      <w:r w:rsidR="00E36334">
        <w:t>i k</w:t>
      </w:r>
      <w:r w:rsidR="00E36334" w:rsidRPr="00E36334">
        <w:t>ê</w:t>
      </w:r>
      <w:r w:rsidR="00E36334">
        <w:t>nh m</w:t>
      </w:r>
      <w:r w:rsidR="00E36334" w:rsidRPr="00E36334">
        <w:t>àu</w:t>
      </w:r>
      <w:r w:rsidR="00682BB2">
        <w:t xml:space="preserve"> G, x</w:t>
      </w:r>
      <w:r w:rsidR="00682BB2" w:rsidRPr="00682BB2">
        <w:t>ác</w:t>
      </w:r>
      <w:r w:rsidR="00682BB2">
        <w:t xml:space="preserve"> </w:t>
      </w:r>
      <w:r w:rsidR="00682BB2" w:rsidRPr="00682BB2">
        <w:t>đị</w:t>
      </w:r>
      <w:r w:rsidR="00682BB2">
        <w:t xml:space="preserve">nh 2 </w:t>
      </w:r>
      <w:r w:rsidR="00682BB2" w:rsidRPr="00682BB2">
        <w:t>đ</w:t>
      </w:r>
      <w:r w:rsidR="00682BB2">
        <w:t>i</w:t>
      </w:r>
      <w:r w:rsidR="00682BB2" w:rsidRPr="00682BB2">
        <w:t>ể</w:t>
      </w:r>
      <w:r w:rsidR="00682BB2">
        <w:t>m G theo chi</w:t>
      </w:r>
      <w:r w:rsidR="00682BB2" w:rsidRPr="00682BB2">
        <w:t>ề</w:t>
      </w:r>
      <w:r w:rsidR="00682BB2">
        <w:t>u d</w:t>
      </w:r>
      <w:r w:rsidR="00682BB2" w:rsidRPr="00682BB2">
        <w:t>ọ</w:t>
      </w:r>
      <w:r w:rsidR="00682BB2">
        <w:t>c hay chi</w:t>
      </w:r>
      <w:r w:rsidR="00682BB2" w:rsidRPr="00682BB2">
        <w:t>ề</w:t>
      </w:r>
      <w:r w:rsidR="00682BB2">
        <w:t>u ngang c</w:t>
      </w:r>
      <w:r w:rsidR="00682BB2" w:rsidRPr="00682BB2">
        <w:t>ó</w:t>
      </w:r>
      <w:r w:rsidR="00682BB2">
        <w:t xml:space="preserve"> đ</w:t>
      </w:r>
      <w:r w:rsidR="00682BB2" w:rsidRPr="00682BB2">
        <w:t>ộ</w:t>
      </w:r>
      <w:r w:rsidR="00682BB2">
        <w:t xml:space="preserve"> ch</w:t>
      </w:r>
      <w:r w:rsidR="00682BB2" w:rsidRPr="00682BB2">
        <w:t>ê</w:t>
      </w:r>
      <w:r w:rsidR="00682BB2">
        <w:t>nh l</w:t>
      </w:r>
      <w:r w:rsidR="00682BB2" w:rsidRPr="00682BB2">
        <w:t>ệ</w:t>
      </w:r>
      <w:r w:rsidR="00682BB2">
        <w:t xml:space="preserve">ch G </w:t>
      </w:r>
      <w:r w:rsidR="00682BB2" w:rsidRPr="00682BB2">
        <w:t>ít</w:t>
      </w:r>
      <w:r w:rsidR="00682BB2">
        <w:t xml:space="preserve"> nh</w:t>
      </w:r>
      <w:r w:rsidR="00682BB2" w:rsidRPr="00682BB2">
        <w:t>ấ</w:t>
      </w:r>
      <w:r w:rsidR="00682BB2">
        <w:t>t, t</w:t>
      </w:r>
      <w:r w:rsidR="00682BB2" w:rsidRPr="00682BB2">
        <w:t>ính</w:t>
      </w:r>
      <w:r w:rsidR="00682BB2">
        <w:t xml:space="preserve"> trung b</w:t>
      </w:r>
      <w:r w:rsidR="00682BB2" w:rsidRPr="00682BB2">
        <w:t>ì</w:t>
      </w:r>
      <w:r w:rsidR="00682BB2">
        <w:t>nh c</w:t>
      </w:r>
      <w:r w:rsidR="00682BB2" w:rsidRPr="00682BB2">
        <w:t>ộ</w:t>
      </w:r>
      <w:r w:rsidR="00682BB2">
        <w:t xml:space="preserve">ng 2 </w:t>
      </w:r>
      <w:r w:rsidR="00682BB2" w:rsidRPr="00682BB2">
        <w:t>đ</w:t>
      </w:r>
      <w:r w:rsidR="00682BB2">
        <w:t>i</w:t>
      </w:r>
      <w:r w:rsidR="00682BB2" w:rsidRPr="00682BB2">
        <w:t>ể</w:t>
      </w:r>
      <w:r w:rsidR="00682BB2">
        <w:t xml:space="preserve">m G </w:t>
      </w:r>
      <w:r w:rsidR="00682BB2" w:rsidRPr="00682BB2">
        <w:t>đó</w:t>
      </w:r>
      <w:r w:rsidR="00682BB2">
        <w:t>. N</w:t>
      </w:r>
      <w:r w:rsidR="00682BB2" w:rsidRPr="00682BB2">
        <w:t>ế</w:t>
      </w:r>
      <w:r w:rsidR="00682BB2">
        <w:t>u đ</w:t>
      </w:r>
      <w:r w:rsidR="00682BB2" w:rsidRPr="00682BB2">
        <w:t>ộ</w:t>
      </w:r>
      <w:r w:rsidR="00682BB2">
        <w:t xml:space="preserve"> ch</w:t>
      </w:r>
      <w:r w:rsidR="00682BB2" w:rsidRPr="00682BB2">
        <w:t>ê</w:t>
      </w:r>
      <w:r w:rsidR="00682BB2">
        <w:t>nh l</w:t>
      </w:r>
      <w:r w:rsidR="00682BB2" w:rsidRPr="00682BB2">
        <w:t>ệ</w:t>
      </w:r>
      <w:r w:rsidR="00682BB2">
        <w:t>ch b</w:t>
      </w:r>
      <w:r w:rsidR="00682BB2" w:rsidRPr="00682BB2">
        <w:t>ằ</w:t>
      </w:r>
      <w:r w:rsidR="00682BB2">
        <w:t>ng nhau, t</w:t>
      </w:r>
      <w:r w:rsidR="00682BB2" w:rsidRPr="00682BB2">
        <w:t>ính</w:t>
      </w:r>
      <w:r w:rsidR="00682BB2">
        <w:t xml:space="preserve"> trung b</w:t>
      </w:r>
      <w:r w:rsidR="00682BB2" w:rsidRPr="00682BB2">
        <w:t>ì</w:t>
      </w:r>
      <w:r w:rsidR="00682BB2">
        <w:t>nh c</w:t>
      </w:r>
      <w:r w:rsidR="00682BB2" w:rsidRPr="00682BB2">
        <w:t>ộ</w:t>
      </w:r>
      <w:r w:rsidR="00682BB2">
        <w:t xml:space="preserve">ng 4 </w:t>
      </w:r>
      <w:r w:rsidR="00682BB2" w:rsidRPr="00682BB2">
        <w:t>đ</w:t>
      </w:r>
      <w:r w:rsidR="00682BB2">
        <w:t>i</w:t>
      </w:r>
      <w:r w:rsidR="00682BB2" w:rsidRPr="00682BB2">
        <w:t>ể</w:t>
      </w:r>
      <w:r w:rsidR="00682BB2">
        <w:t>m G</w:t>
      </w:r>
      <w:r w:rsidR="00C609CF">
        <w:fldChar w:fldCharType="begin"/>
      </w:r>
      <w:r w:rsidR="00C1126C">
        <w:instrText xml:space="preserve"> REF _Ref297370130 \h </w:instrText>
      </w:r>
      <w:r w:rsidR="00C609CF">
        <w:fldChar w:fldCharType="separate"/>
      </w:r>
      <w:r w:rsidR="00C1126C">
        <w:t xml:space="preserve">[ </w:t>
      </w:r>
      <w:r w:rsidR="00C1126C">
        <w:rPr>
          <w:noProof/>
        </w:rPr>
        <w:t>5</w:t>
      </w:r>
      <w:r w:rsidR="00C609CF">
        <w:fldChar w:fldCharType="end"/>
      </w:r>
      <w:r w:rsidR="00C1126C">
        <w:t>]</w:t>
      </w:r>
      <w:r w:rsidR="00682BB2">
        <w:t>.</w:t>
      </w:r>
      <w:r w:rsidR="00C97DAE">
        <w:t xml:space="preserve"> </w:t>
      </w:r>
      <w:r w:rsidR="00C97DAE" w:rsidRPr="00C97DAE">
        <w:t>Đâ</w:t>
      </w:r>
      <w:r w:rsidR="00C97DAE">
        <w:t>y ch</w:t>
      </w:r>
      <w:r w:rsidR="00C97DAE" w:rsidRPr="00C97DAE">
        <w:t>í</w:t>
      </w:r>
      <w:r w:rsidR="00C97DAE">
        <w:t>nh l</w:t>
      </w:r>
      <w:r w:rsidR="00C97DAE" w:rsidRPr="00C97DAE">
        <w:t>à</w:t>
      </w:r>
      <w:r w:rsidR="00C97DAE">
        <w:t xml:space="preserve"> nguy</w:t>
      </w:r>
      <w:r w:rsidR="00C97DAE" w:rsidRPr="00C97DAE">
        <w:t>ê</w:t>
      </w:r>
      <w:r w:rsidR="00C97DAE">
        <w:t>n nh</w:t>
      </w:r>
      <w:r w:rsidR="00C97DAE" w:rsidRPr="00C97DAE">
        <w:t>â</w:t>
      </w:r>
      <w:r w:rsidR="00C97DAE">
        <w:t>n ch</w:t>
      </w:r>
      <w:r w:rsidR="00C97DAE" w:rsidRPr="00C97DAE">
        <w:t>úng</w:t>
      </w:r>
      <w:r w:rsidR="00C97DAE">
        <w:t xml:space="preserve"> t</w:t>
      </w:r>
      <w:r w:rsidR="00C97DAE" w:rsidRPr="00C97DAE">
        <w:t>ô</w:t>
      </w:r>
      <w:r w:rsidR="00C97DAE">
        <w:t>i ch</w:t>
      </w:r>
      <w:r w:rsidR="00C97DAE" w:rsidRPr="00C97DAE">
        <w:t>ọ</w:t>
      </w:r>
      <w:r w:rsidR="00C97DAE">
        <w:t>n thu</w:t>
      </w:r>
      <w:r w:rsidR="00C97DAE" w:rsidRPr="00C97DAE">
        <w:t>ậ</w:t>
      </w:r>
      <w:r w:rsidR="00C97DAE">
        <w:t>t to</w:t>
      </w:r>
      <w:r w:rsidR="00C97DAE" w:rsidRPr="00C97DAE">
        <w:t>á</w:t>
      </w:r>
      <w:r w:rsidR="00C97DAE">
        <w:t>n n</w:t>
      </w:r>
      <w:r w:rsidR="00C97DAE" w:rsidRPr="00C97DAE">
        <w:t>ộ</w:t>
      </w:r>
      <w:r w:rsidR="00C97DAE">
        <w:t>i suy EdgeAware thay v</w:t>
      </w:r>
      <w:r w:rsidR="00C97DAE" w:rsidRPr="00C97DAE">
        <w:t>ì</w:t>
      </w:r>
      <w:r w:rsidR="00C97DAE">
        <w:t xml:space="preserve"> ch</w:t>
      </w:r>
      <w:r w:rsidR="00C97DAE" w:rsidRPr="00C97DAE">
        <w:t>ọ</w:t>
      </w:r>
      <w:r w:rsidR="00C97DAE">
        <w:t>n c</w:t>
      </w:r>
      <w:r w:rsidR="00C97DAE" w:rsidRPr="00C97DAE">
        <w:t>ác</w:t>
      </w:r>
      <w:r w:rsidR="00C97DAE">
        <w:t xml:space="preserve"> thu</w:t>
      </w:r>
      <w:r w:rsidR="00C97DAE" w:rsidRPr="00C97DAE">
        <w:t>ậ</w:t>
      </w:r>
      <w:r w:rsidR="00C97DAE">
        <w:t>t to</w:t>
      </w:r>
      <w:r w:rsidR="00C97DAE" w:rsidRPr="00C97DAE">
        <w:t>á</w:t>
      </w:r>
      <w:r w:rsidR="00C97DAE">
        <w:t>n kh</w:t>
      </w:r>
      <w:r w:rsidR="00C97DAE" w:rsidRPr="00C97DAE">
        <w:t>ác</w:t>
      </w:r>
      <w:r w:rsidR="00D7312E">
        <w:t>.</w:t>
      </w:r>
      <w:r w:rsidR="00C97DAE">
        <w:t xml:space="preserve"> </w:t>
      </w:r>
      <w:r w:rsidR="00D7312E" w:rsidRPr="00D7312E">
        <w:t>Đ</w:t>
      </w:r>
      <w:r w:rsidR="00C97DAE" w:rsidRPr="00C97DAE">
        <w:t>ố</w:t>
      </w:r>
      <w:r w:rsidR="00C97DAE">
        <w:t>i v</w:t>
      </w:r>
      <w:r w:rsidR="00C97DAE" w:rsidRPr="00C97DAE">
        <w:t>ớ</w:t>
      </w:r>
      <w:r w:rsidR="00C97DAE">
        <w:t>i c</w:t>
      </w:r>
      <w:r w:rsidR="00C97DAE" w:rsidRPr="00C97DAE">
        <w:t>ác</w:t>
      </w:r>
      <w:r w:rsidR="00C97DAE">
        <w:t xml:space="preserve"> s</w:t>
      </w:r>
      <w:r w:rsidR="00C97DAE" w:rsidRPr="00C97DAE">
        <w:t>ọ</w:t>
      </w:r>
      <w:r w:rsidR="00C97DAE">
        <w:t xml:space="preserve">c ngang </w:t>
      </w:r>
      <w:r w:rsidR="00C97DAE" w:rsidRPr="00C97DAE">
        <w:t>độ</w:t>
      </w:r>
      <w:r w:rsidR="00C97DAE">
        <w:t xml:space="preserve"> bi</w:t>
      </w:r>
      <w:r w:rsidR="00C97DAE" w:rsidRPr="00C97DAE">
        <w:t>ến</w:t>
      </w:r>
      <w:r w:rsidR="00D7312E">
        <w:t xml:space="preserve"> m</w:t>
      </w:r>
      <w:r w:rsidR="00D7312E" w:rsidRPr="00D7312E">
        <w:t>à</w:t>
      </w:r>
      <w:r w:rsidR="00D7312E">
        <w:t>u theo chi</w:t>
      </w:r>
      <w:r w:rsidR="00D7312E" w:rsidRPr="00D7312E">
        <w:t>ề</w:t>
      </w:r>
      <w:r w:rsidR="00D7312E">
        <w:t xml:space="preserve">u ngang cao, do </w:t>
      </w:r>
      <w:r w:rsidR="00D7312E" w:rsidRPr="00D7312E">
        <w:t>đó</w:t>
      </w:r>
      <w:r w:rsidR="00D7312E">
        <w:t>, n</w:t>
      </w:r>
      <w:r w:rsidR="00D7312E" w:rsidRPr="00D7312E">
        <w:t>ộ</w:t>
      </w:r>
      <w:r w:rsidR="00D7312E">
        <w:t>i suy m</w:t>
      </w:r>
      <w:r w:rsidR="00D7312E" w:rsidRPr="00D7312E">
        <w:t>à</w:t>
      </w:r>
      <w:r w:rsidR="00D7312E">
        <w:t>u s</w:t>
      </w:r>
      <w:r w:rsidR="00D7312E" w:rsidRPr="00D7312E">
        <w:t>ẽ</w:t>
      </w:r>
      <w:r w:rsidR="00D7312E">
        <w:t xml:space="preserve"> th</w:t>
      </w:r>
      <w:r w:rsidR="00D7312E" w:rsidRPr="00D7312E">
        <w:t>ườn</w:t>
      </w:r>
      <w:r w:rsidR="00D7312E">
        <w:t>g s</w:t>
      </w:r>
      <w:r w:rsidR="00D7312E" w:rsidRPr="00D7312E">
        <w:t>ử</w:t>
      </w:r>
      <w:r w:rsidR="00D7312E">
        <w:t xml:space="preserve"> d</w:t>
      </w:r>
      <w:r w:rsidR="00D7312E" w:rsidRPr="00D7312E">
        <w:t>ụ</w:t>
      </w:r>
      <w:r w:rsidR="00D7312E">
        <w:t>ng th</w:t>
      </w:r>
      <w:r w:rsidR="00D7312E" w:rsidRPr="00D7312E">
        <w:t>ô</w:t>
      </w:r>
      <w:r w:rsidR="00D7312E">
        <w:t>ng tin c</w:t>
      </w:r>
      <w:r w:rsidR="00D7312E" w:rsidRPr="00D7312E">
        <w:t>ủa</w:t>
      </w:r>
      <w:r w:rsidR="00D7312E">
        <w:t xml:space="preserve"> c</w:t>
      </w:r>
      <w:r w:rsidR="00D7312E" w:rsidRPr="00D7312E">
        <w:t>ác</w:t>
      </w:r>
      <w:r w:rsidR="00D7312E">
        <w:t xml:space="preserve"> </w:t>
      </w:r>
      <w:r w:rsidR="00D7312E" w:rsidRPr="00D7312E">
        <w:t>đ</w:t>
      </w:r>
      <w:r w:rsidR="00D7312E">
        <w:t>i</w:t>
      </w:r>
      <w:r w:rsidR="00D7312E" w:rsidRPr="00D7312E">
        <w:t>ể</w:t>
      </w:r>
      <w:r w:rsidR="00D7312E">
        <w:t>m m</w:t>
      </w:r>
      <w:r w:rsidR="00D7312E" w:rsidRPr="00D7312E">
        <w:t>à</w:t>
      </w:r>
      <w:r w:rsidR="00D7312E">
        <w:t>u l</w:t>
      </w:r>
      <w:r w:rsidR="00D7312E" w:rsidRPr="00D7312E">
        <w:t>â</w:t>
      </w:r>
      <w:r w:rsidR="00D7312E">
        <w:t>n c</w:t>
      </w:r>
      <w:r w:rsidR="00D7312E" w:rsidRPr="00D7312E">
        <w:t>ận</w:t>
      </w:r>
      <w:r w:rsidR="00D7312E">
        <w:t xml:space="preserve"> theo chi</w:t>
      </w:r>
      <w:r w:rsidR="00D7312E" w:rsidRPr="00D7312E">
        <w:t>ề</w:t>
      </w:r>
      <w:r w:rsidR="00D7312E">
        <w:t>u d</w:t>
      </w:r>
      <w:r w:rsidR="00D7312E" w:rsidRPr="00D7312E">
        <w:t>ọ</w:t>
      </w:r>
      <w:r w:rsidR="00D7312E">
        <w:t xml:space="preserve">c </w:t>
      </w:r>
      <w:bookmarkStart w:id="206" w:name="_GoBack"/>
      <w:bookmarkEnd w:id="206"/>
    </w:p>
    <w:p w:rsidR="00632C74" w:rsidRDefault="00632C74" w:rsidP="00632C74">
      <w:pPr>
        <w:pStyle w:val="BodyText"/>
        <w:keepNext/>
        <w:jc w:val="left"/>
      </w:pPr>
      <w:r>
        <w:rPr>
          <w:noProof/>
        </w:rPr>
        <w:lastRenderedPageBreak/>
        <w:drawing>
          <wp:inline distT="0" distB="0" distL="0" distR="0">
            <wp:extent cx="2144110"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jpg"/>
                    <pic:cNvPicPr/>
                  </pic:nvPicPr>
                  <pic:blipFill>
                    <a:blip r:embed="rId4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144110" cy="1828800"/>
                    </a:xfrm>
                    <a:prstGeom prst="rect">
                      <a:avLst/>
                    </a:prstGeom>
                  </pic:spPr>
                </pic:pic>
              </a:graphicData>
            </a:graphic>
          </wp:inline>
        </w:drawing>
      </w:r>
      <w:r>
        <w:rPr>
          <w:noProof/>
        </w:rPr>
        <w:drawing>
          <wp:inline distT="0" distB="0" distL="0" distR="0">
            <wp:extent cx="2144110" cy="1828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jpg"/>
                    <pic:cNvPicPr/>
                  </pic:nvPicPr>
                  <pic:blipFill>
                    <a:blip r:embed="rId5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144110" cy="1828800"/>
                    </a:xfrm>
                    <a:prstGeom prst="rect">
                      <a:avLst/>
                    </a:prstGeom>
                  </pic:spPr>
                </pic:pic>
              </a:graphicData>
            </a:graphic>
          </wp:inline>
        </w:drawing>
      </w:r>
    </w:p>
    <w:p w:rsidR="00632C74" w:rsidRDefault="00632C74" w:rsidP="00632C74">
      <w:pPr>
        <w:pStyle w:val="Caption"/>
        <w:jc w:val="left"/>
      </w:pPr>
      <w:bookmarkStart w:id="207" w:name="_Toc297997840"/>
      <w:r>
        <w:t xml:space="preserve">Hình </w:t>
      </w:r>
      <w:fldSimple w:instr=" STYLEREF 1 \s ">
        <w:r w:rsidR="001F29C8">
          <w:rPr>
            <w:noProof/>
          </w:rPr>
          <w:t>3</w:t>
        </w:r>
      </w:fldSimple>
      <w:r w:rsidR="001F29C8">
        <w:t>.</w:t>
      </w:r>
      <w:fldSimple w:instr=" SEQ Hình \* ARABIC \s 1 ">
        <w:r w:rsidR="001F29C8">
          <w:rPr>
            <w:noProof/>
          </w:rPr>
          <w:t>10</w:t>
        </w:r>
      </w:fldSimple>
      <w:r>
        <w:t xml:space="preserve"> </w:t>
      </w:r>
      <w:r w:rsidRPr="00632C74">
        <w:t>Ả</w:t>
      </w:r>
      <w:r>
        <w:t>nh m</w:t>
      </w:r>
      <w:r w:rsidRPr="00632C74">
        <w:t>à</w:t>
      </w:r>
      <w:r>
        <w:t>u (đư</w:t>
      </w:r>
      <w:r w:rsidRPr="00632C74">
        <w:t>ợ</w:t>
      </w:r>
      <w:r>
        <w:t>c ph</w:t>
      </w:r>
      <w:r w:rsidRPr="00632C74">
        <w:t>ó</w:t>
      </w:r>
      <w:r>
        <w:t>ng to 4 l</w:t>
      </w:r>
      <w:r w:rsidRPr="00632C74">
        <w:t>ầ</w:t>
      </w:r>
      <w:r>
        <w:t>n) trư</w:t>
      </w:r>
      <w:r w:rsidRPr="00632C74">
        <w:t>ớc</w:t>
      </w:r>
      <w:r>
        <w:t xml:space="preserve"> v</w:t>
      </w:r>
      <w:r w:rsidRPr="00632C74">
        <w:t>à</w:t>
      </w:r>
      <w:r>
        <w:t xml:space="preserve"> sau khi s</w:t>
      </w:r>
      <w:r w:rsidRPr="00632C74">
        <w:t>ử</w:t>
      </w:r>
      <w:r>
        <w:t xml:space="preserve"> d</w:t>
      </w:r>
      <w:r w:rsidRPr="00632C74">
        <w:t>ụ</w:t>
      </w:r>
      <w:r>
        <w:t>ng b</w:t>
      </w:r>
      <w:r w:rsidRPr="00632C74">
        <w:t>ộ</w:t>
      </w:r>
      <w:r>
        <w:t xml:space="preserve"> l</w:t>
      </w:r>
      <w:r w:rsidRPr="00632C74">
        <w:t>ọ</w:t>
      </w:r>
      <w:r>
        <w:t>c Bayer (thu</w:t>
      </w:r>
      <w:r w:rsidRPr="00632C74">
        <w:t>ậ</w:t>
      </w:r>
      <w:r>
        <w:t>t to</w:t>
      </w:r>
      <w:r w:rsidRPr="00632C74">
        <w:t>á</w:t>
      </w:r>
      <w:r>
        <w:t>n n</w:t>
      </w:r>
      <w:r w:rsidRPr="00632C74">
        <w:t>ộ</w:t>
      </w:r>
      <w:r>
        <w:t>i suy EdgeAware)</w:t>
      </w:r>
      <w:bookmarkEnd w:id="207"/>
    </w:p>
    <w:p w:rsidR="002D3445" w:rsidRDefault="00D7312E" w:rsidP="002D3445">
      <w:r>
        <w:t>K</w:t>
      </w:r>
      <w:r w:rsidRPr="00103BBC">
        <w:t>ế</w:t>
      </w:r>
      <w:r>
        <w:t>t qu</w:t>
      </w:r>
      <w:r w:rsidRPr="00103BBC">
        <w:t>ả</w:t>
      </w:r>
      <w:r>
        <w:t xml:space="preserve"> </w:t>
      </w:r>
      <w:r w:rsidRPr="00103BBC">
        <w:t>đạ</w:t>
      </w:r>
      <w:r>
        <w:t>t đư</w:t>
      </w:r>
      <w:r w:rsidRPr="00103BBC">
        <w:t>ợ</w:t>
      </w:r>
      <w:r>
        <w:t xml:space="preserve">c sau khi </w:t>
      </w:r>
      <w:r w:rsidRPr="00103BBC">
        <w:t>áp</w:t>
      </w:r>
      <w:r>
        <w:t xml:space="preserve"> d</w:t>
      </w:r>
      <w:r w:rsidRPr="00103BBC">
        <w:t>ụ</w:t>
      </w:r>
      <w:r>
        <w:t>ng b</w:t>
      </w:r>
      <w:r w:rsidRPr="00103BBC">
        <w:t>ộ</w:t>
      </w:r>
      <w:r>
        <w:t xml:space="preserve"> l</w:t>
      </w:r>
      <w:r w:rsidRPr="00103BBC">
        <w:t>ọ</w:t>
      </w:r>
      <w:r>
        <w:t xml:space="preserve">c Bayer, </w:t>
      </w:r>
      <w:r w:rsidRPr="00103BBC">
        <w:t>ảnh</w:t>
      </w:r>
      <w:r>
        <w:t xml:space="preserve"> thu đư</w:t>
      </w:r>
      <w:r w:rsidRPr="00103BBC">
        <w:t>ợ</w:t>
      </w:r>
      <w:r>
        <w:t>c t</w:t>
      </w:r>
      <w:r w:rsidRPr="00103BBC">
        <w:t>ừ</w:t>
      </w:r>
      <w:r>
        <w:t xml:space="preserve"> kineck gi</w:t>
      </w:r>
      <w:r w:rsidRPr="00103BBC">
        <w:t>ả</w:t>
      </w:r>
      <w:r>
        <w:t>m h</w:t>
      </w:r>
      <w:r w:rsidRPr="00103BBC">
        <w:t>ẳ</w:t>
      </w:r>
      <w:r>
        <w:t>n hi</w:t>
      </w:r>
      <w:r w:rsidRPr="00103BBC">
        <w:t>ệ</w:t>
      </w:r>
      <w:r>
        <w:t>n tư</w:t>
      </w:r>
      <w:r w:rsidRPr="00103BBC">
        <w:t>ợ</w:t>
      </w:r>
      <w:r>
        <w:t>ng s</w:t>
      </w:r>
      <w:r w:rsidRPr="00103BBC">
        <w:t>ọ</w:t>
      </w:r>
      <w:r>
        <w:t>c ngang. L</w:t>
      </w:r>
      <w:r w:rsidRPr="00F6088D">
        <w:t>ư</w:t>
      </w:r>
      <w:r>
        <w:t xml:space="preserve">u </w:t>
      </w:r>
      <w:r w:rsidRPr="00F6088D">
        <w:t>ý</w:t>
      </w:r>
      <w:r>
        <w:t>, thu</w:t>
      </w:r>
      <w:r w:rsidRPr="00D7312E">
        <w:t xml:space="preserve"> ậ</w:t>
      </w:r>
      <w:r>
        <w:t>t to</w:t>
      </w:r>
      <w:r w:rsidRPr="00D7312E">
        <w:t xml:space="preserve"> á</w:t>
      </w:r>
      <w:r>
        <w:t>n n</w:t>
      </w:r>
      <w:r w:rsidRPr="00D7312E">
        <w:t>ày</w:t>
      </w:r>
      <w:r>
        <w:t xml:space="preserve"> c</w:t>
      </w:r>
      <w:r w:rsidRPr="00D7312E">
        <w:t>ầ</w:t>
      </w:r>
      <w:r>
        <w:t>n x</w:t>
      </w:r>
      <w:r w:rsidRPr="00F6088D">
        <w:t>ử</w:t>
      </w:r>
      <w:r>
        <w:t xml:space="preserve"> l</w:t>
      </w:r>
      <w:r w:rsidRPr="00F6088D">
        <w:t>ý</w:t>
      </w:r>
      <w:r>
        <w:t xml:space="preserve"> ri</w:t>
      </w:r>
      <w:r w:rsidRPr="00F6088D">
        <w:t>ê</w:t>
      </w:r>
      <w:r>
        <w:t>ng c</w:t>
      </w:r>
      <w:r w:rsidRPr="00F6088D">
        <w:t>ác</w:t>
      </w:r>
      <w:r>
        <w:t xml:space="preserve"> </w:t>
      </w:r>
      <w:r w:rsidRPr="00F6088D">
        <w:t>đ</w:t>
      </w:r>
      <w:r>
        <w:t>i</w:t>
      </w:r>
      <w:r w:rsidRPr="00F6088D">
        <w:t>ể</w:t>
      </w:r>
      <w:r>
        <w:t>m m</w:t>
      </w:r>
      <w:r w:rsidRPr="00F6088D">
        <w:t>à</w:t>
      </w:r>
      <w:r>
        <w:t xml:space="preserve">u </w:t>
      </w:r>
      <w:r w:rsidRPr="00F6088D">
        <w:t>ở</w:t>
      </w:r>
      <w:r>
        <w:t xml:space="preserve"> m</w:t>
      </w:r>
      <w:r w:rsidRPr="00F6088D">
        <w:t>é</w:t>
      </w:r>
      <w:r>
        <w:t xml:space="preserve">p </w:t>
      </w:r>
      <w:r w:rsidRPr="00F6088D">
        <w:t>ảnh</w:t>
      </w:r>
      <w:r>
        <w:t xml:space="preserve"> (</w:t>
      </w:r>
      <w:r w:rsidRPr="00D7312E">
        <w:t>ở</w:t>
      </w:r>
      <w:r>
        <w:t xml:space="preserve"> c</w:t>
      </w:r>
      <w:r w:rsidRPr="00D7312E">
        <w:t>ạnh</w:t>
      </w:r>
      <w:r>
        <w:t xml:space="preserve"> v</w:t>
      </w:r>
      <w:r w:rsidRPr="00D7312E">
        <w:t>à</w:t>
      </w:r>
      <w:r>
        <w:t xml:space="preserve"> g</w:t>
      </w:r>
      <w:r w:rsidRPr="00D7312E">
        <w:t>óc</w:t>
      </w:r>
      <w:r>
        <w:t xml:space="preserve"> </w:t>
      </w:r>
      <w:r w:rsidRPr="00D7312E">
        <w:t>ảnh</w:t>
      </w:r>
      <w:r>
        <w:t>) v</w:t>
      </w:r>
      <w:r w:rsidRPr="00F6088D">
        <w:t>ì</w:t>
      </w:r>
      <w:r>
        <w:t xml:space="preserve"> t</w:t>
      </w:r>
      <w:r w:rsidRPr="00F6088D">
        <w:t>ạ</w:t>
      </w:r>
      <w:r>
        <w:t>i c</w:t>
      </w:r>
      <w:r w:rsidRPr="00F6088D">
        <w:t>ác</w:t>
      </w:r>
      <w:r>
        <w:t xml:space="preserve"> v</w:t>
      </w:r>
      <w:r w:rsidRPr="00F6088D">
        <w:t>ị</w:t>
      </w:r>
      <w:r>
        <w:t xml:space="preserve"> tr</w:t>
      </w:r>
      <w:r w:rsidRPr="00F6088D">
        <w:t>í</w:t>
      </w:r>
      <w:r>
        <w:t xml:space="preserve"> n</w:t>
      </w:r>
      <w:r w:rsidRPr="00F6088D">
        <w:t>ày</w:t>
      </w:r>
      <w:r>
        <w:t xml:space="preserve"> thi</w:t>
      </w:r>
      <w:r w:rsidRPr="00F6088D">
        <w:t>ế</w:t>
      </w:r>
      <w:r>
        <w:t>u th</w:t>
      </w:r>
      <w:r w:rsidRPr="00F6088D">
        <w:t>ô</w:t>
      </w:r>
      <w:r>
        <w:t>ng tin c</w:t>
      </w:r>
      <w:r w:rsidRPr="00F6088D">
        <w:t>ác</w:t>
      </w:r>
      <w:r>
        <w:t xml:space="preserve"> </w:t>
      </w:r>
      <w:r w:rsidRPr="00F6088D">
        <w:t>đ</w:t>
      </w:r>
      <w:r>
        <w:t>i</w:t>
      </w:r>
      <w:r w:rsidRPr="00F6088D">
        <w:t>ể</w:t>
      </w:r>
      <w:r>
        <w:t>m m</w:t>
      </w:r>
      <w:r w:rsidRPr="00F6088D">
        <w:t>àu</w:t>
      </w:r>
      <w:r>
        <w:t xml:space="preserve"> l</w:t>
      </w:r>
      <w:r w:rsidRPr="00F6088D">
        <w:t>â</w:t>
      </w:r>
      <w:r>
        <w:t>n c</w:t>
      </w:r>
      <w:r w:rsidRPr="00F6088D">
        <w:t>ậ</w:t>
      </w:r>
      <w:r>
        <w:t>n.</w:t>
      </w:r>
      <w:bookmarkEnd w:id="181"/>
      <w:bookmarkEnd w:id="182"/>
      <w:bookmarkEnd w:id="183"/>
      <w:bookmarkEnd w:id="184"/>
      <w:bookmarkEnd w:id="185"/>
    </w:p>
    <w:p w:rsidR="002D3445" w:rsidRDefault="002D3445">
      <w:pPr>
        <w:spacing w:line="240" w:lineRule="auto"/>
        <w:ind w:firstLine="0"/>
        <w:jc w:val="left"/>
        <w:rPr>
          <w:rFonts w:ascii="Arial" w:hAnsi="Arial"/>
          <w:b/>
          <w:bCs/>
          <w:sz w:val="36"/>
          <w:szCs w:val="24"/>
        </w:rPr>
      </w:pPr>
      <w:r>
        <w:br w:type="page"/>
      </w:r>
    </w:p>
    <w:p w:rsidR="00FF3B7E" w:rsidRDefault="002D3445" w:rsidP="002D3445">
      <w:pPr>
        <w:pStyle w:val="Heading1"/>
      </w:pPr>
      <w:r>
        <w:lastRenderedPageBreak/>
        <w:br/>
      </w:r>
      <w:bookmarkStart w:id="208" w:name="_Toc297997786"/>
      <w:r w:rsidR="00325565">
        <w:t>Ánh xạ thông tin nhận được sang đám mây điểm</w:t>
      </w:r>
      <w:bookmarkEnd w:id="208"/>
    </w:p>
    <w:p w:rsidR="00325565" w:rsidRDefault="00325565" w:rsidP="00325565">
      <w:pPr>
        <w:pStyle w:val="Heading2"/>
      </w:pPr>
      <w:bookmarkStart w:id="209" w:name="_Toc297997787"/>
      <w:r>
        <w:t>Tổng quan</w:t>
      </w:r>
      <w:bookmarkEnd w:id="209"/>
    </w:p>
    <w:p w:rsidR="00325565" w:rsidRDefault="00325565" w:rsidP="00325565">
      <w:pPr>
        <w:pStyle w:val="BodyText"/>
      </w:pPr>
      <w:r>
        <w:t>Các thông tin thu được từ kineck còn rời rạc, cần chuẩn hóa để sử dụng.</w:t>
      </w:r>
    </w:p>
    <w:p w:rsidR="00325565" w:rsidRDefault="00325565" w:rsidP="00325565">
      <w:pPr>
        <w:pStyle w:val="Heading2"/>
      </w:pPr>
      <w:bookmarkStart w:id="210" w:name="_Toc297997788"/>
      <w:r>
        <w:t>Các thông số cơ bản của Camera</w:t>
      </w:r>
      <w:bookmarkEnd w:id="210"/>
    </w:p>
    <w:p w:rsidR="00325565" w:rsidRPr="00325565" w:rsidRDefault="00325565" w:rsidP="00325565">
      <w:pPr>
        <w:pStyle w:val="BodyText"/>
      </w:pPr>
      <w:r>
        <w:t>Ma trận intrinsic, ma trận xoay, tịnh tiến, hệ trục tọa độ camera</w:t>
      </w:r>
    </w:p>
    <w:p w:rsidR="00325565" w:rsidRDefault="00325565" w:rsidP="00325565">
      <w:pPr>
        <w:pStyle w:val="Heading2"/>
      </w:pPr>
      <w:bookmarkStart w:id="211" w:name="_Toc297997789"/>
      <w:r>
        <w:t>Kĩ thuật chuyển ảnh RGB và ảnh độ sâu sang đám mây điểm</w:t>
      </w:r>
      <w:bookmarkEnd w:id="211"/>
    </w:p>
    <w:p w:rsidR="00325565" w:rsidRDefault="00325565" w:rsidP="00325565">
      <w:pPr>
        <w:pStyle w:val="BodyText"/>
      </w:pPr>
      <w:r>
        <w:t>Phép chiếu trong không gian</w:t>
      </w:r>
    </w:p>
    <w:p w:rsidR="00325565" w:rsidRDefault="00325565" w:rsidP="00325565">
      <w:pPr>
        <w:pStyle w:val="BodyText"/>
      </w:pPr>
      <w:r>
        <w:t>Xử lý vấn</w:t>
      </w:r>
      <w:r w:rsidR="008B7867">
        <w:t xml:space="preserve"> </w:t>
      </w:r>
      <w:r>
        <w:t>đề chuyển đổi hệ trục để tính toán trong Opencv</w:t>
      </w:r>
    </w:p>
    <w:p w:rsidR="008B7867" w:rsidRDefault="008B7867" w:rsidP="008B7867">
      <w:pPr>
        <w:pStyle w:val="BodyText"/>
      </w:pPr>
      <w:r>
        <w:t xml:space="preserve">Tính các thông tin của ma trận intrinsic (fx, fy, cx, cy) dùng hàm estimateCalibratrion,  </w:t>
      </w:r>
    </w:p>
    <w:p w:rsidR="008B7867" w:rsidRDefault="008B7867" w:rsidP="008B7867">
      <w:pPr>
        <w:pStyle w:val="BodyText"/>
      </w:pPr>
      <w:r>
        <w:t xml:space="preserve">     +tính đơn vị trong thế giới thực, tương ứng với bao nhiêu pixel </w:t>
      </w:r>
    </w:p>
    <w:p w:rsidR="008B7867" w:rsidRDefault="008B7867" w:rsidP="008B7867">
      <w:pPr>
        <w:pStyle w:val="BodyText"/>
      </w:pPr>
      <w:r>
        <w:t xml:space="preserve">     +real world (0, 0, -1) --&gt; điểm chiếu trong image --&gt; điểm (cx, cy) </w:t>
      </w:r>
    </w:p>
    <w:p w:rsidR="008B7867" w:rsidRDefault="008B7867" w:rsidP="008B7867">
      <w:pPr>
        <w:pStyle w:val="BodyText"/>
      </w:pPr>
      <w:r>
        <w:t xml:space="preserve">     +real world (1, 1, -1) --&gt; điểm nằm ở biên ảnh --&gt; lấy chênh lệch với điểm trên ra (fx, fy) </w:t>
      </w:r>
    </w:p>
    <w:p w:rsidR="008B7867" w:rsidRDefault="008B7867" w:rsidP="008B7867">
      <w:pPr>
        <w:pStyle w:val="BodyText"/>
      </w:pPr>
      <w:r>
        <w:t xml:space="preserve">     +điểu chỉnh 4 đối số này bằng các tham số mặc định (ko biết căn cứ vào đâu) </w:t>
      </w:r>
    </w:p>
    <w:p w:rsidR="008B7867" w:rsidRDefault="008B7867" w:rsidP="008B7867">
      <w:pPr>
        <w:pStyle w:val="BodyText"/>
      </w:pPr>
      <w:r>
        <w:t xml:space="preserve">Áp dụng công thức sau:  </w:t>
      </w:r>
    </w:p>
    <w:p w:rsidR="008B7867" w:rsidRDefault="008B7867" w:rsidP="008B7867">
      <w:pPr>
        <w:pStyle w:val="BodyText"/>
      </w:pPr>
      <w:r>
        <w:t xml:space="preserve">     +từ 3d sang 2d: point2d = intrinsics * rt * point3d </w:t>
      </w:r>
    </w:p>
    <w:p w:rsidR="008B7867" w:rsidRDefault="008B7867" w:rsidP="008B7867">
      <w:pPr>
        <w:pStyle w:val="BodyText"/>
      </w:pPr>
      <w:r>
        <w:t xml:space="preserve">     +từ 2d sang 3d: point3d = reverse(intrinsics * rt) * point2d </w:t>
      </w:r>
    </w:p>
    <w:p w:rsidR="008B7867" w:rsidRDefault="008B7867" w:rsidP="008B7867">
      <w:pPr>
        <w:pStyle w:val="BodyText"/>
      </w:pPr>
      <w:r>
        <w:t xml:space="preserve">     +thực tế trong code thì công thức trên phức tạp hơn: intrinsics * rt tương đương intrinsics * projection * to_opencv * camera_transform; </w:t>
      </w:r>
    </w:p>
    <w:p w:rsidR="008B7867" w:rsidRPr="00325565" w:rsidRDefault="008B7867" w:rsidP="008B7867">
      <w:pPr>
        <w:pStyle w:val="BodyText"/>
      </w:pPr>
      <w:r>
        <w:t xml:space="preserve">          trong đó: projection = I; to_opencv: ma trận giúp thay đổi hệ trục dùng trong opencv; camera_transform: ma trận rt</w:t>
      </w:r>
    </w:p>
    <w:p w:rsidR="002D3445" w:rsidRDefault="002D3445">
      <w:pPr>
        <w:spacing w:line="240" w:lineRule="auto"/>
        <w:ind w:firstLine="0"/>
        <w:jc w:val="left"/>
        <w:rPr>
          <w:rFonts w:ascii="Arial" w:hAnsi="Arial"/>
          <w:b/>
          <w:bCs/>
          <w:sz w:val="36"/>
          <w:szCs w:val="24"/>
        </w:rPr>
      </w:pPr>
      <w:r>
        <w:br w:type="page"/>
      </w:r>
    </w:p>
    <w:p w:rsidR="00CB22E3" w:rsidRDefault="00CB22E3" w:rsidP="00CB22E3">
      <w:pPr>
        <w:pStyle w:val="Heading1"/>
      </w:pPr>
      <w:r>
        <w:lastRenderedPageBreak/>
        <w:t xml:space="preserve"> </w:t>
      </w:r>
      <w:r>
        <w:br/>
      </w:r>
      <w:bookmarkStart w:id="212" w:name="_Toc297997790"/>
      <w:r>
        <w:t>Mô hình hóa thế giới thực</w:t>
      </w:r>
      <w:bookmarkEnd w:id="212"/>
    </w:p>
    <w:p w:rsidR="00A62D89" w:rsidRPr="007A1364" w:rsidRDefault="00A62D89" w:rsidP="00A62D89">
      <w:pPr>
        <w:rPr>
          <w:b/>
          <w:bCs/>
        </w:rPr>
      </w:pPr>
      <w:r w:rsidRPr="007A1364">
        <w:rPr>
          <w:b/>
          <w:bCs/>
        </w:rPr>
        <w:t>Tóm tắt chương:</w:t>
      </w:r>
    </w:p>
    <w:p w:rsidR="00A62D89" w:rsidRPr="00A62D89" w:rsidRDefault="00A62D89" w:rsidP="00A62D89">
      <w:pPr>
        <w:pStyle w:val="TomTatChuong"/>
      </w:pPr>
      <w:r w:rsidRPr="007A1364">
        <w:rPr>
          <w:sz w:val="38"/>
        </w:rPr>
        <w:sym w:font="Wingdings" w:char="F03F"/>
      </w:r>
      <w:r w:rsidRPr="007A1364">
        <w:rPr>
          <w:sz w:val="38"/>
        </w:rPr>
        <w:t xml:space="preserve"> </w:t>
      </w:r>
      <w:r>
        <w:t>N</w:t>
      </w:r>
      <w:r w:rsidRPr="004F7D90">
        <w:t>ộ</w:t>
      </w:r>
      <w:r>
        <w:t>i dung ch</w:t>
      </w:r>
      <w:r w:rsidRPr="004F7D90">
        <w:t>ươ</w:t>
      </w:r>
      <w:r>
        <w:t>ng n</w:t>
      </w:r>
      <w:r w:rsidRPr="004F7D90">
        <w:t>à</w:t>
      </w:r>
      <w:r>
        <w:t>y tr</w:t>
      </w:r>
      <w:r w:rsidRPr="004F7D90">
        <w:t>ình</w:t>
      </w:r>
      <w:r>
        <w:t xml:space="preserve"> b</w:t>
      </w:r>
      <w:r w:rsidRPr="004F7D90">
        <w:t>à</w:t>
      </w:r>
      <w:r>
        <w:t>y k</w:t>
      </w:r>
      <w:r w:rsidRPr="00EB7D6B">
        <w:t>ĩ</w:t>
      </w:r>
      <w:r>
        <w:t xml:space="preserve"> thu</w:t>
      </w:r>
      <w:r w:rsidRPr="00EB7D6B">
        <w:t>ậ</w:t>
      </w:r>
      <w:r>
        <w:t>t mô hình hóa thế giới thực từ kineck, các vấn đề gặp phải và hướng giải quyết. Phần quan trọng nhất trong chương này là cách xácđịnh vị trí tương đối giữa 2 frame (2 đám mây) trong không gian 3D.</w:t>
      </w:r>
    </w:p>
    <w:p w:rsidR="00CB22E3" w:rsidRDefault="00753210" w:rsidP="00897B0E">
      <w:pPr>
        <w:pStyle w:val="Heading2"/>
      </w:pPr>
      <w:bookmarkStart w:id="213" w:name="_Toc297997791"/>
      <w:r>
        <w:t>Tổng quan</w:t>
      </w:r>
      <w:bookmarkEnd w:id="213"/>
    </w:p>
    <w:p w:rsidR="00753210" w:rsidRDefault="002C62DE" w:rsidP="00753210">
      <w:pPr>
        <w:pStyle w:val="BodyText"/>
      </w:pPr>
      <w:r>
        <w:t>Trong thế giới thực, để quan sát toàn bộ đối tượng, người ta thường quan sát với nhiều góc nhìn, mỗi góc nhìn tương ứng với vị trí quan sát khác nhau. Xét đối với kineck, tương ứng với việc đặt kineck ở các ví trí khác nhau để ghi nhận cùng 1 đối tượng. Tuy nhiên, dữ liệu thu nhận được từ kineck lại rời rạc, mỗi lần thực hiện chỉ ghi nhận được thông tin ảnh màu RGB và ảnh độ sâu tại ví trí hiện tại</w:t>
      </w:r>
      <w:r w:rsidR="00C85F8B">
        <w:t xml:space="preserve"> (xem mỗi lần lấy thông tin ảnh RGB và ảnh độ sâu như 1 khung hình (frame))</w:t>
      </w:r>
      <w:r>
        <w:t>. Khi ánh xạ vị trí của các điểm ảnh này trong không gian 3D, tức là ánh xạ lên không gian 3D tương ứng với vị trí đặ</w:t>
      </w:r>
      <w:r w:rsidR="00C85F8B">
        <w:t>t kineck</w:t>
      </w:r>
      <w:r>
        <w:t xml:space="preserve">, </w:t>
      </w:r>
      <w:r w:rsidR="00C85F8B">
        <w:t>hiểu theo hướng khác</w:t>
      </w:r>
      <w:r>
        <w:t xml:space="preserve"> là lấy hệ trục tọa độ của kineck làm gốc</w:t>
      </w:r>
      <w:r w:rsidR="00C85F8B">
        <w:t xml:space="preserve"> (hệ trục camera). Khi có nhiều hơn 1 frame, thì các điểm được ánh xạ lên không gian 3D sẽ bị chồng chéo lên nhau.</w:t>
      </w:r>
    </w:p>
    <w:p w:rsidR="00602045" w:rsidRDefault="00C85F8B" w:rsidP="00FF3B7E">
      <w:pPr>
        <w:pStyle w:val="BodyText"/>
        <w:keepNext/>
        <w:jc w:val="center"/>
      </w:pPr>
      <w:r>
        <w:rPr>
          <w:noProof/>
        </w:rPr>
        <w:drawing>
          <wp:inline distT="0" distB="0" distL="0" distR="0">
            <wp:extent cx="2168608" cy="2238941"/>
            <wp:effectExtent l="19050" t="0" r="3092"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srcRect l="34130" t="19757" r="34300" b="22188"/>
                    <a:stretch>
                      <a:fillRect/>
                    </a:stretch>
                  </pic:blipFill>
                  <pic:spPr bwMode="auto">
                    <a:xfrm>
                      <a:off x="0" y="0"/>
                      <a:ext cx="2171350" cy="2241772"/>
                    </a:xfrm>
                    <a:prstGeom prst="rect">
                      <a:avLst/>
                    </a:prstGeom>
                    <a:noFill/>
                    <a:ln w="9525">
                      <a:noFill/>
                      <a:miter lim="800000"/>
                      <a:headEnd/>
                      <a:tailEnd/>
                    </a:ln>
                  </pic:spPr>
                </pic:pic>
              </a:graphicData>
            </a:graphic>
          </wp:inline>
        </w:drawing>
      </w:r>
    </w:p>
    <w:p w:rsidR="00C85F8B" w:rsidRDefault="00602045" w:rsidP="00FF3B7E">
      <w:pPr>
        <w:pStyle w:val="Caption"/>
      </w:pPr>
      <w:bookmarkStart w:id="214" w:name="_Ref297445541"/>
      <w:bookmarkStart w:id="215" w:name="_Ref297445535"/>
      <w:bookmarkStart w:id="216" w:name="_Toc297997841"/>
      <w:r>
        <w:t xml:space="preserve">Hình </w:t>
      </w:r>
      <w:fldSimple w:instr=" STYLEREF 1 \s ">
        <w:r w:rsidR="001F29C8">
          <w:rPr>
            <w:noProof/>
          </w:rPr>
          <w:t>5</w:t>
        </w:r>
      </w:fldSimple>
      <w:r w:rsidR="001F29C8">
        <w:t>.</w:t>
      </w:r>
      <w:fldSimple w:instr=" SEQ Hình \* ARABIC \s 1 ">
        <w:r w:rsidR="001F29C8">
          <w:rPr>
            <w:noProof/>
          </w:rPr>
          <w:t>1</w:t>
        </w:r>
      </w:fldSimple>
      <w:bookmarkEnd w:id="214"/>
      <w:r>
        <w:t>M</w:t>
      </w:r>
      <w:r w:rsidR="00C85F8B">
        <w:t xml:space="preserve">inh họa </w:t>
      </w:r>
      <w:r>
        <w:t>3</w:t>
      </w:r>
      <w:r w:rsidR="00C85F8B">
        <w:t xml:space="preserve"> frame trên cùng 1 hệ trục</w:t>
      </w:r>
      <w:r>
        <w:t xml:space="preserve"> của kineck</w:t>
      </w:r>
      <w:r w:rsidR="00C85F8B">
        <w:t>.</w:t>
      </w:r>
      <w:bookmarkEnd w:id="215"/>
      <w:bookmarkEnd w:id="216"/>
    </w:p>
    <w:p w:rsidR="00602045" w:rsidRDefault="00602045" w:rsidP="00602045">
      <w:pPr>
        <w:pStyle w:val="BodyText"/>
      </w:pPr>
      <w:r>
        <w:lastRenderedPageBreak/>
        <w:t xml:space="preserve">Với tình trạng như </w:t>
      </w:r>
      <w:r w:rsidR="00C609CF">
        <w:fldChar w:fldCharType="begin"/>
      </w:r>
      <w:r>
        <w:instrText xml:space="preserve"> REF _Ref297445541 \h </w:instrText>
      </w:r>
      <w:r w:rsidR="00C609CF">
        <w:fldChar w:fldCharType="separate"/>
      </w:r>
      <w:r>
        <w:t xml:space="preserve">Hình </w:t>
      </w:r>
      <w:r>
        <w:rPr>
          <w:noProof/>
        </w:rPr>
        <w:t>3</w:t>
      </w:r>
      <w:r>
        <w:t>.</w:t>
      </w:r>
      <w:r>
        <w:rPr>
          <w:noProof/>
        </w:rPr>
        <w:t>1</w:t>
      </w:r>
      <w:r w:rsidR="00C609CF">
        <w:fldChar w:fldCharType="end"/>
      </w:r>
      <w:r>
        <w:t xml:space="preserve">, chúng ta cần chuyển từng frame lên hệ trục tọa độ trong thế giới thực. Nhưng vấn đề đặt ra ở đây là, với từng frame rời rạc thu được (thiếu thông tin vị trí kineck trong thế giới thực), thì làm thế nào để chuyển sang hệ trục tọa độ thế giới thực 1 cách chính xác ?? Chúng tôi đề nghị 1 giải pháp là </w:t>
      </w:r>
      <w:r w:rsidR="00FF3B7E">
        <w:t>xác định mối tương quan giữa 2 frame trên ảnh RGB (2D), từ đó, xác định vị trí tương đối (Pose) của 2 frame trong</w:t>
      </w:r>
      <w:r w:rsidR="006C7692">
        <w:t xml:space="preserve"> không gian</w:t>
      </w:r>
      <w:r w:rsidR="00FF3B7E">
        <w:t>.</w:t>
      </w:r>
    </w:p>
    <w:p w:rsidR="00602045" w:rsidRDefault="00602045" w:rsidP="00602045">
      <w:pPr>
        <w:pStyle w:val="Heading2"/>
      </w:pPr>
      <w:bookmarkStart w:id="217" w:name="_Toc297997792"/>
      <w:r>
        <w:t>Quy trình thực hiện</w:t>
      </w:r>
      <w:bookmarkEnd w:id="217"/>
    </w:p>
    <w:p w:rsidR="00602045" w:rsidRDefault="00FF3B7E" w:rsidP="00602045">
      <w:pPr>
        <w:pStyle w:val="BodyText"/>
      </w:pPr>
      <w:r>
        <w:t>Trong phần này, chúng tôi trình bày các bước cơ bản giải quyết vấn đề mô hình hóa thế giới thực, kĩ thuật chi tiết sẽ được trình bày ở mục xx.</w:t>
      </w:r>
    </w:p>
    <w:p w:rsidR="006C7692" w:rsidRDefault="006C7692" w:rsidP="006C7692">
      <w:pPr>
        <w:pStyle w:val="BodyText"/>
      </w:pPr>
      <w:r>
        <w:t>Bước 1: Chọn 1 frame làm gốc, ánh xạ frame sang đám mây điểm trong x gian 3D. Gán vị trí trong thế giới thực trong không gian này, có thể xem như hệ trục tọa độ của kineck trùng với hệ trục tọa độ trong thế giới thực.</w:t>
      </w:r>
    </w:p>
    <w:p w:rsidR="006C7692" w:rsidRDefault="006C7692" w:rsidP="006C7692">
      <w:pPr>
        <w:pStyle w:val="BodyText"/>
      </w:pPr>
      <w:r>
        <w:t>Bước 2: Khi xuất hiện frame mới, kiểm tra với tất cả các frame cũ, xem frame nào có nhiều điểm tương đồng (2D) nhất, hoặc đủ số điểm tương đồng cần thiết. Kĩ thuật này được trình bày chi tiết trong mục xx.</w:t>
      </w:r>
    </w:p>
    <w:p w:rsidR="006C7692" w:rsidRDefault="006C7692" w:rsidP="006C7692">
      <w:pPr>
        <w:pStyle w:val="BodyText"/>
      </w:pPr>
      <w:r>
        <w:t xml:space="preserve">Bước 3: Với mỗi cặp điểm tương đồng trên 2D này, loại bỏ các cặp không có </w:t>
      </w:r>
      <w:r w:rsidR="00AC4512">
        <w:t>độ sâu, ánh xạ sang các cặp trong không gian 3D, lọc bớt các cặp không chính xác so với các cặp khác.</w:t>
      </w:r>
    </w:p>
    <w:p w:rsidR="00AC4512" w:rsidRDefault="00AC4512" w:rsidP="006C7692">
      <w:pPr>
        <w:pStyle w:val="BodyText"/>
      </w:pPr>
      <w:r>
        <w:t>Bước 4: xác định vị trí tương đối giữa 2 frame (đã được chuyển sang 2 đám mây)  trong không gian.</w:t>
      </w:r>
    </w:p>
    <w:p w:rsidR="00AC4512" w:rsidRDefault="00AC4512" w:rsidP="00AC4512">
      <w:pPr>
        <w:pStyle w:val="Heading2"/>
      </w:pPr>
      <w:bookmarkStart w:id="218" w:name="_Toc297997793"/>
      <w:r>
        <w:t>Kĩ thuật xác định các cặp điểm tương đồng giữa 2 ảnh.</w:t>
      </w:r>
      <w:bookmarkEnd w:id="218"/>
    </w:p>
    <w:p w:rsidR="00AC4512" w:rsidRDefault="00AC4512" w:rsidP="00AC4512">
      <w:pPr>
        <w:pStyle w:val="BodyText"/>
      </w:pPr>
      <w:r>
        <w:t>SURF/SIFT…</w:t>
      </w:r>
    </w:p>
    <w:p w:rsidR="00AC4512" w:rsidRPr="00AC4512" w:rsidRDefault="00AC4512" w:rsidP="00AC4512">
      <w:pPr>
        <w:pStyle w:val="Heading2"/>
      </w:pPr>
      <w:bookmarkStart w:id="219" w:name="_Toc297997794"/>
      <w:r>
        <w:t>Kĩ thuật lọc bỏ các cặp điểm không chính xác</w:t>
      </w:r>
      <w:bookmarkEnd w:id="219"/>
    </w:p>
    <w:p w:rsidR="00C1126C" w:rsidRDefault="00E503A5" w:rsidP="00897B0E">
      <w:pPr>
        <w:pStyle w:val="Heading2"/>
      </w:pPr>
      <w:bookmarkStart w:id="220" w:name="_Toc297997795"/>
      <w:r>
        <w:t>K</w:t>
      </w:r>
      <w:r w:rsidRPr="00E503A5">
        <w:t>ĩ</w:t>
      </w:r>
      <w:r>
        <w:t xml:space="preserve"> thu</w:t>
      </w:r>
      <w:r w:rsidRPr="00E503A5">
        <w:t>ậ</w:t>
      </w:r>
      <w:r>
        <w:t>t x</w:t>
      </w:r>
      <w:r w:rsidR="00E923B0" w:rsidRPr="00E923B0">
        <w:t>ác</w:t>
      </w:r>
      <w:r w:rsidR="00E923B0">
        <w:t xml:space="preserve"> </w:t>
      </w:r>
      <w:r w:rsidR="00E923B0" w:rsidRPr="00E923B0">
        <w:t>đị</w:t>
      </w:r>
      <w:r w:rsidR="00E923B0">
        <w:t>nh v</w:t>
      </w:r>
      <w:r w:rsidR="00E923B0" w:rsidRPr="00E923B0">
        <w:t>ị</w:t>
      </w:r>
      <w:r w:rsidR="00E923B0">
        <w:t xml:space="preserve"> tr</w:t>
      </w:r>
      <w:r w:rsidR="00E923B0" w:rsidRPr="00E923B0">
        <w:t>í</w:t>
      </w:r>
      <w:r w:rsidR="00E923B0">
        <w:t xml:space="preserve"> 3D (Pose) t</w:t>
      </w:r>
      <w:r w:rsidR="00E923B0" w:rsidRPr="00E923B0">
        <w:t>ươ</w:t>
      </w:r>
      <w:r w:rsidR="00E923B0">
        <w:t>ng đ</w:t>
      </w:r>
      <w:r w:rsidR="00E923B0" w:rsidRPr="00E923B0">
        <w:t>ố</w:t>
      </w:r>
      <w:r w:rsidR="00E923B0">
        <w:t>i gi</w:t>
      </w:r>
      <w:r w:rsidR="00E923B0" w:rsidRPr="00E923B0">
        <w:t>ữa</w:t>
      </w:r>
      <w:r w:rsidR="00E923B0">
        <w:t xml:space="preserve"> 2 </w:t>
      </w:r>
      <w:r w:rsidR="00E923B0" w:rsidRPr="00E923B0">
        <w:t>đá</w:t>
      </w:r>
      <w:r w:rsidR="00E923B0">
        <w:t>m m</w:t>
      </w:r>
      <w:r w:rsidR="00E923B0" w:rsidRPr="00E923B0">
        <w:t>â</w:t>
      </w:r>
      <w:r w:rsidR="00E923B0">
        <w:t>y.</w:t>
      </w:r>
      <w:bookmarkEnd w:id="220"/>
    </w:p>
    <w:p w:rsidR="0009151E" w:rsidRPr="0009151E" w:rsidRDefault="00E503A5" w:rsidP="008D7800">
      <w:r>
        <w:t>Trong h</w:t>
      </w:r>
      <w:r w:rsidRPr="00E503A5">
        <w:t>ầ</w:t>
      </w:r>
      <w:r>
        <w:t>u h</w:t>
      </w:r>
      <w:r w:rsidRPr="00E503A5">
        <w:t>ế</w:t>
      </w:r>
      <w:r>
        <w:t>t c</w:t>
      </w:r>
      <w:r w:rsidRPr="00E503A5">
        <w:t>ác</w:t>
      </w:r>
      <w:r>
        <w:t xml:space="preserve"> </w:t>
      </w:r>
      <w:r w:rsidRPr="00E503A5">
        <w:t>ứ</w:t>
      </w:r>
      <w:r>
        <w:t>ng d</w:t>
      </w:r>
      <w:r w:rsidRPr="00E503A5">
        <w:t>ụ</w:t>
      </w:r>
      <w:r>
        <w:t>ng, th</w:t>
      </w:r>
      <w:r w:rsidRPr="00E503A5">
        <w:t>ư</w:t>
      </w:r>
      <w:r>
        <w:t xml:space="preserve"> vi</w:t>
      </w:r>
      <w:r w:rsidRPr="00E503A5">
        <w:t>ệ</w:t>
      </w:r>
      <w:r>
        <w:t>n gh</w:t>
      </w:r>
      <w:r w:rsidRPr="00E503A5">
        <w:t>é</w:t>
      </w:r>
      <w:r>
        <w:t>p n</w:t>
      </w:r>
      <w:r w:rsidRPr="00E503A5">
        <w:t>ố</w:t>
      </w:r>
      <w:r>
        <w:t xml:space="preserve">i </w:t>
      </w:r>
      <w:r w:rsidRPr="00E503A5">
        <w:t>đá</w:t>
      </w:r>
      <w:r>
        <w:t>m m</w:t>
      </w:r>
      <w:r w:rsidRPr="00E503A5">
        <w:t>â</w:t>
      </w:r>
      <w:r>
        <w:t>y hi</w:t>
      </w:r>
      <w:r w:rsidRPr="00E503A5">
        <w:t>ệ</w:t>
      </w:r>
      <w:r>
        <w:t>n nay (ch</w:t>
      </w:r>
      <w:r w:rsidRPr="00E503A5">
        <w:t>ươ</w:t>
      </w:r>
      <w:r>
        <w:t>ng tr</w:t>
      </w:r>
      <w:r w:rsidRPr="00E503A5">
        <w:t>ình</w:t>
      </w:r>
      <w:r>
        <w:t xml:space="preserve"> meshlab – plugins align, th</w:t>
      </w:r>
      <w:r w:rsidRPr="00E503A5">
        <w:t>ư</w:t>
      </w:r>
      <w:r>
        <w:t xml:space="preserve"> vi</w:t>
      </w:r>
      <w:r w:rsidRPr="00E503A5">
        <w:t>ệ</w:t>
      </w:r>
      <w:r>
        <w:t>n pcl – code align, rgbdemo c</w:t>
      </w:r>
      <w:r w:rsidRPr="00E503A5">
        <w:t>ủa</w:t>
      </w:r>
      <w:r>
        <w:t xml:space="preserve"> Ph.D Burrus Nicolas), qua ph</w:t>
      </w:r>
      <w:r w:rsidRPr="00E503A5">
        <w:t>â</w:t>
      </w:r>
      <w:r>
        <w:t>n t</w:t>
      </w:r>
      <w:r w:rsidRPr="00E503A5">
        <w:t>ích</w:t>
      </w:r>
      <w:r>
        <w:t xml:space="preserve"> code c</w:t>
      </w:r>
      <w:r w:rsidRPr="00E503A5">
        <w:t>ủa</w:t>
      </w:r>
      <w:r>
        <w:t xml:space="preserve"> c</w:t>
      </w:r>
      <w:r w:rsidRPr="00E503A5">
        <w:t>ác</w:t>
      </w:r>
      <w:r>
        <w:t xml:space="preserve"> ch</w:t>
      </w:r>
      <w:r w:rsidRPr="00E503A5">
        <w:t>ươ</w:t>
      </w:r>
      <w:r>
        <w:t>ng tr</w:t>
      </w:r>
      <w:r w:rsidRPr="00E503A5">
        <w:t>ình</w:t>
      </w:r>
      <w:r>
        <w:t>/ th</w:t>
      </w:r>
      <w:r w:rsidRPr="00E503A5">
        <w:t>ư</w:t>
      </w:r>
      <w:r>
        <w:t xml:space="preserve"> vi</w:t>
      </w:r>
      <w:r w:rsidRPr="00E503A5">
        <w:t>ệ</w:t>
      </w:r>
      <w:r>
        <w:t>n n</w:t>
      </w:r>
      <w:r w:rsidRPr="00E503A5">
        <w:t>ày</w:t>
      </w:r>
      <w:r>
        <w:t>, k</w:t>
      </w:r>
      <w:r w:rsidRPr="00E503A5">
        <w:t>ĩ</w:t>
      </w:r>
      <w:r>
        <w:t xml:space="preserve"> thu</w:t>
      </w:r>
      <w:r w:rsidRPr="00E503A5">
        <w:t>ậ</w:t>
      </w:r>
      <w:r>
        <w:t>t th</w:t>
      </w:r>
      <w:r w:rsidRPr="00E503A5">
        <w:t>ườn</w:t>
      </w:r>
      <w:r>
        <w:t>g đư</w:t>
      </w:r>
      <w:r w:rsidRPr="00E503A5">
        <w:t>ợ</w:t>
      </w:r>
      <w:r>
        <w:t xml:space="preserve">c </w:t>
      </w:r>
      <w:r>
        <w:lastRenderedPageBreak/>
        <w:t>s</w:t>
      </w:r>
      <w:r w:rsidRPr="00E503A5">
        <w:t>ử</w:t>
      </w:r>
      <w:r>
        <w:t xml:space="preserve"> d</w:t>
      </w:r>
      <w:r w:rsidRPr="00E503A5">
        <w:t>ụ</w:t>
      </w:r>
      <w:r>
        <w:t>ng l</w:t>
      </w:r>
      <w:r w:rsidRPr="00E503A5">
        <w:t>à</w:t>
      </w:r>
      <w:r>
        <w:t xml:space="preserve"> k</w:t>
      </w:r>
      <w:r w:rsidRPr="00E503A5">
        <w:t>ết</w:t>
      </w:r>
      <w:r>
        <w:t xml:space="preserve"> h</w:t>
      </w:r>
      <w:r w:rsidRPr="00E503A5">
        <w:t>ợp</w:t>
      </w:r>
      <w:r>
        <w:t xml:space="preserve"> k</w:t>
      </w:r>
      <w:r w:rsidRPr="00E503A5">
        <w:t>ĩ</w:t>
      </w:r>
      <w:r>
        <w:t xml:space="preserve"> thu</w:t>
      </w:r>
      <w:r w:rsidRPr="00E503A5">
        <w:t>ậ</w:t>
      </w:r>
      <w:r>
        <w:t>t ch</w:t>
      </w:r>
      <w:r w:rsidRPr="00E503A5">
        <w:t>ọ</w:t>
      </w:r>
      <w:r>
        <w:t>n c</w:t>
      </w:r>
      <w:r w:rsidRPr="00E503A5">
        <w:t>ặ</w:t>
      </w:r>
      <w:r>
        <w:t xml:space="preserve">p </w:t>
      </w:r>
      <w:r w:rsidRPr="00E503A5">
        <w:t>đ</w:t>
      </w:r>
      <w:r>
        <w:t>i</w:t>
      </w:r>
      <w:r w:rsidRPr="00E503A5">
        <w:t>ể</w:t>
      </w:r>
      <w:r>
        <w:t>m ng</w:t>
      </w:r>
      <w:r w:rsidRPr="00E503A5">
        <w:t>ẫ</w:t>
      </w:r>
      <w:r>
        <w:t>u nhi</w:t>
      </w:r>
      <w:r w:rsidRPr="00E503A5">
        <w:t>ê</w:t>
      </w:r>
      <w:r>
        <w:t>n</w:t>
      </w:r>
      <w:r w:rsidR="00925046">
        <w:t xml:space="preserve"> (ransac)</w:t>
      </w:r>
      <w:r>
        <w:t xml:space="preserve"> </w:t>
      </w:r>
      <w:r w:rsidR="00AA1858">
        <w:t>và</w:t>
      </w:r>
      <w:r>
        <w:t xml:space="preserve"> </w:t>
      </w:r>
      <w:r w:rsidR="00925046">
        <w:t>thu</w:t>
      </w:r>
      <w:r w:rsidR="00925046" w:rsidRPr="00925046">
        <w:t>ậ</w:t>
      </w:r>
      <w:r w:rsidR="00925046">
        <w:t>t to</w:t>
      </w:r>
      <w:r w:rsidR="00925046" w:rsidRPr="00925046">
        <w:t>á</w:t>
      </w:r>
      <w:r w:rsidR="00925046">
        <w:t>n t</w:t>
      </w:r>
      <w:r w:rsidR="00925046" w:rsidRPr="00925046">
        <w:t>ố</w:t>
      </w:r>
      <w:r w:rsidR="00925046">
        <w:t xml:space="preserve">i </w:t>
      </w:r>
      <w:r w:rsidR="00925046" w:rsidRPr="00925046">
        <w:t>ư</w:t>
      </w:r>
      <w:r w:rsidR="00925046">
        <w:t>u ho</w:t>
      </w:r>
      <w:r w:rsidR="00925046" w:rsidRPr="00925046">
        <w:t>á</w:t>
      </w:r>
      <w:r w:rsidR="00925046">
        <w:t xml:space="preserve"> h</w:t>
      </w:r>
      <w:r w:rsidR="00925046" w:rsidRPr="00925046">
        <w:t>à</w:t>
      </w:r>
      <w:r w:rsidR="00925046">
        <w:t>m bi</w:t>
      </w:r>
      <w:r w:rsidR="00925046" w:rsidRPr="00925046">
        <w:t>ế</w:t>
      </w:r>
      <w:r w:rsidR="00925046">
        <w:t>n đ</w:t>
      </w:r>
      <w:r w:rsidR="00925046" w:rsidRPr="00925046">
        <w:t>ổ</w:t>
      </w:r>
      <w:r w:rsidR="00925046">
        <w:t>i gi</w:t>
      </w:r>
      <w:r w:rsidR="00925046" w:rsidRPr="00925046">
        <w:t>ữa</w:t>
      </w:r>
      <w:r w:rsidR="00925046">
        <w:t xml:space="preserve"> 2 </w:t>
      </w:r>
      <w:r w:rsidR="00925046" w:rsidRPr="00925046">
        <w:t>đá</w:t>
      </w:r>
      <w:r w:rsidR="00925046">
        <w:t>m m</w:t>
      </w:r>
      <w:r w:rsidR="00925046" w:rsidRPr="00925046">
        <w:t>â</w:t>
      </w:r>
      <w:r w:rsidR="00925046">
        <w:t>y (Levenberg–Marquardt). V</w:t>
      </w:r>
      <w:r w:rsidR="00925046" w:rsidRPr="00925046">
        <w:t>ị</w:t>
      </w:r>
      <w:r w:rsidR="00925046">
        <w:t xml:space="preserve"> tr</w:t>
      </w:r>
      <w:r w:rsidR="00925046" w:rsidRPr="00925046">
        <w:t>í</w:t>
      </w:r>
      <w:r w:rsidR="00925046">
        <w:t xml:space="preserve"> t</w:t>
      </w:r>
      <w:r w:rsidR="00925046" w:rsidRPr="00925046">
        <w:t>ươ</w:t>
      </w:r>
      <w:r w:rsidR="00925046">
        <w:t>ng đ</w:t>
      </w:r>
      <w:r w:rsidR="00925046" w:rsidRPr="00925046">
        <w:t>ố</w:t>
      </w:r>
      <w:r w:rsidR="00925046">
        <w:t>i gi</w:t>
      </w:r>
      <w:r w:rsidR="00925046" w:rsidRPr="00925046">
        <w:t>ữa</w:t>
      </w:r>
      <w:r w:rsidR="00925046">
        <w:t xml:space="preserve"> 2 </w:t>
      </w:r>
      <w:r w:rsidR="00925046" w:rsidRPr="00925046">
        <w:t>đá</w:t>
      </w:r>
      <w:r w:rsidR="00925046">
        <w:t>m m</w:t>
      </w:r>
      <w:r w:rsidR="00925046" w:rsidRPr="00925046">
        <w:t>â</w:t>
      </w:r>
      <w:r w:rsidR="00925046">
        <w:t>y, v</w:t>
      </w:r>
      <w:r w:rsidR="00925046" w:rsidRPr="00925046">
        <w:t>ề</w:t>
      </w:r>
      <w:r w:rsidR="00925046">
        <w:t xml:space="preserve"> b</w:t>
      </w:r>
      <w:r w:rsidR="00925046" w:rsidRPr="00925046">
        <w:t>ả</w:t>
      </w:r>
      <w:r w:rsidR="00925046">
        <w:t>n ch</w:t>
      </w:r>
      <w:r w:rsidR="00925046" w:rsidRPr="00925046">
        <w:t>ấ</w:t>
      </w:r>
      <w:r w:rsidR="00925046">
        <w:t>t g</w:t>
      </w:r>
      <w:r w:rsidR="00925046" w:rsidRPr="00925046">
        <w:t>ồ</w:t>
      </w:r>
      <w:r w:rsidR="00925046">
        <w:t>m 2 th</w:t>
      </w:r>
      <w:r w:rsidR="00925046" w:rsidRPr="00925046">
        <w:t>à</w:t>
      </w:r>
      <w:r w:rsidR="00925046">
        <w:t>nh ph</w:t>
      </w:r>
      <w:r w:rsidR="00925046" w:rsidRPr="00925046">
        <w:t>ầ</w:t>
      </w:r>
      <w:r w:rsidR="00925046">
        <w:t>n c</w:t>
      </w:r>
      <w:r w:rsidR="00925046" w:rsidRPr="00925046">
        <w:t>ơ</w:t>
      </w:r>
      <w:r w:rsidR="00925046">
        <w:t xml:space="preserve"> b</w:t>
      </w:r>
      <w:r w:rsidR="00925046" w:rsidRPr="00925046">
        <w:t>ả</w:t>
      </w:r>
      <w:r w:rsidR="00925046">
        <w:t>n l</w:t>
      </w:r>
      <w:r w:rsidR="00925046" w:rsidRPr="00925046">
        <w:t>à</w:t>
      </w:r>
      <w:r w:rsidR="00925046">
        <w:t xml:space="preserve"> ma tr</w:t>
      </w:r>
      <w:r w:rsidR="00925046" w:rsidRPr="00925046">
        <w:t>ậ</w:t>
      </w:r>
      <w:r w:rsidR="00925046">
        <w:t>n xoay v</w:t>
      </w:r>
      <w:r w:rsidR="00925046" w:rsidRPr="00925046">
        <w:t>à</w:t>
      </w:r>
      <w:r w:rsidR="00925046">
        <w:t xml:space="preserve"> ma tr</w:t>
      </w:r>
      <w:r w:rsidR="00925046" w:rsidRPr="00925046">
        <w:t>ậ</w:t>
      </w:r>
      <w:r w:rsidR="00AA1858">
        <w:t>n tị</w:t>
      </w:r>
      <w:r w:rsidR="00925046">
        <w:t>nh ti</w:t>
      </w:r>
      <w:r w:rsidR="00925046" w:rsidRPr="00925046">
        <w:t>ế</w:t>
      </w:r>
      <w:r w:rsidR="00897B0E">
        <w:t>n. D</w:t>
      </w:r>
      <w:r w:rsidR="00925046">
        <w:t xml:space="preserve">o </w:t>
      </w:r>
      <w:r w:rsidR="00897B0E">
        <w:t>đ</w:t>
      </w:r>
      <w:r w:rsidR="00925046" w:rsidRPr="00925046">
        <w:t>ó</w:t>
      </w:r>
      <w:r w:rsidR="00925046">
        <w:t>, nhi</w:t>
      </w:r>
      <w:r w:rsidR="00925046" w:rsidRPr="00925046">
        <w:t>ệ</w:t>
      </w:r>
      <w:r w:rsidR="00925046">
        <w:t>m v</w:t>
      </w:r>
      <w:r w:rsidR="00925046" w:rsidRPr="00925046">
        <w:t>ụ</w:t>
      </w:r>
      <w:r w:rsidR="00925046">
        <w:t xml:space="preserve"> ch</w:t>
      </w:r>
      <w:r w:rsidR="00925046" w:rsidRPr="00925046">
        <w:t>í</w:t>
      </w:r>
      <w:r w:rsidR="00925046">
        <w:t>nh</w:t>
      </w:r>
      <w:r w:rsidR="00897B0E">
        <w:t xml:space="preserve"> trong ph</w:t>
      </w:r>
      <w:r w:rsidR="00897B0E" w:rsidRPr="00897B0E">
        <w:t>ầ</w:t>
      </w:r>
      <w:r w:rsidR="00897B0E">
        <w:t>n n</w:t>
      </w:r>
      <w:r w:rsidR="00897B0E" w:rsidRPr="00897B0E">
        <w:t>ày</w:t>
      </w:r>
      <w:r w:rsidR="00897B0E">
        <w:t xml:space="preserve"> </w:t>
      </w:r>
      <w:r w:rsidR="00925046">
        <w:t>l</w:t>
      </w:r>
      <w:r w:rsidR="00925046" w:rsidRPr="00925046">
        <w:t>à</w:t>
      </w:r>
      <w:r w:rsidR="00925046">
        <w:t xml:space="preserve"> x</w:t>
      </w:r>
      <w:r w:rsidR="00925046" w:rsidRPr="00925046">
        <w:t>ác</w:t>
      </w:r>
      <w:r w:rsidR="00925046">
        <w:t xml:space="preserve"> </w:t>
      </w:r>
      <w:r w:rsidR="00925046" w:rsidRPr="00925046">
        <w:t>đị</w:t>
      </w:r>
      <w:r w:rsidR="00925046">
        <w:t>nh đư</w:t>
      </w:r>
      <w:r w:rsidR="00925046" w:rsidRPr="00925046">
        <w:t>ợ</w:t>
      </w:r>
      <w:r w:rsidR="00925046">
        <w:t>c ma tr</w:t>
      </w:r>
      <w:r w:rsidR="00925046" w:rsidRPr="00925046">
        <w:t>ậ</w:t>
      </w:r>
      <w:r w:rsidR="00925046">
        <w:t>n xoay v</w:t>
      </w:r>
      <w:r w:rsidR="00925046" w:rsidRPr="00925046">
        <w:t>à</w:t>
      </w:r>
      <w:r w:rsidR="00925046">
        <w:t xml:space="preserve"> ma tr</w:t>
      </w:r>
      <w:r w:rsidR="00925046" w:rsidRPr="00925046">
        <w:t>ậ</w:t>
      </w:r>
      <w:r w:rsidR="00925046">
        <w:t>n t</w:t>
      </w:r>
      <w:r w:rsidR="00925046" w:rsidRPr="00925046">
        <w:t>ịnh</w:t>
      </w:r>
      <w:r w:rsidR="00925046">
        <w:t xml:space="preserve"> ti</w:t>
      </w:r>
      <w:r w:rsidR="00925046" w:rsidRPr="00925046">
        <w:t>ế</w:t>
      </w:r>
      <w:r w:rsidR="00925046">
        <w:t>n đ</w:t>
      </w:r>
      <w:r w:rsidR="00925046" w:rsidRPr="00925046">
        <w:t>ể</w:t>
      </w:r>
      <w:r w:rsidR="00925046">
        <w:t xml:space="preserve"> bi</w:t>
      </w:r>
      <w:r w:rsidR="00925046" w:rsidRPr="00925046">
        <w:t>ế</w:t>
      </w:r>
      <w:r w:rsidR="00925046">
        <w:t>n đ</w:t>
      </w:r>
      <w:r w:rsidR="00925046" w:rsidRPr="00925046">
        <w:t>ổ</w:t>
      </w:r>
      <w:r w:rsidR="00925046">
        <w:t xml:space="preserve">i </w:t>
      </w:r>
      <w:r w:rsidR="00925046" w:rsidRPr="00925046">
        <w:t>đá</w:t>
      </w:r>
      <w:r w:rsidR="00925046">
        <w:t>m m</w:t>
      </w:r>
      <w:r w:rsidR="00925046" w:rsidRPr="00925046">
        <w:t>â</w:t>
      </w:r>
      <w:r w:rsidR="00925046">
        <w:t>y n</w:t>
      </w:r>
      <w:r w:rsidR="00925046" w:rsidRPr="00925046">
        <w:t>à</w:t>
      </w:r>
      <w:r w:rsidR="00925046">
        <w:t xml:space="preserve">y sang </w:t>
      </w:r>
      <w:r w:rsidR="00925046" w:rsidRPr="00925046">
        <w:t>đá</w:t>
      </w:r>
      <w:r w:rsidR="00925046">
        <w:t>m m</w:t>
      </w:r>
      <w:r w:rsidR="00925046" w:rsidRPr="00925046">
        <w:t>â</w:t>
      </w:r>
      <w:r w:rsidR="00925046">
        <w:t>y kh</w:t>
      </w:r>
      <w:r w:rsidR="00925046" w:rsidRPr="00925046">
        <w:t>ác</w:t>
      </w:r>
      <w:r w:rsidR="00925046">
        <w:t>, m</w:t>
      </w:r>
      <w:r w:rsidR="00925046" w:rsidRPr="00925046">
        <w:t>à</w:t>
      </w:r>
      <w:r w:rsidR="00925046">
        <w:t xml:space="preserve"> đ</w:t>
      </w:r>
      <w:r w:rsidR="00925046" w:rsidRPr="00925046">
        <w:t>ộ</w:t>
      </w:r>
      <w:r w:rsidR="00925046">
        <w:t xml:space="preserve"> l</w:t>
      </w:r>
      <w:r w:rsidR="00925046" w:rsidRPr="00925046">
        <w:t>ỗ</w:t>
      </w:r>
      <w:r w:rsidR="00925046">
        <w:t>i (kho</w:t>
      </w:r>
      <w:r w:rsidR="00925046" w:rsidRPr="00925046">
        <w:t>ả</w:t>
      </w:r>
      <w:r w:rsidR="00925046">
        <w:t>ng c</w:t>
      </w:r>
      <w:r w:rsidR="00925046" w:rsidRPr="00925046">
        <w:t>á</w:t>
      </w:r>
      <w:r w:rsidR="00925046">
        <w:t>ch gi</w:t>
      </w:r>
      <w:r w:rsidR="00925046" w:rsidRPr="00925046">
        <w:t>ữa</w:t>
      </w:r>
      <w:r w:rsidR="00925046">
        <w:t xml:space="preserve"> c</w:t>
      </w:r>
      <w:r w:rsidR="00925046" w:rsidRPr="00925046">
        <w:t>ặ</w:t>
      </w:r>
      <w:r w:rsidR="00925046">
        <w:t xml:space="preserve">p </w:t>
      </w:r>
      <w:r w:rsidR="00925046" w:rsidRPr="00925046">
        <w:t>đ</w:t>
      </w:r>
      <w:r w:rsidR="00925046">
        <w:t>i</w:t>
      </w:r>
      <w:r w:rsidR="00925046" w:rsidRPr="00925046">
        <w:t>ể</w:t>
      </w:r>
      <w:r w:rsidR="00925046">
        <w:t>m t</w:t>
      </w:r>
      <w:r w:rsidR="00925046" w:rsidRPr="00925046">
        <w:t>ươ</w:t>
      </w:r>
      <w:r w:rsidR="00925046">
        <w:t>ng đ</w:t>
      </w:r>
      <w:r w:rsidR="00925046" w:rsidRPr="00925046">
        <w:t>ồ</w:t>
      </w:r>
      <w:r w:rsidR="00925046">
        <w:t>ng gi</w:t>
      </w:r>
      <w:r w:rsidR="00925046" w:rsidRPr="00925046">
        <w:t>ữa</w:t>
      </w:r>
      <w:r w:rsidR="00925046">
        <w:t xml:space="preserve"> 2 </w:t>
      </w:r>
      <w:r w:rsidR="00925046" w:rsidRPr="00925046">
        <w:t>đá</w:t>
      </w:r>
      <w:r w:rsidR="00925046">
        <w:t>m m</w:t>
      </w:r>
      <w:r w:rsidR="00925046" w:rsidRPr="00925046">
        <w:t>â</w:t>
      </w:r>
      <w:r w:rsidR="00925046">
        <w:t>y sau bi</w:t>
      </w:r>
      <w:r w:rsidR="00925046" w:rsidRPr="00925046">
        <w:t>ế</w:t>
      </w:r>
      <w:r w:rsidR="00925046">
        <w:t xml:space="preserve">n </w:t>
      </w:r>
      <w:r w:rsidR="00925046" w:rsidRPr="00925046">
        <w:t>đổ</w:t>
      </w:r>
      <w:r w:rsidR="00925046">
        <w:t>i) l</w:t>
      </w:r>
      <w:r w:rsidR="00925046" w:rsidRPr="00925046">
        <w:t>à</w:t>
      </w:r>
      <w:r w:rsidR="00925046">
        <w:t xml:space="preserve"> t</w:t>
      </w:r>
      <w:r w:rsidR="00925046" w:rsidRPr="00925046">
        <w:t>ố</w:t>
      </w:r>
      <w:r w:rsidR="00925046">
        <w:t xml:space="preserve">i </w:t>
      </w:r>
      <w:r w:rsidR="00925046" w:rsidRPr="00925046">
        <w:t>ư</w:t>
      </w:r>
      <w:r w:rsidR="00925046">
        <w:t>u nh</w:t>
      </w:r>
      <w:r w:rsidR="00925046" w:rsidRPr="00925046">
        <w:t>ất</w:t>
      </w:r>
      <w:r w:rsidR="00925046">
        <w:t>.</w:t>
      </w:r>
    </w:p>
    <w:p w:rsidR="00DE71BE" w:rsidRDefault="00DE71BE" w:rsidP="00DE71BE">
      <w:pPr>
        <w:pStyle w:val="Heading3"/>
      </w:pPr>
      <w:bookmarkStart w:id="221" w:name="_Toc297997796"/>
      <w:r>
        <w:t>Tối ưu hóa ma trận biến đổi giữa 2 đám mây điểm</w:t>
      </w:r>
      <w:bookmarkEnd w:id="221"/>
    </w:p>
    <w:p w:rsidR="0063251E" w:rsidRDefault="00DF4D52" w:rsidP="0063251E">
      <w:pPr>
        <w:rPr>
          <w:rStyle w:val="mw-headline"/>
        </w:rPr>
      </w:pPr>
      <w:r>
        <w:t>Thuật toán Levenberg–Marquardt tương tự như các thuật toán tối ưu khác, là 1 thuật toán lặp, bắt đầu từ tham số khởi tạo với độ lỗi tính toán được cao, sau mỗi lần lặp đỗ lỗi giảm dần dự</w:t>
      </w:r>
      <w:r w:rsidR="0063251E">
        <w:t>a trên việc chọn 1 tham số ước lượng phù hợp hơn (</w:t>
      </w:r>
      <w:r w:rsidR="0063251E">
        <w:rPr>
          <w:rStyle w:val="mw-headline"/>
        </w:rPr>
        <w:t>damping parameter)</w:t>
      </w:r>
      <w:r w:rsidR="00320DE2">
        <w:rPr>
          <w:rStyle w:val="mw-headline"/>
        </w:rPr>
        <w:t xml:space="preserve"> </w:t>
      </w:r>
      <w:r w:rsidR="00C609CF">
        <w:rPr>
          <w:rStyle w:val="mw-headline"/>
        </w:rPr>
        <w:fldChar w:fldCharType="begin"/>
      </w:r>
      <w:r w:rsidR="00320DE2">
        <w:rPr>
          <w:rStyle w:val="mw-headline"/>
        </w:rPr>
        <w:instrText xml:space="preserve"> REF _Ref297409566 \h </w:instrText>
      </w:r>
      <w:r w:rsidR="00C609CF">
        <w:rPr>
          <w:rStyle w:val="mw-headline"/>
        </w:rPr>
      </w:r>
      <w:r w:rsidR="00C609CF">
        <w:rPr>
          <w:rStyle w:val="mw-headline"/>
        </w:rPr>
        <w:fldChar w:fldCharType="separate"/>
      </w:r>
      <w:r w:rsidR="00320DE2">
        <w:t xml:space="preserve">[ </w:t>
      </w:r>
      <w:r w:rsidR="00320DE2">
        <w:rPr>
          <w:noProof/>
        </w:rPr>
        <w:t>6</w:t>
      </w:r>
      <w:r w:rsidR="00C609CF">
        <w:rPr>
          <w:rStyle w:val="mw-headline"/>
        </w:rPr>
        <w:fldChar w:fldCharType="end"/>
      </w:r>
      <w:r w:rsidR="00320DE2">
        <w:rPr>
          <w:rStyle w:val="mw-headline"/>
        </w:rPr>
        <w:t>]</w:t>
      </w:r>
      <w:r w:rsidR="0063251E">
        <w:rPr>
          <w:rStyle w:val="mw-headline"/>
        </w:rPr>
        <w:t>. Các thông tin cần cung cấp cho thuật toán bao gồm: các cặp điểm tương đồng (x</w:t>
      </w:r>
      <w:r w:rsidR="0063251E">
        <w:rPr>
          <w:rStyle w:val="mw-headline"/>
          <w:vertAlign w:val="subscript"/>
        </w:rPr>
        <w:t>i</w:t>
      </w:r>
      <w:r w:rsidR="0063251E">
        <w:rPr>
          <w:rStyle w:val="mw-headline"/>
        </w:rPr>
        <w:t>, y</w:t>
      </w:r>
      <w:r w:rsidR="0063251E">
        <w:rPr>
          <w:rStyle w:val="mw-headline"/>
          <w:vertAlign w:val="subscript"/>
        </w:rPr>
        <w:t>i</w:t>
      </w:r>
      <w:r w:rsidR="0063251E">
        <w:rPr>
          <w:rStyle w:val="mw-headline"/>
        </w:rPr>
        <w:t>), hàm biến đổi f từ</w:t>
      </w:r>
      <w:r w:rsidR="006B5FFC">
        <w:rPr>
          <w:rStyle w:val="mw-headline"/>
        </w:rPr>
        <w:t xml:space="preserve"> x sang y</w:t>
      </w:r>
      <w:r w:rsidR="0063251E">
        <w:rPr>
          <w:rStyle w:val="mw-headline"/>
        </w:rPr>
        <w:t xml:space="preserve">, tham số </w:t>
      </w:r>
      <m:oMath>
        <m:r>
          <w:rPr>
            <w:rStyle w:val="mw-headline"/>
            <w:rFonts w:ascii="Cambria Math" w:hAnsi="Cambria Math"/>
          </w:rPr>
          <m:t xml:space="preserve">β </m:t>
        </m:r>
      </m:oMath>
      <w:r w:rsidR="0063251E">
        <w:rPr>
          <w:rStyle w:val="mw-headline"/>
        </w:rPr>
        <w:t xml:space="preserve">và cách xác định độ lỗi  S sau khi biến đổi để công thức </w:t>
      </w:r>
      <w:r w:rsidR="0063251E">
        <w:rPr>
          <w:noProof/>
        </w:rPr>
        <w:drawing>
          <wp:inline distT="0" distB="0" distL="0" distR="0">
            <wp:extent cx="2162175" cy="514350"/>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srcRect/>
                    <a:stretch>
                      <a:fillRect/>
                    </a:stretch>
                  </pic:blipFill>
                  <pic:spPr bwMode="auto">
                    <a:xfrm>
                      <a:off x="0" y="0"/>
                      <a:ext cx="2162175" cy="514350"/>
                    </a:xfrm>
                    <a:prstGeom prst="rect">
                      <a:avLst/>
                    </a:prstGeom>
                    <a:noFill/>
                    <a:ln w="9525">
                      <a:noFill/>
                      <a:miter lim="800000"/>
                      <a:headEnd/>
                      <a:tailEnd/>
                    </a:ln>
                  </pic:spPr>
                </pic:pic>
              </a:graphicData>
            </a:graphic>
          </wp:inline>
        </w:drawing>
      </w:r>
      <w:r w:rsidR="0063251E">
        <w:rPr>
          <w:rStyle w:val="mw-headline"/>
        </w:rPr>
        <w:t xml:space="preserve"> đạt tối thiểu</w:t>
      </w:r>
      <w:r w:rsidR="00320DE2">
        <w:rPr>
          <w:rStyle w:val="mw-headline"/>
        </w:rPr>
        <w:t xml:space="preserve"> </w:t>
      </w:r>
      <w:r w:rsidR="00C609CF">
        <w:rPr>
          <w:rStyle w:val="mw-headline"/>
        </w:rPr>
        <w:fldChar w:fldCharType="begin"/>
      </w:r>
      <w:r w:rsidR="00320DE2">
        <w:rPr>
          <w:rStyle w:val="mw-headline"/>
        </w:rPr>
        <w:instrText xml:space="preserve"> REF _Ref297409496 \h </w:instrText>
      </w:r>
      <w:r w:rsidR="00C609CF">
        <w:rPr>
          <w:rStyle w:val="mw-headline"/>
        </w:rPr>
      </w:r>
      <w:r w:rsidR="00C609CF">
        <w:rPr>
          <w:rStyle w:val="mw-headline"/>
        </w:rPr>
        <w:fldChar w:fldCharType="separate"/>
      </w:r>
      <w:r w:rsidR="00320DE2">
        <w:t xml:space="preserve">[ </w:t>
      </w:r>
      <w:r w:rsidR="00320DE2">
        <w:rPr>
          <w:noProof/>
        </w:rPr>
        <w:t>7</w:t>
      </w:r>
      <w:r w:rsidR="00C609CF">
        <w:rPr>
          <w:rStyle w:val="mw-headline"/>
        </w:rPr>
        <w:fldChar w:fldCharType="end"/>
      </w:r>
      <w:r w:rsidR="00320DE2">
        <w:rPr>
          <w:rStyle w:val="mw-headline"/>
        </w:rPr>
        <w:t>]</w:t>
      </w:r>
      <w:r w:rsidR="0063251E">
        <w:rPr>
          <w:rStyle w:val="mw-headline"/>
        </w:rPr>
        <w:t>.</w:t>
      </w:r>
    </w:p>
    <w:p w:rsidR="0063251E" w:rsidRDefault="006B5FFC" w:rsidP="0063251E">
      <w:pPr>
        <w:rPr>
          <w:rStyle w:val="mw-headline"/>
        </w:rPr>
      </w:pPr>
      <w:r>
        <w:rPr>
          <w:rStyle w:val="mw-headline"/>
        </w:rPr>
        <w:t>Áp dụng trong trường hợp cần tính vị trí tương đối giữa 2 đám mây, thì các thông tin này được ánh xạ như sau:</w:t>
      </w:r>
    </w:p>
    <w:p w:rsidR="006B5FFC" w:rsidRDefault="006B5FFC" w:rsidP="00C62F64">
      <w:pPr>
        <w:pStyle w:val="cham"/>
        <w:rPr>
          <w:rStyle w:val="mw-headline"/>
        </w:rPr>
      </w:pPr>
      <w:r>
        <w:rPr>
          <w:rStyle w:val="mw-headline"/>
        </w:rPr>
        <w:t>Cặp điểm tương đồng (x</w:t>
      </w:r>
      <w:r w:rsidRPr="006B47F8">
        <w:rPr>
          <w:rStyle w:val="mw-headline"/>
          <w:vertAlign w:val="subscript"/>
        </w:rPr>
        <w:t>i</w:t>
      </w:r>
      <w:r>
        <w:rPr>
          <w:rStyle w:val="mw-headline"/>
        </w:rPr>
        <w:t>, y</w:t>
      </w:r>
      <w:r w:rsidRPr="006B47F8">
        <w:rPr>
          <w:rStyle w:val="mw-headline"/>
          <w:vertAlign w:val="subscript"/>
        </w:rPr>
        <w:t>i</w:t>
      </w:r>
      <w:r>
        <w:rPr>
          <w:rStyle w:val="mw-headline"/>
        </w:rPr>
        <w:t>): là các cặp điểm tương đồng trên ảnh RGB, được xác định bằng thuật toán tìm đặc trưng ảnh (xem mục xx) và ánh xạ thành điểm trong không gian 3D, đã được lọc bỏ bớt các điểm không xác</w:t>
      </w:r>
      <w:r w:rsidR="00DE71BE">
        <w:rPr>
          <w:rStyle w:val="mw-headline"/>
        </w:rPr>
        <w:t xml:space="preserve"> </w:t>
      </w:r>
      <w:r>
        <w:rPr>
          <w:rStyle w:val="mw-headline"/>
        </w:rPr>
        <w:t>định được chiều sâu hoặc không chính xác</w:t>
      </w:r>
      <w:r w:rsidR="00DE71BE">
        <w:rPr>
          <w:rStyle w:val="mw-headline"/>
        </w:rPr>
        <w:t xml:space="preserve"> (xem mục xx)</w:t>
      </w:r>
      <w:r>
        <w:rPr>
          <w:rStyle w:val="mw-headline"/>
        </w:rPr>
        <w:t>.</w:t>
      </w:r>
    </w:p>
    <w:p w:rsidR="006B5FFC" w:rsidRDefault="006B5FFC" w:rsidP="006B47F8">
      <w:pPr>
        <w:pStyle w:val="ListParagraph"/>
        <w:numPr>
          <w:ilvl w:val="0"/>
          <w:numId w:val="50"/>
        </w:numPr>
        <w:ind w:left="360"/>
        <w:rPr>
          <w:rStyle w:val="mw-headline"/>
        </w:rPr>
      </w:pPr>
      <w:r>
        <w:rPr>
          <w:rStyle w:val="mw-headline"/>
        </w:rPr>
        <w:t>Hàm biến đổi f từ điềm x sang điểm y</w:t>
      </w:r>
      <w:r w:rsidR="00DE71BE">
        <w:rPr>
          <w:rStyle w:val="mw-headline"/>
        </w:rPr>
        <w:t>’</w:t>
      </w:r>
      <w:r>
        <w:rPr>
          <w:rStyle w:val="mw-headline"/>
        </w:rPr>
        <w:t>: Là phép chiếu (tịnh tiến, xoay) trong không gian 3D, từ điể</w:t>
      </w:r>
      <w:r w:rsidR="00DE71BE">
        <w:rPr>
          <w:rStyle w:val="mw-headline"/>
        </w:rPr>
        <w:t>m x sang y</w:t>
      </w:r>
      <w:r>
        <w:rPr>
          <w:rStyle w:val="mw-headline"/>
        </w:rPr>
        <w:t>. Đối số là ma trận xoay, ma trận tịnh tiến và điểm x. Kết quả trả ra là điểm y</w:t>
      </w:r>
      <w:r w:rsidR="00DE71BE">
        <w:rPr>
          <w:rStyle w:val="mw-headline"/>
        </w:rPr>
        <w:t>’</w:t>
      </w:r>
      <w:r>
        <w:rPr>
          <w:rStyle w:val="mw-headline"/>
        </w:rPr>
        <w:t xml:space="preserve"> tương ứng.</w:t>
      </w:r>
    </w:p>
    <w:p w:rsidR="006B5FFC" w:rsidRDefault="006B5FFC" w:rsidP="006B47F8">
      <w:pPr>
        <w:pStyle w:val="ListParagraph"/>
        <w:numPr>
          <w:ilvl w:val="0"/>
          <w:numId w:val="50"/>
        </w:numPr>
        <w:ind w:left="360"/>
        <w:rPr>
          <w:rStyle w:val="mw-headline"/>
        </w:rPr>
      </w:pPr>
      <w:r>
        <w:rPr>
          <w:rStyle w:val="mw-headline"/>
        </w:rPr>
        <w:t xml:space="preserve">Tham số </w:t>
      </w:r>
      <m:oMath>
        <m:r>
          <w:rPr>
            <w:rStyle w:val="mw-headline"/>
            <w:rFonts w:ascii="Cambria Math" w:hAnsi="Cambria Math"/>
          </w:rPr>
          <m:t>β</m:t>
        </m:r>
      </m:oMath>
      <w:r>
        <w:rPr>
          <w:rStyle w:val="mw-headline"/>
        </w:rPr>
        <w:t>: chính là ma trận xoay và t</w:t>
      </w:r>
      <w:r w:rsidR="00DE71BE">
        <w:rPr>
          <w:rStyle w:val="mw-headline"/>
        </w:rPr>
        <w:t>ị</w:t>
      </w:r>
      <w:r>
        <w:rPr>
          <w:rStyle w:val="mw-headline"/>
        </w:rPr>
        <w:t xml:space="preserve">nh tiến trong không gian 3D, cũng chính là </w:t>
      </w:r>
      <w:r w:rsidR="00DE71BE">
        <w:rPr>
          <w:rStyle w:val="mw-headline"/>
        </w:rPr>
        <w:t>biến số</w:t>
      </w:r>
      <w:r>
        <w:rPr>
          <w:rStyle w:val="mw-headline"/>
        </w:rPr>
        <w:t xml:space="preserve"> cần tối ưu </w:t>
      </w:r>
      <w:r w:rsidR="00DE71BE">
        <w:rPr>
          <w:rStyle w:val="mw-headline"/>
        </w:rPr>
        <w:t>trong thuật toán này.</w:t>
      </w:r>
    </w:p>
    <w:p w:rsidR="00DE71BE" w:rsidRDefault="00DE71BE" w:rsidP="006B47F8">
      <w:pPr>
        <w:pStyle w:val="ListParagraph"/>
        <w:numPr>
          <w:ilvl w:val="0"/>
          <w:numId w:val="50"/>
        </w:numPr>
        <w:ind w:left="360"/>
        <w:rPr>
          <w:rStyle w:val="mw-headline"/>
        </w:rPr>
      </w:pPr>
      <w:r>
        <w:rPr>
          <w:rStyle w:val="mw-headline"/>
        </w:rPr>
        <w:t>Cách xác định độ lỗi S: là hàm tính bình phương khoảng cách trong không gian 3D giữa 2 điểm y và điểm y’ (x sau biến đổi).</w:t>
      </w:r>
    </w:p>
    <w:p w:rsidR="00DE71BE" w:rsidRDefault="00DE71BE" w:rsidP="0063251E">
      <w:pPr>
        <w:rPr>
          <w:rStyle w:val="mw-headline"/>
        </w:rPr>
      </w:pPr>
      <w:r>
        <w:rPr>
          <w:rStyle w:val="mw-headline"/>
        </w:rPr>
        <w:lastRenderedPageBreak/>
        <w:t>Diễn giải thuật toán 1 cách đơn giản là tìm 1 ma trận biến đổi (tịnh tiến, xoay) sao cho có thể biến đổi đám mây điểm (chứa điểm x</w:t>
      </w:r>
      <w:r>
        <w:rPr>
          <w:rStyle w:val="mw-headline"/>
          <w:vertAlign w:val="subscript"/>
        </w:rPr>
        <w:t>i</w:t>
      </w:r>
      <w:r>
        <w:rPr>
          <w:rStyle w:val="mw-headline"/>
        </w:rPr>
        <w:t>) sang đám mây điểm (chứa điểm y</w:t>
      </w:r>
      <w:r>
        <w:rPr>
          <w:rStyle w:val="mw-headline"/>
          <w:vertAlign w:val="subscript"/>
        </w:rPr>
        <w:t>i</w:t>
      </w:r>
      <w:r>
        <w:rPr>
          <w:rStyle w:val="mw-headline"/>
        </w:rPr>
        <w:t>) một cách chính xác nhất có thể được.</w:t>
      </w:r>
    </w:p>
    <w:p w:rsidR="006B5FFC" w:rsidRDefault="00DE71BE" w:rsidP="00DE71BE">
      <w:pPr>
        <w:pStyle w:val="Heading3"/>
        <w:rPr>
          <w:rStyle w:val="mw-headline"/>
        </w:rPr>
      </w:pPr>
      <w:bookmarkStart w:id="222" w:name="_Toc297997797"/>
      <w:r>
        <w:rPr>
          <w:rStyle w:val="mw-headline"/>
        </w:rPr>
        <w:t>Xác định ma trận biến đổi tốt nhất</w:t>
      </w:r>
      <w:bookmarkEnd w:id="222"/>
    </w:p>
    <w:p w:rsidR="0063251E" w:rsidRDefault="006B47F8" w:rsidP="0063251E">
      <w:r>
        <w:t>Trong số các cặp điểm tương đồng 3D tính được, không thể tránh khỏi việc có một số cặp điểm không chính xác (sau khi xác định cặp điểm tương đồng trên ảnh</w:t>
      </w:r>
      <w:r w:rsidR="00C35FBE">
        <w:t xml:space="preserve"> RGB</w:t>
      </w:r>
      <w:r>
        <w:t xml:space="preserve">, ánh xạ lên không gian 3D, 1 số điểm có hiện tượng ở đám mây A thì nằm trên đường biên đối tượng,  ở đám mây B thì </w:t>
      </w:r>
      <w:r w:rsidR="00C35FBE">
        <w:t xml:space="preserve">điểm tương ứng </w:t>
      </w:r>
      <w:r>
        <w:t xml:space="preserve">nằm trên tường) hoặc có độ sai số nhất định so với vật thật, dẫn đến khoảng cách, hướng trong không gian 3D của các cặp này, ảnh hưởng đến kết quả tính ma trận biến đổi trong </w:t>
      </w:r>
      <w:r w:rsidR="00C35FBE">
        <w:t xml:space="preserve">thuật toán ở </w:t>
      </w:r>
      <w:r>
        <w:t>phần trước. Giải pháp thường xuyên được áp dụng để giải quyết vấn đề này là</w:t>
      </w:r>
      <w:r w:rsidR="00C35FBE">
        <w:t xml:space="preserve"> dùng thuật toán Ransac. </w:t>
      </w:r>
    </w:p>
    <w:p w:rsidR="00A5182B" w:rsidRDefault="00A5182B" w:rsidP="0063251E">
      <w:r>
        <w:t>Thuật toán Ransac (RANdom SAmple Consensus)</w:t>
      </w:r>
      <w:r w:rsidR="00CE0C9A">
        <w:t>, được công bố bởi 2 nhà thống kê đại tài là Fischler and B</w:t>
      </w:r>
      <w:r w:rsidR="00CE0C9A" w:rsidRPr="00CE0C9A">
        <w:t>olles</w:t>
      </w:r>
      <w:r w:rsidR="00CE0C9A">
        <w:t xml:space="preserve">, </w:t>
      </w:r>
      <w:r>
        <w:t xml:space="preserve">là thuật toán </w:t>
      </w:r>
      <w:r w:rsidR="0043267E">
        <w:t xml:space="preserve">lặp </w:t>
      </w:r>
      <w:r>
        <w:t>lấy tập mẫu ngẫu nhiên</w:t>
      </w:r>
      <w:r w:rsidR="0043267E">
        <w:t xml:space="preserve"> từ tập nguồn có chứa nhiều phần tử lỗi (outlier), để việc tính toán trên tập nguồn tránh những phần tử lỗi (outlier)</w:t>
      </w:r>
      <w:r w:rsidR="00C609CF">
        <w:fldChar w:fldCharType="begin"/>
      </w:r>
      <w:r w:rsidR="00CE0C9A">
        <w:instrText xml:space="preserve"> REF _Ref297413388 \h </w:instrText>
      </w:r>
      <w:r w:rsidR="00C609CF">
        <w:fldChar w:fldCharType="separate"/>
      </w:r>
      <w:r w:rsidR="00CE0C9A">
        <w:t xml:space="preserve">[ </w:t>
      </w:r>
      <w:r w:rsidR="00CE0C9A">
        <w:rPr>
          <w:noProof/>
        </w:rPr>
        <w:t>8</w:t>
      </w:r>
      <w:r w:rsidR="00C609CF">
        <w:fldChar w:fldCharType="end"/>
      </w:r>
      <w:r w:rsidR="00CE0C9A">
        <w:t>]</w:t>
      </w:r>
      <w:r w:rsidR="0043267E">
        <w:t xml:space="preserve">. </w:t>
      </w:r>
      <w:r w:rsidR="00CE0C9A">
        <w:t>Thuật toán Ransac được đánh giá là 1 thuật toán mạnh mẽ, do thay vì dùng số lượng điểm nhiều nhất có thể, Ransac lại chọn số điểm ít nhất mà vẫn đạt hiệu quả tương đương</w:t>
      </w:r>
      <w:r w:rsidR="00C609CF">
        <w:fldChar w:fldCharType="begin"/>
      </w:r>
      <w:r w:rsidR="00CE0C9A">
        <w:instrText xml:space="preserve"> REF _Ref297413403 \h </w:instrText>
      </w:r>
      <w:r w:rsidR="00C609CF">
        <w:fldChar w:fldCharType="separate"/>
      </w:r>
      <w:r w:rsidR="00CE0C9A">
        <w:t xml:space="preserve">[ </w:t>
      </w:r>
      <w:r w:rsidR="00CE0C9A">
        <w:rPr>
          <w:noProof/>
        </w:rPr>
        <w:t>9</w:t>
      </w:r>
      <w:r w:rsidR="00C609CF">
        <w:fldChar w:fldCharType="end"/>
      </w:r>
      <w:r w:rsidR="00CE0C9A">
        <w:t>]. Hai vấn đề cần quan tâm khi sử dụng Ransac là: tập mẫu tối thiểu bao nhiêu là phù hợp và lặp bao nhiêu lần thì kết quả đạt được là đủ tốt.</w:t>
      </w:r>
      <w:r w:rsidR="00380791">
        <w:t xml:space="preserve"> Đối với mỗi lần lặp,  số lượng phần tử tối thiểu và số lần lặp cần thiết sẽ được tính lại dựa trên tỉ lệ các phần tử phù hợp (inlier) và các phần tử lỗi (outlier) của những vòng lặp trước đó. Công thức chi tiết tham khảo thêm trong tài liệu gốc </w:t>
      </w:r>
      <w:r w:rsidR="00C609CF">
        <w:fldChar w:fldCharType="begin"/>
      </w:r>
      <w:r w:rsidR="00380791">
        <w:instrText xml:space="preserve"> REF _Ref297415158 \h </w:instrText>
      </w:r>
      <w:r w:rsidR="00C609CF">
        <w:fldChar w:fldCharType="separate"/>
      </w:r>
      <w:r w:rsidR="00380791">
        <w:t xml:space="preserve">[ </w:t>
      </w:r>
      <w:r w:rsidR="00380791">
        <w:rPr>
          <w:noProof/>
        </w:rPr>
        <w:t>10</w:t>
      </w:r>
      <w:r w:rsidR="00C609CF">
        <w:fldChar w:fldCharType="end"/>
      </w:r>
      <w:r w:rsidR="00380791">
        <w:t>].</w:t>
      </w:r>
    </w:p>
    <w:p w:rsidR="00380791" w:rsidRDefault="00380791" w:rsidP="00380791">
      <w:pPr>
        <w:keepNext/>
      </w:pPr>
      <w:r>
        <w:rPr>
          <w:noProof/>
        </w:rPr>
        <w:lastRenderedPageBreak/>
        <w:drawing>
          <wp:inline distT="0" distB="0" distL="0" distR="0">
            <wp:extent cx="5113020" cy="2324100"/>
            <wp:effectExtent l="1905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srcRect l="12628" t="34346" r="38567" b="26140"/>
                    <a:stretch>
                      <a:fillRect/>
                    </a:stretch>
                  </pic:blipFill>
                  <pic:spPr bwMode="auto">
                    <a:xfrm>
                      <a:off x="0" y="0"/>
                      <a:ext cx="5113020" cy="2324100"/>
                    </a:xfrm>
                    <a:prstGeom prst="rect">
                      <a:avLst/>
                    </a:prstGeom>
                    <a:noFill/>
                    <a:ln w="9525">
                      <a:noFill/>
                      <a:miter lim="800000"/>
                      <a:headEnd/>
                      <a:tailEnd/>
                    </a:ln>
                  </pic:spPr>
                </pic:pic>
              </a:graphicData>
            </a:graphic>
          </wp:inline>
        </w:drawing>
      </w:r>
    </w:p>
    <w:p w:rsidR="0009151E" w:rsidRDefault="00380791" w:rsidP="00380791">
      <w:pPr>
        <w:pStyle w:val="Caption"/>
        <w:jc w:val="both"/>
      </w:pPr>
      <w:bookmarkStart w:id="223" w:name="_Toc297997842"/>
      <w:r>
        <w:t xml:space="preserve">Hình </w:t>
      </w:r>
      <w:fldSimple w:instr=" STYLEREF 1 \s ">
        <w:r w:rsidR="001F29C8">
          <w:rPr>
            <w:noProof/>
          </w:rPr>
          <w:t>5</w:t>
        </w:r>
      </w:fldSimple>
      <w:r w:rsidR="001F29C8">
        <w:t>.</w:t>
      </w:r>
      <w:fldSimple w:instr=" SEQ Hình \* ARABIC \s 1 ">
        <w:r w:rsidR="001F29C8">
          <w:rPr>
            <w:noProof/>
          </w:rPr>
          <w:t>2</w:t>
        </w:r>
      </w:fldSimple>
      <w:r>
        <w:t xml:space="preserve"> </w:t>
      </w:r>
      <w:r w:rsidR="00CE0C9A">
        <w:t>Minh họa việc dùng Ransac áp dụng cho việc tìm đường thẳng trong mặt phẳng</w:t>
      </w:r>
      <w:r w:rsidR="00C609CF">
        <w:fldChar w:fldCharType="begin"/>
      </w:r>
      <w:r>
        <w:instrText xml:space="preserve"> REF _Ref297413388 \h </w:instrText>
      </w:r>
      <w:r w:rsidR="00C609CF">
        <w:fldChar w:fldCharType="separate"/>
      </w:r>
      <w:r>
        <w:t xml:space="preserve">[ </w:t>
      </w:r>
      <w:r>
        <w:rPr>
          <w:noProof/>
        </w:rPr>
        <w:t>8</w:t>
      </w:r>
      <w:r w:rsidR="00C609CF">
        <w:fldChar w:fldCharType="end"/>
      </w:r>
      <w:r>
        <w:t>]</w:t>
      </w:r>
      <w:r w:rsidR="00223156">
        <w:t>.</w:t>
      </w:r>
      <w:bookmarkEnd w:id="223"/>
    </w:p>
    <w:p w:rsidR="00380791" w:rsidRDefault="00380791" w:rsidP="00380791">
      <w:pPr>
        <w:pStyle w:val="BodyText"/>
      </w:pPr>
      <w:r>
        <w:t>Áp dụng thuật toán Ransac cho bài toán 1 số cặp điểm tương đồng trong không gian bị lỗi, ta thực hiện các bước như sau</w:t>
      </w:r>
      <w:r w:rsidR="00C609CF">
        <w:fldChar w:fldCharType="begin"/>
      </w:r>
      <w:r w:rsidR="00095782">
        <w:instrText xml:space="preserve"> REF _Ref297413403 \h </w:instrText>
      </w:r>
      <w:r w:rsidR="00C609CF">
        <w:fldChar w:fldCharType="separate"/>
      </w:r>
      <w:r w:rsidR="00095782">
        <w:t xml:space="preserve">[ </w:t>
      </w:r>
      <w:r w:rsidR="00095782">
        <w:rPr>
          <w:noProof/>
        </w:rPr>
        <w:t>9</w:t>
      </w:r>
      <w:r w:rsidR="00C609CF">
        <w:fldChar w:fldCharType="end"/>
      </w:r>
      <w:r w:rsidR="00095782">
        <w:t>]</w:t>
      </w:r>
      <w:r>
        <w:t>:</w:t>
      </w:r>
    </w:p>
    <w:p w:rsidR="00380791" w:rsidRDefault="00380791" w:rsidP="00380791">
      <w:pPr>
        <w:pStyle w:val="BodyText"/>
      </w:pPr>
      <w:r>
        <w:t xml:space="preserve">Bước 1: Chọn ngẫu nhiên 1 số lượng phần tử theo công thức </w:t>
      </w:r>
      <w:r w:rsidR="00C609CF">
        <w:fldChar w:fldCharType="begin"/>
      </w:r>
      <w:r>
        <w:instrText xml:space="preserve"> REF _Ref297415158 \h </w:instrText>
      </w:r>
      <w:r w:rsidR="00C609CF">
        <w:fldChar w:fldCharType="separate"/>
      </w:r>
      <w:r>
        <w:t xml:space="preserve">[ </w:t>
      </w:r>
      <w:r>
        <w:rPr>
          <w:noProof/>
        </w:rPr>
        <w:t>10</w:t>
      </w:r>
      <w:r w:rsidR="00C609CF">
        <w:fldChar w:fldCharType="end"/>
      </w:r>
      <w:r w:rsidR="00095782">
        <w:t>].</w:t>
      </w:r>
    </w:p>
    <w:p w:rsidR="00095782" w:rsidRDefault="00095782" w:rsidP="00380791">
      <w:pPr>
        <w:pStyle w:val="BodyText"/>
      </w:pPr>
      <w:r>
        <w:t>Bước 2: Ước lượng ma trận biến đổi dựa trên thuật toán Levenberg–Marquardt, xác định.</w:t>
      </w:r>
    </w:p>
    <w:p w:rsidR="00095782" w:rsidRDefault="00095782" w:rsidP="00380791">
      <w:pPr>
        <w:pStyle w:val="BodyText"/>
      </w:pPr>
      <w:r>
        <w:t>Bước 3: Loại bỏ nếu độ chính xác không chấp nhận được.</w:t>
      </w:r>
    </w:p>
    <w:p w:rsidR="00095782" w:rsidRDefault="00095782" w:rsidP="00380791">
      <w:pPr>
        <w:pStyle w:val="BodyText"/>
      </w:pPr>
      <w:r>
        <w:t>Bước 4: Nếu kết quả ở bước 2 chấp nhận được, xác định tỉ lệ các cặp điểm bị lỗi (outlier) khi áp dụng kết quả cho toàn bộ tập nguồn.</w:t>
      </w:r>
    </w:p>
    <w:p w:rsidR="00095782" w:rsidRDefault="00095782" w:rsidP="00380791">
      <w:pPr>
        <w:pStyle w:val="BodyText"/>
      </w:pPr>
      <w:r>
        <w:t>Bước 5: Chọn kết quả nàu nếu như tỉ lệ lỗi thấp nhất so với các lần lặp trước đó.</w:t>
      </w:r>
    </w:p>
    <w:p w:rsidR="00095782" w:rsidRDefault="00095782" w:rsidP="00380791">
      <w:pPr>
        <w:pStyle w:val="BodyText"/>
      </w:pPr>
      <w:r>
        <w:t>Bước 6: Thực hiện lặp lại bước 1 đến khi hết số vòng lặp cần thiết.</w:t>
      </w:r>
    </w:p>
    <w:p w:rsidR="005D028D" w:rsidRDefault="005D028D" w:rsidP="005D028D">
      <w:pPr>
        <w:pStyle w:val="BodyText"/>
        <w:keepNext/>
      </w:pPr>
      <w:r>
        <w:rPr>
          <w:noProof/>
        </w:rPr>
        <w:drawing>
          <wp:inline distT="0" distB="0" distL="0" distR="0">
            <wp:extent cx="5572125" cy="1543050"/>
            <wp:effectExtent l="19050" t="0" r="9525" b="0"/>
            <wp:docPr id="6" name="Picture 6" descr="C:\Users\TNT\Desktop\ransac\ket qua ransac_r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NT\Desktop\ransac\ket qua ransac_rms.jpg"/>
                    <pic:cNvPicPr>
                      <a:picLocks noChangeAspect="1" noChangeArrowheads="1"/>
                    </pic:cNvPicPr>
                  </pic:nvPicPr>
                  <pic:blipFill>
                    <a:blip r:embed="rId54" cstate="print"/>
                    <a:srcRect/>
                    <a:stretch>
                      <a:fillRect/>
                    </a:stretch>
                  </pic:blipFill>
                  <pic:spPr bwMode="auto">
                    <a:xfrm>
                      <a:off x="0" y="0"/>
                      <a:ext cx="5572125" cy="1543050"/>
                    </a:xfrm>
                    <a:prstGeom prst="rect">
                      <a:avLst/>
                    </a:prstGeom>
                    <a:noFill/>
                    <a:ln w="9525">
                      <a:noFill/>
                      <a:miter lim="800000"/>
                      <a:headEnd/>
                      <a:tailEnd/>
                    </a:ln>
                  </pic:spPr>
                </pic:pic>
              </a:graphicData>
            </a:graphic>
          </wp:inline>
        </w:drawing>
      </w:r>
    </w:p>
    <w:p w:rsidR="00095782" w:rsidRDefault="005D028D" w:rsidP="005D028D">
      <w:pPr>
        <w:pStyle w:val="Caption"/>
        <w:jc w:val="both"/>
      </w:pPr>
      <w:bookmarkStart w:id="224" w:name="_Toc297997843"/>
      <w:r>
        <w:t xml:space="preserve">Hình </w:t>
      </w:r>
      <w:fldSimple w:instr=" STYLEREF 1 \s ">
        <w:r w:rsidR="001F29C8">
          <w:rPr>
            <w:noProof/>
          </w:rPr>
          <w:t>5</w:t>
        </w:r>
      </w:fldSimple>
      <w:r w:rsidR="001F29C8">
        <w:t>.</w:t>
      </w:r>
      <w:fldSimple w:instr=" SEQ Hình \* ARABIC \s 1 ">
        <w:r w:rsidR="001F29C8">
          <w:rPr>
            <w:noProof/>
          </w:rPr>
          <w:t>3</w:t>
        </w:r>
      </w:fldSimple>
      <w:r>
        <w:t xml:space="preserve"> </w:t>
      </w:r>
      <w:r w:rsidR="00095782">
        <w:t>Minh họa kết quả ghép 2 đám mây sau khi áp dụng ransac và Levenberg–Marquardt</w:t>
      </w:r>
      <w:r>
        <w:t xml:space="preserve"> để xác định ma trận biến đ</w:t>
      </w:r>
      <w:r w:rsidR="00CB22E3">
        <w:t>ổi.</w:t>
      </w:r>
      <w:bookmarkEnd w:id="224"/>
    </w:p>
    <w:p w:rsidR="002E1ED2" w:rsidRPr="00C54CDD" w:rsidRDefault="002E1ED2" w:rsidP="002E1ED2">
      <w:pPr>
        <w:pStyle w:val="Heading1"/>
      </w:pPr>
      <w:r w:rsidRPr="00C54CDD">
        <w:lastRenderedPageBreak/>
        <w:br w:type="textWrapping" w:clear="all"/>
      </w:r>
      <w:bookmarkStart w:id="225" w:name="_Toc297997798"/>
      <w:r>
        <w:t>Kỹ thuật trình diễn cảnh 3D trên Silverlight 5</w:t>
      </w:r>
      <w:bookmarkEnd w:id="225"/>
    </w:p>
    <w:p w:rsidR="002E1ED2" w:rsidRPr="00C54CDD" w:rsidRDefault="002E1ED2" w:rsidP="002E1ED2">
      <w:pPr>
        <w:pStyle w:val="BodyText"/>
        <w:spacing w:line="240" w:lineRule="auto"/>
        <w:ind w:firstLine="0"/>
        <w:rPr>
          <w:b/>
          <w:bCs/>
        </w:rPr>
      </w:pPr>
      <w:r w:rsidRPr="00C54CDD">
        <w:rPr>
          <w:b/>
          <w:bCs/>
        </w:rPr>
        <w:t>Tóm tắt chương:</w:t>
      </w:r>
    </w:p>
    <w:p w:rsidR="002E1ED2" w:rsidRDefault="002E1ED2" w:rsidP="002E1ED2">
      <w:pPr>
        <w:pStyle w:val="BodyText"/>
        <w:spacing w:line="400" w:lineRule="atLeast"/>
        <w:ind w:left="720" w:right="870" w:firstLine="0"/>
        <w:rPr>
          <w:i/>
        </w:rPr>
      </w:pPr>
      <w:r w:rsidRPr="00C54CDD">
        <w:rPr>
          <w:i/>
          <w:sz w:val="38"/>
        </w:rPr>
        <w:sym w:font="Wingdings" w:char="F03F"/>
      </w:r>
      <w:r w:rsidRPr="00C54CDD">
        <w:rPr>
          <w:i/>
        </w:rPr>
        <w:t xml:space="preserve">Nội dung của chương </w:t>
      </w:r>
      <w:r>
        <w:rPr>
          <w:i/>
        </w:rPr>
        <w:t>2 là trình bày kỹ thuật trình diễn cảnh 3D trên môi trường Silverlight 5. Trong chương này, chúng tôi sẽ giới thiệu tổng quan về XNA Graphics và cách vẽ cảnh 3D trên môi trường Silverlight.</w:t>
      </w:r>
    </w:p>
    <w:p w:rsidR="002E1ED2" w:rsidRDefault="002E1ED2" w:rsidP="002E1ED2">
      <w:pPr>
        <w:pStyle w:val="BodyText"/>
        <w:spacing w:line="400" w:lineRule="atLeast"/>
        <w:ind w:left="720" w:right="870" w:firstLine="0"/>
        <w:rPr>
          <w:i/>
        </w:rPr>
      </w:pPr>
    </w:p>
    <w:p w:rsidR="002E1ED2" w:rsidRDefault="002E1ED2" w:rsidP="002E1ED2">
      <w:pPr>
        <w:pStyle w:val="Heading2"/>
      </w:pPr>
      <w:bookmarkStart w:id="226" w:name="_Toc268004837"/>
      <w:bookmarkStart w:id="227" w:name="_Toc297997799"/>
      <w:r>
        <w:t>Giới thiệu</w:t>
      </w:r>
      <w:bookmarkEnd w:id="226"/>
      <w:bookmarkEnd w:id="227"/>
    </w:p>
    <w:p w:rsidR="002E1ED2" w:rsidRDefault="002E1ED2" w:rsidP="002E1ED2">
      <w:pPr>
        <w:pStyle w:val="BodyText"/>
        <w:spacing w:before="120" w:after="120"/>
      </w:pPr>
      <w:r>
        <w:t xml:space="preserve">Microsoft Silverlight là một bộ khung ứng dụng (application framework) để phát triển và thực thi các ứng dụng RIA (Rich Internet Application) (theo </w:t>
      </w:r>
      <w:hyperlink r:id="rId55" w:history="1">
        <w:r w:rsidRPr="00C84D83">
          <w:rPr>
            <w:rStyle w:val="Hyperlink"/>
          </w:rPr>
          <w:t>http://en.wikipedia.org/wiki/Microsoft_Silverlight</w:t>
        </w:r>
      </w:hyperlink>
      <w:r>
        <w:t xml:space="preserve">). </w:t>
      </w:r>
    </w:p>
    <w:p w:rsidR="002E1ED2" w:rsidRDefault="002E1ED2" w:rsidP="002E1ED2">
      <w:pPr>
        <w:pStyle w:val="BodyText"/>
        <w:spacing w:before="120" w:after="120"/>
      </w:pPr>
      <w:r>
        <w:t xml:space="preserve">Kể từ khi phát hành phiên bản đầu tiên vào tháng tư năm 2007, Silverlight đã không ngừng được cải tiến về chức năng lẫn tốc độ. Theo dự kiến Microsoft sẽ phát hành chính thức phiên bản thứ 5 vào nửa sau năm 2011. </w:t>
      </w:r>
    </w:p>
    <w:p w:rsidR="002E1ED2" w:rsidRDefault="002E1ED2" w:rsidP="002E1ED2">
      <w:pPr>
        <w:pStyle w:val="BodyText"/>
        <w:keepNext/>
        <w:spacing w:before="120" w:after="120"/>
        <w:jc w:val="center"/>
      </w:pPr>
      <w:r w:rsidRPr="009F27B6">
        <w:rPr>
          <w:noProof/>
        </w:rPr>
        <w:lastRenderedPageBreak/>
        <w:drawing>
          <wp:inline distT="0" distB="0" distL="0" distR="0">
            <wp:extent cx="5581650" cy="4170137"/>
            <wp:effectExtent l="0" t="0" r="0" b="0"/>
            <wp:docPr id="32"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629400" cy="4953000"/>
                      <a:chOff x="684212" y="1295400"/>
                      <a:chExt cx="6629400" cy="4953000"/>
                    </a:xfrm>
                  </a:grpSpPr>
                  <a:grpSp>
                    <a:nvGrpSpPr>
                      <a:cNvPr id="49" name="Group 48"/>
                      <a:cNvGrpSpPr/>
                    </a:nvGrpSpPr>
                    <a:grpSpPr>
                      <a:xfrm>
                        <a:off x="684212" y="1295400"/>
                        <a:ext cx="6629400" cy="4953000"/>
                        <a:chOff x="684212" y="1295400"/>
                        <a:chExt cx="6629400" cy="4953000"/>
                      </a:xfrm>
                    </a:grpSpPr>
                    <a:grpSp>
                      <a:nvGrpSpPr>
                        <a:cNvPr id="3" name="Group 46"/>
                        <a:cNvGrpSpPr/>
                      </a:nvGrpSpPr>
                      <a:grpSpPr>
                        <a:xfrm>
                          <a:off x="5027612" y="1295400"/>
                          <a:ext cx="2286000" cy="1905000"/>
                          <a:chOff x="5027612" y="1295400"/>
                          <a:chExt cx="2286000" cy="1905000"/>
                        </a:xfrm>
                      </a:grpSpPr>
                      <a:sp>
                        <a:nvSpPr>
                          <a:cNvPr id="19" name="Rectangle 18"/>
                          <a:cNvSpPr/>
                        </a:nvSpPr>
                        <a:spPr bwMode="auto">
                          <a:xfrm>
                            <a:off x="5027612" y="1295400"/>
                            <a:ext cx="22860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0" name="TextBox 19"/>
                          <a:cNvSpPr txBox="1"/>
                        </a:nvSpPr>
                        <a:spPr>
                          <a:xfrm>
                            <a:off x="5180012" y="1524000"/>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S AJAX Library</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1" name="TextBox 20"/>
                          <a:cNvSpPr txBox="1"/>
                        </a:nvSpPr>
                        <a:spPr>
                          <a:xfrm>
                            <a:off x="5180012" y="2366962"/>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JavaScript Engine</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4" name="Group 47"/>
                        <a:cNvGrpSpPr/>
                      </a:nvGrpSpPr>
                      <a:grpSpPr>
                        <a:xfrm>
                          <a:off x="684212" y="3276600"/>
                          <a:ext cx="6629400" cy="1752600"/>
                          <a:chOff x="684212" y="3276600"/>
                          <a:chExt cx="6629400" cy="1752600"/>
                        </a:xfrm>
                      </a:grpSpPr>
                      <a:sp>
                        <a:nvSpPr>
                          <a:cNvPr id="22" name="Rectangle 21"/>
                          <a:cNvSpPr/>
                        </a:nvSpPr>
                        <a:spPr bwMode="auto">
                          <a:xfrm>
                            <a:off x="684212" y="3276600"/>
                            <a:ext cx="6629400" cy="17526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5" name="TextBox 24"/>
                          <a:cNvSpPr txBox="1"/>
                        </a:nvSpPr>
                        <a:spPr>
                          <a:xfrm>
                            <a:off x="9890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UI Cor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6" name="TextBox 25"/>
                          <a:cNvSpPr txBox="1"/>
                        </a:nvSpPr>
                        <a:spPr>
                          <a:xfrm>
                            <a:off x="30464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Inputs</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7" name="TextBox 26"/>
                          <a:cNvSpPr txBox="1"/>
                        </a:nvSpPr>
                        <a:spPr>
                          <a:xfrm>
                            <a:off x="1827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edia</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8" name="TextBox 27"/>
                          <a:cNvSpPr txBox="1"/>
                        </a:nvSpPr>
                        <a:spPr>
                          <a:xfrm>
                            <a:off x="4113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eep Zoo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9" name="TextBox 28"/>
                          <a:cNvSpPr txBox="1"/>
                        </a:nvSpPr>
                        <a:spPr>
                          <a:xfrm>
                            <a:off x="51038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R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0" name="TextBox 29"/>
                          <a:cNvSpPr txBox="1"/>
                        </a:nvSpPr>
                        <a:spPr>
                          <a:xfrm>
                            <a:off x="836612" y="4721423"/>
                            <a:ext cx="215559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Presentation Core</a:t>
                              </a:r>
                              <a:endParaRPr lang="en-US" sz="2000" b="1" dirty="0" smtClean="0">
                                <a:gradFill>
                                  <a:gsLst>
                                    <a:gs pos="0">
                                      <a:schemeClr val="tx1"/>
                                    </a:gs>
                                    <a:gs pos="86000">
                                      <a:schemeClr val="tx1"/>
                                    </a:gs>
                                  </a:gsLst>
                                  <a:lin ang="5400000" scaled="0"/>
                                </a:gradFill>
                              </a:endParaRPr>
                            </a:p>
                          </a:txBody>
                          <a:useSpRect/>
                        </a:txSp>
                      </a:sp>
                    </a:grpSp>
                    <a:grpSp>
                      <a:nvGrpSpPr>
                        <a:cNvPr id="5" name="Group 42"/>
                        <a:cNvGrpSpPr/>
                      </a:nvGrpSpPr>
                      <a:grpSpPr>
                        <a:xfrm>
                          <a:off x="684212" y="5105400"/>
                          <a:ext cx="6629400" cy="1143000"/>
                          <a:chOff x="684212" y="6248400"/>
                          <a:chExt cx="6629400" cy="1143000"/>
                        </a:xfrm>
                      </a:grpSpPr>
                      <a:sp>
                        <a:nvSpPr>
                          <a:cNvPr id="31" name="Rectangle 30"/>
                          <a:cNvSpPr/>
                        </a:nvSpPr>
                        <a:spPr bwMode="auto">
                          <a:xfrm>
                            <a:off x="684212" y="6248400"/>
                            <a:ext cx="6629400" cy="1143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32" name="TextBox 31"/>
                          <a:cNvSpPr txBox="1"/>
                        </a:nvSpPr>
                        <a:spPr>
                          <a:xfrm>
                            <a:off x="836612" y="6248400"/>
                            <a:ext cx="1619611"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Browser Host</a:t>
                              </a:r>
                              <a:endParaRPr lang="en-US" sz="2000" b="1" dirty="0" smtClean="0">
                                <a:gradFill>
                                  <a:gsLst>
                                    <a:gs pos="0">
                                      <a:schemeClr val="tx1"/>
                                    </a:gs>
                                    <a:gs pos="86000">
                                      <a:schemeClr val="tx1"/>
                                    </a:gs>
                                  </a:gsLst>
                                  <a:lin ang="5400000" scaled="0"/>
                                </a:gradFill>
                              </a:endParaRPr>
                            </a:p>
                          </a:txBody>
                          <a:useSpRect/>
                        </a:txSp>
                      </a:sp>
                      <a:sp>
                        <a:nvSpPr>
                          <a:cNvPr id="33" name="TextBox 32"/>
                          <a:cNvSpPr txBox="1"/>
                        </a:nvSpPr>
                        <a:spPr>
                          <a:xfrm>
                            <a:off x="760412" y="6629400"/>
                            <a:ext cx="20574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tegrated Networking Stack</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5" name="TextBox 34"/>
                          <a:cNvSpPr txBox="1"/>
                        </a:nvSpPr>
                        <a:spPr>
                          <a:xfrm>
                            <a:off x="2894012" y="6629400"/>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DOM Integration</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6" name="TextBox 35"/>
                          <a:cNvSpPr txBox="1"/>
                        </a:nvSpPr>
                        <a:spPr>
                          <a:xfrm>
                            <a:off x="4418012" y="6626066"/>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Application Service</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7" name="TextBox 36"/>
                          <a:cNvSpPr txBox="1"/>
                        </a:nvSpPr>
                        <a:spPr>
                          <a:xfrm>
                            <a:off x="5942012" y="6629400"/>
                            <a:ext cx="1066800" cy="578882"/>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staller</a:t>
                              </a:r>
                              <a:endParaRPr lang="en-US" dirty="0" smtClean="0">
                                <a:solidFill>
                                  <a:schemeClr val="bg1"/>
                                </a:solidFill>
                                <a:effectLst>
                                  <a:outerShdw blurRad="50800" dist="38100" dir="2700000" algn="tl" rotWithShape="0">
                                    <a:prstClr val="black">
                                      <a:alpha val="40000"/>
                                    </a:prstClr>
                                  </a:outerShdw>
                                </a:effectLst>
                              </a:endParaRPr>
                            </a:p>
                            <a:p>
                              <a:pPr algn="ct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6" name="Group 45"/>
                        <a:cNvGrpSpPr/>
                      </a:nvGrpSpPr>
                      <a:grpSpPr>
                        <a:xfrm>
                          <a:off x="684212" y="1295400"/>
                          <a:ext cx="4267200" cy="2169319"/>
                          <a:chOff x="684212" y="1295400"/>
                          <a:chExt cx="4267200" cy="2169319"/>
                        </a:xfrm>
                      </a:grpSpPr>
                      <a:sp>
                        <a:nvSpPr>
                          <a:cNvPr id="14" name="Rectangle 13"/>
                          <a:cNvSpPr/>
                        </a:nvSpPr>
                        <a:spPr bwMode="auto">
                          <a:xfrm>
                            <a:off x="684212" y="1295400"/>
                            <a:ext cx="42672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 name="TextBox 5"/>
                          <a:cNvSpPr txBox="1"/>
                        </a:nvSpPr>
                        <a:spPr>
                          <a:xfrm>
                            <a:off x="1065212" y="17526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Data</a:t>
                              </a:r>
                              <a:endParaRPr lang="en-US" sz="28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2436812" y="1752601"/>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P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5" name="TextBox 14"/>
                          <a:cNvSpPr txBox="1"/>
                        </a:nvSpPr>
                        <a:spPr>
                          <a:xfrm>
                            <a:off x="836612" y="1371600"/>
                            <a:ext cx="228242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NET for </a:t>
                              </a:r>
                              <a:r>
                                <a:rPr lang="en-US" sz="2000" b="1" dirty="0" err="1" smtClean="0">
                                  <a:gradFill>
                                    <a:gsLst>
                                      <a:gs pos="0">
                                        <a:schemeClr val="tx1"/>
                                      </a:gs>
                                      <a:gs pos="86000">
                                        <a:schemeClr val="tx1"/>
                                      </a:gs>
                                    </a:gsLst>
                                    <a:lin ang="5400000" scaled="0"/>
                                  </a:gradFill>
                                </a:rPr>
                                <a:t>Silverlight</a:t>
                              </a:r>
                              <a:endParaRPr lang="en-US" sz="2000" b="1" dirty="0" smtClean="0">
                                <a:gradFill>
                                  <a:gsLst>
                                    <a:gs pos="0">
                                      <a:schemeClr val="tx1"/>
                                    </a:gs>
                                    <a:gs pos="86000">
                                      <a:schemeClr val="tx1"/>
                                    </a:gs>
                                  </a:gsLst>
                                  <a:lin ang="5400000" scaled="0"/>
                                </a:gradFill>
                              </a:endParaRPr>
                            </a:p>
                          </a:txBody>
                          <a:useSpRect/>
                        </a:txSp>
                      </a:sp>
                      <a:sp>
                        <a:nvSpPr>
                          <a:cNvPr id="16" name="TextBox 15"/>
                          <a:cNvSpPr txBox="1"/>
                        </a:nvSpPr>
                        <a:spPr>
                          <a:xfrm>
                            <a:off x="3759606" y="1752600"/>
                            <a:ext cx="734606"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C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7" name="TextBox 16"/>
                          <a:cNvSpPr txBox="1"/>
                        </a:nvSpPr>
                        <a:spPr>
                          <a:xfrm>
                            <a:off x="1751012" y="22098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LR</a:t>
                              </a:r>
                              <a:endParaRPr lang="en-US" sz="24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8" name="TextBox 17"/>
                          <a:cNvSpPr txBox="1"/>
                        </a:nvSpPr>
                        <a:spPr>
                          <a:xfrm>
                            <a:off x="3122612" y="2209800"/>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BCL</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3" name="TextBox 22"/>
                          <a:cNvSpPr txBox="1"/>
                        </a:nvSpPr>
                        <a:spPr>
                          <a:xfrm>
                            <a:off x="836612" y="26670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CLR Execution Engin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4" name="TextBox 23"/>
                          <a:cNvSpPr txBox="1"/>
                        </a:nvSpPr>
                        <a:spPr>
                          <a:xfrm>
                            <a:off x="836612" y="31242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tx2"/>
                                  </a:solidFill>
                                  <a:effectLst>
                                    <a:outerShdw blurRad="50800" dist="38100" dir="2700000" algn="tl" rotWithShape="0">
                                      <a:prstClr val="black">
                                        <a:alpha val="40000"/>
                                      </a:prstClr>
                                    </a:outerShdw>
                                  </a:effectLst>
                                </a:rPr>
                                <a:t>XAML</a:t>
                              </a:r>
                              <a:endParaRPr lang="en-US" sz="2000" dirty="0" smtClean="0">
                                <a:solidFill>
                                  <a:schemeClr val="tx2"/>
                                </a:solidFill>
                                <a:effectLst>
                                  <a:outerShdw blurRad="50800" dist="38100" dir="2700000" algn="tl" rotWithShape="0">
                                    <a:prstClr val="black">
                                      <a:alpha val="40000"/>
                                    </a:prstClr>
                                  </a:outerShdw>
                                </a:effectLst>
                              </a:endParaRPr>
                            </a:p>
                          </a:txBody>
                          <a:useSpRect/>
                        </a:txSp>
                        <a:style>
                          <a:lnRef idx="1">
                            <a:schemeClr val="accent3"/>
                          </a:lnRef>
                          <a:fillRef idx="3">
                            <a:schemeClr val="accent3"/>
                          </a:fillRef>
                          <a:effectRef idx="2">
                            <a:schemeClr val="accent3"/>
                          </a:effectRef>
                          <a:fontRef idx="minor">
                            <a:schemeClr val="lt1"/>
                          </a:fontRef>
                        </a:style>
                      </a:sp>
                    </a:grpSp>
                  </a:grpSp>
                </lc:lockedCanvas>
              </a:graphicData>
            </a:graphic>
          </wp:inline>
        </w:drawing>
      </w:r>
    </w:p>
    <w:p w:rsidR="002E1ED2" w:rsidRDefault="002E1ED2" w:rsidP="002E1ED2">
      <w:pPr>
        <w:pStyle w:val="Caption"/>
      </w:pPr>
      <w:bookmarkStart w:id="228" w:name="_Toc297997844"/>
      <w:r>
        <w:t xml:space="preserve">Hình </w:t>
      </w:r>
      <w:fldSimple w:instr=" STYLEREF 1 \s ">
        <w:r w:rsidR="001F29C8">
          <w:rPr>
            <w:noProof/>
          </w:rPr>
          <w:t>6</w:t>
        </w:r>
      </w:fldSimple>
      <w:r w:rsidR="001F29C8">
        <w:t>.</w:t>
      </w:r>
      <w:fldSimple w:instr=" SEQ Hình \* ARABIC \s 1 ">
        <w:r w:rsidR="001F29C8">
          <w:rPr>
            <w:noProof/>
          </w:rPr>
          <w:t>1</w:t>
        </w:r>
      </w:fldSimple>
      <w:r>
        <w:t xml:space="preserve"> Kiến trúc Silverlight</w:t>
      </w:r>
      <w:bookmarkEnd w:id="228"/>
    </w:p>
    <w:p w:rsidR="002E1ED2" w:rsidRDefault="00C609CF" w:rsidP="002E1ED2">
      <w:pPr>
        <w:pStyle w:val="BodyText"/>
        <w:spacing w:before="120" w:after="120"/>
        <w:jc w:val="center"/>
      </w:pPr>
      <w:hyperlink r:id="rId56" w:history="1">
        <w:r w:rsidR="002E1ED2" w:rsidRPr="00C84D83">
          <w:rPr>
            <w:rStyle w:val="Hyperlink"/>
          </w:rPr>
          <w:t>http://msdn.microsoft.com/en-us/library/bb404713.aspx</w:t>
        </w:r>
      </w:hyperlink>
    </w:p>
    <w:p w:rsidR="002E1ED2" w:rsidRDefault="002E1ED2" w:rsidP="002E1ED2">
      <w:pPr>
        <w:pStyle w:val="BodyText"/>
        <w:spacing w:before="120" w:after="120"/>
      </w:pPr>
      <w:r>
        <w:t>Ngày 13/4/2011, Microsoft đã phát hành phiên bản Silverlight 5 Beta (</w:t>
      </w:r>
      <w:hyperlink r:id="rId57" w:history="1">
        <w:r w:rsidRPr="001A4DDE">
          <w:rPr>
            <w:rStyle w:val="Hyperlink"/>
          </w:rPr>
          <w:t>http://silverlightvn.net/post/2011/04/22/Silverlight-5-Beta.aspx</w:t>
        </w:r>
      </w:hyperlink>
      <w:r>
        <w:t>) với cải tiến về hiệu năng lẫn tốc độ cùng hơn 40 tính năng mới so với phiên bản trước. Việc tích hợp phần lõi của nền tảng XNA đã khiến Silverlight trở nên mạnh mẽ hơn bao giờ hết với XNA Graphics (còn được gọi là Silverlight 3D), Shader Effect, Sound Effect và quan trọng nhất là khả năng khai thác sức mạnh của GPU (GPU accelerated) ngay trên nền Web.</w:t>
      </w:r>
    </w:p>
    <w:p w:rsidR="002E1ED2" w:rsidRDefault="002E1ED2" w:rsidP="002E1ED2">
      <w:pPr>
        <w:pStyle w:val="BodyText"/>
        <w:spacing w:before="120" w:after="120"/>
      </w:pPr>
      <w:r>
        <w:t xml:space="preserve"> Trong chương này, chúng tôi sẽ giới thiệu cơ bản về XNA Graphics trong Silverlight 5 và các vấn đề gặp phải khi trình diễn cảnh 3D trên Silverlight cùng giải pháp trong các mục sau.</w:t>
      </w:r>
    </w:p>
    <w:p w:rsidR="002E1ED2" w:rsidRDefault="002E1ED2" w:rsidP="002E1ED2">
      <w:pPr>
        <w:pStyle w:val="Heading2"/>
      </w:pPr>
      <w:bookmarkStart w:id="229" w:name="_Toc297997800"/>
      <w:r>
        <w:lastRenderedPageBreak/>
        <w:t>Tổng quan về XNA Graphics trong Silverlight 5</w:t>
      </w:r>
      <w:bookmarkEnd w:id="229"/>
    </w:p>
    <w:p w:rsidR="002E1ED2" w:rsidRDefault="002E1ED2" w:rsidP="002E1ED2">
      <w:pPr>
        <w:pStyle w:val="BodyText"/>
      </w:pPr>
      <w:r>
        <w:t>XNA Graphics mang lại cho Silverlight khả năng vẽ các đối tượng hình học và các mô hình 3D một cách đơn giản, nhanh chóng cùng với khả năng dễ dàng tùy biến với các phép biến đổi ma trận từ XNA Math và XNA Effects.</w:t>
      </w:r>
    </w:p>
    <w:p w:rsidR="002E1ED2" w:rsidRDefault="002E1ED2" w:rsidP="002E1ED2">
      <w:pPr>
        <w:jc w:val="left"/>
      </w:pPr>
      <w:r>
        <w:rPr>
          <w:noProof/>
        </w:rPr>
        <w:drawing>
          <wp:anchor distT="0" distB="0" distL="114300" distR="114300" simplePos="0" relativeHeight="251667456" behindDoc="1" locked="0" layoutInCell="1" allowOverlap="1">
            <wp:simplePos x="0" y="0"/>
            <wp:positionH relativeFrom="column">
              <wp:posOffset>2463800</wp:posOffset>
            </wp:positionH>
            <wp:positionV relativeFrom="paragraph">
              <wp:posOffset>205740</wp:posOffset>
            </wp:positionV>
            <wp:extent cx="3505200" cy="2019300"/>
            <wp:effectExtent l="190500" t="114300" r="114300" b="152400"/>
            <wp:wrapSquare wrapText="bothSides"/>
            <wp:docPr id="33" name="Picture 3"/>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58" cstate="print">
                      <a:extLs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3505200" cy="201930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Lst>
                  </pic:spPr>
                </pic:pic>
              </a:graphicData>
            </a:graphic>
          </wp:anchor>
        </w:drawing>
      </w:r>
    </w:p>
    <w:p w:rsidR="002E1ED2" w:rsidRDefault="002E1ED2" w:rsidP="002E1ED2">
      <w:pPr>
        <w:pStyle w:val="BodyText"/>
      </w:pPr>
      <w:r>
        <w:rPr>
          <w:noProof/>
        </w:rPr>
        <w:drawing>
          <wp:anchor distT="0" distB="0" distL="114300" distR="114300" simplePos="0" relativeHeight="251668480" behindDoc="1" locked="0" layoutInCell="1" allowOverlap="1">
            <wp:simplePos x="0" y="0"/>
            <wp:positionH relativeFrom="column">
              <wp:posOffset>-222250</wp:posOffset>
            </wp:positionH>
            <wp:positionV relativeFrom="paragraph">
              <wp:posOffset>15875</wp:posOffset>
            </wp:positionV>
            <wp:extent cx="2314575" cy="1885950"/>
            <wp:effectExtent l="0" t="0" r="0" b="0"/>
            <wp:wrapSquare wrapText="bothSides"/>
            <wp:docPr id="34" name="Picture 1"/>
            <wp:cNvGraphicFramePr/>
            <a:graphic xmlns:a="http://schemas.openxmlformats.org/drawingml/2006/main">
              <a:graphicData uri="http://schemas.openxmlformats.org/drawingml/2006/picture">
                <pic:pic xmlns:pic="http://schemas.openxmlformats.org/drawingml/2006/picture">
                  <pic:nvPicPr>
                    <pic:cNvPr id="4105" name="Picture 9"/>
                    <pic:cNvPicPr>
                      <a:picLocks noChangeAspect="1" noChangeArrowheads="1"/>
                    </pic:cNvPicPr>
                  </pic:nvPicPr>
                  <pic:blipFill>
                    <a:blip r:embed="rId59" cstate="print">
                      <a:extLst>
                        <a:ext uri="{BEBA8EAE-BF5A-486C-A8C5-ECC9F3942E4B}">
                          <a14:imgProps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14:imgLayer r:embed="rId60">
                              <a14:imgEffect>
                                <a14:backgroundRemoval t="10000" b="90000" l="10000" r="90000"/>
                              </a14:imgEffect>
                            </a14:imgLayer>
                          </a14:imgProps>
                        </a:ex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2314575" cy="1885950"/>
                    </a:xfrm>
                    <a:prstGeom prst="rect">
                      <a:avLst/>
                    </a:prstGeom>
                    <a:noFill/>
                    <a:ln>
                      <a:noFill/>
                    </a:ln>
                    <a:effectLst/>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 uri="{91240B29-F687-4F45-9708-019B960494DF}">
                        <a14:hiddenLine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w="9525">
                          <a:solidFill>
                            <a:schemeClr val="tx1"/>
                          </a:solidFill>
                          <a:miter lim="800000"/>
                          <a:headEnd/>
                          <a:tailEnd/>
                        </a14:hiddenLine>
                      </a:ext>
                      <a:ext uri="{AF507438-7753-43E0-B8FC-AC1667EBCBE1}">
                        <a14:hiddenEffects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effectLst>
                            <a:outerShdw dist="35921" dir="2700000" algn="ctr" rotWithShape="0">
                              <a:schemeClr val="bg2"/>
                            </a:outerShdw>
                          </a:effectLst>
                        </a14:hiddenEffects>
                      </a:ext>
                    </a:extLst>
                  </pic:spPr>
                </pic:pic>
              </a:graphicData>
            </a:graphic>
          </wp:anchor>
        </w:drawing>
      </w:r>
    </w:p>
    <w:p w:rsidR="002E1ED2" w:rsidRDefault="002E1ED2" w:rsidP="002E1ED2">
      <w:pPr>
        <w:pStyle w:val="BodyText"/>
      </w:pPr>
    </w:p>
    <w:p w:rsidR="002E1ED2" w:rsidRDefault="00C609CF" w:rsidP="002E1ED2">
      <w:pPr>
        <w:pStyle w:val="BodyText"/>
      </w:pPr>
      <w:hyperlink r:id="rId61" w:history="1">
        <w:r w:rsidR="002E1ED2" w:rsidRPr="003E707D">
          <w:rPr>
            <w:rStyle w:val="Hyperlink"/>
          </w:rPr>
          <w:t>http://channel9.msdn.com/Events/MIX/MIX11/MED06</w:t>
        </w:r>
      </w:hyperlink>
    </w:p>
    <w:p w:rsidR="002E1ED2" w:rsidRDefault="002E1ED2" w:rsidP="002E1ED2">
      <w:pPr>
        <w:pStyle w:val="BodyText"/>
      </w:pPr>
      <w:r>
        <w:t>Ba thành phần XNA Graphics, Effects và Math được gắn kết vào Silverlight thông qua một control mới là Drawing Surface. Drawing Surface sẽ đóng vai trò là cầu nối giữa nền tảng hiện có của Silverlight với các thành phần đồ họa của XNA (</w:t>
      </w:r>
      <w:r w:rsidRPr="003B4948">
        <w:rPr>
          <w:i/>
        </w:rPr>
        <w:t>hình</w:t>
      </w:r>
      <w:r>
        <w:t>). Khác với các control khác của Silverlight, tiến trình vẽ của Drawing Surface được phân thành nhiều giai đoạn. Chúng tôi sẽ trình bày sơ lược các giai đoạn trong các mục sau.</w:t>
      </w:r>
    </w:p>
    <w:p w:rsidR="002E1ED2" w:rsidRDefault="002E1ED2" w:rsidP="002E1ED2">
      <w:pPr>
        <w:pStyle w:val="BodyText"/>
      </w:pPr>
      <w:r w:rsidRPr="003B4948">
        <w:rPr>
          <w:noProof/>
        </w:rPr>
        <w:drawing>
          <wp:inline distT="0" distB="0" distL="0" distR="0">
            <wp:extent cx="2743200" cy="838200"/>
            <wp:effectExtent l="19050" t="0" r="0" b="0"/>
            <wp:docPr id="35"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3796393" cy="1381554"/>
                      <a:chOff x="7540088" y="1698263"/>
                      <a:chExt cx="3796393" cy="1381554"/>
                    </a:xfrm>
                  </a:grpSpPr>
                  <a:grpSp>
                    <a:nvGrpSpPr>
                      <a:cNvPr id="14" name="Group 13"/>
                      <a:cNvGrpSpPr/>
                    </a:nvGrpSpPr>
                    <a:grpSpPr>
                      <a:xfrm>
                        <a:off x="7540088" y="1698263"/>
                        <a:ext cx="3796393" cy="1381554"/>
                        <a:chOff x="7540088" y="1698263"/>
                        <a:chExt cx="3796393" cy="1381554"/>
                      </a:xfrm>
                    </a:grpSpPr>
                    <a:grpSp>
                      <a:nvGrpSpPr>
                        <a:cNvPr id="3" name="Group 6"/>
                        <a:cNvGrpSpPr/>
                      </a:nvGrpSpPr>
                      <a:grpSpPr>
                        <a:xfrm>
                          <a:off x="7540088" y="2425420"/>
                          <a:ext cx="3796393" cy="654397"/>
                          <a:chOff x="1339" y="727207"/>
                          <a:chExt cx="2740521" cy="654397"/>
                        </a:xfrm>
                      </a:grpSpPr>
                      <a:sp>
                        <a:nvSpPr>
                          <a:cNvPr id="11" name="Rounded Rectangle 10"/>
                          <a:cNvSpPr/>
                        </a:nvSpPr>
                        <a:spPr>
                          <a:xfrm>
                            <a:off x="1339" y="727207"/>
                            <a:ext cx="2740521" cy="654397"/>
                          </a:xfrm>
                          <a:prstGeom prst="roundRect">
                            <a:avLst>
                              <a:gd name="adj" fmla="val 10000"/>
                            </a:avLst>
                          </a:prstGeom>
                        </a:spPr>
                        <a:style>
                          <a:lnRef idx="2">
                            <a:schemeClr val="accent6">
                              <a:shade val="50000"/>
                            </a:schemeClr>
                          </a:lnRef>
                          <a:fillRef idx="1">
                            <a:schemeClr val="accent6"/>
                          </a:fillRef>
                          <a:effectRef idx="0">
                            <a:schemeClr val="accent6"/>
                          </a:effectRef>
                          <a:fontRef idx="minor">
                            <a:schemeClr val="lt1"/>
                          </a:fontRef>
                        </a:style>
                      </a:sp>
                      <a:sp>
                        <a:nvSpPr>
                          <a:cNvPr id="12" name="Rounded Rectangle 4"/>
                          <a:cNvSpPr/>
                        </a:nvSpPr>
                        <a:spPr>
                          <a:xfrm>
                            <a:off x="20506" y="746374"/>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smtClean="0">
                                  <a:latin typeface="Segoe" pitchFamily="34" charset="0"/>
                                </a:rPr>
                                <a:t>XNA Graphics, Effects, Math</a:t>
                              </a:r>
                              <a:endParaRPr lang="en-US" sz="2000" kern="1200" dirty="0">
                                <a:latin typeface="Segoe" pitchFamily="34" charset="0"/>
                              </a:endParaRPr>
                            </a:p>
                          </a:txBody>
                          <a:useSpRect/>
                        </a:txSp>
                        <a:style>
                          <a:lnRef idx="2">
                            <a:schemeClr val="accent6">
                              <a:shade val="50000"/>
                            </a:schemeClr>
                          </a:lnRef>
                          <a:fillRef idx="1">
                            <a:schemeClr val="accent6"/>
                          </a:fillRef>
                          <a:effectRef idx="0">
                            <a:schemeClr val="accent6"/>
                          </a:effectRef>
                          <a:fontRef idx="minor">
                            <a:schemeClr val="lt1"/>
                          </a:fontRef>
                        </a:style>
                      </a:sp>
                    </a:grpSp>
                    <a:grpSp>
                      <a:nvGrpSpPr>
                        <a:cNvPr id="4" name="Group 7"/>
                        <a:cNvGrpSpPr/>
                      </a:nvGrpSpPr>
                      <a:grpSpPr>
                        <a:xfrm>
                          <a:off x="7540088" y="1698263"/>
                          <a:ext cx="3796393" cy="654397"/>
                          <a:chOff x="1339" y="50"/>
                          <a:chExt cx="2740521" cy="654397"/>
                        </a:xfrm>
                      </a:grpSpPr>
                      <a:sp>
                        <a:nvSpPr>
                          <a:cNvPr id="9" name="Rounded Rectangle 8"/>
                          <a:cNvSpPr/>
                        </a:nvSpPr>
                        <a:spPr>
                          <a:xfrm>
                            <a:off x="1339" y="50"/>
                            <a:ext cx="2740521" cy="654397"/>
                          </a:xfrm>
                          <a:prstGeom prst="roundRect">
                            <a:avLst>
                              <a:gd name="adj" fmla="val 10000"/>
                            </a:avLst>
                          </a:prstGeom>
                        </a:spPr>
                        <a:style>
                          <a:lnRef idx="2">
                            <a:schemeClr val="accent2">
                              <a:shade val="50000"/>
                            </a:schemeClr>
                          </a:lnRef>
                          <a:fillRef idx="1">
                            <a:schemeClr val="accent2"/>
                          </a:fillRef>
                          <a:effectRef idx="0">
                            <a:schemeClr val="accent2"/>
                          </a:effectRef>
                          <a:fontRef idx="minor">
                            <a:schemeClr val="lt1"/>
                          </a:fontRef>
                        </a:style>
                      </a:sp>
                      <a:sp>
                        <a:nvSpPr>
                          <a:cNvPr id="10" name="Rounded Rectangle 6"/>
                          <a:cNvSpPr/>
                        </a:nvSpPr>
                        <a:spPr>
                          <a:xfrm>
                            <a:off x="20506" y="19217"/>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a:latin typeface="Segoe" pitchFamily="34" charset="0"/>
                                </a:rPr>
                                <a:t>Drawing Surface Control</a:t>
                              </a:r>
                            </a:p>
                          </a:txBody>
                          <a:useSpRect/>
                        </a:txSp>
                        <a:style>
                          <a:lnRef idx="0">
                            <a:scrgbClr r="0" g="0" b="0"/>
                          </a:lnRef>
                          <a:fillRef idx="0">
                            <a:scrgbClr r="0" g="0" b="0"/>
                          </a:fillRef>
                          <a:effectRef idx="0">
                            <a:scrgbClr r="0" g="0" b="0"/>
                          </a:effectRef>
                          <a:fontRef idx="minor">
                            <a:schemeClr val="lt1"/>
                          </a:fontRef>
                        </a:style>
                      </a:sp>
                    </a:grpSp>
                  </a:grpSp>
                </lc:lockedCanvas>
              </a:graphicData>
            </a:graphic>
          </wp:inline>
        </w:drawing>
      </w:r>
    </w:p>
    <w:p w:rsidR="002E1ED2" w:rsidRDefault="002E1ED2" w:rsidP="002E1ED2">
      <w:pPr>
        <w:pStyle w:val="BodyText"/>
      </w:pPr>
      <w:r w:rsidRPr="0091721B">
        <w:rPr>
          <w:noProof/>
        </w:rPr>
        <w:lastRenderedPageBreak/>
        <w:drawing>
          <wp:inline distT="0" distB="0" distL="0" distR="0">
            <wp:extent cx="5581650" cy="3005504"/>
            <wp:effectExtent l="0" t="0" r="0" b="0"/>
            <wp:docPr id="36"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0401300" cy="5600700"/>
                      <a:chOff x="798512" y="1104900"/>
                      <a:chExt cx="10401300" cy="5600700"/>
                    </a:xfrm>
                  </a:grpSpPr>
                  <a:grpSp>
                    <a:nvGrpSpPr>
                      <a:cNvPr id="13" name="Group 12"/>
                      <a:cNvGrpSpPr/>
                    </a:nvGrpSpPr>
                    <a:grpSpPr>
                      <a:xfrm>
                        <a:off x="798512" y="1104900"/>
                        <a:ext cx="10401300" cy="5600700"/>
                        <a:chOff x="798512" y="1104900"/>
                        <a:chExt cx="10401300" cy="5600700"/>
                      </a:xfrm>
                    </a:grpSpPr>
                    <a:sp>
                      <a:nvSpPr>
                        <a:cNvPr id="7" name="Rectangle 6"/>
                        <a:cNvSpPr/>
                      </a:nvSpPr>
                      <a:spPr bwMode="auto">
                        <a:xfrm>
                          <a:off x="989012" y="3811102"/>
                          <a:ext cx="9829800" cy="2589698"/>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pic>
                      <a:nvPicPr>
                        <a:cNvPr id="0" name="Object 2"/>
                        <a:cNvPicPr>
                          <a:picLocks noChangeAspect="1" noChangeArrowheads="1"/>
                        </a:cNvPicPr>
                      </a:nvPicPr>
                      <a:blipFill>
                        <a:blip r:embed="rId62"/>
                        <a:srcRect/>
                        <a:stretch>
                          <a:fillRect/>
                        </a:stretch>
                      </a:blipFill>
                      <a:spPr bwMode="auto">
                        <a:xfrm>
                          <a:off x="1370013" y="3962400"/>
                          <a:ext cx="9144000" cy="2743200"/>
                        </a:xfrm>
                        <a:prstGeom prst="rect">
                          <a:avLst/>
                        </a:prstGeom>
                        <a:noFill/>
                        <a:ln w="9525">
                          <a:noFill/>
                          <a:miter lim="800000"/>
                          <a:headEnd/>
                          <a:tailEnd/>
                        </a:ln>
                      </a:spPr>
                    </a:pic>
                    <a:pic>
                      <a:nvPicPr>
                        <a:cNvPr id="9223" name="Picture 7"/>
                        <a:cNvPicPr>
                          <a:picLocks noChangeAspect="1" noChangeArrowheads="1"/>
                        </a:cNvPicPr>
                      </a:nvPicPr>
                      <a:blipFill>
                        <a:blip r:embed="rId63">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798512" y="1295400"/>
                          <a:ext cx="2590800" cy="25908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4" name="Picture 8"/>
                        <a:cNvPicPr>
                          <a:picLocks noChangeAspect="1" noChangeArrowheads="1"/>
                        </a:cNvPicPr>
                      </a:nvPicPr>
                      <a:blipFill>
                        <a:blip r:embed="rId64">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4646612" y="1258402"/>
                          <a:ext cx="2552700" cy="25527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5" name="Picture 9"/>
                        <a:cNvPicPr>
                          <a:picLocks noChangeAspect="1" noChangeArrowheads="1"/>
                        </a:cNvPicPr>
                      </a:nvPicPr>
                      <a:blipFill>
                        <a:blip r:embed="rId65">
                          <a:clrChange>
                            <a:clrFrom>
                              <a:srgbClr val="404040"/>
                            </a:clrFrom>
                            <a:clrTo>
                              <a:srgbClr val="404040">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8418512" y="1104900"/>
                          <a:ext cx="2781300" cy="27813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sp>
                      <a:nvSpPr>
                        <a:cNvPr id="4" name="Right Arrow 3"/>
                        <a:cNvSpPr/>
                      </a:nvSpPr>
                      <a:spPr bwMode="auto">
                        <a:xfrm>
                          <a:off x="33512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9" name="Right Arrow 8"/>
                        <a:cNvSpPr/>
                      </a:nvSpPr>
                      <a:spPr bwMode="auto">
                        <a:xfrm>
                          <a:off x="72374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 name="TextBox 5"/>
                        <a:cNvSpPr txBox="1"/>
                      </a:nvSpPr>
                      <a:spPr>
                        <a:xfrm>
                          <a:off x="3389312" y="188071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Vertex</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7275512" y="188008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Pixel</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8" name="TextBox 7"/>
                        <a:cNvSpPr txBox="1"/>
                      </a:nvSpPr>
                      <a:spPr>
                        <a:xfrm>
                          <a:off x="1365320" y="5867400"/>
                          <a:ext cx="2290692" cy="369332"/>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400" dirty="0" smtClean="0">
                                <a:gradFill>
                                  <a:gsLst>
                                    <a:gs pos="0">
                                      <a:schemeClr val="tx1"/>
                                    </a:gs>
                                    <a:gs pos="86000">
                                      <a:schemeClr val="tx1"/>
                                    </a:gs>
                                  </a:gsLst>
                                  <a:lin ang="5400000" scaled="0"/>
                                </a:gradFill>
                              </a:rPr>
                              <a:t>Detailed Pipeline</a:t>
                            </a:r>
                          </a:p>
                        </a:txBody>
                        <a:useSpRect/>
                      </a:txSp>
                    </a:sp>
                  </a:grpSp>
                </lc:lockedCanvas>
              </a:graphicData>
            </a:graphic>
          </wp:inline>
        </w:drawing>
      </w:r>
    </w:p>
    <w:p w:rsidR="002E1ED2" w:rsidRDefault="002E1ED2" w:rsidP="002E1ED2">
      <w:pPr>
        <w:pStyle w:val="Heading3"/>
      </w:pPr>
      <w:bookmarkStart w:id="230" w:name="_Toc297997801"/>
      <w:r>
        <w:t>Vertex Data</w:t>
      </w:r>
      <w:bookmarkEnd w:id="230"/>
    </w:p>
    <w:p w:rsidR="002E1ED2" w:rsidRDefault="002E1ED2" w:rsidP="002E1ED2">
      <w:pPr>
        <w:pStyle w:val="BodyText"/>
      </w:pPr>
      <w:r>
        <w:t>Mọi đối tượng đều được định nghĩa bằng một tập hợp các đỉnh (Vertex). Thông tin tại mỗi đỉnh bao gồm tối thiểu tọa độ của đỉnh đó trong không gian và có thể có thêm các thông tin khác như màu sắc, vector vuông góc (normal vector), …</w:t>
      </w:r>
    </w:p>
    <w:p w:rsidR="002E1ED2" w:rsidRPr="003B62FB" w:rsidRDefault="002E1ED2" w:rsidP="002E1ED2">
      <w:pPr>
        <w:pStyle w:val="BodyText"/>
      </w:pPr>
      <w:r>
        <w:t>Tất cả các đỉnh của đối tượng đều lần lượt được gửi sang bước hai Vertex Processing.</w:t>
      </w:r>
    </w:p>
    <w:p w:rsidR="002E1ED2" w:rsidRDefault="002E1ED2" w:rsidP="002E1ED2">
      <w:pPr>
        <w:pStyle w:val="Heading3"/>
      </w:pPr>
      <w:bookmarkStart w:id="231" w:name="_Toc297997802"/>
      <w:r>
        <w:t>Vertex Processing</w:t>
      </w:r>
      <w:bookmarkEnd w:id="231"/>
    </w:p>
    <w:p w:rsidR="002E1ED2" w:rsidRDefault="002E1ED2" w:rsidP="002E1ED2">
      <w:pPr>
        <w:pStyle w:val="BodyText"/>
      </w:pPr>
      <w:r>
        <w:t>Nhiệm vụ chính của Vertex Processing là áp dụng phép chiếu để đưa tọa độ của các đỉnh từ không gian của đối tượng về không gian màn hình. Bước này đóng vai trò quyết định đối tượng sẽ xuất hiện tại vị trí nào ở trên màn hình.</w:t>
      </w:r>
    </w:p>
    <w:p w:rsidR="002E1ED2" w:rsidRDefault="002E1ED2" w:rsidP="002E1ED2">
      <w:pPr>
        <w:pStyle w:val="BodyText"/>
        <w:jc w:val="center"/>
      </w:pPr>
      <w:r w:rsidRPr="0014579D">
        <w:rPr>
          <w:noProof/>
        </w:rPr>
        <w:lastRenderedPageBreak/>
        <w:drawing>
          <wp:inline distT="0" distB="0" distL="0" distR="0">
            <wp:extent cx="5581650" cy="955321"/>
            <wp:effectExtent l="19050" t="0" r="0" b="0"/>
            <wp:docPr id="37"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993312" cy="1710061"/>
                      <a:chOff x="965856" y="2369209"/>
                      <a:chExt cx="9993312" cy="1710061"/>
                    </a:xfrm>
                  </a:grpSpPr>
                  <a:grpSp>
                    <a:nvGrpSpPr>
                      <a:cNvPr id="12" name="Group 11"/>
                      <a:cNvGrpSpPr/>
                    </a:nvGrpSpPr>
                    <a:grpSpPr>
                      <a:xfrm>
                        <a:off x="965856" y="2369209"/>
                        <a:ext cx="9993312" cy="1710061"/>
                        <a:chOff x="965856" y="2369209"/>
                        <a:chExt cx="9993312" cy="1710061"/>
                      </a:xfrm>
                    </a:grpSpPr>
                    <a:graphicFrame>
                      <a:nvGraphicFramePr>
                        <a:cNvPr id="4" name="Diagram 3"/>
                        <a:cNvGraphicFramePr/>
                      </a:nvGraphicFramePr>
                      <a:graphic>
                        <a:graphicData uri="http://schemas.openxmlformats.org/drawingml/2006/diagram">
                          <dgm:relIds xmlns:dgm="http://schemas.openxmlformats.org/drawingml/2006/diagram" xmlns:r="http://schemas.openxmlformats.org/officeDocument/2006/relationships" r:dm="rId66" r:lo="rId67" r:qs="rId68" r:cs="rId69"/>
                        </a:graphicData>
                      </a:graphic>
                      <a:xfrm>
                        <a:off x="965856" y="2369209"/>
                        <a:ext cx="9993312" cy="1142999"/>
                      </a:xfrm>
                    </a:graphicFrame>
                    <a:sp>
                      <a:nvSpPr>
                        <a:cNvPr id="7" name="TextBox 6"/>
                        <a:cNvSpPr txBox="1"/>
                      </a:nvSpPr>
                      <a:spPr>
                        <a:xfrm>
                          <a:off x="24368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World</a:t>
                            </a:r>
                          </a:p>
                          <a:p>
                            <a:r>
                              <a:rPr lang="en-US" sz="2000" dirty="0" smtClean="0">
                                <a:gradFill>
                                  <a:gsLst>
                                    <a:gs pos="0">
                                      <a:schemeClr val="tx1"/>
                                    </a:gs>
                                    <a:gs pos="86000">
                                      <a:schemeClr val="tx1"/>
                                    </a:gs>
                                  </a:gsLst>
                                  <a:lin ang="5400000" scaled="0"/>
                                </a:gradFill>
                              </a:rPr>
                              <a:t>Matrix</a:t>
                            </a:r>
                          </a:p>
                        </a:txBody>
                        <a:useSpRect/>
                      </a:txSp>
                    </a:sp>
                    <a:sp>
                      <a:nvSpPr>
                        <a:cNvPr id="9" name="TextBox 8"/>
                        <a:cNvSpPr txBox="1"/>
                      </a:nvSpPr>
                      <a:spPr>
                        <a:xfrm>
                          <a:off x="45704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a:t>
                            </a:r>
                          </a:p>
                          <a:p>
                            <a:r>
                              <a:rPr lang="en-US" sz="2000" dirty="0" smtClean="0">
                                <a:gradFill>
                                  <a:gsLst>
                                    <a:gs pos="0">
                                      <a:schemeClr val="tx1"/>
                                    </a:gs>
                                    <a:gs pos="86000">
                                      <a:schemeClr val="tx1"/>
                                    </a:gs>
                                  </a:gsLst>
                                  <a:lin ang="5400000" scaled="0"/>
                                </a:gradFill>
                              </a:rPr>
                              <a:t>Matrix</a:t>
                            </a:r>
                          </a:p>
                        </a:txBody>
                        <a:useSpRect/>
                      </a:txSp>
                    </a:sp>
                    <a:sp>
                      <a:nvSpPr>
                        <a:cNvPr id="10" name="TextBox 9"/>
                        <a:cNvSpPr txBox="1"/>
                      </a:nvSpPr>
                      <a:spPr>
                        <a:xfrm>
                          <a:off x="6414709" y="3463717"/>
                          <a:ext cx="1142750"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Projection</a:t>
                            </a:r>
                          </a:p>
                          <a:p>
                            <a:pPr algn="ctr"/>
                            <a:r>
                              <a:rPr lang="en-US" sz="2000" dirty="0" smtClean="0">
                                <a:gradFill>
                                  <a:gsLst>
                                    <a:gs pos="0">
                                      <a:schemeClr val="tx1"/>
                                    </a:gs>
                                    <a:gs pos="86000">
                                      <a:schemeClr val="tx1"/>
                                    </a:gs>
                                  </a:gsLst>
                                  <a:lin ang="5400000" scaled="0"/>
                                </a:gradFill>
                              </a:rPr>
                              <a:t>Matrix</a:t>
                            </a:r>
                          </a:p>
                        </a:txBody>
                        <a:useSpRect/>
                      </a:txSp>
                    </a:sp>
                    <a:sp>
                      <a:nvSpPr>
                        <a:cNvPr id="11" name="TextBox 10"/>
                        <a:cNvSpPr txBox="1"/>
                      </a:nvSpPr>
                      <a:spPr>
                        <a:xfrm>
                          <a:off x="8606243" y="3476914"/>
                          <a:ext cx="1026884" cy="372411"/>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port</a:t>
                            </a:r>
                          </a:p>
                        </a:txBody>
                        <a:useSpRect/>
                      </a:txSp>
                    </a:sp>
                  </a:grpSp>
                </lc:lockedCanvas>
              </a:graphicData>
            </a:graphic>
          </wp:inline>
        </w:drawing>
      </w:r>
      <w:r w:rsidRPr="0014579D">
        <w:rPr>
          <w:noProof/>
        </w:rPr>
        <w:drawing>
          <wp:inline distT="0" distB="0" distL="0" distR="0">
            <wp:extent cx="4124325" cy="2000250"/>
            <wp:effectExtent l="190500" t="114300" r="104775" b="152400"/>
            <wp:docPr id="38" name="Picture 6"/>
            <wp:cNvGraphicFramePr/>
            <a:graphic xmlns:a="http://schemas.openxmlformats.org/drawingml/2006/main">
              <a:graphicData uri="http://schemas.openxmlformats.org/drawingml/2006/picture">
                <pic:pic xmlns:pic="http://schemas.openxmlformats.org/drawingml/2006/picture">
                  <pic:nvPicPr>
                    <pic:cNvPr id="7179" name="Picture 11"/>
                    <pic:cNvPicPr>
                      <a:picLocks noChangeAspect="1" noChangeArrowheads="1"/>
                    </pic:cNvPicPr>
                  </pic:nvPicPr>
                  <pic:blipFill>
                    <a:blip r:embed="rId71" cstate="print">
                      <a:extLs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4124325" cy="200025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Lst>
                  </pic:spPr>
                </pic:pic>
              </a:graphicData>
            </a:graphic>
          </wp:inline>
        </w:drawing>
      </w:r>
    </w:p>
    <w:p w:rsidR="002E1ED2" w:rsidRDefault="002E1ED2" w:rsidP="002E1ED2">
      <w:pPr>
        <w:pStyle w:val="Heading3"/>
      </w:pPr>
      <w:bookmarkStart w:id="232" w:name="_Toc297997803"/>
      <w:r>
        <w:t>Geometry Processing</w:t>
      </w:r>
      <w:bookmarkEnd w:id="232"/>
    </w:p>
    <w:p w:rsidR="002E1ED2" w:rsidRDefault="002E1ED2" w:rsidP="002E1ED2">
      <w:pPr>
        <w:pStyle w:val="BodyText"/>
      </w:pPr>
      <w:r>
        <w:t>Geometry Processing dựa vào tọa độ màn hình của mỗi đỉnh có được khi áp dụng phép chiếu ở bước Vertex Processing, để loại bỏ các thành phần không xuất hiện trong phạm vi nhìn thấy của Camera, và các bề mặt hướng ngược lại phía Camera để giảm chi phí cho GPU.</w:t>
      </w:r>
    </w:p>
    <w:p w:rsidR="002E1ED2" w:rsidRDefault="002E1ED2" w:rsidP="002E1ED2">
      <w:pPr>
        <w:pStyle w:val="BodyText"/>
      </w:pPr>
      <w:r>
        <w:lastRenderedPageBreak/>
        <w:t xml:space="preserve">Sau đó các đỉnh và điểm trung gian nằm trong vùng nhìn thấy đều được </w:t>
      </w:r>
      <w:r w:rsidRPr="00FE217D">
        <w:t>Rasterize</w:t>
      </w:r>
      <w:r>
        <w:t xml:space="preserve"> về tọa độ điểm ảnh (pixel) tương ứng trên màn hình.</w:t>
      </w:r>
      <w:r w:rsidRPr="002A6C9F">
        <w:rPr>
          <w:noProof/>
        </w:rPr>
        <w:drawing>
          <wp:inline distT="0" distB="0" distL="0" distR="0">
            <wp:extent cx="3810000" cy="2857500"/>
            <wp:effectExtent l="190500" t="95250" r="95250" b="152400"/>
            <wp:docPr id="39" name="Picture 7"/>
            <wp:cNvGraphicFramePr/>
            <a:graphic xmlns:a="http://schemas.openxmlformats.org/drawingml/2006/main">
              <a:graphicData uri="http://schemas.openxmlformats.org/drawingml/2006/picture">
                <pic:pic xmlns:pic="http://schemas.openxmlformats.org/drawingml/2006/picture">
                  <pic:nvPicPr>
                    <pic:cNvPr id="8218" name="Picture 26"/>
                    <pic:cNvPicPr>
                      <a:picLocks noChangeAspect="1" noChangeArrowheads="1"/>
                    </pic:cNvPicPr>
                  </pic:nvPicPr>
                  <pic:blipFill>
                    <a:blip r:embed="rId72" cstate="print">
                      <a:extLs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3810000" cy="285750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Lst>
                  </pic:spPr>
                </pic:pic>
              </a:graphicData>
            </a:graphic>
          </wp:inline>
        </w:drawing>
      </w:r>
    </w:p>
    <w:p w:rsidR="002E1ED2" w:rsidRDefault="002E1ED2" w:rsidP="002E1ED2">
      <w:pPr>
        <w:pStyle w:val="Heading3"/>
      </w:pPr>
      <w:bookmarkStart w:id="233" w:name="_Toc297997804"/>
      <w:r>
        <w:t>Pixel Processing</w:t>
      </w:r>
      <w:bookmarkEnd w:id="233"/>
    </w:p>
    <w:p w:rsidR="002E1ED2" w:rsidRDefault="002E1ED2" w:rsidP="002E1ED2">
      <w:pPr>
        <w:pStyle w:val="BodyText"/>
      </w:pPr>
      <w:r>
        <w:t>Pixel Processing sẽ quyết định màu sắc của đỉnh hoặc các điểm trung gian nằm trong vùng nhìn thấy.</w:t>
      </w:r>
    </w:p>
    <w:p w:rsidR="002E1ED2" w:rsidRDefault="002E1ED2" w:rsidP="002E1ED2">
      <w:pPr>
        <w:pStyle w:val="Heading3"/>
      </w:pPr>
      <w:bookmarkStart w:id="234" w:name="_Toc297997805"/>
      <w:r>
        <w:t>Pixel Rendering</w:t>
      </w:r>
      <w:bookmarkEnd w:id="234"/>
    </w:p>
    <w:p w:rsidR="002E1ED2" w:rsidRPr="00FE217D" w:rsidRDefault="002E1ED2" w:rsidP="002E1ED2">
      <w:pPr>
        <w:pStyle w:val="BodyText"/>
      </w:pPr>
      <w:r>
        <w:t>Pixel Rendering là khâu cuối cùng của tiến trình vẽ một đối tượng. Tại đây, màu sắc của mỗi pixel có thể thay đổi tùy thuộc vào độ trong suốt (alpha), cách phối màu (Blending) … được thiết lập.</w:t>
      </w:r>
    </w:p>
    <w:p w:rsidR="002E1ED2" w:rsidRDefault="002E1ED2" w:rsidP="002E1ED2">
      <w:pPr>
        <w:pStyle w:val="Heading2"/>
      </w:pPr>
      <w:bookmarkStart w:id="235" w:name="_Toc297997806"/>
      <w:r>
        <w:t>Point Cloud trên Silverlight</w:t>
      </w:r>
      <w:bookmarkEnd w:id="235"/>
    </w:p>
    <w:p w:rsidR="002E1ED2" w:rsidRDefault="002E1ED2" w:rsidP="002E1ED2">
      <w:pPr>
        <w:pStyle w:val="BodyText"/>
      </w:pPr>
      <w:r>
        <w:t>Để có thể thu được thông tin về cảnh 3D trong thế giới thực, chúng tôi sử dụng một scanner, cụ thể là Kinect. Thông tin thu được từ Kinect bao gồm một ảnh RGB và độ sâu ứng với mỗi điểm ảnh trên ảnh RGB đó. Từ các thông tin trên, áp dụng một số kỹ thuật mà chúng tôi đã trình bày ở chương (???), chúng tôi thu được một tập hợp các điểm màu trong không gian 3D. Tập hợp các điểm màu trên được gọi là đám mây điểm (Point Cloud). Như vậy, mỗi khung cảnh sẽ tương ứng với một đám mây điểm.</w:t>
      </w:r>
    </w:p>
    <w:p w:rsidR="002E1ED2" w:rsidRDefault="002E1ED2" w:rsidP="002E1ED2">
      <w:pPr>
        <w:pStyle w:val="BodyText"/>
      </w:pPr>
      <w:r>
        <w:lastRenderedPageBreak/>
        <w:t xml:space="preserve">Mỗi đám mây điểm bao gồm hàng  trăm ngàn điểm màu. Để vẽ các đám mây điểm trên Silverlight mà vẫn đảm bảo tính ổn định về chi phí và thời gian phản hồi, chúng tôi sử dụng XNA Graphics. Nhưng tại thời điểm hiện tại, thành phần XNA Graphics được tích hợp trong Silverlight 5 Beta không hỗ trợ kiểu primitive Point. </w:t>
      </w:r>
    </w:p>
    <w:p w:rsidR="002E1ED2" w:rsidRDefault="002E1ED2" w:rsidP="002E1ED2">
      <w:pPr>
        <w:pStyle w:val="BodyText"/>
      </w:pPr>
      <w:r>
        <w:t>Do đó, chúng tôi cần giả lập việc vẽ một điểm bằng cách vẽ một hình chữ nhật. Hình chữ nhật này phải đảm bảo các đặc điểm sau :</w:t>
      </w:r>
    </w:p>
    <w:p w:rsidR="002E1ED2" w:rsidRDefault="002E1ED2" w:rsidP="002E1ED2">
      <w:pPr>
        <w:pStyle w:val="BodyText"/>
        <w:numPr>
          <w:ilvl w:val="0"/>
          <w:numId w:val="45"/>
        </w:numPr>
      </w:pPr>
      <w:r>
        <w:t>Giữ nguyên vị trí và màu sắc của điểm.</w:t>
      </w:r>
    </w:p>
    <w:p w:rsidR="002E1ED2" w:rsidRDefault="002E1ED2" w:rsidP="002E1ED2">
      <w:pPr>
        <w:pStyle w:val="BodyText"/>
        <w:numPr>
          <w:ilvl w:val="0"/>
          <w:numId w:val="45"/>
        </w:numPr>
      </w:pPr>
      <w:r>
        <w:t>Luôn có kích thước tối thiểu nhưng vẫn nhận biết được trên màn hình.</w:t>
      </w:r>
    </w:p>
    <w:p w:rsidR="002E1ED2" w:rsidRDefault="002E1ED2" w:rsidP="002E1ED2">
      <w:pPr>
        <w:pStyle w:val="BodyText"/>
        <w:jc w:val="center"/>
      </w:pPr>
      <w:r w:rsidRPr="009F27B6">
        <w:rPr>
          <w:noProof/>
        </w:rPr>
        <w:drawing>
          <wp:inline distT="0" distB="0" distL="0" distR="0">
            <wp:extent cx="5581650" cy="1145550"/>
            <wp:effectExtent l="0" t="0" r="0" b="0"/>
            <wp:docPr id="40"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248400" cy="1282244"/>
                      <a:chOff x="4418012" y="0"/>
                      <a:chExt cx="6248400" cy="1282244"/>
                    </a:xfrm>
                  </a:grpSpPr>
                  <a:grpSp>
                    <a:nvGrpSpPr>
                      <a:cNvPr id="67" name="Group 66"/>
                      <a:cNvGrpSpPr/>
                    </a:nvGrpSpPr>
                    <a:grpSpPr>
                      <a:xfrm>
                        <a:off x="4418012" y="0"/>
                        <a:ext cx="6248400" cy="1282244"/>
                        <a:chOff x="4418012" y="0"/>
                        <a:chExt cx="6248400" cy="1282244"/>
                      </a:xfrm>
                    </a:grpSpPr>
                    <a:sp>
                      <a:nvSpPr>
                        <a:cNvPr id="4" name="Right Arrow 3"/>
                        <a:cNvSpPr/>
                      </a:nvSpPr>
                      <a:spPr bwMode="auto">
                        <a:xfrm>
                          <a:off x="78470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50" name="Oval 49"/>
                        <a:cNvSpPr/>
                      </a:nvSpPr>
                      <a:spPr bwMode="auto">
                        <a:xfrm>
                          <a:off x="4418012" y="60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5" name="Right Arrow 54"/>
                        <a:cNvSpPr/>
                      </a:nvSpPr>
                      <a:spPr bwMode="auto">
                        <a:xfrm>
                          <a:off x="49514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grpSp>
                      <a:nvGrpSpPr>
                        <a:cNvPr id="6" name="Group 64"/>
                        <a:cNvGrpSpPr/>
                      </a:nvGrpSpPr>
                      <a:grpSpPr>
                        <a:xfrm>
                          <a:off x="5561012" y="0"/>
                          <a:ext cx="2286000" cy="1282244"/>
                          <a:chOff x="5561012" y="0"/>
                          <a:chExt cx="2286000" cy="1282244"/>
                        </a:xfrm>
                      </a:grpSpPr>
                      <a:sp>
                        <a:nvSpPr>
                          <a:cNvPr id="51" name="Flowchart: Process 50"/>
                          <a:cNvSpPr/>
                        </a:nvSpPr>
                        <a:spPr bwMode="auto">
                          <a:xfrm>
                            <a:off x="5865812" y="228600"/>
                            <a:ext cx="1676400" cy="838200"/>
                          </a:xfrm>
                          <a:prstGeom prst="flowChartProcess">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6" name="TextBox 55"/>
                          <a:cNvSpPr txBox="1"/>
                        </a:nvSpPr>
                        <a:spPr>
                          <a:xfrm>
                            <a:off x="56372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7" name="TextBox 56"/>
                          <a:cNvSpPr txBox="1"/>
                        </a:nvSpPr>
                        <a:spPr>
                          <a:xfrm>
                            <a:off x="72374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8" name="TextBox 57"/>
                          <a:cNvSpPr txBox="1"/>
                        </a:nvSpPr>
                        <a:spPr>
                          <a:xfrm>
                            <a:off x="55610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9" name="TextBox 58"/>
                          <a:cNvSpPr txBox="1"/>
                        </a:nvSpPr>
                        <a:spPr>
                          <a:xfrm>
                            <a:off x="7237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a:nvGrpSpPr>
                        <a:cNvPr id="7" name="Group 65"/>
                        <a:cNvGrpSpPr/>
                      </a:nvGrpSpPr>
                      <a:grpSpPr>
                        <a:xfrm>
                          <a:off x="8380412" y="0"/>
                          <a:ext cx="2286000" cy="1282244"/>
                          <a:chOff x="8380412" y="0"/>
                          <a:chExt cx="2286000" cy="1282244"/>
                        </a:xfrm>
                      </a:grpSpPr>
                      <a:grpSp>
                        <a:nvGrpSpPr>
                          <a:cNvPr id="8" name="Group 53"/>
                          <a:cNvGrpSpPr/>
                        </a:nvGrpSpPr>
                        <a:grpSpPr>
                          <a:xfrm>
                            <a:off x="8685212" y="228600"/>
                            <a:ext cx="1677987" cy="838200"/>
                            <a:chOff x="10512425" y="5638800"/>
                            <a:chExt cx="1677987" cy="838200"/>
                          </a:xfrm>
                        </a:grpSpPr>
                        <a:sp>
                          <a:nvSpPr>
                            <a:cNvPr id="52" name="Right Triangle 51"/>
                            <a:cNvSpPr/>
                          </a:nvSpPr>
                          <a:spPr bwMode="auto">
                            <a:xfrm>
                              <a:off x="10512425" y="5638800"/>
                              <a:ext cx="1676400" cy="838200"/>
                            </a:xfrm>
                            <a:prstGeom prst="rtTriangl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3" name="Right Triangle 52"/>
                            <a:cNvSpPr/>
                          </a:nvSpPr>
                          <a:spPr bwMode="auto">
                            <a:xfrm flipH="1" flipV="1">
                              <a:off x="10514012" y="5638800"/>
                              <a:ext cx="1676400" cy="838200"/>
                            </a:xfrm>
                            <a:prstGeom prst="rtTriangle">
                              <a:avLst/>
                            </a:prstGeom>
                            <a:gradFill flip="none" rotWithShape="1">
                              <a:lin ang="2700000" scaled="1"/>
                              <a:tileRect/>
                            </a:gradFill>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grpSp>
                      <a:sp>
                        <a:nvSpPr>
                          <a:cNvPr id="61" name="TextBox 60"/>
                          <a:cNvSpPr txBox="1"/>
                        </a:nvSpPr>
                        <a:spPr>
                          <a:xfrm>
                            <a:off x="84566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2" name="TextBox 61"/>
                          <a:cNvSpPr txBox="1"/>
                        </a:nvSpPr>
                        <a:spPr>
                          <a:xfrm>
                            <a:off x="100568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3" name="TextBox 62"/>
                          <a:cNvSpPr txBox="1"/>
                        </a:nvSpPr>
                        <a:spPr>
                          <a:xfrm>
                            <a:off x="8380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4" name="TextBox 63"/>
                          <a:cNvSpPr txBox="1"/>
                        </a:nvSpPr>
                        <a:spPr>
                          <a:xfrm>
                            <a:off x="100568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lc:lockedCanvas>
              </a:graphicData>
            </a:graphic>
          </wp:inline>
        </w:drawing>
      </w:r>
    </w:p>
    <w:p w:rsidR="002E1ED2" w:rsidRDefault="002E1ED2" w:rsidP="002E1ED2">
      <w:pPr>
        <w:pStyle w:val="BodyText"/>
      </w:pPr>
      <w:r>
        <w:t>Mỗi điểm P trong đám mây điểm được thể hiện thành một hình chữ nhật có tâm là P. Hình chữ nhật này bao gồm bốn đỉnh đều mang thông tin về tọa độ, màu sắc của P và vị trí tương ứng trong hình chữ nhật.</w:t>
      </w:r>
    </w:p>
    <w:p w:rsidR="002E1ED2" w:rsidRDefault="002E1ED2" w:rsidP="002E1ED2">
      <w:pPr>
        <w:pStyle w:val="BodyText"/>
        <w:jc w:val="center"/>
      </w:pPr>
      <w:r w:rsidRPr="00B16EB0">
        <w:rPr>
          <w:noProof/>
        </w:rPr>
        <w:drawing>
          <wp:inline distT="0" distB="0" distL="0" distR="0">
            <wp:extent cx="3352800" cy="990600"/>
            <wp:effectExtent l="19050" t="0" r="0" b="0"/>
            <wp:docPr id="41"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3352800" cy="990600"/>
                      <a:chOff x="1446212" y="1752600"/>
                      <a:chExt cx="3352800" cy="990600"/>
                    </a:xfrm>
                  </a:grpSpPr>
                  <a:grpSp>
                    <a:nvGrpSpPr>
                      <a:cNvPr id="109" name="Group 108"/>
                      <a:cNvGrpSpPr/>
                    </a:nvGrpSpPr>
                    <a:grpSpPr>
                      <a:xfrm>
                        <a:off x="1446212" y="1752600"/>
                        <a:ext cx="3352800" cy="990600"/>
                        <a:chOff x="1446212" y="1752600"/>
                        <a:chExt cx="3352800" cy="990600"/>
                      </a:xfrm>
                    </a:grpSpPr>
                    <a:sp>
                      <a:nvSpPr>
                        <a:cNvPr id="103" name="Rectangle 102"/>
                        <a:cNvSpPr/>
                      </a:nvSpPr>
                      <a:spPr bwMode="auto">
                        <a:xfrm>
                          <a:off x="1446212" y="1752600"/>
                          <a:ext cx="3352800" cy="9906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6"/>
                        </a:lnRef>
                        <a:fillRef idx="1">
                          <a:schemeClr val="lt1"/>
                        </a:fillRef>
                        <a:effectRef idx="0">
                          <a:schemeClr val="accent6"/>
                        </a:effectRef>
                        <a:fontRef idx="minor">
                          <a:schemeClr val="dk1"/>
                        </a:fontRef>
                      </a:style>
                    </a:sp>
                    <a:sp>
                      <a:nvSpPr>
                        <a:cNvPr id="104" name="TextBox 103"/>
                        <a:cNvSpPr txBox="1"/>
                      </a:nvSpPr>
                      <a:spPr>
                        <a:xfrm>
                          <a:off x="1598612" y="2286000"/>
                          <a:ext cx="1118831"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Position</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05" name="TextBox 104"/>
                        <a:cNvSpPr txBox="1"/>
                      </a:nvSpPr>
                      <a:spPr>
                        <a:xfrm>
                          <a:off x="2817812" y="2286000"/>
                          <a:ext cx="894366"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Offset</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06" name="TextBox 105"/>
                        <a:cNvSpPr txBox="1"/>
                      </a:nvSpPr>
                      <a:spPr>
                        <a:xfrm>
                          <a:off x="3808412" y="2286000"/>
                          <a:ext cx="827845"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Color</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08" name="TextBox 107"/>
                        <a:cNvSpPr txBox="1"/>
                      </a:nvSpPr>
                      <a:spPr>
                        <a:xfrm>
                          <a:off x="1827212" y="1856601"/>
                          <a:ext cx="27432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err="1" smtClean="0">
                                <a:gradFill>
                                  <a:gsLst>
                                    <a:gs pos="0">
                                      <a:schemeClr val="tx1"/>
                                    </a:gs>
                                    <a:gs pos="86000">
                                      <a:schemeClr val="tx1"/>
                                    </a:gs>
                                  </a:gsLst>
                                  <a:lin ang="5400000" scaled="0"/>
                                </a:gradFill>
                              </a:rPr>
                              <a:t>VertexPositionOffsetColor</a:t>
                            </a:r>
                            <a:endParaRPr lang="en-US" dirty="0" smtClean="0">
                              <a:gradFill>
                                <a:gsLst>
                                  <a:gs pos="0">
                                    <a:schemeClr val="tx1"/>
                                  </a:gs>
                                  <a:gs pos="86000">
                                    <a:schemeClr val="tx1"/>
                                  </a:gs>
                                </a:gsLst>
                                <a:lin ang="5400000" scaled="0"/>
                              </a:gradFill>
                            </a:endParaRPr>
                          </a:p>
                        </a:txBody>
                        <a:useSpRect/>
                      </a:txSp>
                    </a:sp>
                  </a:grpSp>
                </lc:lockedCanvas>
              </a:graphicData>
            </a:graphic>
          </wp:inline>
        </w:drawing>
      </w:r>
    </w:p>
    <w:p w:rsidR="002E1ED2" w:rsidRDefault="002E1ED2" w:rsidP="002E1ED2">
      <w:pPr>
        <w:pStyle w:val="BodyText"/>
      </w:pPr>
      <w:r>
        <w:t>Để đảm bảo hình chữ nhật có kích thước nhỏ nhất có thể trên màn hình, ta cần can thiệp vào khâu Vertex Processing :</w:t>
      </w:r>
    </w:p>
    <w:p w:rsidR="002E1ED2" w:rsidRDefault="002E1ED2" w:rsidP="002E1ED2">
      <w:pPr>
        <w:pStyle w:val="BodyText"/>
        <w:numPr>
          <w:ilvl w:val="0"/>
          <w:numId w:val="45"/>
        </w:numPr>
      </w:pPr>
      <w:r>
        <w:t>Đầu tiên ta cần dùng một phép chiếu để đưa các đỉnh này từ tọa độ trong không gian về tọa độ trên màn hình bằng cách nhân tọa độ của đỉnh với một ma trận tương ứng với view của camera.  (hình Vertex Processing)</w:t>
      </w:r>
    </w:p>
    <w:p w:rsidR="002E1ED2" w:rsidRDefault="002E1ED2" w:rsidP="002E1ED2">
      <w:pPr>
        <w:pStyle w:val="BodyText"/>
        <w:numPr>
          <w:ilvl w:val="0"/>
          <w:numId w:val="45"/>
        </w:numPr>
      </w:pPr>
      <w:r>
        <w:t>Do cả bốn đỉnh của hình chữ nhật đều có cùng chung một tọa độ nên sau phép chiếu cả bốn đỉnh đều ở cùng một vị trí trên màn hình. Khoảng cách nhỏ nhất có thể nhận biết được trên màn hình là một pixel, do đó ta lần lượt di chuyển các đỉnh này một đoạn tương ứng với một pixel để tạo thành một hình chữ nhật có kích thước tối thiểu.</w:t>
      </w:r>
    </w:p>
    <w:p w:rsidR="002E1ED2" w:rsidRDefault="002E1ED2" w:rsidP="002E1ED2">
      <w:pPr>
        <w:pStyle w:val="BodyText"/>
      </w:pPr>
      <w:r w:rsidRPr="00B16EB0">
        <w:rPr>
          <w:noProof/>
        </w:rPr>
        <w:lastRenderedPageBreak/>
        <w:drawing>
          <wp:inline distT="0" distB="0" distL="0" distR="0">
            <wp:extent cx="5581650" cy="1215321"/>
            <wp:effectExtent l="0" t="0" r="0" b="0"/>
            <wp:docPr id="42"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448800" cy="2057400"/>
                      <a:chOff x="2284412" y="3429000"/>
                      <a:chExt cx="9448800" cy="2057400"/>
                    </a:xfrm>
                  </a:grpSpPr>
                  <a:grpSp>
                    <a:nvGrpSpPr>
                      <a:cNvPr id="102" name="Group 101"/>
                      <a:cNvGrpSpPr/>
                    </a:nvGrpSpPr>
                    <a:grpSpPr>
                      <a:xfrm>
                        <a:off x="2284412" y="3429000"/>
                        <a:ext cx="9448800" cy="2057400"/>
                        <a:chOff x="2284412" y="3429000"/>
                        <a:chExt cx="9448800" cy="2057400"/>
                      </a:xfrm>
                    </a:grpSpPr>
                    <a:grpSp>
                      <a:nvGrpSpPr>
                        <a:cNvPr id="3" name="Group 94"/>
                        <a:cNvGrpSpPr/>
                      </a:nvGrpSpPr>
                      <a:grpSpPr>
                        <a:xfrm>
                          <a:off x="2284412" y="3429000"/>
                          <a:ext cx="1905000" cy="2029599"/>
                          <a:chOff x="2284412" y="3429000"/>
                          <a:chExt cx="1905000" cy="2029599"/>
                        </a:xfrm>
                      </a:grpSpPr>
                      <a:sp>
                        <a:nvSpPr>
                          <a:cNvPr id="29" name="TextBox 28"/>
                          <a:cNvSpPr txBox="1"/>
                        </a:nvSpPr>
                        <a:spPr>
                          <a:xfrm>
                            <a:off x="4037012" y="5181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x</a:t>
                              </a:r>
                              <a:endParaRPr lang="en-US" dirty="0" smtClean="0">
                                <a:gradFill>
                                  <a:gsLst>
                                    <a:gs pos="0">
                                      <a:schemeClr val="tx1"/>
                                    </a:gs>
                                    <a:gs pos="86000">
                                      <a:schemeClr val="tx1"/>
                                    </a:gs>
                                  </a:gsLst>
                                  <a:lin ang="5400000" scaled="0"/>
                                </a:gradFill>
                              </a:endParaRPr>
                            </a:p>
                          </a:txBody>
                          <a:useSpRect/>
                        </a:txSp>
                      </a:sp>
                      <a:sp>
                        <a:nvSpPr>
                          <a:cNvPr id="30" name="TextBox 29"/>
                          <a:cNvSpPr txBox="1"/>
                        </a:nvSpPr>
                        <a:spPr>
                          <a:xfrm>
                            <a:off x="2284412" y="34290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y</a:t>
                              </a:r>
                              <a:endParaRPr lang="en-US" dirty="0" smtClean="0">
                                <a:gradFill>
                                  <a:gsLst>
                                    <a:gs pos="0">
                                      <a:schemeClr val="tx1"/>
                                    </a:gs>
                                    <a:gs pos="86000">
                                      <a:schemeClr val="tx1"/>
                                    </a:gs>
                                  </a:gsLst>
                                  <a:lin ang="5400000" scaled="0"/>
                                </a:gradFill>
                              </a:endParaRPr>
                            </a:p>
                          </a:txBody>
                          <a:useSpRect/>
                        </a:txSp>
                      </a:sp>
                      <a:sp>
                        <a:nvSpPr>
                          <a:cNvPr id="31" name="TextBox 30"/>
                          <a:cNvSpPr txBox="1"/>
                        </a:nvSpPr>
                        <a:spPr>
                          <a:xfrm>
                            <a:off x="3427412" y="4371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z</a:t>
                              </a:r>
                              <a:endParaRPr lang="en-US" dirty="0" smtClean="0">
                                <a:gradFill>
                                  <a:gsLst>
                                    <a:gs pos="0">
                                      <a:schemeClr val="tx1"/>
                                    </a:gs>
                                    <a:gs pos="86000">
                                      <a:schemeClr val="tx1"/>
                                    </a:gs>
                                  </a:gsLst>
                                  <a:lin ang="5400000" scaled="0"/>
                                </a:gradFill>
                              </a:endParaRPr>
                            </a:p>
                          </a:txBody>
                          <a:useSpRect/>
                        </a:txSp>
                      </a:sp>
                      <a:sp>
                        <a:nvSpPr>
                          <a:cNvPr id="34" name="Oval 33"/>
                          <a:cNvSpPr/>
                        </a:nvSpPr>
                        <a:spPr bwMode="auto">
                          <a:xfrm>
                            <a:off x="2894012" y="43434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0" name="TextBox 49"/>
                          <a:cNvSpPr txBox="1"/>
                        </a:nvSpPr>
                        <a:spPr>
                          <a:xfrm>
                            <a:off x="2894012" y="4038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cxnSp>
                        <a:nvCxnSpPr>
                          <a:cNvPr id="2" name="Straight Arrow Connector 3"/>
                          <a:cNvCxnSpPr/>
                        </a:nvCxnSpPr>
                        <a:spPr>
                          <a:xfrm>
                            <a:off x="2284412" y="5334000"/>
                            <a:ext cx="16764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1" name="Straight Arrow Connector 10"/>
                          <a:cNvCxnSpPr/>
                        </a:nvCxnSpPr>
                        <a:spPr>
                          <a:xfrm rot="16200000" flipV="1">
                            <a:off x="1485106" y="4533106"/>
                            <a:ext cx="16002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2" name="Straight Arrow Connector 11"/>
                          <a:cNvCxnSpPr/>
                        </a:nvCxnSpPr>
                        <a:spPr>
                          <a:xfrm flipV="1">
                            <a:off x="2284412" y="4648200"/>
                            <a:ext cx="1143000" cy="67622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grpSp>
                    <a:grpSp>
                      <a:nvGrpSpPr>
                        <a:cNvPr id="4" name="Group 95"/>
                        <a:cNvGrpSpPr/>
                      </a:nvGrpSpPr>
                      <a:grpSpPr>
                        <a:xfrm>
                          <a:off x="5256212" y="3581400"/>
                          <a:ext cx="2590800" cy="1905000"/>
                          <a:chOff x="5256212" y="3581400"/>
                          <a:chExt cx="2590800" cy="1905000"/>
                        </a:xfrm>
                      </a:grpSpPr>
                      <a:sp>
                        <a:nvSpPr>
                          <a:cNvPr id="56" name="Rounded Rectangle 55"/>
                          <a:cNvSpPr/>
                        </a:nvSpPr>
                        <a:spPr bwMode="auto">
                          <a:xfrm>
                            <a:off x="52562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58" name="Oval 57"/>
                          <a:cNvSpPr/>
                        </a:nvSpPr>
                        <a:spPr bwMode="auto">
                          <a:xfrm>
                            <a:off x="5942012" y="42672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9" name="TextBox 58"/>
                          <a:cNvSpPr txBox="1"/>
                        </a:nvSpPr>
                        <a:spPr>
                          <a:xfrm>
                            <a:off x="5942012" y="39624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grpSp>
                    <a:grpSp>
                      <a:nvGrpSpPr>
                        <a:cNvPr id="5" name="Group 96"/>
                        <a:cNvGrpSpPr/>
                      </a:nvGrpSpPr>
                      <a:grpSpPr>
                        <a:xfrm>
                          <a:off x="9142412" y="3581400"/>
                          <a:ext cx="2590800" cy="1905000"/>
                          <a:chOff x="8456612" y="3581400"/>
                          <a:chExt cx="2590800" cy="1905000"/>
                        </a:xfrm>
                      </a:grpSpPr>
                      <a:sp>
                        <a:nvSpPr>
                          <a:cNvPr id="60" name="Rounded Rectangle 59"/>
                          <a:cNvSpPr/>
                        </a:nvSpPr>
                        <a:spPr bwMode="auto">
                          <a:xfrm>
                            <a:off x="84566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66" name="Oval 65"/>
                          <a:cNvSpPr/>
                        </a:nvSpPr>
                        <a:spPr bwMode="auto">
                          <a:xfrm>
                            <a:off x="89900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7" name="TextBox 66"/>
                          <a:cNvSpPr txBox="1"/>
                        </a:nvSpPr>
                        <a:spPr>
                          <a:xfrm>
                            <a:off x="88376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B</a:t>
                              </a:r>
                              <a:endParaRPr lang="en-US" b="1" dirty="0" smtClean="0">
                                <a:solidFill>
                                  <a:schemeClr val="tx2"/>
                                </a:solidFill>
                              </a:endParaRPr>
                            </a:p>
                          </a:txBody>
                          <a:useSpRect/>
                        </a:txSp>
                      </a:sp>
                      <a:sp>
                        <a:nvSpPr>
                          <a:cNvPr id="68" name="Oval 67"/>
                          <a:cNvSpPr/>
                        </a:nvSpPr>
                        <a:spPr bwMode="auto">
                          <a:xfrm>
                            <a:off x="92948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9" name="TextBox 68"/>
                          <a:cNvSpPr txBox="1"/>
                        </a:nvSpPr>
                        <a:spPr>
                          <a:xfrm>
                            <a:off x="93710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D</a:t>
                              </a:r>
                              <a:endParaRPr lang="en-US" b="1" dirty="0" smtClean="0">
                                <a:solidFill>
                                  <a:schemeClr val="tx2"/>
                                </a:solidFill>
                              </a:endParaRPr>
                            </a:p>
                          </a:txBody>
                          <a:useSpRect/>
                        </a:txSp>
                      </a:sp>
                      <a:sp>
                        <a:nvSpPr>
                          <a:cNvPr id="70" name="Oval 69"/>
                          <a:cNvSpPr/>
                        </a:nvSpPr>
                        <a:spPr bwMode="auto">
                          <a:xfrm>
                            <a:off x="89900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1" name="TextBox 70"/>
                          <a:cNvSpPr txBox="1"/>
                        </a:nvSpPr>
                        <a:spPr>
                          <a:xfrm>
                            <a:off x="88376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A</a:t>
                              </a:r>
                              <a:endParaRPr lang="en-US" b="1" dirty="0" smtClean="0">
                                <a:solidFill>
                                  <a:schemeClr val="tx2"/>
                                </a:solidFill>
                              </a:endParaRPr>
                            </a:p>
                          </a:txBody>
                          <a:useSpRect/>
                        </a:txSp>
                      </a:sp>
                      <a:sp>
                        <a:nvSpPr>
                          <a:cNvPr id="72" name="Oval 71"/>
                          <a:cNvSpPr/>
                        </a:nvSpPr>
                        <a:spPr bwMode="auto">
                          <a:xfrm>
                            <a:off x="92948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3" name="TextBox 72"/>
                          <a:cNvSpPr txBox="1"/>
                        </a:nvSpPr>
                        <a:spPr>
                          <a:xfrm>
                            <a:off x="93710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C</a:t>
                              </a:r>
                              <a:endParaRPr lang="en-US" b="1" dirty="0" smtClean="0">
                                <a:solidFill>
                                  <a:schemeClr val="tx2"/>
                                </a:solidFill>
                              </a:endParaRPr>
                            </a:p>
                          </a:txBody>
                          <a:useSpRect/>
                        </a:txSp>
                      </a:sp>
                      <a:cxnSp>
                        <a:nvCxnSpPr>
                          <a:cNvPr id="82" name="Straight Connector 81"/>
                          <a:cNvCxnSpPr>
                            <a:stCxn id="70" idx="7"/>
                            <a:endCxn id="68" idx="3"/>
                          </a:cNvCxnSpPr>
                        </a:nvCxnSpPr>
                        <a:spPr>
                          <a:xfrm rot="5400000" flipH="1" flipV="1">
                            <a:off x="9093153" y="4217941"/>
                            <a:ext cx="174718" cy="250918"/>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cxnSp>
                        <a:nvCxnSpPr>
                          <a:cNvPr id="88" name="Straight Connector 87"/>
                          <a:cNvCxnSpPr>
                            <a:endCxn id="72" idx="1"/>
                          </a:cNvCxnSpPr>
                        </a:nvCxnSpPr>
                        <a:spPr>
                          <a:xfrm>
                            <a:off x="9066212" y="4267200"/>
                            <a:ext cx="239759" cy="163559"/>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grpSp>
                    <a:sp>
                      <a:nvSpPr>
                        <a:cNvPr id="98" name="Right Arrow 97"/>
                        <a:cNvSpPr/>
                      </a:nvSpPr>
                      <a:spPr bwMode="auto">
                        <a:xfrm>
                          <a:off x="4037012" y="4476750"/>
                          <a:ext cx="990600" cy="952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16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99" name="TextBox 98"/>
                        <a:cNvSpPr txBox="1"/>
                      </a:nvSpPr>
                      <a:spPr>
                        <a:xfrm>
                          <a:off x="4113212" y="4311134"/>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Phép</a:t>
                            </a:r>
                            <a:r>
                              <a:rPr lang="en-US" sz="1200" b="1" dirty="0" smtClean="0">
                                <a:solidFill>
                                  <a:schemeClr val="accent2"/>
                                </a:solidFill>
                              </a:rPr>
                              <a:t> </a:t>
                            </a:r>
                            <a:r>
                              <a:rPr lang="en-US" sz="1200" b="1" dirty="0" err="1" smtClean="0">
                                <a:solidFill>
                                  <a:schemeClr val="accent2"/>
                                </a:solidFill>
                              </a:rPr>
                              <a:t>chiếu</a:t>
                            </a:r>
                            <a:endParaRPr lang="en-US" sz="1200" b="1" dirty="0" smtClean="0">
                              <a:solidFill>
                                <a:schemeClr val="accent2"/>
                              </a:solidFill>
                            </a:endParaRPr>
                          </a:p>
                        </a:txBody>
                        <a:useSpRect/>
                      </a:txSp>
                    </a:sp>
                    <a:sp>
                      <a:nvSpPr>
                        <a:cNvPr id="100" name="Right Arrow 99"/>
                        <a:cNvSpPr/>
                      </a:nvSpPr>
                      <a:spPr bwMode="auto">
                        <a:xfrm>
                          <a:off x="7999412" y="4509016"/>
                          <a:ext cx="990600" cy="139184"/>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101" name="TextBox 100"/>
                        <a:cNvSpPr txBox="1"/>
                      </a:nvSpPr>
                      <a:spPr>
                        <a:xfrm>
                          <a:off x="7999412" y="4343400"/>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Dịch</a:t>
                            </a:r>
                            <a:r>
                              <a:rPr lang="en-US" sz="1200" b="1" dirty="0" smtClean="0">
                                <a:solidFill>
                                  <a:schemeClr val="accent2"/>
                                </a:solidFill>
                              </a:rPr>
                              <a:t> </a:t>
                            </a:r>
                            <a:r>
                              <a:rPr lang="en-US" sz="1200" b="1" dirty="0" err="1" smtClean="0">
                                <a:solidFill>
                                  <a:schemeClr val="accent2"/>
                                </a:solidFill>
                              </a:rPr>
                              <a:t>chuyển</a:t>
                            </a:r>
                            <a:endParaRPr lang="en-US" sz="1200" b="1" dirty="0" smtClean="0">
                              <a:solidFill>
                                <a:schemeClr val="accent2"/>
                              </a:solidFill>
                            </a:endParaRPr>
                          </a:p>
                        </a:txBody>
                        <a:useSpRect/>
                      </a:txSp>
                    </a:sp>
                  </a:grpSp>
                </lc:lockedCanvas>
              </a:graphicData>
            </a:graphic>
          </wp:inline>
        </w:drawing>
      </w:r>
    </w:p>
    <w:p w:rsidR="002E1ED2" w:rsidRDefault="002E1ED2" w:rsidP="002E1ED2">
      <w:pPr>
        <w:pStyle w:val="Heading2"/>
      </w:pPr>
      <w:bookmarkStart w:id="236" w:name="_Toc297997807"/>
      <w:r>
        <w:t>Hiệu ứng tăng cường</w:t>
      </w:r>
      <w:bookmarkEnd w:id="236"/>
    </w:p>
    <w:p w:rsidR="002E1ED2" w:rsidRDefault="002E1ED2" w:rsidP="002E1ED2">
      <w:pPr>
        <w:pStyle w:val="Heading3"/>
      </w:pPr>
      <w:bookmarkStart w:id="237" w:name="_Toc297997808"/>
      <w:r>
        <w:t>Hiệu ứng chiếu sáng</w:t>
      </w:r>
      <w:bookmarkEnd w:id="237"/>
    </w:p>
    <w:p w:rsidR="002E1ED2" w:rsidRDefault="002E1ED2" w:rsidP="002E1ED2">
      <w:pPr>
        <w:pStyle w:val="BodyText"/>
      </w:pPr>
      <w:r>
        <w:t>Con người không trực tiếp nhìn thấy các vật thể, mà thông qua sự cảm nhận các tia sáng phản chiếu từ các vật thể đó đi đến mắt người. Tùy thuộc vào vị trí, chất liệu và góc độ của bề mặt vật thể so với nguồn sáng mà tia sáng phản chiếu đi đến mắt người có màu sắc và cường độ khác nhau.</w:t>
      </w:r>
    </w:p>
    <w:p w:rsidR="002E1ED2" w:rsidRDefault="002E1ED2" w:rsidP="002E1ED2">
      <w:pPr>
        <w:pStyle w:val="BodyText"/>
      </w:pPr>
      <w:r>
        <w:t>Trong lĩnh vực đồ họa máy tính, ánh sáng được mô phỏng bằng các hiệu ứng đặc biệt còn gọi là Hiệu ứng chiếu sáng (lighting). Những hiệu ứng này giúp người xem có cảm nhận tốt hơn về chất liệu và hình dạng của vật thể, qua đó làm tính chân thật của các mô hình ba chiều.</w:t>
      </w:r>
    </w:p>
    <w:p w:rsidR="002E1ED2" w:rsidRDefault="002E1ED2" w:rsidP="002E1ED2">
      <w:pPr>
        <w:pStyle w:val="BodyText"/>
      </w:pPr>
      <w:r>
        <w:t xml:space="preserve">Hiệu ứng chiếu sáng được phân ra nhiều loại nhằm tạo ra các hiệu ứng tương tự như các hiệu ứng ánh sáng tồn tại trong môi trường tự nhiên như ánh sáng mặt trời, ánh sáng từ các bóng đèn, sự phản chiếu... </w:t>
      </w:r>
    </w:p>
    <w:p w:rsidR="002E1ED2" w:rsidRDefault="002E1ED2" w:rsidP="002E1ED2">
      <w:pPr>
        <w:pStyle w:val="BodyText"/>
      </w:pPr>
      <w:r>
        <w:t>Trong phạm vi đề tài, chúng tôi chỉ đề cập đến một vài hiệu ứng chiếu sáng cơ bản như Ambient, Diffusal và Specular Light.</w:t>
      </w:r>
    </w:p>
    <w:p w:rsidR="002E1ED2" w:rsidRDefault="002E1ED2" w:rsidP="002E1ED2">
      <w:pPr>
        <w:pStyle w:val="Heading4"/>
      </w:pPr>
      <w:r>
        <w:t>Ambient Light</w:t>
      </w:r>
    </w:p>
    <w:p w:rsidR="002E1ED2" w:rsidRDefault="002E1ED2" w:rsidP="002E1ED2">
      <w:pPr>
        <w:pStyle w:val="BodyText"/>
      </w:pPr>
      <w:r>
        <w:t>Thông thường, ta vẫn có thể nhìn thấy các vật thể trong một căn phòng tối bằng mắt thường. Mặc dù không có một nguồn sáng trực tiếp nào chiếu đến các vật thể này, nhưng vẫn luôn có một lượng rất nhỏ ánh sáng chiếu vào trong phòng. Ánh sáng này đến từ một nguồn sáng và được phản chiếu nhiều lần qua các vật thể khác (các nguồn sáng gián tiếp) và lọt vào trong phòng tối. Do không thể mô phỏng các tia sáng phản chiếu nhiều lần qua các vật thể như trong thể giới thật, ta dùng Ambient Light để tạo ra một hiệu ứng tương tự.</w:t>
      </w:r>
    </w:p>
    <w:p w:rsidR="002E1ED2" w:rsidRDefault="002E1ED2" w:rsidP="002E1ED2">
      <w:pPr>
        <w:pStyle w:val="BodyText"/>
      </w:pPr>
      <w:r>
        <w:lastRenderedPageBreak/>
        <w:t xml:space="preserve">Ambient Light sẽ chiếu sáng một lượng nhỏ lên tất cả các vật thể ở tất cả các góc độ với cường độ như nhau. </w:t>
      </w:r>
    </w:p>
    <w:p w:rsidR="002E1ED2" w:rsidRPr="00305A47" w:rsidRDefault="002E1ED2" w:rsidP="002E1ED2">
      <w:pPr>
        <w:pStyle w:val="BodyText"/>
      </w:pPr>
      <w:r>
        <w:rPr>
          <w:noProof/>
        </w:rPr>
        <w:drawing>
          <wp:inline distT="0" distB="0" distL="0" distR="0">
            <wp:extent cx="1219200" cy="1219200"/>
            <wp:effectExtent l="19050" t="0" r="0" b="0"/>
            <wp:docPr id="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3"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2E1ED2" w:rsidRDefault="002E1ED2" w:rsidP="002E1ED2">
      <w:pPr>
        <w:pStyle w:val="Heading4"/>
      </w:pPr>
      <w:r>
        <w:t>Diffusal Light</w:t>
      </w:r>
    </w:p>
    <w:p w:rsidR="002E1ED2" w:rsidRDefault="002E1ED2" w:rsidP="002E1ED2">
      <w:pPr>
        <w:pStyle w:val="BodyText"/>
      </w:pPr>
      <w:r>
        <w:t>Diffusal Light là hiệu ứng mô phỏng ánh sáng phát ra từ một hoặc nhiều nguồn sáng.  Ánh sáng được mô phỏng như những tia sáng (ray) do nguồn sáng phát ra và di chuyển theo đường thẳng đến các vật được chiếu sáng.</w:t>
      </w:r>
    </w:p>
    <w:p w:rsidR="002E1ED2" w:rsidRDefault="002E1ED2" w:rsidP="002E1ED2">
      <w:pPr>
        <w:pStyle w:val="BodyText"/>
      </w:pPr>
      <w:r>
        <w:t>Tùy thuộc vào đặc điểm của nguồn sáng mà ta có thể phân ra thành nhiều loại. Ở đây, chúng tôi chỉ đề cập đến ba loại cơ bản là Directional Light, Spot Light và Point Light.</w:t>
      </w:r>
    </w:p>
    <w:p w:rsidR="002E1ED2" w:rsidRDefault="002E1ED2" w:rsidP="002E1ED2">
      <w:pPr>
        <w:pStyle w:val="BodyText"/>
        <w:numPr>
          <w:ilvl w:val="0"/>
          <w:numId w:val="45"/>
        </w:numPr>
      </w:pPr>
      <w:r>
        <w:t>Directional Light được dùng để mô phỏng sự chiếu sáng của các nguồn sáng ở xa và cường độ ánh sáng thay đổi không đáng kể trong phạm vi khung cảnh hiện tại. Các tia sáng của Directional Light đi theo các đường thẳng, song song nhau. Thông thường Directional Light được dùng để mô phỏng ánh sáng mặt trời.</w:t>
      </w:r>
    </w:p>
    <w:p w:rsidR="002E1ED2" w:rsidRDefault="002E1ED2" w:rsidP="002E1ED2">
      <w:pPr>
        <w:pStyle w:val="BodyText"/>
        <w:numPr>
          <w:ilvl w:val="0"/>
          <w:numId w:val="45"/>
        </w:numPr>
      </w:pPr>
      <w:r>
        <w:t>Spot Light tương tự như Directional Light nhưng ánh sáng bị giới hạn trong một hình dạng xác định. Spot Light được sử dụng để mô phỏng ánh sáng phát ra từ đèn xe hoặc đèn pin …</w:t>
      </w:r>
    </w:p>
    <w:p w:rsidR="002E1ED2" w:rsidRDefault="002E1ED2" w:rsidP="002E1ED2">
      <w:pPr>
        <w:pStyle w:val="BodyText"/>
        <w:numPr>
          <w:ilvl w:val="0"/>
          <w:numId w:val="45"/>
        </w:numPr>
      </w:pPr>
      <w:r>
        <w:t>Point Light được dùng để mô phỏng các nguồn sáng điểm như bóng đèn tròn, pháo sáng … Các tia sáng của Point Light đều xuất phát từ một điểm và tỏa ra tất cả các hướng xung quanh với cường độ như nhau và giảm dần khi càng cách xa nguồn sáng.</w:t>
      </w:r>
    </w:p>
    <w:p w:rsidR="002E1ED2" w:rsidRDefault="002E1ED2" w:rsidP="002E1ED2">
      <w:pPr>
        <w:pStyle w:val="BodyText"/>
        <w:ind w:left="420" w:firstLine="0"/>
      </w:pPr>
      <w:r>
        <w:rPr>
          <w:noProof/>
        </w:rPr>
        <w:lastRenderedPageBreak/>
        <w:drawing>
          <wp:inline distT="0" distB="0" distL="0" distR="0">
            <wp:extent cx="1219200" cy="1219200"/>
            <wp:effectExtent l="19050" t="0" r="0" b="0"/>
            <wp:docPr id="4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4"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2E1ED2" w:rsidRDefault="002E1ED2" w:rsidP="002E1ED2">
      <w:pPr>
        <w:pStyle w:val="BodyText"/>
      </w:pPr>
      <w:r>
        <w:t>Đặc điểm chung của ánh sáng kiểu Diffusal Light là lượng ánh sáng phản chiếu từ một bề mặt vật thể còn phụ thuộc vào góc hợp bởi tia sáng và bề mặt đó.</w:t>
      </w:r>
    </w:p>
    <w:p w:rsidR="002E1ED2" w:rsidRDefault="002E1ED2" w:rsidP="002E1ED2">
      <w:pPr>
        <w:pStyle w:val="BodyText"/>
      </w:pPr>
      <w:r>
        <w:rPr>
          <w:noProof/>
        </w:rPr>
        <w:drawing>
          <wp:inline distT="0" distB="0" distL="0" distR="0">
            <wp:extent cx="4762500" cy="2190750"/>
            <wp:effectExtent l="19050" t="0" r="0" b="0"/>
            <wp:docPr id="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cstate="print"/>
                    <a:srcRect/>
                    <a:stretch>
                      <a:fillRect/>
                    </a:stretch>
                  </pic:blipFill>
                  <pic:spPr bwMode="auto">
                    <a:xfrm>
                      <a:off x="0" y="0"/>
                      <a:ext cx="4762500" cy="2190750"/>
                    </a:xfrm>
                    <a:prstGeom prst="rect">
                      <a:avLst/>
                    </a:prstGeom>
                    <a:noFill/>
                    <a:ln w="9525">
                      <a:noFill/>
                      <a:miter lim="800000"/>
                      <a:headEnd/>
                      <a:tailEnd/>
                    </a:ln>
                  </pic:spPr>
                </pic:pic>
              </a:graphicData>
            </a:graphic>
          </wp:inline>
        </w:drawing>
      </w:r>
    </w:p>
    <w:p w:rsidR="002E1ED2" w:rsidRDefault="00C609CF" w:rsidP="002E1ED2">
      <w:pPr>
        <w:pStyle w:val="BodyText"/>
      </w:pPr>
      <w:hyperlink r:id="rId76" w:history="1">
        <w:r w:rsidR="002E1ED2" w:rsidRPr="00C84D83">
          <w:rPr>
            <w:rStyle w:val="Hyperlink"/>
          </w:rPr>
          <w:t>http://www.riemers.net/eng/Tutorials/XNA/Csharp/Series1/Lighting_basics.php?expandall=1</w:t>
        </w:r>
      </w:hyperlink>
    </w:p>
    <w:p w:rsidR="002E1ED2" w:rsidRDefault="002E1ED2" w:rsidP="002E1ED2">
      <w:pPr>
        <w:pStyle w:val="BodyText"/>
      </w:pPr>
    </w:p>
    <w:p w:rsidR="002E1ED2" w:rsidRDefault="002E1ED2" w:rsidP="002E1ED2">
      <w:pPr>
        <w:pStyle w:val="BodyText"/>
      </w:pPr>
      <w:r>
        <w:t>Độ phản chiếu của một bề mặt được tính  theo công thức :</w:t>
      </w:r>
    </w:p>
    <w:p w:rsidR="002E1ED2" w:rsidRDefault="002E1ED2" w:rsidP="002E1ED2">
      <w:pPr>
        <w:pStyle w:val="BodyText"/>
      </w:pPr>
      <w:r>
        <w:t>Độ phản chiếu = dot product (vector d, vector n)</w:t>
      </w:r>
    </w:p>
    <w:p w:rsidR="002E1ED2" w:rsidRDefault="002E1ED2" w:rsidP="002E1ED2">
      <w:pPr>
        <w:pStyle w:val="Heading4"/>
      </w:pPr>
      <w:r>
        <w:t>Specular Light</w:t>
      </w:r>
    </w:p>
    <w:p w:rsidR="002E1ED2" w:rsidRPr="00E77A74" w:rsidRDefault="002E1ED2" w:rsidP="002E1ED2">
      <w:pPr>
        <w:pStyle w:val="BodyText"/>
      </w:pPr>
      <w:r>
        <w:rPr>
          <w:noProof/>
        </w:rPr>
        <w:drawing>
          <wp:inline distT="0" distB="0" distL="0" distR="0">
            <wp:extent cx="1905000" cy="1905000"/>
            <wp:effectExtent l="19050" t="0" r="0" b="0"/>
            <wp:docPr id="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r w:rsidRPr="003241AE">
        <w:t xml:space="preserve"> </w:t>
      </w:r>
      <w:r>
        <w:rPr>
          <w:noProof/>
        </w:rPr>
        <w:drawing>
          <wp:inline distT="0" distB="0" distL="0" distR="0">
            <wp:extent cx="1905000" cy="1905000"/>
            <wp:effectExtent l="19050" t="0" r="0" b="0"/>
            <wp:docPr id="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p>
    <w:p w:rsidR="002E1ED2" w:rsidRDefault="00C609CF" w:rsidP="002E1ED2">
      <w:pPr>
        <w:pStyle w:val="BodyText"/>
      </w:pPr>
      <w:hyperlink r:id="rId79" w:history="1">
        <w:r w:rsidR="002E1ED2" w:rsidRPr="00C84D83">
          <w:rPr>
            <w:rStyle w:val="Hyperlink"/>
          </w:rPr>
          <w:t>http://www.falloutsoftware.com/tutorials/gl/gl8.htm</w:t>
        </w:r>
      </w:hyperlink>
    </w:p>
    <w:p w:rsidR="002E1ED2" w:rsidRDefault="002E1ED2" w:rsidP="002E1ED2">
      <w:pPr>
        <w:pStyle w:val="BodyText"/>
      </w:pPr>
      <w:r>
        <w:lastRenderedPageBreak/>
        <w:t>Khi nhìn vào một vật thể sáng bóng, ta thường thấy có một khu vực nhỏ trên vật đó sáng hơn hẳn các vùng xung quanh. Sở dĩ ta khu vực đó sáng hơn hẳn là vì các tia sáng phản xạ trên khu vực đó đi thẳng đến mắt người (phản xạ toàn phần). Điều này xảy ra khi vector vuông góc với bề mặt đó nằm ngay giữa góc hợp bởi tia sáng đến và tia nhìn (từ mắt người đến bề mặt đó). – vector v trùng với vector r</w:t>
      </w:r>
    </w:p>
    <w:p w:rsidR="002E1ED2" w:rsidRDefault="002E1ED2" w:rsidP="002E1ED2">
      <w:pPr>
        <w:pStyle w:val="BodyText"/>
      </w:pPr>
      <w:r>
        <w:rPr>
          <w:noProof/>
        </w:rPr>
        <w:drawing>
          <wp:inline distT="0" distB="0" distL="0" distR="0">
            <wp:extent cx="4800600" cy="1209675"/>
            <wp:effectExtent l="19050" t="0" r="0" b="0"/>
            <wp:docPr id="4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0" cstate="print"/>
                    <a:srcRect/>
                    <a:stretch>
                      <a:fillRect/>
                    </a:stretch>
                  </pic:blipFill>
                  <pic:spPr bwMode="auto">
                    <a:xfrm>
                      <a:off x="0" y="0"/>
                      <a:ext cx="4800600" cy="1209675"/>
                    </a:xfrm>
                    <a:prstGeom prst="rect">
                      <a:avLst/>
                    </a:prstGeom>
                    <a:noFill/>
                    <a:ln w="9525">
                      <a:noFill/>
                      <a:miter lim="800000"/>
                      <a:headEnd/>
                      <a:tailEnd/>
                    </a:ln>
                  </pic:spPr>
                </pic:pic>
              </a:graphicData>
            </a:graphic>
          </wp:inline>
        </w:drawing>
      </w:r>
    </w:p>
    <w:p w:rsidR="002E1ED2" w:rsidRDefault="00C609CF" w:rsidP="002E1ED2">
      <w:pPr>
        <w:pStyle w:val="BodyText"/>
      </w:pPr>
      <w:hyperlink r:id="rId81" w:history="1">
        <w:r w:rsidR="002E1ED2" w:rsidRPr="00C84D83">
          <w:rPr>
            <w:rStyle w:val="Hyperlink"/>
          </w:rPr>
          <w:t>http://www.zenofgames.com/wiki/index.php?title=Computer_Graphics_-_Basics/Lighting</w:t>
        </w:r>
      </w:hyperlink>
    </w:p>
    <w:p w:rsidR="002E1ED2" w:rsidRPr="007663BC" w:rsidRDefault="002E1ED2" w:rsidP="002E1ED2">
      <w:pPr>
        <w:pStyle w:val="BodyText"/>
      </w:pPr>
    </w:p>
    <w:p w:rsidR="000C439D" w:rsidRDefault="000C439D">
      <w:pPr>
        <w:spacing w:line="240" w:lineRule="auto"/>
        <w:ind w:firstLine="0"/>
        <w:jc w:val="left"/>
        <w:rPr>
          <w:rFonts w:ascii="Arial" w:hAnsi="Arial"/>
          <w:b/>
          <w:bCs/>
          <w:sz w:val="24"/>
          <w:szCs w:val="24"/>
          <w:highlight w:val="lightGray"/>
        </w:rPr>
      </w:pPr>
      <w:r>
        <w:rPr>
          <w:sz w:val="24"/>
          <w:highlight w:val="lightGray"/>
        </w:rPr>
        <w:br w:type="page"/>
      </w:r>
    </w:p>
    <w:p w:rsidR="000C439D" w:rsidRDefault="000C439D" w:rsidP="000C439D">
      <w:pPr>
        <w:pStyle w:val="Heading1"/>
      </w:pPr>
      <w:r>
        <w:lastRenderedPageBreak/>
        <w:br/>
      </w:r>
      <w:bookmarkStart w:id="238" w:name="_Toc297997809"/>
      <w:r>
        <w:t xml:space="preserve">Liên </w:t>
      </w:r>
      <w:r w:rsidRPr="000C439D">
        <w:t>kết</w:t>
      </w:r>
      <w:r>
        <w:t xml:space="preserve"> C++ và Silverlight</w:t>
      </w:r>
      <w:bookmarkEnd w:id="238"/>
    </w:p>
    <w:p w:rsidR="000C439D" w:rsidRPr="00C54CDD" w:rsidRDefault="000C439D" w:rsidP="000C439D">
      <w:pPr>
        <w:pStyle w:val="BodyText"/>
        <w:spacing w:line="240" w:lineRule="auto"/>
        <w:ind w:firstLine="0"/>
        <w:rPr>
          <w:b/>
          <w:bCs/>
        </w:rPr>
      </w:pPr>
      <w:r w:rsidRPr="00C54CDD">
        <w:rPr>
          <w:b/>
          <w:bCs/>
        </w:rPr>
        <w:t>Tóm tắt chương:</w:t>
      </w:r>
    </w:p>
    <w:p w:rsidR="000C439D" w:rsidRDefault="000C439D" w:rsidP="000C439D">
      <w:pPr>
        <w:pStyle w:val="BodyText"/>
        <w:spacing w:line="400" w:lineRule="atLeast"/>
        <w:ind w:left="720" w:right="870" w:firstLine="0"/>
        <w:rPr>
          <w:i/>
        </w:rPr>
      </w:pPr>
      <w:r w:rsidRPr="00C54CDD">
        <w:rPr>
          <w:i/>
          <w:sz w:val="38"/>
        </w:rPr>
        <w:sym w:font="Wingdings" w:char="F03F"/>
      </w:r>
      <w:r w:rsidRPr="00C54CDD">
        <w:rPr>
          <w:i/>
        </w:rPr>
        <w:t xml:space="preserve">Nội dung </w:t>
      </w:r>
      <w:r w:rsidR="0076188C">
        <w:rPr>
          <w:i/>
        </w:rPr>
        <w:t>chương trình bày các giới hạn, bảo mật nghiêm ngặt trên Silverlight, hướng giải quyết và ứng dụng</w:t>
      </w:r>
      <w:r w:rsidR="00474A79">
        <w:rPr>
          <w:i/>
        </w:rPr>
        <w:t xml:space="preserve"> </w:t>
      </w:r>
      <w:r w:rsidR="0076188C">
        <w:rPr>
          <w:i/>
        </w:rPr>
        <w:t>để kết nối các chương trình trên C++chạy ở Client và Silverlight dùng C#.</w:t>
      </w:r>
    </w:p>
    <w:p w:rsidR="00FE1944" w:rsidRDefault="00FE1944" w:rsidP="00FE1944">
      <w:pPr>
        <w:pStyle w:val="Heading2"/>
      </w:pPr>
      <w:bookmarkStart w:id="239" w:name="_Toc297997810"/>
      <w:r>
        <w:t>Tương tác với các thành phần trên Client</w:t>
      </w:r>
      <w:bookmarkEnd w:id="239"/>
    </w:p>
    <w:p w:rsidR="00FE1944" w:rsidRDefault="00FE1944" w:rsidP="007F7BDA">
      <w:r>
        <w:t>Silverlight 5</w:t>
      </w:r>
      <w:r w:rsidR="00A14D33">
        <w:t xml:space="preserve"> Beta</w:t>
      </w:r>
      <w:r>
        <w:t>, dựa trên .NET Framework 4, vấn đề bảo mật được đặt lên hàng đầu, và trong phiên bản này, các tầng bảo mật đã được thay đổi</w:t>
      </w:r>
      <w:r w:rsidR="00B92F8D">
        <w:t xml:space="preserve"> toàn diện</w:t>
      </w:r>
      <w:r>
        <w:t>, và Silverlight hiện không được cấp quyền để tương tác với các tài nguyên trên máy Client.</w:t>
      </w:r>
    </w:p>
    <w:p w:rsidR="00A14D33" w:rsidRDefault="00FE1944" w:rsidP="00A14D33">
      <w:r>
        <w:t>Để giải quyết vấn đề này, ta sử dụng tính năng Out-Of-browser của Silverlight (được hỗ trợ từ phiên bản</w:t>
      </w:r>
      <w:r w:rsidR="00B92F8D">
        <w:t xml:space="preserve"> Silverlight 3</w:t>
      </w:r>
      <w:r>
        <w:t>)</w:t>
      </w:r>
      <w:r w:rsidR="00B92F8D">
        <w:t xml:space="preserve"> để mở rộng giới hạn bảo mật và tương tác với Client tốt hơn</w:t>
      </w:r>
    </w:p>
    <w:p w:rsidR="00D80F26" w:rsidRDefault="00D80F26" w:rsidP="00B92F8D">
      <w:pPr>
        <w:pStyle w:val="Heading3"/>
      </w:pPr>
      <w:bookmarkStart w:id="240" w:name="_Toc297997811"/>
      <w:r>
        <w:t>Mở rộng giới hạn tương tác (Out-of-browser)</w:t>
      </w:r>
      <w:bookmarkEnd w:id="240"/>
    </w:p>
    <w:p w:rsidR="002107D4" w:rsidRDefault="002107D4" w:rsidP="002107D4">
      <w:pPr>
        <w:pStyle w:val="HnhStyle"/>
      </w:pPr>
      <w:r>
        <w:rPr>
          <w:noProof/>
        </w:rPr>
        <w:drawing>
          <wp:inline distT="0" distB="0" distL="0" distR="0">
            <wp:extent cx="2718395" cy="2033935"/>
            <wp:effectExtent l="19050" t="0" r="5755"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cstate="print"/>
                    <a:srcRect/>
                    <a:stretch>
                      <a:fillRect/>
                    </a:stretch>
                  </pic:blipFill>
                  <pic:spPr bwMode="auto">
                    <a:xfrm>
                      <a:off x="0" y="0"/>
                      <a:ext cx="2721201" cy="2036034"/>
                    </a:xfrm>
                    <a:prstGeom prst="rect">
                      <a:avLst/>
                    </a:prstGeom>
                    <a:noFill/>
                    <a:ln w="9525">
                      <a:noFill/>
                      <a:miter lim="800000"/>
                      <a:headEnd/>
                      <a:tailEnd/>
                    </a:ln>
                  </pic:spPr>
                </pic:pic>
              </a:graphicData>
            </a:graphic>
          </wp:inline>
        </w:drawing>
      </w:r>
    </w:p>
    <w:p w:rsidR="008E3EB6" w:rsidRDefault="002107D4" w:rsidP="002107D4">
      <w:pPr>
        <w:pStyle w:val="HnhStyle"/>
      </w:pPr>
      <w:bookmarkStart w:id="241" w:name="_Toc297997845"/>
      <w:r>
        <w:t xml:space="preserve">Hình </w:t>
      </w:r>
      <w:fldSimple w:instr=" STYLEREF 1 \s ">
        <w:r w:rsidR="001F29C8">
          <w:rPr>
            <w:noProof/>
          </w:rPr>
          <w:t>7</w:t>
        </w:r>
      </w:fldSimple>
      <w:r w:rsidR="001F29C8">
        <w:t>.</w:t>
      </w:r>
      <w:fldSimple w:instr=" SEQ Hình \* ARABIC \s 1 ">
        <w:r w:rsidR="001F29C8">
          <w:rPr>
            <w:noProof/>
          </w:rPr>
          <w:t>1</w:t>
        </w:r>
      </w:fldSimple>
      <w:r>
        <w:t xml:space="preserve"> </w:t>
      </w:r>
      <w:r w:rsidR="008E3EB6">
        <w:t>Hình giới thiệu feature out-of-browser</w:t>
      </w:r>
      <w:bookmarkEnd w:id="241"/>
    </w:p>
    <w:p w:rsidR="00B92F8D" w:rsidRDefault="00B92F8D" w:rsidP="007F7BDA">
      <w:r>
        <w:t>Hệ thống bảo mật 2 tầng: Đối với .NET framework, hệ thống bảo mật đã</w:t>
      </w:r>
      <w:r w:rsidR="007E5B0B">
        <w:t xml:space="preserve"> </w:t>
      </w:r>
      <w:r>
        <w:t>được thay đổi, các tầng bảo mật cụ thể như sau</w:t>
      </w:r>
      <w:r w:rsidR="007E5B0B">
        <w:t xml:space="preserve"> (xem </w:t>
      </w:r>
      <w:r w:rsidR="00C609CF">
        <w:fldChar w:fldCharType="begin"/>
      </w:r>
      <w:r w:rsidR="007E5B0B">
        <w:instrText xml:space="preserve"> REF _Ref297671193 \h </w:instrText>
      </w:r>
      <w:r w:rsidR="00C609CF">
        <w:fldChar w:fldCharType="separate"/>
      </w:r>
      <w:r w:rsidR="007E5B0B">
        <w:t xml:space="preserve">Hình </w:t>
      </w:r>
      <w:r w:rsidR="007E5B0B">
        <w:rPr>
          <w:noProof/>
        </w:rPr>
        <w:t>7</w:t>
      </w:r>
      <w:r w:rsidR="007E5B0B">
        <w:t>.</w:t>
      </w:r>
      <w:r w:rsidR="007E5B0B">
        <w:rPr>
          <w:noProof/>
        </w:rPr>
        <w:t>1</w:t>
      </w:r>
      <w:r w:rsidR="00C609CF">
        <w:fldChar w:fldCharType="end"/>
      </w:r>
      <w:r w:rsidR="007E5B0B">
        <w:t>)</w:t>
      </w:r>
      <w:r>
        <w:t>:</w:t>
      </w:r>
    </w:p>
    <w:p w:rsidR="00C965C1" w:rsidRDefault="00B92F8D" w:rsidP="007F7BDA">
      <w:pPr>
        <w:pStyle w:val="cham"/>
      </w:pPr>
      <w:r w:rsidRPr="00B92F8D">
        <w:rPr>
          <w:b/>
          <w:bCs/>
          <w:i/>
          <w:iCs/>
        </w:rPr>
        <w:lastRenderedPageBreak/>
        <w:t>SecurityTransparent</w:t>
      </w:r>
      <w:r w:rsidRPr="00B92F8D">
        <w:t>:</w:t>
      </w:r>
      <w:r w:rsidRPr="00C965C1">
        <w:t xml:space="preserve"> code ở tầng này bị giới hạn về quyền tương tác với tài nguyên hệ thống, và không thể can thiệp vào tầng </w:t>
      </w:r>
      <w:r w:rsidR="00C965C1" w:rsidRPr="00B92F8D">
        <w:t>SecurityCritical</w:t>
      </w:r>
      <w:r w:rsidR="00C965C1" w:rsidRPr="00C965C1">
        <w:t>. Không thề gọi native code (các chương trình được xây dựng và build thành mã máy, cụ thể</w:t>
      </w:r>
      <w:r w:rsidR="006E68C5">
        <w:t xml:space="preserve"> </w:t>
      </w:r>
      <w:r w:rsidR="00C965C1" w:rsidRPr="00C965C1">
        <w:t>là các chương trình C++ được build ra file exe hay dll).</w:t>
      </w:r>
      <w:r w:rsidR="00E21B9B">
        <w:t xml:space="preserve"> </w:t>
      </w:r>
    </w:p>
    <w:p w:rsidR="007E5B0B" w:rsidRPr="007E5B0B" w:rsidRDefault="00B92F8D" w:rsidP="007F7BDA">
      <w:pPr>
        <w:pStyle w:val="cham"/>
      </w:pPr>
      <w:r w:rsidRPr="00B92F8D">
        <w:rPr>
          <w:b/>
          <w:bCs/>
          <w:i/>
          <w:iCs/>
        </w:rPr>
        <w:t>SecuritySafeCritical</w:t>
      </w:r>
      <w:r w:rsidRPr="00B92F8D">
        <w:t xml:space="preserve">: </w:t>
      </w:r>
      <w:r w:rsidR="00C965C1" w:rsidRPr="007E5B0B">
        <w:t>code tần</w:t>
      </w:r>
      <w:r w:rsidR="00F25068">
        <w:t>g</w:t>
      </w:r>
      <w:r w:rsidR="00C965C1" w:rsidRPr="007E5B0B">
        <w:t xml:space="preserve"> này giống như cầu nối giữa 2 tầng, </w:t>
      </w:r>
      <w:r w:rsidR="007E5B0B" w:rsidRPr="007E5B0B">
        <w:t xml:space="preserve">đươc đảm bảo </w:t>
      </w:r>
      <w:r w:rsidR="00F25068">
        <w:t xml:space="preserve">đáng tin cậy </w:t>
      </w:r>
      <w:r w:rsidR="007E5B0B" w:rsidRPr="007E5B0B">
        <w:t xml:space="preserve">và có thể gọi code tầng </w:t>
      </w:r>
      <w:r w:rsidR="007E5B0B" w:rsidRPr="00B92F8D">
        <w:rPr>
          <w:b/>
          <w:bCs/>
          <w:i/>
          <w:iCs/>
        </w:rPr>
        <w:t>SecurityCritical</w:t>
      </w:r>
      <w:r w:rsidR="00F25068" w:rsidRPr="00F25068">
        <w:t>, không thể gọi các đoạn code thuộc tầng trên</w:t>
      </w:r>
      <w:r w:rsidR="007E5B0B" w:rsidRPr="007E5B0B">
        <w:rPr>
          <w:b/>
          <w:bCs/>
          <w:i/>
          <w:iCs/>
        </w:rPr>
        <w:t>.</w:t>
      </w:r>
    </w:p>
    <w:p w:rsidR="00C965C1" w:rsidRPr="00B92F8D" w:rsidRDefault="007E5B0B" w:rsidP="007F7BDA">
      <w:pPr>
        <w:pStyle w:val="cham"/>
      </w:pPr>
      <w:r w:rsidRPr="007E5B0B">
        <w:rPr>
          <w:b/>
          <w:bCs/>
          <w:i/>
          <w:iCs/>
        </w:rPr>
        <w:t xml:space="preserve"> </w:t>
      </w:r>
      <w:r w:rsidR="00C965C1" w:rsidRPr="00B92F8D">
        <w:rPr>
          <w:b/>
          <w:bCs/>
          <w:i/>
          <w:iCs/>
        </w:rPr>
        <w:t>SecurityCritical</w:t>
      </w:r>
      <w:r w:rsidR="00C965C1" w:rsidRPr="007E5B0B">
        <w:t>: code ở tầng này hoàn toàn đươc tin tưởng, và có thể goi các đoạn code cùng tầng, tuy nhiên không được gọi đoạn code ở tầng trên.</w:t>
      </w:r>
      <w:r w:rsidR="00C965C1" w:rsidRPr="00B92F8D">
        <w:t xml:space="preserve"> </w:t>
      </w:r>
    </w:p>
    <w:p w:rsidR="007E5B0B" w:rsidRDefault="007E5B0B" w:rsidP="007F7BDA">
      <w:pPr>
        <w:pStyle w:val="HnhStyle"/>
      </w:pPr>
      <w:r>
        <w:rPr>
          <w:noProof/>
        </w:rPr>
        <w:drawing>
          <wp:inline distT="0" distB="0" distL="0" distR="0">
            <wp:extent cx="2600325" cy="1828800"/>
            <wp:effectExtent l="19050" t="0" r="9525" b="0"/>
            <wp:docPr id="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cstate="print"/>
                    <a:srcRect/>
                    <a:stretch>
                      <a:fillRect/>
                    </a:stretch>
                  </pic:blipFill>
                  <pic:spPr bwMode="auto">
                    <a:xfrm>
                      <a:off x="0" y="0"/>
                      <a:ext cx="2600325" cy="1828800"/>
                    </a:xfrm>
                    <a:prstGeom prst="rect">
                      <a:avLst/>
                    </a:prstGeom>
                    <a:noFill/>
                    <a:ln w="9525">
                      <a:noFill/>
                      <a:miter lim="800000"/>
                      <a:headEnd/>
                      <a:tailEnd/>
                    </a:ln>
                  </pic:spPr>
                </pic:pic>
              </a:graphicData>
            </a:graphic>
          </wp:inline>
        </w:drawing>
      </w:r>
    </w:p>
    <w:p w:rsidR="00C965C1" w:rsidRPr="00B92F8D" w:rsidRDefault="007E5B0B" w:rsidP="007F7BDA">
      <w:pPr>
        <w:pStyle w:val="HnhStyle"/>
      </w:pPr>
      <w:bookmarkStart w:id="242" w:name="_Ref297671193"/>
      <w:bookmarkStart w:id="243" w:name="_Toc297997846"/>
      <w:r>
        <w:t xml:space="preserve">Hình </w:t>
      </w:r>
      <w:fldSimple w:instr=" STYLEREF 1 \s ">
        <w:r w:rsidR="001F29C8">
          <w:rPr>
            <w:noProof/>
          </w:rPr>
          <w:t>7</w:t>
        </w:r>
      </w:fldSimple>
      <w:r w:rsidR="001F29C8">
        <w:t>.</w:t>
      </w:r>
      <w:fldSimple w:instr=" SEQ Hình \* ARABIC \s 1 ">
        <w:r w:rsidR="001F29C8">
          <w:rPr>
            <w:noProof/>
          </w:rPr>
          <w:t>2</w:t>
        </w:r>
      </w:fldSimple>
      <w:bookmarkEnd w:id="242"/>
      <w:r>
        <w:t xml:space="preserve"> Các tầng bảo mật trong .Net Framework 4</w:t>
      </w:r>
      <w:bookmarkEnd w:id="243"/>
    </w:p>
    <w:p w:rsidR="006B18BB" w:rsidRDefault="00E21B9B" w:rsidP="007F7BDA">
      <w:r>
        <w:t xml:space="preserve">Code trên Silverlight là code thuộc tầng </w:t>
      </w:r>
      <w:r w:rsidRPr="00B92F8D">
        <w:rPr>
          <w:b/>
          <w:bCs/>
          <w:i/>
          <w:iCs/>
        </w:rPr>
        <w:t>SecurityTransparent</w:t>
      </w:r>
      <w:r w:rsidRPr="00F25068">
        <w:t>, native code thuộc tầng SecurityCritical, cho nên, muốn gọi được native code cần phải</w:t>
      </w:r>
      <w:r>
        <w:t xml:space="preserve"> thay đổi mức độ bảo mật ít nhất là xuống tầng SecuritySafeCritical, hiện nay Silverlight chưa cho phép chuyển đổi. 1 vấn đề khác là đối với phiên bản Silverlight 5 chính thức, Microsoft tuyên bố có hỗ trợ gọi native code, tuy nhiên trong phiên bản Beta, chức năng này hiện không hoạt động được. Do đó chúng em quyết định đi theo hướng khác là </w:t>
      </w:r>
      <w:r w:rsidR="007E5B0B">
        <w:t>sử dụ</w:t>
      </w:r>
      <w:r>
        <w:t>ng tính năng Out-Of-</w:t>
      </w:r>
      <w:r w:rsidR="007E5B0B">
        <w:t>browser được hỗ trợ từ Silverlight 3, tuy nhiên trong Silverlight 4 bổ sung thêm 1 số khả</w:t>
      </w:r>
      <w:r w:rsidR="00C04668">
        <w:t xml:space="preserve"> năng tương tác mớ</w:t>
      </w:r>
      <w:r w:rsidR="007E5B0B">
        <w:t>i và là tính năng quyết định, giúp giả</w:t>
      </w:r>
      <w:r w:rsidR="00C04668">
        <w:t>i</w:t>
      </w:r>
      <w:r w:rsidR="007E5B0B">
        <w:t xml:space="preserve"> quyết vấn đề này. </w:t>
      </w:r>
      <w:r w:rsidR="006B18BB">
        <w:t xml:space="preserve">Giao diện chương trình sẽ tương tự như WinForm, tuy nhiên sử dụng các thư viện hoàn toàn của silverlight hỗ trợ, tương tác hoàn toàn giống với 1 chương trình silverlight được nhứng trên web, chạy trên trình duyệt. </w:t>
      </w:r>
    </w:p>
    <w:p w:rsidR="002107D4" w:rsidRDefault="002107D4" w:rsidP="00B009C6">
      <w:pPr>
        <w:pStyle w:val="HnhStyle"/>
      </w:pPr>
      <w:r>
        <w:rPr>
          <w:noProof/>
        </w:rPr>
        <w:lastRenderedPageBreak/>
        <w:drawing>
          <wp:inline distT="0" distB="0" distL="0" distR="0">
            <wp:extent cx="2459186" cy="1597859"/>
            <wp:effectExtent l="19050" t="0" r="0" b="0"/>
            <wp:docPr id="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cstate="print"/>
                    <a:srcRect/>
                    <a:stretch>
                      <a:fillRect/>
                    </a:stretch>
                  </pic:blipFill>
                  <pic:spPr bwMode="auto">
                    <a:xfrm>
                      <a:off x="0" y="0"/>
                      <a:ext cx="2459186" cy="1597859"/>
                    </a:xfrm>
                    <a:prstGeom prst="rect">
                      <a:avLst/>
                    </a:prstGeom>
                    <a:noFill/>
                    <a:ln w="9525">
                      <a:noFill/>
                      <a:miter lim="800000"/>
                      <a:headEnd/>
                      <a:tailEnd/>
                    </a:ln>
                  </pic:spPr>
                </pic:pic>
              </a:graphicData>
            </a:graphic>
          </wp:inline>
        </w:drawing>
      </w:r>
      <w:r w:rsidR="00B009C6">
        <w:rPr>
          <w:noProof/>
        </w:rPr>
        <w:drawing>
          <wp:inline distT="0" distB="0" distL="0" distR="0">
            <wp:extent cx="2555280" cy="1600200"/>
            <wp:effectExtent l="19050" t="0" r="0" b="0"/>
            <wp:docPr id="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5" cstate="print"/>
                    <a:srcRect/>
                    <a:stretch>
                      <a:fillRect/>
                    </a:stretch>
                  </pic:blipFill>
                  <pic:spPr bwMode="auto">
                    <a:xfrm>
                      <a:off x="0" y="0"/>
                      <a:ext cx="2560320" cy="1603356"/>
                    </a:xfrm>
                    <a:prstGeom prst="rect">
                      <a:avLst/>
                    </a:prstGeom>
                    <a:noFill/>
                    <a:ln w="9525">
                      <a:noFill/>
                      <a:miter lim="800000"/>
                      <a:headEnd/>
                      <a:tailEnd/>
                    </a:ln>
                  </pic:spPr>
                </pic:pic>
              </a:graphicData>
            </a:graphic>
          </wp:inline>
        </w:drawing>
      </w:r>
    </w:p>
    <w:p w:rsidR="002107D4" w:rsidRDefault="002107D4" w:rsidP="00B009C6">
      <w:pPr>
        <w:pStyle w:val="HnhStyle"/>
      </w:pPr>
      <w:bookmarkStart w:id="244" w:name="_Toc297997847"/>
      <w:r>
        <w:t xml:space="preserve">Hình </w:t>
      </w:r>
      <w:fldSimple w:instr=" STYLEREF 1 \s ">
        <w:r w:rsidR="001F29C8">
          <w:rPr>
            <w:noProof/>
          </w:rPr>
          <w:t>7</w:t>
        </w:r>
      </w:fldSimple>
      <w:r w:rsidR="001F29C8">
        <w:t>.</w:t>
      </w:r>
      <w:fldSimple w:instr=" SEQ Hình \* ARABIC \s 1 ">
        <w:r w:rsidR="001F29C8">
          <w:rPr>
            <w:noProof/>
          </w:rPr>
          <w:t>3</w:t>
        </w:r>
      </w:fldSimple>
      <w:r>
        <w:t xml:space="preserve"> Chương trình trước và sau khi sử dụng Out-Of-Browser</w:t>
      </w:r>
      <w:bookmarkEnd w:id="244"/>
    </w:p>
    <w:p w:rsidR="007E5B0B" w:rsidRDefault="006B18BB" w:rsidP="007F7BDA">
      <w:r>
        <w:t>C</w:t>
      </w:r>
      <w:r w:rsidR="007E5B0B">
        <w:t>hức năng mà Out-of-Browser hỗ trợ</w:t>
      </w:r>
      <w:r>
        <w:t xml:space="preserve"> (từ phiên bản 3 đến 5, tuy nhiên phiên bản 5 không bổ sung thêm chức năng nữa)</w:t>
      </w:r>
      <w:r w:rsidR="007E5B0B">
        <w:t>:</w:t>
      </w:r>
    </w:p>
    <w:p w:rsidR="007E5B0B" w:rsidRDefault="00F84763" w:rsidP="007F7BDA">
      <w:pPr>
        <w:pStyle w:val="cham"/>
      </w:pPr>
      <w:r>
        <w:t>Cài đặt, cập nhật và chạy như một ứng dụng thông thường (silverlight 3)</w:t>
      </w:r>
      <w:r w:rsidR="00F25068">
        <w:t>, các chức năng này có thể thông qua 1 hộp thoại yêu cầungười dùng cài đặt, cập nhật phần mềm, hoặc thực hiện cài đặt, cập nhật âm thầm khi được ngời dùng kích hoạt</w:t>
      </w:r>
      <w:r w:rsidR="00490B73">
        <w:t>.</w:t>
      </w:r>
      <w:r w:rsidR="00F25068">
        <w:t xml:space="preserve"> </w:t>
      </w:r>
    </w:p>
    <w:p w:rsidR="00F84763" w:rsidRDefault="00F84763" w:rsidP="007F7BDA">
      <w:pPr>
        <w:pStyle w:val="cham"/>
      </w:pPr>
      <w:r>
        <w:t xml:space="preserve"> Đặt shortcut trên desktop và start menu (silverlight 3)</w:t>
      </w:r>
      <w:r w:rsidR="00490B73">
        <w:t>.</w:t>
      </w:r>
    </w:p>
    <w:p w:rsidR="00F84763" w:rsidRDefault="00F84763" w:rsidP="007F7BDA">
      <w:pPr>
        <w:pStyle w:val="cham"/>
      </w:pPr>
      <w:r>
        <w:t>Hỗ trợ kết nối giữa các Domain</w:t>
      </w:r>
      <w:r w:rsidR="00490B73">
        <w:t xml:space="preserve"> (silverlight 4).</w:t>
      </w:r>
    </w:p>
    <w:p w:rsidR="00F84763" w:rsidRDefault="00490B73" w:rsidP="007F7BDA">
      <w:pPr>
        <w:pStyle w:val="cham"/>
      </w:pPr>
      <w:r>
        <w:t>Truy cập trực tiếp thư mục người dùng không thông qua OpenFileDialog (silverlight 4).</w:t>
      </w:r>
    </w:p>
    <w:p w:rsidR="00490B73" w:rsidRDefault="00490B73" w:rsidP="007F7BDA">
      <w:pPr>
        <w:pStyle w:val="cham"/>
      </w:pPr>
      <w:r>
        <w:t xml:space="preserve">Tương tác với các chương trình </w:t>
      </w:r>
      <w:r w:rsidR="00AF4F36">
        <w:t xml:space="preserve">giao tiếp </w:t>
      </w:r>
      <w:r>
        <w:t xml:space="preserve"> thông qua cổng COM (silverlight 4).</w:t>
      </w:r>
    </w:p>
    <w:p w:rsidR="00F84763" w:rsidRPr="00F84763" w:rsidRDefault="00490B73" w:rsidP="007F7BDA">
      <w:pPr>
        <w:pStyle w:val="cham"/>
        <w:rPr>
          <w:rFonts w:eastAsia="Times New Roman"/>
          <w:spacing w:val="0"/>
          <w:sz w:val="24"/>
          <w:szCs w:val="24"/>
        </w:rPr>
      </w:pPr>
      <w:r>
        <w:t>Hỗ trợ HTML hosting (silverlight 4).</w:t>
      </w:r>
    </w:p>
    <w:p w:rsidR="00AF4F36" w:rsidRDefault="00490B73" w:rsidP="00AF4F36">
      <w:r>
        <w:t xml:space="preserve">2 </w:t>
      </w:r>
      <w:r w:rsidRPr="007F7BDA">
        <w:t>chức năng quan trọng nhất mà chúng em dùng để thực hiện hầu như mọi thao tác với Client là truy cập trực tiếp vào thư mục người dùng và tương tác với các thành phần giao tiếp qua cổng COM</w:t>
      </w:r>
      <w:r w:rsidR="006B18BB">
        <w:t>. Đặc biệt là chức năng thứ 2, có thể mở rộng ra rất nhiều tương tác khác với máy Client</w:t>
      </w:r>
      <w:r w:rsidR="007F7BDA" w:rsidRPr="007F7BDA">
        <w:t>.</w:t>
      </w:r>
    </w:p>
    <w:p w:rsidR="00AF4F36" w:rsidRDefault="006E68C5" w:rsidP="007F7BDA">
      <w:pPr>
        <w:rPr>
          <w:rStyle w:val="HTMLCode"/>
          <w:rFonts w:eastAsia="MS Mincho"/>
        </w:rPr>
      </w:pPr>
      <w:r>
        <w:t>Để kích hoạt chức năng Out-Of-browser</w:t>
      </w:r>
      <w:r w:rsidR="006B18BB">
        <w:t>,</w:t>
      </w:r>
      <w:r>
        <w:t xml:space="preserve"> ta cần bổ sung thêm đoạn code vào file </w:t>
      </w:r>
      <w:r w:rsidRPr="007F7BDA">
        <w:t>ApplicationManifest.xaml như sau:</w:t>
      </w:r>
    </w:p>
    <w:p w:rsidR="008E3EB6" w:rsidRDefault="008E3EB6" w:rsidP="008E3EB6">
      <w:pPr>
        <w:pStyle w:val="SourceCode"/>
      </w:pPr>
      <w:r>
        <w:t>&lt;</w:t>
      </w:r>
      <w:r>
        <w:rPr>
          <w:color w:val="A31515"/>
        </w:rPr>
        <w:t>OutOfBrowserSettings</w:t>
      </w:r>
      <w:r>
        <w:t xml:space="preserve"> </w:t>
      </w:r>
      <w:r>
        <w:rPr>
          <w:color w:val="FF0000"/>
        </w:rPr>
        <w:t>ShortName</w:t>
      </w:r>
      <w:r>
        <w:t xml:space="preserve">="3DPresentation Application" </w:t>
      </w:r>
      <w:r>
        <w:rPr>
          <w:color w:val="FF0000"/>
        </w:rPr>
        <w:t>EnableGPUAcceleration</w:t>
      </w:r>
      <w:r>
        <w:t xml:space="preserve">="True" </w:t>
      </w:r>
      <w:r>
        <w:rPr>
          <w:color w:val="FF0000"/>
        </w:rPr>
        <w:t>ShowInstallMenuItem</w:t>
      </w:r>
      <w:r>
        <w:t>="True"&gt;</w:t>
      </w:r>
    </w:p>
    <w:p w:rsidR="008E3EB6" w:rsidRDefault="008E3EB6" w:rsidP="008E3EB6">
      <w:pPr>
        <w:pStyle w:val="SourceCode"/>
      </w:pPr>
      <w:r>
        <w:t xml:space="preserve">  &lt;</w:t>
      </w:r>
      <w:r>
        <w:rPr>
          <w:color w:val="A31515"/>
        </w:rPr>
        <w:t>OutOfBrowserSettings.Blurb</w:t>
      </w:r>
      <w:r>
        <w:t>&gt;3DPresentation Application on your desktop; at home, at work or on the go.&lt;/</w:t>
      </w:r>
      <w:r>
        <w:rPr>
          <w:color w:val="A31515"/>
        </w:rPr>
        <w:t>OutOfBrowserSettings.Blurb</w:t>
      </w:r>
      <w:r>
        <w:t>&gt;</w:t>
      </w:r>
    </w:p>
    <w:p w:rsidR="008E3EB6" w:rsidRDefault="008E3EB6" w:rsidP="008E3EB6">
      <w:pPr>
        <w:pStyle w:val="SourceCode"/>
      </w:pPr>
      <w:r>
        <w:t xml:space="preserve">  &lt;</w:t>
      </w:r>
      <w:r>
        <w:rPr>
          <w:color w:val="A31515"/>
        </w:rPr>
        <w:t>OutOfBrowserSettings.WindowSettings</w:t>
      </w:r>
      <w:r>
        <w:t>&gt;</w:t>
      </w:r>
    </w:p>
    <w:p w:rsidR="008E3EB6" w:rsidRDefault="008E3EB6" w:rsidP="008E3EB6">
      <w:pPr>
        <w:pStyle w:val="SourceCode"/>
      </w:pPr>
      <w:r>
        <w:t xml:space="preserve">    &lt;</w:t>
      </w:r>
      <w:r>
        <w:rPr>
          <w:color w:val="A31515"/>
        </w:rPr>
        <w:t>WindowSettings</w:t>
      </w:r>
      <w:r>
        <w:t xml:space="preserve"> </w:t>
      </w:r>
      <w:r>
        <w:rPr>
          <w:color w:val="FF0000"/>
        </w:rPr>
        <w:t>Title</w:t>
      </w:r>
      <w:r>
        <w:t>="3DPresentation Application" /&gt;</w:t>
      </w:r>
    </w:p>
    <w:p w:rsidR="008E3EB6" w:rsidRDefault="008E3EB6" w:rsidP="008E3EB6">
      <w:pPr>
        <w:pStyle w:val="SourceCode"/>
      </w:pPr>
      <w:r>
        <w:t xml:space="preserve">  &lt;/</w:t>
      </w:r>
      <w:r>
        <w:rPr>
          <w:color w:val="A31515"/>
        </w:rPr>
        <w:t>OutOfBrowserSettings.WindowSettings</w:t>
      </w:r>
      <w:r>
        <w:t>&gt;</w:t>
      </w:r>
    </w:p>
    <w:p w:rsidR="008E3EB6" w:rsidRDefault="008E3EB6" w:rsidP="008E3EB6">
      <w:pPr>
        <w:pStyle w:val="SourceCode"/>
      </w:pPr>
      <w:r>
        <w:t xml:space="preserve">  &lt;</w:t>
      </w:r>
      <w:r>
        <w:rPr>
          <w:color w:val="A31515"/>
        </w:rPr>
        <w:t>OutOfBrowserSettings.SecuritySettings</w:t>
      </w:r>
      <w:r>
        <w:t>&gt;</w:t>
      </w:r>
    </w:p>
    <w:p w:rsidR="008E3EB6" w:rsidRDefault="008E3EB6" w:rsidP="008E3EB6">
      <w:pPr>
        <w:pStyle w:val="SourceCode"/>
      </w:pPr>
      <w:r>
        <w:lastRenderedPageBreak/>
        <w:t xml:space="preserve">    &lt;</w:t>
      </w:r>
      <w:r>
        <w:rPr>
          <w:color w:val="A31515"/>
        </w:rPr>
        <w:t>SecuritySettings</w:t>
      </w:r>
      <w:r>
        <w:t xml:space="preserve"> </w:t>
      </w:r>
      <w:r>
        <w:rPr>
          <w:color w:val="FF0000"/>
        </w:rPr>
        <w:t>ElevatedPermissions</w:t>
      </w:r>
      <w:r>
        <w:t>="Required" /&gt;</w:t>
      </w:r>
    </w:p>
    <w:p w:rsidR="008E3EB6" w:rsidRDefault="008E3EB6" w:rsidP="008E3EB6">
      <w:pPr>
        <w:pStyle w:val="SourceCode"/>
      </w:pPr>
      <w:r>
        <w:t xml:space="preserve">  &lt;/</w:t>
      </w:r>
      <w:r>
        <w:rPr>
          <w:color w:val="A31515"/>
        </w:rPr>
        <w:t>OutOfBrowserSettings.SecuritySettings</w:t>
      </w:r>
      <w:r>
        <w:t>&gt;</w:t>
      </w:r>
    </w:p>
    <w:p w:rsidR="008E3EB6" w:rsidRDefault="008E3EB6" w:rsidP="008E3EB6">
      <w:pPr>
        <w:pStyle w:val="SourceCode"/>
      </w:pPr>
      <w:r>
        <w:t xml:space="preserve">  &lt;</w:t>
      </w:r>
      <w:r>
        <w:rPr>
          <w:color w:val="A31515"/>
        </w:rPr>
        <w:t>OutOfBrowserSettings.Icons</w:t>
      </w:r>
      <w:r>
        <w:t xml:space="preserve"> /&gt;</w:t>
      </w:r>
    </w:p>
    <w:p w:rsidR="008E3EB6" w:rsidRDefault="008E3EB6" w:rsidP="008E3EB6">
      <w:pPr>
        <w:pStyle w:val="SourceCode"/>
      </w:pPr>
      <w:r>
        <w:t>&lt;/</w:t>
      </w:r>
      <w:r>
        <w:rPr>
          <w:color w:val="A31515"/>
        </w:rPr>
        <w:t>OutOfBrowserSettings</w:t>
      </w:r>
      <w:r>
        <w:t>&gt;</w:t>
      </w:r>
    </w:p>
    <w:p w:rsidR="008E3EB6" w:rsidRDefault="008E3EB6" w:rsidP="008E3EB6">
      <w:r>
        <w:t xml:space="preserve">Trong đó: </w:t>
      </w:r>
    </w:p>
    <w:p w:rsidR="008E3EB6" w:rsidRDefault="008E3EB6" w:rsidP="008E3EB6">
      <w:pPr>
        <w:pStyle w:val="cham"/>
      </w:pPr>
      <w:r>
        <w:t>Title là tiêu đề chương trình khi chạy, hiển thị giống tiêu đề của chương trình trên Winform.</w:t>
      </w:r>
    </w:p>
    <w:p w:rsidR="008E3EB6" w:rsidRDefault="008E3EB6" w:rsidP="008E3EB6">
      <w:pPr>
        <w:pStyle w:val="cham"/>
      </w:pPr>
      <w:r>
        <w:t>ElevatedPermissions là phần lấy quyền tương tác với các tài nguyên trong máy Client thông qua chức năng Out-Of-Browser.</w:t>
      </w:r>
    </w:p>
    <w:p w:rsidR="00C04668" w:rsidRDefault="008E3EB6" w:rsidP="008E3EB6">
      <w:pPr>
        <w:pStyle w:val="Heading3"/>
      </w:pPr>
      <w:r>
        <w:t xml:space="preserve"> </w:t>
      </w:r>
      <w:bookmarkStart w:id="245" w:name="_Toc297997812"/>
      <w:r w:rsidR="00C04668">
        <w:t>Mở rộng giới hạn tương tác (COM+</w:t>
      </w:r>
      <w:r w:rsidR="00226003">
        <w:t xml:space="preserve"> automation</w:t>
      </w:r>
      <w:r w:rsidR="00C04668">
        <w:t>)</w:t>
      </w:r>
      <w:bookmarkEnd w:id="245"/>
    </w:p>
    <w:p w:rsidR="00C04668" w:rsidRDefault="00C04668" w:rsidP="007F7BDA">
      <w:r>
        <w:t xml:space="preserve">Như đã nêu ở phần trên, tương tác với các thành phần giao tiếp qua cổng COM là 1 tính năng quan trọng, vậy tính năng này có những tính năng gì đặc biệt. Các chức năng mà </w:t>
      </w:r>
      <w:r w:rsidR="00226003">
        <w:t>COM+ automation hỗ trợ:</w:t>
      </w:r>
    </w:p>
    <w:p w:rsidR="00226003" w:rsidRDefault="00226003" w:rsidP="007F7BDA">
      <w:pPr>
        <w:pStyle w:val="cham"/>
      </w:pPr>
      <w:r>
        <w:t xml:space="preserve">Đọc ghi file bất cứ đâu trong máy Client, tương tác với file và folder, xóa, cut, copy,… thông qua lớp đối tượng </w:t>
      </w:r>
      <w:r w:rsidRPr="00226003">
        <w:t>FileSystemObject</w:t>
      </w:r>
      <w:r>
        <w:t>, minh hoạ</w:t>
      </w:r>
      <w:r w:rsidR="00535DA4">
        <w:t xml:space="preserve"> chứ</w:t>
      </w:r>
      <w:r>
        <w:t>c năng đọc file</w:t>
      </w:r>
    </w:p>
    <w:p w:rsidR="00226003" w:rsidRDefault="00226003" w:rsidP="007F7BDA">
      <w:pPr>
        <w:pStyle w:val="SourceCode"/>
        <w:jc w:val="left"/>
      </w:pPr>
      <w:r>
        <w:t>using (dynamic fsoCom = AutomationFactory.CreateObject("Scripting.FileSystemObject"))</w:t>
      </w:r>
    </w:p>
    <w:p w:rsidR="00226003" w:rsidRDefault="00226003" w:rsidP="007F7BDA">
      <w:pPr>
        <w:pStyle w:val="SourceCode"/>
        <w:jc w:val="left"/>
      </w:pPr>
      <w:r>
        <w:t>    {</w:t>
      </w:r>
    </w:p>
    <w:p w:rsidR="00226003" w:rsidRDefault="00226003" w:rsidP="007F7BDA">
      <w:pPr>
        <w:pStyle w:val="SourceCode"/>
        <w:jc w:val="left"/>
      </w:pPr>
      <w:r>
        <w:t>        dynamic file = fsoCom.OpenTextFile(@"c:\test.txt", 1, true);</w:t>
      </w:r>
    </w:p>
    <w:p w:rsidR="00226003" w:rsidRDefault="00226003" w:rsidP="007F7BDA">
      <w:pPr>
        <w:pStyle w:val="SourceCode"/>
        <w:jc w:val="left"/>
      </w:pPr>
      <w:r>
        <w:t>        MessageBox.Show(file.ReadAll());</w:t>
      </w:r>
    </w:p>
    <w:p w:rsidR="00226003" w:rsidRDefault="00226003" w:rsidP="007F7BDA">
      <w:pPr>
        <w:pStyle w:val="SourceCode"/>
        <w:jc w:val="left"/>
      </w:pPr>
      <w:r>
        <w:t>        file.Close();</w:t>
      </w:r>
    </w:p>
    <w:p w:rsidR="00226003" w:rsidRDefault="00226003" w:rsidP="007F7BDA">
      <w:pPr>
        <w:pStyle w:val="SourceCode"/>
        <w:jc w:val="left"/>
      </w:pPr>
      <w:r>
        <w:t>    }</w:t>
      </w:r>
    </w:p>
    <w:p w:rsidR="00862E80" w:rsidRDefault="008E3EB6" w:rsidP="00862E80">
      <w:r>
        <w:t xml:space="preserve">Tuy nhiên, việc tương tác với file và folder trong hệ thống vẫn còn 1 số hạn chế nhất định, </w:t>
      </w:r>
      <w:r w:rsidR="00862E80">
        <w:t xml:space="preserve">phải xây dựng hệ thống các hàm trên silverlight thực hiện bước mở kết nối rồi mới dùng các hàm này được. Dựa trên tính năng này, chúng em hoàn thiện  được 2 phần: </w:t>
      </w:r>
    </w:p>
    <w:p w:rsidR="00862E80" w:rsidRDefault="00862E80" w:rsidP="00E02E10">
      <w:r>
        <w:t>Framework giúp tương tác với các đối tượng file và folder</w:t>
      </w:r>
    </w:p>
    <w:p w:rsidR="00BE69D0" w:rsidRDefault="00E02E10" w:rsidP="00BE69D0">
      <w:pPr>
        <w:pStyle w:val="HnhStyle"/>
      </w:pPr>
      <w:r>
        <w:rPr>
          <w:noProof/>
        </w:rPr>
        <w:drawing>
          <wp:inline distT="0" distB="0" distL="0" distR="0">
            <wp:extent cx="1220175" cy="1657350"/>
            <wp:effectExtent l="19050" t="0" r="0" b="0"/>
            <wp:docPr id="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cstate="print"/>
                    <a:srcRect/>
                    <a:stretch>
                      <a:fillRect/>
                    </a:stretch>
                  </pic:blipFill>
                  <pic:spPr bwMode="auto">
                    <a:xfrm>
                      <a:off x="0" y="0"/>
                      <a:ext cx="1220175" cy="1657350"/>
                    </a:xfrm>
                    <a:prstGeom prst="rect">
                      <a:avLst/>
                    </a:prstGeom>
                    <a:noFill/>
                    <a:ln w="9525">
                      <a:noFill/>
                      <a:miter lim="800000"/>
                      <a:headEnd/>
                      <a:tailEnd/>
                    </a:ln>
                  </pic:spPr>
                </pic:pic>
              </a:graphicData>
            </a:graphic>
          </wp:inline>
        </w:drawing>
      </w:r>
    </w:p>
    <w:p w:rsidR="00E02E10" w:rsidRDefault="00BE69D0" w:rsidP="00BE69D0">
      <w:pPr>
        <w:pStyle w:val="HnhStyle"/>
      </w:pPr>
      <w:bookmarkStart w:id="246" w:name="_Toc297997848"/>
      <w:r>
        <w:t xml:space="preserve">Hình </w:t>
      </w:r>
      <w:fldSimple w:instr=" STYLEREF 1 \s ">
        <w:r w:rsidR="001F29C8">
          <w:rPr>
            <w:noProof/>
          </w:rPr>
          <w:t>7</w:t>
        </w:r>
      </w:fldSimple>
      <w:r w:rsidR="001F29C8">
        <w:t>.</w:t>
      </w:r>
      <w:fldSimple w:instr=" SEQ Hình \* ARABIC \s 1 ">
        <w:r w:rsidR="001F29C8">
          <w:rPr>
            <w:noProof/>
          </w:rPr>
          <w:t>4</w:t>
        </w:r>
      </w:fldSimple>
      <w:r>
        <w:t xml:space="preserve"> Lớp hỗ trợ tương tác với file và folder ở Client</w:t>
      </w:r>
      <w:bookmarkEnd w:id="246"/>
    </w:p>
    <w:p w:rsidR="00862E80" w:rsidRDefault="00862E80" w:rsidP="00E02E10">
      <w:r>
        <w:lastRenderedPageBreak/>
        <w:t xml:space="preserve">OpenFolderDlg (tham khảo từ project </w:t>
      </w:r>
      <w:r w:rsidRPr="00862E80">
        <w:t>FolderDialogSL4</w:t>
      </w:r>
      <w:r>
        <w:t>) để có thểgiúp người dùng chọn 1 thư mục trong hệ thống và lấy đường</w:t>
      </w:r>
      <w:r w:rsidR="00E02E10">
        <w:t xml:space="preserve"> </w:t>
      </w:r>
      <w:r>
        <w:t>dẫn tuyệt đối</w:t>
      </w:r>
    </w:p>
    <w:p w:rsidR="00BE69D0" w:rsidRDefault="00BE69D0" w:rsidP="00BE69D0">
      <w:pPr>
        <w:pStyle w:val="HnhStyle"/>
      </w:pPr>
      <w:r>
        <w:rPr>
          <w:noProof/>
        </w:rPr>
        <w:drawing>
          <wp:inline distT="0" distB="0" distL="0" distR="0">
            <wp:extent cx="2724150" cy="2139066"/>
            <wp:effectExtent l="19050" t="0" r="0" b="0"/>
            <wp:docPr id="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7" cstate="print"/>
                    <a:srcRect/>
                    <a:stretch>
                      <a:fillRect/>
                    </a:stretch>
                  </pic:blipFill>
                  <pic:spPr bwMode="auto">
                    <a:xfrm>
                      <a:off x="0" y="0"/>
                      <a:ext cx="2724150" cy="2139066"/>
                    </a:xfrm>
                    <a:prstGeom prst="rect">
                      <a:avLst/>
                    </a:prstGeom>
                    <a:noFill/>
                    <a:ln w="9525">
                      <a:noFill/>
                      <a:miter lim="800000"/>
                      <a:headEnd/>
                      <a:tailEnd/>
                    </a:ln>
                  </pic:spPr>
                </pic:pic>
              </a:graphicData>
            </a:graphic>
          </wp:inline>
        </w:drawing>
      </w:r>
    </w:p>
    <w:p w:rsidR="00862E80" w:rsidRDefault="00BE69D0" w:rsidP="00BE69D0">
      <w:pPr>
        <w:pStyle w:val="HnhStyle"/>
      </w:pPr>
      <w:bookmarkStart w:id="247" w:name="_Toc297997849"/>
      <w:r>
        <w:t xml:space="preserve">Hình </w:t>
      </w:r>
      <w:fldSimple w:instr=" STYLEREF 1 \s ">
        <w:r w:rsidR="001F29C8">
          <w:rPr>
            <w:noProof/>
          </w:rPr>
          <w:t>7</w:t>
        </w:r>
      </w:fldSimple>
      <w:r w:rsidR="001F29C8">
        <w:t>.</w:t>
      </w:r>
      <w:fldSimple w:instr=" SEQ Hình \* ARABIC \s 1 ">
        <w:r w:rsidR="001F29C8">
          <w:rPr>
            <w:noProof/>
          </w:rPr>
          <w:t>5</w:t>
        </w:r>
      </w:fldSimple>
      <w:r>
        <w:t xml:space="preserve"> Chọn thư mục ở Client và lấy đường dẫn tuyệt đối</w:t>
      </w:r>
      <w:bookmarkEnd w:id="247"/>
    </w:p>
    <w:p w:rsidR="00862E80" w:rsidRDefault="00862E80" w:rsidP="00862E80"/>
    <w:p w:rsidR="00226003" w:rsidRDefault="00535DA4" w:rsidP="00BE69D0">
      <w:pPr>
        <w:pStyle w:val="cham"/>
      </w:pPr>
      <w:r>
        <w:t>Thực thi 1 câu lệ</w:t>
      </w:r>
      <w:r w:rsidR="00862E80">
        <w:t>n</w:t>
      </w:r>
      <w:r>
        <w:t>h console như ping hay kích hoạt 1 chương trình nào đó chạy.</w:t>
      </w:r>
      <w:r w:rsidR="00BE69D0">
        <w:t xml:space="preserve"> Sử dụng chức năng này để kích hoạt 1 file exe C++ từ Silverlight</w:t>
      </w:r>
      <w:r w:rsidR="00EF438F">
        <w:t>.</w:t>
      </w:r>
    </w:p>
    <w:p w:rsidR="00BE69D0" w:rsidRDefault="00BE69D0" w:rsidP="00BE69D0">
      <w:pPr>
        <w:pStyle w:val="HnhStyle"/>
      </w:pPr>
      <w:r>
        <w:rPr>
          <w:noProof/>
        </w:rPr>
        <w:drawing>
          <wp:inline distT="0" distB="0" distL="0" distR="0">
            <wp:extent cx="3038475" cy="2065165"/>
            <wp:effectExtent l="19050" t="0" r="9525" b="0"/>
            <wp:docPr id="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cstate="print"/>
                    <a:srcRect/>
                    <a:stretch>
                      <a:fillRect/>
                    </a:stretch>
                  </pic:blipFill>
                  <pic:spPr bwMode="auto">
                    <a:xfrm>
                      <a:off x="0" y="0"/>
                      <a:ext cx="3038475" cy="2065165"/>
                    </a:xfrm>
                    <a:prstGeom prst="rect">
                      <a:avLst/>
                    </a:prstGeom>
                    <a:noFill/>
                    <a:ln w="9525">
                      <a:noFill/>
                      <a:miter lim="800000"/>
                      <a:headEnd/>
                      <a:tailEnd/>
                    </a:ln>
                  </pic:spPr>
                </pic:pic>
              </a:graphicData>
            </a:graphic>
          </wp:inline>
        </w:drawing>
      </w:r>
    </w:p>
    <w:p w:rsidR="00BE69D0" w:rsidRDefault="00BE69D0" w:rsidP="00BE69D0">
      <w:pPr>
        <w:pStyle w:val="HnhStyle"/>
      </w:pPr>
      <w:bookmarkStart w:id="248" w:name="_Toc297997850"/>
      <w:r>
        <w:t xml:space="preserve">Hình </w:t>
      </w:r>
      <w:fldSimple w:instr=" STYLEREF 1 \s ">
        <w:r w:rsidR="001F29C8">
          <w:rPr>
            <w:noProof/>
          </w:rPr>
          <w:t>7</w:t>
        </w:r>
      </w:fldSimple>
      <w:r w:rsidR="001F29C8">
        <w:t>.</w:t>
      </w:r>
      <w:fldSimple w:instr=" SEQ Hình \* ARABIC \s 1 ">
        <w:r w:rsidR="001F29C8">
          <w:rPr>
            <w:noProof/>
          </w:rPr>
          <w:t>6</w:t>
        </w:r>
      </w:fldSimple>
      <w:r>
        <w:t xml:space="preserve"> Kích hoạt chức năng ping từ silverlight</w:t>
      </w:r>
      <w:bookmarkEnd w:id="248"/>
    </w:p>
    <w:p w:rsidR="006E68C5" w:rsidRDefault="00535DA4" w:rsidP="007F7BDA">
      <w:pPr>
        <w:pStyle w:val="cham"/>
      </w:pPr>
      <w:r>
        <w:t>Giả lập input từ bàn phím</w:t>
      </w:r>
      <w:r w:rsidR="00EF438F">
        <w:t>.</w:t>
      </w:r>
    </w:p>
    <w:p w:rsidR="00535DA4" w:rsidRDefault="00535DA4" w:rsidP="007F7BDA">
      <w:pPr>
        <w:pStyle w:val="cham"/>
      </w:pPr>
      <w:r>
        <w:t>Chuyển chữ thành giọng nói (text to speech)</w:t>
      </w:r>
      <w:r w:rsidR="00EF438F">
        <w:t>.</w:t>
      </w:r>
    </w:p>
    <w:p w:rsidR="00535DA4" w:rsidRDefault="00535DA4" w:rsidP="007F7BDA">
      <w:pPr>
        <w:pStyle w:val="cham"/>
      </w:pPr>
      <w:r>
        <w:t>Chạy câu lệnh SQL cho máy Client</w:t>
      </w:r>
      <w:r w:rsidR="00EF438F">
        <w:t>.</w:t>
      </w:r>
    </w:p>
    <w:p w:rsidR="00535DA4" w:rsidRDefault="00535DA4" w:rsidP="007F7BDA">
      <w:pPr>
        <w:pStyle w:val="cham"/>
      </w:pPr>
      <w:r>
        <w:t>Bắt tín hiệu thêm, xóa file trong 1 thư mục.</w:t>
      </w:r>
    </w:p>
    <w:p w:rsidR="00535DA4" w:rsidRDefault="00535DA4" w:rsidP="007F7BDA">
      <w:pPr>
        <w:pStyle w:val="cham"/>
      </w:pPr>
      <w:r>
        <w:t xml:space="preserve">Tương tác với các </w:t>
      </w:r>
      <w:r w:rsidR="00A14D33">
        <w:t>chương trình trong bộ Microsoft Office.</w:t>
      </w:r>
    </w:p>
    <w:p w:rsidR="007F7BDA" w:rsidRDefault="007F7BDA" w:rsidP="007F7BDA">
      <w:pPr>
        <w:pStyle w:val="cham"/>
      </w:pPr>
      <w:r>
        <w:t xml:space="preserve">Các chức năng còn lại xin tham khảo </w:t>
      </w:r>
      <w:hyperlink r:id="rId89" w:history="1">
        <w:r w:rsidR="00BE69D0">
          <w:rPr>
            <w:rStyle w:val="Hyperlink"/>
          </w:rPr>
          <w:t>Cutting Edge Silverlight4 COM+ Features - Justin myJustin = new Silverlight.Expert.Justin();</w:t>
        </w:r>
      </w:hyperlink>
    </w:p>
    <w:p w:rsidR="00D80F26" w:rsidRDefault="00D80F26" w:rsidP="00D80F26">
      <w:pPr>
        <w:pStyle w:val="Heading3"/>
      </w:pPr>
      <w:bookmarkStart w:id="249" w:name="_Toc297997813"/>
      <w:r>
        <w:lastRenderedPageBreak/>
        <w:t>K</w:t>
      </w:r>
      <w:r w:rsidR="0076188C">
        <w:t>ích hoạt C++ từ</w:t>
      </w:r>
      <w:r>
        <w:t xml:space="preserve"> Silverlight</w:t>
      </w:r>
      <w:bookmarkEnd w:id="249"/>
    </w:p>
    <w:p w:rsidR="00A14D33" w:rsidRDefault="00A14D33" w:rsidP="00A14D33">
      <w:pPr>
        <w:pStyle w:val="BodyText"/>
      </w:pPr>
      <w:r>
        <w:t>Đã có nhiều chức năng được mở rộng với hỗ trợ của out-of-browser và COM+ automation, vậy làm cách nào để 1 chương trình Silverlight có thể kích hoạt 1 chương trình C++, mà mặc định không hỗ trợ gọi native code. Hướng giải quyết ở đây là thực hiện các bước như</w:t>
      </w:r>
      <w:r w:rsidR="00ED5649">
        <w:t xml:space="preserve"> </w:t>
      </w:r>
      <w:r w:rsidR="00C609CF">
        <w:fldChar w:fldCharType="begin"/>
      </w:r>
      <w:r w:rsidR="00ED5649">
        <w:instrText xml:space="preserve"> REF _Ref297976147 \h </w:instrText>
      </w:r>
      <w:r w:rsidR="00C609CF">
        <w:fldChar w:fldCharType="separate"/>
      </w:r>
      <w:r w:rsidR="00ED5649">
        <w:t xml:space="preserve">Hình </w:t>
      </w:r>
      <w:r w:rsidR="00ED5649">
        <w:rPr>
          <w:noProof/>
        </w:rPr>
        <w:t>7</w:t>
      </w:r>
      <w:r w:rsidR="00ED5649">
        <w:t>.</w:t>
      </w:r>
      <w:r w:rsidR="00ED5649">
        <w:rPr>
          <w:noProof/>
        </w:rPr>
        <w:t>7</w:t>
      </w:r>
      <w:r w:rsidR="00C609CF">
        <w:fldChar w:fldCharType="end"/>
      </w:r>
      <w:r>
        <w:t>, bao gồm:</w:t>
      </w:r>
    </w:p>
    <w:p w:rsidR="00100B5D" w:rsidRDefault="00100B5D" w:rsidP="00ED5649">
      <w:pPr>
        <w:pStyle w:val="HnhStyle"/>
      </w:pPr>
      <w:r>
        <w:rPr>
          <w:noProof/>
        </w:rPr>
        <w:drawing>
          <wp:inline distT="0" distB="0" distL="0" distR="0">
            <wp:extent cx="3717933" cy="2018651"/>
            <wp:effectExtent l="19050" t="0" r="0" b="0"/>
            <wp:docPr id="6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0" cstate="print"/>
                    <a:srcRect/>
                    <a:stretch>
                      <a:fillRect/>
                    </a:stretch>
                  </pic:blipFill>
                  <pic:spPr bwMode="auto">
                    <a:xfrm>
                      <a:off x="0" y="0"/>
                      <a:ext cx="3722504" cy="2021133"/>
                    </a:xfrm>
                    <a:prstGeom prst="rect">
                      <a:avLst/>
                    </a:prstGeom>
                    <a:noFill/>
                    <a:ln w="9525">
                      <a:noFill/>
                      <a:miter lim="800000"/>
                      <a:headEnd/>
                      <a:tailEnd/>
                    </a:ln>
                  </pic:spPr>
                </pic:pic>
              </a:graphicData>
            </a:graphic>
          </wp:inline>
        </w:drawing>
      </w:r>
    </w:p>
    <w:p w:rsidR="00100B5D" w:rsidRDefault="00100B5D" w:rsidP="00ED5649">
      <w:pPr>
        <w:pStyle w:val="HnhStyle"/>
      </w:pPr>
      <w:bookmarkStart w:id="250" w:name="_Ref297976147"/>
      <w:bookmarkStart w:id="251" w:name="_Toc297997851"/>
      <w:r>
        <w:t xml:space="preserve">Hình </w:t>
      </w:r>
      <w:fldSimple w:instr=" STYLEREF 1 \s ">
        <w:r w:rsidR="001F29C8">
          <w:rPr>
            <w:noProof/>
          </w:rPr>
          <w:t>7</w:t>
        </w:r>
      </w:fldSimple>
      <w:r w:rsidR="001F29C8">
        <w:t>.</w:t>
      </w:r>
      <w:fldSimple w:instr=" SEQ Hình \* ARABIC \s 1 ">
        <w:r w:rsidR="001F29C8">
          <w:rPr>
            <w:noProof/>
          </w:rPr>
          <w:t>7</w:t>
        </w:r>
      </w:fldSimple>
      <w:bookmarkEnd w:id="250"/>
      <w:r>
        <w:t xml:space="preserve"> Các bước đóng gói dữ liệu, chuẩn bị cho Silverlight</w:t>
      </w:r>
      <w:bookmarkEnd w:id="251"/>
    </w:p>
    <w:p w:rsidR="00BB1DCF" w:rsidRDefault="00BB1DCF" w:rsidP="00BB1DCF">
      <w:r>
        <w:t xml:space="preserve">Chuẩn bị trên Silverlight (thực hiện thủ công): </w:t>
      </w:r>
    </w:p>
    <w:p w:rsidR="00BB1DCF" w:rsidRDefault="00BB1DCF" w:rsidP="000D33EC">
      <w:pPr>
        <w:pStyle w:val="cham"/>
      </w:pPr>
      <w:r>
        <w:t>Đóng gói chương trình c++ và các dll cần thiết thành file .zip</w:t>
      </w:r>
    </w:p>
    <w:p w:rsidR="00BB1DCF" w:rsidRDefault="00BB1DCF" w:rsidP="000D33EC">
      <w:pPr>
        <w:pStyle w:val="cham"/>
      </w:pPr>
      <w:r>
        <w:t>Đính kèm file .zip vào thư mục ClientBin</w:t>
      </w:r>
    </w:p>
    <w:p w:rsidR="001F29C8" w:rsidRDefault="001F29C8" w:rsidP="001F29C8">
      <w:pPr>
        <w:pStyle w:val="HnhStyle"/>
      </w:pPr>
      <w:r w:rsidRPr="001F29C8">
        <w:drawing>
          <wp:inline distT="0" distB="0" distL="0" distR="0">
            <wp:extent cx="5172075" cy="2190750"/>
            <wp:effectExtent l="19050" t="0" r="0" b="0"/>
            <wp:docPr id="64"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162800" cy="3443068"/>
                      <a:chOff x="1143000" y="2438400"/>
                      <a:chExt cx="7162800" cy="3443068"/>
                    </a:xfrm>
                  </a:grpSpPr>
                  <a:sp>
                    <a:nvSpPr>
                      <a:cNvPr id="4" name="Rounded Rectangle 3"/>
                      <a:cNvSpPr/>
                    </a:nvSpPr>
                    <a:spPr>
                      <a:xfrm>
                        <a:off x="1143000" y="2438400"/>
                        <a:ext cx="5486400" cy="2209800"/>
                      </a:xfrm>
                      <a:prstGeom prst="roundRect">
                        <a:avLst>
                          <a:gd name="adj" fmla="val 6543"/>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17" name="Rounded Rectangle 16"/>
                      <a:cNvSpPr/>
                    </a:nvSpPr>
                    <a:spPr>
                      <a:xfrm>
                        <a:off x="1295400" y="3352800"/>
                        <a:ext cx="51816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RecontructorController</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 name="Rounded Rectangle 4"/>
                      <a:cNvSpPr/>
                    </a:nvSpPr>
                    <a:spPr>
                      <a:xfrm>
                        <a:off x="1447800" y="3962400"/>
                        <a:ext cx="2743200" cy="4712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oost::thread</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7" name="Rounded Rectangle 6"/>
                      <a:cNvSpPr/>
                    </a:nvSpPr>
                    <a:spPr>
                      <a:xfrm>
                        <a:off x="4267200" y="3962400"/>
                        <a:ext cx="2057400" cy="485336"/>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Boost::filesystem</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8" name="Rounded Rectangle 7"/>
                      <a:cNvSpPr/>
                    </a:nvSpPr>
                    <a:spPr>
                      <a:xfrm>
                        <a:off x="1295400" y="2590800"/>
                        <a:ext cx="51816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App C++ Console</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9" name="Left Arrow Callout 8"/>
                      <a:cNvSpPr/>
                    </a:nvSpPr>
                    <a:spPr>
                      <a:xfrm>
                        <a:off x="6400800" y="2438400"/>
                        <a:ext cx="1905000" cy="2133600"/>
                      </a:xfrm>
                      <a:prstGeom prst="leftArrowCallou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ilverlight App</a:t>
                          </a:r>
                          <a:endParaRPr lang="en-US" sz="2000" b="1"/>
                        </a:p>
                      </a:txBody>
                      <a:useSpRect/>
                    </a:txSp>
                    <a:style>
                      <a:lnRef idx="1">
                        <a:schemeClr val="accent3"/>
                      </a:lnRef>
                      <a:fillRef idx="2">
                        <a:schemeClr val="accent3"/>
                      </a:fillRef>
                      <a:effectRef idx="1">
                        <a:schemeClr val="accent3"/>
                      </a:effectRef>
                      <a:fontRef idx="minor">
                        <a:schemeClr val="dk1"/>
                      </a:fontRef>
                    </a:style>
                  </a:sp>
                  <a:sp>
                    <a:nvSpPr>
                      <a:cNvPr id="11" name="Chevron 10"/>
                      <a:cNvSpPr/>
                    </a:nvSpPr>
                    <a:spPr>
                      <a:xfrm rot="16200000" flipH="1">
                        <a:off x="4576104" y="31623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3" name="Rounded Rectangle 12"/>
                      <a:cNvSpPr/>
                    </a:nvSpPr>
                    <a:spPr>
                      <a:xfrm>
                        <a:off x="3886200" y="4953000"/>
                        <a:ext cx="27432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r"/>
                          <a:r>
                            <a:rPr lang="en-US" sz="2000" b="1" smtClean="0"/>
                            <a:t>Files And Folders </a:t>
                          </a:r>
                        </a:p>
                        <a:p>
                          <a:pPr algn="r"/>
                          <a:r>
                            <a:rPr lang="en-US" sz="2000" b="1" smtClean="0"/>
                            <a:t>Client Side</a:t>
                          </a:r>
                          <a:endParaRPr lang="en-US" sz="2000" b="1"/>
                        </a:p>
                      </a:txBody>
                      <a:useSpRect/>
                    </a:txSp>
                    <a:style>
                      <a:lnRef idx="1">
                        <a:schemeClr val="accent1"/>
                      </a:lnRef>
                      <a:fillRef idx="3">
                        <a:schemeClr val="accent1"/>
                      </a:fillRef>
                      <a:effectRef idx="2">
                        <a:schemeClr val="accent1"/>
                      </a:effectRef>
                      <a:fontRef idx="minor">
                        <a:schemeClr val="lt1"/>
                      </a:fontRef>
                    </a:style>
                  </a:sp>
                  <a:sp>
                    <a:nvSpPr>
                      <a:cNvPr id="15" name="Striped Right Arrow 14"/>
                      <a:cNvSpPr/>
                    </a:nvSpPr>
                    <a:spPr>
                      <a:xfrm rot="16200000" flipH="1">
                        <a:off x="53721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18" name="Picture 2"/>
                      <a:cNvPicPr>
                        <a:picLocks noChangeAspect="1" noChangeArrowheads="1"/>
                      </a:cNvPicPr>
                    </a:nvPicPr>
                    <a:blipFill>
                      <a:blip r:embed="rId91" cstate="print">
                        <a:clrChange>
                          <a:clrFrom>
                            <a:srgbClr val="FFFFFF"/>
                          </a:clrFrom>
                          <a:clrTo>
                            <a:srgbClr val="FFFFFF">
                              <a:alpha val="0"/>
                            </a:srgbClr>
                          </a:clrTo>
                        </a:clrChange>
                      </a:blip>
                      <a:srcRect t="26000" b="24000"/>
                      <a:stretch>
                        <a:fillRect/>
                      </a:stretch>
                    </a:blipFill>
                    <a:spPr bwMode="auto">
                      <a:xfrm>
                        <a:off x="1219200" y="4953000"/>
                        <a:ext cx="2362200" cy="881063"/>
                      </a:xfrm>
                      <a:prstGeom prst="rect">
                        <a:avLst/>
                      </a:prstGeom>
                      <a:noFill/>
                      <a:ln w="9525">
                        <a:noFill/>
                        <a:miter lim="800000"/>
                        <a:headEnd/>
                        <a:tailEnd/>
                      </a:ln>
                    </a:spPr>
                  </a:pic>
                  <a:sp>
                    <a:nvSpPr>
                      <a:cNvPr id="19" name="Striped Right Arrow 18"/>
                      <a:cNvSpPr/>
                    </a:nvSpPr>
                    <a:spPr>
                      <a:xfrm rot="16200000" flipH="1">
                        <a:off x="15621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20" name="Striped Right Arrow 19"/>
                      <a:cNvSpPr/>
                    </a:nvSpPr>
                    <a:spPr>
                      <a:xfrm rot="16200000">
                        <a:off x="2628900" y="4381500"/>
                        <a:ext cx="762000" cy="6858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1026" name="Picture 2"/>
                      <a:cNvPicPr>
                        <a:picLocks noChangeAspect="1" noChangeArrowheads="1"/>
                      </a:cNvPicPr>
                    </a:nvPicPr>
                    <a:blipFill>
                      <a:blip r:embed="rId92">
                        <a:clrChange>
                          <a:clrFrom>
                            <a:srgbClr val="FFFFFF"/>
                          </a:clrFrom>
                          <a:clrTo>
                            <a:srgbClr val="FFFFFF">
                              <a:alpha val="0"/>
                            </a:srgbClr>
                          </a:clrTo>
                        </a:clrChange>
                      </a:blip>
                      <a:srcRect/>
                      <a:stretch>
                        <a:fillRect/>
                      </a:stretch>
                    </a:blipFill>
                    <a:spPr bwMode="auto">
                      <a:xfrm>
                        <a:off x="7239000" y="2514600"/>
                        <a:ext cx="914400" cy="678559"/>
                      </a:xfrm>
                      <a:prstGeom prst="rect">
                        <a:avLst/>
                      </a:prstGeom>
                      <a:noFill/>
                      <a:ln w="9525">
                        <a:noFill/>
                        <a:miter lim="800000"/>
                        <a:headEnd/>
                        <a:tailEnd/>
                      </a:ln>
                    </a:spPr>
                  </a:pic>
                  <a:pic>
                    <a:nvPicPr>
                      <a:cNvPr id="1027" name="Picture 3"/>
                      <a:cNvPicPr>
                        <a:picLocks noChangeAspect="1" noChangeArrowheads="1"/>
                      </a:cNvPicPr>
                    </a:nvPicPr>
                    <a:blipFill>
                      <a:blip r:embed="rId93">
                        <a:clrChange>
                          <a:clrFrom>
                            <a:srgbClr val="000000"/>
                          </a:clrFrom>
                          <a:clrTo>
                            <a:srgbClr val="000000">
                              <a:alpha val="0"/>
                            </a:srgbClr>
                          </a:clrTo>
                        </a:clrChange>
                      </a:blip>
                      <a:srcRect/>
                      <a:stretch>
                        <a:fillRect/>
                      </a:stretch>
                    </a:blipFill>
                    <a:spPr bwMode="auto">
                      <a:xfrm>
                        <a:off x="2362200" y="2667000"/>
                        <a:ext cx="533400" cy="533400"/>
                      </a:xfrm>
                      <a:prstGeom prst="rect">
                        <a:avLst/>
                      </a:prstGeom>
                      <a:noFill/>
                      <a:ln w="9525">
                        <a:noFill/>
                        <a:miter lim="800000"/>
                        <a:headEnd/>
                        <a:tailEnd/>
                      </a:ln>
                    </a:spPr>
                  </a:pic>
                  <a:pic>
                    <a:nvPicPr>
                      <a:cNvPr id="1028" name="Picture 4"/>
                      <a:cNvPicPr>
                        <a:picLocks noChangeAspect="1" noChangeArrowheads="1"/>
                      </a:cNvPicPr>
                    </a:nvPicPr>
                    <a:blipFill>
                      <a:blip r:embed="rId94">
                        <a:clrChange>
                          <a:clrFrom>
                            <a:srgbClr val="FFFFFF"/>
                          </a:clrFrom>
                          <a:clrTo>
                            <a:srgbClr val="FFFFFF">
                              <a:alpha val="0"/>
                            </a:srgbClr>
                          </a:clrTo>
                        </a:clrChange>
                      </a:blip>
                      <a:srcRect/>
                      <a:stretch>
                        <a:fillRect/>
                      </a:stretch>
                    </a:blipFill>
                    <a:spPr bwMode="auto">
                      <a:xfrm>
                        <a:off x="3962400" y="5029200"/>
                        <a:ext cx="762000" cy="762000"/>
                      </a:xfrm>
                      <a:prstGeom prst="rect">
                        <a:avLst/>
                      </a:prstGeom>
                      <a:noFill/>
                      <a:ln w="9525">
                        <a:noFill/>
                        <a:miter lim="800000"/>
                        <a:headEnd/>
                        <a:tailEnd/>
                      </a:ln>
                    </a:spPr>
                  </a:pic>
                </lc:lockedCanvas>
              </a:graphicData>
            </a:graphic>
          </wp:inline>
        </w:drawing>
      </w:r>
    </w:p>
    <w:p w:rsidR="001F29C8" w:rsidRDefault="001F29C8" w:rsidP="001F29C8">
      <w:pPr>
        <w:pStyle w:val="HnhStyle"/>
      </w:pPr>
      <w:bookmarkStart w:id="252" w:name="_Toc297997852"/>
      <w:r>
        <w:t xml:space="preserve">Hình </w:t>
      </w:r>
      <w:fldSimple w:instr=" STYLEREF 1 \s ">
        <w:r>
          <w:rPr>
            <w:noProof/>
          </w:rPr>
          <w:t>7</w:t>
        </w:r>
      </w:fldSimple>
      <w:r>
        <w:t>.</w:t>
      </w:r>
      <w:fldSimple w:instr=" SEQ Hình \* ARABIC \s 1 ">
        <w:r>
          <w:rPr>
            <w:noProof/>
          </w:rPr>
          <w:t>8</w:t>
        </w:r>
      </w:fldSimple>
      <w:r>
        <w:t xml:space="preserve"> Các thành phần hỗ trợ thực hiện về phía chương trình C++</w:t>
      </w:r>
      <w:bookmarkEnd w:id="252"/>
    </w:p>
    <w:p w:rsidR="00BB1DCF" w:rsidRDefault="00BB1DCF" w:rsidP="00BB1DCF"/>
    <w:p w:rsidR="00BB1DCF" w:rsidRDefault="00BB1DCF" w:rsidP="00BB1DCF">
      <w:r>
        <w:t>Khi chạy Silverlight (chạy ngầm khi được kích hoạt 1 chức năng liên quan đến file C++):</w:t>
      </w:r>
    </w:p>
    <w:p w:rsidR="00BB1DCF" w:rsidRDefault="00BB1DCF" w:rsidP="000D33EC">
      <w:pPr>
        <w:pStyle w:val="cham"/>
      </w:pPr>
      <w:r>
        <w:lastRenderedPageBreak/>
        <w:t>Tự động download file .zip về</w:t>
      </w:r>
      <w:r w:rsidR="005E3D74">
        <w:t xml:space="preserve"> máy: Mở kết nối bất đồng bộ để bắt đầu download, sau khi download kết thúc, kích hoạt hàm OpenReadCompleted để bắt đầu giải nén files và thư mục.</w:t>
      </w:r>
    </w:p>
    <w:p w:rsidR="005E3D74" w:rsidRDefault="005E3D74" w:rsidP="005E3D74">
      <w:pPr>
        <w:pStyle w:val="SourceCode"/>
      </w:pPr>
      <w:r>
        <w:t xml:space="preserve">WebClient client = </w:t>
      </w:r>
      <w:r>
        <w:rPr>
          <w:color w:val="0000FF"/>
        </w:rPr>
        <w:t>new</w:t>
      </w:r>
      <w:r>
        <w:t xml:space="preserve"> WebClient();</w:t>
      </w:r>
    </w:p>
    <w:p w:rsidR="005E3D74" w:rsidRDefault="005E3D74" w:rsidP="005E3D74">
      <w:pPr>
        <w:pStyle w:val="SourceCode"/>
      </w:pPr>
      <w:r>
        <w:t>client.OpenReadCompleted += client_OpenReadCompleted;</w:t>
      </w:r>
    </w:p>
    <w:p w:rsidR="005E3D74" w:rsidRDefault="005E3D74" w:rsidP="005E3D74">
      <w:pPr>
        <w:pStyle w:val="SourceCode"/>
      </w:pPr>
      <w:r>
        <w:t>client.OpenReadAsync(</w:t>
      </w:r>
      <w:r>
        <w:rPr>
          <w:color w:val="0000FF"/>
        </w:rPr>
        <w:t>new</w:t>
      </w:r>
      <w:r>
        <w:t xml:space="preserve"> Uri(path, UriKind.Relative));</w:t>
      </w:r>
    </w:p>
    <w:p w:rsidR="005E3D74" w:rsidRDefault="00BB1DCF" w:rsidP="000D33EC">
      <w:pPr>
        <w:pStyle w:val="cham"/>
      </w:pPr>
      <w:r>
        <w:t>Giải nén file thảnh cấu trúc thư mục như trước khi nén (dùng thư viện Silverlight hỗ trợ để giải nén file .xap và quyền can thiệp vào thư mục để tạo và phát sinh các file và thư mụ</w:t>
      </w:r>
      <w:r w:rsidR="005E3D74">
        <w:t xml:space="preserve">c con): Xác định danh sách file và folder dựa vào </w:t>
      </w:r>
      <w:r w:rsidR="009F730D">
        <w:t>framework giải nén hỗ trợ của silverlight, cài đặt thêm các hàm trung gian để sử dụng</w:t>
      </w:r>
    </w:p>
    <w:p w:rsidR="009F730D" w:rsidRDefault="009F730D" w:rsidP="009F730D">
      <w:pPr>
        <w:pStyle w:val="SourceCode"/>
      </w:pPr>
      <w:r>
        <w:rPr>
          <w:color w:val="2B91AF"/>
        </w:rPr>
        <w:t>UnZipper</w:t>
      </w:r>
      <w:r>
        <w:t xml:space="preserve"> unzip = </w:t>
      </w:r>
      <w:r>
        <w:rPr>
          <w:color w:val="0000FF"/>
        </w:rPr>
        <w:t>new</w:t>
      </w:r>
      <w:r>
        <w:t xml:space="preserve"> </w:t>
      </w:r>
      <w:r>
        <w:rPr>
          <w:color w:val="2B91AF"/>
        </w:rPr>
        <w:t>UnZipper</w:t>
      </w:r>
      <w:r>
        <w:t>(sUnzip);</w:t>
      </w:r>
    </w:p>
    <w:p w:rsidR="009F730D" w:rsidRDefault="009F730D" w:rsidP="009F730D">
      <w:pPr>
        <w:pStyle w:val="SourceCode"/>
      </w:pPr>
      <w:r>
        <w:t xml:space="preserve">                    </w:t>
      </w:r>
    </w:p>
    <w:p w:rsidR="009F730D" w:rsidRDefault="009F730D" w:rsidP="009F730D">
      <w:pPr>
        <w:pStyle w:val="SourceCode"/>
      </w:pPr>
      <w:r>
        <w:t>String[] arrFiles = unzip.DirectoriesInZip;</w:t>
      </w:r>
    </w:p>
    <w:p w:rsidR="009F730D" w:rsidRDefault="009F730D" w:rsidP="009F730D">
      <w:pPr>
        <w:pStyle w:val="SourceCode"/>
      </w:pPr>
      <w:r>
        <w:t>String[] arrDirs = unzip.FileNamesInZip;</w:t>
      </w:r>
    </w:p>
    <w:p w:rsidR="009F730D" w:rsidRDefault="009F730D" w:rsidP="000D33EC">
      <w:pPr>
        <w:pStyle w:val="cham"/>
      </w:pPr>
      <w:r>
        <w:t>Khởi tạo trước thư mục, sau đó thực hiện unzip từng file thông qua thao tác ghi file</w:t>
      </w:r>
      <w:r w:rsidR="000925D2">
        <w:t>.</w:t>
      </w:r>
    </w:p>
    <w:p w:rsidR="009F730D" w:rsidRDefault="009F730D" w:rsidP="009F730D">
      <w:pPr>
        <w:pStyle w:val="SourceCode"/>
      </w:pPr>
      <w:r>
        <w:rPr>
          <w:color w:val="0000FF"/>
        </w:rPr>
        <w:t>foreach</w:t>
      </w:r>
      <w:r>
        <w:t xml:space="preserve"> (</w:t>
      </w:r>
      <w:r>
        <w:rPr>
          <w:color w:val="0000FF"/>
        </w:rPr>
        <w:t>string</w:t>
      </w:r>
      <w:r>
        <w:t xml:space="preserve"> filename </w:t>
      </w:r>
      <w:r>
        <w:rPr>
          <w:color w:val="0000FF"/>
        </w:rPr>
        <w:t>in</w:t>
      </w:r>
      <w:r>
        <w:t xml:space="preserve"> unzip.DirectoriesInZip)</w:t>
      </w:r>
    </w:p>
    <w:p w:rsidR="009F730D" w:rsidRDefault="009F730D" w:rsidP="009F730D">
      <w:pPr>
        <w:pStyle w:val="SourceCode"/>
      </w:pPr>
      <w:r>
        <w:t>{</w:t>
      </w:r>
    </w:p>
    <w:p w:rsidR="009F730D" w:rsidRDefault="009F730D" w:rsidP="002C7423">
      <w:pPr>
        <w:pStyle w:val="SourceCode"/>
        <w:ind w:firstLine="720"/>
      </w:pPr>
      <w:r>
        <w:rPr>
          <w:color w:val="0000FF"/>
        </w:rPr>
        <w:t>if</w:t>
      </w:r>
      <w:r>
        <w:t xml:space="preserve"> (</w:t>
      </w:r>
      <w:r>
        <w:rPr>
          <w:color w:val="2B91AF"/>
        </w:rPr>
        <w:t>ClientFileAndDirectory</w:t>
      </w:r>
      <w:r>
        <w:t>.FolderExists(filename))</w:t>
      </w:r>
    </w:p>
    <w:p w:rsidR="009F730D" w:rsidRDefault="009F730D" w:rsidP="002C7423">
      <w:pPr>
        <w:pStyle w:val="SourceCode"/>
        <w:ind w:firstLine="720"/>
      </w:pPr>
      <w:r>
        <w:t>{</w:t>
      </w:r>
    </w:p>
    <w:p w:rsidR="009F730D" w:rsidRDefault="00BF0AE7" w:rsidP="00BF0AE7">
      <w:pPr>
        <w:pStyle w:val="SourceCode"/>
        <w:ind w:firstLine="720"/>
      </w:pPr>
      <w:r>
        <w:rPr>
          <w:color w:val="2B91AF"/>
        </w:rPr>
        <w:t xml:space="preserve">      </w:t>
      </w:r>
      <w:r w:rsidR="009F730D">
        <w:rPr>
          <w:color w:val="2B91AF"/>
        </w:rPr>
        <w:t>ClientFileAndDirectory</w:t>
      </w:r>
      <w:r w:rsidR="009F730D">
        <w:t>.DeleteFolder(filename);</w:t>
      </w:r>
    </w:p>
    <w:p w:rsidR="009F730D" w:rsidRDefault="009F730D" w:rsidP="00BF0AE7">
      <w:pPr>
        <w:pStyle w:val="SourceCode"/>
        <w:ind w:firstLine="720"/>
      </w:pPr>
      <w:r>
        <w:t>}</w:t>
      </w:r>
    </w:p>
    <w:p w:rsidR="009F730D" w:rsidRDefault="009F730D" w:rsidP="00BF0AE7">
      <w:pPr>
        <w:pStyle w:val="SourceCode"/>
        <w:ind w:firstLine="720"/>
      </w:pPr>
      <w:r>
        <w:rPr>
          <w:color w:val="2B91AF"/>
        </w:rPr>
        <w:t>ClientFileAndDirectory</w:t>
      </w:r>
      <w:r>
        <w:t>.CreateFolder(filename);</w:t>
      </w:r>
    </w:p>
    <w:p w:rsidR="009F730D" w:rsidRDefault="009F730D" w:rsidP="009F730D">
      <w:pPr>
        <w:pStyle w:val="SourceCode"/>
      </w:pPr>
      <w:r>
        <w:t>}</w:t>
      </w:r>
    </w:p>
    <w:p w:rsidR="009F730D" w:rsidRDefault="009F730D" w:rsidP="00BF0AE7">
      <w:r>
        <w:t xml:space="preserve"> </w:t>
      </w:r>
    </w:p>
    <w:p w:rsidR="009F730D" w:rsidRDefault="009F730D" w:rsidP="009F730D">
      <w:pPr>
        <w:pStyle w:val="SourceCode"/>
      </w:pPr>
      <w:r>
        <w:rPr>
          <w:color w:val="0000FF"/>
        </w:rPr>
        <w:t>foreach</w:t>
      </w:r>
      <w:r>
        <w:t xml:space="preserve"> (</w:t>
      </w:r>
      <w:r>
        <w:rPr>
          <w:color w:val="0000FF"/>
        </w:rPr>
        <w:t>string</w:t>
      </w:r>
      <w:r>
        <w:t xml:space="preserve"> filename </w:t>
      </w:r>
      <w:r>
        <w:rPr>
          <w:color w:val="0000FF"/>
        </w:rPr>
        <w:t>in</w:t>
      </w:r>
      <w:r>
        <w:t xml:space="preserve"> unzip.FileNamesInZip)</w:t>
      </w:r>
    </w:p>
    <w:p w:rsidR="009F730D" w:rsidRDefault="009F730D" w:rsidP="009F730D">
      <w:pPr>
        <w:pStyle w:val="SourceCode"/>
      </w:pPr>
      <w:r>
        <w:t>{</w:t>
      </w:r>
    </w:p>
    <w:p w:rsidR="009F730D" w:rsidRDefault="009F730D" w:rsidP="00BF0AE7">
      <w:pPr>
        <w:pStyle w:val="SourceCode"/>
        <w:ind w:firstLine="720"/>
      </w:pPr>
      <w:r>
        <w:rPr>
          <w:color w:val="0000FF"/>
        </w:rPr>
        <w:t>if</w:t>
      </w:r>
      <w:r>
        <w:t xml:space="preserve"> (</w:t>
      </w:r>
      <w:r>
        <w:rPr>
          <w:color w:val="2B91AF"/>
        </w:rPr>
        <w:t>ClientFileAndDirectory</w:t>
      </w:r>
      <w:r>
        <w:t>.FileExists(filename))</w:t>
      </w:r>
    </w:p>
    <w:p w:rsidR="009F730D" w:rsidRDefault="009F730D" w:rsidP="00BF0AE7">
      <w:pPr>
        <w:pStyle w:val="SourceCode"/>
        <w:ind w:firstLine="720"/>
      </w:pPr>
      <w:r>
        <w:t>{</w:t>
      </w:r>
    </w:p>
    <w:p w:rsidR="009F730D" w:rsidRDefault="00BF0AE7" w:rsidP="00BF0AE7">
      <w:pPr>
        <w:pStyle w:val="SourceCode"/>
        <w:ind w:firstLine="720"/>
      </w:pPr>
      <w:r>
        <w:rPr>
          <w:color w:val="2B91AF"/>
        </w:rPr>
        <w:t xml:space="preserve">    </w:t>
      </w:r>
      <w:r w:rsidR="009F730D">
        <w:rPr>
          <w:color w:val="2B91AF"/>
        </w:rPr>
        <w:t>ClientFileAndDirectory</w:t>
      </w:r>
      <w:r w:rsidR="009F730D">
        <w:t>.DeleteFile(filename);</w:t>
      </w:r>
    </w:p>
    <w:p w:rsidR="009F730D" w:rsidRDefault="009F730D" w:rsidP="00BF0AE7">
      <w:pPr>
        <w:pStyle w:val="SourceCode"/>
        <w:ind w:firstLine="720"/>
      </w:pPr>
      <w:r>
        <w:t>}</w:t>
      </w:r>
    </w:p>
    <w:p w:rsidR="009F730D" w:rsidRDefault="009F730D" w:rsidP="00BF0AE7">
      <w:pPr>
        <w:pStyle w:val="SourceCode"/>
        <w:ind w:firstLine="720"/>
      </w:pPr>
      <w:r>
        <w:rPr>
          <w:color w:val="2B91AF"/>
        </w:rPr>
        <w:t>Stream</w:t>
      </w:r>
      <w:r>
        <w:t xml:space="preserve"> stream = unzip.GetFileStream(filename);</w:t>
      </w:r>
    </w:p>
    <w:p w:rsidR="00BF0AE7" w:rsidRDefault="009F730D" w:rsidP="00BF0AE7">
      <w:pPr>
        <w:pStyle w:val="SourceCode"/>
        <w:ind w:firstLine="720"/>
      </w:pPr>
      <w:r>
        <w:rPr>
          <w:color w:val="2B91AF"/>
        </w:rPr>
        <w:t>FileStream</w:t>
      </w:r>
      <w:r>
        <w:t xml:space="preserve"> writeStream = </w:t>
      </w:r>
      <w:r>
        <w:rPr>
          <w:color w:val="0000FF"/>
        </w:rPr>
        <w:t>new</w:t>
      </w:r>
      <w:r>
        <w:t xml:space="preserve"> </w:t>
      </w:r>
      <w:r>
        <w:rPr>
          <w:color w:val="2B91AF"/>
        </w:rPr>
        <w:t>FileStream</w:t>
      </w:r>
      <w:r>
        <w:t>(</w:t>
      </w:r>
      <w:r w:rsidR="00BF0AE7">
        <w:t>filename</w:t>
      </w:r>
      <w:r>
        <w:t xml:space="preserve">, </w:t>
      </w:r>
      <w:r>
        <w:rPr>
          <w:color w:val="2B91AF"/>
        </w:rPr>
        <w:t>FileMode</w:t>
      </w:r>
      <w:r>
        <w:t xml:space="preserve">.Create, </w:t>
      </w:r>
      <w:r w:rsidR="00BF0AE7">
        <w:t xml:space="preserve">                     </w:t>
      </w:r>
    </w:p>
    <w:p w:rsidR="009F730D" w:rsidRDefault="00BF0AE7" w:rsidP="00BF0AE7">
      <w:pPr>
        <w:pStyle w:val="SourceCode"/>
        <w:ind w:firstLine="720"/>
      </w:pPr>
      <w:r>
        <w:t xml:space="preserve">    </w:t>
      </w:r>
      <w:r w:rsidR="009F730D">
        <w:rPr>
          <w:color w:val="2B91AF"/>
        </w:rPr>
        <w:t>FileAccess</w:t>
      </w:r>
      <w:r w:rsidR="009F730D">
        <w:t>.Write);</w:t>
      </w:r>
    </w:p>
    <w:p w:rsidR="009F730D" w:rsidRDefault="009F730D" w:rsidP="00BF0AE7">
      <w:pPr>
        <w:pStyle w:val="SourceCode"/>
        <w:ind w:firstLine="720"/>
      </w:pPr>
      <w:r>
        <w:t>ReadWriteStream(stream, writeStream);</w:t>
      </w:r>
    </w:p>
    <w:p w:rsidR="009F730D" w:rsidRDefault="009F730D" w:rsidP="00BF0AE7">
      <w:pPr>
        <w:pStyle w:val="SourceCode"/>
        <w:ind w:firstLine="720"/>
      </w:pPr>
      <w:r>
        <w:t>writeStream.Close();</w:t>
      </w:r>
    </w:p>
    <w:p w:rsidR="009F730D" w:rsidRDefault="009F730D" w:rsidP="009F730D">
      <w:pPr>
        <w:pStyle w:val="SourceCode"/>
      </w:pPr>
      <w:r>
        <w:t>}</w:t>
      </w:r>
    </w:p>
    <w:p w:rsidR="00BB1DCF" w:rsidRDefault="00BB1DCF" w:rsidP="000D33EC">
      <w:pPr>
        <w:pStyle w:val="cham"/>
      </w:pPr>
      <w:r>
        <w:t>Kích hoạt và truyền tham số dùng câu lệnh console</w:t>
      </w:r>
      <w:r w:rsidR="000D33EC">
        <w:t xml:space="preserve"> (dùng quyền gọi lệnh console).</w:t>
      </w:r>
    </w:p>
    <w:p w:rsidR="00DC453F" w:rsidRDefault="008065C0" w:rsidP="001F29C8">
      <w:pPr>
        <w:pStyle w:val="HnhStyle"/>
      </w:pPr>
      <w:r w:rsidRPr="008065C0">
        <w:lastRenderedPageBreak/>
        <w:drawing>
          <wp:inline distT="0" distB="0" distL="0" distR="0">
            <wp:extent cx="5581650" cy="3227339"/>
            <wp:effectExtent l="19050" t="0" r="0" b="0"/>
            <wp:docPr id="65"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458200" cy="4890868"/>
                      <a:chOff x="0" y="1219200"/>
                      <a:chExt cx="8458200" cy="4890868"/>
                    </a:xfrm>
                  </a:grpSpPr>
                  <a:sp>
                    <a:nvSpPr>
                      <a:cNvPr id="17" name="Rounded Rectangle 16"/>
                      <a:cNvSpPr/>
                    </a:nvSpPr>
                    <a:spPr>
                      <a:xfrm>
                        <a:off x="0" y="1219200"/>
                        <a:ext cx="7391400" cy="3505200"/>
                      </a:xfrm>
                      <a:prstGeom prst="roundRect">
                        <a:avLst>
                          <a:gd name="adj" fmla="val 6543"/>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18" name="Rounded Rectangle 17"/>
                      <a:cNvSpPr/>
                    </a:nvSpPr>
                    <a:spPr>
                      <a:xfrm>
                        <a:off x="228600" y="2438400"/>
                        <a:ext cx="2514600" cy="21336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4" name="Rounded Rectangle 3"/>
                      <a:cNvSpPr/>
                    </a:nvSpPr>
                    <a:spPr>
                      <a:xfrm>
                        <a:off x="2286000" y="3581400"/>
                        <a:ext cx="49530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Files andFolders Communication Interface</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5" name="Rounded Rectangle 4"/>
                      <a:cNvSpPr/>
                    </a:nvSpPr>
                    <a:spPr>
                      <a:xfrm>
                        <a:off x="2895600" y="2438400"/>
                        <a:ext cx="1905000" cy="9144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UnZip</a:t>
                          </a:r>
                        </a:p>
                        <a:p>
                          <a:pPr algn="ctr"/>
                          <a:r>
                            <a:rPr lang="en-US" sz="2000" b="1" smtClean="0"/>
                            <a:t>Files</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4967068" y="2452468"/>
                        <a:ext cx="22860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Download Files</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8" name="Rounded Rectangle 7"/>
                      <a:cNvSpPr/>
                    </a:nvSpPr>
                    <a:spPr>
                      <a:xfrm>
                        <a:off x="152400" y="1371600"/>
                        <a:ext cx="70866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App Silverlight GUI</a:t>
                          </a:r>
                          <a:endParaRPr lang="en-US" sz="2000" b="1"/>
                        </a:p>
                      </a:txBody>
                      <a:useSpRect/>
                    </a:txSp>
                    <a:style>
                      <a:lnRef idx="1">
                        <a:schemeClr val="accent6"/>
                      </a:lnRef>
                      <a:fillRef idx="2">
                        <a:schemeClr val="accent6"/>
                      </a:fillRef>
                      <a:effectRef idx="1">
                        <a:schemeClr val="accent6"/>
                      </a:effectRef>
                      <a:fontRef idx="minor">
                        <a:schemeClr val="dk1"/>
                      </a:fontRef>
                    </a:style>
                  </a:sp>
                  <a:sp>
                    <a:nvSpPr>
                      <a:cNvPr id="9" name="Left Arrow Callout 8"/>
                      <a:cNvSpPr/>
                    </a:nvSpPr>
                    <a:spPr>
                      <a:xfrm>
                        <a:off x="7086600" y="2286000"/>
                        <a:ext cx="1371600" cy="1371600"/>
                      </a:xfrm>
                      <a:prstGeom prst="leftArrowCallou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erver Data</a:t>
                          </a:r>
                          <a:endParaRPr lang="en-US" sz="2000" b="1"/>
                        </a:p>
                      </a:txBody>
                      <a:useSpRect/>
                    </a:txSp>
                    <a:style>
                      <a:lnRef idx="1">
                        <a:schemeClr val="accent3"/>
                      </a:lnRef>
                      <a:fillRef idx="2">
                        <a:schemeClr val="accent3"/>
                      </a:fillRef>
                      <a:effectRef idx="1">
                        <a:schemeClr val="accent3"/>
                      </a:effectRef>
                      <a:fontRef idx="minor">
                        <a:schemeClr val="dk1"/>
                      </a:fontRef>
                    </a:style>
                  </a:sp>
                  <a:sp>
                    <a:nvSpPr>
                      <a:cNvPr id="10" name="Chevron 9"/>
                      <a:cNvSpPr/>
                    </a:nvSpPr>
                    <a:spPr>
                      <a:xfrm flipH="1">
                        <a:off x="4648200" y="27432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1" name="Chevron 10"/>
                      <a:cNvSpPr/>
                    </a:nvSpPr>
                    <a:spPr>
                      <a:xfrm rot="16200000" flipH="1">
                        <a:off x="1257300" y="21717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2" name="Chevron 11"/>
                      <a:cNvSpPr/>
                    </a:nvSpPr>
                    <a:spPr>
                      <a:xfrm rot="16200000" flipH="1">
                        <a:off x="5829300" y="21717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3" name="Rounded Rectangle 12"/>
                      <a:cNvSpPr/>
                    </a:nvSpPr>
                    <a:spPr>
                      <a:xfrm>
                        <a:off x="304800" y="5181600"/>
                        <a:ext cx="7086600" cy="928468"/>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t>Files And Folders Client Side</a:t>
                          </a:r>
                          <a:endParaRPr lang="en-US" sz="2000" b="1"/>
                        </a:p>
                      </a:txBody>
                      <a:useSpRect/>
                    </a:txSp>
                    <a:style>
                      <a:lnRef idx="1">
                        <a:schemeClr val="accent1"/>
                      </a:lnRef>
                      <a:fillRef idx="3">
                        <a:schemeClr val="accent1"/>
                      </a:fillRef>
                      <a:effectRef idx="2">
                        <a:schemeClr val="accent1"/>
                      </a:effectRef>
                      <a:fontRef idx="minor">
                        <a:schemeClr val="lt1"/>
                      </a:fontRef>
                    </a:style>
                  </a:sp>
                  <a:sp>
                    <a:nvSpPr>
                      <a:cNvPr id="15" name="Striped Right Arrow 14"/>
                      <a:cNvSpPr/>
                    </a:nvSpPr>
                    <a:spPr>
                      <a:xfrm rot="16200000" flipH="1">
                        <a:off x="4229100" y="4381500"/>
                        <a:ext cx="1066800" cy="9906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9" name="TextBox 18"/>
                      <a:cNvSpPr txBox="1"/>
                    </a:nvSpPr>
                    <a:spPr>
                      <a:xfrm>
                        <a:off x="533400" y="2667000"/>
                        <a:ext cx="1905000" cy="707886"/>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2000" b="1" smtClean="0"/>
                            <a:t>COM component</a:t>
                          </a:r>
                          <a:endParaRPr lang="en-US" sz="2000" b="1"/>
                        </a:p>
                      </a:txBody>
                      <a:useSpRect/>
                    </a:txSp>
                  </a:sp>
                  <a:sp>
                    <a:nvSpPr>
                      <a:cNvPr id="20" name="Rounded Rectangle 19"/>
                      <a:cNvSpPr/>
                    </a:nvSpPr>
                    <a:spPr>
                      <a:xfrm>
                        <a:off x="304800" y="3581400"/>
                        <a:ext cx="19050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Shell Communication</a:t>
                          </a:r>
                          <a:endParaRPr lang="en-US" sz="2000" b="1"/>
                        </a:p>
                      </a:txBody>
                      <a:useSpRect/>
                    </a:txSp>
                    <a:style>
                      <a:lnRef idx="1">
                        <a:schemeClr val="accent1"/>
                      </a:lnRef>
                      <a:fillRef idx="2">
                        <a:schemeClr val="accent1"/>
                      </a:fillRef>
                      <a:effectRef idx="1">
                        <a:schemeClr val="accent1"/>
                      </a:effectRef>
                      <a:fontRef idx="minor">
                        <a:schemeClr val="dk1"/>
                      </a:fontRef>
                    </a:style>
                  </a:sp>
                  <a:sp>
                    <a:nvSpPr>
                      <a:cNvPr id="21" name="Chevron 20"/>
                      <a:cNvSpPr/>
                    </a:nvSpPr>
                    <a:spPr>
                      <a:xfrm flipH="1">
                        <a:off x="2590800" y="2743200"/>
                        <a:ext cx="457200" cy="381000"/>
                      </a:xfrm>
                      <a:prstGeom prst="chevr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sp>
                    <a:nvSpPr>
                      <a:cNvPr id="16" name="Striped Right Arrow 15"/>
                      <a:cNvSpPr/>
                    </a:nvSpPr>
                    <a:spPr>
                      <a:xfrm rot="16200000" flipH="1">
                        <a:off x="762000" y="4419600"/>
                        <a:ext cx="1066800" cy="914400"/>
                      </a:xfrm>
                      <a:prstGeom prst="stripedRight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solidFill>
                              <a:schemeClr val="tx1"/>
                            </a:solidFill>
                          </a:endParaRPr>
                        </a:p>
                      </a:txBody>
                      <a:useSpRect/>
                    </a:txSp>
                    <a:style>
                      <a:lnRef idx="1">
                        <a:schemeClr val="accent4"/>
                      </a:lnRef>
                      <a:fillRef idx="2">
                        <a:schemeClr val="accent4"/>
                      </a:fillRef>
                      <a:effectRef idx="1">
                        <a:schemeClr val="accent4"/>
                      </a:effectRef>
                      <a:fontRef idx="minor">
                        <a:schemeClr val="dk1"/>
                      </a:fontRef>
                    </a:style>
                  </a:sp>
                  <a:pic>
                    <a:nvPicPr>
                      <a:cNvPr id="22" name="Picture 3"/>
                      <a:cNvPicPr>
                        <a:picLocks noChangeAspect="1" noChangeArrowheads="1"/>
                      </a:cNvPicPr>
                    </a:nvPicPr>
                    <a:blipFill>
                      <a:blip r:embed="rId93">
                        <a:clrChange>
                          <a:clrFrom>
                            <a:srgbClr val="000000"/>
                          </a:clrFrom>
                          <a:clrTo>
                            <a:srgbClr val="000000">
                              <a:alpha val="0"/>
                            </a:srgbClr>
                          </a:clrTo>
                        </a:clrChange>
                      </a:blip>
                      <a:srcRect/>
                      <a:stretch>
                        <a:fillRect/>
                      </a:stretch>
                    </a:blipFill>
                    <a:spPr bwMode="auto">
                      <a:xfrm>
                        <a:off x="381000" y="3581400"/>
                        <a:ext cx="533400" cy="533400"/>
                      </a:xfrm>
                      <a:prstGeom prst="rect">
                        <a:avLst/>
                      </a:prstGeom>
                      <a:noFill/>
                      <a:ln w="9525">
                        <a:noFill/>
                        <a:miter lim="800000"/>
                        <a:headEnd/>
                        <a:tailEnd/>
                      </a:ln>
                    </a:spPr>
                  </a:pic>
                  <a:pic>
                    <a:nvPicPr>
                      <a:cNvPr id="23" name="Picture 4"/>
                      <a:cNvPicPr>
                        <a:picLocks noChangeAspect="1" noChangeArrowheads="1"/>
                      </a:cNvPicPr>
                    </a:nvPicPr>
                    <a:blipFill>
                      <a:blip r:embed="rId94">
                        <a:clrChange>
                          <a:clrFrom>
                            <a:srgbClr val="FFFFFF"/>
                          </a:clrFrom>
                          <a:clrTo>
                            <a:srgbClr val="FFFFFF">
                              <a:alpha val="0"/>
                            </a:srgbClr>
                          </a:clrTo>
                        </a:clrChange>
                      </a:blip>
                      <a:srcRect/>
                      <a:stretch>
                        <a:fillRect/>
                      </a:stretch>
                    </a:blipFill>
                    <a:spPr bwMode="auto">
                      <a:xfrm>
                        <a:off x="1524000" y="5257800"/>
                        <a:ext cx="762000" cy="762000"/>
                      </a:xfrm>
                      <a:prstGeom prst="rect">
                        <a:avLst/>
                      </a:prstGeom>
                      <a:noFill/>
                      <a:ln w="9525">
                        <a:noFill/>
                        <a:miter lim="800000"/>
                        <a:headEnd/>
                        <a:tailEnd/>
                      </a:ln>
                    </a:spPr>
                  </a:pic>
                  <a:pic>
                    <a:nvPicPr>
                      <a:cNvPr id="2050" name="Picture 2"/>
                      <a:cNvPicPr>
                        <a:picLocks noChangeAspect="1" noChangeArrowheads="1"/>
                      </a:cNvPicPr>
                    </a:nvPicPr>
                    <a:blipFill>
                      <a:blip r:embed="rId95">
                        <a:clrChange>
                          <a:clrFrom>
                            <a:srgbClr val="000000"/>
                          </a:clrFrom>
                          <a:clrTo>
                            <a:srgbClr val="000000">
                              <a:alpha val="0"/>
                            </a:srgbClr>
                          </a:clrTo>
                        </a:clrChange>
                      </a:blip>
                      <a:srcRect/>
                      <a:stretch>
                        <a:fillRect/>
                      </a:stretch>
                    </a:blipFill>
                    <a:spPr bwMode="auto">
                      <a:xfrm>
                        <a:off x="304800" y="2514600"/>
                        <a:ext cx="609600" cy="609600"/>
                      </a:xfrm>
                      <a:prstGeom prst="rect">
                        <a:avLst/>
                      </a:prstGeom>
                      <a:noFill/>
                      <a:ln w="9525">
                        <a:noFill/>
                        <a:miter lim="800000"/>
                        <a:headEnd/>
                        <a:tailEnd/>
                      </a:ln>
                    </a:spPr>
                  </a:pic>
                  <a:pic>
                    <a:nvPicPr>
                      <a:cNvPr id="25" name="Picture 2"/>
                      <a:cNvPicPr>
                        <a:picLocks noChangeAspect="1" noChangeArrowheads="1"/>
                      </a:cNvPicPr>
                    </a:nvPicPr>
                    <a:blipFill>
                      <a:blip r:embed="rId92">
                        <a:clrChange>
                          <a:clrFrom>
                            <a:srgbClr val="FFFFFF"/>
                          </a:clrFrom>
                          <a:clrTo>
                            <a:srgbClr val="FFFFFF">
                              <a:alpha val="0"/>
                            </a:srgbClr>
                          </a:clrTo>
                        </a:clrChange>
                      </a:blip>
                      <a:srcRect/>
                      <a:stretch>
                        <a:fillRect/>
                      </a:stretch>
                    </a:blipFill>
                    <a:spPr bwMode="auto">
                      <a:xfrm>
                        <a:off x="1828800" y="1447800"/>
                        <a:ext cx="914400" cy="678559"/>
                      </a:xfrm>
                      <a:prstGeom prst="rect">
                        <a:avLst/>
                      </a:prstGeom>
                      <a:noFill/>
                      <a:ln w="9525">
                        <a:noFill/>
                        <a:miter lim="800000"/>
                        <a:headEnd/>
                        <a:tailEnd/>
                      </a:ln>
                    </a:spPr>
                  </a:pic>
                </lc:lockedCanvas>
              </a:graphicData>
            </a:graphic>
          </wp:inline>
        </w:drawing>
      </w:r>
    </w:p>
    <w:p w:rsidR="005E3D74" w:rsidRDefault="00DC453F" w:rsidP="001F29C8">
      <w:pPr>
        <w:pStyle w:val="HnhStyle"/>
      </w:pPr>
      <w:bookmarkStart w:id="253" w:name="_Toc297997853"/>
      <w:r>
        <w:t xml:space="preserve">Hình </w:t>
      </w:r>
      <w:fldSimple w:instr=" STYLEREF 1 \s ">
        <w:r w:rsidR="001F29C8">
          <w:rPr>
            <w:noProof/>
          </w:rPr>
          <w:t>7</w:t>
        </w:r>
      </w:fldSimple>
      <w:r w:rsidR="001F29C8">
        <w:t>.</w:t>
      </w:r>
      <w:fldSimple w:instr=" SEQ Hình \* ARABIC \s 1 ">
        <w:r w:rsidR="001F29C8">
          <w:rPr>
            <w:noProof/>
          </w:rPr>
          <w:t>9</w:t>
        </w:r>
      </w:fldSimple>
      <w:r>
        <w:t xml:space="preserve"> Các thành phần hỗ trợ thực hiện về phía silverlight</w:t>
      </w:r>
      <w:bookmarkEnd w:id="253"/>
    </w:p>
    <w:p w:rsidR="0076188C" w:rsidRDefault="00D80F26" w:rsidP="00D80F26">
      <w:pPr>
        <w:pStyle w:val="Heading3"/>
      </w:pPr>
      <w:bookmarkStart w:id="254" w:name="_Toc297997814"/>
      <w:r>
        <w:t>Trao đổi dữ liệu C++ và Silverlight</w:t>
      </w:r>
      <w:bookmarkEnd w:id="254"/>
    </w:p>
    <w:p w:rsidR="00AE209D" w:rsidRDefault="00AE209D" w:rsidP="0006016B">
      <w:r>
        <w:t>Kích hoạt được C++ từ chương trình silverlight, vấn đề hiện nay là trao đổi dữ liệu giữa 2 chương trình thuộc 2 nền tảng khác nhau. Để giải quyết vấn đề này, hiện chúng em trao đổi thông tin qua việc đọc ghi file ở thư mục trung gian. Cơ chế cơ bản là tạo 1 file tạm ở cùng ổ đĩa với thư mục trung gian. Ghi dữ liệu vào file đó, và rename file vào thư mục trung gian, giải quyết vấn đề tranh chấp dữ liệu đang ghi – đọc.</w:t>
      </w:r>
    </w:p>
    <w:p w:rsidR="0006016B" w:rsidRDefault="00AE209D" w:rsidP="0006016B">
      <w:r>
        <w:t>Chương trình C++ nhận thông tin từ</w:t>
      </w:r>
      <w:r w:rsidR="0006016B">
        <w:t xml:space="preserve"> </w:t>
      </w:r>
      <w:r>
        <w:t>chương trình Silverlight: hiện nay chương trình C++ chỉ nhận thông tin khi cần kết thúc chương trình, hoặc tạm dừng quá trình lấy dữ liệu từ kinect , hay bắt đầu lại quá trình lấy dữ liệu.</w:t>
      </w:r>
      <w:r w:rsidR="0006016B">
        <w:t xml:space="preserve"> Sử dụng thự viện Boost::thead để xây dựng 1 thread riêng để đảm nhiệm công việc này. Chúng em kết hợp với boost::filesystem3 để thực hiện các xử lý liên qua tới file. Bao gồm các bước sau: </w:t>
      </w:r>
    </w:p>
    <w:p w:rsidR="00AE209D" w:rsidRDefault="0006016B" w:rsidP="0006016B">
      <w:r>
        <w:t>Bước 1: Kiểm tra sự tồn tại của file “cm.txt” trong thư mục trung gian.</w:t>
      </w:r>
    </w:p>
    <w:p w:rsidR="0006016B" w:rsidRDefault="0006016B" w:rsidP="0006016B">
      <w:r>
        <w:t>Bước 2: Nếu có file “cm.txt”, đọc nội dung lệnh và thực thi</w:t>
      </w:r>
      <w:r w:rsidR="00414152">
        <w:t>, xóa file. N</w:t>
      </w:r>
      <w:r>
        <w:t>gược lại, sleep thread 1 khoảng thời gian ngắn và thực hiện lại Bước 1.</w:t>
      </w:r>
    </w:p>
    <w:p w:rsidR="00414152" w:rsidRDefault="00414152" w:rsidP="00414152">
      <w:pPr>
        <w:pStyle w:val="SourceCode"/>
      </w:pPr>
      <w:r>
        <w:lastRenderedPageBreak/>
        <w:tab/>
        <w:t>while (true)</w:t>
      </w:r>
    </w:p>
    <w:p w:rsidR="00414152" w:rsidRDefault="00414152" w:rsidP="00414152">
      <w:pPr>
        <w:pStyle w:val="SourceCode"/>
      </w:pPr>
      <w:r>
        <w:t>{</w:t>
      </w:r>
    </w:p>
    <w:p w:rsidR="00414152" w:rsidRDefault="00414152" w:rsidP="00414152">
      <w:pPr>
        <w:pStyle w:val="SourceCode"/>
      </w:pPr>
      <w:r>
        <w:tab/>
        <w:t xml:space="preserve">if (boost::filesystem3::exists(path(m_strDestinationFolder + </w:t>
      </w:r>
      <w:r>
        <w:rPr>
          <w:color w:val="A31515"/>
        </w:rPr>
        <w:t>"\\"</w:t>
      </w:r>
      <w:r>
        <w:t xml:space="preserve"> + m_strCommandFile)))</w:t>
      </w:r>
    </w:p>
    <w:p w:rsidR="00414152" w:rsidRDefault="00414152" w:rsidP="00414152">
      <w:pPr>
        <w:pStyle w:val="SourceCode"/>
      </w:pPr>
      <w:r>
        <w:tab/>
        <w:t>{</w:t>
      </w:r>
    </w:p>
    <w:p w:rsidR="00414152" w:rsidRDefault="00414152" w:rsidP="00414152">
      <w:pPr>
        <w:pStyle w:val="SourceCode"/>
      </w:pPr>
      <w:r>
        <w:tab/>
      </w:r>
      <w:r>
        <w:tab/>
        <w:t>//thực hiện lệnh</w:t>
      </w:r>
    </w:p>
    <w:p w:rsidR="00414152" w:rsidRDefault="00414152" w:rsidP="00414152">
      <w:pPr>
        <w:pStyle w:val="SourceCode"/>
      </w:pPr>
      <w:r>
        <w:tab/>
      </w:r>
      <w:r>
        <w:tab/>
        <w:t xml:space="preserve">filesystem3::remove(path(m_strDestinationFolder + </w:t>
      </w:r>
      <w:r>
        <w:rPr>
          <w:color w:val="A31515"/>
        </w:rPr>
        <w:t>"\\"</w:t>
      </w:r>
      <w:r>
        <w:t xml:space="preserve"> + m_strCommandFile));</w:t>
      </w:r>
    </w:p>
    <w:p w:rsidR="00414152" w:rsidRDefault="00414152" w:rsidP="00414152">
      <w:pPr>
        <w:pStyle w:val="SourceCode"/>
      </w:pPr>
      <w:r>
        <w:tab/>
        <w:t>}</w:t>
      </w:r>
    </w:p>
    <w:p w:rsidR="00414152" w:rsidRDefault="00414152" w:rsidP="00414152">
      <w:pPr>
        <w:pStyle w:val="SourceCode"/>
        <w:ind w:firstLine="720"/>
      </w:pPr>
      <w:r>
        <w:t>else</w:t>
      </w:r>
    </w:p>
    <w:p w:rsidR="00414152" w:rsidRDefault="00414152" w:rsidP="00414152">
      <w:pPr>
        <w:pStyle w:val="SourceCode"/>
      </w:pPr>
      <w:r>
        <w:tab/>
      </w:r>
      <w:r>
        <w:tab/>
        <w:t>::sleep(boost::posix_time::millisec(500));</w:t>
      </w:r>
    </w:p>
    <w:p w:rsidR="00414152" w:rsidRDefault="00414152" w:rsidP="00414152">
      <w:pPr>
        <w:pStyle w:val="SourceCode"/>
      </w:pPr>
      <w:r>
        <w:t>}</w:t>
      </w:r>
    </w:p>
    <w:p w:rsidR="00414152" w:rsidRDefault="00414152" w:rsidP="0076188C">
      <w:pPr>
        <w:pStyle w:val="BodyText"/>
        <w:ind w:firstLine="0"/>
      </w:pPr>
    </w:p>
    <w:p w:rsidR="007F0E26" w:rsidRDefault="00414152" w:rsidP="007F0E26">
      <w:r>
        <w:t xml:space="preserve">Chương trình trên </w:t>
      </w:r>
      <w:r w:rsidR="00AE209D">
        <w:t>Silverlight nhận thông tin từ chương trình C++</w:t>
      </w:r>
      <w:r>
        <w:t>: để có thể nhận thông tin, silverlight cũng phải tương tác với thư mục và tập tin. Do đó, cần sử dụng COM+ để tương tác với thư mục. Trong chức năng này chúng em dùng x</w:t>
      </w:r>
      <w:r w:rsidR="00522F14">
        <w:t>â</w:t>
      </w:r>
      <w:r>
        <w:t>y dựng 1 thread để bắt các sự kiệ</w:t>
      </w:r>
      <w:r w:rsidR="00522F14">
        <w:t>n, giới hạn của chức năng này chỉ có thể bắt các sự kiện thêm mới file trong thư mục được chỉ định hoặc xóa file. Sử dụng 1 thảnh phần của Windows hỗ trợ là WMI (Windows Management Instrumentation)</w:t>
      </w:r>
      <w:r w:rsidR="007F0E26">
        <w:t>. WMI là dạng giống 1 dịch vụ do những hệ điều hành trên nền tảng Windows cung cấp (bắt đầu hỗ trợ từ Windows 2000 Professional with Service Pack 2 (SP2))  để thực hiện các đãon script dùng cho Remote, dùng cho các tác vụ quản lý của administator.Trong rất nhiều các tính năng mà WMI hỗ trợ, chúng em chọn phần hỗ trợ bắt sự kiện 1 fole der, ở đây là folder trung gian để trao đổi dữ liệu giữa C++ và silverlight. Các bước để thực hiện quá trình lấy dữ liệu từ C++:</w:t>
      </w:r>
    </w:p>
    <w:p w:rsidR="007F0E26" w:rsidRDefault="007F0E26" w:rsidP="00162A8D">
      <w:pPr>
        <w:jc w:val="left"/>
      </w:pPr>
      <w:r>
        <w:t xml:space="preserve">Bước 1: </w:t>
      </w:r>
      <w:r w:rsidR="00162A8D">
        <w:t xml:space="preserve">Tạo thread, mở kết nối đến </w:t>
      </w:r>
      <w:r w:rsidR="00162A8D" w:rsidRPr="00162A8D">
        <w:t>WbemScripting.SwbemLocator</w:t>
      </w:r>
      <w:r w:rsidR="00162A8D">
        <w:t xml:space="preserve"> thông qua cổng COM</w:t>
      </w:r>
    </w:p>
    <w:p w:rsidR="00162A8D" w:rsidRDefault="00162A8D" w:rsidP="00162A8D">
      <w:pPr>
        <w:pStyle w:val="SourceCode"/>
        <w:jc w:val="left"/>
      </w:pPr>
      <w:r>
        <w:rPr>
          <w:color w:val="0000FF"/>
        </w:rPr>
        <w:t>new</w:t>
      </w:r>
      <w:r>
        <w:t xml:space="preserve"> </w:t>
      </w:r>
      <w:r>
        <w:rPr>
          <w:color w:val="2B91AF"/>
        </w:rPr>
        <w:t>Thread</w:t>
      </w:r>
      <w:r>
        <w:t>(() =&gt;</w:t>
      </w:r>
    </w:p>
    <w:p w:rsidR="00162A8D" w:rsidRDefault="00162A8D" w:rsidP="00162A8D">
      <w:pPr>
        <w:pStyle w:val="SourceCode"/>
        <w:jc w:val="left"/>
      </w:pPr>
      <w:r>
        <w:t>{</w:t>
      </w:r>
    </w:p>
    <w:p w:rsidR="00162A8D" w:rsidRDefault="00162A8D" w:rsidP="00162A8D">
      <w:pPr>
        <w:pStyle w:val="SourceCode"/>
        <w:jc w:val="left"/>
      </w:pPr>
      <w:r>
        <w:t xml:space="preserve">        </w:t>
      </w:r>
      <w:r>
        <w:rPr>
          <w:color w:val="0000FF"/>
        </w:rPr>
        <w:t>using</w:t>
      </w:r>
      <w:r>
        <w:t xml:space="preserve"> (dynamic SWbemLocator = AutomationFactory.CreateObject(</w:t>
      </w:r>
      <w:r>
        <w:rPr>
          <w:color w:val="A31515"/>
        </w:rPr>
        <w:t>"WbemScripting.SWbemLocator"</w:t>
      </w:r>
      <w:r>
        <w:t>))</w:t>
      </w:r>
    </w:p>
    <w:p w:rsidR="00162A8D" w:rsidRDefault="00162A8D" w:rsidP="00162A8D">
      <w:pPr>
        <w:pStyle w:val="SourceCode"/>
        <w:jc w:val="left"/>
      </w:pPr>
      <w:r>
        <w:t xml:space="preserve">        {</w:t>
      </w:r>
    </w:p>
    <w:p w:rsidR="00162A8D" w:rsidRDefault="00162A8D" w:rsidP="00162A8D">
      <w:pPr>
        <w:pStyle w:val="SourceCode"/>
        <w:jc w:val="left"/>
      </w:pPr>
      <w:r>
        <w:t xml:space="preserve">        }</w:t>
      </w:r>
    </w:p>
    <w:p w:rsidR="00162A8D" w:rsidRDefault="00162A8D" w:rsidP="00162A8D">
      <w:pPr>
        <w:pStyle w:val="SourceCode"/>
        <w:jc w:val="left"/>
      </w:pPr>
      <w:r>
        <w:t>}).Start();</w:t>
      </w:r>
    </w:p>
    <w:p w:rsidR="00162A8D" w:rsidRDefault="00162A8D" w:rsidP="007F0E26">
      <w:r>
        <w:t>Bước 2: Tạo câu truy vấn đến thư mục quan tâm, thực hiện câu truy vấn và đợi sự kiện kích hoạt</w:t>
      </w:r>
    </w:p>
    <w:p w:rsidR="00327662" w:rsidRDefault="00327662" w:rsidP="00327662">
      <w:pPr>
        <w:pStyle w:val="SourceCode"/>
        <w:jc w:val="left"/>
      </w:pPr>
      <w:r>
        <w:t>SWbemLocator.Security_.ImpersonationLevel = 3;</w:t>
      </w:r>
    </w:p>
    <w:p w:rsidR="00327662" w:rsidRDefault="00327662" w:rsidP="00327662">
      <w:pPr>
        <w:pStyle w:val="SourceCode"/>
        <w:jc w:val="left"/>
      </w:pPr>
      <w:r>
        <w:t>SWbemLocator.Security_.AuthenticationLevel = 4;</w:t>
      </w:r>
    </w:p>
    <w:p w:rsidR="00327662" w:rsidRDefault="00327662" w:rsidP="00327662">
      <w:pPr>
        <w:pStyle w:val="SourceCode"/>
        <w:jc w:val="left"/>
      </w:pPr>
      <w:r>
        <w:t>dynamic IService = SWbemLocator.ConnectServer(</w:t>
      </w:r>
      <w:r>
        <w:rPr>
          <w:color w:val="A31515"/>
        </w:rPr>
        <w:t>"."</w:t>
      </w:r>
      <w:r>
        <w:t xml:space="preserve">, </w:t>
      </w:r>
      <w:r>
        <w:rPr>
          <w:color w:val="A31515"/>
        </w:rPr>
        <w:t>@"root\cimv2"</w:t>
      </w:r>
      <w:r>
        <w:t>);</w:t>
      </w:r>
    </w:p>
    <w:p w:rsidR="00327662" w:rsidRDefault="00327662" w:rsidP="00327662">
      <w:pPr>
        <w:pStyle w:val="SourceCode"/>
        <w:jc w:val="left"/>
      </w:pPr>
    </w:p>
    <w:p w:rsidR="00327662" w:rsidRDefault="00327662" w:rsidP="00327662">
      <w:pPr>
        <w:pStyle w:val="SourceCode"/>
        <w:jc w:val="left"/>
      </w:pPr>
      <w:r>
        <w:rPr>
          <w:color w:val="0000FF"/>
        </w:rPr>
        <w:lastRenderedPageBreak/>
        <w:t>string</w:t>
      </w:r>
      <w:r>
        <w:t xml:space="preserve"> fileSystemWatcherQuery =</w:t>
      </w:r>
    </w:p>
    <w:p w:rsidR="00327662" w:rsidRDefault="00327662" w:rsidP="00327662">
      <w:pPr>
        <w:pStyle w:val="SourceCode"/>
        <w:jc w:val="left"/>
      </w:pPr>
      <w:r>
        <w:t xml:space="preserve">    </w:t>
      </w:r>
      <w:r>
        <w:rPr>
          <w:color w:val="0000FF"/>
        </w:rPr>
        <w:t>string</w:t>
      </w:r>
      <w:r>
        <w:t>.Format(</w:t>
      </w:r>
      <w:r>
        <w:rPr>
          <w:color w:val="A31515"/>
        </w:rPr>
        <w:t>@"SELECT * FROM __InstanceOperationEvent WITHIN 3 WHERE Targetinstance ISA 'CIM_DirectoryContainsFile' and TargetInstance.GroupComponent= 'Win32_Directory.Name=""{0}""'"</w:t>
      </w:r>
      <w:r>
        <w:t>,</w:t>
      </w:r>
    </w:p>
    <w:p w:rsidR="00327662" w:rsidRDefault="00327662" w:rsidP="00327662">
      <w:pPr>
        <w:pStyle w:val="SourceCode"/>
        <w:jc w:val="left"/>
      </w:pPr>
      <w:r>
        <w:t xml:space="preserve">    strWatchFolder);</w:t>
      </w:r>
    </w:p>
    <w:p w:rsidR="00327662" w:rsidRDefault="00327662" w:rsidP="00327662">
      <w:pPr>
        <w:pStyle w:val="SourceCode"/>
        <w:jc w:val="left"/>
      </w:pPr>
      <w:r>
        <w:t>dynamic monitor = IService.ExecNotificationQuery(fileSystemWatcherQuery);</w:t>
      </w:r>
    </w:p>
    <w:p w:rsidR="00162A8D" w:rsidRDefault="00162A8D" w:rsidP="007F0E26">
      <w:r>
        <w:t>Bước 3: Nhận thông tin từ sự kiện, phân tích dữ liệu để lấy thông tin tên file, và hành động là thêm hay xóa file</w:t>
      </w:r>
    </w:p>
    <w:p w:rsidR="00327662" w:rsidRDefault="00327662" w:rsidP="00327662">
      <w:pPr>
        <w:pStyle w:val="SourceCode"/>
      </w:pPr>
      <w:r>
        <w:t>dynamic eventObject = monitor.NextEvent();</w:t>
      </w:r>
    </w:p>
    <w:p w:rsidR="00327662" w:rsidRDefault="00327662" w:rsidP="00327662">
      <w:pPr>
        <w:pStyle w:val="SourceCode"/>
      </w:pPr>
      <w:r>
        <w:rPr>
          <w:color w:val="0000FF"/>
        </w:rPr>
        <w:t>string</w:t>
      </w:r>
      <w:r>
        <w:t xml:space="preserve"> eventType = eventObject.Path_.Class;</w:t>
      </w:r>
    </w:p>
    <w:p w:rsidR="00327662" w:rsidRDefault="00327662" w:rsidP="00327662">
      <w:pPr>
        <w:pStyle w:val="SourceCode"/>
      </w:pPr>
      <w:r>
        <w:rPr>
          <w:color w:val="0000FF"/>
        </w:rPr>
        <w:t>string</w:t>
      </w:r>
      <w:r>
        <w:t xml:space="preserve"> path = eventObject.TargetInstance.PartComponent;</w:t>
      </w:r>
    </w:p>
    <w:p w:rsidR="00327662" w:rsidRDefault="00327662" w:rsidP="00327662">
      <w:pPr>
        <w:pStyle w:val="SourceCode"/>
      </w:pPr>
    </w:p>
    <w:p w:rsidR="00327662" w:rsidRDefault="00327662" w:rsidP="00327662">
      <w:pPr>
        <w:pStyle w:val="SourceCode"/>
      </w:pPr>
      <w:r>
        <w:t>Dispatcher.BeginInvoke(() =&gt;</w:t>
      </w:r>
    </w:p>
    <w:p w:rsidR="00327662" w:rsidRDefault="00327662" w:rsidP="00327662">
      <w:pPr>
        <w:pStyle w:val="SourceCode"/>
      </w:pPr>
      <w:r>
        <w:t>{</w:t>
      </w:r>
    </w:p>
    <w:p w:rsidR="00327662" w:rsidRDefault="00327662" w:rsidP="00327662">
      <w:pPr>
        <w:pStyle w:val="SourceCode"/>
      </w:pPr>
      <w:r>
        <w:t xml:space="preserve">    </w:t>
      </w:r>
      <w:r>
        <w:rPr>
          <w:color w:val="0000FF"/>
        </w:rPr>
        <w:t>string</w:t>
      </w:r>
      <w:r>
        <w:t>[] strSplit = path.Split(</w:t>
      </w:r>
      <w:r>
        <w:rPr>
          <w:color w:val="A31515"/>
        </w:rPr>
        <w:t>'\"'</w:t>
      </w:r>
      <w:r>
        <w:t>);</w:t>
      </w:r>
    </w:p>
    <w:p w:rsidR="00327662" w:rsidRDefault="00327662" w:rsidP="00327662">
      <w:pPr>
        <w:pStyle w:val="SourceCode"/>
      </w:pPr>
      <w:r>
        <w:t xml:space="preserve">    </w:t>
      </w:r>
      <w:r>
        <w:rPr>
          <w:color w:val="0000FF"/>
        </w:rPr>
        <w:t>string</w:t>
      </w:r>
      <w:r>
        <w:t xml:space="preserve"> strFileName = strSplit[strSplit.Length - 2];</w:t>
      </w:r>
    </w:p>
    <w:p w:rsidR="00327662" w:rsidRDefault="00327662" w:rsidP="00327662">
      <w:pPr>
        <w:pStyle w:val="SourceCode"/>
      </w:pPr>
      <w:r>
        <w:t xml:space="preserve">    </w:t>
      </w:r>
      <w:r>
        <w:rPr>
          <w:color w:val="0000FF"/>
        </w:rPr>
        <w:t>if</w:t>
      </w:r>
      <w:r>
        <w:t xml:space="preserve"> (eventType.IndexOf(</w:t>
      </w:r>
      <w:r>
        <w:rPr>
          <w:color w:val="A31515"/>
        </w:rPr>
        <w:t>"CreationEvent"</w:t>
      </w:r>
      <w:r>
        <w:t>) &gt; 0)</w:t>
      </w:r>
    </w:p>
    <w:p w:rsidR="00327662" w:rsidRDefault="00327662" w:rsidP="00327662">
      <w:pPr>
        <w:pStyle w:val="SourceCode"/>
      </w:pPr>
      <w:r>
        <w:t xml:space="preserve">    {</w:t>
      </w:r>
    </w:p>
    <w:p w:rsidR="00327662" w:rsidRDefault="00327662" w:rsidP="00327662">
      <w:pPr>
        <w:pStyle w:val="SourceCode"/>
      </w:pPr>
      <w:r>
        <w:t xml:space="preserve">    }</w:t>
      </w:r>
    </w:p>
    <w:p w:rsidR="00327662" w:rsidRDefault="00327662" w:rsidP="00327662">
      <w:pPr>
        <w:pStyle w:val="SourceCode"/>
      </w:pPr>
      <w:r>
        <w:t xml:space="preserve">    </w:t>
      </w:r>
      <w:r>
        <w:rPr>
          <w:color w:val="0000FF"/>
        </w:rPr>
        <w:t>if</w:t>
      </w:r>
      <w:r>
        <w:t xml:space="preserve"> (eventType.IndexOf(</w:t>
      </w:r>
      <w:r>
        <w:rPr>
          <w:color w:val="A31515"/>
        </w:rPr>
        <w:t>"DeletionEvent"</w:t>
      </w:r>
      <w:r>
        <w:t>) &gt; 0)</w:t>
      </w:r>
    </w:p>
    <w:p w:rsidR="00327662" w:rsidRDefault="00327662" w:rsidP="00327662">
      <w:pPr>
        <w:pStyle w:val="SourceCode"/>
      </w:pPr>
      <w:r>
        <w:t xml:space="preserve">    {</w:t>
      </w:r>
    </w:p>
    <w:p w:rsidR="00327662" w:rsidRDefault="00327662" w:rsidP="00327662">
      <w:pPr>
        <w:pStyle w:val="SourceCode"/>
      </w:pPr>
      <w:r>
        <w:t xml:space="preserve">    }</w:t>
      </w:r>
    </w:p>
    <w:p w:rsidR="00327662" w:rsidRDefault="00327662" w:rsidP="00327662">
      <w:pPr>
        <w:pStyle w:val="SourceCode"/>
      </w:pPr>
      <w:r>
        <w:t>});</w:t>
      </w:r>
    </w:p>
    <w:p w:rsidR="00162A8D" w:rsidRDefault="00162A8D" w:rsidP="007F0E26">
      <w:r>
        <w:t>Bước 4: Đọc file, lấynội dung và thực thi, quay lại bước 3 đợi sự kiện mới.</w:t>
      </w:r>
    </w:p>
    <w:p w:rsidR="00327662" w:rsidRDefault="00327662">
      <w:pPr>
        <w:spacing w:line="240" w:lineRule="auto"/>
        <w:ind w:firstLine="0"/>
        <w:jc w:val="left"/>
        <w:rPr>
          <w:rFonts w:ascii="Arial" w:hAnsi="Arial"/>
          <w:b/>
          <w:bCs/>
          <w:sz w:val="36"/>
          <w:szCs w:val="24"/>
        </w:rPr>
      </w:pPr>
      <w:bookmarkStart w:id="255" w:name="_Toc163294056"/>
      <w:r>
        <w:br w:type="page"/>
      </w:r>
    </w:p>
    <w:p w:rsidR="003D34AA" w:rsidRDefault="003D34AA" w:rsidP="003D34AA">
      <w:pPr>
        <w:pStyle w:val="UnnumberedHeading1"/>
        <w:spacing w:before="20" w:after="0"/>
      </w:pPr>
      <w:bookmarkStart w:id="256" w:name="_Toc297997815"/>
      <w:r w:rsidRPr="00C54CDD">
        <w:lastRenderedPageBreak/>
        <w:t>Tài liệu tham khảo</w:t>
      </w:r>
      <w:bookmarkEnd w:id="255"/>
      <w:bookmarkEnd w:id="256"/>
    </w:p>
    <w:p w:rsidR="008D14AF" w:rsidRDefault="008D14AF" w:rsidP="00EA2465">
      <w:pPr>
        <w:pStyle w:val="Ref"/>
      </w:pPr>
      <w:bookmarkStart w:id="257" w:name="_Ref297571235"/>
      <w:r>
        <w:t xml:space="preserve">[ </w:t>
      </w:r>
      <w:fldSimple w:instr=" SEQ [ \* ARABIC ">
        <w:r w:rsidR="00F0191E">
          <w:rPr>
            <w:noProof/>
          </w:rPr>
          <w:t>1</w:t>
        </w:r>
      </w:fldSimple>
      <w:bookmarkEnd w:id="257"/>
      <w:r>
        <w:t>]</w:t>
      </w:r>
      <w:r>
        <w:tab/>
      </w:r>
      <w:hyperlink r:id="rId96" w:history="1">
        <w:r w:rsidRPr="00B60EAD">
          <w:rPr>
            <w:rStyle w:val="Hyperlink"/>
          </w:rPr>
          <w:t>http://en.wikipedia.org/wiki/Kinect</w:t>
        </w:r>
      </w:hyperlink>
    </w:p>
    <w:p w:rsidR="008D14AF" w:rsidRDefault="008D14AF" w:rsidP="00EA2465">
      <w:pPr>
        <w:pStyle w:val="Ref"/>
      </w:pPr>
      <w:r>
        <w:t xml:space="preserve">[ </w:t>
      </w:r>
      <w:fldSimple w:instr=" SEQ [ \* ARABIC ">
        <w:r w:rsidR="00F0191E">
          <w:rPr>
            <w:noProof/>
          </w:rPr>
          <w:t>2</w:t>
        </w:r>
      </w:fldSimple>
      <w:r>
        <w:t>]</w:t>
      </w:r>
      <w:r>
        <w:tab/>
        <w:t>PrimeSense Inc, “</w:t>
      </w:r>
      <w:r w:rsidRPr="008D14AF">
        <w:t>NITE Controls User Guide</w:t>
      </w:r>
      <w:r>
        <w:t>”.</w:t>
      </w:r>
    </w:p>
    <w:p w:rsidR="008D14AF" w:rsidRDefault="008D14AF" w:rsidP="00EA2465">
      <w:pPr>
        <w:pStyle w:val="Ref"/>
      </w:pPr>
      <w:bookmarkStart w:id="258" w:name="_Ref297571179"/>
      <w:r>
        <w:t xml:space="preserve">[ </w:t>
      </w:r>
      <w:fldSimple w:instr=" SEQ [ \* ARABIC ">
        <w:r w:rsidR="00F0191E">
          <w:rPr>
            <w:noProof/>
          </w:rPr>
          <w:t>3</w:t>
        </w:r>
      </w:fldSimple>
      <w:bookmarkEnd w:id="258"/>
      <w:r>
        <w:t>]</w:t>
      </w:r>
      <w:r>
        <w:tab/>
      </w:r>
      <w:hyperlink r:id="rId97" w:history="1">
        <w:r w:rsidRPr="00B60EAD">
          <w:rPr>
            <w:rStyle w:val="Hyperlink"/>
          </w:rPr>
          <w:t>http://www.xbox.com/en-US/Kinect/healthyfun</w:t>
        </w:r>
      </w:hyperlink>
    </w:p>
    <w:p w:rsidR="008D14AF" w:rsidRDefault="008D14AF" w:rsidP="00EA2465">
      <w:pPr>
        <w:pStyle w:val="Ref"/>
      </w:pPr>
      <w:bookmarkStart w:id="259" w:name="_Ref297571293"/>
      <w:r>
        <w:t xml:space="preserve">[ </w:t>
      </w:r>
      <w:fldSimple w:instr=" SEQ [ \* ARABIC ">
        <w:r w:rsidR="00F0191E">
          <w:rPr>
            <w:noProof/>
          </w:rPr>
          <w:t>4</w:t>
        </w:r>
      </w:fldSimple>
      <w:bookmarkEnd w:id="259"/>
      <w:r>
        <w:t>]</w:t>
      </w:r>
      <w:r>
        <w:tab/>
      </w:r>
      <w:hyperlink r:id="rId98" w:history="1">
        <w:r w:rsidRPr="00B60EAD">
          <w:rPr>
            <w:rStyle w:val="Hyperlink"/>
          </w:rPr>
          <w:t>http://news.cnet.com/8301-10805_3-20035039-75.html?tag=topStories3</w:t>
        </w:r>
      </w:hyperlink>
    </w:p>
    <w:p w:rsidR="008D14AF" w:rsidRDefault="008D14AF" w:rsidP="00EA2465">
      <w:pPr>
        <w:pStyle w:val="Ref"/>
      </w:pPr>
      <w:r>
        <w:t xml:space="preserve">[ </w:t>
      </w:r>
      <w:fldSimple w:instr=" SEQ [ \* ARABIC ">
        <w:r w:rsidR="00F0191E">
          <w:rPr>
            <w:noProof/>
          </w:rPr>
          <w:t>5</w:t>
        </w:r>
      </w:fldSimple>
      <w:r>
        <w:t>]</w:t>
      </w:r>
      <w:r>
        <w:tab/>
      </w:r>
      <w:hyperlink r:id="rId99" w:history="1">
        <w:r w:rsidRPr="00B60EAD">
          <w:rPr>
            <w:rStyle w:val="Hyperlink"/>
          </w:rPr>
          <w:t>http://www.ros.org/wiki/kinect_calibration/technical</w:t>
        </w:r>
      </w:hyperlink>
    </w:p>
    <w:p w:rsidR="00652D8E" w:rsidRDefault="00652D8E" w:rsidP="00652D8E">
      <w:pPr>
        <w:pStyle w:val="Ref"/>
        <w:rPr>
          <w:i/>
        </w:rPr>
      </w:pPr>
      <w:bookmarkStart w:id="260" w:name="_Ref297589863"/>
      <w:bookmarkStart w:id="261" w:name="_Ref297589838"/>
      <w:r>
        <w:t xml:space="preserve">[ </w:t>
      </w:r>
      <w:fldSimple w:instr=" SEQ [ \* ARABIC ">
        <w:r w:rsidR="00F0191E">
          <w:rPr>
            <w:noProof/>
          </w:rPr>
          <w:t>6</w:t>
        </w:r>
      </w:fldSimple>
      <w:bookmarkEnd w:id="260"/>
      <w:r>
        <w:t>]</w:t>
      </w:r>
      <w:r>
        <w:tab/>
        <w:t xml:space="preserve">OpenNI User Guide, </w:t>
      </w:r>
      <w:r>
        <w:rPr>
          <w:i/>
        </w:rPr>
        <w:t>p6-10</w:t>
      </w:r>
      <w:r w:rsidRPr="00652D8E">
        <w:rPr>
          <w:i/>
        </w:rPr>
        <w:t>, OpenNI Library</w:t>
      </w:r>
      <w:r>
        <w:rPr>
          <w:i/>
        </w:rPr>
        <w:t>.</w:t>
      </w:r>
      <w:bookmarkEnd w:id="261"/>
    </w:p>
    <w:p w:rsidR="005C312A" w:rsidRDefault="005C312A" w:rsidP="005C312A">
      <w:pPr>
        <w:pStyle w:val="Ref"/>
      </w:pPr>
      <w:bookmarkStart w:id="262" w:name="_Ref297639187"/>
      <w:r>
        <w:t xml:space="preserve">[ </w:t>
      </w:r>
      <w:fldSimple w:instr=" SEQ [ \* ARABIC ">
        <w:r w:rsidR="00F0191E">
          <w:rPr>
            <w:noProof/>
          </w:rPr>
          <w:t>7</w:t>
        </w:r>
      </w:fldSimple>
      <w:bookmarkEnd w:id="262"/>
      <w:r>
        <w:t>]</w:t>
      </w:r>
      <w:r>
        <w:tab/>
        <w:t>PrimeSensor, “Reference Design 1.08”</w:t>
      </w:r>
    </w:p>
    <w:p w:rsidR="009F2E35" w:rsidRDefault="009F2E35" w:rsidP="00B57F9A">
      <w:pPr>
        <w:pStyle w:val="Ref"/>
      </w:pPr>
      <w:bookmarkStart w:id="263" w:name="_Ref297657359"/>
      <w:r>
        <w:t xml:space="preserve">[ </w:t>
      </w:r>
      <w:fldSimple w:instr=" SEQ [ \* ARABIC ">
        <w:r w:rsidR="00F0191E">
          <w:rPr>
            <w:noProof/>
          </w:rPr>
          <w:t>8</w:t>
        </w:r>
      </w:fldSimple>
      <w:r>
        <w:t>]</w:t>
      </w:r>
      <w:r w:rsidRPr="009F2E35">
        <w:t xml:space="preserve"> </w:t>
      </w:r>
      <w:r w:rsidR="00B57F9A">
        <w:tab/>
      </w:r>
      <w:hyperlink r:id="rId100" w:history="1">
        <w:r>
          <w:rPr>
            <w:rStyle w:val="Hyperlink"/>
          </w:rPr>
          <w:t>http://www.tourfactory.com/company/examples.asp</w:t>
        </w:r>
      </w:hyperlink>
      <w:bookmarkEnd w:id="263"/>
    </w:p>
    <w:p w:rsidR="00A03202" w:rsidRDefault="00A03202" w:rsidP="00CB22E3">
      <w:pPr>
        <w:pStyle w:val="Ref"/>
        <w:rPr>
          <w:i/>
        </w:rPr>
      </w:pPr>
      <w:bookmarkStart w:id="264" w:name="_Ref297367055"/>
      <w:bookmarkStart w:id="265" w:name="_Ref297366877"/>
      <w:r>
        <w:t xml:space="preserve">[ </w:t>
      </w:r>
      <w:fldSimple w:instr=" SEQ [ \* ARABIC ">
        <w:r w:rsidR="00F0191E">
          <w:rPr>
            <w:noProof/>
          </w:rPr>
          <w:t>9</w:t>
        </w:r>
      </w:fldSimple>
      <w:bookmarkEnd w:id="264"/>
      <w:r>
        <w:t>]</w:t>
      </w:r>
      <w:r w:rsidR="00477196">
        <w:tab/>
      </w:r>
      <w:r w:rsidRPr="00A03202">
        <w:t>Dipl. Ing. (FH) Uwe Furtner</w:t>
      </w:r>
      <w:r w:rsidR="005218F6">
        <w:t xml:space="preserve"> (2001)</w:t>
      </w:r>
      <w:r>
        <w:t xml:space="preserve">, </w:t>
      </w:r>
      <w:r w:rsidR="005218F6">
        <w:t>“</w:t>
      </w:r>
      <w:r w:rsidR="005218F6" w:rsidRPr="005218F6">
        <w:t>Color processing with Bayer Mosaic sensors</w:t>
      </w:r>
      <w:r w:rsidR="005218F6">
        <w:t>”,</w:t>
      </w:r>
      <w:r w:rsidR="00477196">
        <w:t xml:space="preserve"> </w:t>
      </w:r>
      <w:r w:rsidR="00477196" w:rsidRPr="00477196">
        <w:rPr>
          <w:i/>
        </w:rPr>
        <w:t>p.1-2,</w:t>
      </w:r>
      <w:r w:rsidR="005218F6" w:rsidRPr="00477196">
        <w:rPr>
          <w:i/>
        </w:rPr>
        <w:t xml:space="preserve"> Image-Processing Products Manager, MATRIX Vision GmbH.</w:t>
      </w:r>
      <w:bookmarkEnd w:id="265"/>
    </w:p>
    <w:p w:rsidR="0045761B" w:rsidRDefault="0045761B" w:rsidP="00CB22E3">
      <w:pPr>
        <w:pStyle w:val="Ref"/>
      </w:pPr>
      <w:bookmarkStart w:id="266" w:name="_Ref297367690"/>
      <w:r>
        <w:t xml:space="preserve">[ </w:t>
      </w:r>
      <w:fldSimple w:instr=" SEQ [ \* ARABIC ">
        <w:r w:rsidR="00F0191E">
          <w:rPr>
            <w:noProof/>
          </w:rPr>
          <w:t>10</w:t>
        </w:r>
      </w:fldSimple>
      <w:bookmarkEnd w:id="266"/>
      <w:r>
        <w:t>]</w:t>
      </w:r>
      <w:r>
        <w:tab/>
        <w:t xml:space="preserve">Rémi Jean, “Demosaicing with The Bayer Pattern”, </w:t>
      </w:r>
      <w:r w:rsidRPr="00CC47AF">
        <w:rPr>
          <w:i/>
        </w:rPr>
        <w:t>p.1-5, Department of Computer Science, University of North Carolina.</w:t>
      </w:r>
    </w:p>
    <w:p w:rsidR="0045761B" w:rsidRDefault="00241F33" w:rsidP="00CB22E3">
      <w:pPr>
        <w:pStyle w:val="Ref"/>
      </w:pPr>
      <w:bookmarkStart w:id="267" w:name="_Ref297369128"/>
      <w:r>
        <w:t xml:space="preserve">[ </w:t>
      </w:r>
      <w:fldSimple w:instr=" SEQ [ \* ARABIC ">
        <w:r w:rsidR="00F0191E">
          <w:rPr>
            <w:noProof/>
          </w:rPr>
          <w:t>11</w:t>
        </w:r>
      </w:fldSimple>
      <w:bookmarkEnd w:id="267"/>
      <w:r>
        <w:t>]</w:t>
      </w:r>
      <w:r>
        <w:tab/>
        <w:t xml:space="preserve">Paul M. Hubel, John Liu and Rudolph J. Guttosch , “Spatial Frequency Response of Color Image Sensors: Bayer Color Filters and Foveon X3”, </w:t>
      </w:r>
      <w:r w:rsidRPr="00CC47AF">
        <w:rPr>
          <w:i/>
        </w:rPr>
        <w:t>p.1-2, Foveon, Inc. Santa Clara, California.</w:t>
      </w:r>
    </w:p>
    <w:p w:rsidR="00CC47AF" w:rsidRDefault="00CC47AF" w:rsidP="00CB22E3">
      <w:pPr>
        <w:pStyle w:val="Ref"/>
        <w:rPr>
          <w:i/>
        </w:rPr>
      </w:pPr>
      <w:bookmarkStart w:id="268" w:name="_Ref297369285"/>
      <w:r>
        <w:t xml:space="preserve">[ </w:t>
      </w:r>
      <w:fldSimple w:instr=" SEQ [ \* ARABIC ">
        <w:r w:rsidR="00F0191E">
          <w:rPr>
            <w:noProof/>
          </w:rPr>
          <w:t>12</w:t>
        </w:r>
      </w:fldSimple>
      <w:bookmarkEnd w:id="268"/>
      <w:r>
        <w:t>]</w:t>
      </w:r>
      <w:r>
        <w:tab/>
        <w:t xml:space="preserve">Bradley Atcheson, “Subpixel Rendering of Bayer-Patterned Images”, </w:t>
      </w:r>
      <w:r w:rsidRPr="00CC47AF">
        <w:rPr>
          <w:i/>
        </w:rPr>
        <w:t>p.1-1, Department of Computer Science, The University of British Columbia.</w:t>
      </w:r>
    </w:p>
    <w:p w:rsidR="00C1126C" w:rsidRDefault="00C1126C" w:rsidP="00CB22E3">
      <w:pPr>
        <w:pStyle w:val="Ref"/>
      </w:pPr>
      <w:bookmarkStart w:id="269" w:name="_Ref297370130"/>
      <w:r>
        <w:t xml:space="preserve">[ </w:t>
      </w:r>
      <w:fldSimple w:instr=" SEQ [ \* ARABIC ">
        <w:r w:rsidR="00F0191E">
          <w:rPr>
            <w:noProof/>
          </w:rPr>
          <w:t>13</w:t>
        </w:r>
      </w:fldSimple>
      <w:bookmarkEnd w:id="269"/>
      <w:r>
        <w:t>]</w:t>
      </w:r>
      <w:r>
        <w:tab/>
      </w:r>
      <w:hyperlink r:id="rId101" w:history="1">
        <w:r w:rsidRPr="007472AB">
          <w:rPr>
            <w:rStyle w:val="Hyperlink"/>
          </w:rPr>
          <w:t>https://code.ros.org/trac/opencv/ticket/1093</w:t>
        </w:r>
      </w:hyperlink>
    </w:p>
    <w:p w:rsidR="00820DD5" w:rsidRDefault="00820DD5" w:rsidP="00CB22E3">
      <w:pPr>
        <w:pStyle w:val="Ref"/>
        <w:rPr>
          <w:i/>
        </w:rPr>
      </w:pPr>
      <w:bookmarkStart w:id="270" w:name="_Ref297409566"/>
      <w:r>
        <w:t xml:space="preserve">[ </w:t>
      </w:r>
      <w:fldSimple w:instr=" SEQ [ \* ARABIC ">
        <w:r w:rsidR="00F0191E">
          <w:rPr>
            <w:noProof/>
          </w:rPr>
          <w:t>14</w:t>
        </w:r>
      </w:fldSimple>
      <w:bookmarkEnd w:id="270"/>
      <w:r>
        <w:t>]</w:t>
      </w:r>
      <w:r>
        <w:tab/>
        <w:t xml:space="preserve">K. Madsen, H.B. Nielsen, O. Tingleff (2004), “Methods for Non-Linear problems”,  </w:t>
      </w:r>
      <w:r w:rsidRPr="00820DD5">
        <w:rPr>
          <w:i/>
        </w:rPr>
        <w:t>p.10-11, Informatics and Mathematical Modelling, Technical University of Denmark</w:t>
      </w:r>
      <w:r>
        <w:rPr>
          <w:i/>
        </w:rPr>
        <w:t>.</w:t>
      </w:r>
    </w:p>
    <w:p w:rsidR="00820DD5" w:rsidRDefault="00820DD5" w:rsidP="00CB22E3">
      <w:pPr>
        <w:pStyle w:val="Ref"/>
      </w:pPr>
      <w:bookmarkStart w:id="271" w:name="_Ref297409496"/>
      <w:r>
        <w:t xml:space="preserve">[ </w:t>
      </w:r>
      <w:fldSimple w:instr=" SEQ [ \* ARABIC ">
        <w:r w:rsidR="00F0191E">
          <w:rPr>
            <w:noProof/>
          </w:rPr>
          <w:t>15</w:t>
        </w:r>
      </w:fldSimple>
      <w:bookmarkEnd w:id="271"/>
      <w:r>
        <w:t>]</w:t>
      </w:r>
      <w:r>
        <w:tab/>
      </w:r>
      <w:hyperlink r:id="rId102" w:history="1">
        <w:r w:rsidRPr="009B08A0">
          <w:rPr>
            <w:rStyle w:val="Hyperlink"/>
          </w:rPr>
          <w:t>http://en.wikipedia.org/wiki/Levenberg_Marquardt_algorithm</w:t>
        </w:r>
      </w:hyperlink>
    </w:p>
    <w:p w:rsidR="00820DD5" w:rsidRDefault="00CE0C9A" w:rsidP="00CB22E3">
      <w:pPr>
        <w:pStyle w:val="Ref"/>
      </w:pPr>
      <w:bookmarkStart w:id="272" w:name="_Ref297413388"/>
      <w:r>
        <w:t xml:space="preserve">[ </w:t>
      </w:r>
      <w:fldSimple w:instr=" SEQ [ \* ARABIC ">
        <w:r w:rsidR="00F0191E">
          <w:rPr>
            <w:noProof/>
          </w:rPr>
          <w:t>16</w:t>
        </w:r>
      </w:fldSimple>
      <w:bookmarkEnd w:id="272"/>
      <w:r>
        <w:t>]</w:t>
      </w:r>
      <w:r w:rsidR="00CB22E3">
        <w:tab/>
      </w:r>
      <w:r>
        <w:t xml:space="preserve"> </w:t>
      </w:r>
      <w:hyperlink r:id="rId103" w:history="1">
        <w:r w:rsidRPr="009B08A0">
          <w:rPr>
            <w:rStyle w:val="Hyperlink"/>
          </w:rPr>
          <w:t>http://en.wikipedia.org/wiki/RANSAC</w:t>
        </w:r>
      </w:hyperlink>
    </w:p>
    <w:p w:rsidR="00CE0C9A" w:rsidRDefault="00CE0C9A" w:rsidP="00CB22E3">
      <w:pPr>
        <w:pStyle w:val="Ref"/>
      </w:pPr>
      <w:bookmarkStart w:id="273" w:name="_Ref297413403"/>
      <w:r>
        <w:t xml:space="preserve">[ </w:t>
      </w:r>
      <w:fldSimple w:instr=" SEQ [ \* ARABIC ">
        <w:r w:rsidR="00F0191E">
          <w:rPr>
            <w:noProof/>
          </w:rPr>
          <w:t>17</w:t>
        </w:r>
      </w:fldSimple>
      <w:bookmarkEnd w:id="273"/>
      <w:r>
        <w:t>]</w:t>
      </w:r>
      <w:r>
        <w:tab/>
        <w:t>Konstantinos G. Derpa</w:t>
      </w:r>
      <w:r w:rsidR="00CB22E3">
        <w:t>nis (2010), Overview of the RAN</w:t>
      </w:r>
      <w:r>
        <w:t>SAC Algorithm.</w:t>
      </w:r>
    </w:p>
    <w:p w:rsidR="00380791" w:rsidRDefault="00380791" w:rsidP="00CB22E3">
      <w:pPr>
        <w:pStyle w:val="Ref"/>
      </w:pPr>
      <w:bookmarkStart w:id="274" w:name="_Ref297415158"/>
      <w:r>
        <w:t xml:space="preserve">[ </w:t>
      </w:r>
      <w:fldSimple w:instr=" SEQ [ \* ARABIC ">
        <w:r w:rsidR="00F0191E">
          <w:rPr>
            <w:noProof/>
          </w:rPr>
          <w:t>18</w:t>
        </w:r>
      </w:fldSimple>
      <w:bookmarkEnd w:id="274"/>
      <w:r>
        <w:t>]</w:t>
      </w:r>
      <w:r>
        <w:tab/>
        <w:t>M.A. Fischler and R.C. Bolles, “Random sample consensus: A paradigm for model ﬁtting with applications to image analysis and automated cartography”. Communications of the ACM, 24(6):381–395, 1981.</w:t>
      </w:r>
    </w:p>
    <w:p w:rsidR="007E5B0B" w:rsidRDefault="007E5B0B" w:rsidP="00B64C9D">
      <w:pPr>
        <w:pStyle w:val="Ref"/>
      </w:pPr>
      <w:r>
        <w:lastRenderedPageBreak/>
        <w:t xml:space="preserve">[ </w:t>
      </w:r>
      <w:fldSimple w:instr=" SEQ [ \* ARABIC ">
        <w:r w:rsidR="00F0191E">
          <w:rPr>
            <w:noProof/>
          </w:rPr>
          <w:t>19</w:t>
        </w:r>
      </w:fldSimple>
      <w:r>
        <w:t>]</w:t>
      </w:r>
      <w:r>
        <w:tab/>
      </w:r>
      <w:hyperlink r:id="rId104" w:history="1">
        <w:r w:rsidRPr="0018618D">
          <w:rPr>
            <w:rStyle w:val="Hyperlink"/>
          </w:rPr>
          <w:t>http://www.simple-talk.com/dotnet/.net-framework/whats-new-in-code-access-security-in-.net-framework-4.0---part-i/</w:t>
        </w:r>
      </w:hyperlink>
    </w:p>
    <w:p w:rsidR="007E5B0B" w:rsidRDefault="007E5B0B" w:rsidP="00B64C9D">
      <w:pPr>
        <w:pStyle w:val="Ref"/>
      </w:pPr>
      <w:r>
        <w:t xml:space="preserve">[ </w:t>
      </w:r>
      <w:fldSimple w:instr=" SEQ [ \* ARABIC ">
        <w:r w:rsidR="00F0191E">
          <w:rPr>
            <w:noProof/>
          </w:rPr>
          <w:t>20</w:t>
        </w:r>
      </w:fldSimple>
      <w:r>
        <w:t>]</w:t>
      </w:r>
      <w:r>
        <w:tab/>
      </w:r>
      <w:hyperlink r:id="rId105" w:history="1">
        <w:r w:rsidR="00F0191E" w:rsidRPr="0018618D">
          <w:rPr>
            <w:rStyle w:val="Hyperlink"/>
          </w:rPr>
          <w:t>http://www.codeguru.com/csharp/.net/net_silverlight/article.php/c17637/12-New-Features-in-Silverlight-4.htm</w:t>
        </w:r>
      </w:hyperlink>
    </w:p>
    <w:p w:rsidR="00F0191E" w:rsidRDefault="00F0191E" w:rsidP="00B64C9D">
      <w:pPr>
        <w:pStyle w:val="Ref"/>
      </w:pPr>
      <w:r>
        <w:t xml:space="preserve">[ </w:t>
      </w:r>
      <w:fldSimple w:instr=" SEQ [ \* ARABIC ">
        <w:r>
          <w:rPr>
            <w:noProof/>
          </w:rPr>
          <w:t>21</w:t>
        </w:r>
      </w:fldSimple>
      <w:r w:rsidR="00AD4B89">
        <w:t>]</w:t>
      </w:r>
      <w:r w:rsidR="00AD4B89">
        <w:tab/>
      </w:r>
      <w:hyperlink r:id="rId106" w:history="1">
        <w:r w:rsidR="00AD4B89" w:rsidRPr="0018618D">
          <w:rPr>
            <w:rStyle w:val="Hyperlink"/>
          </w:rPr>
          <w:t>http://justinangel.net/CuttingEdgeSilverlight4ComFeatures</w:t>
        </w:r>
      </w:hyperlink>
    </w:p>
    <w:p w:rsidR="00B64C9D" w:rsidRDefault="00B64C9D" w:rsidP="00B64C9D">
      <w:pPr>
        <w:pStyle w:val="Ref"/>
      </w:pPr>
    </w:p>
    <w:p w:rsidR="00B64C9D" w:rsidRDefault="00B64C9D" w:rsidP="00B64C9D">
      <w:pPr>
        <w:pStyle w:val="Ref"/>
      </w:pPr>
    </w:p>
    <w:p w:rsidR="00B64C9D" w:rsidRDefault="00B64C9D" w:rsidP="00B64C9D">
      <w:pPr>
        <w:pStyle w:val="Ref"/>
      </w:pPr>
    </w:p>
    <w:p w:rsidR="00B64C9D" w:rsidRPr="00AD4B89" w:rsidRDefault="00B64C9D" w:rsidP="00B64C9D">
      <w:pPr>
        <w:pStyle w:val="Ref"/>
      </w:pPr>
    </w:p>
    <w:sectPr w:rsidR="00B64C9D" w:rsidRPr="00AD4B89" w:rsidSect="0027000D">
      <w:headerReference w:type="default" r:id="rId107"/>
      <w:footerReference w:type="default" r:id="rId108"/>
      <w:footnotePr>
        <w:numRestart w:val="eachPage"/>
      </w:footnotePr>
      <w:pgSz w:w="11909" w:h="16834" w:code="9"/>
      <w:pgMar w:top="1985" w:right="1134" w:bottom="1701"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53" wne:kcmSecondary="0042">
      <wne:acd wne:acdName="acd1"/>
    </wne:keymap>
    <wne:keymap wne:kcmPrimary="0453" wne:kcmSecondary="004D">
      <wne:acd wne:acdName="acd2"/>
    </wne:keymap>
    <wne:keymap wne:kcmPrimary="0453" wne:kcmSecondary="0050">
      <wne:acd wne:acdName="acd0"/>
    </wne:keymap>
  </wne:keymaps>
  <wne:toolbars>
    <wne:acdManifest>
      <wne:acdEntry wne:acdName="acd0"/>
      <wne:acdEntry wne:acdName="acd1"/>
      <wne:acdEntry wne:acdName="acd2"/>
    </wne:acdManifest>
  </wne:toolbars>
  <wne:acds>
    <wne:acd wne:argValue="cPBTAHkAbQBiAG8AbAA=" wne:acdName="acd0" wne:fciBasedOn="Symbol"/>
    <wne:acd wne:argValue="AQAAAEIA" wne:acdName="acd1" wne:fciIndexBasedOn="0065"/>
    <wne:acd wne:argValue="AgBFAHEAdQBhAHQAaQBvAG4A" wne:acdName="acd2" wne:fciIndexBasedOn="0065"/>
  </wne:acd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62408" w:rsidRDefault="00462408">
      <w:r>
        <w:separator/>
      </w:r>
    </w:p>
    <w:p w:rsidR="00462408" w:rsidRDefault="00462408"/>
  </w:endnote>
  <w:endnote w:type="continuationSeparator" w:id="0">
    <w:p w:rsidR="00462408" w:rsidRDefault="00462408">
      <w:r>
        <w:continuationSeparator/>
      </w:r>
    </w:p>
    <w:p w:rsidR="00462408" w:rsidRDefault="00462408"/>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VNI-Helve">
    <w:panose1 w:val="00000000000000000000"/>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Brush Script MT">
    <w:panose1 w:val="03060802040406070304"/>
    <w:charset w:val="00"/>
    <w:family w:val="script"/>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VnTime">
    <w:altName w:val="modstmary10"/>
    <w:panose1 w:val="020BE200000000000000"/>
    <w:charset w:val="00"/>
    <w:family w:val="swiss"/>
    <w:pitch w:val="variable"/>
    <w:sig w:usb0="00000003" w:usb1="00000000" w:usb2="00000000" w:usb3="00000000" w:csb0="00000001" w:csb1="00000000"/>
  </w:font>
  <w:font w:name="Vrinda">
    <w:panose1 w:val="020B0502040204020203"/>
    <w:charset w:val="00"/>
    <w:family w:val="swiss"/>
    <w:pitch w:val="variable"/>
    <w:sig w:usb0="0001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cmmi12">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27C1" w:rsidRPr="00B25095" w:rsidRDefault="00F727C1" w:rsidP="0027000D">
    <w:pPr>
      <w:pStyle w:val="Footer"/>
      <w:pBdr>
        <w:top w:val="none" w:sz="0" w:space="0" w:color="auto"/>
      </w:pBd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xiii</w:t>
    </w:r>
    <w:r>
      <w:rPr>
        <w:rStyle w:val="PageNumber"/>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27C1" w:rsidRPr="00B25095" w:rsidRDefault="00F727C1" w:rsidP="0027000D">
    <w:pPr>
      <w:pStyle w:val="Footer"/>
      <w:pBdr>
        <w:top w:val="none" w:sz="0" w:space="0" w:color="auto"/>
      </w:pBdr>
      <w:jc w:val="center"/>
    </w:pPr>
    <w:r>
      <w:rPr>
        <w:rStyle w:val="PageNumber"/>
      </w:rPr>
      <w:fldChar w:fldCharType="begin"/>
    </w:r>
    <w:r>
      <w:rPr>
        <w:rStyle w:val="PageNumber"/>
      </w:rPr>
      <w:instrText xml:space="preserve"> PAGE </w:instrText>
    </w:r>
    <w:r>
      <w:rPr>
        <w:rStyle w:val="PageNumber"/>
      </w:rPr>
      <w:fldChar w:fldCharType="separate"/>
    </w:r>
    <w:r w:rsidR="00377480">
      <w:rPr>
        <w:rStyle w:val="PageNumber"/>
        <w:noProof/>
      </w:rPr>
      <w:t>15</w:t>
    </w:r>
    <w:r>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62408" w:rsidRDefault="00462408">
      <w:r>
        <w:separator/>
      </w:r>
    </w:p>
    <w:p w:rsidR="00462408" w:rsidRDefault="00462408"/>
  </w:footnote>
  <w:footnote w:type="continuationSeparator" w:id="0">
    <w:p w:rsidR="00462408" w:rsidRDefault="00462408">
      <w:r>
        <w:continuationSeparator/>
      </w:r>
    </w:p>
    <w:p w:rsidR="00462408" w:rsidRDefault="00462408"/>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27C1" w:rsidRPr="0027000D" w:rsidRDefault="00F727C1" w:rsidP="0027000D">
    <w:pPr>
      <w:pStyle w:val="Header"/>
      <w:pBdr>
        <w:bottom w:val="none" w:sz="0" w:space="0" w:color="auto"/>
      </w:pBd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27C1" w:rsidRPr="0027000D" w:rsidRDefault="00F727C1" w:rsidP="0027000D">
    <w:pPr>
      <w:pStyle w:val="Header"/>
      <w:pBdr>
        <w:bottom w:val="none" w:sz="0" w:space="0"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11.25pt;height:11.25pt" o:bullet="t">
        <v:imagedata r:id="rId1" o:title="mso1"/>
      </v:shape>
    </w:pict>
  </w:numPicBullet>
  <w:abstractNum w:abstractNumId="0">
    <w:nsid w:val="01095C6A"/>
    <w:multiLevelType w:val="hybridMultilevel"/>
    <w:tmpl w:val="17B606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5872C0C"/>
    <w:multiLevelType w:val="hybridMultilevel"/>
    <w:tmpl w:val="806E7834"/>
    <w:lvl w:ilvl="0" w:tplc="BC06A246">
      <w:start w:val="1"/>
      <w:numFmt w:val="bullet"/>
      <w:pStyle w:val="Bold-BodyText"/>
      <w:lvlText w:val=""/>
      <w:lvlJc w:val="left"/>
      <w:pPr>
        <w:tabs>
          <w:tab w:val="num" w:pos="567"/>
        </w:tabs>
        <w:ind w:left="567" w:hanging="567"/>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2">
    <w:nsid w:val="0AC67847"/>
    <w:multiLevelType w:val="hybridMultilevel"/>
    <w:tmpl w:val="599AF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8D695B"/>
    <w:multiLevelType w:val="hybridMultilevel"/>
    <w:tmpl w:val="87BC99A0"/>
    <w:lvl w:ilvl="0" w:tplc="6E866E8A">
      <w:numFmt w:val="bullet"/>
      <w:lvlText w:val="-"/>
      <w:lvlJc w:val="left"/>
      <w:pPr>
        <w:tabs>
          <w:tab w:val="num" w:pos="420"/>
        </w:tabs>
        <w:ind w:left="420" w:hanging="360"/>
      </w:pPr>
      <w:rPr>
        <w:rFonts w:ascii="Times New Roman" w:eastAsia="Times New Roman" w:hAnsi="Times New Roman" w:cs="Times New Roman"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4">
    <w:nsid w:val="10694BBE"/>
    <w:multiLevelType w:val="singleLevel"/>
    <w:tmpl w:val="BD805568"/>
    <w:lvl w:ilvl="0">
      <w:start w:val="1"/>
      <w:numFmt w:val="bullet"/>
      <w:pStyle w:val="Item"/>
      <w:lvlText w:val=""/>
      <w:lvlJc w:val="left"/>
      <w:pPr>
        <w:tabs>
          <w:tab w:val="num" w:pos="792"/>
        </w:tabs>
        <w:ind w:left="792" w:hanging="432"/>
      </w:pPr>
      <w:rPr>
        <w:rFonts w:ascii="Times New Roman" w:hAnsi="Times New Roman" w:cs="Times New Roman" w:hint="default"/>
      </w:rPr>
    </w:lvl>
  </w:abstractNum>
  <w:abstractNum w:abstractNumId="5">
    <w:nsid w:val="10A84327"/>
    <w:multiLevelType w:val="hybridMultilevel"/>
    <w:tmpl w:val="9282E936"/>
    <w:lvl w:ilvl="0" w:tplc="0C3217E2">
      <w:start w:val="1"/>
      <w:numFmt w:val="bullet"/>
      <w:lvlText w:val="-"/>
      <w:lvlJc w:val="left"/>
      <w:pPr>
        <w:ind w:left="720" w:hanging="360"/>
      </w:pPr>
      <w:rPr>
        <w:rFonts w:ascii="Times New Roman" w:eastAsiaTheme="minorEastAsia" w:hAnsi="Times New Roman" w:cs="Times New Roman" w:hint="default"/>
        <w:i/>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202BF0"/>
    <w:multiLevelType w:val="hybridMultilevel"/>
    <w:tmpl w:val="6E1A60B2"/>
    <w:lvl w:ilvl="0" w:tplc="3DECFB04">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6444A3"/>
    <w:multiLevelType w:val="hybridMultilevel"/>
    <w:tmpl w:val="1098F466"/>
    <w:lvl w:ilvl="0" w:tplc="80A6088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0A1BBA"/>
    <w:multiLevelType w:val="hybridMultilevel"/>
    <w:tmpl w:val="C0FAF3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9186600"/>
    <w:multiLevelType w:val="hybridMultilevel"/>
    <w:tmpl w:val="11B6B73C"/>
    <w:lvl w:ilvl="0" w:tplc="04090009">
      <w:start w:val="1"/>
      <w:numFmt w:val="bullet"/>
      <w:pStyle w:val="Abstrac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1E9F6265"/>
    <w:multiLevelType w:val="hybridMultilevel"/>
    <w:tmpl w:val="F20445F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0CB4369"/>
    <w:multiLevelType w:val="hybridMultilevel"/>
    <w:tmpl w:val="01BCDF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6FE1FCF"/>
    <w:multiLevelType w:val="hybridMultilevel"/>
    <w:tmpl w:val="33826962"/>
    <w:lvl w:ilvl="0" w:tplc="08D2BDC4">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3">
    <w:nsid w:val="293E69F2"/>
    <w:multiLevelType w:val="hybridMultilevel"/>
    <w:tmpl w:val="5660F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A1E0419"/>
    <w:multiLevelType w:val="multilevel"/>
    <w:tmpl w:val="DD08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BB32104"/>
    <w:multiLevelType w:val="multilevel"/>
    <w:tmpl w:val="0E344A56"/>
    <w:lvl w:ilvl="0">
      <w:start w:val="1"/>
      <w:numFmt w:val="bullet"/>
      <w:pStyle w:val="BulletTextL1"/>
      <w:lvlText w:val=""/>
      <w:lvlJc w:val="left"/>
      <w:pPr>
        <w:tabs>
          <w:tab w:val="num" w:pos="567"/>
        </w:tabs>
        <w:ind w:left="567" w:hanging="567"/>
      </w:pPr>
      <w:rPr>
        <w:rFonts w:ascii="Wingdings" w:hAnsi="Wingdings"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16">
    <w:nsid w:val="2BD1351A"/>
    <w:multiLevelType w:val="hybridMultilevel"/>
    <w:tmpl w:val="95C4E7D4"/>
    <w:lvl w:ilvl="0" w:tplc="2AF8F626">
      <w:start w:val="1"/>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E1D3F19"/>
    <w:multiLevelType w:val="hybridMultilevel"/>
    <w:tmpl w:val="7CC87F74"/>
    <w:lvl w:ilvl="0" w:tplc="E51C0250">
      <w:start w:val="1"/>
      <w:numFmt w:val="bullet"/>
      <w:pStyle w:val="cham"/>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34393D70"/>
    <w:multiLevelType w:val="hybridMultilevel"/>
    <w:tmpl w:val="44106980"/>
    <w:lvl w:ilvl="0" w:tplc="04090001">
      <w:start w:val="1"/>
      <w:numFmt w:val="decimal"/>
      <w:pStyle w:val="ListNumber"/>
      <w:lvlText w:val="%1."/>
      <w:legacy w:legacy="1" w:legacySpace="0" w:legacyIndent="360"/>
      <w:lvlJc w:val="left"/>
      <w:pPr>
        <w:ind w:left="360" w:hanging="360"/>
      </w:pPr>
    </w:lvl>
    <w:lvl w:ilvl="1" w:tplc="04090003">
      <w:start w:val="1"/>
      <w:numFmt w:val="lowerLetter"/>
      <w:lvlText w:val="%2."/>
      <w:lvlJc w:val="left"/>
      <w:pPr>
        <w:tabs>
          <w:tab w:val="num" w:pos="1440"/>
        </w:tabs>
        <w:ind w:left="1440" w:hanging="360"/>
      </w:pPr>
    </w:lvl>
    <w:lvl w:ilvl="2" w:tplc="04090005">
      <w:numFmt w:val="bullet"/>
      <w:lvlText w:val="-"/>
      <w:lvlJc w:val="left"/>
      <w:pPr>
        <w:tabs>
          <w:tab w:val="num" w:pos="2340"/>
        </w:tabs>
        <w:ind w:left="2340" w:hanging="360"/>
      </w:pPr>
      <w:rPr>
        <w:rFonts w:ascii="Times New Roman" w:eastAsia="Times New Roman" w:hAnsi="Times New Roman" w:cs="Times New Roman" w:hint="default"/>
        <w:i/>
      </w:r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9">
    <w:nsid w:val="37660336"/>
    <w:multiLevelType w:val="hybridMultilevel"/>
    <w:tmpl w:val="EA402BE8"/>
    <w:lvl w:ilvl="0" w:tplc="04090001">
      <w:start w:val="1"/>
      <w:numFmt w:val="bullet"/>
      <w:pStyle w:val="bulletlist"/>
      <w:lvlText w:val=""/>
      <w:lvlJc w:val="left"/>
      <w:pPr>
        <w:tabs>
          <w:tab w:val="num" w:pos="648"/>
        </w:tabs>
        <w:ind w:left="648"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0">
    <w:nsid w:val="3B8A6A82"/>
    <w:multiLevelType w:val="hybridMultilevel"/>
    <w:tmpl w:val="ACC459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3E3E15E0"/>
    <w:multiLevelType w:val="hybridMultilevel"/>
    <w:tmpl w:val="B0C632DA"/>
    <w:lvl w:ilvl="0" w:tplc="3F2E326C">
      <w:start w:val="1"/>
      <w:numFmt w:val="decimal"/>
      <w:lvlText w:val="%1."/>
      <w:lvlJc w:val="left"/>
      <w:pPr>
        <w:ind w:left="720" w:hanging="360"/>
      </w:pPr>
      <w:rPr>
        <w:rFonts w:ascii="Times New Roman" w:eastAsia="MS Mincho"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E7311C5"/>
    <w:multiLevelType w:val="hybridMultilevel"/>
    <w:tmpl w:val="E60861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43456049"/>
    <w:multiLevelType w:val="hybridMultilevel"/>
    <w:tmpl w:val="13FE6FC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nsid w:val="43D33305"/>
    <w:multiLevelType w:val="hybridMultilevel"/>
    <w:tmpl w:val="F0F0F042"/>
    <w:lvl w:ilvl="0" w:tplc="04090009">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8C45807"/>
    <w:multiLevelType w:val="hybridMultilevel"/>
    <w:tmpl w:val="EBDA9802"/>
    <w:lvl w:ilvl="0" w:tplc="04090001">
      <w:start w:val="1"/>
      <w:numFmt w:val="bullet"/>
      <w:pStyle w:val="MucCon"/>
      <w:lvlText w:val=""/>
      <w:lvlPicBulletId w:val="0"/>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nsid w:val="4B170563"/>
    <w:multiLevelType w:val="singleLevel"/>
    <w:tmpl w:val="643A9314"/>
    <w:lvl w:ilvl="0">
      <w:start w:val="1"/>
      <w:numFmt w:val="bullet"/>
      <w:pStyle w:val="ListBullet"/>
      <w:lvlText w:val=""/>
      <w:lvlJc w:val="left"/>
      <w:pPr>
        <w:tabs>
          <w:tab w:val="num" w:pos="1440"/>
        </w:tabs>
        <w:ind w:left="1440" w:hanging="360"/>
      </w:pPr>
      <w:rPr>
        <w:rFonts w:ascii="Times New Roman" w:hAnsi="Times New Roman" w:cs="Times New Roman" w:hint="default"/>
        <w:sz w:val="16"/>
        <w:szCs w:val="16"/>
      </w:rPr>
    </w:lvl>
  </w:abstractNum>
  <w:abstractNum w:abstractNumId="27">
    <w:nsid w:val="4C28705E"/>
    <w:multiLevelType w:val="multilevel"/>
    <w:tmpl w:val="2B2EC6E4"/>
    <w:lvl w:ilvl="0">
      <w:start w:val="1"/>
      <w:numFmt w:val="bullet"/>
      <w:pStyle w:val="BulletTextL2"/>
      <w:lvlText w:val=""/>
      <w:lvlJc w:val="left"/>
      <w:pPr>
        <w:tabs>
          <w:tab w:val="num" w:pos="567"/>
        </w:tabs>
        <w:ind w:left="567" w:hanging="283"/>
      </w:pPr>
      <w:rPr>
        <w:rFonts w:ascii="Symbol" w:hAnsi="Symbol"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28">
    <w:nsid w:val="4D4E7A76"/>
    <w:multiLevelType w:val="hybridMultilevel"/>
    <w:tmpl w:val="C486C1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0">
    <w:nsid w:val="531771F5"/>
    <w:multiLevelType w:val="hybridMultilevel"/>
    <w:tmpl w:val="1BA4AB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62C2C2C"/>
    <w:multiLevelType w:val="hybridMultilevel"/>
    <w:tmpl w:val="7B8C3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579A707E"/>
    <w:multiLevelType w:val="hybridMultilevel"/>
    <w:tmpl w:val="B9E637E8"/>
    <w:lvl w:ilvl="0" w:tplc="C57260F6">
      <w:start w:val="4"/>
      <w:numFmt w:val="bullet"/>
      <w:lvlText w:val=""/>
      <w:lvlJc w:val="left"/>
      <w:pPr>
        <w:tabs>
          <w:tab w:val="num" w:pos="720"/>
        </w:tabs>
        <w:ind w:left="720" w:hanging="360"/>
      </w:pPr>
      <w:rPr>
        <w:rFonts w:ascii="Times New Roman" w:eastAsia="Times New Roman" w:hAnsi="Times New Roman" w:hint="default"/>
      </w:rPr>
    </w:lvl>
    <w:lvl w:ilvl="1" w:tplc="375AD700">
      <w:start w:val="1"/>
      <w:numFmt w:val="bullet"/>
      <w:lvlText w:val="o"/>
      <w:lvlJc w:val="left"/>
      <w:pPr>
        <w:tabs>
          <w:tab w:val="num" w:pos="1440"/>
        </w:tabs>
        <w:ind w:left="1440" w:hanging="360"/>
      </w:pPr>
      <w:rPr>
        <w:rFonts w:ascii="Courier New" w:hAnsi="Courier New" w:cs="Courier New" w:hint="default"/>
      </w:rPr>
    </w:lvl>
    <w:lvl w:ilvl="2" w:tplc="BB8C8524">
      <w:start w:val="1"/>
      <w:numFmt w:val="bullet"/>
      <w:pStyle w:val="Bulleted"/>
      <w:lvlText w:val=""/>
      <w:lvlJc w:val="left"/>
      <w:pPr>
        <w:tabs>
          <w:tab w:val="num" w:pos="2160"/>
        </w:tabs>
        <w:ind w:left="2160" w:hanging="360"/>
      </w:pPr>
      <w:rPr>
        <w:rFonts w:ascii="Times New Roman" w:hAnsi="Times New Roman" w:cs="Times New Roman" w:hint="default"/>
      </w:rPr>
    </w:lvl>
    <w:lvl w:ilvl="3" w:tplc="4E14B530">
      <w:start w:val="1"/>
      <w:numFmt w:val="bullet"/>
      <w:lvlText w:val=""/>
      <w:lvlJc w:val="left"/>
      <w:pPr>
        <w:tabs>
          <w:tab w:val="num" w:pos="2880"/>
        </w:tabs>
        <w:ind w:left="2880" w:hanging="360"/>
      </w:pPr>
      <w:rPr>
        <w:rFonts w:ascii="Times New Roman" w:hAnsi="Times New Roman" w:cs="Times New Roman" w:hint="default"/>
      </w:rPr>
    </w:lvl>
    <w:lvl w:ilvl="4" w:tplc="9014E79C">
      <w:start w:val="1"/>
      <w:numFmt w:val="bullet"/>
      <w:lvlText w:val="o"/>
      <w:lvlJc w:val="left"/>
      <w:pPr>
        <w:tabs>
          <w:tab w:val="num" w:pos="3600"/>
        </w:tabs>
        <w:ind w:left="3600" w:hanging="360"/>
      </w:pPr>
      <w:rPr>
        <w:rFonts w:ascii="Courier New" w:hAnsi="Courier New" w:cs="Courier New" w:hint="default"/>
      </w:rPr>
    </w:lvl>
    <w:lvl w:ilvl="5" w:tplc="0144DEF0">
      <w:start w:val="1"/>
      <w:numFmt w:val="bullet"/>
      <w:lvlText w:val=""/>
      <w:lvlJc w:val="left"/>
      <w:pPr>
        <w:tabs>
          <w:tab w:val="num" w:pos="4320"/>
        </w:tabs>
        <w:ind w:left="4320" w:hanging="360"/>
      </w:pPr>
      <w:rPr>
        <w:rFonts w:ascii="Times New Roman" w:hAnsi="Times New Roman" w:cs="Times New Roman" w:hint="default"/>
      </w:rPr>
    </w:lvl>
    <w:lvl w:ilvl="6" w:tplc="287A44EC">
      <w:start w:val="1"/>
      <w:numFmt w:val="bullet"/>
      <w:lvlText w:val=""/>
      <w:lvlJc w:val="left"/>
      <w:pPr>
        <w:tabs>
          <w:tab w:val="num" w:pos="5040"/>
        </w:tabs>
        <w:ind w:left="5040" w:hanging="360"/>
      </w:pPr>
      <w:rPr>
        <w:rFonts w:ascii="Times New Roman" w:hAnsi="Times New Roman" w:cs="Times New Roman" w:hint="default"/>
      </w:rPr>
    </w:lvl>
    <w:lvl w:ilvl="7" w:tplc="9E10386C">
      <w:start w:val="1"/>
      <w:numFmt w:val="bullet"/>
      <w:lvlText w:val="o"/>
      <w:lvlJc w:val="left"/>
      <w:pPr>
        <w:tabs>
          <w:tab w:val="num" w:pos="5760"/>
        </w:tabs>
        <w:ind w:left="5760" w:hanging="360"/>
      </w:pPr>
      <w:rPr>
        <w:rFonts w:ascii="Courier New" w:hAnsi="Courier New" w:cs="Courier New" w:hint="default"/>
      </w:rPr>
    </w:lvl>
    <w:lvl w:ilvl="8" w:tplc="197E7B26">
      <w:start w:val="1"/>
      <w:numFmt w:val="bullet"/>
      <w:lvlText w:val=""/>
      <w:lvlJc w:val="left"/>
      <w:pPr>
        <w:tabs>
          <w:tab w:val="num" w:pos="6480"/>
        </w:tabs>
        <w:ind w:left="6480" w:hanging="360"/>
      </w:pPr>
      <w:rPr>
        <w:rFonts w:ascii="Times New Roman" w:hAnsi="Times New Roman" w:cs="Times New Roman" w:hint="default"/>
      </w:rPr>
    </w:lvl>
  </w:abstractNum>
  <w:abstractNum w:abstractNumId="33">
    <w:nsid w:val="5E760F85"/>
    <w:multiLevelType w:val="hybridMultilevel"/>
    <w:tmpl w:val="9CD87E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62A46ADE"/>
    <w:multiLevelType w:val="hybridMultilevel"/>
    <w:tmpl w:val="28E41766"/>
    <w:lvl w:ilvl="0" w:tplc="3A3C80DC">
      <w:start w:val="1"/>
      <w:numFmt w:val="bullet"/>
      <w:pStyle w:val="BulletTextS1"/>
      <w:lvlText w:val=""/>
      <w:lvlJc w:val="left"/>
      <w:pPr>
        <w:tabs>
          <w:tab w:val="num" w:pos="720"/>
        </w:tabs>
        <w:ind w:left="720" w:hanging="360"/>
      </w:pPr>
      <w:rPr>
        <w:rFonts w:ascii="Times New Roman" w:hAnsi="Times New Roman" w:cs="Times New Roman" w:hint="default"/>
      </w:rPr>
    </w:lvl>
    <w:lvl w:ilvl="1" w:tplc="D4C62B6A">
      <w:start w:val="1"/>
      <w:numFmt w:val="bullet"/>
      <w:lvlText w:val="o"/>
      <w:lvlJc w:val="left"/>
      <w:pPr>
        <w:tabs>
          <w:tab w:val="num" w:pos="1440"/>
        </w:tabs>
        <w:ind w:left="1440" w:hanging="360"/>
      </w:pPr>
      <w:rPr>
        <w:rFonts w:ascii="Courier New" w:hAnsi="Courier New" w:cs="Courier New" w:hint="default"/>
      </w:rPr>
    </w:lvl>
    <w:lvl w:ilvl="2" w:tplc="039494E8">
      <w:start w:val="1"/>
      <w:numFmt w:val="bullet"/>
      <w:lvlText w:val=""/>
      <w:lvlJc w:val="left"/>
      <w:pPr>
        <w:tabs>
          <w:tab w:val="num" w:pos="2160"/>
        </w:tabs>
        <w:ind w:left="2160" w:hanging="360"/>
      </w:pPr>
      <w:rPr>
        <w:rFonts w:ascii="Times New Roman" w:hAnsi="Times New Roman" w:cs="Times New Roman" w:hint="default"/>
      </w:rPr>
    </w:lvl>
    <w:lvl w:ilvl="3" w:tplc="10BEBA04">
      <w:start w:val="1"/>
      <w:numFmt w:val="bullet"/>
      <w:lvlText w:val=""/>
      <w:lvlJc w:val="left"/>
      <w:pPr>
        <w:tabs>
          <w:tab w:val="num" w:pos="2880"/>
        </w:tabs>
        <w:ind w:left="2880" w:hanging="360"/>
      </w:pPr>
      <w:rPr>
        <w:rFonts w:ascii="Times New Roman" w:hAnsi="Times New Roman" w:cs="Times New Roman" w:hint="default"/>
      </w:rPr>
    </w:lvl>
    <w:lvl w:ilvl="4" w:tplc="C6121D86">
      <w:start w:val="1"/>
      <w:numFmt w:val="bullet"/>
      <w:lvlText w:val="o"/>
      <w:lvlJc w:val="left"/>
      <w:pPr>
        <w:tabs>
          <w:tab w:val="num" w:pos="3600"/>
        </w:tabs>
        <w:ind w:left="3600" w:hanging="360"/>
      </w:pPr>
      <w:rPr>
        <w:rFonts w:ascii="Courier New" w:hAnsi="Courier New" w:cs="Courier New" w:hint="default"/>
      </w:rPr>
    </w:lvl>
    <w:lvl w:ilvl="5" w:tplc="02C6C07C">
      <w:start w:val="1"/>
      <w:numFmt w:val="bullet"/>
      <w:lvlText w:val=""/>
      <w:lvlJc w:val="left"/>
      <w:pPr>
        <w:tabs>
          <w:tab w:val="num" w:pos="4320"/>
        </w:tabs>
        <w:ind w:left="4320" w:hanging="360"/>
      </w:pPr>
      <w:rPr>
        <w:rFonts w:ascii="Times New Roman" w:hAnsi="Times New Roman" w:cs="Times New Roman" w:hint="default"/>
      </w:rPr>
    </w:lvl>
    <w:lvl w:ilvl="6" w:tplc="D2906BA6">
      <w:start w:val="1"/>
      <w:numFmt w:val="bullet"/>
      <w:lvlText w:val=""/>
      <w:lvlJc w:val="left"/>
      <w:pPr>
        <w:tabs>
          <w:tab w:val="num" w:pos="5040"/>
        </w:tabs>
        <w:ind w:left="5040" w:hanging="360"/>
      </w:pPr>
      <w:rPr>
        <w:rFonts w:ascii="Times New Roman" w:hAnsi="Times New Roman" w:cs="Times New Roman" w:hint="default"/>
      </w:rPr>
    </w:lvl>
    <w:lvl w:ilvl="7" w:tplc="4B7C2DA6">
      <w:start w:val="1"/>
      <w:numFmt w:val="bullet"/>
      <w:lvlText w:val="o"/>
      <w:lvlJc w:val="left"/>
      <w:pPr>
        <w:tabs>
          <w:tab w:val="num" w:pos="5760"/>
        </w:tabs>
        <w:ind w:left="5760" w:hanging="360"/>
      </w:pPr>
      <w:rPr>
        <w:rFonts w:ascii="Courier New" w:hAnsi="Courier New" w:cs="Courier New" w:hint="default"/>
      </w:rPr>
    </w:lvl>
    <w:lvl w:ilvl="8" w:tplc="A3047BDC">
      <w:start w:val="1"/>
      <w:numFmt w:val="bullet"/>
      <w:lvlText w:val=""/>
      <w:lvlJc w:val="left"/>
      <w:pPr>
        <w:tabs>
          <w:tab w:val="num" w:pos="6480"/>
        </w:tabs>
        <w:ind w:left="6480" w:hanging="360"/>
      </w:pPr>
      <w:rPr>
        <w:rFonts w:ascii="Times New Roman" w:hAnsi="Times New Roman" w:cs="Times New Roman" w:hint="default"/>
      </w:rPr>
    </w:lvl>
  </w:abstractNum>
  <w:abstractNum w:abstractNumId="35">
    <w:nsid w:val="630A4B17"/>
    <w:multiLevelType w:val="hybridMultilevel"/>
    <w:tmpl w:val="FFDA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AA2B6D"/>
    <w:multiLevelType w:val="hybridMultilevel"/>
    <w:tmpl w:val="B38807F4"/>
    <w:lvl w:ilvl="0" w:tplc="FFFFFFFF">
      <w:start w:val="1"/>
      <w:numFmt w:val="bullet"/>
      <w:pStyle w:val="BulletTextS2"/>
      <w:lvlText w:val="o"/>
      <w:lvlJc w:val="left"/>
      <w:pPr>
        <w:tabs>
          <w:tab w:val="num" w:pos="360"/>
        </w:tabs>
        <w:ind w:left="360" w:hanging="360"/>
      </w:pPr>
      <w:rPr>
        <w:rFonts w:ascii="Courier New" w:hAnsi="Courier New" w:cs="Courier New"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Times New Roman" w:hAnsi="Times New Roman" w:cs="Times New Roman" w:hint="default"/>
      </w:rPr>
    </w:lvl>
    <w:lvl w:ilvl="3" w:tplc="FFFFFFFF">
      <w:start w:val="1"/>
      <w:numFmt w:val="bullet"/>
      <w:lvlText w:val=""/>
      <w:lvlJc w:val="left"/>
      <w:pPr>
        <w:tabs>
          <w:tab w:val="num" w:pos="2520"/>
        </w:tabs>
        <w:ind w:left="2520" w:hanging="360"/>
      </w:pPr>
      <w:rPr>
        <w:rFonts w:ascii="Times New Roman" w:hAnsi="Times New Roman" w:cs="Times New Roman"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Times New Roman" w:hAnsi="Times New Roman" w:cs="Times New Roman" w:hint="default"/>
      </w:rPr>
    </w:lvl>
    <w:lvl w:ilvl="6" w:tplc="FFFFFFFF">
      <w:start w:val="1"/>
      <w:numFmt w:val="bullet"/>
      <w:lvlText w:val=""/>
      <w:lvlJc w:val="left"/>
      <w:pPr>
        <w:tabs>
          <w:tab w:val="num" w:pos="4680"/>
        </w:tabs>
        <w:ind w:left="4680" w:hanging="360"/>
      </w:pPr>
      <w:rPr>
        <w:rFonts w:ascii="Times New Roman" w:hAnsi="Times New Roman" w:cs="Times New Roman"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Times New Roman" w:hAnsi="Times New Roman" w:cs="Times New Roman" w:hint="default"/>
      </w:rPr>
    </w:lvl>
  </w:abstractNum>
  <w:abstractNum w:abstractNumId="37">
    <w:nsid w:val="67575016"/>
    <w:multiLevelType w:val="multilevel"/>
    <w:tmpl w:val="52E0F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803000A"/>
    <w:multiLevelType w:val="hybridMultilevel"/>
    <w:tmpl w:val="6FDE1C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nsid w:val="6C402C58"/>
    <w:multiLevelType w:val="hybridMultilevel"/>
    <w:tmpl w:val="F1F87D58"/>
    <w:lvl w:ilvl="0" w:tplc="287A1D32">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49943A26">
      <w:start w:val="1"/>
      <w:numFmt w:val="lowerLetter"/>
      <w:lvlText w:val="%2."/>
      <w:lvlJc w:val="left"/>
      <w:pPr>
        <w:tabs>
          <w:tab w:val="num" w:pos="1440"/>
        </w:tabs>
        <w:ind w:left="1440" w:hanging="360"/>
      </w:pPr>
    </w:lvl>
    <w:lvl w:ilvl="2" w:tplc="0C602A12">
      <w:start w:val="1"/>
      <w:numFmt w:val="lowerRoman"/>
      <w:lvlText w:val="%3."/>
      <w:lvlJc w:val="right"/>
      <w:pPr>
        <w:tabs>
          <w:tab w:val="num" w:pos="2160"/>
        </w:tabs>
        <w:ind w:left="2160" w:hanging="180"/>
      </w:pPr>
    </w:lvl>
    <w:lvl w:ilvl="3" w:tplc="541A0480">
      <w:start w:val="1"/>
      <w:numFmt w:val="decimal"/>
      <w:lvlText w:val="%4."/>
      <w:lvlJc w:val="left"/>
      <w:pPr>
        <w:tabs>
          <w:tab w:val="num" w:pos="2880"/>
        </w:tabs>
        <w:ind w:left="2880" w:hanging="360"/>
      </w:pPr>
    </w:lvl>
    <w:lvl w:ilvl="4" w:tplc="07604A44">
      <w:start w:val="1"/>
      <w:numFmt w:val="lowerLetter"/>
      <w:lvlText w:val="%5."/>
      <w:lvlJc w:val="left"/>
      <w:pPr>
        <w:tabs>
          <w:tab w:val="num" w:pos="3600"/>
        </w:tabs>
        <w:ind w:left="3600" w:hanging="360"/>
      </w:pPr>
    </w:lvl>
    <w:lvl w:ilvl="5" w:tplc="9C9EC64A">
      <w:start w:val="1"/>
      <w:numFmt w:val="lowerRoman"/>
      <w:lvlText w:val="%6."/>
      <w:lvlJc w:val="right"/>
      <w:pPr>
        <w:tabs>
          <w:tab w:val="num" w:pos="4320"/>
        </w:tabs>
        <w:ind w:left="4320" w:hanging="180"/>
      </w:pPr>
    </w:lvl>
    <w:lvl w:ilvl="6" w:tplc="77D6B4D0">
      <w:start w:val="1"/>
      <w:numFmt w:val="decimal"/>
      <w:lvlText w:val="%7."/>
      <w:lvlJc w:val="left"/>
      <w:pPr>
        <w:tabs>
          <w:tab w:val="num" w:pos="5040"/>
        </w:tabs>
        <w:ind w:left="5040" w:hanging="360"/>
      </w:pPr>
    </w:lvl>
    <w:lvl w:ilvl="7" w:tplc="2C2CF768">
      <w:start w:val="1"/>
      <w:numFmt w:val="lowerLetter"/>
      <w:lvlText w:val="%8."/>
      <w:lvlJc w:val="left"/>
      <w:pPr>
        <w:tabs>
          <w:tab w:val="num" w:pos="5760"/>
        </w:tabs>
        <w:ind w:left="5760" w:hanging="360"/>
      </w:pPr>
    </w:lvl>
    <w:lvl w:ilvl="8" w:tplc="E1B0CB92">
      <w:start w:val="1"/>
      <w:numFmt w:val="lowerRoman"/>
      <w:lvlText w:val="%9."/>
      <w:lvlJc w:val="right"/>
      <w:pPr>
        <w:tabs>
          <w:tab w:val="num" w:pos="6480"/>
        </w:tabs>
        <w:ind w:left="6480" w:hanging="180"/>
      </w:pPr>
    </w:lvl>
  </w:abstractNum>
  <w:abstractNum w:abstractNumId="4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1">
    <w:nsid w:val="6D873181"/>
    <w:multiLevelType w:val="multilevel"/>
    <w:tmpl w:val="064CED1E"/>
    <w:lvl w:ilvl="0">
      <w:start w:val="1"/>
      <w:numFmt w:val="upperLetter"/>
      <w:pStyle w:val="AppendixHeading1"/>
      <w:lvlText w:val="Phụ lục %1 "/>
      <w:lvlJc w:val="left"/>
      <w:pPr>
        <w:tabs>
          <w:tab w:val="num" w:pos="1800"/>
        </w:tabs>
        <w:ind w:left="0" w:firstLine="0"/>
      </w:pPr>
      <w:rPr>
        <w:rFonts w:ascii="Arial" w:hAnsi="Arial" w:hint="default"/>
        <w:b/>
        <w:i w:val="0"/>
        <w:sz w:val="24"/>
        <w:szCs w:val="24"/>
      </w:rPr>
    </w:lvl>
    <w:lvl w:ilvl="1">
      <w:start w:val="1"/>
      <w:numFmt w:val="decimal"/>
      <w:pStyle w:val="AppendixHeading2"/>
      <w:lvlText w:val="%1.%2"/>
      <w:lvlJc w:val="left"/>
      <w:pPr>
        <w:tabs>
          <w:tab w:val="num" w:pos="576"/>
        </w:tabs>
        <w:ind w:left="576" w:hanging="576"/>
      </w:pPr>
      <w:rPr>
        <w:rFonts w:ascii="Arial" w:hAnsi="Arial" w:hint="default"/>
        <w:b/>
        <w:bCs/>
        <w:i w:val="0"/>
        <w:iCs w:val="0"/>
        <w:sz w:val="28"/>
        <w:szCs w:val="20"/>
      </w:rPr>
    </w:lvl>
    <w:lvl w:ilvl="2">
      <w:start w:val="1"/>
      <w:numFmt w:val="decimal"/>
      <w:pStyle w:val="AppendixHeading3"/>
      <w:lvlText w:val="%1.%2.%3"/>
      <w:lvlJc w:val="left"/>
      <w:pPr>
        <w:tabs>
          <w:tab w:val="num" w:pos="1138"/>
        </w:tabs>
        <w:ind w:left="1138" w:hanging="1138"/>
      </w:pPr>
      <w:rPr>
        <w:rFonts w:ascii="Arial" w:hAnsi="Arial" w:hint="default"/>
        <w:b/>
        <w:i w:val="0"/>
        <w:sz w:val="26"/>
        <w:szCs w:val="20"/>
      </w:rPr>
    </w:lvl>
    <w:lvl w:ilvl="3">
      <w:start w:val="1"/>
      <w:numFmt w:val="decimal"/>
      <w:pStyle w:val="AppendixHeading4"/>
      <w:lvlText w:val="%2.%3.%4."/>
      <w:lvlJc w:val="left"/>
      <w:pPr>
        <w:tabs>
          <w:tab w:val="num" w:pos="864"/>
        </w:tabs>
        <w:ind w:left="864" w:hanging="864"/>
      </w:pPr>
      <w:rPr>
        <w:rFonts w:ascii="VNI-Helve" w:hAnsi="VNI-Helve" w:hint="default"/>
        <w:b/>
        <w:bCs/>
        <w:i/>
        <w:iCs/>
        <w:sz w:val="26"/>
        <w:szCs w:val="26"/>
      </w:rPr>
    </w:lvl>
    <w:lvl w:ilvl="4">
      <w:start w:val="1"/>
      <w:numFmt w:val="decimal"/>
      <w:pStyle w:val="AppendixHeading5"/>
      <w:lvlText w:val="%2.%3.%4.%5."/>
      <w:lvlJc w:val="left"/>
      <w:pPr>
        <w:tabs>
          <w:tab w:val="num" w:pos="1440"/>
        </w:tabs>
        <w:ind w:left="1008" w:hanging="1008"/>
      </w:pPr>
      <w:rPr>
        <w:rFonts w:hint="default"/>
      </w:rPr>
    </w:lvl>
    <w:lvl w:ilvl="5">
      <w:start w:val="1"/>
      <w:numFmt w:val="decimal"/>
      <w:pStyle w:val="AppendixHeading6"/>
      <w:lvlText w:val="%2.%3.%4.%5.%6."/>
      <w:lvlJc w:val="left"/>
      <w:pPr>
        <w:tabs>
          <w:tab w:val="num" w:pos="1440"/>
        </w:tabs>
        <w:ind w:left="1152" w:hanging="1152"/>
      </w:pPr>
      <w:rPr>
        <w:rFonts w:hint="default"/>
      </w:rPr>
    </w:lvl>
    <w:lvl w:ilvl="6">
      <w:start w:val="1"/>
      <w:numFmt w:val="decimal"/>
      <w:lvlText w:val="%2.%3.%4.%5.%6.%7."/>
      <w:lvlJc w:val="left"/>
      <w:pPr>
        <w:tabs>
          <w:tab w:val="num" w:pos="1440"/>
        </w:tabs>
        <w:ind w:left="1296" w:hanging="1296"/>
      </w:pPr>
      <w:rPr>
        <w:rFonts w:hint="default"/>
      </w:rPr>
    </w:lvl>
    <w:lvl w:ilvl="7">
      <w:start w:val="1"/>
      <w:numFmt w:val="decimal"/>
      <w:lvlText w:val="%2.%3.%4.%5.%6.%7.%8."/>
      <w:lvlJc w:val="left"/>
      <w:pPr>
        <w:tabs>
          <w:tab w:val="num" w:pos="1800"/>
        </w:tabs>
        <w:ind w:left="1440" w:hanging="1440"/>
      </w:pPr>
      <w:rPr>
        <w:rFonts w:hint="default"/>
      </w:rPr>
    </w:lvl>
    <w:lvl w:ilvl="8">
      <w:start w:val="1"/>
      <w:numFmt w:val="decimal"/>
      <w:lvlText w:val="%2.%3.%4.%5.%6.%7.%8.%9."/>
      <w:lvlJc w:val="left"/>
      <w:pPr>
        <w:tabs>
          <w:tab w:val="num" w:pos="2160"/>
        </w:tabs>
        <w:ind w:left="1584" w:hanging="1584"/>
      </w:pPr>
      <w:rPr>
        <w:rFonts w:hint="default"/>
      </w:rPr>
    </w:lvl>
  </w:abstractNum>
  <w:abstractNum w:abstractNumId="42">
    <w:nsid w:val="70827262"/>
    <w:multiLevelType w:val="hybridMultilevel"/>
    <w:tmpl w:val="E3D2A3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7127323F"/>
    <w:multiLevelType w:val="hybridMultilevel"/>
    <w:tmpl w:val="95485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715060D5"/>
    <w:multiLevelType w:val="multilevel"/>
    <w:tmpl w:val="F92E12A0"/>
    <w:lvl w:ilvl="0">
      <w:start w:val="4"/>
      <w:numFmt w:val="upperLetter"/>
      <w:pStyle w:val="AppendixNumber"/>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numFmt w:val="none"/>
      <w:lvlText w:val=""/>
      <w:lvlJc w:val="left"/>
      <w:pPr>
        <w:tabs>
          <w:tab w:val="num" w:pos="360"/>
        </w:tabs>
      </w:pPr>
    </w:lvl>
    <w:lvl w:ilvl="5">
      <w:start w:val="1"/>
      <w:numFmt w:val="decimal"/>
      <w:lvlText w:val="%1.%2.%3.%4.%5.%6"/>
      <w:lvlJc w:val="left"/>
      <w:pPr>
        <w:tabs>
          <w:tab w:val="num" w:pos="1152"/>
        </w:tabs>
        <w:ind w:left="1152" w:hanging="1152"/>
      </w:pPr>
      <w:rPr>
        <w:rFonts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5">
    <w:nsid w:val="72306E3F"/>
    <w:multiLevelType w:val="hybridMultilevel"/>
    <w:tmpl w:val="4462BFC2"/>
    <w:lvl w:ilvl="0" w:tplc="04090005">
      <w:start w:val="1"/>
      <w:numFmt w:val="bullet"/>
      <w:pStyle w:val="List1"/>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nsid w:val="72DF1465"/>
    <w:multiLevelType w:val="hybridMultilevel"/>
    <w:tmpl w:val="5CDA83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5731A7B"/>
    <w:multiLevelType w:val="hybridMultilevel"/>
    <w:tmpl w:val="332CAA6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77CE65CC"/>
    <w:multiLevelType w:val="hybridMultilevel"/>
    <w:tmpl w:val="1E7AB5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nsid w:val="7C924016"/>
    <w:multiLevelType w:val="multilevel"/>
    <w:tmpl w:val="1070171C"/>
    <w:lvl w:ilvl="0">
      <w:start w:val="1"/>
      <w:numFmt w:val="decimal"/>
      <w:pStyle w:val="Heading1"/>
      <w:suff w:val="nothing"/>
      <w:lvlText w:val="Chương %1"/>
      <w:lvlJc w:val="left"/>
      <w:pPr>
        <w:ind w:left="4392" w:hanging="432"/>
      </w:pPr>
      <w:rPr>
        <w:rFonts w:hint="default"/>
        <w:sz w:val="24"/>
        <w:szCs w:val="24"/>
      </w:rPr>
    </w:lvl>
    <w:lvl w:ilvl="1">
      <w:start w:val="1"/>
      <w:numFmt w:val="decimal"/>
      <w:pStyle w:val="Heading2"/>
      <w:lvlText w:val="%1.%2"/>
      <w:lvlJc w:val="left"/>
      <w:pPr>
        <w:tabs>
          <w:tab w:val="num" w:pos="576"/>
        </w:tabs>
        <w:ind w:left="576" w:hanging="576"/>
      </w:pPr>
      <w:rPr>
        <w:rFonts w:ascii="Arial" w:hAnsi="Arial" w:hint="default"/>
        <w:b/>
        <w:i w:val="0"/>
        <w:sz w:val="28"/>
        <w:szCs w:val="28"/>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0">
    <w:nsid w:val="7D65724A"/>
    <w:multiLevelType w:val="hybridMultilevel"/>
    <w:tmpl w:val="AD16AB80"/>
    <w:lvl w:ilvl="0" w:tplc="3626C212">
      <w:numFmt w:val="bullet"/>
      <w:lvlText w:val="-"/>
      <w:lvlJc w:val="left"/>
      <w:pPr>
        <w:ind w:left="720" w:hanging="360"/>
      </w:pPr>
      <w:rPr>
        <w:rFonts w:ascii="Times New Roman" w:eastAsia="MS Mincho" w:hAnsi="Times New Roman" w:cs="Times New Roman"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7EA26582"/>
    <w:multiLevelType w:val="hybridMultilevel"/>
    <w:tmpl w:val="04DE1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nsid w:val="7EB95D0B"/>
    <w:multiLevelType w:val="hybridMultilevel"/>
    <w:tmpl w:val="3390AA14"/>
    <w:lvl w:ilvl="0" w:tplc="FFFFFFFF">
      <w:start w:val="1"/>
      <w:numFmt w:val="decimal"/>
      <w:lvlText w:val="%1."/>
      <w:legacy w:legacy="1" w:legacySpace="0" w:legacyIndent="360"/>
      <w:lvlJc w:val="left"/>
      <w:pPr>
        <w:ind w:left="360" w:hanging="360"/>
      </w:pPr>
    </w:lvl>
    <w:lvl w:ilvl="1" w:tplc="FFFFFFFF">
      <w:start w:val="1"/>
      <w:numFmt w:val="lowerLetter"/>
      <w:pStyle w:val="ListNumber3"/>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34"/>
  </w:num>
  <w:num w:numId="2">
    <w:abstractNumId w:val="36"/>
  </w:num>
  <w:num w:numId="3">
    <w:abstractNumId w:val="26"/>
  </w:num>
  <w:num w:numId="4">
    <w:abstractNumId w:val="4"/>
  </w:num>
  <w:num w:numId="5">
    <w:abstractNumId w:val="41"/>
  </w:num>
  <w:num w:numId="6">
    <w:abstractNumId w:val="1"/>
  </w:num>
  <w:num w:numId="7">
    <w:abstractNumId w:val="32"/>
  </w:num>
  <w:num w:numId="8">
    <w:abstractNumId w:val="44"/>
  </w:num>
  <w:num w:numId="9">
    <w:abstractNumId w:val="52"/>
  </w:num>
  <w:num w:numId="10">
    <w:abstractNumId w:val="15"/>
  </w:num>
  <w:num w:numId="11">
    <w:abstractNumId w:val="27"/>
  </w:num>
  <w:num w:numId="12">
    <w:abstractNumId w:val="18"/>
  </w:num>
  <w:num w:numId="13">
    <w:abstractNumId w:val="49"/>
  </w:num>
  <w:num w:numId="14">
    <w:abstractNumId w:val="45"/>
  </w:num>
  <w:num w:numId="15">
    <w:abstractNumId w:val="25"/>
  </w:num>
  <w:num w:numId="16">
    <w:abstractNumId w:val="19"/>
  </w:num>
  <w:num w:numId="17">
    <w:abstractNumId w:val="39"/>
  </w:num>
  <w:num w:numId="18">
    <w:abstractNumId w:val="12"/>
  </w:num>
  <w:num w:numId="19">
    <w:abstractNumId w:val="29"/>
  </w:num>
  <w:num w:numId="20">
    <w:abstractNumId w:val="40"/>
  </w:num>
  <w:num w:numId="21">
    <w:abstractNumId w:val="9"/>
  </w:num>
  <w:num w:numId="22">
    <w:abstractNumId w:val="6"/>
  </w:num>
  <w:num w:numId="23">
    <w:abstractNumId w:val="5"/>
  </w:num>
  <w:num w:numId="24">
    <w:abstractNumId w:val="35"/>
  </w:num>
  <w:num w:numId="25">
    <w:abstractNumId w:val="2"/>
  </w:num>
  <w:num w:numId="26">
    <w:abstractNumId w:val="16"/>
  </w:num>
  <w:num w:numId="27">
    <w:abstractNumId w:val="21"/>
  </w:num>
  <w:num w:numId="28">
    <w:abstractNumId w:val="38"/>
  </w:num>
  <w:num w:numId="29">
    <w:abstractNumId w:val="50"/>
  </w:num>
  <w:num w:numId="30">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28"/>
  </w:num>
  <w:num w:numId="33">
    <w:abstractNumId w:val="3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3"/>
  </w:num>
  <w:num w:numId="36">
    <w:abstractNumId w:val="46"/>
  </w:num>
  <w:num w:numId="37">
    <w:abstractNumId w:val="42"/>
  </w:num>
  <w:num w:numId="38">
    <w:abstractNumId w:val="8"/>
  </w:num>
  <w:num w:numId="39">
    <w:abstractNumId w:val="48"/>
  </w:num>
  <w:num w:numId="40">
    <w:abstractNumId w:val="22"/>
  </w:num>
  <w:num w:numId="41">
    <w:abstractNumId w:val="13"/>
  </w:num>
  <w:num w:numId="42">
    <w:abstractNumId w:val="47"/>
  </w:num>
  <w:num w:numId="43">
    <w:abstractNumId w:val="10"/>
  </w:num>
  <w:num w:numId="44">
    <w:abstractNumId w:val="0"/>
  </w:num>
  <w:num w:numId="45">
    <w:abstractNumId w:val="3"/>
  </w:num>
  <w:num w:numId="46">
    <w:abstractNumId w:val="24"/>
  </w:num>
  <w:num w:numId="47">
    <w:abstractNumId w:val="31"/>
  </w:num>
  <w:num w:numId="48">
    <w:abstractNumId w:val="20"/>
  </w:num>
  <w:num w:numId="49">
    <w:abstractNumId w:val="7"/>
  </w:num>
  <w:num w:numId="50">
    <w:abstractNumId w:val="17"/>
  </w:num>
  <w:num w:numId="51">
    <w:abstractNumId w:val="51"/>
  </w:num>
  <w:num w:numId="52">
    <w:abstractNumId w:val="37"/>
  </w:num>
  <w:num w:numId="53">
    <w:abstractNumId w:val="14"/>
  </w:num>
  <w:numIdMacAtCleanup w:val="4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hideSpellingErrors/>
  <w:hideGrammaticalErrors/>
  <w:stylePaneFormatFilter w:val="1F08"/>
  <w:defaultTabStop w:val="720"/>
  <w:doNotHyphenateCaps/>
  <w:drawingGridHorizontalSpacing w:val="120"/>
  <w:displayHorizontalDrawingGridEvery w:val="2"/>
  <w:displayVerticalDrawingGridEvery w:val="2"/>
  <w:noPunctuationKerning/>
  <w:characterSpacingControl w:val="doNotCompress"/>
  <w:hdrShapeDefaults>
    <o:shapedefaults v:ext="edit" spidmax="17410" fill="f" fillcolor="white" stroke="f">
      <v:fill color="white" on="f"/>
      <v:stroke on="f"/>
    </o:shapedefaults>
  </w:hdrShapeDefaults>
  <w:footnotePr>
    <w:footnote w:id="-1"/>
    <w:footnote w:id="0"/>
  </w:footnotePr>
  <w:endnotePr>
    <w:endnote w:id="-1"/>
    <w:endnote w:id="0"/>
  </w:endnotePr>
  <w:compat>
    <w:useFELayout/>
  </w:compat>
  <w:rsids>
    <w:rsidRoot w:val="001F7689"/>
    <w:rsid w:val="000009AA"/>
    <w:rsid w:val="000009DE"/>
    <w:rsid w:val="00001049"/>
    <w:rsid w:val="0000411A"/>
    <w:rsid w:val="00004798"/>
    <w:rsid w:val="00006F65"/>
    <w:rsid w:val="00007590"/>
    <w:rsid w:val="0001156A"/>
    <w:rsid w:val="0001246B"/>
    <w:rsid w:val="0001281A"/>
    <w:rsid w:val="00013227"/>
    <w:rsid w:val="0001385E"/>
    <w:rsid w:val="00014725"/>
    <w:rsid w:val="00014922"/>
    <w:rsid w:val="00014E37"/>
    <w:rsid w:val="00015294"/>
    <w:rsid w:val="00015D3A"/>
    <w:rsid w:val="000201D5"/>
    <w:rsid w:val="00020484"/>
    <w:rsid w:val="000224F9"/>
    <w:rsid w:val="00024855"/>
    <w:rsid w:val="00025199"/>
    <w:rsid w:val="00025746"/>
    <w:rsid w:val="00026A71"/>
    <w:rsid w:val="00026DB3"/>
    <w:rsid w:val="00027763"/>
    <w:rsid w:val="00027B87"/>
    <w:rsid w:val="0003001D"/>
    <w:rsid w:val="000302E4"/>
    <w:rsid w:val="00030922"/>
    <w:rsid w:val="00031A4B"/>
    <w:rsid w:val="0003306F"/>
    <w:rsid w:val="000334D0"/>
    <w:rsid w:val="00034569"/>
    <w:rsid w:val="0003501E"/>
    <w:rsid w:val="00035517"/>
    <w:rsid w:val="0003623F"/>
    <w:rsid w:val="000363B5"/>
    <w:rsid w:val="0003780F"/>
    <w:rsid w:val="000379DD"/>
    <w:rsid w:val="00040DE9"/>
    <w:rsid w:val="00041BAB"/>
    <w:rsid w:val="000421BF"/>
    <w:rsid w:val="00047336"/>
    <w:rsid w:val="00047364"/>
    <w:rsid w:val="00047601"/>
    <w:rsid w:val="00047B81"/>
    <w:rsid w:val="00047C33"/>
    <w:rsid w:val="00050222"/>
    <w:rsid w:val="00050359"/>
    <w:rsid w:val="000507C9"/>
    <w:rsid w:val="00051CB2"/>
    <w:rsid w:val="00051F76"/>
    <w:rsid w:val="000546E4"/>
    <w:rsid w:val="00054D79"/>
    <w:rsid w:val="00054FC3"/>
    <w:rsid w:val="00055C53"/>
    <w:rsid w:val="00055C9E"/>
    <w:rsid w:val="00056954"/>
    <w:rsid w:val="00057E46"/>
    <w:rsid w:val="0006016B"/>
    <w:rsid w:val="00060396"/>
    <w:rsid w:val="00060DF0"/>
    <w:rsid w:val="0006101E"/>
    <w:rsid w:val="00061824"/>
    <w:rsid w:val="00062FFD"/>
    <w:rsid w:val="00064034"/>
    <w:rsid w:val="00064CD3"/>
    <w:rsid w:val="000655C2"/>
    <w:rsid w:val="0006560F"/>
    <w:rsid w:val="00066B71"/>
    <w:rsid w:val="000710F7"/>
    <w:rsid w:val="00071C29"/>
    <w:rsid w:val="00072792"/>
    <w:rsid w:val="000728FE"/>
    <w:rsid w:val="0007638B"/>
    <w:rsid w:val="00077C87"/>
    <w:rsid w:val="00080E42"/>
    <w:rsid w:val="000812AA"/>
    <w:rsid w:val="0008131E"/>
    <w:rsid w:val="000819B5"/>
    <w:rsid w:val="0008242A"/>
    <w:rsid w:val="00082BBC"/>
    <w:rsid w:val="00083C10"/>
    <w:rsid w:val="00084012"/>
    <w:rsid w:val="00086599"/>
    <w:rsid w:val="00086C76"/>
    <w:rsid w:val="0008793B"/>
    <w:rsid w:val="00090482"/>
    <w:rsid w:val="00090D9B"/>
    <w:rsid w:val="0009151E"/>
    <w:rsid w:val="000925D2"/>
    <w:rsid w:val="00092994"/>
    <w:rsid w:val="000933FD"/>
    <w:rsid w:val="00094795"/>
    <w:rsid w:val="00094A38"/>
    <w:rsid w:val="00094CAF"/>
    <w:rsid w:val="000952E1"/>
    <w:rsid w:val="00095383"/>
    <w:rsid w:val="00095396"/>
    <w:rsid w:val="00095782"/>
    <w:rsid w:val="00095FC9"/>
    <w:rsid w:val="000A0EC4"/>
    <w:rsid w:val="000A20AA"/>
    <w:rsid w:val="000A22FA"/>
    <w:rsid w:val="000A3423"/>
    <w:rsid w:val="000A3BD1"/>
    <w:rsid w:val="000A6976"/>
    <w:rsid w:val="000A6C78"/>
    <w:rsid w:val="000A7499"/>
    <w:rsid w:val="000A74C4"/>
    <w:rsid w:val="000A7586"/>
    <w:rsid w:val="000A7738"/>
    <w:rsid w:val="000A79E7"/>
    <w:rsid w:val="000B08E4"/>
    <w:rsid w:val="000B0E5E"/>
    <w:rsid w:val="000B1305"/>
    <w:rsid w:val="000B1316"/>
    <w:rsid w:val="000B28AD"/>
    <w:rsid w:val="000B33B2"/>
    <w:rsid w:val="000B3C98"/>
    <w:rsid w:val="000B49D4"/>
    <w:rsid w:val="000B4A10"/>
    <w:rsid w:val="000B53A5"/>
    <w:rsid w:val="000B63F4"/>
    <w:rsid w:val="000B63FD"/>
    <w:rsid w:val="000B6503"/>
    <w:rsid w:val="000B7230"/>
    <w:rsid w:val="000B73CB"/>
    <w:rsid w:val="000C1271"/>
    <w:rsid w:val="000C1538"/>
    <w:rsid w:val="000C2C77"/>
    <w:rsid w:val="000C36B8"/>
    <w:rsid w:val="000C439D"/>
    <w:rsid w:val="000C489F"/>
    <w:rsid w:val="000C6743"/>
    <w:rsid w:val="000C69E5"/>
    <w:rsid w:val="000C7AD2"/>
    <w:rsid w:val="000D0068"/>
    <w:rsid w:val="000D05DA"/>
    <w:rsid w:val="000D0883"/>
    <w:rsid w:val="000D1030"/>
    <w:rsid w:val="000D1D1F"/>
    <w:rsid w:val="000D2341"/>
    <w:rsid w:val="000D33EC"/>
    <w:rsid w:val="000D38D5"/>
    <w:rsid w:val="000D64A2"/>
    <w:rsid w:val="000D6E05"/>
    <w:rsid w:val="000D6E4D"/>
    <w:rsid w:val="000D708B"/>
    <w:rsid w:val="000E07A7"/>
    <w:rsid w:val="000E15A6"/>
    <w:rsid w:val="000E345B"/>
    <w:rsid w:val="000F1D05"/>
    <w:rsid w:val="000F2CBD"/>
    <w:rsid w:val="000F31B6"/>
    <w:rsid w:val="000F3D9D"/>
    <w:rsid w:val="000F4081"/>
    <w:rsid w:val="000F44D1"/>
    <w:rsid w:val="000F56DE"/>
    <w:rsid w:val="000F6C94"/>
    <w:rsid w:val="000F74C2"/>
    <w:rsid w:val="001008CF"/>
    <w:rsid w:val="00100B5D"/>
    <w:rsid w:val="0010169E"/>
    <w:rsid w:val="00101D34"/>
    <w:rsid w:val="00103221"/>
    <w:rsid w:val="00103BBC"/>
    <w:rsid w:val="0010446B"/>
    <w:rsid w:val="00104B10"/>
    <w:rsid w:val="00106B6B"/>
    <w:rsid w:val="00106DCD"/>
    <w:rsid w:val="001072C9"/>
    <w:rsid w:val="0010778C"/>
    <w:rsid w:val="001117E7"/>
    <w:rsid w:val="00111A33"/>
    <w:rsid w:val="00113E0B"/>
    <w:rsid w:val="0011447F"/>
    <w:rsid w:val="00114E5B"/>
    <w:rsid w:val="00115225"/>
    <w:rsid w:val="00115968"/>
    <w:rsid w:val="00120F4D"/>
    <w:rsid w:val="0012151E"/>
    <w:rsid w:val="0012157D"/>
    <w:rsid w:val="001240EE"/>
    <w:rsid w:val="0012474F"/>
    <w:rsid w:val="0012576E"/>
    <w:rsid w:val="00125AA5"/>
    <w:rsid w:val="00125FAE"/>
    <w:rsid w:val="00126639"/>
    <w:rsid w:val="0012668B"/>
    <w:rsid w:val="00126B9C"/>
    <w:rsid w:val="0013074E"/>
    <w:rsid w:val="00130C61"/>
    <w:rsid w:val="00132CF6"/>
    <w:rsid w:val="0013503E"/>
    <w:rsid w:val="00135E1A"/>
    <w:rsid w:val="0013640C"/>
    <w:rsid w:val="0013765A"/>
    <w:rsid w:val="001403AF"/>
    <w:rsid w:val="001410FA"/>
    <w:rsid w:val="00142635"/>
    <w:rsid w:val="00142904"/>
    <w:rsid w:val="00142D13"/>
    <w:rsid w:val="00142E9B"/>
    <w:rsid w:val="00142F9A"/>
    <w:rsid w:val="001430F9"/>
    <w:rsid w:val="001431E3"/>
    <w:rsid w:val="00143D22"/>
    <w:rsid w:val="00144D22"/>
    <w:rsid w:val="00145064"/>
    <w:rsid w:val="00145125"/>
    <w:rsid w:val="00145AEF"/>
    <w:rsid w:val="001476E0"/>
    <w:rsid w:val="00147804"/>
    <w:rsid w:val="00151B85"/>
    <w:rsid w:val="0015203E"/>
    <w:rsid w:val="00153DFC"/>
    <w:rsid w:val="00155888"/>
    <w:rsid w:val="00155F76"/>
    <w:rsid w:val="001562A3"/>
    <w:rsid w:val="00160FDD"/>
    <w:rsid w:val="00162104"/>
    <w:rsid w:val="00162A8D"/>
    <w:rsid w:val="001638EA"/>
    <w:rsid w:val="00163D6F"/>
    <w:rsid w:val="00164116"/>
    <w:rsid w:val="00164856"/>
    <w:rsid w:val="0016503B"/>
    <w:rsid w:val="00165273"/>
    <w:rsid w:val="001655B8"/>
    <w:rsid w:val="00165F58"/>
    <w:rsid w:val="00166847"/>
    <w:rsid w:val="00167474"/>
    <w:rsid w:val="0016769E"/>
    <w:rsid w:val="00171777"/>
    <w:rsid w:val="0017191E"/>
    <w:rsid w:val="00171B6D"/>
    <w:rsid w:val="0017211B"/>
    <w:rsid w:val="00172907"/>
    <w:rsid w:val="00176144"/>
    <w:rsid w:val="0017793C"/>
    <w:rsid w:val="00177B5E"/>
    <w:rsid w:val="00177EC9"/>
    <w:rsid w:val="00182DA3"/>
    <w:rsid w:val="00182FB5"/>
    <w:rsid w:val="00183437"/>
    <w:rsid w:val="00184BD1"/>
    <w:rsid w:val="001861A1"/>
    <w:rsid w:val="0018663C"/>
    <w:rsid w:val="00186BF1"/>
    <w:rsid w:val="0018735E"/>
    <w:rsid w:val="001878F0"/>
    <w:rsid w:val="00187C6F"/>
    <w:rsid w:val="00190C64"/>
    <w:rsid w:val="00191FFB"/>
    <w:rsid w:val="001921C9"/>
    <w:rsid w:val="00193339"/>
    <w:rsid w:val="00194D40"/>
    <w:rsid w:val="00195F48"/>
    <w:rsid w:val="00196033"/>
    <w:rsid w:val="001968CD"/>
    <w:rsid w:val="001974C6"/>
    <w:rsid w:val="001A0549"/>
    <w:rsid w:val="001A0D53"/>
    <w:rsid w:val="001A1330"/>
    <w:rsid w:val="001A251E"/>
    <w:rsid w:val="001A299F"/>
    <w:rsid w:val="001A3C27"/>
    <w:rsid w:val="001A4408"/>
    <w:rsid w:val="001A488D"/>
    <w:rsid w:val="001A6D1A"/>
    <w:rsid w:val="001B096B"/>
    <w:rsid w:val="001B0A1E"/>
    <w:rsid w:val="001B0F57"/>
    <w:rsid w:val="001B16D8"/>
    <w:rsid w:val="001B28AB"/>
    <w:rsid w:val="001B2FF4"/>
    <w:rsid w:val="001B3274"/>
    <w:rsid w:val="001B4559"/>
    <w:rsid w:val="001B5713"/>
    <w:rsid w:val="001B70C4"/>
    <w:rsid w:val="001C0B62"/>
    <w:rsid w:val="001C144F"/>
    <w:rsid w:val="001C1B2B"/>
    <w:rsid w:val="001C234B"/>
    <w:rsid w:val="001C3507"/>
    <w:rsid w:val="001C3524"/>
    <w:rsid w:val="001C48C0"/>
    <w:rsid w:val="001C76EF"/>
    <w:rsid w:val="001D0051"/>
    <w:rsid w:val="001D08A3"/>
    <w:rsid w:val="001D1ABB"/>
    <w:rsid w:val="001D2D41"/>
    <w:rsid w:val="001D33C0"/>
    <w:rsid w:val="001D346F"/>
    <w:rsid w:val="001D39B6"/>
    <w:rsid w:val="001D3D71"/>
    <w:rsid w:val="001D4258"/>
    <w:rsid w:val="001D4570"/>
    <w:rsid w:val="001D7B81"/>
    <w:rsid w:val="001E0AE8"/>
    <w:rsid w:val="001E0CDA"/>
    <w:rsid w:val="001E0DE6"/>
    <w:rsid w:val="001E3111"/>
    <w:rsid w:val="001E3C44"/>
    <w:rsid w:val="001E4289"/>
    <w:rsid w:val="001E4C69"/>
    <w:rsid w:val="001E5786"/>
    <w:rsid w:val="001E6E98"/>
    <w:rsid w:val="001F049B"/>
    <w:rsid w:val="001F2589"/>
    <w:rsid w:val="001F29C8"/>
    <w:rsid w:val="001F3041"/>
    <w:rsid w:val="001F31D1"/>
    <w:rsid w:val="001F3E0B"/>
    <w:rsid w:val="001F3F9A"/>
    <w:rsid w:val="001F4369"/>
    <w:rsid w:val="001F616F"/>
    <w:rsid w:val="001F6614"/>
    <w:rsid w:val="001F6B99"/>
    <w:rsid w:val="001F7689"/>
    <w:rsid w:val="001F7747"/>
    <w:rsid w:val="002003FE"/>
    <w:rsid w:val="00200CD2"/>
    <w:rsid w:val="00201BC9"/>
    <w:rsid w:val="00204430"/>
    <w:rsid w:val="0020458D"/>
    <w:rsid w:val="00204617"/>
    <w:rsid w:val="00205E07"/>
    <w:rsid w:val="002061EB"/>
    <w:rsid w:val="00206C82"/>
    <w:rsid w:val="00207244"/>
    <w:rsid w:val="00207CD8"/>
    <w:rsid w:val="002100C6"/>
    <w:rsid w:val="00210406"/>
    <w:rsid w:val="00210499"/>
    <w:rsid w:val="002107D4"/>
    <w:rsid w:val="00210DF4"/>
    <w:rsid w:val="00212C2E"/>
    <w:rsid w:val="002136B9"/>
    <w:rsid w:val="0021452F"/>
    <w:rsid w:val="00214722"/>
    <w:rsid w:val="0021478E"/>
    <w:rsid w:val="002151D8"/>
    <w:rsid w:val="002159EB"/>
    <w:rsid w:val="00220DBD"/>
    <w:rsid w:val="00220E1E"/>
    <w:rsid w:val="00220F32"/>
    <w:rsid w:val="00221668"/>
    <w:rsid w:val="0022240D"/>
    <w:rsid w:val="0022300F"/>
    <w:rsid w:val="00223156"/>
    <w:rsid w:val="0022353A"/>
    <w:rsid w:val="002248E4"/>
    <w:rsid w:val="002257CA"/>
    <w:rsid w:val="00225C41"/>
    <w:rsid w:val="00225F93"/>
    <w:rsid w:val="00226003"/>
    <w:rsid w:val="002261F9"/>
    <w:rsid w:val="0022751B"/>
    <w:rsid w:val="00230234"/>
    <w:rsid w:val="00231E24"/>
    <w:rsid w:val="00232622"/>
    <w:rsid w:val="002334FF"/>
    <w:rsid w:val="00233721"/>
    <w:rsid w:val="0023394C"/>
    <w:rsid w:val="00234792"/>
    <w:rsid w:val="002348AD"/>
    <w:rsid w:val="00234A3C"/>
    <w:rsid w:val="00235B74"/>
    <w:rsid w:val="00236926"/>
    <w:rsid w:val="00236940"/>
    <w:rsid w:val="002372B0"/>
    <w:rsid w:val="0023760E"/>
    <w:rsid w:val="00237C82"/>
    <w:rsid w:val="00240836"/>
    <w:rsid w:val="002410D0"/>
    <w:rsid w:val="00241C36"/>
    <w:rsid w:val="00241F33"/>
    <w:rsid w:val="00242D25"/>
    <w:rsid w:val="00242F72"/>
    <w:rsid w:val="0024392F"/>
    <w:rsid w:val="00243E58"/>
    <w:rsid w:val="00244718"/>
    <w:rsid w:val="002449FE"/>
    <w:rsid w:val="00244E5F"/>
    <w:rsid w:val="00244FD1"/>
    <w:rsid w:val="00245266"/>
    <w:rsid w:val="00245960"/>
    <w:rsid w:val="00245E2B"/>
    <w:rsid w:val="002465D0"/>
    <w:rsid w:val="00250CD2"/>
    <w:rsid w:val="002513F8"/>
    <w:rsid w:val="0025171C"/>
    <w:rsid w:val="002518DA"/>
    <w:rsid w:val="00254185"/>
    <w:rsid w:val="00254C61"/>
    <w:rsid w:val="00255698"/>
    <w:rsid w:val="00256803"/>
    <w:rsid w:val="0026008F"/>
    <w:rsid w:val="002601D5"/>
    <w:rsid w:val="002603F2"/>
    <w:rsid w:val="00260C1F"/>
    <w:rsid w:val="00261E7A"/>
    <w:rsid w:val="002625C9"/>
    <w:rsid w:val="00262F79"/>
    <w:rsid w:val="00263146"/>
    <w:rsid w:val="00263170"/>
    <w:rsid w:val="002638DB"/>
    <w:rsid w:val="00263BE3"/>
    <w:rsid w:val="00266719"/>
    <w:rsid w:val="00266E51"/>
    <w:rsid w:val="00266EAF"/>
    <w:rsid w:val="00267173"/>
    <w:rsid w:val="0026792F"/>
    <w:rsid w:val="00267A74"/>
    <w:rsid w:val="0027000D"/>
    <w:rsid w:val="00270A24"/>
    <w:rsid w:val="00272A3A"/>
    <w:rsid w:val="002732F4"/>
    <w:rsid w:val="00273531"/>
    <w:rsid w:val="00273EC4"/>
    <w:rsid w:val="00274C64"/>
    <w:rsid w:val="00276123"/>
    <w:rsid w:val="00276B2D"/>
    <w:rsid w:val="00276C6D"/>
    <w:rsid w:val="00276E0B"/>
    <w:rsid w:val="00277FEF"/>
    <w:rsid w:val="002800B9"/>
    <w:rsid w:val="002800CD"/>
    <w:rsid w:val="00280160"/>
    <w:rsid w:val="00280F0D"/>
    <w:rsid w:val="00280FD8"/>
    <w:rsid w:val="002813E4"/>
    <w:rsid w:val="00281687"/>
    <w:rsid w:val="00282361"/>
    <w:rsid w:val="002828DE"/>
    <w:rsid w:val="00283A28"/>
    <w:rsid w:val="00284974"/>
    <w:rsid w:val="00285EFA"/>
    <w:rsid w:val="00286DF1"/>
    <w:rsid w:val="0028750A"/>
    <w:rsid w:val="00287596"/>
    <w:rsid w:val="00290184"/>
    <w:rsid w:val="002902C4"/>
    <w:rsid w:val="002928CB"/>
    <w:rsid w:val="00292A2B"/>
    <w:rsid w:val="0029310E"/>
    <w:rsid w:val="0029553F"/>
    <w:rsid w:val="002956C2"/>
    <w:rsid w:val="00295FBC"/>
    <w:rsid w:val="00297100"/>
    <w:rsid w:val="002A0311"/>
    <w:rsid w:val="002A033C"/>
    <w:rsid w:val="002A0A5B"/>
    <w:rsid w:val="002A1B0E"/>
    <w:rsid w:val="002A34A5"/>
    <w:rsid w:val="002A3815"/>
    <w:rsid w:val="002A3997"/>
    <w:rsid w:val="002A41BC"/>
    <w:rsid w:val="002A499D"/>
    <w:rsid w:val="002A50BC"/>
    <w:rsid w:val="002A5D48"/>
    <w:rsid w:val="002A5F60"/>
    <w:rsid w:val="002A64B6"/>
    <w:rsid w:val="002A660D"/>
    <w:rsid w:val="002A755F"/>
    <w:rsid w:val="002A75FB"/>
    <w:rsid w:val="002A7BC7"/>
    <w:rsid w:val="002B00F1"/>
    <w:rsid w:val="002B047D"/>
    <w:rsid w:val="002B0CA8"/>
    <w:rsid w:val="002B1FA0"/>
    <w:rsid w:val="002B22D7"/>
    <w:rsid w:val="002B34A6"/>
    <w:rsid w:val="002B441A"/>
    <w:rsid w:val="002B59B6"/>
    <w:rsid w:val="002B6605"/>
    <w:rsid w:val="002B7908"/>
    <w:rsid w:val="002B7ABE"/>
    <w:rsid w:val="002C009C"/>
    <w:rsid w:val="002C0508"/>
    <w:rsid w:val="002C15B4"/>
    <w:rsid w:val="002C24E9"/>
    <w:rsid w:val="002C2A45"/>
    <w:rsid w:val="002C2A9F"/>
    <w:rsid w:val="002C3185"/>
    <w:rsid w:val="002C3201"/>
    <w:rsid w:val="002C3981"/>
    <w:rsid w:val="002C3D64"/>
    <w:rsid w:val="002C4584"/>
    <w:rsid w:val="002C5F0C"/>
    <w:rsid w:val="002C62DE"/>
    <w:rsid w:val="002C63C2"/>
    <w:rsid w:val="002C6687"/>
    <w:rsid w:val="002C6AD6"/>
    <w:rsid w:val="002C7423"/>
    <w:rsid w:val="002C7DB4"/>
    <w:rsid w:val="002D0D14"/>
    <w:rsid w:val="002D28E2"/>
    <w:rsid w:val="002D337A"/>
    <w:rsid w:val="002D3445"/>
    <w:rsid w:val="002D413E"/>
    <w:rsid w:val="002D4BCE"/>
    <w:rsid w:val="002D4C3C"/>
    <w:rsid w:val="002D5433"/>
    <w:rsid w:val="002D5CF3"/>
    <w:rsid w:val="002D5F7B"/>
    <w:rsid w:val="002D6DC8"/>
    <w:rsid w:val="002D751E"/>
    <w:rsid w:val="002D7CC1"/>
    <w:rsid w:val="002E0018"/>
    <w:rsid w:val="002E0D12"/>
    <w:rsid w:val="002E1784"/>
    <w:rsid w:val="002E1CD0"/>
    <w:rsid w:val="002E1ED2"/>
    <w:rsid w:val="002E26C1"/>
    <w:rsid w:val="002E2797"/>
    <w:rsid w:val="002E2A92"/>
    <w:rsid w:val="002E2ED9"/>
    <w:rsid w:val="002E34CD"/>
    <w:rsid w:val="002E4F07"/>
    <w:rsid w:val="002E5A2B"/>
    <w:rsid w:val="002E6387"/>
    <w:rsid w:val="002E6537"/>
    <w:rsid w:val="002F0606"/>
    <w:rsid w:val="002F067E"/>
    <w:rsid w:val="002F0EE9"/>
    <w:rsid w:val="002F0FF7"/>
    <w:rsid w:val="002F1500"/>
    <w:rsid w:val="002F15EC"/>
    <w:rsid w:val="002F215D"/>
    <w:rsid w:val="002F23BE"/>
    <w:rsid w:val="002F2580"/>
    <w:rsid w:val="002F2A0A"/>
    <w:rsid w:val="002F2B31"/>
    <w:rsid w:val="002F320C"/>
    <w:rsid w:val="002F4126"/>
    <w:rsid w:val="002F5846"/>
    <w:rsid w:val="002F5A04"/>
    <w:rsid w:val="002F61B9"/>
    <w:rsid w:val="002F6454"/>
    <w:rsid w:val="002F6E7E"/>
    <w:rsid w:val="002F7AFD"/>
    <w:rsid w:val="003006CF"/>
    <w:rsid w:val="003036BD"/>
    <w:rsid w:val="00303FAE"/>
    <w:rsid w:val="003042E0"/>
    <w:rsid w:val="003057C6"/>
    <w:rsid w:val="00306EFD"/>
    <w:rsid w:val="00306F6A"/>
    <w:rsid w:val="00307BA0"/>
    <w:rsid w:val="0031001E"/>
    <w:rsid w:val="00310AD2"/>
    <w:rsid w:val="00311297"/>
    <w:rsid w:val="003113E9"/>
    <w:rsid w:val="00312139"/>
    <w:rsid w:val="003131E1"/>
    <w:rsid w:val="00313C02"/>
    <w:rsid w:val="00313D12"/>
    <w:rsid w:val="00314EAB"/>
    <w:rsid w:val="0031637D"/>
    <w:rsid w:val="00316AAE"/>
    <w:rsid w:val="00316EF6"/>
    <w:rsid w:val="00317718"/>
    <w:rsid w:val="00320921"/>
    <w:rsid w:val="00320DE2"/>
    <w:rsid w:val="003213A9"/>
    <w:rsid w:val="0032229F"/>
    <w:rsid w:val="003236D6"/>
    <w:rsid w:val="00323E24"/>
    <w:rsid w:val="00323EC4"/>
    <w:rsid w:val="00324919"/>
    <w:rsid w:val="00324CC9"/>
    <w:rsid w:val="00324FEB"/>
    <w:rsid w:val="00325565"/>
    <w:rsid w:val="00326E78"/>
    <w:rsid w:val="00327662"/>
    <w:rsid w:val="00327B26"/>
    <w:rsid w:val="00330AC8"/>
    <w:rsid w:val="00330ED0"/>
    <w:rsid w:val="0033215E"/>
    <w:rsid w:val="00332BE1"/>
    <w:rsid w:val="00332D3B"/>
    <w:rsid w:val="00333194"/>
    <w:rsid w:val="00335022"/>
    <w:rsid w:val="003374D4"/>
    <w:rsid w:val="00340048"/>
    <w:rsid w:val="00340CA3"/>
    <w:rsid w:val="0034135A"/>
    <w:rsid w:val="00341B6C"/>
    <w:rsid w:val="00342B70"/>
    <w:rsid w:val="0034443B"/>
    <w:rsid w:val="003448CF"/>
    <w:rsid w:val="003459A9"/>
    <w:rsid w:val="00345D62"/>
    <w:rsid w:val="00346903"/>
    <w:rsid w:val="003474E5"/>
    <w:rsid w:val="003478BC"/>
    <w:rsid w:val="00347BF6"/>
    <w:rsid w:val="00347E04"/>
    <w:rsid w:val="003517FC"/>
    <w:rsid w:val="00351A3B"/>
    <w:rsid w:val="00351A99"/>
    <w:rsid w:val="00352E70"/>
    <w:rsid w:val="003532A7"/>
    <w:rsid w:val="0035424A"/>
    <w:rsid w:val="00354D48"/>
    <w:rsid w:val="00354DFA"/>
    <w:rsid w:val="00354FA3"/>
    <w:rsid w:val="00355289"/>
    <w:rsid w:val="003554F0"/>
    <w:rsid w:val="003556D4"/>
    <w:rsid w:val="00355812"/>
    <w:rsid w:val="00355B7B"/>
    <w:rsid w:val="003566F9"/>
    <w:rsid w:val="00356A2D"/>
    <w:rsid w:val="003573B9"/>
    <w:rsid w:val="00357ACB"/>
    <w:rsid w:val="00357F8B"/>
    <w:rsid w:val="00361337"/>
    <w:rsid w:val="00361E13"/>
    <w:rsid w:val="003629D0"/>
    <w:rsid w:val="00364D03"/>
    <w:rsid w:val="00365660"/>
    <w:rsid w:val="0036613B"/>
    <w:rsid w:val="00370D96"/>
    <w:rsid w:val="0037188E"/>
    <w:rsid w:val="00371B36"/>
    <w:rsid w:val="00372A9C"/>
    <w:rsid w:val="00374393"/>
    <w:rsid w:val="003768D2"/>
    <w:rsid w:val="00377480"/>
    <w:rsid w:val="00380791"/>
    <w:rsid w:val="00381170"/>
    <w:rsid w:val="00381DBC"/>
    <w:rsid w:val="003822D4"/>
    <w:rsid w:val="00383463"/>
    <w:rsid w:val="00383ABC"/>
    <w:rsid w:val="00383DBE"/>
    <w:rsid w:val="0038491B"/>
    <w:rsid w:val="00384A87"/>
    <w:rsid w:val="0038562B"/>
    <w:rsid w:val="003858B0"/>
    <w:rsid w:val="00385A45"/>
    <w:rsid w:val="00386F0C"/>
    <w:rsid w:val="00391E9F"/>
    <w:rsid w:val="003923D7"/>
    <w:rsid w:val="00392C58"/>
    <w:rsid w:val="00394F8D"/>
    <w:rsid w:val="00395062"/>
    <w:rsid w:val="00397478"/>
    <w:rsid w:val="00397806"/>
    <w:rsid w:val="003979E0"/>
    <w:rsid w:val="003A015B"/>
    <w:rsid w:val="003A0276"/>
    <w:rsid w:val="003A0630"/>
    <w:rsid w:val="003A1325"/>
    <w:rsid w:val="003A13C6"/>
    <w:rsid w:val="003A1456"/>
    <w:rsid w:val="003A174B"/>
    <w:rsid w:val="003A20C0"/>
    <w:rsid w:val="003A2488"/>
    <w:rsid w:val="003A2CD4"/>
    <w:rsid w:val="003A2E25"/>
    <w:rsid w:val="003A667E"/>
    <w:rsid w:val="003A7175"/>
    <w:rsid w:val="003A7599"/>
    <w:rsid w:val="003A7955"/>
    <w:rsid w:val="003A79C9"/>
    <w:rsid w:val="003A7BF8"/>
    <w:rsid w:val="003A7F75"/>
    <w:rsid w:val="003B1196"/>
    <w:rsid w:val="003B1903"/>
    <w:rsid w:val="003B2623"/>
    <w:rsid w:val="003B3C64"/>
    <w:rsid w:val="003B3CED"/>
    <w:rsid w:val="003B3E88"/>
    <w:rsid w:val="003B4C87"/>
    <w:rsid w:val="003B6E2C"/>
    <w:rsid w:val="003B7C09"/>
    <w:rsid w:val="003B7CB6"/>
    <w:rsid w:val="003C126F"/>
    <w:rsid w:val="003C1ECF"/>
    <w:rsid w:val="003C2B76"/>
    <w:rsid w:val="003C3634"/>
    <w:rsid w:val="003C36A8"/>
    <w:rsid w:val="003C3A39"/>
    <w:rsid w:val="003C404F"/>
    <w:rsid w:val="003C4EE9"/>
    <w:rsid w:val="003C4FC0"/>
    <w:rsid w:val="003C4FC3"/>
    <w:rsid w:val="003C5C39"/>
    <w:rsid w:val="003C67EF"/>
    <w:rsid w:val="003C723A"/>
    <w:rsid w:val="003D0252"/>
    <w:rsid w:val="003D1280"/>
    <w:rsid w:val="003D259C"/>
    <w:rsid w:val="003D2774"/>
    <w:rsid w:val="003D2965"/>
    <w:rsid w:val="003D329E"/>
    <w:rsid w:val="003D34AA"/>
    <w:rsid w:val="003D37B1"/>
    <w:rsid w:val="003D3A52"/>
    <w:rsid w:val="003D5422"/>
    <w:rsid w:val="003D5B2C"/>
    <w:rsid w:val="003D674B"/>
    <w:rsid w:val="003D7162"/>
    <w:rsid w:val="003D74A1"/>
    <w:rsid w:val="003D7745"/>
    <w:rsid w:val="003D775C"/>
    <w:rsid w:val="003E005A"/>
    <w:rsid w:val="003E0A5D"/>
    <w:rsid w:val="003E228A"/>
    <w:rsid w:val="003E3008"/>
    <w:rsid w:val="003E42F2"/>
    <w:rsid w:val="003E43DA"/>
    <w:rsid w:val="003E44A0"/>
    <w:rsid w:val="003E59AF"/>
    <w:rsid w:val="003E5DEA"/>
    <w:rsid w:val="003E68AA"/>
    <w:rsid w:val="003E732E"/>
    <w:rsid w:val="003E76B3"/>
    <w:rsid w:val="003E7936"/>
    <w:rsid w:val="003F147A"/>
    <w:rsid w:val="003F215F"/>
    <w:rsid w:val="003F24E3"/>
    <w:rsid w:val="003F336F"/>
    <w:rsid w:val="003F647C"/>
    <w:rsid w:val="003F67BA"/>
    <w:rsid w:val="003F67F8"/>
    <w:rsid w:val="003F703E"/>
    <w:rsid w:val="00401B9E"/>
    <w:rsid w:val="0040387C"/>
    <w:rsid w:val="00403EAF"/>
    <w:rsid w:val="0040457A"/>
    <w:rsid w:val="00405E69"/>
    <w:rsid w:val="00406B7E"/>
    <w:rsid w:val="00407052"/>
    <w:rsid w:val="00407783"/>
    <w:rsid w:val="00407AE6"/>
    <w:rsid w:val="004104A7"/>
    <w:rsid w:val="00412117"/>
    <w:rsid w:val="004121B6"/>
    <w:rsid w:val="004134B7"/>
    <w:rsid w:val="00414152"/>
    <w:rsid w:val="004145D7"/>
    <w:rsid w:val="00414FAE"/>
    <w:rsid w:val="0041615D"/>
    <w:rsid w:val="004167D7"/>
    <w:rsid w:val="0041705F"/>
    <w:rsid w:val="00417BAC"/>
    <w:rsid w:val="00420439"/>
    <w:rsid w:val="00421949"/>
    <w:rsid w:val="00421DC7"/>
    <w:rsid w:val="0042258A"/>
    <w:rsid w:val="004227B2"/>
    <w:rsid w:val="00422EF8"/>
    <w:rsid w:val="00423AE1"/>
    <w:rsid w:val="00424237"/>
    <w:rsid w:val="0042429B"/>
    <w:rsid w:val="004244CB"/>
    <w:rsid w:val="0042476D"/>
    <w:rsid w:val="0042640C"/>
    <w:rsid w:val="004271E4"/>
    <w:rsid w:val="00430DFA"/>
    <w:rsid w:val="00430FD5"/>
    <w:rsid w:val="00431692"/>
    <w:rsid w:val="00432616"/>
    <w:rsid w:val="0043267E"/>
    <w:rsid w:val="00432B98"/>
    <w:rsid w:val="004335AA"/>
    <w:rsid w:val="00433974"/>
    <w:rsid w:val="0043411F"/>
    <w:rsid w:val="004345D0"/>
    <w:rsid w:val="0043658D"/>
    <w:rsid w:val="0043680C"/>
    <w:rsid w:val="00436B19"/>
    <w:rsid w:val="0044053F"/>
    <w:rsid w:val="00440722"/>
    <w:rsid w:val="00440AB7"/>
    <w:rsid w:val="004421E9"/>
    <w:rsid w:val="00442638"/>
    <w:rsid w:val="0044326E"/>
    <w:rsid w:val="0044340D"/>
    <w:rsid w:val="0044386D"/>
    <w:rsid w:val="00444E4D"/>
    <w:rsid w:val="004453B0"/>
    <w:rsid w:val="00445674"/>
    <w:rsid w:val="004459AF"/>
    <w:rsid w:val="00446E44"/>
    <w:rsid w:val="004478E0"/>
    <w:rsid w:val="004479E7"/>
    <w:rsid w:val="0045018D"/>
    <w:rsid w:val="004503DE"/>
    <w:rsid w:val="004504A0"/>
    <w:rsid w:val="00451701"/>
    <w:rsid w:val="00453E72"/>
    <w:rsid w:val="00454706"/>
    <w:rsid w:val="00455581"/>
    <w:rsid w:val="00456126"/>
    <w:rsid w:val="0045735A"/>
    <w:rsid w:val="0045761B"/>
    <w:rsid w:val="0046003A"/>
    <w:rsid w:val="004600A8"/>
    <w:rsid w:val="00460EE6"/>
    <w:rsid w:val="004610D6"/>
    <w:rsid w:val="0046237D"/>
    <w:rsid w:val="00462408"/>
    <w:rsid w:val="004647B8"/>
    <w:rsid w:val="004648BF"/>
    <w:rsid w:val="00464D29"/>
    <w:rsid w:val="00465126"/>
    <w:rsid w:val="004656F6"/>
    <w:rsid w:val="00465FD0"/>
    <w:rsid w:val="00466321"/>
    <w:rsid w:val="004706D8"/>
    <w:rsid w:val="004710EF"/>
    <w:rsid w:val="00472D7A"/>
    <w:rsid w:val="00472EF5"/>
    <w:rsid w:val="0047391F"/>
    <w:rsid w:val="00474594"/>
    <w:rsid w:val="00474A79"/>
    <w:rsid w:val="004750E0"/>
    <w:rsid w:val="004754B3"/>
    <w:rsid w:val="0047564B"/>
    <w:rsid w:val="004758EE"/>
    <w:rsid w:val="00475965"/>
    <w:rsid w:val="004768CA"/>
    <w:rsid w:val="00476EE8"/>
    <w:rsid w:val="00477196"/>
    <w:rsid w:val="004771F1"/>
    <w:rsid w:val="004801D1"/>
    <w:rsid w:val="00481F84"/>
    <w:rsid w:val="00482FA0"/>
    <w:rsid w:val="00483601"/>
    <w:rsid w:val="004850AD"/>
    <w:rsid w:val="004857A8"/>
    <w:rsid w:val="004857D4"/>
    <w:rsid w:val="00485D6B"/>
    <w:rsid w:val="004865AC"/>
    <w:rsid w:val="0048660D"/>
    <w:rsid w:val="00486D02"/>
    <w:rsid w:val="00490B73"/>
    <w:rsid w:val="00490CE6"/>
    <w:rsid w:val="00490D3E"/>
    <w:rsid w:val="0049222D"/>
    <w:rsid w:val="0049338D"/>
    <w:rsid w:val="0049353D"/>
    <w:rsid w:val="004938C8"/>
    <w:rsid w:val="00493D17"/>
    <w:rsid w:val="0049442A"/>
    <w:rsid w:val="00494574"/>
    <w:rsid w:val="00494686"/>
    <w:rsid w:val="004954F2"/>
    <w:rsid w:val="00495F7A"/>
    <w:rsid w:val="00496DFB"/>
    <w:rsid w:val="004A0244"/>
    <w:rsid w:val="004A04E8"/>
    <w:rsid w:val="004A0611"/>
    <w:rsid w:val="004A0A7C"/>
    <w:rsid w:val="004A1338"/>
    <w:rsid w:val="004A2220"/>
    <w:rsid w:val="004A3A17"/>
    <w:rsid w:val="004A4226"/>
    <w:rsid w:val="004A437A"/>
    <w:rsid w:val="004A4E84"/>
    <w:rsid w:val="004A5121"/>
    <w:rsid w:val="004A55F8"/>
    <w:rsid w:val="004A5EFD"/>
    <w:rsid w:val="004A7D68"/>
    <w:rsid w:val="004B0380"/>
    <w:rsid w:val="004B06D4"/>
    <w:rsid w:val="004B09CF"/>
    <w:rsid w:val="004B0E4E"/>
    <w:rsid w:val="004B1BEB"/>
    <w:rsid w:val="004B2469"/>
    <w:rsid w:val="004B25B6"/>
    <w:rsid w:val="004B3557"/>
    <w:rsid w:val="004B3575"/>
    <w:rsid w:val="004B385F"/>
    <w:rsid w:val="004B43B8"/>
    <w:rsid w:val="004B56AC"/>
    <w:rsid w:val="004B7074"/>
    <w:rsid w:val="004B72FD"/>
    <w:rsid w:val="004B76B2"/>
    <w:rsid w:val="004B792C"/>
    <w:rsid w:val="004C017F"/>
    <w:rsid w:val="004C021B"/>
    <w:rsid w:val="004C08DF"/>
    <w:rsid w:val="004C0977"/>
    <w:rsid w:val="004C0E67"/>
    <w:rsid w:val="004C0EF2"/>
    <w:rsid w:val="004C1119"/>
    <w:rsid w:val="004C15BB"/>
    <w:rsid w:val="004C17D8"/>
    <w:rsid w:val="004C2C5A"/>
    <w:rsid w:val="004C36FC"/>
    <w:rsid w:val="004C39A9"/>
    <w:rsid w:val="004C3FFE"/>
    <w:rsid w:val="004C4926"/>
    <w:rsid w:val="004C5211"/>
    <w:rsid w:val="004C6C54"/>
    <w:rsid w:val="004C7CCE"/>
    <w:rsid w:val="004D125B"/>
    <w:rsid w:val="004D33D3"/>
    <w:rsid w:val="004D36C1"/>
    <w:rsid w:val="004D3FC8"/>
    <w:rsid w:val="004D414A"/>
    <w:rsid w:val="004D436B"/>
    <w:rsid w:val="004D4B6C"/>
    <w:rsid w:val="004D5450"/>
    <w:rsid w:val="004D556C"/>
    <w:rsid w:val="004D5580"/>
    <w:rsid w:val="004D5DB9"/>
    <w:rsid w:val="004D6E15"/>
    <w:rsid w:val="004D7DC0"/>
    <w:rsid w:val="004E04FA"/>
    <w:rsid w:val="004E1812"/>
    <w:rsid w:val="004E22D1"/>
    <w:rsid w:val="004E2C44"/>
    <w:rsid w:val="004E3111"/>
    <w:rsid w:val="004E4E6A"/>
    <w:rsid w:val="004E575E"/>
    <w:rsid w:val="004E5DA8"/>
    <w:rsid w:val="004E6584"/>
    <w:rsid w:val="004E6DDD"/>
    <w:rsid w:val="004E787E"/>
    <w:rsid w:val="004F0C64"/>
    <w:rsid w:val="004F1536"/>
    <w:rsid w:val="004F16B0"/>
    <w:rsid w:val="004F16D3"/>
    <w:rsid w:val="004F24E1"/>
    <w:rsid w:val="004F3B13"/>
    <w:rsid w:val="004F3CFE"/>
    <w:rsid w:val="004F473C"/>
    <w:rsid w:val="004F4A7B"/>
    <w:rsid w:val="004F5A1E"/>
    <w:rsid w:val="004F7B8E"/>
    <w:rsid w:val="004F7D90"/>
    <w:rsid w:val="004F7FC2"/>
    <w:rsid w:val="0050009C"/>
    <w:rsid w:val="00500260"/>
    <w:rsid w:val="005003D4"/>
    <w:rsid w:val="00500BAF"/>
    <w:rsid w:val="00500E41"/>
    <w:rsid w:val="00500E6E"/>
    <w:rsid w:val="00501311"/>
    <w:rsid w:val="005013DB"/>
    <w:rsid w:val="00501637"/>
    <w:rsid w:val="005018F6"/>
    <w:rsid w:val="00501FCC"/>
    <w:rsid w:val="0050296D"/>
    <w:rsid w:val="00502C1F"/>
    <w:rsid w:val="00503555"/>
    <w:rsid w:val="00511112"/>
    <w:rsid w:val="00511CD8"/>
    <w:rsid w:val="00512CEC"/>
    <w:rsid w:val="005138F3"/>
    <w:rsid w:val="00513F81"/>
    <w:rsid w:val="0051438A"/>
    <w:rsid w:val="005147C1"/>
    <w:rsid w:val="0051714A"/>
    <w:rsid w:val="005171DB"/>
    <w:rsid w:val="00520E43"/>
    <w:rsid w:val="005218F6"/>
    <w:rsid w:val="00522F14"/>
    <w:rsid w:val="00523993"/>
    <w:rsid w:val="0052532D"/>
    <w:rsid w:val="005255F4"/>
    <w:rsid w:val="005263C9"/>
    <w:rsid w:val="005269CD"/>
    <w:rsid w:val="005274A9"/>
    <w:rsid w:val="005277E0"/>
    <w:rsid w:val="00527A94"/>
    <w:rsid w:val="00527AF0"/>
    <w:rsid w:val="00530645"/>
    <w:rsid w:val="005336C8"/>
    <w:rsid w:val="00533E53"/>
    <w:rsid w:val="0053428A"/>
    <w:rsid w:val="00534A4D"/>
    <w:rsid w:val="00534BD3"/>
    <w:rsid w:val="00534E90"/>
    <w:rsid w:val="00535AF8"/>
    <w:rsid w:val="00535DA4"/>
    <w:rsid w:val="00536D6E"/>
    <w:rsid w:val="00537726"/>
    <w:rsid w:val="005416EB"/>
    <w:rsid w:val="00544235"/>
    <w:rsid w:val="00546A2D"/>
    <w:rsid w:val="005504D5"/>
    <w:rsid w:val="00551899"/>
    <w:rsid w:val="0055356A"/>
    <w:rsid w:val="00553CC7"/>
    <w:rsid w:val="00553E02"/>
    <w:rsid w:val="00554698"/>
    <w:rsid w:val="00554760"/>
    <w:rsid w:val="0055507B"/>
    <w:rsid w:val="0055559E"/>
    <w:rsid w:val="005574F5"/>
    <w:rsid w:val="00557EFB"/>
    <w:rsid w:val="005603C3"/>
    <w:rsid w:val="0056071F"/>
    <w:rsid w:val="0056084E"/>
    <w:rsid w:val="00560D30"/>
    <w:rsid w:val="00561481"/>
    <w:rsid w:val="005626C9"/>
    <w:rsid w:val="00562C51"/>
    <w:rsid w:val="00562D06"/>
    <w:rsid w:val="0056472B"/>
    <w:rsid w:val="0056585D"/>
    <w:rsid w:val="005706EA"/>
    <w:rsid w:val="00571732"/>
    <w:rsid w:val="005719D9"/>
    <w:rsid w:val="00571A94"/>
    <w:rsid w:val="00571E57"/>
    <w:rsid w:val="005723D1"/>
    <w:rsid w:val="00572522"/>
    <w:rsid w:val="00573C28"/>
    <w:rsid w:val="00573ECA"/>
    <w:rsid w:val="005743E7"/>
    <w:rsid w:val="00574BD6"/>
    <w:rsid w:val="00576709"/>
    <w:rsid w:val="005771F3"/>
    <w:rsid w:val="0057759B"/>
    <w:rsid w:val="005827A6"/>
    <w:rsid w:val="00582C41"/>
    <w:rsid w:val="005832E9"/>
    <w:rsid w:val="00583FF8"/>
    <w:rsid w:val="00584483"/>
    <w:rsid w:val="0058489B"/>
    <w:rsid w:val="00584A60"/>
    <w:rsid w:val="005851C0"/>
    <w:rsid w:val="00586B89"/>
    <w:rsid w:val="00586EC6"/>
    <w:rsid w:val="00587556"/>
    <w:rsid w:val="0058781A"/>
    <w:rsid w:val="00590003"/>
    <w:rsid w:val="00591543"/>
    <w:rsid w:val="00591A74"/>
    <w:rsid w:val="00591B14"/>
    <w:rsid w:val="00593326"/>
    <w:rsid w:val="0059452F"/>
    <w:rsid w:val="005946BF"/>
    <w:rsid w:val="005947A4"/>
    <w:rsid w:val="00594B59"/>
    <w:rsid w:val="005951BA"/>
    <w:rsid w:val="005952A8"/>
    <w:rsid w:val="00595BD4"/>
    <w:rsid w:val="00596300"/>
    <w:rsid w:val="005A0271"/>
    <w:rsid w:val="005A1622"/>
    <w:rsid w:val="005A166E"/>
    <w:rsid w:val="005A1ABC"/>
    <w:rsid w:val="005A1CA6"/>
    <w:rsid w:val="005A49DF"/>
    <w:rsid w:val="005A49E7"/>
    <w:rsid w:val="005A552D"/>
    <w:rsid w:val="005A5896"/>
    <w:rsid w:val="005A5B85"/>
    <w:rsid w:val="005A63A8"/>
    <w:rsid w:val="005A670D"/>
    <w:rsid w:val="005A6ABE"/>
    <w:rsid w:val="005A779A"/>
    <w:rsid w:val="005B0EE0"/>
    <w:rsid w:val="005B1DE6"/>
    <w:rsid w:val="005B2505"/>
    <w:rsid w:val="005B2E39"/>
    <w:rsid w:val="005B3B00"/>
    <w:rsid w:val="005B3C30"/>
    <w:rsid w:val="005B40CB"/>
    <w:rsid w:val="005B4754"/>
    <w:rsid w:val="005B4B4B"/>
    <w:rsid w:val="005B6747"/>
    <w:rsid w:val="005B6AB7"/>
    <w:rsid w:val="005C0878"/>
    <w:rsid w:val="005C1B6C"/>
    <w:rsid w:val="005C20DE"/>
    <w:rsid w:val="005C312A"/>
    <w:rsid w:val="005C32A0"/>
    <w:rsid w:val="005C4227"/>
    <w:rsid w:val="005C4CCC"/>
    <w:rsid w:val="005C5601"/>
    <w:rsid w:val="005C561D"/>
    <w:rsid w:val="005C5BBB"/>
    <w:rsid w:val="005C6691"/>
    <w:rsid w:val="005C72EC"/>
    <w:rsid w:val="005C75E4"/>
    <w:rsid w:val="005D028D"/>
    <w:rsid w:val="005D11DC"/>
    <w:rsid w:val="005D1344"/>
    <w:rsid w:val="005D18DA"/>
    <w:rsid w:val="005D1CD9"/>
    <w:rsid w:val="005D1EB4"/>
    <w:rsid w:val="005D2015"/>
    <w:rsid w:val="005D23E7"/>
    <w:rsid w:val="005D38BF"/>
    <w:rsid w:val="005D3C62"/>
    <w:rsid w:val="005D4B26"/>
    <w:rsid w:val="005D50CA"/>
    <w:rsid w:val="005D5A40"/>
    <w:rsid w:val="005D5BFB"/>
    <w:rsid w:val="005D5CC7"/>
    <w:rsid w:val="005D66AF"/>
    <w:rsid w:val="005D6D97"/>
    <w:rsid w:val="005D6FEB"/>
    <w:rsid w:val="005D7686"/>
    <w:rsid w:val="005E02E4"/>
    <w:rsid w:val="005E0A40"/>
    <w:rsid w:val="005E0DF3"/>
    <w:rsid w:val="005E116E"/>
    <w:rsid w:val="005E1830"/>
    <w:rsid w:val="005E2DC9"/>
    <w:rsid w:val="005E2F43"/>
    <w:rsid w:val="005E3D74"/>
    <w:rsid w:val="005E53F6"/>
    <w:rsid w:val="005E707D"/>
    <w:rsid w:val="005E75EA"/>
    <w:rsid w:val="005E79EF"/>
    <w:rsid w:val="005F113D"/>
    <w:rsid w:val="005F1320"/>
    <w:rsid w:val="005F2603"/>
    <w:rsid w:val="005F2786"/>
    <w:rsid w:val="005F3AE8"/>
    <w:rsid w:val="005F4D31"/>
    <w:rsid w:val="005F4FDF"/>
    <w:rsid w:val="005F5515"/>
    <w:rsid w:val="005F5517"/>
    <w:rsid w:val="005F5884"/>
    <w:rsid w:val="005F5A6F"/>
    <w:rsid w:val="005F7155"/>
    <w:rsid w:val="005F753A"/>
    <w:rsid w:val="00600A64"/>
    <w:rsid w:val="00600E93"/>
    <w:rsid w:val="00601452"/>
    <w:rsid w:val="00601FCB"/>
    <w:rsid w:val="00602045"/>
    <w:rsid w:val="0060210A"/>
    <w:rsid w:val="00604028"/>
    <w:rsid w:val="0060493C"/>
    <w:rsid w:val="006049DB"/>
    <w:rsid w:val="00604F13"/>
    <w:rsid w:val="00605002"/>
    <w:rsid w:val="00605F38"/>
    <w:rsid w:val="00606022"/>
    <w:rsid w:val="00606B73"/>
    <w:rsid w:val="00610014"/>
    <w:rsid w:val="00610627"/>
    <w:rsid w:val="00611CDE"/>
    <w:rsid w:val="006120C6"/>
    <w:rsid w:val="00612B68"/>
    <w:rsid w:val="00613DE0"/>
    <w:rsid w:val="006152D3"/>
    <w:rsid w:val="00617305"/>
    <w:rsid w:val="006173D9"/>
    <w:rsid w:val="006177AD"/>
    <w:rsid w:val="00617D00"/>
    <w:rsid w:val="00617D5F"/>
    <w:rsid w:val="006204A2"/>
    <w:rsid w:val="0062127C"/>
    <w:rsid w:val="00621A3F"/>
    <w:rsid w:val="00622287"/>
    <w:rsid w:val="00622D3A"/>
    <w:rsid w:val="006231D3"/>
    <w:rsid w:val="00623F59"/>
    <w:rsid w:val="00624739"/>
    <w:rsid w:val="006250C4"/>
    <w:rsid w:val="00625D71"/>
    <w:rsid w:val="006272A5"/>
    <w:rsid w:val="00627E33"/>
    <w:rsid w:val="00630469"/>
    <w:rsid w:val="0063182D"/>
    <w:rsid w:val="00631ADF"/>
    <w:rsid w:val="00631C43"/>
    <w:rsid w:val="00631EBD"/>
    <w:rsid w:val="0063242A"/>
    <w:rsid w:val="0063251E"/>
    <w:rsid w:val="00632C74"/>
    <w:rsid w:val="00632EE5"/>
    <w:rsid w:val="00633601"/>
    <w:rsid w:val="006339B8"/>
    <w:rsid w:val="00633AEC"/>
    <w:rsid w:val="00637843"/>
    <w:rsid w:val="00640F6D"/>
    <w:rsid w:val="00641259"/>
    <w:rsid w:val="00641C78"/>
    <w:rsid w:val="00642A7F"/>
    <w:rsid w:val="0064352A"/>
    <w:rsid w:val="00643610"/>
    <w:rsid w:val="00643808"/>
    <w:rsid w:val="00643E57"/>
    <w:rsid w:val="006445BE"/>
    <w:rsid w:val="00644C36"/>
    <w:rsid w:val="006457ED"/>
    <w:rsid w:val="0064640C"/>
    <w:rsid w:val="00646C7F"/>
    <w:rsid w:val="00647DAE"/>
    <w:rsid w:val="006511DD"/>
    <w:rsid w:val="00651A3E"/>
    <w:rsid w:val="00652D8E"/>
    <w:rsid w:val="00652E16"/>
    <w:rsid w:val="00652F60"/>
    <w:rsid w:val="00653E17"/>
    <w:rsid w:val="006543CB"/>
    <w:rsid w:val="00654773"/>
    <w:rsid w:val="00654888"/>
    <w:rsid w:val="00656125"/>
    <w:rsid w:val="00656935"/>
    <w:rsid w:val="006571B1"/>
    <w:rsid w:val="006577F6"/>
    <w:rsid w:val="006605DB"/>
    <w:rsid w:val="00660C9D"/>
    <w:rsid w:val="00660FE5"/>
    <w:rsid w:val="00661389"/>
    <w:rsid w:val="0066274D"/>
    <w:rsid w:val="00662BF4"/>
    <w:rsid w:val="00662DA7"/>
    <w:rsid w:val="006634CB"/>
    <w:rsid w:val="00663713"/>
    <w:rsid w:val="006640A4"/>
    <w:rsid w:val="006640AC"/>
    <w:rsid w:val="006643BF"/>
    <w:rsid w:val="00665B27"/>
    <w:rsid w:val="00666590"/>
    <w:rsid w:val="00667163"/>
    <w:rsid w:val="00670074"/>
    <w:rsid w:val="00672055"/>
    <w:rsid w:val="00672682"/>
    <w:rsid w:val="006729B7"/>
    <w:rsid w:val="006739DA"/>
    <w:rsid w:val="006740C3"/>
    <w:rsid w:val="00674178"/>
    <w:rsid w:val="006753E2"/>
    <w:rsid w:val="006755BF"/>
    <w:rsid w:val="0067613B"/>
    <w:rsid w:val="006763C5"/>
    <w:rsid w:val="00676774"/>
    <w:rsid w:val="00676C0A"/>
    <w:rsid w:val="0067798A"/>
    <w:rsid w:val="00677F29"/>
    <w:rsid w:val="0068047B"/>
    <w:rsid w:val="006827E6"/>
    <w:rsid w:val="00682BB2"/>
    <w:rsid w:val="00682EA2"/>
    <w:rsid w:val="006831B7"/>
    <w:rsid w:val="00683EE1"/>
    <w:rsid w:val="006852B3"/>
    <w:rsid w:val="00686D63"/>
    <w:rsid w:val="0068741F"/>
    <w:rsid w:val="00687B57"/>
    <w:rsid w:val="006908DC"/>
    <w:rsid w:val="00691C09"/>
    <w:rsid w:val="00692410"/>
    <w:rsid w:val="006925A3"/>
    <w:rsid w:val="00692837"/>
    <w:rsid w:val="00692FC9"/>
    <w:rsid w:val="00693CC5"/>
    <w:rsid w:val="00693DD7"/>
    <w:rsid w:val="00694455"/>
    <w:rsid w:val="0069496F"/>
    <w:rsid w:val="00695005"/>
    <w:rsid w:val="006950A6"/>
    <w:rsid w:val="0069611C"/>
    <w:rsid w:val="00696125"/>
    <w:rsid w:val="00697527"/>
    <w:rsid w:val="00697F9A"/>
    <w:rsid w:val="006A1433"/>
    <w:rsid w:val="006A15D1"/>
    <w:rsid w:val="006A1E0D"/>
    <w:rsid w:val="006A210E"/>
    <w:rsid w:val="006A28AA"/>
    <w:rsid w:val="006A3930"/>
    <w:rsid w:val="006A3F48"/>
    <w:rsid w:val="006A4DE6"/>
    <w:rsid w:val="006A51E2"/>
    <w:rsid w:val="006A6210"/>
    <w:rsid w:val="006A6697"/>
    <w:rsid w:val="006A707B"/>
    <w:rsid w:val="006A74E4"/>
    <w:rsid w:val="006B18BB"/>
    <w:rsid w:val="006B1B7B"/>
    <w:rsid w:val="006B1E9D"/>
    <w:rsid w:val="006B2BBC"/>
    <w:rsid w:val="006B2EEC"/>
    <w:rsid w:val="006B2F4B"/>
    <w:rsid w:val="006B3A97"/>
    <w:rsid w:val="006B44BE"/>
    <w:rsid w:val="006B47F8"/>
    <w:rsid w:val="006B502D"/>
    <w:rsid w:val="006B5658"/>
    <w:rsid w:val="006B5FFC"/>
    <w:rsid w:val="006B66B9"/>
    <w:rsid w:val="006B66BE"/>
    <w:rsid w:val="006B6EE0"/>
    <w:rsid w:val="006B7E05"/>
    <w:rsid w:val="006C0329"/>
    <w:rsid w:val="006C0E98"/>
    <w:rsid w:val="006C0EDA"/>
    <w:rsid w:val="006C154D"/>
    <w:rsid w:val="006C164F"/>
    <w:rsid w:val="006C21CC"/>
    <w:rsid w:val="006C2B8E"/>
    <w:rsid w:val="006C3360"/>
    <w:rsid w:val="006C3CA8"/>
    <w:rsid w:val="006C3DAF"/>
    <w:rsid w:val="006C46AD"/>
    <w:rsid w:val="006C47D8"/>
    <w:rsid w:val="006C4A62"/>
    <w:rsid w:val="006C6B85"/>
    <w:rsid w:val="006C713D"/>
    <w:rsid w:val="006C761D"/>
    <w:rsid w:val="006C7692"/>
    <w:rsid w:val="006C7A31"/>
    <w:rsid w:val="006C7C8C"/>
    <w:rsid w:val="006D11DB"/>
    <w:rsid w:val="006D12BB"/>
    <w:rsid w:val="006D1746"/>
    <w:rsid w:val="006D1B3F"/>
    <w:rsid w:val="006D30A3"/>
    <w:rsid w:val="006D42A2"/>
    <w:rsid w:val="006D51FD"/>
    <w:rsid w:val="006D644B"/>
    <w:rsid w:val="006D6CAE"/>
    <w:rsid w:val="006D718D"/>
    <w:rsid w:val="006D724F"/>
    <w:rsid w:val="006D72BA"/>
    <w:rsid w:val="006D77E0"/>
    <w:rsid w:val="006D7F7B"/>
    <w:rsid w:val="006E0DE7"/>
    <w:rsid w:val="006E1117"/>
    <w:rsid w:val="006E1DCF"/>
    <w:rsid w:val="006E3A8D"/>
    <w:rsid w:val="006E3BBB"/>
    <w:rsid w:val="006E4C22"/>
    <w:rsid w:val="006E51CA"/>
    <w:rsid w:val="006E5895"/>
    <w:rsid w:val="006E5CF2"/>
    <w:rsid w:val="006E68C5"/>
    <w:rsid w:val="006E715C"/>
    <w:rsid w:val="006E7171"/>
    <w:rsid w:val="006F01E8"/>
    <w:rsid w:val="006F072F"/>
    <w:rsid w:val="006F0AEB"/>
    <w:rsid w:val="006F1565"/>
    <w:rsid w:val="006F164A"/>
    <w:rsid w:val="006F28A8"/>
    <w:rsid w:val="006F2AC4"/>
    <w:rsid w:val="006F2CE2"/>
    <w:rsid w:val="006F3F9F"/>
    <w:rsid w:val="006F4B61"/>
    <w:rsid w:val="006F5492"/>
    <w:rsid w:val="006F561C"/>
    <w:rsid w:val="006F64C7"/>
    <w:rsid w:val="006F67F9"/>
    <w:rsid w:val="006F7666"/>
    <w:rsid w:val="006F7F5B"/>
    <w:rsid w:val="007007CD"/>
    <w:rsid w:val="00702884"/>
    <w:rsid w:val="00703138"/>
    <w:rsid w:val="00704013"/>
    <w:rsid w:val="007058BC"/>
    <w:rsid w:val="00705E7C"/>
    <w:rsid w:val="00706294"/>
    <w:rsid w:val="007079F8"/>
    <w:rsid w:val="00707F29"/>
    <w:rsid w:val="00710360"/>
    <w:rsid w:val="00710456"/>
    <w:rsid w:val="00710535"/>
    <w:rsid w:val="0071067A"/>
    <w:rsid w:val="00710FF2"/>
    <w:rsid w:val="007122E7"/>
    <w:rsid w:val="00712ADC"/>
    <w:rsid w:val="00713129"/>
    <w:rsid w:val="007142FE"/>
    <w:rsid w:val="00714DA1"/>
    <w:rsid w:val="00714DE8"/>
    <w:rsid w:val="00715185"/>
    <w:rsid w:val="007158CC"/>
    <w:rsid w:val="00716D6E"/>
    <w:rsid w:val="007170E8"/>
    <w:rsid w:val="007171A4"/>
    <w:rsid w:val="00717B99"/>
    <w:rsid w:val="00720A19"/>
    <w:rsid w:val="00721C30"/>
    <w:rsid w:val="00722072"/>
    <w:rsid w:val="00723725"/>
    <w:rsid w:val="00724152"/>
    <w:rsid w:val="007249E3"/>
    <w:rsid w:val="00724FF0"/>
    <w:rsid w:val="0072567C"/>
    <w:rsid w:val="007257D3"/>
    <w:rsid w:val="00725AB0"/>
    <w:rsid w:val="00726B04"/>
    <w:rsid w:val="00727B82"/>
    <w:rsid w:val="00731A6F"/>
    <w:rsid w:val="007338F2"/>
    <w:rsid w:val="00733977"/>
    <w:rsid w:val="00733BA2"/>
    <w:rsid w:val="00733BC8"/>
    <w:rsid w:val="00733DAA"/>
    <w:rsid w:val="00734DDB"/>
    <w:rsid w:val="00734FCC"/>
    <w:rsid w:val="00735407"/>
    <w:rsid w:val="00735996"/>
    <w:rsid w:val="007362F5"/>
    <w:rsid w:val="00737245"/>
    <w:rsid w:val="00737A4E"/>
    <w:rsid w:val="00737AC0"/>
    <w:rsid w:val="00737E11"/>
    <w:rsid w:val="0074132C"/>
    <w:rsid w:val="00741785"/>
    <w:rsid w:val="00741AD7"/>
    <w:rsid w:val="00743067"/>
    <w:rsid w:val="00743A82"/>
    <w:rsid w:val="00744317"/>
    <w:rsid w:val="00744E81"/>
    <w:rsid w:val="00745482"/>
    <w:rsid w:val="00746EFC"/>
    <w:rsid w:val="00747126"/>
    <w:rsid w:val="0074728A"/>
    <w:rsid w:val="007472E6"/>
    <w:rsid w:val="00750A44"/>
    <w:rsid w:val="00751049"/>
    <w:rsid w:val="0075164D"/>
    <w:rsid w:val="00752D30"/>
    <w:rsid w:val="00753210"/>
    <w:rsid w:val="00753758"/>
    <w:rsid w:val="007539AF"/>
    <w:rsid w:val="007541C3"/>
    <w:rsid w:val="0075421B"/>
    <w:rsid w:val="00754268"/>
    <w:rsid w:val="007550F5"/>
    <w:rsid w:val="00755D84"/>
    <w:rsid w:val="00757AC7"/>
    <w:rsid w:val="0076188C"/>
    <w:rsid w:val="00761F35"/>
    <w:rsid w:val="00764134"/>
    <w:rsid w:val="00764685"/>
    <w:rsid w:val="0076633D"/>
    <w:rsid w:val="00766CA7"/>
    <w:rsid w:val="00767E02"/>
    <w:rsid w:val="00770677"/>
    <w:rsid w:val="0077157B"/>
    <w:rsid w:val="00771CAA"/>
    <w:rsid w:val="0077220F"/>
    <w:rsid w:val="00775ACF"/>
    <w:rsid w:val="00776010"/>
    <w:rsid w:val="0077674B"/>
    <w:rsid w:val="00776CCC"/>
    <w:rsid w:val="00780162"/>
    <w:rsid w:val="0078086E"/>
    <w:rsid w:val="007817D2"/>
    <w:rsid w:val="00782865"/>
    <w:rsid w:val="007828B3"/>
    <w:rsid w:val="0078388A"/>
    <w:rsid w:val="00785083"/>
    <w:rsid w:val="00785C2D"/>
    <w:rsid w:val="00785C93"/>
    <w:rsid w:val="00786ADC"/>
    <w:rsid w:val="00787B01"/>
    <w:rsid w:val="00787C6B"/>
    <w:rsid w:val="0079020F"/>
    <w:rsid w:val="00791213"/>
    <w:rsid w:val="00791E9F"/>
    <w:rsid w:val="00792546"/>
    <w:rsid w:val="00792BA6"/>
    <w:rsid w:val="00792FE7"/>
    <w:rsid w:val="007939E9"/>
    <w:rsid w:val="00793B30"/>
    <w:rsid w:val="0079471D"/>
    <w:rsid w:val="0079535D"/>
    <w:rsid w:val="007954D0"/>
    <w:rsid w:val="00796B78"/>
    <w:rsid w:val="007A05DD"/>
    <w:rsid w:val="007A0F88"/>
    <w:rsid w:val="007A1364"/>
    <w:rsid w:val="007A168A"/>
    <w:rsid w:val="007A21D3"/>
    <w:rsid w:val="007A24F7"/>
    <w:rsid w:val="007A3042"/>
    <w:rsid w:val="007A33D3"/>
    <w:rsid w:val="007A3B75"/>
    <w:rsid w:val="007A5165"/>
    <w:rsid w:val="007B09C6"/>
    <w:rsid w:val="007B14A0"/>
    <w:rsid w:val="007B1986"/>
    <w:rsid w:val="007B2302"/>
    <w:rsid w:val="007B2770"/>
    <w:rsid w:val="007B2C06"/>
    <w:rsid w:val="007B2D1D"/>
    <w:rsid w:val="007B3785"/>
    <w:rsid w:val="007B3994"/>
    <w:rsid w:val="007B4270"/>
    <w:rsid w:val="007B57FD"/>
    <w:rsid w:val="007B5946"/>
    <w:rsid w:val="007B72E5"/>
    <w:rsid w:val="007B779C"/>
    <w:rsid w:val="007C067D"/>
    <w:rsid w:val="007C0DBD"/>
    <w:rsid w:val="007C0F7A"/>
    <w:rsid w:val="007C1CA7"/>
    <w:rsid w:val="007C24E8"/>
    <w:rsid w:val="007C4D93"/>
    <w:rsid w:val="007C4DAB"/>
    <w:rsid w:val="007C5FFE"/>
    <w:rsid w:val="007C613F"/>
    <w:rsid w:val="007C67EA"/>
    <w:rsid w:val="007D00E7"/>
    <w:rsid w:val="007D09F9"/>
    <w:rsid w:val="007D0D88"/>
    <w:rsid w:val="007D1589"/>
    <w:rsid w:val="007D2EBF"/>
    <w:rsid w:val="007D4B55"/>
    <w:rsid w:val="007D577E"/>
    <w:rsid w:val="007D5DEA"/>
    <w:rsid w:val="007D71DA"/>
    <w:rsid w:val="007D72A6"/>
    <w:rsid w:val="007D769A"/>
    <w:rsid w:val="007E01FF"/>
    <w:rsid w:val="007E0DD3"/>
    <w:rsid w:val="007E14E3"/>
    <w:rsid w:val="007E20F8"/>
    <w:rsid w:val="007E2DA0"/>
    <w:rsid w:val="007E52F2"/>
    <w:rsid w:val="007E5B0B"/>
    <w:rsid w:val="007E6294"/>
    <w:rsid w:val="007E6DF3"/>
    <w:rsid w:val="007E74B9"/>
    <w:rsid w:val="007E7B13"/>
    <w:rsid w:val="007F0E26"/>
    <w:rsid w:val="007F13D7"/>
    <w:rsid w:val="007F1475"/>
    <w:rsid w:val="007F17E9"/>
    <w:rsid w:val="007F2487"/>
    <w:rsid w:val="007F2DA4"/>
    <w:rsid w:val="007F3DA8"/>
    <w:rsid w:val="007F4031"/>
    <w:rsid w:val="007F4760"/>
    <w:rsid w:val="007F4DA2"/>
    <w:rsid w:val="007F56B7"/>
    <w:rsid w:val="007F5A2C"/>
    <w:rsid w:val="007F605E"/>
    <w:rsid w:val="007F69BD"/>
    <w:rsid w:val="007F6E92"/>
    <w:rsid w:val="007F72E7"/>
    <w:rsid w:val="007F7BDA"/>
    <w:rsid w:val="008018CB"/>
    <w:rsid w:val="00801978"/>
    <w:rsid w:val="00801F0B"/>
    <w:rsid w:val="00802A4C"/>
    <w:rsid w:val="00802CAC"/>
    <w:rsid w:val="0080376D"/>
    <w:rsid w:val="00804329"/>
    <w:rsid w:val="00804BAE"/>
    <w:rsid w:val="00804EC6"/>
    <w:rsid w:val="00805CD6"/>
    <w:rsid w:val="008065C0"/>
    <w:rsid w:val="00807234"/>
    <w:rsid w:val="00807568"/>
    <w:rsid w:val="008076B0"/>
    <w:rsid w:val="008103C8"/>
    <w:rsid w:val="0081103F"/>
    <w:rsid w:val="00811B17"/>
    <w:rsid w:val="00814A54"/>
    <w:rsid w:val="00815479"/>
    <w:rsid w:val="00815AD6"/>
    <w:rsid w:val="00815F7C"/>
    <w:rsid w:val="00815FB6"/>
    <w:rsid w:val="00820DD5"/>
    <w:rsid w:val="00821C52"/>
    <w:rsid w:val="00821D9D"/>
    <w:rsid w:val="008222A0"/>
    <w:rsid w:val="008226D7"/>
    <w:rsid w:val="0082280D"/>
    <w:rsid w:val="00822D3C"/>
    <w:rsid w:val="00823775"/>
    <w:rsid w:val="00824024"/>
    <w:rsid w:val="00824416"/>
    <w:rsid w:val="00824909"/>
    <w:rsid w:val="00824B64"/>
    <w:rsid w:val="008256FB"/>
    <w:rsid w:val="0082617B"/>
    <w:rsid w:val="00826900"/>
    <w:rsid w:val="00826B96"/>
    <w:rsid w:val="008307E7"/>
    <w:rsid w:val="00830AD3"/>
    <w:rsid w:val="00832A6B"/>
    <w:rsid w:val="008335FA"/>
    <w:rsid w:val="00833A2B"/>
    <w:rsid w:val="008346A9"/>
    <w:rsid w:val="00834888"/>
    <w:rsid w:val="008351B4"/>
    <w:rsid w:val="0083581E"/>
    <w:rsid w:val="008363E9"/>
    <w:rsid w:val="00836FF3"/>
    <w:rsid w:val="008376C6"/>
    <w:rsid w:val="008378B5"/>
    <w:rsid w:val="00837F7E"/>
    <w:rsid w:val="00843AD7"/>
    <w:rsid w:val="00843F62"/>
    <w:rsid w:val="0084402E"/>
    <w:rsid w:val="00844047"/>
    <w:rsid w:val="008444DF"/>
    <w:rsid w:val="00844536"/>
    <w:rsid w:val="0084528B"/>
    <w:rsid w:val="0084627D"/>
    <w:rsid w:val="00846FFF"/>
    <w:rsid w:val="00847A34"/>
    <w:rsid w:val="00847A95"/>
    <w:rsid w:val="00850D34"/>
    <w:rsid w:val="00851C9F"/>
    <w:rsid w:val="00852DA6"/>
    <w:rsid w:val="00852DB5"/>
    <w:rsid w:val="00855CE7"/>
    <w:rsid w:val="00856CAB"/>
    <w:rsid w:val="00857193"/>
    <w:rsid w:val="00857198"/>
    <w:rsid w:val="00860AD6"/>
    <w:rsid w:val="00860B3A"/>
    <w:rsid w:val="00862499"/>
    <w:rsid w:val="00862E80"/>
    <w:rsid w:val="0086360E"/>
    <w:rsid w:val="008639D9"/>
    <w:rsid w:val="00865268"/>
    <w:rsid w:val="0086553B"/>
    <w:rsid w:val="00865628"/>
    <w:rsid w:val="00866075"/>
    <w:rsid w:val="008660C1"/>
    <w:rsid w:val="00866BCA"/>
    <w:rsid w:val="00867128"/>
    <w:rsid w:val="0086775D"/>
    <w:rsid w:val="00867E3B"/>
    <w:rsid w:val="008719AD"/>
    <w:rsid w:val="00871F65"/>
    <w:rsid w:val="008728E4"/>
    <w:rsid w:val="0087295C"/>
    <w:rsid w:val="00873EA2"/>
    <w:rsid w:val="0087411D"/>
    <w:rsid w:val="00874907"/>
    <w:rsid w:val="008770A6"/>
    <w:rsid w:val="0087728C"/>
    <w:rsid w:val="0088153D"/>
    <w:rsid w:val="00881542"/>
    <w:rsid w:val="008816BE"/>
    <w:rsid w:val="00881A7A"/>
    <w:rsid w:val="00883761"/>
    <w:rsid w:val="00883852"/>
    <w:rsid w:val="00884415"/>
    <w:rsid w:val="008853B0"/>
    <w:rsid w:val="0088636F"/>
    <w:rsid w:val="008873B0"/>
    <w:rsid w:val="0088756D"/>
    <w:rsid w:val="00890184"/>
    <w:rsid w:val="008911C6"/>
    <w:rsid w:val="0089191C"/>
    <w:rsid w:val="008924A5"/>
    <w:rsid w:val="00893D46"/>
    <w:rsid w:val="008940B0"/>
    <w:rsid w:val="00894941"/>
    <w:rsid w:val="00896150"/>
    <w:rsid w:val="00896AFE"/>
    <w:rsid w:val="00896C3F"/>
    <w:rsid w:val="0089785E"/>
    <w:rsid w:val="00897B0E"/>
    <w:rsid w:val="00897BE0"/>
    <w:rsid w:val="008A076C"/>
    <w:rsid w:val="008A1ED8"/>
    <w:rsid w:val="008A241C"/>
    <w:rsid w:val="008A2BEC"/>
    <w:rsid w:val="008A2D3A"/>
    <w:rsid w:val="008A3258"/>
    <w:rsid w:val="008A6354"/>
    <w:rsid w:val="008A79A1"/>
    <w:rsid w:val="008A7D26"/>
    <w:rsid w:val="008A7E5D"/>
    <w:rsid w:val="008B08E7"/>
    <w:rsid w:val="008B2F51"/>
    <w:rsid w:val="008B2F5B"/>
    <w:rsid w:val="008B2FCB"/>
    <w:rsid w:val="008B375E"/>
    <w:rsid w:val="008B37B1"/>
    <w:rsid w:val="008B3AE5"/>
    <w:rsid w:val="008B4E02"/>
    <w:rsid w:val="008B5C19"/>
    <w:rsid w:val="008B5C71"/>
    <w:rsid w:val="008B5D3E"/>
    <w:rsid w:val="008B6127"/>
    <w:rsid w:val="008B6BEF"/>
    <w:rsid w:val="008B76EA"/>
    <w:rsid w:val="008B7856"/>
    <w:rsid w:val="008B7867"/>
    <w:rsid w:val="008B79E9"/>
    <w:rsid w:val="008C0445"/>
    <w:rsid w:val="008C0E6E"/>
    <w:rsid w:val="008C1455"/>
    <w:rsid w:val="008C21B8"/>
    <w:rsid w:val="008C2447"/>
    <w:rsid w:val="008C38D2"/>
    <w:rsid w:val="008C4F52"/>
    <w:rsid w:val="008C50DE"/>
    <w:rsid w:val="008C5B82"/>
    <w:rsid w:val="008D0C9F"/>
    <w:rsid w:val="008D14AF"/>
    <w:rsid w:val="008D2910"/>
    <w:rsid w:val="008D2A50"/>
    <w:rsid w:val="008D3CC4"/>
    <w:rsid w:val="008D5446"/>
    <w:rsid w:val="008D7512"/>
    <w:rsid w:val="008D7800"/>
    <w:rsid w:val="008D7ECC"/>
    <w:rsid w:val="008E05E4"/>
    <w:rsid w:val="008E0C75"/>
    <w:rsid w:val="008E257D"/>
    <w:rsid w:val="008E3147"/>
    <w:rsid w:val="008E390D"/>
    <w:rsid w:val="008E3EB6"/>
    <w:rsid w:val="008E414B"/>
    <w:rsid w:val="008E4F5E"/>
    <w:rsid w:val="008E505B"/>
    <w:rsid w:val="008E533E"/>
    <w:rsid w:val="008E5956"/>
    <w:rsid w:val="008E5C23"/>
    <w:rsid w:val="008E6D69"/>
    <w:rsid w:val="008E71DD"/>
    <w:rsid w:val="008E7A47"/>
    <w:rsid w:val="008E7E9A"/>
    <w:rsid w:val="008F1C33"/>
    <w:rsid w:val="008F22F6"/>
    <w:rsid w:val="008F27E0"/>
    <w:rsid w:val="008F2EA0"/>
    <w:rsid w:val="008F361A"/>
    <w:rsid w:val="008F3CEF"/>
    <w:rsid w:val="008F3F96"/>
    <w:rsid w:val="008F4204"/>
    <w:rsid w:val="008F48D7"/>
    <w:rsid w:val="008F4E19"/>
    <w:rsid w:val="008F547D"/>
    <w:rsid w:val="008F5BDB"/>
    <w:rsid w:val="008F5D2C"/>
    <w:rsid w:val="008F750B"/>
    <w:rsid w:val="008F7D96"/>
    <w:rsid w:val="00903CF0"/>
    <w:rsid w:val="0090529D"/>
    <w:rsid w:val="00906BCF"/>
    <w:rsid w:val="00907A67"/>
    <w:rsid w:val="00911AFF"/>
    <w:rsid w:val="00912690"/>
    <w:rsid w:val="00913695"/>
    <w:rsid w:val="009145EA"/>
    <w:rsid w:val="0091470C"/>
    <w:rsid w:val="00914C65"/>
    <w:rsid w:val="00916EE4"/>
    <w:rsid w:val="00917D0D"/>
    <w:rsid w:val="00921761"/>
    <w:rsid w:val="00921D68"/>
    <w:rsid w:val="00921DB0"/>
    <w:rsid w:val="00922BEB"/>
    <w:rsid w:val="009231D8"/>
    <w:rsid w:val="00924115"/>
    <w:rsid w:val="00924320"/>
    <w:rsid w:val="00924995"/>
    <w:rsid w:val="009249D7"/>
    <w:rsid w:val="00925046"/>
    <w:rsid w:val="00925566"/>
    <w:rsid w:val="00925DCC"/>
    <w:rsid w:val="0092634F"/>
    <w:rsid w:val="00926559"/>
    <w:rsid w:val="00926B81"/>
    <w:rsid w:val="00926E74"/>
    <w:rsid w:val="009279D3"/>
    <w:rsid w:val="00927A7E"/>
    <w:rsid w:val="00930B4C"/>
    <w:rsid w:val="00931045"/>
    <w:rsid w:val="00931A4A"/>
    <w:rsid w:val="00932B6A"/>
    <w:rsid w:val="00933926"/>
    <w:rsid w:val="00933947"/>
    <w:rsid w:val="009344B4"/>
    <w:rsid w:val="009361F8"/>
    <w:rsid w:val="00936297"/>
    <w:rsid w:val="00937069"/>
    <w:rsid w:val="00937799"/>
    <w:rsid w:val="00937B68"/>
    <w:rsid w:val="00940235"/>
    <w:rsid w:val="0094033F"/>
    <w:rsid w:val="00941405"/>
    <w:rsid w:val="009418F6"/>
    <w:rsid w:val="009427B5"/>
    <w:rsid w:val="00942CB8"/>
    <w:rsid w:val="00942DC8"/>
    <w:rsid w:val="009432F9"/>
    <w:rsid w:val="00943F7A"/>
    <w:rsid w:val="0094442B"/>
    <w:rsid w:val="00945F19"/>
    <w:rsid w:val="00950BBA"/>
    <w:rsid w:val="009536E2"/>
    <w:rsid w:val="00953D7C"/>
    <w:rsid w:val="009562D7"/>
    <w:rsid w:val="009567AE"/>
    <w:rsid w:val="00956FF2"/>
    <w:rsid w:val="00960695"/>
    <w:rsid w:val="009610DC"/>
    <w:rsid w:val="00961A9E"/>
    <w:rsid w:val="00961EAC"/>
    <w:rsid w:val="00962BF6"/>
    <w:rsid w:val="009634A9"/>
    <w:rsid w:val="00963E6D"/>
    <w:rsid w:val="009647EA"/>
    <w:rsid w:val="0096636D"/>
    <w:rsid w:val="0096711B"/>
    <w:rsid w:val="009671E4"/>
    <w:rsid w:val="009677A3"/>
    <w:rsid w:val="00970863"/>
    <w:rsid w:val="009709ED"/>
    <w:rsid w:val="0097105D"/>
    <w:rsid w:val="0097408C"/>
    <w:rsid w:val="00975AD2"/>
    <w:rsid w:val="00976334"/>
    <w:rsid w:val="009764BE"/>
    <w:rsid w:val="00977B8D"/>
    <w:rsid w:val="009804D0"/>
    <w:rsid w:val="00980775"/>
    <w:rsid w:val="00981633"/>
    <w:rsid w:val="009817CE"/>
    <w:rsid w:val="00982777"/>
    <w:rsid w:val="0098279E"/>
    <w:rsid w:val="009833D7"/>
    <w:rsid w:val="00983789"/>
    <w:rsid w:val="00984DA6"/>
    <w:rsid w:val="00985181"/>
    <w:rsid w:val="00985663"/>
    <w:rsid w:val="00986674"/>
    <w:rsid w:val="00986B94"/>
    <w:rsid w:val="00987E84"/>
    <w:rsid w:val="009905EC"/>
    <w:rsid w:val="00991766"/>
    <w:rsid w:val="009918D1"/>
    <w:rsid w:val="0099298A"/>
    <w:rsid w:val="009929C0"/>
    <w:rsid w:val="00993D43"/>
    <w:rsid w:val="00993E5D"/>
    <w:rsid w:val="00993F7E"/>
    <w:rsid w:val="00994405"/>
    <w:rsid w:val="00994835"/>
    <w:rsid w:val="00995D34"/>
    <w:rsid w:val="00997655"/>
    <w:rsid w:val="00997EDB"/>
    <w:rsid w:val="009A0702"/>
    <w:rsid w:val="009A0CCB"/>
    <w:rsid w:val="009A0D94"/>
    <w:rsid w:val="009A12B9"/>
    <w:rsid w:val="009A19CA"/>
    <w:rsid w:val="009A1CA3"/>
    <w:rsid w:val="009A25C3"/>
    <w:rsid w:val="009A2D48"/>
    <w:rsid w:val="009A41C0"/>
    <w:rsid w:val="009A517F"/>
    <w:rsid w:val="009A7249"/>
    <w:rsid w:val="009B2678"/>
    <w:rsid w:val="009B3273"/>
    <w:rsid w:val="009B4101"/>
    <w:rsid w:val="009B4218"/>
    <w:rsid w:val="009B455D"/>
    <w:rsid w:val="009B4B58"/>
    <w:rsid w:val="009B4DCF"/>
    <w:rsid w:val="009B4EE3"/>
    <w:rsid w:val="009B4F51"/>
    <w:rsid w:val="009B51B4"/>
    <w:rsid w:val="009B6518"/>
    <w:rsid w:val="009B69B6"/>
    <w:rsid w:val="009B69EB"/>
    <w:rsid w:val="009B6C4C"/>
    <w:rsid w:val="009B7DCE"/>
    <w:rsid w:val="009C1CBB"/>
    <w:rsid w:val="009C1E72"/>
    <w:rsid w:val="009C206F"/>
    <w:rsid w:val="009C2562"/>
    <w:rsid w:val="009C3953"/>
    <w:rsid w:val="009C40F0"/>
    <w:rsid w:val="009C633A"/>
    <w:rsid w:val="009C6FA9"/>
    <w:rsid w:val="009C7509"/>
    <w:rsid w:val="009C7582"/>
    <w:rsid w:val="009C7858"/>
    <w:rsid w:val="009D15E8"/>
    <w:rsid w:val="009D22E3"/>
    <w:rsid w:val="009D249B"/>
    <w:rsid w:val="009D4106"/>
    <w:rsid w:val="009D428E"/>
    <w:rsid w:val="009D4410"/>
    <w:rsid w:val="009D47AE"/>
    <w:rsid w:val="009D642C"/>
    <w:rsid w:val="009D6DD9"/>
    <w:rsid w:val="009E13B7"/>
    <w:rsid w:val="009E1798"/>
    <w:rsid w:val="009E18CF"/>
    <w:rsid w:val="009E237C"/>
    <w:rsid w:val="009E338F"/>
    <w:rsid w:val="009E3897"/>
    <w:rsid w:val="009E3A8E"/>
    <w:rsid w:val="009E3B5A"/>
    <w:rsid w:val="009E3F9F"/>
    <w:rsid w:val="009E56EB"/>
    <w:rsid w:val="009E6DBD"/>
    <w:rsid w:val="009F0798"/>
    <w:rsid w:val="009F19A3"/>
    <w:rsid w:val="009F21FA"/>
    <w:rsid w:val="009F2E35"/>
    <w:rsid w:val="009F33EB"/>
    <w:rsid w:val="009F445D"/>
    <w:rsid w:val="009F45C5"/>
    <w:rsid w:val="009F5331"/>
    <w:rsid w:val="009F54B4"/>
    <w:rsid w:val="009F57B9"/>
    <w:rsid w:val="009F5D1A"/>
    <w:rsid w:val="009F60F0"/>
    <w:rsid w:val="009F635C"/>
    <w:rsid w:val="009F6A99"/>
    <w:rsid w:val="009F6C64"/>
    <w:rsid w:val="009F6E51"/>
    <w:rsid w:val="009F730D"/>
    <w:rsid w:val="00A00503"/>
    <w:rsid w:val="00A016AC"/>
    <w:rsid w:val="00A03202"/>
    <w:rsid w:val="00A035FB"/>
    <w:rsid w:val="00A036AD"/>
    <w:rsid w:val="00A0391C"/>
    <w:rsid w:val="00A03923"/>
    <w:rsid w:val="00A04262"/>
    <w:rsid w:val="00A057C2"/>
    <w:rsid w:val="00A05DBE"/>
    <w:rsid w:val="00A05EE4"/>
    <w:rsid w:val="00A068F7"/>
    <w:rsid w:val="00A06D6F"/>
    <w:rsid w:val="00A07306"/>
    <w:rsid w:val="00A102BE"/>
    <w:rsid w:val="00A11F79"/>
    <w:rsid w:val="00A1235D"/>
    <w:rsid w:val="00A138FC"/>
    <w:rsid w:val="00A13D4F"/>
    <w:rsid w:val="00A1429E"/>
    <w:rsid w:val="00A145EA"/>
    <w:rsid w:val="00A14D33"/>
    <w:rsid w:val="00A1512A"/>
    <w:rsid w:val="00A15804"/>
    <w:rsid w:val="00A160EE"/>
    <w:rsid w:val="00A179B8"/>
    <w:rsid w:val="00A20952"/>
    <w:rsid w:val="00A21B78"/>
    <w:rsid w:val="00A2204D"/>
    <w:rsid w:val="00A230DB"/>
    <w:rsid w:val="00A232F3"/>
    <w:rsid w:val="00A2423C"/>
    <w:rsid w:val="00A24BD9"/>
    <w:rsid w:val="00A24EE2"/>
    <w:rsid w:val="00A259F1"/>
    <w:rsid w:val="00A264E9"/>
    <w:rsid w:val="00A27B09"/>
    <w:rsid w:val="00A3131D"/>
    <w:rsid w:val="00A3189C"/>
    <w:rsid w:val="00A322B7"/>
    <w:rsid w:val="00A32586"/>
    <w:rsid w:val="00A33CCF"/>
    <w:rsid w:val="00A37E4A"/>
    <w:rsid w:val="00A424AA"/>
    <w:rsid w:val="00A436B0"/>
    <w:rsid w:val="00A439F3"/>
    <w:rsid w:val="00A43A33"/>
    <w:rsid w:val="00A44331"/>
    <w:rsid w:val="00A45270"/>
    <w:rsid w:val="00A457F4"/>
    <w:rsid w:val="00A45AE1"/>
    <w:rsid w:val="00A4658D"/>
    <w:rsid w:val="00A46BC6"/>
    <w:rsid w:val="00A50F9E"/>
    <w:rsid w:val="00A5182B"/>
    <w:rsid w:val="00A51D43"/>
    <w:rsid w:val="00A51F25"/>
    <w:rsid w:val="00A52302"/>
    <w:rsid w:val="00A532E7"/>
    <w:rsid w:val="00A53DE8"/>
    <w:rsid w:val="00A53DEB"/>
    <w:rsid w:val="00A54038"/>
    <w:rsid w:val="00A54F7B"/>
    <w:rsid w:val="00A550D2"/>
    <w:rsid w:val="00A57F87"/>
    <w:rsid w:val="00A61C66"/>
    <w:rsid w:val="00A621E4"/>
    <w:rsid w:val="00A622BE"/>
    <w:rsid w:val="00A62D89"/>
    <w:rsid w:val="00A62EE6"/>
    <w:rsid w:val="00A63498"/>
    <w:rsid w:val="00A63B74"/>
    <w:rsid w:val="00A64D88"/>
    <w:rsid w:val="00A64F1F"/>
    <w:rsid w:val="00A653FB"/>
    <w:rsid w:val="00A6677B"/>
    <w:rsid w:val="00A668DB"/>
    <w:rsid w:val="00A66914"/>
    <w:rsid w:val="00A67FAC"/>
    <w:rsid w:val="00A71158"/>
    <w:rsid w:val="00A711C1"/>
    <w:rsid w:val="00A720A8"/>
    <w:rsid w:val="00A735C8"/>
    <w:rsid w:val="00A73BFF"/>
    <w:rsid w:val="00A740CF"/>
    <w:rsid w:val="00A74C81"/>
    <w:rsid w:val="00A74E57"/>
    <w:rsid w:val="00A75196"/>
    <w:rsid w:val="00A758B8"/>
    <w:rsid w:val="00A76873"/>
    <w:rsid w:val="00A76A92"/>
    <w:rsid w:val="00A77009"/>
    <w:rsid w:val="00A7739B"/>
    <w:rsid w:val="00A775A1"/>
    <w:rsid w:val="00A81FD1"/>
    <w:rsid w:val="00A828E3"/>
    <w:rsid w:val="00A83370"/>
    <w:rsid w:val="00A83C9E"/>
    <w:rsid w:val="00A83FDB"/>
    <w:rsid w:val="00A84043"/>
    <w:rsid w:val="00A8441E"/>
    <w:rsid w:val="00A84B35"/>
    <w:rsid w:val="00A85FCC"/>
    <w:rsid w:val="00A864FE"/>
    <w:rsid w:val="00A8682E"/>
    <w:rsid w:val="00A86A96"/>
    <w:rsid w:val="00A86B59"/>
    <w:rsid w:val="00A86C71"/>
    <w:rsid w:val="00A86EB7"/>
    <w:rsid w:val="00A874E8"/>
    <w:rsid w:val="00A92185"/>
    <w:rsid w:val="00A92295"/>
    <w:rsid w:val="00A93209"/>
    <w:rsid w:val="00A933AE"/>
    <w:rsid w:val="00A9367D"/>
    <w:rsid w:val="00A9445F"/>
    <w:rsid w:val="00A945A8"/>
    <w:rsid w:val="00A94B80"/>
    <w:rsid w:val="00A94C7B"/>
    <w:rsid w:val="00A94FD0"/>
    <w:rsid w:val="00A95E1A"/>
    <w:rsid w:val="00A95FA6"/>
    <w:rsid w:val="00A9642E"/>
    <w:rsid w:val="00A96FCC"/>
    <w:rsid w:val="00A9761B"/>
    <w:rsid w:val="00A97DB1"/>
    <w:rsid w:val="00AA0210"/>
    <w:rsid w:val="00AA112B"/>
    <w:rsid w:val="00AA1858"/>
    <w:rsid w:val="00AA2F68"/>
    <w:rsid w:val="00AA3B2C"/>
    <w:rsid w:val="00AA3EE8"/>
    <w:rsid w:val="00AA4BC6"/>
    <w:rsid w:val="00AA58A7"/>
    <w:rsid w:val="00AA5909"/>
    <w:rsid w:val="00AA6D74"/>
    <w:rsid w:val="00AA762C"/>
    <w:rsid w:val="00AB23D9"/>
    <w:rsid w:val="00AB26E7"/>
    <w:rsid w:val="00AB4019"/>
    <w:rsid w:val="00AB4941"/>
    <w:rsid w:val="00AB4B33"/>
    <w:rsid w:val="00AB51A7"/>
    <w:rsid w:val="00AB539A"/>
    <w:rsid w:val="00AB59AA"/>
    <w:rsid w:val="00AB5D9C"/>
    <w:rsid w:val="00AB78E5"/>
    <w:rsid w:val="00AC1603"/>
    <w:rsid w:val="00AC1C9C"/>
    <w:rsid w:val="00AC2C68"/>
    <w:rsid w:val="00AC30C0"/>
    <w:rsid w:val="00AC37D0"/>
    <w:rsid w:val="00AC4512"/>
    <w:rsid w:val="00AC5349"/>
    <w:rsid w:val="00AC54EC"/>
    <w:rsid w:val="00AC5547"/>
    <w:rsid w:val="00AC585D"/>
    <w:rsid w:val="00AC61A7"/>
    <w:rsid w:val="00AC65AE"/>
    <w:rsid w:val="00AC6609"/>
    <w:rsid w:val="00AC6616"/>
    <w:rsid w:val="00AC6966"/>
    <w:rsid w:val="00AC6CAE"/>
    <w:rsid w:val="00AC6DC1"/>
    <w:rsid w:val="00AC7734"/>
    <w:rsid w:val="00AC7948"/>
    <w:rsid w:val="00AD200B"/>
    <w:rsid w:val="00AD314E"/>
    <w:rsid w:val="00AD3AE3"/>
    <w:rsid w:val="00AD4B89"/>
    <w:rsid w:val="00AD57BA"/>
    <w:rsid w:val="00AD6059"/>
    <w:rsid w:val="00AD684A"/>
    <w:rsid w:val="00AD72C9"/>
    <w:rsid w:val="00AE0346"/>
    <w:rsid w:val="00AE0AD9"/>
    <w:rsid w:val="00AE1588"/>
    <w:rsid w:val="00AE1E4E"/>
    <w:rsid w:val="00AE209D"/>
    <w:rsid w:val="00AE33FC"/>
    <w:rsid w:val="00AE4664"/>
    <w:rsid w:val="00AF08AA"/>
    <w:rsid w:val="00AF184D"/>
    <w:rsid w:val="00AF24CF"/>
    <w:rsid w:val="00AF2EBE"/>
    <w:rsid w:val="00AF3233"/>
    <w:rsid w:val="00AF333F"/>
    <w:rsid w:val="00AF4F36"/>
    <w:rsid w:val="00AF639B"/>
    <w:rsid w:val="00AF6D87"/>
    <w:rsid w:val="00AF790F"/>
    <w:rsid w:val="00B0027E"/>
    <w:rsid w:val="00B005A4"/>
    <w:rsid w:val="00B009C6"/>
    <w:rsid w:val="00B00D91"/>
    <w:rsid w:val="00B0133F"/>
    <w:rsid w:val="00B013F9"/>
    <w:rsid w:val="00B01A24"/>
    <w:rsid w:val="00B01ADC"/>
    <w:rsid w:val="00B0268E"/>
    <w:rsid w:val="00B03AEB"/>
    <w:rsid w:val="00B042DF"/>
    <w:rsid w:val="00B04C90"/>
    <w:rsid w:val="00B0544E"/>
    <w:rsid w:val="00B05EC9"/>
    <w:rsid w:val="00B064D0"/>
    <w:rsid w:val="00B10C33"/>
    <w:rsid w:val="00B10D56"/>
    <w:rsid w:val="00B11E53"/>
    <w:rsid w:val="00B123EB"/>
    <w:rsid w:val="00B13B80"/>
    <w:rsid w:val="00B14369"/>
    <w:rsid w:val="00B14393"/>
    <w:rsid w:val="00B14E98"/>
    <w:rsid w:val="00B1522A"/>
    <w:rsid w:val="00B15CDF"/>
    <w:rsid w:val="00B17E66"/>
    <w:rsid w:val="00B17F38"/>
    <w:rsid w:val="00B17FF5"/>
    <w:rsid w:val="00B20179"/>
    <w:rsid w:val="00B203B7"/>
    <w:rsid w:val="00B20EC6"/>
    <w:rsid w:val="00B231E4"/>
    <w:rsid w:val="00B2427B"/>
    <w:rsid w:val="00B247CA"/>
    <w:rsid w:val="00B25095"/>
    <w:rsid w:val="00B2521E"/>
    <w:rsid w:val="00B25652"/>
    <w:rsid w:val="00B25ABD"/>
    <w:rsid w:val="00B271D7"/>
    <w:rsid w:val="00B27450"/>
    <w:rsid w:val="00B30988"/>
    <w:rsid w:val="00B30F49"/>
    <w:rsid w:val="00B30FDC"/>
    <w:rsid w:val="00B31C88"/>
    <w:rsid w:val="00B333B5"/>
    <w:rsid w:val="00B33F11"/>
    <w:rsid w:val="00B3477B"/>
    <w:rsid w:val="00B34B1E"/>
    <w:rsid w:val="00B352FB"/>
    <w:rsid w:val="00B36239"/>
    <w:rsid w:val="00B369BC"/>
    <w:rsid w:val="00B36F36"/>
    <w:rsid w:val="00B3715D"/>
    <w:rsid w:val="00B37803"/>
    <w:rsid w:val="00B4002F"/>
    <w:rsid w:val="00B40173"/>
    <w:rsid w:val="00B41056"/>
    <w:rsid w:val="00B41781"/>
    <w:rsid w:val="00B4187A"/>
    <w:rsid w:val="00B4303D"/>
    <w:rsid w:val="00B43490"/>
    <w:rsid w:val="00B434DB"/>
    <w:rsid w:val="00B43D3F"/>
    <w:rsid w:val="00B44AFE"/>
    <w:rsid w:val="00B45403"/>
    <w:rsid w:val="00B46192"/>
    <w:rsid w:val="00B46663"/>
    <w:rsid w:val="00B467F7"/>
    <w:rsid w:val="00B46A9F"/>
    <w:rsid w:val="00B46DA6"/>
    <w:rsid w:val="00B4720D"/>
    <w:rsid w:val="00B47FFE"/>
    <w:rsid w:val="00B50A36"/>
    <w:rsid w:val="00B50B21"/>
    <w:rsid w:val="00B50D53"/>
    <w:rsid w:val="00B50D7B"/>
    <w:rsid w:val="00B51AC1"/>
    <w:rsid w:val="00B52412"/>
    <w:rsid w:val="00B52900"/>
    <w:rsid w:val="00B53DC2"/>
    <w:rsid w:val="00B543A1"/>
    <w:rsid w:val="00B5601C"/>
    <w:rsid w:val="00B56922"/>
    <w:rsid w:val="00B572E8"/>
    <w:rsid w:val="00B57F9A"/>
    <w:rsid w:val="00B60227"/>
    <w:rsid w:val="00B61806"/>
    <w:rsid w:val="00B61A34"/>
    <w:rsid w:val="00B61A68"/>
    <w:rsid w:val="00B61B0A"/>
    <w:rsid w:val="00B61B8F"/>
    <w:rsid w:val="00B61F99"/>
    <w:rsid w:val="00B6210A"/>
    <w:rsid w:val="00B62870"/>
    <w:rsid w:val="00B62BAE"/>
    <w:rsid w:val="00B63EC8"/>
    <w:rsid w:val="00B64C9D"/>
    <w:rsid w:val="00B6535B"/>
    <w:rsid w:val="00B65549"/>
    <w:rsid w:val="00B65C37"/>
    <w:rsid w:val="00B66206"/>
    <w:rsid w:val="00B66334"/>
    <w:rsid w:val="00B7146D"/>
    <w:rsid w:val="00B7276B"/>
    <w:rsid w:val="00B72932"/>
    <w:rsid w:val="00B73A78"/>
    <w:rsid w:val="00B73D43"/>
    <w:rsid w:val="00B752D6"/>
    <w:rsid w:val="00B7676E"/>
    <w:rsid w:val="00B7778B"/>
    <w:rsid w:val="00B801AB"/>
    <w:rsid w:val="00B806DD"/>
    <w:rsid w:val="00B8163D"/>
    <w:rsid w:val="00B82498"/>
    <w:rsid w:val="00B82A70"/>
    <w:rsid w:val="00B8472B"/>
    <w:rsid w:val="00B84D1D"/>
    <w:rsid w:val="00B853FA"/>
    <w:rsid w:val="00B8616E"/>
    <w:rsid w:val="00B86B1E"/>
    <w:rsid w:val="00B87D82"/>
    <w:rsid w:val="00B90470"/>
    <w:rsid w:val="00B90A92"/>
    <w:rsid w:val="00B92F8D"/>
    <w:rsid w:val="00B931F3"/>
    <w:rsid w:val="00B9367F"/>
    <w:rsid w:val="00B95752"/>
    <w:rsid w:val="00B95BD9"/>
    <w:rsid w:val="00B96000"/>
    <w:rsid w:val="00B96033"/>
    <w:rsid w:val="00B968B1"/>
    <w:rsid w:val="00B9697B"/>
    <w:rsid w:val="00B96EEE"/>
    <w:rsid w:val="00B975EE"/>
    <w:rsid w:val="00BA1BC8"/>
    <w:rsid w:val="00BA24F0"/>
    <w:rsid w:val="00BA2D91"/>
    <w:rsid w:val="00BA3AE3"/>
    <w:rsid w:val="00BA3CE2"/>
    <w:rsid w:val="00BA3F6D"/>
    <w:rsid w:val="00BA4002"/>
    <w:rsid w:val="00BA4E0A"/>
    <w:rsid w:val="00BA60D8"/>
    <w:rsid w:val="00BA753D"/>
    <w:rsid w:val="00BA793B"/>
    <w:rsid w:val="00BB08CB"/>
    <w:rsid w:val="00BB1060"/>
    <w:rsid w:val="00BB15C2"/>
    <w:rsid w:val="00BB1734"/>
    <w:rsid w:val="00BB1DCF"/>
    <w:rsid w:val="00BB3C87"/>
    <w:rsid w:val="00BB48BC"/>
    <w:rsid w:val="00BB4D8C"/>
    <w:rsid w:val="00BB5276"/>
    <w:rsid w:val="00BB70B6"/>
    <w:rsid w:val="00BB775D"/>
    <w:rsid w:val="00BB7C9A"/>
    <w:rsid w:val="00BC0D7A"/>
    <w:rsid w:val="00BC116F"/>
    <w:rsid w:val="00BC246D"/>
    <w:rsid w:val="00BC28AE"/>
    <w:rsid w:val="00BC2DA1"/>
    <w:rsid w:val="00BC2DE3"/>
    <w:rsid w:val="00BC2FD0"/>
    <w:rsid w:val="00BC4577"/>
    <w:rsid w:val="00BC4807"/>
    <w:rsid w:val="00BC5672"/>
    <w:rsid w:val="00BC6555"/>
    <w:rsid w:val="00BC689A"/>
    <w:rsid w:val="00BC74FC"/>
    <w:rsid w:val="00BC7840"/>
    <w:rsid w:val="00BD0931"/>
    <w:rsid w:val="00BD0EDA"/>
    <w:rsid w:val="00BD1A6D"/>
    <w:rsid w:val="00BD1C8B"/>
    <w:rsid w:val="00BD1CF0"/>
    <w:rsid w:val="00BD1FB9"/>
    <w:rsid w:val="00BD26EF"/>
    <w:rsid w:val="00BD2D02"/>
    <w:rsid w:val="00BD30BB"/>
    <w:rsid w:val="00BD3857"/>
    <w:rsid w:val="00BD4670"/>
    <w:rsid w:val="00BD46B3"/>
    <w:rsid w:val="00BD6133"/>
    <w:rsid w:val="00BD7078"/>
    <w:rsid w:val="00BD7D55"/>
    <w:rsid w:val="00BE09F9"/>
    <w:rsid w:val="00BE0C05"/>
    <w:rsid w:val="00BE105C"/>
    <w:rsid w:val="00BE1840"/>
    <w:rsid w:val="00BE27DC"/>
    <w:rsid w:val="00BE3C5E"/>
    <w:rsid w:val="00BE4ED9"/>
    <w:rsid w:val="00BE4FA9"/>
    <w:rsid w:val="00BE5C3B"/>
    <w:rsid w:val="00BE65CC"/>
    <w:rsid w:val="00BE66A1"/>
    <w:rsid w:val="00BE69D0"/>
    <w:rsid w:val="00BE6FB6"/>
    <w:rsid w:val="00BF0AE7"/>
    <w:rsid w:val="00BF38FA"/>
    <w:rsid w:val="00BF3AC0"/>
    <w:rsid w:val="00BF4B52"/>
    <w:rsid w:val="00BF6044"/>
    <w:rsid w:val="00BF6EAA"/>
    <w:rsid w:val="00BF75D6"/>
    <w:rsid w:val="00BF7AE9"/>
    <w:rsid w:val="00C010BE"/>
    <w:rsid w:val="00C0153F"/>
    <w:rsid w:val="00C024D7"/>
    <w:rsid w:val="00C04668"/>
    <w:rsid w:val="00C05A9D"/>
    <w:rsid w:val="00C0744A"/>
    <w:rsid w:val="00C0757B"/>
    <w:rsid w:val="00C07C3E"/>
    <w:rsid w:val="00C1003B"/>
    <w:rsid w:val="00C10154"/>
    <w:rsid w:val="00C102C7"/>
    <w:rsid w:val="00C10BD0"/>
    <w:rsid w:val="00C10E58"/>
    <w:rsid w:val="00C1126C"/>
    <w:rsid w:val="00C12BA0"/>
    <w:rsid w:val="00C140FC"/>
    <w:rsid w:val="00C14FAC"/>
    <w:rsid w:val="00C15080"/>
    <w:rsid w:val="00C156E6"/>
    <w:rsid w:val="00C159FD"/>
    <w:rsid w:val="00C162C4"/>
    <w:rsid w:val="00C1674B"/>
    <w:rsid w:val="00C17BD1"/>
    <w:rsid w:val="00C20018"/>
    <w:rsid w:val="00C20DA0"/>
    <w:rsid w:val="00C231D1"/>
    <w:rsid w:val="00C23925"/>
    <w:rsid w:val="00C23C46"/>
    <w:rsid w:val="00C23E88"/>
    <w:rsid w:val="00C24951"/>
    <w:rsid w:val="00C25E18"/>
    <w:rsid w:val="00C269DC"/>
    <w:rsid w:val="00C3007C"/>
    <w:rsid w:val="00C30D63"/>
    <w:rsid w:val="00C31BFF"/>
    <w:rsid w:val="00C329C4"/>
    <w:rsid w:val="00C3364F"/>
    <w:rsid w:val="00C33B1A"/>
    <w:rsid w:val="00C33C31"/>
    <w:rsid w:val="00C34A1E"/>
    <w:rsid w:val="00C34EE9"/>
    <w:rsid w:val="00C351EB"/>
    <w:rsid w:val="00C354C0"/>
    <w:rsid w:val="00C35FBE"/>
    <w:rsid w:val="00C37791"/>
    <w:rsid w:val="00C37BDB"/>
    <w:rsid w:val="00C408A9"/>
    <w:rsid w:val="00C40D5F"/>
    <w:rsid w:val="00C4163D"/>
    <w:rsid w:val="00C41B52"/>
    <w:rsid w:val="00C41B86"/>
    <w:rsid w:val="00C41DD4"/>
    <w:rsid w:val="00C429B4"/>
    <w:rsid w:val="00C42D9F"/>
    <w:rsid w:val="00C44BDA"/>
    <w:rsid w:val="00C457A4"/>
    <w:rsid w:val="00C45800"/>
    <w:rsid w:val="00C45C2F"/>
    <w:rsid w:val="00C45EAA"/>
    <w:rsid w:val="00C46B9B"/>
    <w:rsid w:val="00C46F3B"/>
    <w:rsid w:val="00C479AC"/>
    <w:rsid w:val="00C47BCF"/>
    <w:rsid w:val="00C50343"/>
    <w:rsid w:val="00C5127B"/>
    <w:rsid w:val="00C5163C"/>
    <w:rsid w:val="00C52775"/>
    <w:rsid w:val="00C527D2"/>
    <w:rsid w:val="00C53317"/>
    <w:rsid w:val="00C542EF"/>
    <w:rsid w:val="00C54826"/>
    <w:rsid w:val="00C54CDD"/>
    <w:rsid w:val="00C56754"/>
    <w:rsid w:val="00C56AA0"/>
    <w:rsid w:val="00C56F83"/>
    <w:rsid w:val="00C60773"/>
    <w:rsid w:val="00C609CF"/>
    <w:rsid w:val="00C60B6A"/>
    <w:rsid w:val="00C6220D"/>
    <w:rsid w:val="00C62F64"/>
    <w:rsid w:val="00C633FF"/>
    <w:rsid w:val="00C639FB"/>
    <w:rsid w:val="00C64A33"/>
    <w:rsid w:val="00C64F1E"/>
    <w:rsid w:val="00C64F44"/>
    <w:rsid w:val="00C652E6"/>
    <w:rsid w:val="00C6564D"/>
    <w:rsid w:val="00C65688"/>
    <w:rsid w:val="00C65702"/>
    <w:rsid w:val="00C65C91"/>
    <w:rsid w:val="00C66CEC"/>
    <w:rsid w:val="00C67F3C"/>
    <w:rsid w:val="00C707C8"/>
    <w:rsid w:val="00C718D3"/>
    <w:rsid w:val="00C71AEA"/>
    <w:rsid w:val="00C72A0F"/>
    <w:rsid w:val="00C7301B"/>
    <w:rsid w:val="00C7362C"/>
    <w:rsid w:val="00C742C8"/>
    <w:rsid w:val="00C75F7D"/>
    <w:rsid w:val="00C76962"/>
    <w:rsid w:val="00C76A15"/>
    <w:rsid w:val="00C76A98"/>
    <w:rsid w:val="00C76B19"/>
    <w:rsid w:val="00C76D0D"/>
    <w:rsid w:val="00C8149E"/>
    <w:rsid w:val="00C814AB"/>
    <w:rsid w:val="00C817A3"/>
    <w:rsid w:val="00C832BB"/>
    <w:rsid w:val="00C83CD1"/>
    <w:rsid w:val="00C8535D"/>
    <w:rsid w:val="00C8599D"/>
    <w:rsid w:val="00C85F8B"/>
    <w:rsid w:val="00C8604A"/>
    <w:rsid w:val="00C861A2"/>
    <w:rsid w:val="00C86927"/>
    <w:rsid w:val="00C874C1"/>
    <w:rsid w:val="00C878A3"/>
    <w:rsid w:val="00C87C3B"/>
    <w:rsid w:val="00C87E10"/>
    <w:rsid w:val="00C90021"/>
    <w:rsid w:val="00C91E6A"/>
    <w:rsid w:val="00C91F80"/>
    <w:rsid w:val="00C9418D"/>
    <w:rsid w:val="00C94F19"/>
    <w:rsid w:val="00C95FB6"/>
    <w:rsid w:val="00C965C1"/>
    <w:rsid w:val="00C969A6"/>
    <w:rsid w:val="00C97016"/>
    <w:rsid w:val="00C97603"/>
    <w:rsid w:val="00C97A68"/>
    <w:rsid w:val="00C97B06"/>
    <w:rsid w:val="00C97DAE"/>
    <w:rsid w:val="00CA056A"/>
    <w:rsid w:val="00CA0C33"/>
    <w:rsid w:val="00CA1EDF"/>
    <w:rsid w:val="00CA2F36"/>
    <w:rsid w:val="00CA358D"/>
    <w:rsid w:val="00CA3C27"/>
    <w:rsid w:val="00CA4C09"/>
    <w:rsid w:val="00CA4F64"/>
    <w:rsid w:val="00CA5243"/>
    <w:rsid w:val="00CA7F89"/>
    <w:rsid w:val="00CB007D"/>
    <w:rsid w:val="00CB0A89"/>
    <w:rsid w:val="00CB12F8"/>
    <w:rsid w:val="00CB22E3"/>
    <w:rsid w:val="00CB2B2C"/>
    <w:rsid w:val="00CB49DA"/>
    <w:rsid w:val="00CB514D"/>
    <w:rsid w:val="00CB5773"/>
    <w:rsid w:val="00CB5CE3"/>
    <w:rsid w:val="00CB751A"/>
    <w:rsid w:val="00CB7966"/>
    <w:rsid w:val="00CB7CBF"/>
    <w:rsid w:val="00CC026F"/>
    <w:rsid w:val="00CC0444"/>
    <w:rsid w:val="00CC220C"/>
    <w:rsid w:val="00CC2866"/>
    <w:rsid w:val="00CC2E54"/>
    <w:rsid w:val="00CC2F6C"/>
    <w:rsid w:val="00CC3EA5"/>
    <w:rsid w:val="00CC47AF"/>
    <w:rsid w:val="00CC4E1F"/>
    <w:rsid w:val="00CC4E29"/>
    <w:rsid w:val="00CC5685"/>
    <w:rsid w:val="00CC581B"/>
    <w:rsid w:val="00CC5B27"/>
    <w:rsid w:val="00CC6A60"/>
    <w:rsid w:val="00CD04E0"/>
    <w:rsid w:val="00CD124A"/>
    <w:rsid w:val="00CD1878"/>
    <w:rsid w:val="00CD1AF1"/>
    <w:rsid w:val="00CD2056"/>
    <w:rsid w:val="00CD38D7"/>
    <w:rsid w:val="00CD3A55"/>
    <w:rsid w:val="00CD494C"/>
    <w:rsid w:val="00CD4AD8"/>
    <w:rsid w:val="00CD4C11"/>
    <w:rsid w:val="00CD4D6E"/>
    <w:rsid w:val="00CD4DB6"/>
    <w:rsid w:val="00CD64FC"/>
    <w:rsid w:val="00CE0C9A"/>
    <w:rsid w:val="00CE109B"/>
    <w:rsid w:val="00CE19E7"/>
    <w:rsid w:val="00CE1CD1"/>
    <w:rsid w:val="00CE31DB"/>
    <w:rsid w:val="00CE33F3"/>
    <w:rsid w:val="00CE42AB"/>
    <w:rsid w:val="00CE52E2"/>
    <w:rsid w:val="00CE5980"/>
    <w:rsid w:val="00CE5E4C"/>
    <w:rsid w:val="00CE66E8"/>
    <w:rsid w:val="00CE79AD"/>
    <w:rsid w:val="00CF0A09"/>
    <w:rsid w:val="00CF0BFD"/>
    <w:rsid w:val="00CF2D21"/>
    <w:rsid w:val="00CF3ABF"/>
    <w:rsid w:val="00CF3BFE"/>
    <w:rsid w:val="00CF4B9D"/>
    <w:rsid w:val="00CF4F9E"/>
    <w:rsid w:val="00CF502C"/>
    <w:rsid w:val="00CF517E"/>
    <w:rsid w:val="00CF5D45"/>
    <w:rsid w:val="00CF640B"/>
    <w:rsid w:val="00CF6714"/>
    <w:rsid w:val="00CF6E75"/>
    <w:rsid w:val="00D014D0"/>
    <w:rsid w:val="00D02ED7"/>
    <w:rsid w:val="00D0321F"/>
    <w:rsid w:val="00D05B85"/>
    <w:rsid w:val="00D05BAD"/>
    <w:rsid w:val="00D0680F"/>
    <w:rsid w:val="00D06DB7"/>
    <w:rsid w:val="00D06E0F"/>
    <w:rsid w:val="00D06F18"/>
    <w:rsid w:val="00D073C4"/>
    <w:rsid w:val="00D10619"/>
    <w:rsid w:val="00D12F8C"/>
    <w:rsid w:val="00D139C8"/>
    <w:rsid w:val="00D13A89"/>
    <w:rsid w:val="00D13B5F"/>
    <w:rsid w:val="00D154E4"/>
    <w:rsid w:val="00D1711F"/>
    <w:rsid w:val="00D2047C"/>
    <w:rsid w:val="00D207C9"/>
    <w:rsid w:val="00D20FF9"/>
    <w:rsid w:val="00D21892"/>
    <w:rsid w:val="00D22088"/>
    <w:rsid w:val="00D2210E"/>
    <w:rsid w:val="00D2334D"/>
    <w:rsid w:val="00D233C4"/>
    <w:rsid w:val="00D235A4"/>
    <w:rsid w:val="00D23CCE"/>
    <w:rsid w:val="00D2536F"/>
    <w:rsid w:val="00D25420"/>
    <w:rsid w:val="00D2608A"/>
    <w:rsid w:val="00D263D7"/>
    <w:rsid w:val="00D27AA2"/>
    <w:rsid w:val="00D27C38"/>
    <w:rsid w:val="00D300C7"/>
    <w:rsid w:val="00D3087E"/>
    <w:rsid w:val="00D30968"/>
    <w:rsid w:val="00D30CC6"/>
    <w:rsid w:val="00D312D1"/>
    <w:rsid w:val="00D32FD2"/>
    <w:rsid w:val="00D330B4"/>
    <w:rsid w:val="00D34A4E"/>
    <w:rsid w:val="00D357F6"/>
    <w:rsid w:val="00D358E6"/>
    <w:rsid w:val="00D362CF"/>
    <w:rsid w:val="00D36482"/>
    <w:rsid w:val="00D36DCE"/>
    <w:rsid w:val="00D373AF"/>
    <w:rsid w:val="00D37C99"/>
    <w:rsid w:val="00D41228"/>
    <w:rsid w:val="00D4197D"/>
    <w:rsid w:val="00D42397"/>
    <w:rsid w:val="00D42836"/>
    <w:rsid w:val="00D42C42"/>
    <w:rsid w:val="00D43285"/>
    <w:rsid w:val="00D44489"/>
    <w:rsid w:val="00D46635"/>
    <w:rsid w:val="00D469DB"/>
    <w:rsid w:val="00D46ADC"/>
    <w:rsid w:val="00D47A9D"/>
    <w:rsid w:val="00D50614"/>
    <w:rsid w:val="00D50F6F"/>
    <w:rsid w:val="00D51A74"/>
    <w:rsid w:val="00D52038"/>
    <w:rsid w:val="00D52326"/>
    <w:rsid w:val="00D52877"/>
    <w:rsid w:val="00D528CE"/>
    <w:rsid w:val="00D52FF4"/>
    <w:rsid w:val="00D54D51"/>
    <w:rsid w:val="00D55D1C"/>
    <w:rsid w:val="00D566AB"/>
    <w:rsid w:val="00D5673F"/>
    <w:rsid w:val="00D569DC"/>
    <w:rsid w:val="00D60223"/>
    <w:rsid w:val="00D609E7"/>
    <w:rsid w:val="00D61203"/>
    <w:rsid w:val="00D61635"/>
    <w:rsid w:val="00D61D17"/>
    <w:rsid w:val="00D6235E"/>
    <w:rsid w:val="00D6292B"/>
    <w:rsid w:val="00D62DC7"/>
    <w:rsid w:val="00D62EE1"/>
    <w:rsid w:val="00D64D9A"/>
    <w:rsid w:val="00D64E96"/>
    <w:rsid w:val="00D650BF"/>
    <w:rsid w:val="00D6597E"/>
    <w:rsid w:val="00D65BBD"/>
    <w:rsid w:val="00D65D26"/>
    <w:rsid w:val="00D673E3"/>
    <w:rsid w:val="00D70500"/>
    <w:rsid w:val="00D715B8"/>
    <w:rsid w:val="00D7312E"/>
    <w:rsid w:val="00D73177"/>
    <w:rsid w:val="00D757EE"/>
    <w:rsid w:val="00D76C33"/>
    <w:rsid w:val="00D806C0"/>
    <w:rsid w:val="00D80F26"/>
    <w:rsid w:val="00D8256A"/>
    <w:rsid w:val="00D82ABE"/>
    <w:rsid w:val="00D82F3B"/>
    <w:rsid w:val="00D83A19"/>
    <w:rsid w:val="00D83B3B"/>
    <w:rsid w:val="00D8498B"/>
    <w:rsid w:val="00D8646A"/>
    <w:rsid w:val="00D864C8"/>
    <w:rsid w:val="00D86861"/>
    <w:rsid w:val="00D90116"/>
    <w:rsid w:val="00D909DE"/>
    <w:rsid w:val="00D90E7B"/>
    <w:rsid w:val="00D9185D"/>
    <w:rsid w:val="00D91BEB"/>
    <w:rsid w:val="00D92ABA"/>
    <w:rsid w:val="00D937B7"/>
    <w:rsid w:val="00D93867"/>
    <w:rsid w:val="00D93A29"/>
    <w:rsid w:val="00D93A83"/>
    <w:rsid w:val="00D945EF"/>
    <w:rsid w:val="00D94769"/>
    <w:rsid w:val="00D94A7F"/>
    <w:rsid w:val="00D9581B"/>
    <w:rsid w:val="00D960B0"/>
    <w:rsid w:val="00D97056"/>
    <w:rsid w:val="00D97257"/>
    <w:rsid w:val="00D97AEA"/>
    <w:rsid w:val="00DA02E8"/>
    <w:rsid w:val="00DA0553"/>
    <w:rsid w:val="00DA20AA"/>
    <w:rsid w:val="00DA25A0"/>
    <w:rsid w:val="00DA26EF"/>
    <w:rsid w:val="00DA2745"/>
    <w:rsid w:val="00DA36A0"/>
    <w:rsid w:val="00DA3979"/>
    <w:rsid w:val="00DA436A"/>
    <w:rsid w:val="00DA4EFA"/>
    <w:rsid w:val="00DA4F90"/>
    <w:rsid w:val="00DA5053"/>
    <w:rsid w:val="00DA6B07"/>
    <w:rsid w:val="00DB0330"/>
    <w:rsid w:val="00DB0BD6"/>
    <w:rsid w:val="00DB0F10"/>
    <w:rsid w:val="00DB15BA"/>
    <w:rsid w:val="00DB335C"/>
    <w:rsid w:val="00DB360F"/>
    <w:rsid w:val="00DB37B1"/>
    <w:rsid w:val="00DB48D9"/>
    <w:rsid w:val="00DB5303"/>
    <w:rsid w:val="00DB54DC"/>
    <w:rsid w:val="00DB5982"/>
    <w:rsid w:val="00DB5CA0"/>
    <w:rsid w:val="00DB60C9"/>
    <w:rsid w:val="00DB612D"/>
    <w:rsid w:val="00DC0C22"/>
    <w:rsid w:val="00DC135E"/>
    <w:rsid w:val="00DC1725"/>
    <w:rsid w:val="00DC21DE"/>
    <w:rsid w:val="00DC2444"/>
    <w:rsid w:val="00DC282F"/>
    <w:rsid w:val="00DC453F"/>
    <w:rsid w:val="00DC4E85"/>
    <w:rsid w:val="00DC572E"/>
    <w:rsid w:val="00DC5C60"/>
    <w:rsid w:val="00DC5F3E"/>
    <w:rsid w:val="00DC6ED5"/>
    <w:rsid w:val="00DC6F2B"/>
    <w:rsid w:val="00DC6F72"/>
    <w:rsid w:val="00DC7A96"/>
    <w:rsid w:val="00DD03C7"/>
    <w:rsid w:val="00DD26C4"/>
    <w:rsid w:val="00DD2B02"/>
    <w:rsid w:val="00DD32F7"/>
    <w:rsid w:val="00DD4A44"/>
    <w:rsid w:val="00DD6202"/>
    <w:rsid w:val="00DD695E"/>
    <w:rsid w:val="00DD6E3F"/>
    <w:rsid w:val="00DD7575"/>
    <w:rsid w:val="00DD7AED"/>
    <w:rsid w:val="00DD7BE6"/>
    <w:rsid w:val="00DE1B2C"/>
    <w:rsid w:val="00DE3313"/>
    <w:rsid w:val="00DE3A9F"/>
    <w:rsid w:val="00DE4E0A"/>
    <w:rsid w:val="00DE639B"/>
    <w:rsid w:val="00DE6956"/>
    <w:rsid w:val="00DE6E2B"/>
    <w:rsid w:val="00DE70B7"/>
    <w:rsid w:val="00DE71BE"/>
    <w:rsid w:val="00DE7CBC"/>
    <w:rsid w:val="00DF1750"/>
    <w:rsid w:val="00DF28E1"/>
    <w:rsid w:val="00DF2F9F"/>
    <w:rsid w:val="00DF36E2"/>
    <w:rsid w:val="00DF4940"/>
    <w:rsid w:val="00DF4D52"/>
    <w:rsid w:val="00DF68B2"/>
    <w:rsid w:val="00DF6CC2"/>
    <w:rsid w:val="00E00294"/>
    <w:rsid w:val="00E01076"/>
    <w:rsid w:val="00E010BC"/>
    <w:rsid w:val="00E01DCC"/>
    <w:rsid w:val="00E02042"/>
    <w:rsid w:val="00E02516"/>
    <w:rsid w:val="00E027A1"/>
    <w:rsid w:val="00E02AA7"/>
    <w:rsid w:val="00E02D4F"/>
    <w:rsid w:val="00E02E10"/>
    <w:rsid w:val="00E045E6"/>
    <w:rsid w:val="00E04D55"/>
    <w:rsid w:val="00E04FD5"/>
    <w:rsid w:val="00E061C6"/>
    <w:rsid w:val="00E06CBA"/>
    <w:rsid w:val="00E06D46"/>
    <w:rsid w:val="00E06ED6"/>
    <w:rsid w:val="00E07493"/>
    <w:rsid w:val="00E07B61"/>
    <w:rsid w:val="00E10791"/>
    <w:rsid w:val="00E1081D"/>
    <w:rsid w:val="00E11CE8"/>
    <w:rsid w:val="00E1225C"/>
    <w:rsid w:val="00E12272"/>
    <w:rsid w:val="00E125BB"/>
    <w:rsid w:val="00E12813"/>
    <w:rsid w:val="00E12A08"/>
    <w:rsid w:val="00E12FFE"/>
    <w:rsid w:val="00E1372E"/>
    <w:rsid w:val="00E1452F"/>
    <w:rsid w:val="00E14B94"/>
    <w:rsid w:val="00E15185"/>
    <w:rsid w:val="00E1692C"/>
    <w:rsid w:val="00E1789B"/>
    <w:rsid w:val="00E21632"/>
    <w:rsid w:val="00E21B9B"/>
    <w:rsid w:val="00E223EA"/>
    <w:rsid w:val="00E22A05"/>
    <w:rsid w:val="00E22E94"/>
    <w:rsid w:val="00E22F92"/>
    <w:rsid w:val="00E24E7E"/>
    <w:rsid w:val="00E252B0"/>
    <w:rsid w:val="00E2608C"/>
    <w:rsid w:val="00E3105C"/>
    <w:rsid w:val="00E313A0"/>
    <w:rsid w:val="00E32DDB"/>
    <w:rsid w:val="00E32E4A"/>
    <w:rsid w:val="00E32EEF"/>
    <w:rsid w:val="00E334DD"/>
    <w:rsid w:val="00E339CE"/>
    <w:rsid w:val="00E3402E"/>
    <w:rsid w:val="00E34403"/>
    <w:rsid w:val="00E3487F"/>
    <w:rsid w:val="00E34A1F"/>
    <w:rsid w:val="00E356F5"/>
    <w:rsid w:val="00E35F4B"/>
    <w:rsid w:val="00E36334"/>
    <w:rsid w:val="00E36A6C"/>
    <w:rsid w:val="00E36ED9"/>
    <w:rsid w:val="00E3794A"/>
    <w:rsid w:val="00E37B15"/>
    <w:rsid w:val="00E40A0E"/>
    <w:rsid w:val="00E415C6"/>
    <w:rsid w:val="00E42D25"/>
    <w:rsid w:val="00E43BC4"/>
    <w:rsid w:val="00E44D19"/>
    <w:rsid w:val="00E451E8"/>
    <w:rsid w:val="00E45858"/>
    <w:rsid w:val="00E45C2C"/>
    <w:rsid w:val="00E464C0"/>
    <w:rsid w:val="00E503A5"/>
    <w:rsid w:val="00E51373"/>
    <w:rsid w:val="00E51761"/>
    <w:rsid w:val="00E52A48"/>
    <w:rsid w:val="00E5369E"/>
    <w:rsid w:val="00E53959"/>
    <w:rsid w:val="00E54A57"/>
    <w:rsid w:val="00E55E21"/>
    <w:rsid w:val="00E5708F"/>
    <w:rsid w:val="00E576E5"/>
    <w:rsid w:val="00E60863"/>
    <w:rsid w:val="00E609D6"/>
    <w:rsid w:val="00E60FCF"/>
    <w:rsid w:val="00E61883"/>
    <w:rsid w:val="00E61AE5"/>
    <w:rsid w:val="00E61BB9"/>
    <w:rsid w:val="00E62F38"/>
    <w:rsid w:val="00E62F90"/>
    <w:rsid w:val="00E66695"/>
    <w:rsid w:val="00E7122B"/>
    <w:rsid w:val="00E714B8"/>
    <w:rsid w:val="00E71717"/>
    <w:rsid w:val="00E72868"/>
    <w:rsid w:val="00E72931"/>
    <w:rsid w:val="00E73209"/>
    <w:rsid w:val="00E738A5"/>
    <w:rsid w:val="00E7448D"/>
    <w:rsid w:val="00E75A6D"/>
    <w:rsid w:val="00E7644A"/>
    <w:rsid w:val="00E80469"/>
    <w:rsid w:val="00E80960"/>
    <w:rsid w:val="00E81780"/>
    <w:rsid w:val="00E81AF0"/>
    <w:rsid w:val="00E81B69"/>
    <w:rsid w:val="00E82A40"/>
    <w:rsid w:val="00E82CBE"/>
    <w:rsid w:val="00E833DF"/>
    <w:rsid w:val="00E83671"/>
    <w:rsid w:val="00E83794"/>
    <w:rsid w:val="00E83AFC"/>
    <w:rsid w:val="00E85398"/>
    <w:rsid w:val="00E8557C"/>
    <w:rsid w:val="00E855DA"/>
    <w:rsid w:val="00E8591F"/>
    <w:rsid w:val="00E86043"/>
    <w:rsid w:val="00E865CD"/>
    <w:rsid w:val="00E86766"/>
    <w:rsid w:val="00E8693A"/>
    <w:rsid w:val="00E869FD"/>
    <w:rsid w:val="00E874A5"/>
    <w:rsid w:val="00E87F78"/>
    <w:rsid w:val="00E923B0"/>
    <w:rsid w:val="00E92DDA"/>
    <w:rsid w:val="00E94CD8"/>
    <w:rsid w:val="00E96948"/>
    <w:rsid w:val="00E96CA4"/>
    <w:rsid w:val="00E97544"/>
    <w:rsid w:val="00E97C7A"/>
    <w:rsid w:val="00EA0721"/>
    <w:rsid w:val="00EA0914"/>
    <w:rsid w:val="00EA0EFF"/>
    <w:rsid w:val="00EA134A"/>
    <w:rsid w:val="00EA18A2"/>
    <w:rsid w:val="00EA1F3D"/>
    <w:rsid w:val="00EA2465"/>
    <w:rsid w:val="00EA2596"/>
    <w:rsid w:val="00EA2D16"/>
    <w:rsid w:val="00EA37B5"/>
    <w:rsid w:val="00EA4703"/>
    <w:rsid w:val="00EA47D0"/>
    <w:rsid w:val="00EA4C88"/>
    <w:rsid w:val="00EA4D4F"/>
    <w:rsid w:val="00EA62E3"/>
    <w:rsid w:val="00EA6367"/>
    <w:rsid w:val="00EA6606"/>
    <w:rsid w:val="00EA67E6"/>
    <w:rsid w:val="00EA686B"/>
    <w:rsid w:val="00EA6EA8"/>
    <w:rsid w:val="00EA703D"/>
    <w:rsid w:val="00EA716B"/>
    <w:rsid w:val="00EB03EE"/>
    <w:rsid w:val="00EB06A1"/>
    <w:rsid w:val="00EB1901"/>
    <w:rsid w:val="00EB2502"/>
    <w:rsid w:val="00EB2719"/>
    <w:rsid w:val="00EB2F4D"/>
    <w:rsid w:val="00EB410C"/>
    <w:rsid w:val="00EB48FA"/>
    <w:rsid w:val="00EB4E80"/>
    <w:rsid w:val="00EB503C"/>
    <w:rsid w:val="00EB5E8F"/>
    <w:rsid w:val="00EB66E2"/>
    <w:rsid w:val="00EB6E77"/>
    <w:rsid w:val="00EB7269"/>
    <w:rsid w:val="00EB74FF"/>
    <w:rsid w:val="00EB756F"/>
    <w:rsid w:val="00EB77E3"/>
    <w:rsid w:val="00EB7D6B"/>
    <w:rsid w:val="00EC0A64"/>
    <w:rsid w:val="00EC0ED3"/>
    <w:rsid w:val="00EC2E97"/>
    <w:rsid w:val="00EC2F02"/>
    <w:rsid w:val="00EC48F1"/>
    <w:rsid w:val="00EC4CAA"/>
    <w:rsid w:val="00EC5201"/>
    <w:rsid w:val="00EC5D20"/>
    <w:rsid w:val="00EC60BE"/>
    <w:rsid w:val="00EC700D"/>
    <w:rsid w:val="00EC7279"/>
    <w:rsid w:val="00ED0502"/>
    <w:rsid w:val="00ED065C"/>
    <w:rsid w:val="00ED09FB"/>
    <w:rsid w:val="00ED18EB"/>
    <w:rsid w:val="00ED19C6"/>
    <w:rsid w:val="00ED2318"/>
    <w:rsid w:val="00ED4992"/>
    <w:rsid w:val="00ED4BE2"/>
    <w:rsid w:val="00ED5020"/>
    <w:rsid w:val="00ED5649"/>
    <w:rsid w:val="00ED6817"/>
    <w:rsid w:val="00ED763B"/>
    <w:rsid w:val="00ED769E"/>
    <w:rsid w:val="00ED7823"/>
    <w:rsid w:val="00ED7D6B"/>
    <w:rsid w:val="00EE0163"/>
    <w:rsid w:val="00EE067F"/>
    <w:rsid w:val="00EE1411"/>
    <w:rsid w:val="00EE1DC2"/>
    <w:rsid w:val="00EE331D"/>
    <w:rsid w:val="00EE3FE5"/>
    <w:rsid w:val="00EE4BA7"/>
    <w:rsid w:val="00EE5A57"/>
    <w:rsid w:val="00EE62D7"/>
    <w:rsid w:val="00EE68CC"/>
    <w:rsid w:val="00EE6EBE"/>
    <w:rsid w:val="00EE7575"/>
    <w:rsid w:val="00EE796A"/>
    <w:rsid w:val="00EE7CE6"/>
    <w:rsid w:val="00EE7EA1"/>
    <w:rsid w:val="00EE7EF7"/>
    <w:rsid w:val="00EF0976"/>
    <w:rsid w:val="00EF10E0"/>
    <w:rsid w:val="00EF1AA8"/>
    <w:rsid w:val="00EF2233"/>
    <w:rsid w:val="00EF3FB9"/>
    <w:rsid w:val="00EF420C"/>
    <w:rsid w:val="00EF438F"/>
    <w:rsid w:val="00EF5499"/>
    <w:rsid w:val="00EF6274"/>
    <w:rsid w:val="00EF6DE9"/>
    <w:rsid w:val="00EF7517"/>
    <w:rsid w:val="00F00135"/>
    <w:rsid w:val="00F016FB"/>
    <w:rsid w:val="00F0191E"/>
    <w:rsid w:val="00F01A28"/>
    <w:rsid w:val="00F0351F"/>
    <w:rsid w:val="00F03B0D"/>
    <w:rsid w:val="00F04437"/>
    <w:rsid w:val="00F064E7"/>
    <w:rsid w:val="00F06B96"/>
    <w:rsid w:val="00F07EDE"/>
    <w:rsid w:val="00F104D3"/>
    <w:rsid w:val="00F10C46"/>
    <w:rsid w:val="00F10C62"/>
    <w:rsid w:val="00F1139E"/>
    <w:rsid w:val="00F11573"/>
    <w:rsid w:val="00F1209E"/>
    <w:rsid w:val="00F12598"/>
    <w:rsid w:val="00F137FE"/>
    <w:rsid w:val="00F13EDC"/>
    <w:rsid w:val="00F148ED"/>
    <w:rsid w:val="00F151AC"/>
    <w:rsid w:val="00F15A9D"/>
    <w:rsid w:val="00F164F0"/>
    <w:rsid w:val="00F16EF5"/>
    <w:rsid w:val="00F210CA"/>
    <w:rsid w:val="00F220F8"/>
    <w:rsid w:val="00F2295B"/>
    <w:rsid w:val="00F23010"/>
    <w:rsid w:val="00F2302B"/>
    <w:rsid w:val="00F2346E"/>
    <w:rsid w:val="00F25068"/>
    <w:rsid w:val="00F25D01"/>
    <w:rsid w:val="00F26094"/>
    <w:rsid w:val="00F26518"/>
    <w:rsid w:val="00F27C0C"/>
    <w:rsid w:val="00F32209"/>
    <w:rsid w:val="00F32E3E"/>
    <w:rsid w:val="00F32FFB"/>
    <w:rsid w:val="00F33869"/>
    <w:rsid w:val="00F33CDC"/>
    <w:rsid w:val="00F34208"/>
    <w:rsid w:val="00F348E2"/>
    <w:rsid w:val="00F3508B"/>
    <w:rsid w:val="00F362F1"/>
    <w:rsid w:val="00F3683E"/>
    <w:rsid w:val="00F37031"/>
    <w:rsid w:val="00F3759C"/>
    <w:rsid w:val="00F37F56"/>
    <w:rsid w:val="00F4055D"/>
    <w:rsid w:val="00F40CB1"/>
    <w:rsid w:val="00F4184B"/>
    <w:rsid w:val="00F4234F"/>
    <w:rsid w:val="00F435EE"/>
    <w:rsid w:val="00F44225"/>
    <w:rsid w:val="00F446D0"/>
    <w:rsid w:val="00F447EF"/>
    <w:rsid w:val="00F44C59"/>
    <w:rsid w:val="00F45F83"/>
    <w:rsid w:val="00F47377"/>
    <w:rsid w:val="00F47BC6"/>
    <w:rsid w:val="00F50D71"/>
    <w:rsid w:val="00F521D6"/>
    <w:rsid w:val="00F528AF"/>
    <w:rsid w:val="00F530FD"/>
    <w:rsid w:val="00F5358D"/>
    <w:rsid w:val="00F54F2C"/>
    <w:rsid w:val="00F557E8"/>
    <w:rsid w:val="00F55E5D"/>
    <w:rsid w:val="00F561C7"/>
    <w:rsid w:val="00F564BD"/>
    <w:rsid w:val="00F56D8F"/>
    <w:rsid w:val="00F57F30"/>
    <w:rsid w:val="00F603AF"/>
    <w:rsid w:val="00F6088D"/>
    <w:rsid w:val="00F60CAD"/>
    <w:rsid w:val="00F614BF"/>
    <w:rsid w:val="00F617B4"/>
    <w:rsid w:val="00F6389C"/>
    <w:rsid w:val="00F64653"/>
    <w:rsid w:val="00F6472D"/>
    <w:rsid w:val="00F647D2"/>
    <w:rsid w:val="00F6490B"/>
    <w:rsid w:val="00F64CF2"/>
    <w:rsid w:val="00F64F1A"/>
    <w:rsid w:val="00F65802"/>
    <w:rsid w:val="00F669AC"/>
    <w:rsid w:val="00F67051"/>
    <w:rsid w:val="00F67363"/>
    <w:rsid w:val="00F7000E"/>
    <w:rsid w:val="00F722BF"/>
    <w:rsid w:val="00F726AB"/>
    <w:rsid w:val="00F7279D"/>
    <w:rsid w:val="00F727C1"/>
    <w:rsid w:val="00F73497"/>
    <w:rsid w:val="00F75227"/>
    <w:rsid w:val="00F7696E"/>
    <w:rsid w:val="00F76B63"/>
    <w:rsid w:val="00F77369"/>
    <w:rsid w:val="00F779F2"/>
    <w:rsid w:val="00F77AF9"/>
    <w:rsid w:val="00F77D20"/>
    <w:rsid w:val="00F80719"/>
    <w:rsid w:val="00F80D1C"/>
    <w:rsid w:val="00F81231"/>
    <w:rsid w:val="00F8147A"/>
    <w:rsid w:val="00F820C9"/>
    <w:rsid w:val="00F82456"/>
    <w:rsid w:val="00F828CA"/>
    <w:rsid w:val="00F83610"/>
    <w:rsid w:val="00F84662"/>
    <w:rsid w:val="00F84763"/>
    <w:rsid w:val="00F84774"/>
    <w:rsid w:val="00F847E4"/>
    <w:rsid w:val="00F84A61"/>
    <w:rsid w:val="00F84FF0"/>
    <w:rsid w:val="00F85095"/>
    <w:rsid w:val="00F85151"/>
    <w:rsid w:val="00F858C4"/>
    <w:rsid w:val="00F85E61"/>
    <w:rsid w:val="00F85F79"/>
    <w:rsid w:val="00F864F4"/>
    <w:rsid w:val="00F87B41"/>
    <w:rsid w:val="00F9001D"/>
    <w:rsid w:val="00F916E1"/>
    <w:rsid w:val="00F9185B"/>
    <w:rsid w:val="00F937D8"/>
    <w:rsid w:val="00F939C2"/>
    <w:rsid w:val="00F93D42"/>
    <w:rsid w:val="00F94450"/>
    <w:rsid w:val="00F945F6"/>
    <w:rsid w:val="00F94657"/>
    <w:rsid w:val="00F9494B"/>
    <w:rsid w:val="00F95050"/>
    <w:rsid w:val="00F9550E"/>
    <w:rsid w:val="00F95A1B"/>
    <w:rsid w:val="00F95BFE"/>
    <w:rsid w:val="00F97539"/>
    <w:rsid w:val="00FA0018"/>
    <w:rsid w:val="00FA0199"/>
    <w:rsid w:val="00FA0B61"/>
    <w:rsid w:val="00FA1AEE"/>
    <w:rsid w:val="00FA26B4"/>
    <w:rsid w:val="00FA2AC0"/>
    <w:rsid w:val="00FA2DDA"/>
    <w:rsid w:val="00FA369C"/>
    <w:rsid w:val="00FA382D"/>
    <w:rsid w:val="00FA4250"/>
    <w:rsid w:val="00FA4373"/>
    <w:rsid w:val="00FA4F3E"/>
    <w:rsid w:val="00FA563A"/>
    <w:rsid w:val="00FA5B7F"/>
    <w:rsid w:val="00FA5FAA"/>
    <w:rsid w:val="00FA5FDC"/>
    <w:rsid w:val="00FA61FE"/>
    <w:rsid w:val="00FA6741"/>
    <w:rsid w:val="00FA76DA"/>
    <w:rsid w:val="00FA7B0E"/>
    <w:rsid w:val="00FA7C83"/>
    <w:rsid w:val="00FB0591"/>
    <w:rsid w:val="00FB1892"/>
    <w:rsid w:val="00FB1A2F"/>
    <w:rsid w:val="00FB1BE5"/>
    <w:rsid w:val="00FB1EB6"/>
    <w:rsid w:val="00FB5112"/>
    <w:rsid w:val="00FB51E2"/>
    <w:rsid w:val="00FB54AB"/>
    <w:rsid w:val="00FB5609"/>
    <w:rsid w:val="00FB631B"/>
    <w:rsid w:val="00FB6649"/>
    <w:rsid w:val="00FB6D56"/>
    <w:rsid w:val="00FB7501"/>
    <w:rsid w:val="00FB75E9"/>
    <w:rsid w:val="00FB77A3"/>
    <w:rsid w:val="00FB7A4E"/>
    <w:rsid w:val="00FC0FB6"/>
    <w:rsid w:val="00FC1734"/>
    <w:rsid w:val="00FC2EED"/>
    <w:rsid w:val="00FC5A46"/>
    <w:rsid w:val="00FC6C30"/>
    <w:rsid w:val="00FC700D"/>
    <w:rsid w:val="00FC75E0"/>
    <w:rsid w:val="00FC75F8"/>
    <w:rsid w:val="00FC7797"/>
    <w:rsid w:val="00FC7874"/>
    <w:rsid w:val="00FD03F0"/>
    <w:rsid w:val="00FD0F5C"/>
    <w:rsid w:val="00FD1B73"/>
    <w:rsid w:val="00FD2079"/>
    <w:rsid w:val="00FD2582"/>
    <w:rsid w:val="00FD262F"/>
    <w:rsid w:val="00FD2745"/>
    <w:rsid w:val="00FD2D3E"/>
    <w:rsid w:val="00FD2D40"/>
    <w:rsid w:val="00FD4ACD"/>
    <w:rsid w:val="00FD51A8"/>
    <w:rsid w:val="00FD5F98"/>
    <w:rsid w:val="00FD6196"/>
    <w:rsid w:val="00FE007D"/>
    <w:rsid w:val="00FE0855"/>
    <w:rsid w:val="00FE0ADE"/>
    <w:rsid w:val="00FE1944"/>
    <w:rsid w:val="00FE573C"/>
    <w:rsid w:val="00FE5EEE"/>
    <w:rsid w:val="00FE6C6B"/>
    <w:rsid w:val="00FE7C63"/>
    <w:rsid w:val="00FF19C9"/>
    <w:rsid w:val="00FF28B7"/>
    <w:rsid w:val="00FF3B7E"/>
    <w:rsid w:val="00FF457A"/>
    <w:rsid w:val="00FF4750"/>
    <w:rsid w:val="00FF4D03"/>
    <w:rsid w:val="00FF5785"/>
    <w:rsid w:val="00FF727F"/>
    <w:rsid w:val="00FF76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10" fill="f" fillcolor="white" stroke="f">
      <v:fill color="white" on="f"/>
      <v:stroke on="f"/>
    </o:shapedefaults>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99"/>
    <w:lsdException w:name="index heading" w:uiPriority="99"/>
    <w:lsdException w:name="caption" w:uiPriority="35" w:qFormat="1"/>
    <w:lsdException w:name="table of figures"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qFormat="1"/>
    <w:lsdException w:name="Date"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lsdException w:name="FollowedHyperlink" w:uiPriority="99"/>
    <w:lsdException w:name="Strong" w:uiPriority="22" w:qFormat="1"/>
    <w:lsdException w:name="Emphasis" w:uiPriority="20" w:qFormat="1"/>
    <w:lsdException w:name="Document Map" w:uiPriority="99"/>
    <w:lsdException w:name="Normal (Web)" w:uiPriority="99"/>
    <w:lsdException w:name="HTML Cite" w:uiPriority="99"/>
    <w:lsdException w:name="HTML Code" w:uiPriority="99"/>
    <w:lsdException w:name="HTML Preformatted" w:uiPriority="99"/>
    <w:lsdException w:name="HTML Typewriter" w:uiPriority="99"/>
    <w:lsdException w:name="annotation subject" w:uiPriority="99"/>
    <w:lsdException w:name="No List" w:uiPriority="99"/>
    <w:lsdException w:name="Table Classic 1"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151E"/>
    <w:pPr>
      <w:spacing w:line="360" w:lineRule="auto"/>
      <w:ind w:firstLine="360"/>
      <w:jc w:val="both"/>
    </w:pPr>
    <w:rPr>
      <w:spacing w:val="-2"/>
      <w:sz w:val="26"/>
    </w:rPr>
  </w:style>
  <w:style w:type="paragraph" w:styleId="Heading1">
    <w:name w:val="heading 1"/>
    <w:aliases w:val="Heading 1 new"/>
    <w:basedOn w:val="Normal"/>
    <w:next w:val="BodyText"/>
    <w:link w:val="Heading1Char"/>
    <w:uiPriority w:val="9"/>
    <w:qFormat/>
    <w:rsid w:val="0027000D"/>
    <w:pPr>
      <w:keepNext/>
      <w:numPr>
        <w:numId w:val="13"/>
      </w:numPr>
      <w:spacing w:before="680" w:after="480"/>
      <w:ind w:left="0" w:firstLine="0"/>
      <w:jc w:val="center"/>
      <w:outlineLvl w:val="0"/>
    </w:pPr>
    <w:rPr>
      <w:rFonts w:ascii="Arial" w:hAnsi="Arial"/>
      <w:b/>
      <w:bCs/>
      <w:sz w:val="36"/>
      <w:szCs w:val="24"/>
    </w:rPr>
  </w:style>
  <w:style w:type="paragraph" w:styleId="Heading2">
    <w:name w:val="heading 2"/>
    <w:basedOn w:val="Normal"/>
    <w:next w:val="BodyText"/>
    <w:link w:val="Heading2Char1"/>
    <w:uiPriority w:val="9"/>
    <w:qFormat/>
    <w:rsid w:val="0081103F"/>
    <w:pPr>
      <w:keepNext/>
      <w:numPr>
        <w:ilvl w:val="1"/>
        <w:numId w:val="13"/>
      </w:numPr>
      <w:tabs>
        <w:tab w:val="left" w:pos="720"/>
      </w:tabs>
      <w:spacing w:before="240"/>
      <w:ind w:left="578" w:hanging="578"/>
      <w:outlineLvl w:val="1"/>
    </w:pPr>
    <w:rPr>
      <w:rFonts w:ascii="Arial" w:hAnsi="Arial"/>
      <w:b/>
      <w:bCs/>
      <w:kern w:val="28"/>
      <w:sz w:val="28"/>
      <w:szCs w:val="22"/>
    </w:rPr>
  </w:style>
  <w:style w:type="paragraph" w:styleId="Heading3">
    <w:name w:val="heading 3"/>
    <w:basedOn w:val="Normal"/>
    <w:next w:val="BodyText"/>
    <w:link w:val="Heading3Char"/>
    <w:uiPriority w:val="9"/>
    <w:qFormat/>
    <w:rsid w:val="004C0E67"/>
    <w:pPr>
      <w:keepNext/>
      <w:numPr>
        <w:ilvl w:val="2"/>
        <w:numId w:val="13"/>
      </w:numPr>
      <w:spacing w:before="240"/>
      <w:outlineLvl w:val="2"/>
    </w:pPr>
    <w:rPr>
      <w:rFonts w:ascii="Arial" w:hAnsi="Arial"/>
      <w:b/>
      <w:bCs/>
      <w:spacing w:val="0"/>
      <w:kern w:val="28"/>
    </w:rPr>
  </w:style>
  <w:style w:type="paragraph" w:styleId="Heading4">
    <w:name w:val="heading 4"/>
    <w:basedOn w:val="Normal"/>
    <w:next w:val="BodyText"/>
    <w:link w:val="Heading4Char"/>
    <w:uiPriority w:val="9"/>
    <w:qFormat/>
    <w:rsid w:val="00513F81"/>
    <w:pPr>
      <w:keepNext/>
      <w:numPr>
        <w:ilvl w:val="3"/>
        <w:numId w:val="13"/>
      </w:numPr>
      <w:spacing w:before="397" w:line="284" w:lineRule="atLeast"/>
      <w:outlineLvl w:val="3"/>
    </w:pPr>
    <w:rPr>
      <w:b/>
      <w:bCs/>
      <w:i/>
      <w:iCs/>
      <w:spacing w:val="0"/>
      <w:kern w:val="28"/>
    </w:rPr>
  </w:style>
  <w:style w:type="paragraph" w:styleId="Heading5">
    <w:name w:val="heading 5"/>
    <w:basedOn w:val="Normal"/>
    <w:next w:val="BodyText"/>
    <w:link w:val="Heading5Char"/>
    <w:uiPriority w:val="9"/>
    <w:qFormat/>
    <w:rsid w:val="00513F81"/>
    <w:pPr>
      <w:keepNext/>
      <w:numPr>
        <w:ilvl w:val="4"/>
        <w:numId w:val="13"/>
      </w:numPr>
      <w:spacing w:before="240" w:after="60"/>
      <w:outlineLvl w:val="4"/>
    </w:pPr>
    <w:rPr>
      <w:b/>
      <w:bCs/>
      <w:i/>
      <w:iCs/>
      <w:spacing w:val="0"/>
      <w:kern w:val="28"/>
    </w:rPr>
  </w:style>
  <w:style w:type="paragraph" w:styleId="Heading6">
    <w:name w:val="heading 6"/>
    <w:basedOn w:val="Normal"/>
    <w:next w:val="BodyText"/>
    <w:link w:val="Heading6Char"/>
    <w:uiPriority w:val="9"/>
    <w:qFormat/>
    <w:rsid w:val="00513F81"/>
    <w:pPr>
      <w:keepNext/>
      <w:numPr>
        <w:ilvl w:val="5"/>
        <w:numId w:val="13"/>
      </w:numPr>
      <w:spacing w:before="120" w:after="80"/>
      <w:outlineLvl w:val="5"/>
    </w:pPr>
    <w:rPr>
      <w:b/>
      <w:bCs/>
      <w:i/>
      <w:iCs/>
      <w:spacing w:val="0"/>
      <w:kern w:val="28"/>
    </w:rPr>
  </w:style>
  <w:style w:type="paragraph" w:styleId="Heading7">
    <w:name w:val="heading 7"/>
    <w:basedOn w:val="Normal"/>
    <w:next w:val="BodyText"/>
    <w:link w:val="Heading7Char"/>
    <w:uiPriority w:val="9"/>
    <w:qFormat/>
    <w:rsid w:val="00513F81"/>
    <w:pPr>
      <w:keepNext/>
      <w:numPr>
        <w:ilvl w:val="6"/>
        <w:numId w:val="13"/>
      </w:numPr>
      <w:spacing w:before="80" w:after="60"/>
      <w:outlineLvl w:val="6"/>
    </w:pPr>
    <w:rPr>
      <w:caps/>
      <w:spacing w:val="0"/>
      <w:kern w:val="28"/>
    </w:rPr>
  </w:style>
  <w:style w:type="paragraph" w:styleId="Heading8">
    <w:name w:val="heading 8"/>
    <w:basedOn w:val="Normal"/>
    <w:next w:val="BodyText"/>
    <w:link w:val="Heading8Char"/>
    <w:uiPriority w:val="9"/>
    <w:qFormat/>
    <w:rsid w:val="00513F81"/>
    <w:pPr>
      <w:keepNext/>
      <w:numPr>
        <w:ilvl w:val="7"/>
        <w:numId w:val="13"/>
      </w:numPr>
      <w:jc w:val="center"/>
      <w:outlineLvl w:val="7"/>
    </w:pPr>
    <w:rPr>
      <w:kern w:val="28"/>
    </w:rPr>
  </w:style>
  <w:style w:type="paragraph" w:styleId="Heading9">
    <w:name w:val="heading 9"/>
    <w:basedOn w:val="Normal"/>
    <w:next w:val="BodyText"/>
    <w:link w:val="Heading9Char"/>
    <w:uiPriority w:val="9"/>
    <w:qFormat/>
    <w:rsid w:val="00513F81"/>
    <w:pPr>
      <w:keepNext/>
      <w:numPr>
        <w:ilvl w:val="8"/>
        <w:numId w:val="13"/>
      </w:numPr>
      <w:jc w:val="left"/>
      <w:outlineLvl w:val="8"/>
    </w:pPr>
    <w:rPr>
      <w:kern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A2204D"/>
  </w:style>
  <w:style w:type="paragraph" w:customStyle="1" w:styleId="TableBodyText">
    <w:name w:val="Table Body Text"/>
    <w:basedOn w:val="BodyText"/>
    <w:rsid w:val="00CB12F8"/>
    <w:pPr>
      <w:keepNext/>
      <w:spacing w:line="240" w:lineRule="auto"/>
    </w:pPr>
  </w:style>
  <w:style w:type="character" w:customStyle="1" w:styleId="Special">
    <w:name w:val="Special"/>
    <w:rsid w:val="00CB12F8"/>
    <w:rPr>
      <w:b/>
      <w:bCs/>
    </w:rPr>
  </w:style>
  <w:style w:type="paragraph" w:styleId="DocumentMap">
    <w:name w:val="Document Map"/>
    <w:basedOn w:val="Normal"/>
    <w:link w:val="DocumentMapChar"/>
    <w:uiPriority w:val="99"/>
    <w:semiHidden/>
    <w:rsid w:val="00CB12F8"/>
    <w:pPr>
      <w:shd w:val="clear" w:color="auto" w:fill="000080"/>
    </w:pPr>
  </w:style>
  <w:style w:type="paragraph" w:styleId="TOC2">
    <w:name w:val="toc 2"/>
    <w:basedOn w:val="Normal"/>
    <w:autoRedefine/>
    <w:uiPriority w:val="39"/>
    <w:rsid w:val="004A0611"/>
    <w:pPr>
      <w:tabs>
        <w:tab w:val="left" w:pos="900"/>
        <w:tab w:val="right" w:leader="dot" w:pos="8789"/>
      </w:tabs>
      <w:spacing w:before="60" w:after="20"/>
      <w:ind w:left="360" w:right="720"/>
    </w:pPr>
    <w:rPr>
      <w:noProof/>
      <w:sz w:val="24"/>
    </w:rPr>
  </w:style>
  <w:style w:type="paragraph" w:styleId="TOC1">
    <w:name w:val="toc 1"/>
    <w:basedOn w:val="Normal"/>
    <w:next w:val="Normal"/>
    <w:autoRedefine/>
    <w:uiPriority w:val="39"/>
    <w:rsid w:val="004A0611"/>
    <w:pPr>
      <w:keepNext/>
      <w:tabs>
        <w:tab w:val="left" w:pos="720"/>
        <w:tab w:val="right" w:leader="dot" w:pos="8789"/>
      </w:tabs>
      <w:spacing w:before="240" w:after="120"/>
      <w:ind w:right="720"/>
      <w:jc w:val="left"/>
    </w:pPr>
    <w:rPr>
      <w:rFonts w:ascii="Arial" w:hAnsi="Arial" w:cs="Arial"/>
      <w:b/>
      <w:bCs/>
      <w:noProof/>
      <w:spacing w:val="0"/>
      <w:sz w:val="22"/>
    </w:rPr>
  </w:style>
  <w:style w:type="paragraph" w:styleId="TOC3">
    <w:name w:val="toc 3"/>
    <w:basedOn w:val="Normal"/>
    <w:autoRedefine/>
    <w:uiPriority w:val="39"/>
    <w:rsid w:val="004A0611"/>
    <w:pPr>
      <w:tabs>
        <w:tab w:val="left" w:pos="1368"/>
        <w:tab w:val="right" w:leader="dot" w:pos="8789"/>
      </w:tabs>
      <w:ind w:left="720" w:right="720"/>
    </w:pPr>
    <w:rPr>
      <w:noProof/>
      <w:sz w:val="22"/>
    </w:rPr>
  </w:style>
  <w:style w:type="paragraph" w:styleId="TOC4">
    <w:name w:val="toc 4"/>
    <w:basedOn w:val="Normal"/>
    <w:autoRedefine/>
    <w:uiPriority w:val="39"/>
    <w:semiHidden/>
    <w:rsid w:val="00CB12F8"/>
    <w:pPr>
      <w:tabs>
        <w:tab w:val="left" w:pos="1966"/>
        <w:tab w:val="right" w:leader="dot" w:pos="8640"/>
      </w:tabs>
      <w:ind w:left="1080"/>
    </w:pPr>
    <w:rPr>
      <w:noProof/>
    </w:rPr>
  </w:style>
  <w:style w:type="paragraph" w:styleId="TOC5">
    <w:name w:val="toc 5"/>
    <w:basedOn w:val="Normal"/>
    <w:autoRedefine/>
    <w:uiPriority w:val="39"/>
    <w:semiHidden/>
    <w:rsid w:val="00CB12F8"/>
    <w:pPr>
      <w:tabs>
        <w:tab w:val="right" w:leader="dot" w:pos="8640"/>
      </w:tabs>
      <w:ind w:left="1440"/>
    </w:pPr>
  </w:style>
  <w:style w:type="paragraph" w:styleId="TOC6">
    <w:name w:val="toc 6"/>
    <w:basedOn w:val="Normal"/>
    <w:next w:val="Normal"/>
    <w:autoRedefine/>
    <w:uiPriority w:val="39"/>
    <w:semiHidden/>
    <w:rsid w:val="00CB12F8"/>
    <w:pPr>
      <w:ind w:left="1200"/>
    </w:pPr>
  </w:style>
  <w:style w:type="paragraph" w:styleId="TOC7">
    <w:name w:val="toc 7"/>
    <w:basedOn w:val="Normal"/>
    <w:next w:val="Normal"/>
    <w:autoRedefine/>
    <w:uiPriority w:val="39"/>
    <w:semiHidden/>
    <w:rsid w:val="00CB12F8"/>
    <w:pPr>
      <w:ind w:left="1440"/>
    </w:pPr>
  </w:style>
  <w:style w:type="paragraph" w:styleId="TOC8">
    <w:name w:val="toc 8"/>
    <w:basedOn w:val="Normal"/>
    <w:next w:val="Normal"/>
    <w:autoRedefine/>
    <w:uiPriority w:val="39"/>
    <w:semiHidden/>
    <w:rsid w:val="00CB12F8"/>
    <w:pPr>
      <w:ind w:left="1680"/>
    </w:pPr>
  </w:style>
  <w:style w:type="paragraph" w:styleId="TOC9">
    <w:name w:val="toc 9"/>
    <w:basedOn w:val="Normal"/>
    <w:next w:val="Normal"/>
    <w:autoRedefine/>
    <w:uiPriority w:val="39"/>
    <w:semiHidden/>
    <w:rsid w:val="00CB12F8"/>
    <w:pPr>
      <w:ind w:left="1920"/>
    </w:pPr>
  </w:style>
  <w:style w:type="character" w:styleId="Hyperlink">
    <w:name w:val="Hyperlink"/>
    <w:basedOn w:val="DefaultParagraphFont"/>
    <w:uiPriority w:val="99"/>
    <w:rsid w:val="00CB12F8"/>
    <w:rPr>
      <w:color w:val="0000FF"/>
      <w:u w:val="single"/>
    </w:rPr>
  </w:style>
  <w:style w:type="paragraph" w:styleId="Caption">
    <w:name w:val="caption"/>
    <w:aliases w:val="Caption Char,Caption Char1 Char,Caption Char Char Char Char Char Char,Caption Char Char Char Char Char Char Char,Caption Char Char Char Char Char Char Char Char Char Char Char,Caption Char Char Char Char Char Char Char Char Char Char Char Char"/>
    <w:basedOn w:val="Normal"/>
    <w:next w:val="BodyText"/>
    <w:link w:val="CaptionChar1"/>
    <w:uiPriority w:val="35"/>
    <w:qFormat/>
    <w:rsid w:val="00F55E5D"/>
    <w:pPr>
      <w:ind w:right="29"/>
      <w:jc w:val="center"/>
    </w:pPr>
    <w:rPr>
      <w:b/>
      <w:bCs/>
      <w:spacing w:val="0"/>
      <w:sz w:val="24"/>
      <w:szCs w:val="18"/>
    </w:rPr>
  </w:style>
  <w:style w:type="paragraph" w:customStyle="1" w:styleId="Code">
    <w:name w:val="Code"/>
    <w:basedOn w:val="Normal"/>
    <w:link w:val="CodeChar"/>
    <w:rsid w:val="00714DA1"/>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s>
    </w:pPr>
    <w:rPr>
      <w:rFonts w:ascii="Courier New" w:hAnsi="Courier New" w:cs="Courier New"/>
      <w:noProof/>
      <w:sz w:val="18"/>
      <w:szCs w:val="18"/>
    </w:rPr>
  </w:style>
  <w:style w:type="paragraph" w:styleId="TableofAuthorities">
    <w:name w:val="table of authorities"/>
    <w:basedOn w:val="Normal"/>
    <w:uiPriority w:val="99"/>
    <w:semiHidden/>
    <w:rsid w:val="00CB12F8"/>
    <w:pPr>
      <w:tabs>
        <w:tab w:val="right" w:leader="dot" w:pos="8640"/>
      </w:tabs>
      <w:ind w:left="360" w:hanging="360"/>
    </w:pPr>
  </w:style>
  <w:style w:type="character" w:customStyle="1" w:styleId="CodePhrase">
    <w:name w:val="Code Phrase"/>
    <w:rsid w:val="00CB12F8"/>
    <w:rPr>
      <w:rFonts w:ascii="Courier New" w:hAnsi="Courier New" w:cs="Courier New"/>
      <w:sz w:val="20"/>
      <w:szCs w:val="20"/>
    </w:rPr>
  </w:style>
  <w:style w:type="paragraph" w:styleId="TOAHeading">
    <w:name w:val="toa heading"/>
    <w:basedOn w:val="Normal"/>
    <w:next w:val="TableofAuthorities"/>
    <w:uiPriority w:val="99"/>
    <w:semiHidden/>
    <w:rsid w:val="00CB12F8"/>
    <w:pPr>
      <w:keepNext/>
      <w:keepLines/>
      <w:spacing w:before="280"/>
      <w:jc w:val="left"/>
    </w:pPr>
    <w:rPr>
      <w:b/>
      <w:bCs/>
      <w:kern w:val="28"/>
    </w:rPr>
  </w:style>
  <w:style w:type="paragraph" w:customStyle="1" w:styleId="Reference">
    <w:name w:val="Reference"/>
    <w:basedOn w:val="Normal"/>
    <w:rsid w:val="00CB12F8"/>
    <w:pPr>
      <w:tabs>
        <w:tab w:val="left" w:pos="720"/>
      </w:tabs>
      <w:autoSpaceDE w:val="0"/>
      <w:autoSpaceDN w:val="0"/>
      <w:adjustRightInd w:val="0"/>
      <w:spacing w:after="397"/>
      <w:ind w:left="720" w:hanging="720"/>
    </w:pPr>
  </w:style>
  <w:style w:type="character" w:styleId="FollowedHyperlink">
    <w:name w:val="FollowedHyperlink"/>
    <w:basedOn w:val="DefaultParagraphFont"/>
    <w:uiPriority w:val="99"/>
    <w:rsid w:val="00CB12F8"/>
    <w:rPr>
      <w:color w:val="800080"/>
      <w:u w:val="single"/>
    </w:rPr>
  </w:style>
  <w:style w:type="paragraph" w:styleId="Header">
    <w:name w:val="header"/>
    <w:basedOn w:val="Normal"/>
    <w:link w:val="HeaderChar"/>
    <w:uiPriority w:val="99"/>
    <w:rsid w:val="00CB12F8"/>
    <w:pPr>
      <w:keepLines/>
      <w:pBdr>
        <w:bottom w:val="single" w:sz="4" w:space="1" w:color="auto"/>
      </w:pBdr>
      <w:tabs>
        <w:tab w:val="right" w:pos="8760"/>
      </w:tabs>
    </w:pPr>
    <w:rPr>
      <w:i/>
      <w:iCs/>
      <w:sz w:val="22"/>
      <w:szCs w:val="22"/>
    </w:rPr>
  </w:style>
  <w:style w:type="paragraph" w:styleId="Footer">
    <w:name w:val="footer"/>
    <w:basedOn w:val="Normal"/>
    <w:link w:val="FooterChar"/>
    <w:uiPriority w:val="99"/>
    <w:rsid w:val="00CB12F8"/>
    <w:pPr>
      <w:keepLines/>
      <w:pBdr>
        <w:top w:val="single" w:sz="4" w:space="1" w:color="auto"/>
      </w:pBdr>
    </w:pPr>
    <w:rPr>
      <w:sz w:val="22"/>
      <w:szCs w:val="22"/>
    </w:rPr>
  </w:style>
  <w:style w:type="character" w:styleId="PageNumber">
    <w:name w:val="page number"/>
    <w:basedOn w:val="DefaultParagraphFont"/>
    <w:uiPriority w:val="99"/>
    <w:rsid w:val="00CB12F8"/>
  </w:style>
  <w:style w:type="paragraph" w:styleId="FootnoteText">
    <w:name w:val="footnote text"/>
    <w:basedOn w:val="FootnoteBase"/>
    <w:link w:val="FootnoteTextChar"/>
    <w:uiPriority w:val="99"/>
    <w:semiHidden/>
    <w:rsid w:val="00CB12F8"/>
    <w:pPr>
      <w:spacing w:after="120"/>
    </w:pPr>
  </w:style>
  <w:style w:type="paragraph" w:customStyle="1" w:styleId="FootnoteBase">
    <w:name w:val="Footnote Base"/>
    <w:basedOn w:val="Normal"/>
    <w:rsid w:val="00CB12F8"/>
    <w:pPr>
      <w:tabs>
        <w:tab w:val="left" w:pos="187"/>
      </w:tabs>
      <w:spacing w:line="220" w:lineRule="exact"/>
      <w:ind w:left="187" w:hanging="187"/>
    </w:pPr>
    <w:rPr>
      <w:sz w:val="18"/>
      <w:szCs w:val="18"/>
    </w:rPr>
  </w:style>
  <w:style w:type="character" w:styleId="FootnoteReference">
    <w:name w:val="footnote reference"/>
    <w:basedOn w:val="DefaultParagraphFont"/>
    <w:uiPriority w:val="99"/>
    <w:semiHidden/>
    <w:rsid w:val="00CB12F8"/>
    <w:rPr>
      <w:vertAlign w:val="superscript"/>
    </w:rPr>
  </w:style>
  <w:style w:type="paragraph" w:customStyle="1" w:styleId="BulletTextS1">
    <w:name w:val="Bullet Text S1"/>
    <w:basedOn w:val="Normal"/>
    <w:rsid w:val="00CB12F8"/>
    <w:pPr>
      <w:numPr>
        <w:numId w:val="1"/>
      </w:numPr>
    </w:pPr>
  </w:style>
  <w:style w:type="paragraph" w:customStyle="1" w:styleId="BulletTextS2">
    <w:name w:val="Bullet Text S2"/>
    <w:basedOn w:val="BulletTextS1"/>
    <w:rsid w:val="00981633"/>
    <w:pPr>
      <w:numPr>
        <w:numId w:val="2"/>
      </w:numPr>
      <w:spacing w:before="120" w:after="120"/>
    </w:pPr>
  </w:style>
  <w:style w:type="paragraph" w:customStyle="1" w:styleId="BulletTextL1">
    <w:name w:val="Bullet Text L1"/>
    <w:basedOn w:val="BulletTextS2"/>
    <w:rsid w:val="00856CAB"/>
    <w:pPr>
      <w:numPr>
        <w:numId w:val="10"/>
      </w:numPr>
      <w:tabs>
        <w:tab w:val="clear" w:pos="567"/>
        <w:tab w:val="num" w:pos="360"/>
      </w:tabs>
      <w:spacing w:before="397" w:after="0"/>
      <w:ind w:left="360" w:hanging="360"/>
    </w:pPr>
    <w:rPr>
      <w:b/>
      <w:bCs/>
    </w:rPr>
  </w:style>
  <w:style w:type="paragraph" w:customStyle="1" w:styleId="BulletTextL2">
    <w:name w:val="Bullet Text L2"/>
    <w:basedOn w:val="BulletTextS2"/>
    <w:rsid w:val="007257D3"/>
    <w:pPr>
      <w:numPr>
        <w:numId w:val="11"/>
      </w:numPr>
      <w:tabs>
        <w:tab w:val="left" w:pos="720"/>
      </w:tabs>
      <w:spacing w:before="60" w:after="0"/>
    </w:pPr>
  </w:style>
  <w:style w:type="paragraph" w:customStyle="1" w:styleId="BulletTextL3">
    <w:name w:val="Bullet Text L3"/>
    <w:basedOn w:val="BulletTextL2"/>
    <w:rsid w:val="00CB12F8"/>
    <w:pPr>
      <w:numPr>
        <w:numId w:val="0"/>
      </w:numPr>
    </w:pPr>
  </w:style>
  <w:style w:type="paragraph" w:customStyle="1" w:styleId="BulletTextL4">
    <w:name w:val="Bullet Text L4"/>
    <w:basedOn w:val="BulletTextL3"/>
    <w:rsid w:val="00CB12F8"/>
  </w:style>
  <w:style w:type="paragraph" w:customStyle="1" w:styleId="BulletTextL5">
    <w:name w:val="Bullet Text L5"/>
    <w:basedOn w:val="BulletTextL4"/>
    <w:rsid w:val="00CB12F8"/>
  </w:style>
  <w:style w:type="paragraph" w:customStyle="1" w:styleId="BodyTextCenter">
    <w:name w:val="Body Text Center"/>
    <w:basedOn w:val="Normal"/>
    <w:rsid w:val="00CB12F8"/>
    <w:pPr>
      <w:jc w:val="center"/>
    </w:pPr>
  </w:style>
  <w:style w:type="paragraph" w:customStyle="1" w:styleId="NumberingTextS1">
    <w:name w:val="Numbering Text S1"/>
    <w:basedOn w:val="Normal"/>
    <w:rsid w:val="00CB12F8"/>
    <w:pPr>
      <w:tabs>
        <w:tab w:val="num" w:pos="720"/>
      </w:tabs>
      <w:ind w:left="720" w:hanging="360"/>
    </w:pPr>
  </w:style>
  <w:style w:type="paragraph" w:styleId="BodyText2">
    <w:name w:val="Body Text 2"/>
    <w:basedOn w:val="Normal"/>
    <w:link w:val="BodyText2Char"/>
    <w:uiPriority w:val="99"/>
    <w:rsid w:val="00CB12F8"/>
    <w:pPr>
      <w:jc w:val="right"/>
    </w:pPr>
    <w:rPr>
      <w:sz w:val="22"/>
      <w:szCs w:val="22"/>
    </w:rPr>
  </w:style>
  <w:style w:type="paragraph" w:customStyle="1" w:styleId="MathExpr">
    <w:name w:val="MathExpr"/>
    <w:basedOn w:val="Normal"/>
    <w:link w:val="MathExprChar"/>
    <w:rsid w:val="00743067"/>
    <w:pPr>
      <w:tabs>
        <w:tab w:val="left" w:pos="360"/>
        <w:tab w:val="left" w:pos="720"/>
        <w:tab w:val="center" w:pos="4320"/>
        <w:tab w:val="right" w:pos="8784"/>
      </w:tabs>
      <w:jc w:val="left"/>
    </w:pPr>
    <w:rPr>
      <w:noProof/>
      <w:lang w:val="fr-FR" w:eastAsia="ja-JP"/>
    </w:rPr>
  </w:style>
  <w:style w:type="character" w:styleId="CommentReference">
    <w:name w:val="annotation reference"/>
    <w:basedOn w:val="DefaultParagraphFont"/>
    <w:uiPriority w:val="99"/>
    <w:semiHidden/>
    <w:rsid w:val="00CB12F8"/>
    <w:rPr>
      <w:sz w:val="16"/>
      <w:szCs w:val="16"/>
    </w:rPr>
  </w:style>
  <w:style w:type="paragraph" w:styleId="BodyTextIndent">
    <w:name w:val="Body Text Indent"/>
    <w:basedOn w:val="BodyText"/>
    <w:link w:val="BodyTextIndentChar"/>
    <w:uiPriority w:val="99"/>
    <w:rsid w:val="00CB12F8"/>
    <w:pPr>
      <w:spacing w:line="240" w:lineRule="auto"/>
      <w:ind w:left="360" w:hanging="360"/>
      <w:jc w:val="left"/>
    </w:pPr>
  </w:style>
  <w:style w:type="paragraph" w:styleId="CommentText">
    <w:name w:val="annotation text"/>
    <w:basedOn w:val="Normal"/>
    <w:link w:val="CommentTextChar"/>
    <w:uiPriority w:val="99"/>
    <w:semiHidden/>
    <w:rsid w:val="00CB12F8"/>
    <w:pPr>
      <w:tabs>
        <w:tab w:val="left" w:pos="187"/>
      </w:tabs>
      <w:spacing w:after="120" w:line="220" w:lineRule="exact"/>
      <w:ind w:left="187" w:hanging="187"/>
    </w:pPr>
  </w:style>
  <w:style w:type="paragraph" w:customStyle="1" w:styleId="Author">
    <w:name w:val="Author"/>
    <w:basedOn w:val="BodyText"/>
    <w:rsid w:val="00CB12F8"/>
    <w:pPr>
      <w:spacing w:line="480" w:lineRule="auto"/>
      <w:jc w:val="center"/>
    </w:pPr>
  </w:style>
  <w:style w:type="paragraph" w:customStyle="1" w:styleId="BlockQuotation">
    <w:name w:val="Block Quotation"/>
    <w:basedOn w:val="BodyText"/>
    <w:rsid w:val="00CB12F8"/>
    <w:pPr>
      <w:keepLines/>
      <w:spacing w:after="160" w:line="480" w:lineRule="auto"/>
      <w:ind w:left="720" w:right="720"/>
    </w:pPr>
    <w:rPr>
      <w:i/>
      <w:iCs/>
    </w:rPr>
  </w:style>
  <w:style w:type="paragraph" w:customStyle="1" w:styleId="BodyTextKeep">
    <w:name w:val="Body Text Keep"/>
    <w:basedOn w:val="BodyText"/>
    <w:rsid w:val="00CB12F8"/>
    <w:pPr>
      <w:keepNext/>
    </w:pPr>
  </w:style>
  <w:style w:type="paragraph" w:customStyle="1" w:styleId="ChapterLabel">
    <w:name w:val="Chapter Label"/>
    <w:basedOn w:val="Normal"/>
    <w:next w:val="Normal"/>
    <w:rsid w:val="00CB12F8"/>
    <w:pPr>
      <w:keepNext/>
      <w:pageBreakBefore/>
      <w:spacing w:after="560"/>
      <w:jc w:val="center"/>
    </w:pPr>
    <w:rPr>
      <w:i/>
      <w:iCs/>
      <w:spacing w:val="70"/>
      <w:sz w:val="22"/>
      <w:szCs w:val="22"/>
    </w:rPr>
  </w:style>
  <w:style w:type="paragraph" w:customStyle="1" w:styleId="ChapterSubtitle">
    <w:name w:val="Chapter Subtitle"/>
    <w:basedOn w:val="Normal"/>
    <w:next w:val="BodyText"/>
    <w:rsid w:val="00CB12F8"/>
    <w:pPr>
      <w:keepNext/>
      <w:keepLines/>
      <w:spacing w:after="280"/>
      <w:jc w:val="center"/>
    </w:pPr>
    <w:rPr>
      <w:spacing w:val="2"/>
      <w:kern w:val="28"/>
    </w:rPr>
  </w:style>
  <w:style w:type="paragraph" w:customStyle="1" w:styleId="ChapterTitle">
    <w:name w:val="Chapter Title"/>
    <w:basedOn w:val="Normal"/>
    <w:next w:val="ChapterSubtitle"/>
    <w:rsid w:val="00CB12F8"/>
    <w:pPr>
      <w:keepNext/>
      <w:keepLines/>
      <w:spacing w:before="560" w:after="560"/>
      <w:jc w:val="center"/>
    </w:pPr>
    <w:rPr>
      <w:caps/>
      <w:spacing w:val="2"/>
      <w:kern w:val="28"/>
    </w:rPr>
  </w:style>
  <w:style w:type="paragraph" w:styleId="Date">
    <w:name w:val="Date"/>
    <w:basedOn w:val="BodyText"/>
    <w:link w:val="DateChar"/>
    <w:uiPriority w:val="99"/>
    <w:rsid w:val="00CB12F8"/>
    <w:pPr>
      <w:spacing w:after="560"/>
      <w:jc w:val="center"/>
    </w:pPr>
  </w:style>
  <w:style w:type="character" w:styleId="Emphasis">
    <w:name w:val="Emphasis"/>
    <w:basedOn w:val="DefaultParagraphFont"/>
    <w:uiPriority w:val="20"/>
    <w:qFormat/>
    <w:rsid w:val="00CB12F8"/>
    <w:rPr>
      <w:i/>
      <w:iCs/>
    </w:rPr>
  </w:style>
  <w:style w:type="character" w:styleId="EndnoteReference">
    <w:name w:val="endnote reference"/>
    <w:basedOn w:val="DefaultParagraphFont"/>
    <w:uiPriority w:val="99"/>
    <w:semiHidden/>
    <w:rsid w:val="00CB12F8"/>
    <w:rPr>
      <w:vertAlign w:val="superscript"/>
    </w:rPr>
  </w:style>
  <w:style w:type="paragraph" w:styleId="EndnoteText">
    <w:name w:val="endnote text"/>
    <w:basedOn w:val="Normal"/>
    <w:link w:val="EndnoteTextChar"/>
    <w:uiPriority w:val="99"/>
    <w:semiHidden/>
    <w:rsid w:val="00CB12F8"/>
    <w:pPr>
      <w:tabs>
        <w:tab w:val="left" w:pos="187"/>
      </w:tabs>
      <w:spacing w:after="120" w:line="220" w:lineRule="exact"/>
      <w:ind w:left="187" w:hanging="187"/>
    </w:pPr>
    <w:rPr>
      <w:sz w:val="18"/>
      <w:szCs w:val="18"/>
    </w:rPr>
  </w:style>
  <w:style w:type="paragraph" w:customStyle="1" w:styleId="FooterEven">
    <w:name w:val="Footer Even"/>
    <w:basedOn w:val="Footer"/>
    <w:rsid w:val="00CB12F8"/>
  </w:style>
  <w:style w:type="paragraph" w:customStyle="1" w:styleId="FooterFirst">
    <w:name w:val="Footer First"/>
    <w:basedOn w:val="Footer"/>
    <w:rsid w:val="00CB12F8"/>
  </w:style>
  <w:style w:type="paragraph" w:customStyle="1" w:styleId="FooterOdd">
    <w:name w:val="Footer Odd"/>
    <w:basedOn w:val="Footer"/>
    <w:rsid w:val="00CB12F8"/>
    <w:pPr>
      <w:tabs>
        <w:tab w:val="right" w:pos="0"/>
      </w:tabs>
    </w:pPr>
  </w:style>
  <w:style w:type="paragraph" w:customStyle="1" w:styleId="GlossaryDefinition">
    <w:name w:val="Glossary Definition"/>
    <w:basedOn w:val="BodyText"/>
    <w:rsid w:val="00CB12F8"/>
    <w:pPr>
      <w:spacing w:line="240" w:lineRule="auto"/>
    </w:pPr>
  </w:style>
  <w:style w:type="character" w:customStyle="1" w:styleId="GlossaryEntry">
    <w:name w:val="Glossary Entry"/>
    <w:rsid w:val="00CB12F8"/>
    <w:rPr>
      <w:b/>
      <w:bCs/>
    </w:rPr>
  </w:style>
  <w:style w:type="paragraph" w:customStyle="1" w:styleId="HeaderBase">
    <w:name w:val="Header Base"/>
    <w:basedOn w:val="Normal"/>
    <w:rsid w:val="00CB12F8"/>
    <w:pPr>
      <w:keepLines/>
      <w:tabs>
        <w:tab w:val="center" w:pos="4320"/>
      </w:tabs>
      <w:jc w:val="center"/>
    </w:pPr>
  </w:style>
  <w:style w:type="paragraph" w:customStyle="1" w:styleId="HeaderEven">
    <w:name w:val="Header Even"/>
    <w:basedOn w:val="Header"/>
    <w:rsid w:val="00CB12F8"/>
  </w:style>
  <w:style w:type="paragraph" w:customStyle="1" w:styleId="HeaderFirst">
    <w:name w:val="Header First"/>
    <w:basedOn w:val="Header"/>
    <w:rsid w:val="00CB12F8"/>
  </w:style>
  <w:style w:type="paragraph" w:customStyle="1" w:styleId="HeaderOdd">
    <w:name w:val="Header Odd"/>
    <w:basedOn w:val="Header"/>
    <w:rsid w:val="00CB12F8"/>
    <w:pPr>
      <w:tabs>
        <w:tab w:val="right" w:pos="0"/>
      </w:tabs>
    </w:pPr>
  </w:style>
  <w:style w:type="paragraph" w:customStyle="1" w:styleId="HeadingBase">
    <w:name w:val="Heading Base"/>
    <w:basedOn w:val="Normal"/>
    <w:next w:val="BodyText"/>
    <w:rsid w:val="00CB12F8"/>
    <w:pPr>
      <w:keepNext/>
      <w:keepLines/>
      <w:jc w:val="left"/>
    </w:pPr>
    <w:rPr>
      <w:b/>
      <w:bCs/>
      <w:kern w:val="28"/>
    </w:rPr>
  </w:style>
  <w:style w:type="paragraph" w:styleId="Index1">
    <w:name w:val="index 1"/>
    <w:basedOn w:val="Normal"/>
    <w:autoRedefine/>
    <w:uiPriority w:val="99"/>
    <w:semiHidden/>
    <w:rsid w:val="00CB12F8"/>
    <w:pPr>
      <w:tabs>
        <w:tab w:val="right" w:leader="dot" w:pos="3960"/>
      </w:tabs>
      <w:ind w:left="720" w:hanging="720"/>
      <w:jc w:val="left"/>
    </w:pPr>
  </w:style>
  <w:style w:type="paragraph" w:styleId="Index2">
    <w:name w:val="index 2"/>
    <w:basedOn w:val="Normal"/>
    <w:autoRedefine/>
    <w:uiPriority w:val="99"/>
    <w:semiHidden/>
    <w:rsid w:val="00CB12F8"/>
    <w:pPr>
      <w:tabs>
        <w:tab w:val="right" w:leader="dot" w:pos="3960"/>
      </w:tabs>
      <w:ind w:left="900" w:hanging="720"/>
      <w:jc w:val="left"/>
    </w:pPr>
  </w:style>
  <w:style w:type="paragraph" w:styleId="Index3">
    <w:name w:val="index 3"/>
    <w:basedOn w:val="Normal"/>
    <w:autoRedefine/>
    <w:uiPriority w:val="99"/>
    <w:semiHidden/>
    <w:rsid w:val="00CB12F8"/>
    <w:pPr>
      <w:tabs>
        <w:tab w:val="right" w:leader="dot" w:pos="3960"/>
      </w:tabs>
      <w:ind w:left="1080" w:hanging="720"/>
    </w:pPr>
    <w:rPr>
      <w:spacing w:val="0"/>
    </w:rPr>
  </w:style>
  <w:style w:type="paragraph" w:styleId="Index4">
    <w:name w:val="index 4"/>
    <w:basedOn w:val="Normal"/>
    <w:autoRedefine/>
    <w:uiPriority w:val="99"/>
    <w:semiHidden/>
    <w:rsid w:val="00CB12F8"/>
    <w:pPr>
      <w:tabs>
        <w:tab w:val="right" w:leader="dot" w:pos="3960"/>
      </w:tabs>
      <w:ind w:left="1080" w:hanging="720"/>
    </w:pPr>
    <w:rPr>
      <w:i/>
      <w:iCs/>
      <w:spacing w:val="0"/>
    </w:rPr>
  </w:style>
  <w:style w:type="paragraph" w:styleId="Index5">
    <w:name w:val="index 5"/>
    <w:basedOn w:val="Normal"/>
    <w:autoRedefine/>
    <w:uiPriority w:val="99"/>
    <w:semiHidden/>
    <w:rsid w:val="00CB12F8"/>
    <w:pPr>
      <w:tabs>
        <w:tab w:val="right" w:leader="dot" w:pos="3960"/>
      </w:tabs>
      <w:ind w:left="1080" w:hanging="720"/>
    </w:pPr>
    <w:rPr>
      <w:i/>
      <w:iCs/>
      <w:spacing w:val="0"/>
    </w:rPr>
  </w:style>
  <w:style w:type="paragraph" w:customStyle="1" w:styleId="IndexBase">
    <w:name w:val="Index Base"/>
    <w:basedOn w:val="Normal"/>
    <w:rsid w:val="00CB12F8"/>
    <w:pPr>
      <w:tabs>
        <w:tab w:val="right" w:leader="dot" w:pos="3960"/>
      </w:tabs>
      <w:ind w:left="720" w:hanging="720"/>
    </w:pPr>
    <w:rPr>
      <w:spacing w:val="0"/>
    </w:rPr>
  </w:style>
  <w:style w:type="paragraph" w:styleId="IndexHeading">
    <w:name w:val="index heading"/>
    <w:basedOn w:val="Normal"/>
    <w:next w:val="Index1"/>
    <w:uiPriority w:val="99"/>
    <w:semiHidden/>
    <w:rsid w:val="00CB12F8"/>
    <w:pPr>
      <w:keepNext/>
      <w:spacing w:before="280"/>
    </w:pPr>
    <w:rPr>
      <w:kern w:val="28"/>
      <w:sz w:val="27"/>
      <w:szCs w:val="27"/>
    </w:rPr>
  </w:style>
  <w:style w:type="character" w:customStyle="1" w:styleId="Lead-inEmphasis">
    <w:name w:val="Lead-in Emphasis"/>
    <w:rsid w:val="00CB12F8"/>
    <w:rPr>
      <w:caps/>
      <w:spacing w:val="0"/>
    </w:rPr>
  </w:style>
  <w:style w:type="character" w:styleId="LineNumber">
    <w:name w:val="line number"/>
    <w:basedOn w:val="DefaultParagraphFont"/>
    <w:uiPriority w:val="99"/>
    <w:rsid w:val="00CB12F8"/>
  </w:style>
  <w:style w:type="paragraph" w:styleId="List">
    <w:name w:val="List"/>
    <w:basedOn w:val="BodyText"/>
    <w:uiPriority w:val="99"/>
    <w:rsid w:val="00CB12F8"/>
    <w:pPr>
      <w:tabs>
        <w:tab w:val="left" w:pos="720"/>
      </w:tabs>
      <w:spacing w:after="80"/>
      <w:ind w:left="720" w:hanging="360"/>
    </w:pPr>
  </w:style>
  <w:style w:type="paragraph" w:styleId="List2">
    <w:name w:val="List 2"/>
    <w:basedOn w:val="List"/>
    <w:uiPriority w:val="99"/>
    <w:rsid w:val="00CB12F8"/>
    <w:pPr>
      <w:tabs>
        <w:tab w:val="clear" w:pos="720"/>
        <w:tab w:val="left" w:pos="1080"/>
      </w:tabs>
      <w:ind w:left="1080"/>
    </w:pPr>
  </w:style>
  <w:style w:type="paragraph" w:styleId="List3">
    <w:name w:val="List 3"/>
    <w:basedOn w:val="List"/>
    <w:uiPriority w:val="99"/>
    <w:rsid w:val="00CB12F8"/>
    <w:pPr>
      <w:tabs>
        <w:tab w:val="clear" w:pos="720"/>
        <w:tab w:val="left" w:pos="1440"/>
      </w:tabs>
      <w:ind w:left="1440"/>
    </w:pPr>
  </w:style>
  <w:style w:type="paragraph" w:styleId="List4">
    <w:name w:val="List 4"/>
    <w:basedOn w:val="List"/>
    <w:uiPriority w:val="99"/>
    <w:rsid w:val="00CB12F8"/>
    <w:pPr>
      <w:tabs>
        <w:tab w:val="clear" w:pos="720"/>
        <w:tab w:val="left" w:pos="1800"/>
      </w:tabs>
      <w:ind w:left="1800"/>
    </w:pPr>
  </w:style>
  <w:style w:type="paragraph" w:styleId="List5">
    <w:name w:val="List 5"/>
    <w:basedOn w:val="List"/>
    <w:uiPriority w:val="99"/>
    <w:rsid w:val="00CB12F8"/>
    <w:pPr>
      <w:tabs>
        <w:tab w:val="clear" w:pos="720"/>
        <w:tab w:val="left" w:pos="2160"/>
      </w:tabs>
      <w:ind w:left="2160"/>
    </w:pPr>
  </w:style>
  <w:style w:type="paragraph" w:styleId="ListContinue">
    <w:name w:val="List Continue"/>
    <w:basedOn w:val="List"/>
    <w:uiPriority w:val="99"/>
    <w:rsid w:val="00CB12F8"/>
    <w:pPr>
      <w:tabs>
        <w:tab w:val="clear" w:pos="720"/>
      </w:tabs>
      <w:spacing w:after="160"/>
    </w:pPr>
  </w:style>
  <w:style w:type="paragraph" w:styleId="ListContinue2">
    <w:name w:val="List Continue 2"/>
    <w:basedOn w:val="ListContinue"/>
    <w:uiPriority w:val="99"/>
    <w:rsid w:val="00CB12F8"/>
    <w:pPr>
      <w:ind w:left="1080"/>
    </w:pPr>
  </w:style>
  <w:style w:type="paragraph" w:styleId="ListContinue3">
    <w:name w:val="List Continue 3"/>
    <w:basedOn w:val="ListContinue"/>
    <w:uiPriority w:val="99"/>
    <w:rsid w:val="00CB12F8"/>
    <w:pPr>
      <w:ind w:left="1440"/>
    </w:pPr>
  </w:style>
  <w:style w:type="paragraph" w:styleId="ListContinue4">
    <w:name w:val="List Continue 4"/>
    <w:basedOn w:val="ListContinue"/>
    <w:uiPriority w:val="99"/>
    <w:rsid w:val="00CB12F8"/>
    <w:pPr>
      <w:ind w:left="1800"/>
    </w:pPr>
  </w:style>
  <w:style w:type="paragraph" w:styleId="ListContinue5">
    <w:name w:val="List Continue 5"/>
    <w:basedOn w:val="ListContinue"/>
    <w:uiPriority w:val="99"/>
    <w:rsid w:val="00CB12F8"/>
    <w:pPr>
      <w:ind w:left="2160"/>
    </w:pPr>
  </w:style>
  <w:style w:type="paragraph" w:styleId="ListNumber">
    <w:name w:val="List Number"/>
    <w:basedOn w:val="List"/>
    <w:uiPriority w:val="99"/>
    <w:rsid w:val="009E13B7"/>
    <w:pPr>
      <w:numPr>
        <w:numId w:val="12"/>
      </w:numPr>
      <w:tabs>
        <w:tab w:val="clear" w:pos="720"/>
      </w:tabs>
      <w:spacing w:before="200" w:after="0"/>
    </w:pPr>
  </w:style>
  <w:style w:type="paragraph" w:styleId="ListNumber2">
    <w:name w:val="List Number 2"/>
    <w:basedOn w:val="ListNumber"/>
    <w:uiPriority w:val="99"/>
    <w:rsid w:val="00DE6956"/>
    <w:pPr>
      <w:spacing w:before="120"/>
    </w:pPr>
  </w:style>
  <w:style w:type="paragraph" w:styleId="ListNumber3">
    <w:name w:val="List Number 3"/>
    <w:basedOn w:val="ListNumber"/>
    <w:uiPriority w:val="99"/>
    <w:rsid w:val="00465126"/>
    <w:pPr>
      <w:numPr>
        <w:ilvl w:val="1"/>
        <w:numId w:val="9"/>
      </w:numPr>
      <w:tabs>
        <w:tab w:val="clear" w:pos="1440"/>
        <w:tab w:val="num" w:pos="720"/>
      </w:tabs>
      <w:ind w:left="720"/>
    </w:pPr>
  </w:style>
  <w:style w:type="paragraph" w:styleId="ListNumber4">
    <w:name w:val="List Number 4"/>
    <w:basedOn w:val="ListNumber"/>
    <w:uiPriority w:val="99"/>
    <w:rsid w:val="00CB12F8"/>
    <w:pPr>
      <w:ind w:left="1080"/>
    </w:pPr>
  </w:style>
  <w:style w:type="paragraph" w:styleId="ListNumber5">
    <w:name w:val="List Number 5"/>
    <w:basedOn w:val="ListNumber"/>
    <w:uiPriority w:val="99"/>
    <w:rsid w:val="00CB12F8"/>
    <w:pPr>
      <w:ind w:left="1440"/>
    </w:pPr>
  </w:style>
  <w:style w:type="paragraph" w:styleId="MacroText">
    <w:name w:val="macro"/>
    <w:basedOn w:val="BodyText"/>
    <w:link w:val="MacroTextChar"/>
    <w:uiPriority w:val="99"/>
    <w:semiHidden/>
    <w:rsid w:val="00CB12F8"/>
    <w:pPr>
      <w:spacing w:after="120" w:line="240" w:lineRule="auto"/>
    </w:pPr>
    <w:rPr>
      <w:rFonts w:ascii="Courier New" w:hAnsi="Courier New" w:cs="Courier New"/>
    </w:rPr>
  </w:style>
  <w:style w:type="paragraph" w:customStyle="1" w:styleId="Name">
    <w:name w:val="Name"/>
    <w:basedOn w:val="BodyText"/>
    <w:rsid w:val="00CB12F8"/>
    <w:pPr>
      <w:jc w:val="center"/>
    </w:pPr>
  </w:style>
  <w:style w:type="paragraph" w:customStyle="1" w:styleId="Picture">
    <w:name w:val="Picture"/>
    <w:basedOn w:val="BodyText"/>
    <w:next w:val="Caption"/>
    <w:rsid w:val="00CB12F8"/>
    <w:pPr>
      <w:keepNext/>
      <w:spacing w:line="240" w:lineRule="auto"/>
      <w:jc w:val="center"/>
    </w:pPr>
  </w:style>
  <w:style w:type="paragraph" w:customStyle="1" w:styleId="SectionLabel">
    <w:name w:val="Section Label"/>
    <w:basedOn w:val="HeadingBase"/>
    <w:next w:val="BodyText"/>
    <w:rsid w:val="00CB12F8"/>
    <w:pPr>
      <w:pageBreakBefore/>
      <w:spacing w:after="700"/>
      <w:jc w:val="center"/>
    </w:pPr>
    <w:rPr>
      <w:b w:val="0"/>
      <w:bCs w:val="0"/>
      <w:caps/>
      <w:spacing w:val="10"/>
    </w:rPr>
  </w:style>
  <w:style w:type="paragraph" w:styleId="Subtitle">
    <w:name w:val="Subtitle"/>
    <w:basedOn w:val="Title"/>
    <w:next w:val="BodyText"/>
    <w:link w:val="SubtitleChar"/>
    <w:uiPriority w:val="11"/>
    <w:qFormat/>
    <w:rsid w:val="00CB12F8"/>
    <w:pPr>
      <w:spacing w:after="0" w:line="480" w:lineRule="auto"/>
    </w:pPr>
    <w:rPr>
      <w:caps w:val="0"/>
    </w:rPr>
  </w:style>
  <w:style w:type="paragraph" w:styleId="Title">
    <w:name w:val="Title"/>
    <w:basedOn w:val="HeadingBase"/>
    <w:next w:val="Subtitle"/>
    <w:link w:val="TitleChar"/>
    <w:uiPriority w:val="10"/>
    <w:qFormat/>
    <w:rsid w:val="00CB12F8"/>
    <w:pPr>
      <w:spacing w:after="280" w:line="240" w:lineRule="auto"/>
      <w:ind w:left="1920" w:right="1920"/>
      <w:jc w:val="center"/>
    </w:pPr>
    <w:rPr>
      <w:b w:val="0"/>
      <w:bCs w:val="0"/>
      <w:caps/>
    </w:rPr>
  </w:style>
  <w:style w:type="paragraph" w:customStyle="1" w:styleId="SubtitleCover">
    <w:name w:val="Subtitle Cover"/>
    <w:basedOn w:val="Normal"/>
    <w:next w:val="BodyText"/>
    <w:rsid w:val="00CB12F8"/>
    <w:pPr>
      <w:keepNext/>
      <w:spacing w:after="560"/>
      <w:ind w:left="1800" w:right="1800"/>
      <w:jc w:val="center"/>
    </w:pPr>
  </w:style>
  <w:style w:type="character" w:customStyle="1" w:styleId="Superscript">
    <w:name w:val="Superscript"/>
    <w:rsid w:val="00CB12F8"/>
    <w:rPr>
      <w:vertAlign w:val="superscript"/>
    </w:rPr>
  </w:style>
  <w:style w:type="paragraph" w:styleId="TableofFigures">
    <w:name w:val="table of figures"/>
    <w:basedOn w:val="Normal"/>
    <w:uiPriority w:val="99"/>
    <w:rsid w:val="00600A64"/>
    <w:pPr>
      <w:tabs>
        <w:tab w:val="right" w:leader="dot" w:pos="8789"/>
      </w:tabs>
      <w:spacing w:before="20" w:after="20" w:line="312" w:lineRule="auto"/>
      <w:ind w:right="720"/>
    </w:pPr>
    <w:rPr>
      <w:noProof/>
      <w:sz w:val="24"/>
    </w:rPr>
  </w:style>
  <w:style w:type="paragraph" w:customStyle="1" w:styleId="TitleCover">
    <w:name w:val="Title Cover"/>
    <w:basedOn w:val="HeadingBase"/>
    <w:next w:val="SubtitleCover"/>
    <w:rsid w:val="00CB12F8"/>
    <w:pPr>
      <w:spacing w:before="780" w:after="420" w:line="240" w:lineRule="auto"/>
      <w:ind w:left="1920" w:right="1920"/>
      <w:jc w:val="center"/>
    </w:pPr>
    <w:rPr>
      <w:b w:val="0"/>
      <w:bCs w:val="0"/>
      <w:caps/>
      <w:spacing w:val="5"/>
    </w:rPr>
  </w:style>
  <w:style w:type="paragraph" w:customStyle="1" w:styleId="TOCBase">
    <w:name w:val="TOC Base"/>
    <w:basedOn w:val="Normal"/>
    <w:rsid w:val="00CB12F8"/>
    <w:pPr>
      <w:tabs>
        <w:tab w:val="right" w:leader="dot" w:pos="8640"/>
      </w:tabs>
    </w:pPr>
  </w:style>
  <w:style w:type="paragraph" w:customStyle="1" w:styleId="PartLabel">
    <w:name w:val="Part Label"/>
    <w:basedOn w:val="Normal"/>
    <w:rsid w:val="00CB12F8"/>
    <w:pPr>
      <w:shd w:val="solid" w:color="auto" w:fill="auto"/>
      <w:spacing w:line="360" w:lineRule="exact"/>
      <w:jc w:val="center"/>
    </w:pPr>
    <w:rPr>
      <w:color w:val="FFFFFF"/>
      <w:spacing w:val="-16"/>
      <w:szCs w:val="26"/>
    </w:rPr>
  </w:style>
  <w:style w:type="paragraph" w:customStyle="1" w:styleId="PartTitle">
    <w:name w:val="Part Title"/>
    <w:basedOn w:val="Normal"/>
    <w:rsid w:val="00CB12F8"/>
    <w:pPr>
      <w:shd w:val="solid" w:color="auto" w:fill="auto"/>
      <w:spacing w:line="660" w:lineRule="exact"/>
      <w:jc w:val="center"/>
    </w:pPr>
    <w:rPr>
      <w:color w:val="FFFFFF"/>
      <w:spacing w:val="-40"/>
      <w:sz w:val="84"/>
      <w:szCs w:val="84"/>
    </w:rPr>
  </w:style>
  <w:style w:type="paragraph" w:customStyle="1" w:styleId="CompanyName">
    <w:name w:val="Company Name"/>
    <w:basedOn w:val="Normal"/>
    <w:next w:val="TitleCover"/>
    <w:rsid w:val="00CB12F8"/>
    <w:pPr>
      <w:keepNext/>
      <w:pBdr>
        <w:top w:val="single" w:sz="6" w:space="12" w:color="auto"/>
      </w:pBdr>
      <w:spacing w:line="180" w:lineRule="atLeast"/>
    </w:pPr>
    <w:rPr>
      <w:caps/>
      <w:szCs w:val="26"/>
    </w:rPr>
  </w:style>
  <w:style w:type="paragraph" w:customStyle="1" w:styleId="TableText">
    <w:name w:val="Table Text"/>
    <w:basedOn w:val="Normal"/>
    <w:rsid w:val="00CB12F8"/>
    <w:pPr>
      <w:spacing w:before="60"/>
    </w:pPr>
    <w:rPr>
      <w:sz w:val="16"/>
      <w:szCs w:val="16"/>
    </w:rPr>
  </w:style>
  <w:style w:type="paragraph" w:customStyle="1" w:styleId="DocumentLabel">
    <w:name w:val="Document Label"/>
    <w:basedOn w:val="Normal"/>
    <w:next w:val="Heading1"/>
    <w:rsid w:val="00CB12F8"/>
    <w:pPr>
      <w:keepNext/>
      <w:pBdr>
        <w:top w:val="single" w:sz="18" w:space="1" w:color="FFFFFF"/>
        <w:left w:val="single" w:sz="18" w:space="1" w:color="FFFFFF"/>
        <w:bottom w:val="single" w:sz="18" w:space="1" w:color="FFFFFF"/>
        <w:right w:val="single" w:sz="18" w:space="1" w:color="FFFFFF"/>
      </w:pBdr>
      <w:shd w:val="thinReverseDiagStripe" w:color="auto" w:fill="auto"/>
      <w:spacing w:before="240" w:line="480" w:lineRule="atLeast"/>
      <w:ind w:left="60" w:right="60"/>
    </w:pPr>
    <w:rPr>
      <w:color w:val="000000"/>
      <w:spacing w:val="-25"/>
      <w:kern w:val="28"/>
      <w:sz w:val="56"/>
      <w:szCs w:val="56"/>
    </w:rPr>
  </w:style>
  <w:style w:type="paragraph" w:styleId="ListBullet">
    <w:name w:val="List Bullet"/>
    <w:basedOn w:val="List"/>
    <w:autoRedefine/>
    <w:uiPriority w:val="99"/>
    <w:rsid w:val="00B20179"/>
    <w:pPr>
      <w:numPr>
        <w:numId w:val="3"/>
      </w:numPr>
      <w:tabs>
        <w:tab w:val="clear" w:pos="1440"/>
      </w:tabs>
      <w:jc w:val="left"/>
    </w:pPr>
  </w:style>
  <w:style w:type="paragraph" w:styleId="ListBullet2">
    <w:name w:val="List Bullet 2"/>
    <w:basedOn w:val="ListBullet"/>
    <w:autoRedefine/>
    <w:uiPriority w:val="99"/>
    <w:rsid w:val="00CB12F8"/>
    <w:pPr>
      <w:ind w:left="1800"/>
    </w:pPr>
  </w:style>
  <w:style w:type="paragraph" w:styleId="ListBullet3">
    <w:name w:val="List Bullet 3"/>
    <w:basedOn w:val="ListBullet"/>
    <w:autoRedefine/>
    <w:uiPriority w:val="99"/>
    <w:rsid w:val="00CB12F8"/>
    <w:pPr>
      <w:ind w:left="2160"/>
    </w:pPr>
  </w:style>
  <w:style w:type="paragraph" w:styleId="ListBullet4">
    <w:name w:val="List Bullet 4"/>
    <w:basedOn w:val="ListBullet"/>
    <w:autoRedefine/>
    <w:uiPriority w:val="99"/>
    <w:rsid w:val="00CB12F8"/>
    <w:pPr>
      <w:ind w:left="2520"/>
    </w:pPr>
  </w:style>
  <w:style w:type="paragraph" w:styleId="ListBullet5">
    <w:name w:val="List Bullet 5"/>
    <w:basedOn w:val="ListBullet"/>
    <w:autoRedefine/>
    <w:uiPriority w:val="99"/>
    <w:rsid w:val="00CB12F8"/>
    <w:pPr>
      <w:ind w:left="2880"/>
    </w:pPr>
  </w:style>
  <w:style w:type="paragraph" w:customStyle="1" w:styleId="TableHeader">
    <w:name w:val="Table Header"/>
    <w:basedOn w:val="Normal"/>
    <w:rsid w:val="00CB12F8"/>
    <w:pPr>
      <w:spacing w:before="60"/>
      <w:jc w:val="center"/>
    </w:pPr>
    <w:rPr>
      <w:sz w:val="16"/>
      <w:szCs w:val="16"/>
    </w:rPr>
  </w:style>
  <w:style w:type="paragraph" w:styleId="MessageHeader">
    <w:name w:val="Message Header"/>
    <w:basedOn w:val="BodyText"/>
    <w:link w:val="MessageHeaderChar"/>
    <w:uiPriority w:val="99"/>
    <w:rsid w:val="00CB12F8"/>
    <w:pPr>
      <w:keepLines/>
      <w:tabs>
        <w:tab w:val="left" w:pos="3600"/>
        <w:tab w:val="left" w:pos="4680"/>
      </w:tabs>
      <w:spacing w:after="120" w:line="280" w:lineRule="exact"/>
      <w:ind w:right="2160" w:hanging="1080"/>
      <w:jc w:val="left"/>
    </w:pPr>
    <w:rPr>
      <w:spacing w:val="0"/>
      <w:sz w:val="22"/>
      <w:szCs w:val="22"/>
    </w:rPr>
  </w:style>
  <w:style w:type="paragraph" w:styleId="NormalIndent">
    <w:name w:val="Normal Indent"/>
    <w:basedOn w:val="Normal"/>
    <w:uiPriority w:val="99"/>
    <w:rsid w:val="00CB12F8"/>
    <w:pPr>
      <w:ind w:left="1440"/>
    </w:pPr>
  </w:style>
  <w:style w:type="paragraph" w:customStyle="1" w:styleId="PartSubtitle">
    <w:name w:val="Part Subtitle"/>
    <w:basedOn w:val="Normal"/>
    <w:next w:val="BodyText"/>
    <w:rsid w:val="00CB12F8"/>
    <w:pPr>
      <w:keepNext/>
      <w:spacing w:before="360" w:after="120"/>
    </w:pPr>
    <w:rPr>
      <w:i/>
      <w:iCs/>
      <w:kern w:val="28"/>
      <w:szCs w:val="26"/>
    </w:rPr>
  </w:style>
  <w:style w:type="paragraph" w:customStyle="1" w:styleId="ReturnAddress">
    <w:name w:val="Return Address"/>
    <w:basedOn w:val="Normal"/>
    <w:rsid w:val="00CB12F8"/>
    <w:pPr>
      <w:keepLines/>
      <w:framePr w:w="5160" w:h="840" w:wrap="notBeside" w:vAnchor="page" w:hAnchor="page" w:x="6121" w:y="915" w:anchorLock="1"/>
      <w:tabs>
        <w:tab w:val="left" w:pos="2160"/>
      </w:tabs>
      <w:spacing w:line="160" w:lineRule="atLeast"/>
    </w:pPr>
    <w:rPr>
      <w:spacing w:val="0"/>
      <w:sz w:val="14"/>
      <w:szCs w:val="14"/>
    </w:rPr>
  </w:style>
  <w:style w:type="paragraph" w:customStyle="1" w:styleId="SectionHeading">
    <w:name w:val="Section Heading"/>
    <w:basedOn w:val="HeadingBase"/>
    <w:next w:val="BodyText"/>
    <w:rsid w:val="00CB12F8"/>
    <w:pPr>
      <w:keepLines w:val="0"/>
      <w:spacing w:before="240" w:line="240" w:lineRule="auto"/>
    </w:pPr>
    <w:rPr>
      <w:b w:val="0"/>
      <w:bCs w:val="0"/>
      <w:kern w:val="0"/>
      <w:sz w:val="28"/>
      <w:szCs w:val="28"/>
    </w:rPr>
  </w:style>
  <w:style w:type="character" w:customStyle="1" w:styleId="Slogan">
    <w:name w:val="Slogan"/>
    <w:basedOn w:val="DefaultParagraphFont"/>
    <w:rsid w:val="00CB12F8"/>
    <w:rPr>
      <w:i/>
      <w:iCs/>
      <w:spacing w:val="-6"/>
      <w:sz w:val="24"/>
      <w:szCs w:val="24"/>
    </w:rPr>
  </w:style>
  <w:style w:type="paragraph" w:customStyle="1" w:styleId="SectionTitle">
    <w:name w:val="Section Title"/>
    <w:basedOn w:val="Normal"/>
    <w:next w:val="Name"/>
    <w:rsid w:val="00CB12F8"/>
    <w:pPr>
      <w:keepNext/>
      <w:widowControl w:val="0"/>
      <w:shd w:val="reverseDiagStripe" w:color="auto" w:fill="auto"/>
      <w:spacing w:before="120" w:after="120" w:line="760" w:lineRule="exact"/>
      <w:ind w:left="1080" w:right="1080"/>
      <w:jc w:val="center"/>
    </w:pPr>
    <w:rPr>
      <w:caps/>
      <w:color w:val="FFFFFF"/>
      <w:sz w:val="56"/>
      <w:szCs w:val="56"/>
    </w:rPr>
  </w:style>
  <w:style w:type="paragraph" w:customStyle="1" w:styleId="Address">
    <w:name w:val="Address"/>
    <w:basedOn w:val="BodyText"/>
    <w:rsid w:val="00CB12F8"/>
    <w:pPr>
      <w:keepLines/>
    </w:pPr>
  </w:style>
  <w:style w:type="paragraph" w:customStyle="1" w:styleId="Icon1">
    <w:name w:val="Icon 1"/>
    <w:basedOn w:val="Normal"/>
    <w:next w:val="Heading3"/>
    <w:rsid w:val="00CB12F8"/>
    <w:pPr>
      <w:keepNext/>
      <w:shd w:val="thinReverseDiagStripe" w:color="auto" w:fill="auto"/>
      <w:spacing w:before="60" w:after="260"/>
      <w:ind w:firstLine="115"/>
      <w:jc w:val="center"/>
    </w:pPr>
    <w:rPr>
      <w:b/>
      <w:bCs/>
      <w:color w:val="FFFFFF"/>
      <w:spacing w:val="-5"/>
      <w:kern w:val="28"/>
      <w:sz w:val="260"/>
      <w:szCs w:val="260"/>
    </w:rPr>
  </w:style>
  <w:style w:type="paragraph" w:customStyle="1" w:styleId="ListFirst">
    <w:name w:val="List First"/>
    <w:basedOn w:val="List"/>
    <w:next w:val="List"/>
    <w:rsid w:val="00CB12F8"/>
  </w:style>
  <w:style w:type="paragraph" w:customStyle="1" w:styleId="ListLast">
    <w:name w:val="List Last"/>
    <w:basedOn w:val="List"/>
    <w:next w:val="Name"/>
    <w:rsid w:val="00CB12F8"/>
    <w:pPr>
      <w:keepLines/>
      <w:spacing w:after="180"/>
    </w:pPr>
  </w:style>
  <w:style w:type="paragraph" w:customStyle="1" w:styleId="PhoneNumber">
    <w:name w:val="Phone Number"/>
    <w:basedOn w:val="BodyText"/>
    <w:rsid w:val="00CB12F8"/>
    <w:pPr>
      <w:tabs>
        <w:tab w:val="right" w:pos="2959"/>
      </w:tabs>
    </w:pPr>
  </w:style>
  <w:style w:type="paragraph" w:customStyle="1" w:styleId="Icon2">
    <w:name w:val="Icon 2"/>
    <w:basedOn w:val="Normal"/>
    <w:next w:val="Heading3"/>
    <w:rsid w:val="00CB12F8"/>
    <w:pPr>
      <w:shd w:val="reverseDiagStripe" w:color="auto" w:fill="auto"/>
      <w:spacing w:before="120" w:after="120" w:line="760" w:lineRule="exact"/>
      <w:ind w:left="1080" w:right="1080"/>
      <w:jc w:val="center"/>
    </w:pPr>
    <w:rPr>
      <w:b/>
      <w:bCs/>
      <w:color w:val="FFFFFF"/>
      <w:sz w:val="88"/>
      <w:szCs w:val="88"/>
    </w:rPr>
  </w:style>
  <w:style w:type="paragraph" w:customStyle="1" w:styleId="JobTitle">
    <w:name w:val="Job Title"/>
    <w:basedOn w:val="BodyText"/>
    <w:rsid w:val="00CB12F8"/>
    <w:pPr>
      <w:keepLines/>
      <w:spacing w:line="240" w:lineRule="auto"/>
      <w:ind w:left="187"/>
    </w:pPr>
    <w:rPr>
      <w:i/>
      <w:iCs/>
      <w:spacing w:val="0"/>
    </w:rPr>
  </w:style>
  <w:style w:type="paragraph" w:customStyle="1" w:styleId="GalleryExample">
    <w:name w:val="Gallery Example"/>
    <w:rsid w:val="00CB12F8"/>
    <w:pPr>
      <w:keepLines/>
      <w:tabs>
        <w:tab w:val="right" w:pos="2959"/>
      </w:tabs>
      <w:spacing w:after="180" w:line="240" w:lineRule="atLeast"/>
    </w:pPr>
    <w:rPr>
      <w:spacing w:val="-2"/>
    </w:rPr>
  </w:style>
  <w:style w:type="paragraph" w:styleId="BodyText3">
    <w:name w:val="Body Text 3"/>
    <w:basedOn w:val="Normal"/>
    <w:link w:val="BodyText3Char"/>
    <w:uiPriority w:val="99"/>
    <w:rsid w:val="00CB12F8"/>
    <w:pPr>
      <w:spacing w:after="120"/>
    </w:pPr>
    <w:rPr>
      <w:spacing w:val="0"/>
    </w:rPr>
  </w:style>
  <w:style w:type="paragraph" w:customStyle="1" w:styleId="BodyTextSmall">
    <w:name w:val="Body Text Small"/>
    <w:basedOn w:val="BodyText"/>
    <w:rsid w:val="00CB12F8"/>
    <w:rPr>
      <w:noProof/>
    </w:rPr>
  </w:style>
  <w:style w:type="paragraph" w:styleId="BodyTextIndent2">
    <w:name w:val="Body Text Indent 2"/>
    <w:basedOn w:val="Normal"/>
    <w:link w:val="BodyTextIndent2Char"/>
    <w:uiPriority w:val="99"/>
    <w:rsid w:val="00CB12F8"/>
    <w:pPr>
      <w:ind w:left="2520" w:hanging="1800"/>
    </w:pPr>
  </w:style>
  <w:style w:type="paragraph" w:customStyle="1" w:styleId="UnnumberedHeading1">
    <w:name w:val="Unnumbered Heading 1"/>
    <w:basedOn w:val="Heading1"/>
    <w:rsid w:val="00B0027E"/>
    <w:pPr>
      <w:numPr>
        <w:numId w:val="0"/>
      </w:numPr>
    </w:pPr>
  </w:style>
  <w:style w:type="paragraph" w:customStyle="1" w:styleId="BodyText-Continued">
    <w:name w:val="Body Text - Continued"/>
    <w:basedOn w:val="BodyText"/>
    <w:link w:val="BodyText-ContinuedChar"/>
    <w:rsid w:val="00CB12F8"/>
  </w:style>
  <w:style w:type="paragraph" w:customStyle="1" w:styleId="Heading0">
    <w:name w:val="Heading 0"/>
    <w:basedOn w:val="Heading1"/>
    <w:rsid w:val="00CB12F8"/>
    <w:pPr>
      <w:numPr>
        <w:numId w:val="0"/>
      </w:numPr>
      <w:spacing w:before="0" w:after="0"/>
    </w:pPr>
    <w:rPr>
      <w:spacing w:val="0"/>
      <w:kern w:val="32"/>
      <w:sz w:val="40"/>
      <w:szCs w:val="40"/>
    </w:rPr>
  </w:style>
  <w:style w:type="paragraph" w:customStyle="1" w:styleId="codestyle">
    <w:name w:val="codestyle"/>
    <w:basedOn w:val="Normal"/>
    <w:rsid w:val="00CB12F8"/>
    <w:pPr>
      <w:keepLines/>
      <w:spacing w:after="120"/>
      <w:ind w:left="720"/>
    </w:pPr>
    <w:rPr>
      <w:rFonts w:ascii="Courier New" w:hAnsi="Courier New" w:cs="Courier New"/>
      <w:spacing w:val="0"/>
      <w:sz w:val="22"/>
      <w:szCs w:val="22"/>
      <w:lang w:val="en-GB"/>
    </w:rPr>
  </w:style>
  <w:style w:type="paragraph" w:customStyle="1" w:styleId="Item">
    <w:name w:val="Item"/>
    <w:basedOn w:val="Normal"/>
    <w:rsid w:val="00CB12F8"/>
    <w:pPr>
      <w:numPr>
        <w:numId w:val="4"/>
      </w:numPr>
      <w:jc w:val="left"/>
    </w:pPr>
    <w:rPr>
      <w:spacing w:val="0"/>
      <w:sz w:val="24"/>
      <w:szCs w:val="24"/>
    </w:rPr>
  </w:style>
  <w:style w:type="paragraph" w:customStyle="1" w:styleId="UnnumberedHeading2">
    <w:name w:val="Unnumbered Heading 2"/>
    <w:basedOn w:val="Heading2"/>
    <w:rsid w:val="00CB12F8"/>
    <w:pPr>
      <w:numPr>
        <w:ilvl w:val="0"/>
        <w:numId w:val="0"/>
      </w:numPr>
    </w:pPr>
  </w:style>
  <w:style w:type="paragraph" w:customStyle="1" w:styleId="TableCaption">
    <w:name w:val="Table Caption"/>
    <w:basedOn w:val="Caption"/>
    <w:rsid w:val="00CB12F8"/>
    <w:pPr>
      <w:keepNext/>
    </w:pPr>
  </w:style>
  <w:style w:type="paragraph" w:customStyle="1" w:styleId="BodyTextWrap">
    <w:name w:val="Body Text Wrap"/>
    <w:basedOn w:val="BodyText"/>
    <w:rsid w:val="00062FFD"/>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left"/>
    </w:pPr>
    <w:rPr>
      <w:noProof/>
    </w:rPr>
  </w:style>
  <w:style w:type="paragraph" w:customStyle="1" w:styleId="PrimaryKey">
    <w:name w:val="Primary Key"/>
    <w:rsid w:val="00CB12F8"/>
    <w:pPr>
      <w:spacing w:after="120"/>
    </w:pPr>
    <w:rPr>
      <w:noProof/>
      <w:sz w:val="24"/>
      <w:szCs w:val="24"/>
      <w:u w:val="single"/>
    </w:rPr>
  </w:style>
  <w:style w:type="paragraph" w:customStyle="1" w:styleId="AppendixHeading2">
    <w:name w:val="Appendix Heading 2"/>
    <w:basedOn w:val="Normal"/>
    <w:rsid w:val="002D751E"/>
    <w:pPr>
      <w:keepNext/>
      <w:numPr>
        <w:ilvl w:val="1"/>
        <w:numId w:val="5"/>
      </w:numPr>
      <w:spacing w:before="120"/>
      <w:outlineLvl w:val="1"/>
    </w:pPr>
    <w:rPr>
      <w:rFonts w:ascii="Arial" w:hAnsi="Arial"/>
      <w:b/>
      <w:bCs/>
      <w:sz w:val="28"/>
    </w:rPr>
  </w:style>
  <w:style w:type="paragraph" w:customStyle="1" w:styleId="AppendixHeading1">
    <w:name w:val="Appendix Heading 1"/>
    <w:basedOn w:val="Normal"/>
    <w:rsid w:val="002D751E"/>
    <w:pPr>
      <w:keepNext/>
      <w:numPr>
        <w:numId w:val="5"/>
      </w:numPr>
      <w:spacing w:before="240" w:after="240"/>
      <w:jc w:val="center"/>
      <w:outlineLvl w:val="0"/>
    </w:pPr>
    <w:rPr>
      <w:rFonts w:ascii="Arial" w:hAnsi="Arial" w:cs="Arial"/>
      <w:b/>
      <w:bCs/>
      <w:sz w:val="32"/>
      <w:szCs w:val="32"/>
    </w:rPr>
  </w:style>
  <w:style w:type="paragraph" w:customStyle="1" w:styleId="AppendixHeading3">
    <w:name w:val="Appendix Heading 3"/>
    <w:basedOn w:val="AppendixHeading2"/>
    <w:rsid w:val="00CF0BFD"/>
    <w:pPr>
      <w:numPr>
        <w:ilvl w:val="2"/>
      </w:numPr>
      <w:spacing w:before="240"/>
      <w:outlineLvl w:val="2"/>
    </w:pPr>
    <w:rPr>
      <w:sz w:val="26"/>
      <w:szCs w:val="22"/>
    </w:rPr>
  </w:style>
  <w:style w:type="paragraph" w:customStyle="1" w:styleId="AppendixHeading4">
    <w:name w:val="Appendix Heading 4"/>
    <w:basedOn w:val="Normal"/>
    <w:rsid w:val="002D751E"/>
    <w:pPr>
      <w:numPr>
        <w:ilvl w:val="3"/>
        <w:numId w:val="5"/>
      </w:numPr>
      <w:tabs>
        <w:tab w:val="center" w:pos="4320"/>
        <w:tab w:val="right" w:pos="8640"/>
      </w:tabs>
      <w:spacing w:before="397" w:line="284" w:lineRule="exact"/>
    </w:pPr>
    <w:rPr>
      <w:b/>
      <w:bCs/>
    </w:rPr>
  </w:style>
  <w:style w:type="paragraph" w:customStyle="1" w:styleId="AppendixHeading5">
    <w:name w:val="Appendix Heading 5"/>
    <w:basedOn w:val="AppendixHeading4"/>
    <w:rsid w:val="002D751E"/>
    <w:pPr>
      <w:numPr>
        <w:ilvl w:val="4"/>
      </w:numPr>
      <w:outlineLvl w:val="4"/>
    </w:pPr>
    <w:rPr>
      <w:i/>
      <w:iCs/>
    </w:rPr>
  </w:style>
  <w:style w:type="paragraph" w:customStyle="1" w:styleId="AppendixHeading6">
    <w:name w:val="Appendix Heading 6"/>
    <w:basedOn w:val="AppendixHeading5"/>
    <w:rsid w:val="002D751E"/>
    <w:pPr>
      <w:numPr>
        <w:ilvl w:val="5"/>
      </w:numPr>
      <w:outlineLvl w:val="5"/>
    </w:pPr>
  </w:style>
  <w:style w:type="paragraph" w:customStyle="1" w:styleId="KeyWords">
    <w:name w:val="KeyWords"/>
    <w:basedOn w:val="BodyTextIndent"/>
    <w:rsid w:val="00CB12F8"/>
    <w:pPr>
      <w:spacing w:after="120"/>
      <w:ind w:left="3600" w:hanging="3600"/>
    </w:pPr>
  </w:style>
  <w:style w:type="paragraph" w:customStyle="1" w:styleId="Refer">
    <w:name w:val="Refer"/>
    <w:basedOn w:val="Normal"/>
    <w:rsid w:val="00CB12F8"/>
    <w:pPr>
      <w:spacing w:after="120"/>
      <w:ind w:firstLine="720"/>
    </w:pPr>
    <w:rPr>
      <w:spacing w:val="0"/>
      <w:sz w:val="24"/>
      <w:szCs w:val="24"/>
    </w:rPr>
  </w:style>
  <w:style w:type="paragraph" w:customStyle="1" w:styleId="KeyWord">
    <w:name w:val="KeyWord"/>
    <w:basedOn w:val="Normal"/>
    <w:rsid w:val="00CB12F8"/>
    <w:pPr>
      <w:ind w:left="2880" w:hanging="2160"/>
    </w:pPr>
    <w:rPr>
      <w:rFonts w:ascii="Courier New" w:hAnsi="Courier New" w:cs="Courier New"/>
      <w:noProof/>
      <w:sz w:val="18"/>
      <w:szCs w:val="18"/>
    </w:rPr>
  </w:style>
  <w:style w:type="paragraph" w:customStyle="1" w:styleId="CongThuc">
    <w:name w:val="CongThuc"/>
    <w:basedOn w:val="Normal"/>
    <w:rsid w:val="00CB12F8"/>
    <w:pPr>
      <w:spacing w:before="60" w:after="60" w:line="288" w:lineRule="auto"/>
      <w:ind w:firstLine="720"/>
      <w:jc w:val="left"/>
    </w:pPr>
    <w:rPr>
      <w:rFonts w:ascii="Arial" w:hAnsi="Arial" w:cs="Arial"/>
      <w:spacing w:val="0"/>
      <w:szCs w:val="26"/>
    </w:rPr>
  </w:style>
  <w:style w:type="paragraph" w:styleId="NormalWeb">
    <w:name w:val="Normal (Web)"/>
    <w:basedOn w:val="Normal"/>
    <w:uiPriority w:val="99"/>
    <w:rsid w:val="00CB12F8"/>
    <w:pPr>
      <w:spacing w:before="100" w:beforeAutospacing="1" w:after="100" w:afterAutospacing="1"/>
      <w:jc w:val="left"/>
    </w:pPr>
    <w:rPr>
      <w:spacing w:val="0"/>
      <w:sz w:val="24"/>
      <w:szCs w:val="24"/>
    </w:rPr>
  </w:style>
  <w:style w:type="paragraph" w:styleId="BodyTextIndent3">
    <w:name w:val="Body Text Indent 3"/>
    <w:basedOn w:val="Normal"/>
    <w:link w:val="BodyTextIndent3Char"/>
    <w:uiPriority w:val="99"/>
    <w:rsid w:val="00CB12F8"/>
    <w:pPr>
      <w:tabs>
        <w:tab w:val="left" w:pos="0"/>
      </w:tabs>
      <w:autoSpaceDE w:val="0"/>
      <w:autoSpaceDN w:val="0"/>
      <w:adjustRightInd w:val="0"/>
      <w:spacing w:before="60" w:after="60"/>
      <w:ind w:left="720"/>
      <w:jc w:val="left"/>
    </w:pPr>
    <w:rPr>
      <w:spacing w:val="0"/>
      <w:szCs w:val="26"/>
    </w:rPr>
  </w:style>
  <w:style w:type="paragraph" w:customStyle="1" w:styleId="Hinh">
    <w:name w:val="Hinh"/>
    <w:basedOn w:val="Normal"/>
    <w:autoRedefine/>
    <w:rsid w:val="00CB12F8"/>
    <w:pPr>
      <w:spacing w:before="60" w:after="60" w:line="288" w:lineRule="auto"/>
      <w:ind w:left="720"/>
      <w:jc w:val="center"/>
    </w:pPr>
    <w:rPr>
      <w:b/>
      <w:bCs/>
      <w:spacing w:val="0"/>
      <w:szCs w:val="26"/>
    </w:rPr>
  </w:style>
  <w:style w:type="paragraph" w:styleId="BlockText">
    <w:name w:val="Block Text"/>
    <w:basedOn w:val="Normal"/>
    <w:uiPriority w:val="99"/>
    <w:rsid w:val="00AA112B"/>
    <w:pPr>
      <w:widowControl w:val="0"/>
      <w:ind w:left="852" w:right="-4" w:hanging="427"/>
    </w:pPr>
    <w:rPr>
      <w:spacing w:val="0"/>
      <w:szCs w:val="26"/>
    </w:rPr>
  </w:style>
  <w:style w:type="paragraph" w:customStyle="1" w:styleId="HeadingBC1">
    <w:name w:val="HeadingBC1"/>
    <w:basedOn w:val="Normal"/>
    <w:rsid w:val="00AA112B"/>
    <w:pPr>
      <w:tabs>
        <w:tab w:val="num" w:pos="360"/>
      </w:tabs>
      <w:spacing w:before="120"/>
      <w:ind w:left="360" w:hanging="360"/>
    </w:pPr>
    <w:rPr>
      <w:b/>
      <w:bCs/>
      <w:spacing w:val="0"/>
      <w:sz w:val="30"/>
      <w:szCs w:val="30"/>
      <w:u w:val="single"/>
    </w:rPr>
  </w:style>
  <w:style w:type="paragraph" w:customStyle="1" w:styleId="HeadingBC2">
    <w:name w:val="HeadingBC2"/>
    <w:basedOn w:val="Normal"/>
    <w:rsid w:val="00AA112B"/>
    <w:pPr>
      <w:tabs>
        <w:tab w:val="num" w:pos="795"/>
      </w:tabs>
      <w:spacing w:before="120"/>
      <w:ind w:left="795" w:hanging="360"/>
    </w:pPr>
    <w:rPr>
      <w:b/>
      <w:bCs/>
      <w:spacing w:val="0"/>
      <w:sz w:val="30"/>
      <w:szCs w:val="30"/>
      <w:u w:val="single"/>
    </w:rPr>
  </w:style>
  <w:style w:type="paragraph" w:customStyle="1" w:styleId="HeadingBC3">
    <w:name w:val="HeadingBC3"/>
    <w:basedOn w:val="Normal"/>
    <w:rsid w:val="00AA112B"/>
    <w:pPr>
      <w:tabs>
        <w:tab w:val="num" w:pos="360"/>
      </w:tabs>
      <w:spacing w:before="120"/>
      <w:ind w:left="360" w:hanging="360"/>
    </w:pPr>
    <w:rPr>
      <w:b/>
      <w:bCs/>
      <w:spacing w:val="0"/>
      <w:sz w:val="24"/>
      <w:szCs w:val="24"/>
      <w:u w:val="single"/>
    </w:rPr>
  </w:style>
  <w:style w:type="paragraph" w:customStyle="1" w:styleId="BodyBC1">
    <w:name w:val="BodyBC1"/>
    <w:basedOn w:val="Normal"/>
    <w:rsid w:val="00AA112B"/>
    <w:pPr>
      <w:ind w:firstLine="567"/>
    </w:pPr>
    <w:rPr>
      <w:spacing w:val="0"/>
      <w:szCs w:val="26"/>
    </w:rPr>
  </w:style>
  <w:style w:type="paragraph" w:customStyle="1" w:styleId="Style2">
    <w:name w:val="Style2"/>
    <w:basedOn w:val="Normal"/>
    <w:rsid w:val="00AA112B"/>
    <w:pPr>
      <w:ind w:firstLine="567"/>
    </w:pPr>
    <w:rPr>
      <w:spacing w:val="0"/>
      <w:sz w:val="24"/>
      <w:szCs w:val="24"/>
    </w:rPr>
  </w:style>
  <w:style w:type="paragraph" w:customStyle="1" w:styleId="BodyBC3">
    <w:name w:val="BodyBC3"/>
    <w:basedOn w:val="BodyBC1"/>
    <w:rsid w:val="00AA112B"/>
    <w:pPr>
      <w:ind w:left="1134"/>
    </w:pPr>
  </w:style>
  <w:style w:type="paragraph" w:customStyle="1" w:styleId="BodyBC4">
    <w:name w:val="BodyBC4"/>
    <w:basedOn w:val="BodyText"/>
    <w:rsid w:val="00AA112B"/>
    <w:pPr>
      <w:ind w:left="1701" w:firstLine="567"/>
    </w:pPr>
    <w:rPr>
      <w:spacing w:val="0"/>
      <w:szCs w:val="26"/>
    </w:rPr>
  </w:style>
  <w:style w:type="table" w:styleId="TableGrid">
    <w:name w:val="Table Grid"/>
    <w:basedOn w:val="TableNormal"/>
    <w:uiPriority w:val="59"/>
    <w:rsid w:val="00AA112B"/>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A4658D"/>
    <w:rPr>
      <w:rFonts w:ascii="Tahoma" w:hAnsi="Tahoma" w:cs="Tahoma"/>
      <w:sz w:val="16"/>
      <w:szCs w:val="16"/>
    </w:rPr>
  </w:style>
  <w:style w:type="paragraph" w:styleId="CommentSubject">
    <w:name w:val="annotation subject"/>
    <w:basedOn w:val="CommentText"/>
    <w:next w:val="CommentText"/>
    <w:link w:val="CommentSubjectChar"/>
    <w:uiPriority w:val="99"/>
    <w:semiHidden/>
    <w:rsid w:val="000B6503"/>
    <w:pPr>
      <w:tabs>
        <w:tab w:val="clear" w:pos="187"/>
      </w:tabs>
      <w:spacing w:after="0" w:line="240" w:lineRule="auto"/>
      <w:ind w:left="0" w:firstLine="0"/>
    </w:pPr>
    <w:rPr>
      <w:b/>
      <w:bCs/>
    </w:rPr>
  </w:style>
  <w:style w:type="character" w:styleId="HTMLTypewriter">
    <w:name w:val="HTML Typewriter"/>
    <w:basedOn w:val="DefaultParagraphFont"/>
    <w:uiPriority w:val="99"/>
    <w:semiHidden/>
    <w:rsid w:val="00D909DE"/>
    <w:rPr>
      <w:rFonts w:ascii="Courier New" w:hAnsi="Courier New" w:cs="Courier New"/>
      <w:sz w:val="20"/>
      <w:szCs w:val="20"/>
    </w:rPr>
  </w:style>
  <w:style w:type="character" w:customStyle="1" w:styleId="BodyTextChar1">
    <w:name w:val="Body Text Char1"/>
    <w:basedOn w:val="DefaultParagraphFont"/>
    <w:link w:val="BodyText"/>
    <w:locked/>
    <w:rsid w:val="00A2204D"/>
    <w:rPr>
      <w:rFonts w:eastAsia="MS Mincho"/>
      <w:spacing w:val="-2"/>
      <w:sz w:val="26"/>
      <w:lang w:val="en-US" w:eastAsia="en-US" w:bidi="ar-SA"/>
    </w:rPr>
  </w:style>
  <w:style w:type="character" w:customStyle="1" w:styleId="CaptionChar1">
    <w:name w:val="Caption Char1"/>
    <w:aliases w:val="Caption Char Char,Caption Char1 Char Char,Caption Char Char Char Char Char Char Char1,Caption Char Char Char Char Char Char Char Char,Caption Char Char Char Char Char Char Char Char Char Char Char Char1"/>
    <w:basedOn w:val="DefaultParagraphFont"/>
    <w:link w:val="Caption"/>
    <w:uiPriority w:val="35"/>
    <w:locked/>
    <w:rsid w:val="00F55E5D"/>
    <w:rPr>
      <w:rFonts w:eastAsia="MS Mincho"/>
      <w:b/>
      <w:bCs/>
      <w:sz w:val="24"/>
      <w:szCs w:val="18"/>
      <w:lang w:val="en-US" w:eastAsia="en-US" w:bidi="ar-SA"/>
    </w:rPr>
  </w:style>
  <w:style w:type="paragraph" w:customStyle="1" w:styleId="Bold-BodyText">
    <w:name w:val="Bold - BodyText"/>
    <w:basedOn w:val="Normal"/>
    <w:rsid w:val="00B7146D"/>
    <w:pPr>
      <w:numPr>
        <w:numId w:val="6"/>
      </w:numPr>
      <w:spacing w:before="397" w:afterLines="40"/>
    </w:pPr>
    <w:rPr>
      <w:b/>
      <w:bCs/>
    </w:rPr>
  </w:style>
  <w:style w:type="paragraph" w:customStyle="1" w:styleId="StyleCaptionCaptionCharAfter0pt">
    <w:name w:val="Style CaptionCaption Char + After:  0 pt"/>
    <w:basedOn w:val="Caption"/>
    <w:rsid w:val="00B61B0A"/>
  </w:style>
  <w:style w:type="character" w:customStyle="1" w:styleId="BodyTextCharCharCharChar">
    <w:name w:val="Body Text Char Char Char Char"/>
    <w:aliases w:val="Body Text Char Char Char Char1"/>
    <w:basedOn w:val="DefaultParagraphFont"/>
    <w:rsid w:val="00361E13"/>
    <w:rPr>
      <w:sz w:val="24"/>
      <w:szCs w:val="24"/>
      <w:lang w:val="en-US" w:eastAsia="en-US"/>
    </w:rPr>
  </w:style>
  <w:style w:type="paragraph" w:customStyle="1" w:styleId="Bulleted">
    <w:name w:val="Bulleted"/>
    <w:aliases w:val="Wingdings (symbol),Left:  1.25&quot;,Hanging:  0.25&quot; + Body Text"/>
    <w:basedOn w:val="Normal"/>
    <w:rsid w:val="00361E13"/>
    <w:pPr>
      <w:numPr>
        <w:ilvl w:val="2"/>
        <w:numId w:val="7"/>
      </w:numPr>
      <w:jc w:val="left"/>
    </w:pPr>
    <w:rPr>
      <w:spacing w:val="0"/>
      <w:sz w:val="24"/>
      <w:szCs w:val="24"/>
    </w:rPr>
  </w:style>
  <w:style w:type="paragraph" w:customStyle="1" w:styleId="AppendixNumber">
    <w:name w:val="Appendix Number"/>
    <w:basedOn w:val="Header"/>
    <w:rsid w:val="00E10791"/>
    <w:pPr>
      <w:keepLines w:val="0"/>
      <w:numPr>
        <w:numId w:val="8"/>
      </w:numPr>
      <w:pBdr>
        <w:bottom w:val="none" w:sz="0" w:space="0" w:color="auto"/>
      </w:pBdr>
      <w:tabs>
        <w:tab w:val="clear" w:pos="8760"/>
        <w:tab w:val="center" w:pos="4320"/>
        <w:tab w:val="right" w:pos="8640"/>
      </w:tabs>
    </w:pPr>
    <w:rPr>
      <w:b/>
      <w:bCs/>
      <w:i w:val="0"/>
      <w:iCs w:val="0"/>
      <w:spacing w:val="0"/>
      <w:sz w:val="36"/>
      <w:szCs w:val="36"/>
    </w:rPr>
  </w:style>
  <w:style w:type="character" w:customStyle="1" w:styleId="CharChar">
    <w:name w:val="Char Char"/>
    <w:basedOn w:val="DefaultParagraphFont"/>
    <w:rsid w:val="00237C82"/>
    <w:rPr>
      <w:rFonts w:eastAsia="Times New Roman"/>
      <w:sz w:val="24"/>
      <w:szCs w:val="24"/>
      <w:lang w:val="en-US" w:eastAsia="en-US"/>
    </w:rPr>
  </w:style>
  <w:style w:type="character" w:customStyle="1" w:styleId="BodyTextCharCharChar">
    <w:name w:val="Body Text Char Char Char"/>
    <w:basedOn w:val="DefaultParagraphFont"/>
    <w:locked/>
    <w:rsid w:val="005D38BF"/>
    <w:rPr>
      <w:rFonts w:ascii="Times New Roman" w:hAnsi="Times New Roman" w:cs="Times New Roman"/>
      <w:spacing w:val="-2"/>
      <w:lang w:val="en-US" w:eastAsia="en-US"/>
    </w:rPr>
  </w:style>
  <w:style w:type="character" w:styleId="HTMLCite">
    <w:name w:val="HTML Cite"/>
    <w:basedOn w:val="DefaultParagraphFont"/>
    <w:uiPriority w:val="99"/>
    <w:rsid w:val="00AB5D9C"/>
    <w:rPr>
      <w:i/>
      <w:iCs/>
    </w:rPr>
  </w:style>
  <w:style w:type="character" w:customStyle="1" w:styleId="CharChar1">
    <w:name w:val="Char Char1"/>
    <w:basedOn w:val="DefaultParagraphFont"/>
    <w:rsid w:val="00101D34"/>
    <w:rPr>
      <w:rFonts w:eastAsia="MS Mincho"/>
      <w:sz w:val="26"/>
      <w:szCs w:val="24"/>
      <w:lang w:val="en-US" w:eastAsia="en-US" w:bidi="ar-SA"/>
    </w:rPr>
  </w:style>
  <w:style w:type="paragraph" w:customStyle="1" w:styleId="StyleTableofFiguresRight037">
    <w:name w:val="Style Table of Figures + Right:  0.37&quot;"/>
    <w:basedOn w:val="TableofFigures"/>
    <w:rsid w:val="00B0027E"/>
    <w:pPr>
      <w:spacing w:before="40" w:after="40" w:line="240" w:lineRule="auto"/>
      <w:ind w:right="533"/>
    </w:pPr>
  </w:style>
  <w:style w:type="character" w:customStyle="1" w:styleId="CharChar0">
    <w:name w:val="Char Char"/>
    <w:basedOn w:val="DefaultParagraphFont"/>
    <w:rsid w:val="003556D4"/>
    <w:rPr>
      <w:rFonts w:eastAsia="PMingLiU"/>
      <w:b/>
      <w:bCs/>
      <w:i/>
      <w:sz w:val="22"/>
      <w:lang w:val="en-US" w:eastAsia="zh-TW" w:bidi="ar-SA"/>
    </w:rPr>
  </w:style>
  <w:style w:type="paragraph" w:customStyle="1" w:styleId="StyleCodeTimesNewRoman10pt">
    <w:name w:val="Style Code + Times New Roman 10 pt"/>
    <w:basedOn w:val="Code"/>
    <w:link w:val="StyleCodeTimesNewRoman10ptChar"/>
    <w:rsid w:val="008103C8"/>
    <w:rPr>
      <w:rFonts w:ascii="Times New Roman" w:hAnsi="Times New Roman"/>
      <w:sz w:val="24"/>
    </w:rPr>
  </w:style>
  <w:style w:type="character" w:customStyle="1" w:styleId="CodeChar">
    <w:name w:val="Code Char"/>
    <w:basedOn w:val="DefaultParagraphFont"/>
    <w:link w:val="Code"/>
    <w:rsid w:val="008103C8"/>
    <w:rPr>
      <w:rFonts w:ascii="Courier New" w:hAnsi="Courier New" w:cs="Courier New"/>
      <w:noProof/>
      <w:spacing w:val="-2"/>
      <w:sz w:val="18"/>
      <w:szCs w:val="18"/>
      <w:lang w:val="en-US" w:eastAsia="en-US" w:bidi="ar-SA"/>
    </w:rPr>
  </w:style>
  <w:style w:type="character" w:customStyle="1" w:styleId="StyleCodeTimesNewRoman10ptChar">
    <w:name w:val="Style Code + Times New Roman 10 pt Char"/>
    <w:basedOn w:val="CodeChar"/>
    <w:link w:val="StyleCodeTimesNewRoman10pt"/>
    <w:rsid w:val="008103C8"/>
    <w:rPr>
      <w:rFonts w:ascii="Courier New" w:hAnsi="Courier New" w:cs="Courier New"/>
      <w:noProof/>
      <w:spacing w:val="-2"/>
      <w:sz w:val="24"/>
      <w:szCs w:val="18"/>
      <w:lang w:val="en-US" w:eastAsia="en-US" w:bidi="ar-SA"/>
    </w:rPr>
  </w:style>
  <w:style w:type="paragraph" w:customStyle="1" w:styleId="StyleCodeTimesNewRoman10ptBold">
    <w:name w:val="Style Code + Times New Roman 10 pt Bold"/>
    <w:basedOn w:val="Code"/>
    <w:rsid w:val="00DB15BA"/>
    <w:rPr>
      <w:rFonts w:ascii="Times New Roman" w:hAnsi="Times New Roman"/>
      <w:b/>
      <w:bCs/>
      <w:sz w:val="24"/>
    </w:rPr>
  </w:style>
  <w:style w:type="paragraph" w:customStyle="1" w:styleId="StyleStyleCodeTimesNewRoman10pt10pt">
    <w:name w:val="Style Style Code + Times New Roman 10 pt + 10 pt"/>
    <w:basedOn w:val="StyleCodeTimesNewRoman10pt"/>
    <w:link w:val="StyleStyleCodeTimesNewRoman10pt10ptChar"/>
    <w:rsid w:val="00DB15BA"/>
  </w:style>
  <w:style w:type="character" w:customStyle="1" w:styleId="StyleStyleCodeTimesNewRoman10pt10ptChar">
    <w:name w:val="Style Style Code + Times New Roman 10 pt + 10 pt Char"/>
    <w:basedOn w:val="StyleCodeTimesNewRoman10ptChar"/>
    <w:link w:val="StyleStyleCodeTimesNewRoman10pt10pt"/>
    <w:rsid w:val="00DB15BA"/>
    <w:rPr>
      <w:rFonts w:ascii="Courier New" w:hAnsi="Courier New" w:cs="Courier New"/>
      <w:noProof/>
      <w:spacing w:val="-2"/>
      <w:sz w:val="24"/>
      <w:szCs w:val="18"/>
      <w:lang w:val="en-US" w:eastAsia="en-US" w:bidi="ar-SA"/>
    </w:rPr>
  </w:style>
  <w:style w:type="paragraph" w:customStyle="1" w:styleId="StyleCodeTimesNewRoman10ptLinespacingAtleast14pt">
    <w:name w:val="Style Code + Times New Roman 10 pt Line spacing:  At least 14 pt"/>
    <w:basedOn w:val="Code"/>
    <w:rsid w:val="00750A44"/>
    <w:pPr>
      <w:spacing w:line="280" w:lineRule="atLeast"/>
    </w:pPr>
    <w:rPr>
      <w:rFonts w:ascii="Times New Roman" w:hAnsi="Times New Roman" w:cs="Times New Roman"/>
      <w:sz w:val="24"/>
      <w:szCs w:val="20"/>
    </w:rPr>
  </w:style>
  <w:style w:type="paragraph" w:customStyle="1" w:styleId="StyleCodeLinespacingsingle">
    <w:name w:val="Style Code + Line spacing:  single"/>
    <w:basedOn w:val="Code"/>
    <w:rsid w:val="00DC6F72"/>
    <w:pPr>
      <w:spacing w:line="240" w:lineRule="auto"/>
    </w:pPr>
    <w:rPr>
      <w:rFonts w:cs="Times New Roman"/>
      <w:sz w:val="20"/>
      <w:szCs w:val="20"/>
    </w:rPr>
  </w:style>
  <w:style w:type="paragraph" w:customStyle="1" w:styleId="Style13ptWhiteCentered">
    <w:name w:val="Style 13 pt White Centered"/>
    <w:basedOn w:val="Normal"/>
    <w:rsid w:val="00757AC7"/>
    <w:pPr>
      <w:jc w:val="center"/>
    </w:pPr>
    <w:rPr>
      <w:color w:val="FFFFFF"/>
      <w:spacing w:val="0"/>
    </w:rPr>
  </w:style>
  <w:style w:type="character" w:customStyle="1" w:styleId="CaptionCharCharChar1">
    <w:name w:val="Caption Char Char Char1"/>
    <w:basedOn w:val="DefaultParagraphFont"/>
    <w:locked/>
    <w:rsid w:val="009C1CBB"/>
    <w:rPr>
      <w:b/>
      <w:bCs/>
      <w:sz w:val="18"/>
      <w:szCs w:val="18"/>
      <w:lang w:val="en-US" w:eastAsia="en-US" w:bidi="ar-SA"/>
    </w:rPr>
  </w:style>
  <w:style w:type="character" w:styleId="Strong">
    <w:name w:val="Strong"/>
    <w:basedOn w:val="DefaultParagraphFont"/>
    <w:uiPriority w:val="22"/>
    <w:qFormat/>
    <w:rsid w:val="003C723A"/>
    <w:rPr>
      <w:b/>
      <w:bCs/>
    </w:rPr>
  </w:style>
  <w:style w:type="character" w:customStyle="1" w:styleId="BodyTextChar1Char">
    <w:name w:val="Body Text Char1 Char"/>
    <w:aliases w:val="Body Text Char2 Char Char,Body Text Char1 Char Char Char,Body Text Char2 Char Char Char Char,Body Text Char1 Char Char Char Char Char,Body Text Char Char Char Char Char1 Char Char Char Char Char Char"/>
    <w:basedOn w:val="DefaultParagraphFont"/>
    <w:rsid w:val="00FA6741"/>
    <w:rPr>
      <w:sz w:val="26"/>
      <w:szCs w:val="24"/>
      <w:lang w:val="en-US" w:eastAsia="en-US" w:bidi="ar-SA"/>
    </w:rPr>
  </w:style>
  <w:style w:type="character" w:customStyle="1" w:styleId="1">
    <w:name w:val="1"/>
    <w:rsid w:val="008F361A"/>
    <w:rPr>
      <w:rFonts w:ascii="Times New Roman" w:hAnsi="Times New Roman"/>
      <w:color w:val="auto"/>
      <w:sz w:val="64"/>
      <w:szCs w:val="64"/>
    </w:rPr>
  </w:style>
  <w:style w:type="character" w:customStyle="1" w:styleId="11">
    <w:name w:val="1.1"/>
    <w:rsid w:val="008F361A"/>
    <w:rPr>
      <w:rFonts w:ascii="Arial" w:hAnsi="Arial"/>
      <w:i/>
      <w:sz w:val="40"/>
      <w:szCs w:val="36"/>
    </w:rPr>
  </w:style>
  <w:style w:type="character" w:customStyle="1" w:styleId="111">
    <w:name w:val="1.1.1"/>
    <w:rsid w:val="008F361A"/>
    <w:rPr>
      <w:rFonts w:ascii="Arial" w:hAnsi="Arial"/>
      <w:sz w:val="32"/>
      <w:szCs w:val="32"/>
      <w:lang w:eastAsia="zh-TW"/>
    </w:rPr>
  </w:style>
  <w:style w:type="paragraph" w:customStyle="1" w:styleId="normalbodytext">
    <w:name w:val="normal body text"/>
    <w:basedOn w:val="Normal"/>
    <w:link w:val="normalbodytextChar"/>
    <w:rsid w:val="008F361A"/>
    <w:pPr>
      <w:spacing w:before="100" w:beforeAutospacing="1" w:after="100" w:afterAutospacing="1"/>
    </w:pPr>
    <w:rPr>
      <w:spacing w:val="0"/>
      <w:szCs w:val="28"/>
      <w:lang w:eastAsia="zh-TW"/>
    </w:rPr>
  </w:style>
  <w:style w:type="character" w:customStyle="1" w:styleId="normalbodytextChar">
    <w:name w:val="normal body text Char"/>
    <w:basedOn w:val="DefaultParagraphFont"/>
    <w:link w:val="normalbodytext"/>
    <w:rsid w:val="008F361A"/>
    <w:rPr>
      <w:sz w:val="26"/>
      <w:szCs w:val="28"/>
      <w:lang w:val="en-US" w:eastAsia="zh-TW" w:bidi="ar-SA"/>
    </w:rPr>
  </w:style>
  <w:style w:type="character" w:customStyle="1" w:styleId="Header1">
    <w:name w:val="Header1"/>
    <w:rsid w:val="008F361A"/>
    <w:rPr>
      <w:rFonts w:ascii="Arial" w:hAnsi="Arial"/>
      <w:i/>
      <w:sz w:val="28"/>
    </w:rPr>
  </w:style>
  <w:style w:type="character" w:customStyle="1" w:styleId="nor">
    <w:name w:val="nor"/>
    <w:rsid w:val="008F361A"/>
    <w:rPr>
      <w:rFonts w:ascii="Times New Roman" w:hAnsi="Times New Roman"/>
      <w:sz w:val="26"/>
    </w:rPr>
  </w:style>
  <w:style w:type="paragraph" w:customStyle="1" w:styleId="indentnormalbodytext">
    <w:name w:val="indent normal body text"/>
    <w:basedOn w:val="normalbodytext"/>
    <w:link w:val="indentnormalbodytextChar"/>
    <w:rsid w:val="008F361A"/>
    <w:pPr>
      <w:ind w:firstLine="720"/>
    </w:pPr>
  </w:style>
  <w:style w:type="character" w:customStyle="1" w:styleId="indentnormalbodytextChar">
    <w:name w:val="indent normal body text Char"/>
    <w:basedOn w:val="normalbodytextChar"/>
    <w:link w:val="indentnormalbodytext"/>
    <w:rsid w:val="008F361A"/>
    <w:rPr>
      <w:sz w:val="26"/>
      <w:szCs w:val="28"/>
      <w:lang w:val="en-US" w:eastAsia="zh-TW" w:bidi="ar-SA"/>
    </w:rPr>
  </w:style>
  <w:style w:type="character" w:customStyle="1" w:styleId="BodyTextCharChar1">
    <w:name w:val="Body Text Char Char1"/>
    <w:basedOn w:val="DefaultParagraphFont"/>
    <w:locked/>
    <w:rsid w:val="00E81B69"/>
    <w:rPr>
      <w:spacing w:val="-2"/>
      <w:sz w:val="26"/>
      <w:lang w:val="en-US" w:eastAsia="en-US" w:bidi="ar-SA"/>
    </w:rPr>
  </w:style>
  <w:style w:type="character" w:customStyle="1" w:styleId="StyleBodyTextBrushScriptMT15pt">
    <w:name w:val="Style Body Text + Brush Script MT 15 pt"/>
    <w:basedOn w:val="DefaultParagraphFont"/>
    <w:rsid w:val="00FF28B7"/>
    <w:rPr>
      <w:rFonts w:ascii="Brush Script MT" w:hAnsi="Brush Script MT"/>
      <w:sz w:val="30"/>
      <w:szCs w:val="30"/>
    </w:rPr>
  </w:style>
  <w:style w:type="character" w:customStyle="1" w:styleId="MathExprChar">
    <w:name w:val="MathExpr Char"/>
    <w:basedOn w:val="DefaultParagraphFont"/>
    <w:link w:val="MathExpr"/>
    <w:rsid w:val="00743067"/>
    <w:rPr>
      <w:rFonts w:eastAsia="MS Mincho"/>
      <w:noProof/>
      <w:spacing w:val="-2"/>
      <w:sz w:val="26"/>
      <w:lang w:val="fr-FR" w:eastAsia="ja-JP" w:bidi="ar-SA"/>
    </w:rPr>
  </w:style>
  <w:style w:type="paragraph" w:customStyle="1" w:styleId="References0">
    <w:name w:val="References"/>
    <w:basedOn w:val="Normal"/>
    <w:next w:val="Normal"/>
    <w:rsid w:val="00DE3A9F"/>
    <w:pPr>
      <w:tabs>
        <w:tab w:val="left" w:pos="480"/>
      </w:tabs>
      <w:autoSpaceDE w:val="0"/>
      <w:autoSpaceDN w:val="0"/>
      <w:adjustRightInd w:val="0"/>
      <w:spacing w:after="120"/>
      <w:ind w:left="480" w:hanging="480"/>
    </w:pPr>
    <w:rPr>
      <w:sz w:val="24"/>
      <w:szCs w:val="24"/>
    </w:rPr>
  </w:style>
  <w:style w:type="paragraph" w:customStyle="1" w:styleId="StyleBulletTextL2Before1985pt">
    <w:name w:val="Style Bullet Text L2 + Before:  19.85 pt"/>
    <w:basedOn w:val="BulletTextL2"/>
    <w:rsid w:val="00E82A40"/>
    <w:pPr>
      <w:spacing w:before="120"/>
      <w:ind w:left="568" w:hanging="284"/>
    </w:pPr>
  </w:style>
  <w:style w:type="paragraph" w:customStyle="1" w:styleId="StyleHeading2Before6pt">
    <w:name w:val="Style Heading 2 + Before:  6 pt"/>
    <w:basedOn w:val="Heading2"/>
    <w:rsid w:val="00F80D1C"/>
  </w:style>
  <w:style w:type="paragraph" w:customStyle="1" w:styleId="StyleHeading4Before6pt">
    <w:name w:val="Style Heading 4 + Before:  6 pt"/>
    <w:basedOn w:val="Heading4"/>
    <w:rsid w:val="00F80D1C"/>
    <w:pPr>
      <w:spacing w:before="120" w:line="360" w:lineRule="auto"/>
      <w:ind w:left="862" w:hanging="862"/>
    </w:pPr>
  </w:style>
  <w:style w:type="paragraph" w:customStyle="1" w:styleId="xl24">
    <w:name w:val="xl24"/>
    <w:basedOn w:val="Normal"/>
    <w:rsid w:val="00341B6C"/>
    <w:pPr>
      <w:spacing w:before="100" w:beforeAutospacing="1" w:after="100" w:afterAutospacing="1"/>
      <w:jc w:val="left"/>
    </w:pPr>
    <w:rPr>
      <w:rFonts w:eastAsia="Arial Unicode MS"/>
      <w:spacing w:val="0"/>
      <w:sz w:val="24"/>
      <w:szCs w:val="24"/>
    </w:rPr>
  </w:style>
  <w:style w:type="paragraph" w:customStyle="1" w:styleId="xl25">
    <w:name w:val="xl25"/>
    <w:basedOn w:val="Normal"/>
    <w:rsid w:val="00341B6C"/>
    <w:pPr>
      <w:spacing w:before="100" w:beforeAutospacing="1" w:after="100" w:afterAutospacing="1"/>
      <w:jc w:val="center"/>
    </w:pPr>
    <w:rPr>
      <w:rFonts w:ascii="Arial Unicode MS" w:eastAsia="Arial Unicode MS" w:hAnsi="Arial Unicode MS" w:cs="Arial Unicode MS"/>
      <w:spacing w:val="0"/>
      <w:sz w:val="24"/>
      <w:szCs w:val="24"/>
    </w:rPr>
  </w:style>
  <w:style w:type="paragraph" w:customStyle="1" w:styleId="xl26">
    <w:name w:val="xl26"/>
    <w:basedOn w:val="Normal"/>
    <w:rsid w:val="00341B6C"/>
    <w:pPr>
      <w:pBdr>
        <w:left w:val="single" w:sz="4" w:space="0" w:color="auto"/>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7">
    <w:name w:val="xl27"/>
    <w:basedOn w:val="Normal"/>
    <w:rsid w:val="00341B6C"/>
    <w:pPr>
      <w:pBdr>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8">
    <w:name w:val="xl28"/>
    <w:basedOn w:val="Normal"/>
    <w:rsid w:val="00341B6C"/>
    <w:pPr>
      <w:pBdr>
        <w:right w:val="single" w:sz="4" w:space="0" w:color="auto"/>
      </w:pBdr>
      <w:spacing w:before="100" w:beforeAutospacing="1" w:after="100" w:afterAutospacing="1"/>
    </w:pPr>
    <w:rPr>
      <w:rFonts w:eastAsia="Arial Unicode MS" w:cs="Arial Unicode MS"/>
      <w:spacing w:val="0"/>
      <w:szCs w:val="26"/>
    </w:rPr>
  </w:style>
  <w:style w:type="paragraph" w:customStyle="1" w:styleId="xl29">
    <w:name w:val="xl29"/>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0">
    <w:name w:val="xl30"/>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1">
    <w:name w:val="xl31"/>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2">
    <w:name w:val="xl32"/>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3">
    <w:name w:val="xl33"/>
    <w:basedOn w:val="Normal"/>
    <w:rsid w:val="00341B6C"/>
    <w:pPr>
      <w:pBdr>
        <w:left w:val="single" w:sz="4" w:space="0" w:color="auto"/>
        <w:right w:val="single" w:sz="4" w:space="0" w:color="auto"/>
      </w:pBdr>
      <w:spacing w:before="100" w:beforeAutospacing="1" w:after="100" w:afterAutospacing="1"/>
      <w:jc w:val="center"/>
    </w:pPr>
    <w:rPr>
      <w:rFonts w:eastAsia="Arial Unicode MS" w:cs="Arial Unicode MS"/>
      <w:spacing w:val="0"/>
      <w:szCs w:val="26"/>
    </w:rPr>
  </w:style>
  <w:style w:type="paragraph" w:customStyle="1" w:styleId="xl22">
    <w:name w:val="xl22"/>
    <w:basedOn w:val="Normal"/>
    <w:rsid w:val="00341B6C"/>
    <w:pPr>
      <w:spacing w:before="100" w:beforeAutospacing="1" w:after="100" w:afterAutospacing="1"/>
      <w:jc w:val="right"/>
    </w:pPr>
    <w:rPr>
      <w:rFonts w:ascii="Courier New" w:eastAsia="Arial Unicode MS" w:hAnsi="Courier New" w:cs="Courier New"/>
      <w:spacing w:val="0"/>
      <w:sz w:val="22"/>
      <w:szCs w:val="22"/>
    </w:rPr>
  </w:style>
  <w:style w:type="paragraph" w:customStyle="1" w:styleId="font5">
    <w:name w:val="font5"/>
    <w:basedOn w:val="Normal"/>
    <w:rsid w:val="00341B6C"/>
    <w:pPr>
      <w:spacing w:before="100" w:beforeAutospacing="1" w:after="100" w:afterAutospacing="1"/>
      <w:jc w:val="left"/>
    </w:pPr>
    <w:rPr>
      <w:rFonts w:ascii="Arial" w:eastAsia="Arial Unicode MS" w:hAnsi="Arial" w:cs="Arial"/>
      <w:spacing w:val="0"/>
      <w:sz w:val="24"/>
      <w:szCs w:val="24"/>
    </w:rPr>
  </w:style>
  <w:style w:type="paragraph" w:customStyle="1" w:styleId="StyleHeading3">
    <w:name w:val="Style Heading 3"/>
    <w:basedOn w:val="Heading3"/>
    <w:rsid w:val="00341B6C"/>
    <w:pPr>
      <w:spacing w:before="0" w:after="60"/>
      <w:jc w:val="left"/>
    </w:pPr>
  </w:style>
  <w:style w:type="table" w:styleId="TableClassic1">
    <w:name w:val="Table Classic 1"/>
    <w:basedOn w:val="TableNormal"/>
    <w:uiPriority w:val="99"/>
    <w:rsid w:val="00341B6C"/>
    <w:pPr>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ContinuedChar">
    <w:name w:val="Body Text - Continued Char"/>
    <w:basedOn w:val="CharChar0"/>
    <w:link w:val="BodyText-Continued"/>
    <w:rsid w:val="00341B6C"/>
    <w:rPr>
      <w:rFonts w:eastAsia="PMingLiU"/>
      <w:b/>
      <w:bCs/>
      <w:i/>
      <w:spacing w:val="-2"/>
      <w:sz w:val="26"/>
      <w:lang w:val="en-US" w:eastAsia="en-US" w:bidi="ar-SA"/>
    </w:rPr>
  </w:style>
  <w:style w:type="paragraph" w:customStyle="1" w:styleId="StyleReference">
    <w:name w:val="Style Reference"/>
    <w:basedOn w:val="Reference"/>
    <w:rsid w:val="00341B6C"/>
    <w:pPr>
      <w:spacing w:after="120"/>
      <w:ind w:left="0" w:firstLine="0"/>
    </w:pPr>
  </w:style>
  <w:style w:type="paragraph" w:customStyle="1" w:styleId="MathExprCharChar">
    <w:name w:val="MathExpr Char Char"/>
    <w:basedOn w:val="Normal"/>
    <w:link w:val="MathExprCharCharChar"/>
    <w:rsid w:val="00341B6C"/>
    <w:pPr>
      <w:tabs>
        <w:tab w:val="left" w:pos="567"/>
        <w:tab w:val="center" w:pos="3960"/>
        <w:tab w:val="right" w:pos="8760"/>
      </w:tabs>
    </w:pPr>
    <w:rPr>
      <w:noProof/>
      <w:szCs w:val="26"/>
    </w:rPr>
  </w:style>
  <w:style w:type="character" w:customStyle="1" w:styleId="BodyTextChar">
    <w:name w:val="Body Text Char"/>
    <w:basedOn w:val="DefaultParagraphFont"/>
    <w:rsid w:val="00341B6C"/>
    <w:rPr>
      <w:spacing w:val="-2"/>
      <w:sz w:val="26"/>
      <w:szCs w:val="26"/>
      <w:lang w:val="en-US" w:eastAsia="en-US" w:bidi="ar-SA"/>
    </w:rPr>
  </w:style>
  <w:style w:type="character" w:customStyle="1" w:styleId="MathExprCharCharChar">
    <w:name w:val="MathExpr Char Char Char"/>
    <w:basedOn w:val="DefaultParagraphFont"/>
    <w:link w:val="MathExprCharChar"/>
    <w:rsid w:val="00341B6C"/>
    <w:rPr>
      <w:noProof/>
      <w:spacing w:val="-2"/>
      <w:sz w:val="26"/>
      <w:szCs w:val="26"/>
      <w:lang w:val="en-US" w:eastAsia="en-US" w:bidi="ar-SA"/>
    </w:rPr>
  </w:style>
  <w:style w:type="paragraph" w:customStyle="1" w:styleId="StyleCaptionCentered">
    <w:name w:val="Style Caption + Centered"/>
    <w:basedOn w:val="Caption"/>
    <w:rsid w:val="00341B6C"/>
    <w:pPr>
      <w:spacing w:before="120" w:after="120" w:line="240" w:lineRule="auto"/>
      <w:ind w:right="0"/>
    </w:pPr>
    <w:rPr>
      <w:sz w:val="26"/>
      <w:szCs w:val="20"/>
    </w:rPr>
  </w:style>
  <w:style w:type="character" w:customStyle="1" w:styleId="StyleUnderlineDot">
    <w:name w:val="Style Underline Dot"/>
    <w:basedOn w:val="DefaultParagraphFont"/>
    <w:rsid w:val="00341B6C"/>
    <w:rPr>
      <w:u w:val="single"/>
      <w:em w:val="none"/>
    </w:rPr>
  </w:style>
  <w:style w:type="paragraph" w:customStyle="1" w:styleId="Title1">
    <w:name w:val="Title1"/>
    <w:basedOn w:val="Normal"/>
    <w:next w:val="author0"/>
    <w:rsid w:val="004B0E4E"/>
    <w:pPr>
      <w:keepNext/>
      <w:keepLines/>
      <w:pageBreakBefore/>
      <w:tabs>
        <w:tab w:val="left" w:pos="284"/>
      </w:tabs>
      <w:suppressAutoHyphens/>
      <w:overflowPunct w:val="0"/>
      <w:autoSpaceDE w:val="0"/>
      <w:autoSpaceDN w:val="0"/>
      <w:adjustRightInd w:val="0"/>
      <w:spacing w:after="460" w:line="348" w:lineRule="exact"/>
      <w:ind w:firstLine="227"/>
      <w:jc w:val="center"/>
      <w:textAlignment w:val="baseline"/>
    </w:pPr>
    <w:rPr>
      <w:rFonts w:ascii="Times" w:hAnsi="Times"/>
      <w:b/>
      <w:spacing w:val="0"/>
      <w:sz w:val="28"/>
      <w:lang w:eastAsia="ja-JP"/>
    </w:rPr>
  </w:style>
  <w:style w:type="paragraph" w:customStyle="1" w:styleId="Default">
    <w:name w:val="Default"/>
    <w:rsid w:val="00341B6C"/>
    <w:pPr>
      <w:autoSpaceDE w:val="0"/>
      <w:autoSpaceDN w:val="0"/>
      <w:adjustRightInd w:val="0"/>
    </w:pPr>
    <w:rPr>
      <w:rFonts w:eastAsia="PMingLiU"/>
      <w:color w:val="000000"/>
      <w:sz w:val="24"/>
      <w:szCs w:val="24"/>
      <w:lang w:eastAsia="zh-TW"/>
    </w:rPr>
  </w:style>
  <w:style w:type="paragraph" w:customStyle="1" w:styleId="Affiliations">
    <w:name w:val="Affiliations"/>
    <w:basedOn w:val="Default"/>
    <w:next w:val="Default"/>
    <w:rsid w:val="00341B6C"/>
    <w:pPr>
      <w:spacing w:after="80"/>
    </w:pPr>
    <w:rPr>
      <w:rFonts w:ascii="TimesNewRoman,Bold" w:eastAsia="Times New Roman" w:hAnsi="TimesNewRoman,Bold"/>
      <w:color w:val="auto"/>
      <w:lang w:eastAsia="en-US"/>
    </w:rPr>
  </w:style>
  <w:style w:type="paragraph" w:customStyle="1" w:styleId="StyleHeading2TimesNewRoman12ptItalicLinespacingsi">
    <w:name w:val="Style Heading 2 + Times New Roman 12 pt Italic Line spacing:  si..."/>
    <w:basedOn w:val="Heading2"/>
    <w:rsid w:val="00341B6C"/>
    <w:pPr>
      <w:numPr>
        <w:ilvl w:val="0"/>
        <w:numId w:val="0"/>
      </w:numPr>
      <w:tabs>
        <w:tab w:val="clear" w:pos="720"/>
        <w:tab w:val="num" w:pos="360"/>
      </w:tabs>
      <w:spacing w:after="60" w:line="240" w:lineRule="auto"/>
      <w:ind w:left="360" w:hanging="360"/>
      <w:outlineLvl w:val="9"/>
    </w:pPr>
    <w:rPr>
      <w:rFonts w:ascii="Times New Roman" w:hAnsi="Times New Roman"/>
      <w:b w:val="0"/>
      <w:bCs w:val="0"/>
      <w:i/>
      <w:iCs/>
      <w:sz w:val="24"/>
      <w:szCs w:val="20"/>
    </w:rPr>
  </w:style>
  <w:style w:type="paragraph" w:customStyle="1" w:styleId="Body">
    <w:name w:val="Body"/>
    <w:basedOn w:val="Normal"/>
    <w:rsid w:val="00341B6C"/>
    <w:pPr>
      <w:spacing w:after="240"/>
      <w:ind w:firstLine="567"/>
    </w:pPr>
    <w:rPr>
      <w:rFonts w:ascii=".VnTime" w:hAnsi=".VnTime"/>
      <w:spacing w:val="0"/>
      <w:sz w:val="24"/>
      <w:szCs w:val="24"/>
    </w:rPr>
  </w:style>
  <w:style w:type="paragraph" w:customStyle="1" w:styleId="List1">
    <w:name w:val="List 1"/>
    <w:basedOn w:val="Body"/>
    <w:rsid w:val="00341B6C"/>
    <w:pPr>
      <w:numPr>
        <w:numId w:val="14"/>
      </w:numPr>
      <w:tabs>
        <w:tab w:val="clear" w:pos="720"/>
        <w:tab w:val="num" w:pos="1134"/>
      </w:tabs>
      <w:ind w:left="1134" w:hanging="567"/>
    </w:pPr>
  </w:style>
  <w:style w:type="numbering" w:customStyle="1" w:styleId="NoList1">
    <w:name w:val="No List1"/>
    <w:next w:val="NoList"/>
    <w:semiHidden/>
    <w:rsid w:val="00341B6C"/>
  </w:style>
  <w:style w:type="character" w:customStyle="1" w:styleId="nhngha">
    <w:name w:val="Định nghĩa"/>
    <w:basedOn w:val="DefaultParagraphFont"/>
    <w:rsid w:val="00341B6C"/>
    <w:rPr>
      <w:rFonts w:ascii="Times New Roman" w:hAnsi="Times New Roman"/>
      <w:i/>
      <w:sz w:val="20"/>
    </w:rPr>
  </w:style>
  <w:style w:type="character" w:customStyle="1" w:styleId="BodyTextCharChar">
    <w:name w:val="Body Text Char Char"/>
    <w:basedOn w:val="DefaultParagraphFont"/>
    <w:locked/>
    <w:rsid w:val="00A1235D"/>
    <w:rPr>
      <w:spacing w:val="-2"/>
      <w:sz w:val="24"/>
      <w:lang w:val="en-US" w:eastAsia="en-US" w:bidi="ar-SA"/>
    </w:rPr>
  </w:style>
  <w:style w:type="character" w:customStyle="1" w:styleId="Heading2Char1">
    <w:name w:val="Heading 2 Char1"/>
    <w:basedOn w:val="DefaultParagraphFont"/>
    <w:link w:val="Heading2"/>
    <w:uiPriority w:val="9"/>
    <w:rsid w:val="00A1235D"/>
    <w:rPr>
      <w:rFonts w:ascii="Arial" w:hAnsi="Arial"/>
      <w:b/>
      <w:bCs/>
      <w:spacing w:val="-2"/>
      <w:kern w:val="28"/>
      <w:sz w:val="28"/>
      <w:szCs w:val="22"/>
    </w:rPr>
  </w:style>
  <w:style w:type="paragraph" w:customStyle="1" w:styleId="MucCon">
    <w:name w:val="MucCon"/>
    <w:basedOn w:val="Normal"/>
    <w:rsid w:val="00E45858"/>
    <w:pPr>
      <w:numPr>
        <w:numId w:val="15"/>
      </w:numPr>
      <w:jc w:val="left"/>
    </w:pPr>
    <w:rPr>
      <w:i/>
      <w:spacing w:val="0"/>
      <w:sz w:val="24"/>
      <w:szCs w:val="24"/>
    </w:rPr>
  </w:style>
  <w:style w:type="paragraph" w:customStyle="1" w:styleId="Normal11pt">
    <w:name w:val="Normal + 11 pt"/>
    <w:aliases w:val="Italic"/>
    <w:basedOn w:val="Normal"/>
    <w:link w:val="Normal11ptChar"/>
    <w:rsid w:val="00E45858"/>
    <w:pPr>
      <w:jc w:val="center"/>
    </w:pPr>
    <w:rPr>
      <w:spacing w:val="0"/>
      <w:sz w:val="24"/>
      <w:szCs w:val="24"/>
    </w:rPr>
  </w:style>
  <w:style w:type="character" w:customStyle="1" w:styleId="Normal11ptChar">
    <w:name w:val="Normal + 11 pt Char"/>
    <w:aliases w:val="Italic Char"/>
    <w:basedOn w:val="DefaultParagraphFont"/>
    <w:link w:val="Normal11pt"/>
    <w:rsid w:val="00E45858"/>
    <w:rPr>
      <w:sz w:val="24"/>
      <w:szCs w:val="24"/>
      <w:lang w:val="en-US" w:eastAsia="en-US" w:bidi="ar-SA"/>
    </w:rPr>
  </w:style>
  <w:style w:type="numbering" w:customStyle="1" w:styleId="NoList2">
    <w:name w:val="No List2"/>
    <w:next w:val="NoList"/>
    <w:semiHidden/>
    <w:rsid w:val="006763C5"/>
  </w:style>
  <w:style w:type="paragraph" w:customStyle="1" w:styleId="StyleMathExpr10pt">
    <w:name w:val="Style MathExpr + 10 pt"/>
    <w:basedOn w:val="Normal"/>
    <w:link w:val="StyleMathExpr10ptChar"/>
    <w:rsid w:val="00987E84"/>
    <w:pPr>
      <w:tabs>
        <w:tab w:val="center" w:pos="1800"/>
        <w:tab w:val="right" w:pos="5040"/>
        <w:tab w:val="right" w:pos="6900"/>
        <w:tab w:val="right" w:pos="8505"/>
      </w:tabs>
      <w:spacing w:line="240" w:lineRule="atLeast"/>
      <w:jc w:val="left"/>
    </w:pPr>
    <w:rPr>
      <w:noProof/>
      <w:lang w:val="vi-VN"/>
    </w:rPr>
  </w:style>
  <w:style w:type="character" w:customStyle="1" w:styleId="StyleMathExpr10ptChar">
    <w:name w:val="Style MathExpr + 10 pt Char"/>
    <w:basedOn w:val="DefaultParagraphFont"/>
    <w:link w:val="StyleMathExpr10pt"/>
    <w:rsid w:val="00987E84"/>
    <w:rPr>
      <w:rFonts w:eastAsia="MS Mincho"/>
      <w:noProof/>
      <w:spacing w:val="-2"/>
      <w:sz w:val="26"/>
      <w:lang w:val="vi-VN" w:eastAsia="en-US" w:bidi="ar-SA"/>
    </w:rPr>
  </w:style>
  <w:style w:type="paragraph" w:customStyle="1" w:styleId="reference0">
    <w:name w:val="reference"/>
    <w:basedOn w:val="Normal"/>
    <w:rsid w:val="00326E78"/>
    <w:pPr>
      <w:overflowPunct w:val="0"/>
      <w:autoSpaceDE w:val="0"/>
      <w:autoSpaceDN w:val="0"/>
      <w:adjustRightInd w:val="0"/>
      <w:ind w:left="227" w:hanging="227"/>
      <w:textAlignment w:val="baseline"/>
    </w:pPr>
    <w:rPr>
      <w:rFonts w:ascii="Times" w:eastAsia="Times New Roman" w:hAnsi="Times"/>
      <w:spacing w:val="0"/>
      <w:sz w:val="18"/>
      <w:lang w:eastAsia="ja-JP"/>
    </w:rPr>
  </w:style>
  <w:style w:type="character" w:customStyle="1" w:styleId="mw-headline">
    <w:name w:val="mw-headline"/>
    <w:basedOn w:val="DefaultParagraphFont"/>
    <w:rsid w:val="004C5211"/>
  </w:style>
  <w:style w:type="paragraph" w:customStyle="1" w:styleId="Abstract">
    <w:name w:val="Abstract"/>
    <w:basedOn w:val="BodyText"/>
    <w:rsid w:val="00622D3A"/>
    <w:pPr>
      <w:numPr>
        <w:numId w:val="21"/>
      </w:numPr>
      <w:spacing w:line="400" w:lineRule="atLeast"/>
      <w:ind w:right="45"/>
    </w:pPr>
    <w:rPr>
      <w:i/>
    </w:rPr>
  </w:style>
  <w:style w:type="paragraph" w:customStyle="1" w:styleId="Affiliation">
    <w:name w:val="Affiliation"/>
    <w:rsid w:val="004C5211"/>
    <w:pPr>
      <w:jc w:val="center"/>
    </w:pPr>
  </w:style>
  <w:style w:type="paragraph" w:customStyle="1" w:styleId="bulletlist">
    <w:name w:val="bullet list"/>
    <w:basedOn w:val="BodyText"/>
    <w:rsid w:val="004C5211"/>
    <w:pPr>
      <w:numPr>
        <w:numId w:val="16"/>
      </w:numPr>
      <w:spacing w:after="120" w:line="228" w:lineRule="auto"/>
    </w:pPr>
    <w:rPr>
      <w:spacing w:val="-1"/>
      <w:sz w:val="20"/>
    </w:rPr>
  </w:style>
  <w:style w:type="paragraph" w:customStyle="1" w:styleId="author0">
    <w:name w:val="author"/>
    <w:basedOn w:val="Normal"/>
    <w:next w:val="authorinfo"/>
    <w:rsid w:val="004B0E4E"/>
    <w:pPr>
      <w:overflowPunct w:val="0"/>
      <w:autoSpaceDE w:val="0"/>
      <w:autoSpaceDN w:val="0"/>
      <w:adjustRightInd w:val="0"/>
      <w:spacing w:after="220"/>
      <w:ind w:firstLine="227"/>
      <w:jc w:val="center"/>
      <w:textAlignment w:val="baseline"/>
    </w:pPr>
    <w:rPr>
      <w:rFonts w:ascii="Times" w:hAnsi="Times"/>
      <w:spacing w:val="0"/>
      <w:sz w:val="20"/>
      <w:lang w:eastAsia="ja-JP"/>
    </w:rPr>
  </w:style>
  <w:style w:type="paragraph" w:customStyle="1" w:styleId="figurecaption">
    <w:name w:val="figure caption"/>
    <w:rsid w:val="004C5211"/>
    <w:pPr>
      <w:numPr>
        <w:numId w:val="17"/>
      </w:numPr>
      <w:spacing w:before="80" w:after="200"/>
      <w:jc w:val="center"/>
    </w:pPr>
    <w:rPr>
      <w:noProof/>
      <w:sz w:val="16"/>
      <w:szCs w:val="16"/>
    </w:rPr>
  </w:style>
  <w:style w:type="paragraph" w:customStyle="1" w:styleId="footnote">
    <w:name w:val="footnote"/>
    <w:rsid w:val="004C5211"/>
    <w:pPr>
      <w:framePr w:hSpace="187" w:vSpace="187" w:wrap="notBeside" w:vAnchor="text" w:hAnchor="page" w:x="6121" w:y="577"/>
      <w:numPr>
        <w:numId w:val="18"/>
      </w:numPr>
      <w:spacing w:after="40"/>
    </w:pPr>
    <w:rPr>
      <w:sz w:val="16"/>
      <w:szCs w:val="16"/>
    </w:rPr>
  </w:style>
  <w:style w:type="paragraph" w:customStyle="1" w:styleId="keywords0">
    <w:name w:val="key words"/>
    <w:rsid w:val="004C5211"/>
    <w:pPr>
      <w:spacing w:after="120"/>
      <w:ind w:firstLine="288"/>
      <w:jc w:val="both"/>
    </w:pPr>
    <w:rPr>
      <w:b/>
      <w:bCs/>
      <w:i/>
      <w:iCs/>
      <w:noProof/>
      <w:sz w:val="18"/>
      <w:szCs w:val="18"/>
    </w:rPr>
  </w:style>
  <w:style w:type="paragraph" w:customStyle="1" w:styleId="papersubtitle">
    <w:name w:val="paper subtitle"/>
    <w:rsid w:val="004C5211"/>
    <w:pPr>
      <w:spacing w:after="120"/>
      <w:jc w:val="center"/>
    </w:pPr>
    <w:rPr>
      <w:noProof/>
      <w:sz w:val="28"/>
      <w:szCs w:val="28"/>
    </w:rPr>
  </w:style>
  <w:style w:type="paragraph" w:customStyle="1" w:styleId="papertitle">
    <w:name w:val="paper title"/>
    <w:rsid w:val="004C5211"/>
    <w:pPr>
      <w:spacing w:after="120"/>
      <w:jc w:val="center"/>
    </w:pPr>
    <w:rPr>
      <w:noProof/>
      <w:sz w:val="48"/>
      <w:szCs w:val="48"/>
    </w:rPr>
  </w:style>
  <w:style w:type="paragraph" w:customStyle="1" w:styleId="references">
    <w:name w:val="references"/>
    <w:rsid w:val="004C5211"/>
    <w:pPr>
      <w:numPr>
        <w:numId w:val="19"/>
      </w:numPr>
      <w:spacing w:after="50" w:line="180" w:lineRule="exact"/>
      <w:jc w:val="both"/>
    </w:pPr>
    <w:rPr>
      <w:noProof/>
      <w:sz w:val="16"/>
      <w:szCs w:val="16"/>
    </w:rPr>
  </w:style>
  <w:style w:type="paragraph" w:customStyle="1" w:styleId="sponsors">
    <w:name w:val="sponsors"/>
    <w:rsid w:val="004C521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4C5211"/>
    <w:pPr>
      <w:jc w:val="center"/>
    </w:pPr>
    <w:rPr>
      <w:b/>
      <w:bCs/>
      <w:spacing w:val="0"/>
      <w:sz w:val="16"/>
      <w:szCs w:val="16"/>
    </w:rPr>
  </w:style>
  <w:style w:type="paragraph" w:customStyle="1" w:styleId="tablecolsubhead">
    <w:name w:val="table col subhead"/>
    <w:basedOn w:val="tablecolhead"/>
    <w:rsid w:val="004C5211"/>
    <w:rPr>
      <w:i/>
      <w:iCs/>
      <w:sz w:val="15"/>
      <w:szCs w:val="15"/>
    </w:rPr>
  </w:style>
  <w:style w:type="paragraph" w:customStyle="1" w:styleId="tablecopy">
    <w:name w:val="table copy"/>
    <w:rsid w:val="004C5211"/>
    <w:pPr>
      <w:jc w:val="both"/>
    </w:pPr>
    <w:rPr>
      <w:noProof/>
      <w:sz w:val="16"/>
      <w:szCs w:val="16"/>
    </w:rPr>
  </w:style>
  <w:style w:type="paragraph" w:customStyle="1" w:styleId="tablefootnote">
    <w:name w:val="table footnote"/>
    <w:rsid w:val="004C5211"/>
    <w:pPr>
      <w:spacing w:before="60" w:after="30"/>
      <w:jc w:val="right"/>
    </w:pPr>
    <w:rPr>
      <w:sz w:val="12"/>
      <w:szCs w:val="12"/>
    </w:rPr>
  </w:style>
  <w:style w:type="paragraph" w:customStyle="1" w:styleId="tablehead">
    <w:name w:val="table head"/>
    <w:rsid w:val="004C5211"/>
    <w:pPr>
      <w:numPr>
        <w:numId w:val="20"/>
      </w:numPr>
      <w:spacing w:before="240" w:after="120" w:line="216" w:lineRule="auto"/>
      <w:jc w:val="center"/>
    </w:pPr>
    <w:rPr>
      <w:smallCaps/>
      <w:noProof/>
      <w:sz w:val="16"/>
      <w:szCs w:val="16"/>
    </w:rPr>
  </w:style>
  <w:style w:type="paragraph" w:customStyle="1" w:styleId="Text">
    <w:name w:val="Text"/>
    <w:basedOn w:val="Normal"/>
    <w:rsid w:val="004C5211"/>
    <w:pPr>
      <w:widowControl w:val="0"/>
      <w:autoSpaceDE w:val="0"/>
      <w:autoSpaceDN w:val="0"/>
      <w:spacing w:line="252" w:lineRule="auto"/>
      <w:ind w:firstLine="202"/>
    </w:pPr>
    <w:rPr>
      <w:spacing w:val="0"/>
      <w:sz w:val="20"/>
    </w:rPr>
  </w:style>
  <w:style w:type="character" w:customStyle="1" w:styleId="Hm">
    <w:name w:val="Hàm"/>
    <w:basedOn w:val="DefaultParagraphFont"/>
    <w:rsid w:val="004C5211"/>
    <w:rPr>
      <w:rFonts w:ascii="Courier New" w:hAnsi="Courier New" w:cs="Courier New"/>
      <w:sz w:val="18"/>
      <w:szCs w:val="18"/>
    </w:rPr>
  </w:style>
  <w:style w:type="paragraph" w:customStyle="1" w:styleId="TableTitle">
    <w:name w:val="Table Title"/>
    <w:basedOn w:val="Normal"/>
    <w:rsid w:val="004C5211"/>
    <w:pPr>
      <w:autoSpaceDE w:val="0"/>
      <w:autoSpaceDN w:val="0"/>
      <w:jc w:val="center"/>
    </w:pPr>
    <w:rPr>
      <w:smallCaps/>
      <w:spacing w:val="0"/>
      <w:sz w:val="16"/>
      <w:szCs w:val="16"/>
    </w:rPr>
  </w:style>
  <w:style w:type="paragraph" w:customStyle="1" w:styleId="figurelegend">
    <w:name w:val="figure legend"/>
    <w:basedOn w:val="Normal"/>
    <w:next w:val="Normal"/>
    <w:rsid w:val="004C5211"/>
    <w:pPr>
      <w:keepNext/>
      <w:keepLines/>
      <w:overflowPunct w:val="0"/>
      <w:autoSpaceDE w:val="0"/>
      <w:autoSpaceDN w:val="0"/>
      <w:adjustRightInd w:val="0"/>
      <w:spacing w:before="120" w:after="240" w:line="220" w:lineRule="exact"/>
      <w:textAlignment w:val="baseline"/>
    </w:pPr>
    <w:rPr>
      <w:rFonts w:ascii="Times" w:hAnsi="Times" w:cs="Vrinda"/>
      <w:spacing w:val="0"/>
      <w:sz w:val="18"/>
      <w:szCs w:val="18"/>
    </w:rPr>
  </w:style>
  <w:style w:type="paragraph" w:customStyle="1" w:styleId="tabletitle0">
    <w:name w:val="table title"/>
    <w:basedOn w:val="Normal"/>
    <w:next w:val="Normal"/>
    <w:rsid w:val="004C5211"/>
    <w:pPr>
      <w:keepNext/>
      <w:keepLines/>
      <w:spacing w:before="240" w:after="120"/>
    </w:pPr>
    <w:rPr>
      <w:rFonts w:ascii="Times" w:hAnsi="Times"/>
      <w:spacing w:val="0"/>
      <w:sz w:val="18"/>
      <w:lang w:val="de-DE" w:eastAsia="de-DE"/>
    </w:rPr>
  </w:style>
  <w:style w:type="paragraph" w:customStyle="1" w:styleId="ReferenceHead">
    <w:name w:val="Reference Head"/>
    <w:basedOn w:val="Heading1"/>
    <w:rsid w:val="004C5211"/>
    <w:pPr>
      <w:numPr>
        <w:numId w:val="0"/>
      </w:numPr>
      <w:autoSpaceDE w:val="0"/>
      <w:autoSpaceDN w:val="0"/>
      <w:spacing w:before="240" w:after="80" w:line="240" w:lineRule="auto"/>
    </w:pPr>
    <w:rPr>
      <w:rFonts w:ascii="Times New Roman" w:hAnsi="Times New Roman"/>
      <w:b w:val="0"/>
      <w:bCs w:val="0"/>
      <w:smallCaps/>
      <w:spacing w:val="0"/>
      <w:kern w:val="28"/>
      <w:sz w:val="20"/>
      <w:szCs w:val="20"/>
    </w:rPr>
  </w:style>
  <w:style w:type="paragraph" w:customStyle="1" w:styleId="heading10">
    <w:name w:val="heading1"/>
    <w:basedOn w:val="Normal"/>
    <w:next w:val="p1a"/>
    <w:rsid w:val="004C5211"/>
    <w:pPr>
      <w:keepNext/>
      <w:keepLines/>
      <w:tabs>
        <w:tab w:val="left" w:pos="454"/>
      </w:tabs>
      <w:suppressAutoHyphens/>
      <w:overflowPunct w:val="0"/>
      <w:autoSpaceDE w:val="0"/>
      <w:autoSpaceDN w:val="0"/>
      <w:adjustRightInd w:val="0"/>
      <w:spacing w:before="520" w:after="280"/>
      <w:textAlignment w:val="baseline"/>
    </w:pPr>
    <w:rPr>
      <w:rFonts w:ascii="Times" w:hAnsi="Times" w:cs="Angsana New"/>
      <w:b/>
      <w:bCs/>
      <w:spacing w:val="0"/>
      <w:sz w:val="24"/>
      <w:szCs w:val="24"/>
      <w:lang w:bidi="th-TH"/>
    </w:rPr>
  </w:style>
  <w:style w:type="paragraph" w:customStyle="1" w:styleId="heading20">
    <w:name w:val="heading2"/>
    <w:basedOn w:val="Normal"/>
    <w:next w:val="p1a"/>
    <w:rsid w:val="004C5211"/>
    <w:pPr>
      <w:keepNext/>
      <w:keepLines/>
      <w:tabs>
        <w:tab w:val="left" w:pos="510"/>
      </w:tabs>
      <w:suppressAutoHyphens/>
      <w:overflowPunct w:val="0"/>
      <w:autoSpaceDE w:val="0"/>
      <w:autoSpaceDN w:val="0"/>
      <w:adjustRightInd w:val="0"/>
      <w:spacing w:before="440" w:after="220"/>
      <w:textAlignment w:val="baseline"/>
    </w:pPr>
    <w:rPr>
      <w:rFonts w:ascii="Times" w:hAnsi="Times" w:cs="Angsana New"/>
      <w:b/>
      <w:bCs/>
      <w:spacing w:val="0"/>
      <w:sz w:val="20"/>
      <w:lang w:bidi="th-TH"/>
    </w:rPr>
  </w:style>
  <w:style w:type="paragraph" w:customStyle="1" w:styleId="abstract0">
    <w:name w:val="abstract"/>
    <w:basedOn w:val="p1a"/>
    <w:next w:val="heading10"/>
    <w:rsid w:val="004C5211"/>
    <w:pPr>
      <w:spacing w:before="600" w:after="120"/>
      <w:ind w:left="567" w:right="567"/>
    </w:pPr>
    <w:rPr>
      <w:sz w:val="18"/>
      <w:szCs w:val="18"/>
    </w:rPr>
  </w:style>
  <w:style w:type="paragraph" w:customStyle="1" w:styleId="p1a">
    <w:name w:val="p1a"/>
    <w:basedOn w:val="Normal"/>
    <w:next w:val="Normal"/>
    <w:link w:val="p1aZchn"/>
    <w:rsid w:val="004C5211"/>
    <w:pPr>
      <w:overflowPunct w:val="0"/>
      <w:autoSpaceDE w:val="0"/>
      <w:autoSpaceDN w:val="0"/>
      <w:adjustRightInd w:val="0"/>
      <w:textAlignment w:val="baseline"/>
    </w:pPr>
    <w:rPr>
      <w:rFonts w:ascii="Times" w:hAnsi="Times" w:cs="Angsana New"/>
      <w:lang w:bidi="th-TH"/>
    </w:rPr>
  </w:style>
  <w:style w:type="paragraph" w:customStyle="1" w:styleId="BulletItem">
    <w:name w:val="Bullet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paragraph" w:customStyle="1" w:styleId="NumberedItem">
    <w:name w:val="Numbered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character" w:customStyle="1" w:styleId="p1aZchn">
    <w:name w:val="p1a Zchn"/>
    <w:basedOn w:val="DefaultParagraphFont"/>
    <w:link w:val="p1a"/>
    <w:rsid w:val="004C5211"/>
    <w:rPr>
      <w:rFonts w:ascii="Times" w:eastAsia="MS Mincho" w:hAnsi="Times" w:cs="Angsana New"/>
      <w:spacing w:val="-2"/>
      <w:sz w:val="26"/>
      <w:lang w:val="en-US" w:eastAsia="en-US" w:bidi="th-TH"/>
    </w:rPr>
  </w:style>
  <w:style w:type="paragraph" w:customStyle="1" w:styleId="ai1">
    <w:name w:val="ai1"/>
    <w:basedOn w:val="Normal"/>
    <w:rsid w:val="004C5211"/>
    <w:pPr>
      <w:tabs>
        <w:tab w:val="right" w:leader="dot" w:pos="3960"/>
      </w:tabs>
      <w:jc w:val="left"/>
    </w:pPr>
    <w:rPr>
      <w:spacing w:val="0"/>
      <w:sz w:val="20"/>
    </w:rPr>
  </w:style>
  <w:style w:type="paragraph" w:customStyle="1" w:styleId="BodyTextcontinued">
    <w:name w:val="Body Text (continued)"/>
    <w:basedOn w:val="BodyText"/>
    <w:rsid w:val="004C5211"/>
    <w:pPr>
      <w:spacing w:line="240" w:lineRule="auto"/>
    </w:pPr>
    <w:rPr>
      <w:spacing w:val="0"/>
      <w:sz w:val="20"/>
      <w:szCs w:val="28"/>
    </w:rPr>
  </w:style>
  <w:style w:type="paragraph" w:customStyle="1" w:styleId="StyleCaptionCaptionCharCaptionChar1CharCaptionCharCharCha">
    <w:name w:val="Style CaptionCaption CharCaption Char1 CharCaption Char Char Cha..."/>
    <w:basedOn w:val="Caption"/>
    <w:link w:val="StyleCaptionCaptionCharCaptionChar1CharCaptionCharCharChaChar"/>
    <w:rsid w:val="004C5211"/>
    <w:pPr>
      <w:ind w:right="28"/>
    </w:pPr>
    <w:rPr>
      <w:szCs w:val="24"/>
    </w:rPr>
  </w:style>
  <w:style w:type="character" w:customStyle="1" w:styleId="StyleCaptionCaptionCharCaptionChar1CharCaptionCharCharChaChar">
    <w:name w:val="Style CaptionCaption CharCaption Char1 CharCaption Char Char Cha... Char"/>
    <w:basedOn w:val="CaptionChar1"/>
    <w:link w:val="StyleCaptionCaptionCharCaptionChar1CharCaptionCharCharCha"/>
    <w:rsid w:val="004C5211"/>
    <w:rPr>
      <w:rFonts w:eastAsia="MS Mincho"/>
      <w:b/>
      <w:bCs/>
      <w:sz w:val="24"/>
      <w:szCs w:val="24"/>
      <w:lang w:val="en-US" w:eastAsia="en-US" w:bidi="ar-SA"/>
    </w:rPr>
  </w:style>
  <w:style w:type="paragraph" w:customStyle="1" w:styleId="text0">
    <w:name w:val="text"/>
    <w:basedOn w:val="Normal"/>
    <w:rsid w:val="004C5211"/>
    <w:pPr>
      <w:pBdr>
        <w:top w:val="single" w:sz="36" w:space="8" w:color="ABE668"/>
        <w:left w:val="single" w:sz="6" w:space="30" w:color="D7F3EA"/>
        <w:bottom w:val="single" w:sz="6" w:space="8" w:color="D7F3EA"/>
        <w:right w:val="single" w:sz="6" w:space="30" w:color="D7F3EA"/>
      </w:pBdr>
      <w:spacing w:before="100" w:beforeAutospacing="1" w:after="100" w:afterAutospacing="1" w:line="360" w:lineRule="atLeast"/>
      <w:ind w:left="135"/>
      <w:jc w:val="left"/>
    </w:pPr>
    <w:rPr>
      <w:rFonts w:ascii="Arial" w:eastAsia="Times New Roman" w:hAnsi="Arial"/>
      <w:spacing w:val="0"/>
      <w:sz w:val="18"/>
      <w:szCs w:val="18"/>
      <w:lang w:bidi="th-TH"/>
    </w:rPr>
  </w:style>
  <w:style w:type="paragraph" w:styleId="HTMLPreformatted">
    <w:name w:val="HTML Preformatted"/>
    <w:basedOn w:val="Normal"/>
    <w:link w:val="HTMLPreformattedChar"/>
    <w:uiPriority w:val="99"/>
    <w:rsid w:val="004C52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pacing w:val="0"/>
      <w:sz w:val="20"/>
      <w:lang w:bidi="th-TH"/>
    </w:rPr>
  </w:style>
  <w:style w:type="paragraph" w:customStyle="1" w:styleId="StyleHeading3LinespacingMultiple13li">
    <w:name w:val="Style Heading 3 + Line spacing:  Multiple 1.3 li"/>
    <w:basedOn w:val="Heading3"/>
    <w:rsid w:val="004C5211"/>
    <w:pPr>
      <w:spacing w:before="120" w:line="312" w:lineRule="auto"/>
    </w:pPr>
    <w:rPr>
      <w:rFonts w:eastAsia="Times New Roman"/>
      <w:sz w:val="24"/>
    </w:rPr>
  </w:style>
  <w:style w:type="character" w:customStyle="1" w:styleId="Var">
    <w:name w:val="Var"/>
    <w:rsid w:val="00E42D25"/>
    <w:rPr>
      <w:rFonts w:ascii="cmmi12" w:hAnsi="cmmi12"/>
    </w:rPr>
  </w:style>
  <w:style w:type="character" w:customStyle="1" w:styleId="Heading3Char">
    <w:name w:val="Heading 3 Char"/>
    <w:basedOn w:val="DefaultParagraphFont"/>
    <w:link w:val="Heading3"/>
    <w:uiPriority w:val="9"/>
    <w:rsid w:val="00DD7575"/>
    <w:rPr>
      <w:rFonts w:ascii="Arial" w:hAnsi="Arial"/>
      <w:b/>
      <w:bCs/>
      <w:kern w:val="28"/>
      <w:sz w:val="26"/>
    </w:rPr>
  </w:style>
  <w:style w:type="paragraph" w:customStyle="1" w:styleId="authorinfo">
    <w:name w:val="authorinfo"/>
    <w:basedOn w:val="Normal"/>
    <w:next w:val="email"/>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email">
    <w:name w:val="email"/>
    <w:basedOn w:val="Normal"/>
    <w:next w:val="abstract0"/>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heading30">
    <w:name w:val="heading3"/>
    <w:basedOn w:val="Normal"/>
    <w:next w:val="p1a"/>
    <w:rsid w:val="004B0E4E"/>
    <w:pPr>
      <w:keepNext/>
      <w:keepLines/>
      <w:tabs>
        <w:tab w:val="left" w:pos="284"/>
      </w:tabs>
      <w:suppressAutoHyphens/>
      <w:overflowPunct w:val="0"/>
      <w:autoSpaceDE w:val="0"/>
      <w:autoSpaceDN w:val="0"/>
      <w:adjustRightInd w:val="0"/>
      <w:spacing w:before="320"/>
      <w:textAlignment w:val="baseline"/>
    </w:pPr>
    <w:rPr>
      <w:rFonts w:ascii="Times" w:hAnsi="Times"/>
      <w:b/>
      <w:spacing w:val="0"/>
      <w:sz w:val="20"/>
      <w:lang w:eastAsia="ja-JP"/>
    </w:rPr>
  </w:style>
  <w:style w:type="paragraph" w:customStyle="1" w:styleId="equation">
    <w:name w:val="equation"/>
    <w:basedOn w:val="Normal"/>
    <w:next w:val="Normal"/>
    <w:rsid w:val="004B0E4E"/>
    <w:pPr>
      <w:tabs>
        <w:tab w:val="left" w:pos="6237"/>
      </w:tabs>
      <w:overflowPunct w:val="0"/>
      <w:autoSpaceDE w:val="0"/>
      <w:autoSpaceDN w:val="0"/>
      <w:adjustRightInd w:val="0"/>
      <w:spacing w:before="120" w:after="120"/>
      <w:ind w:left="227" w:firstLine="227"/>
      <w:jc w:val="center"/>
      <w:textAlignment w:val="baseline"/>
    </w:pPr>
    <w:rPr>
      <w:rFonts w:ascii="Times" w:hAnsi="Times"/>
      <w:spacing w:val="0"/>
      <w:sz w:val="20"/>
      <w:lang w:eastAsia="ja-JP"/>
    </w:rPr>
  </w:style>
  <w:style w:type="paragraph" w:customStyle="1" w:styleId="figlegend">
    <w:name w:val="figlegend"/>
    <w:basedOn w:val="Normal"/>
    <w:next w:val="Normal"/>
    <w:rsid w:val="004B0E4E"/>
    <w:pPr>
      <w:keepNext/>
      <w:keepLines/>
      <w:overflowPunct w:val="0"/>
      <w:autoSpaceDE w:val="0"/>
      <w:autoSpaceDN w:val="0"/>
      <w:adjustRightInd w:val="0"/>
      <w:spacing w:before="120" w:after="240"/>
      <w:textAlignment w:val="baseline"/>
    </w:pPr>
    <w:rPr>
      <w:rFonts w:ascii="Times" w:hAnsi="Times"/>
      <w:spacing w:val="0"/>
      <w:sz w:val="18"/>
      <w:lang w:eastAsia="ja-JP"/>
    </w:rPr>
  </w:style>
  <w:style w:type="paragraph" w:customStyle="1" w:styleId="tablelegend">
    <w:name w:val="tablelegend"/>
    <w:basedOn w:val="Normal"/>
    <w:next w:val="Normal"/>
    <w:rsid w:val="004B0E4E"/>
    <w:pPr>
      <w:keepNext/>
      <w:keepLines/>
      <w:overflowPunct w:val="0"/>
      <w:autoSpaceDE w:val="0"/>
      <w:autoSpaceDN w:val="0"/>
      <w:adjustRightInd w:val="0"/>
      <w:spacing w:before="240" w:after="120"/>
      <w:textAlignment w:val="baseline"/>
    </w:pPr>
    <w:rPr>
      <w:rFonts w:ascii="Times" w:hAnsi="Times"/>
      <w:spacing w:val="0"/>
      <w:sz w:val="18"/>
      <w:lang w:val="de-DE" w:eastAsia="ja-JP"/>
    </w:rPr>
  </w:style>
  <w:style w:type="paragraph" w:customStyle="1" w:styleId="Runninghead-left">
    <w:name w:val="Running head - left"/>
    <w:basedOn w:val="Normal"/>
    <w:rsid w:val="004B0E4E"/>
    <w:pPr>
      <w:tabs>
        <w:tab w:val="left" w:pos="680"/>
        <w:tab w:val="right" w:pos="6237"/>
        <w:tab w:val="right" w:pos="6917"/>
      </w:tabs>
      <w:overflowPunct w:val="0"/>
      <w:autoSpaceDE w:val="0"/>
      <w:autoSpaceDN w:val="0"/>
      <w:adjustRightInd w:val="0"/>
      <w:spacing w:after="240" w:line="240" w:lineRule="exact"/>
      <w:jc w:val="left"/>
      <w:textAlignment w:val="baseline"/>
    </w:pPr>
    <w:rPr>
      <w:rFonts w:ascii="Times" w:hAnsi="Times"/>
      <w:spacing w:val="0"/>
      <w:sz w:val="18"/>
      <w:lang w:eastAsia="ja-JP"/>
    </w:rPr>
  </w:style>
  <w:style w:type="paragraph" w:customStyle="1" w:styleId="Runninghead-right">
    <w:name w:val="Running head - right"/>
    <w:basedOn w:val="Runninghead-left"/>
    <w:rsid w:val="004B0E4E"/>
    <w:pPr>
      <w:jc w:val="right"/>
    </w:pPr>
  </w:style>
  <w:style w:type="paragraph" w:customStyle="1" w:styleId="programcode">
    <w:name w:val="programcode"/>
    <w:basedOn w:val="Normal"/>
    <w:rsid w:val="004B0E4E"/>
    <w:pPr>
      <w:tabs>
        <w:tab w:val="left" w:pos="1361"/>
        <w:tab w:val="left" w:pos="1531"/>
        <w:tab w:val="left" w:pos="1701"/>
        <w:tab w:val="left" w:pos="1871"/>
        <w:tab w:val="left" w:pos="2041"/>
        <w:tab w:val="left" w:pos="2211"/>
        <w:tab w:val="left" w:pos="2381"/>
        <w:tab w:val="left" w:pos="2552"/>
      </w:tabs>
      <w:overflowPunct w:val="0"/>
      <w:autoSpaceDE w:val="0"/>
      <w:autoSpaceDN w:val="0"/>
      <w:adjustRightInd w:val="0"/>
      <w:spacing w:before="120" w:after="120"/>
      <w:ind w:left="227"/>
      <w:jc w:val="left"/>
      <w:textAlignment w:val="baseline"/>
    </w:pPr>
    <w:rPr>
      <w:rFonts w:ascii="Courier" w:hAnsi="Courier"/>
      <w:spacing w:val="0"/>
      <w:sz w:val="20"/>
      <w:lang w:eastAsia="ja-JP"/>
    </w:rPr>
  </w:style>
  <w:style w:type="paragraph" w:customStyle="1" w:styleId="FunotentextFootnote">
    <w:name w:val="Fußnotentext.Footnote"/>
    <w:basedOn w:val="Normal"/>
    <w:rsid w:val="004B0E4E"/>
    <w:pPr>
      <w:tabs>
        <w:tab w:val="left" w:pos="170"/>
      </w:tabs>
      <w:overflowPunct w:val="0"/>
      <w:autoSpaceDE w:val="0"/>
      <w:autoSpaceDN w:val="0"/>
      <w:adjustRightInd w:val="0"/>
      <w:ind w:left="170" w:hanging="170"/>
      <w:textAlignment w:val="baseline"/>
    </w:pPr>
    <w:rPr>
      <w:rFonts w:ascii="Times" w:hAnsi="Times"/>
      <w:spacing w:val="0"/>
      <w:sz w:val="18"/>
      <w:lang w:eastAsia="ja-JP"/>
    </w:rPr>
  </w:style>
  <w:style w:type="paragraph" w:customStyle="1" w:styleId="heading40">
    <w:name w:val="heading4"/>
    <w:basedOn w:val="Normal"/>
    <w:next w:val="p1a"/>
    <w:rsid w:val="004B0E4E"/>
    <w:pPr>
      <w:overflowPunct w:val="0"/>
      <w:autoSpaceDE w:val="0"/>
      <w:autoSpaceDN w:val="0"/>
      <w:adjustRightInd w:val="0"/>
      <w:spacing w:before="320"/>
      <w:textAlignment w:val="baseline"/>
    </w:pPr>
    <w:rPr>
      <w:rFonts w:ascii="Times" w:hAnsi="Times"/>
      <w:i/>
      <w:spacing w:val="0"/>
      <w:sz w:val="20"/>
      <w:lang w:eastAsia="ja-JP"/>
    </w:rPr>
  </w:style>
  <w:style w:type="character" w:customStyle="1" w:styleId="CaptionCharCharChar">
    <w:name w:val="Caption Char Char Char"/>
    <w:basedOn w:val="DefaultParagraphFont"/>
    <w:locked/>
    <w:rsid w:val="004B0E4E"/>
    <w:rPr>
      <w:rFonts w:ascii="Times New Roman" w:hAnsi="Times New Roman" w:cs="Times New Roman"/>
      <w:b/>
      <w:bCs/>
      <w:sz w:val="18"/>
      <w:szCs w:val="18"/>
      <w:lang w:val="en-US" w:eastAsia="en-US"/>
    </w:rPr>
  </w:style>
  <w:style w:type="paragraph" w:customStyle="1" w:styleId="Equation0">
    <w:name w:val="Equation"/>
    <w:basedOn w:val="Normal"/>
    <w:rsid w:val="004B0E4E"/>
    <w:pPr>
      <w:tabs>
        <w:tab w:val="right" w:pos="9000"/>
      </w:tabs>
      <w:ind w:left="600"/>
    </w:pPr>
    <w:rPr>
      <w:noProof/>
      <w:szCs w:val="26"/>
    </w:rPr>
  </w:style>
  <w:style w:type="character" w:customStyle="1" w:styleId="articleauthor">
    <w:name w:val="articleauthor"/>
    <w:basedOn w:val="DefaultParagraphFont"/>
    <w:rsid w:val="00FB75E9"/>
  </w:style>
  <w:style w:type="character" w:customStyle="1" w:styleId="issueinfo">
    <w:name w:val="issueinfo"/>
    <w:basedOn w:val="DefaultParagraphFont"/>
    <w:rsid w:val="00FB75E9"/>
  </w:style>
  <w:style w:type="character" w:customStyle="1" w:styleId="a">
    <w:name w:val="a"/>
    <w:basedOn w:val="DefaultParagraphFont"/>
    <w:rsid w:val="00A828E3"/>
  </w:style>
  <w:style w:type="character" w:customStyle="1" w:styleId="Heading2Char">
    <w:name w:val="Heading 2 Char"/>
    <w:basedOn w:val="DefaultParagraphFont"/>
    <w:uiPriority w:val="9"/>
    <w:rsid w:val="00A828E3"/>
    <w:rPr>
      <w:rFonts w:ascii="Arial" w:hAnsi="Arial" w:cs="Arial"/>
      <w:b/>
      <w:bCs/>
      <w:i/>
      <w:iCs/>
      <w:sz w:val="24"/>
      <w:szCs w:val="28"/>
      <w:lang w:val="en-US" w:eastAsia="en-US" w:bidi="ar-SA"/>
    </w:rPr>
  </w:style>
  <w:style w:type="character" w:customStyle="1" w:styleId="apple-converted-space">
    <w:name w:val="apple-converted-space"/>
    <w:basedOn w:val="DefaultParagraphFont"/>
    <w:rsid w:val="00862499"/>
  </w:style>
  <w:style w:type="character" w:customStyle="1" w:styleId="Char">
    <w:name w:val="Char"/>
    <w:basedOn w:val="DefaultParagraphFont"/>
    <w:rsid w:val="00AF6D87"/>
    <w:rPr>
      <w:sz w:val="24"/>
      <w:szCs w:val="24"/>
      <w:lang w:val="en-US" w:eastAsia="en-US" w:bidi="ar-SA"/>
    </w:rPr>
  </w:style>
  <w:style w:type="character" w:customStyle="1" w:styleId="apple-style-span">
    <w:name w:val="apple-style-span"/>
    <w:basedOn w:val="DefaultParagraphFont"/>
    <w:rsid w:val="0088153D"/>
  </w:style>
  <w:style w:type="character" w:customStyle="1" w:styleId="CharChar2">
    <w:name w:val="Char Char2"/>
    <w:basedOn w:val="DefaultParagraphFont"/>
    <w:locked/>
    <w:rsid w:val="002A64B6"/>
    <w:rPr>
      <w:rFonts w:ascii="MS Mincho" w:eastAsia="MS Mincho" w:hAnsi="MS Mincho"/>
      <w:spacing w:val="-2"/>
      <w:sz w:val="26"/>
      <w:lang w:val="en-US" w:eastAsia="en-US" w:bidi="ar-SA"/>
    </w:rPr>
  </w:style>
  <w:style w:type="character" w:customStyle="1" w:styleId="Heading1Char">
    <w:name w:val="Heading 1 Char"/>
    <w:aliases w:val="Heading 1 new Char"/>
    <w:basedOn w:val="DefaultParagraphFont"/>
    <w:link w:val="Heading1"/>
    <w:uiPriority w:val="9"/>
    <w:rsid w:val="00A532E7"/>
    <w:rPr>
      <w:rFonts w:ascii="Arial" w:hAnsi="Arial"/>
      <w:b/>
      <w:bCs/>
      <w:spacing w:val="-2"/>
      <w:sz w:val="36"/>
      <w:szCs w:val="24"/>
    </w:rPr>
  </w:style>
  <w:style w:type="character" w:styleId="PlaceholderText">
    <w:name w:val="Placeholder Text"/>
    <w:basedOn w:val="DefaultParagraphFont"/>
    <w:uiPriority w:val="99"/>
    <w:semiHidden/>
    <w:rsid w:val="0058489B"/>
    <w:rPr>
      <w:color w:val="808080"/>
    </w:rPr>
  </w:style>
  <w:style w:type="character" w:customStyle="1" w:styleId="Heading4Char">
    <w:name w:val="Heading 4 Char"/>
    <w:basedOn w:val="DefaultParagraphFont"/>
    <w:link w:val="Heading4"/>
    <w:uiPriority w:val="9"/>
    <w:rsid w:val="007A1364"/>
    <w:rPr>
      <w:b/>
      <w:bCs/>
      <w:i/>
      <w:iCs/>
      <w:kern w:val="28"/>
      <w:sz w:val="26"/>
    </w:rPr>
  </w:style>
  <w:style w:type="character" w:customStyle="1" w:styleId="Heading5Char">
    <w:name w:val="Heading 5 Char"/>
    <w:basedOn w:val="DefaultParagraphFont"/>
    <w:link w:val="Heading5"/>
    <w:uiPriority w:val="9"/>
    <w:rsid w:val="007A1364"/>
    <w:rPr>
      <w:b/>
      <w:bCs/>
      <w:i/>
      <w:iCs/>
      <w:kern w:val="28"/>
      <w:sz w:val="26"/>
    </w:rPr>
  </w:style>
  <w:style w:type="character" w:customStyle="1" w:styleId="Heading6Char">
    <w:name w:val="Heading 6 Char"/>
    <w:basedOn w:val="DefaultParagraphFont"/>
    <w:link w:val="Heading6"/>
    <w:uiPriority w:val="9"/>
    <w:rsid w:val="007A1364"/>
    <w:rPr>
      <w:b/>
      <w:bCs/>
      <w:i/>
      <w:iCs/>
      <w:kern w:val="28"/>
      <w:sz w:val="26"/>
    </w:rPr>
  </w:style>
  <w:style w:type="character" w:customStyle="1" w:styleId="Heading7Char">
    <w:name w:val="Heading 7 Char"/>
    <w:basedOn w:val="DefaultParagraphFont"/>
    <w:link w:val="Heading7"/>
    <w:uiPriority w:val="9"/>
    <w:rsid w:val="007A1364"/>
    <w:rPr>
      <w:caps/>
      <w:kern w:val="28"/>
      <w:sz w:val="26"/>
    </w:rPr>
  </w:style>
  <w:style w:type="character" w:customStyle="1" w:styleId="Heading8Char">
    <w:name w:val="Heading 8 Char"/>
    <w:basedOn w:val="DefaultParagraphFont"/>
    <w:link w:val="Heading8"/>
    <w:uiPriority w:val="9"/>
    <w:rsid w:val="007A1364"/>
    <w:rPr>
      <w:spacing w:val="-2"/>
      <w:kern w:val="28"/>
      <w:sz w:val="26"/>
    </w:rPr>
  </w:style>
  <w:style w:type="character" w:customStyle="1" w:styleId="Heading9Char">
    <w:name w:val="Heading 9 Char"/>
    <w:basedOn w:val="DefaultParagraphFont"/>
    <w:link w:val="Heading9"/>
    <w:uiPriority w:val="9"/>
    <w:rsid w:val="007A1364"/>
    <w:rPr>
      <w:spacing w:val="-2"/>
      <w:kern w:val="28"/>
      <w:sz w:val="26"/>
    </w:rPr>
  </w:style>
  <w:style w:type="character" w:customStyle="1" w:styleId="DocumentMapChar">
    <w:name w:val="Document Map Char"/>
    <w:basedOn w:val="DefaultParagraphFont"/>
    <w:link w:val="DocumentMap"/>
    <w:uiPriority w:val="99"/>
    <w:semiHidden/>
    <w:rsid w:val="007A1364"/>
    <w:rPr>
      <w:spacing w:val="-2"/>
      <w:sz w:val="26"/>
      <w:shd w:val="clear" w:color="auto" w:fill="000080"/>
    </w:rPr>
  </w:style>
  <w:style w:type="character" w:customStyle="1" w:styleId="HeaderChar">
    <w:name w:val="Header Char"/>
    <w:basedOn w:val="DefaultParagraphFont"/>
    <w:link w:val="Header"/>
    <w:uiPriority w:val="99"/>
    <w:rsid w:val="007A1364"/>
    <w:rPr>
      <w:i/>
      <w:iCs/>
      <w:spacing w:val="-2"/>
      <w:sz w:val="22"/>
      <w:szCs w:val="22"/>
    </w:rPr>
  </w:style>
  <w:style w:type="character" w:customStyle="1" w:styleId="FooterChar">
    <w:name w:val="Footer Char"/>
    <w:basedOn w:val="DefaultParagraphFont"/>
    <w:link w:val="Footer"/>
    <w:uiPriority w:val="99"/>
    <w:rsid w:val="007A1364"/>
    <w:rPr>
      <w:spacing w:val="-2"/>
      <w:sz w:val="22"/>
      <w:szCs w:val="22"/>
    </w:rPr>
  </w:style>
  <w:style w:type="character" w:customStyle="1" w:styleId="FootnoteTextChar">
    <w:name w:val="Footnote Text Char"/>
    <w:basedOn w:val="DefaultParagraphFont"/>
    <w:link w:val="FootnoteText"/>
    <w:uiPriority w:val="99"/>
    <w:semiHidden/>
    <w:rsid w:val="007A1364"/>
    <w:rPr>
      <w:spacing w:val="-2"/>
      <w:sz w:val="18"/>
      <w:szCs w:val="18"/>
    </w:rPr>
  </w:style>
  <w:style w:type="character" w:customStyle="1" w:styleId="BodyText2Char">
    <w:name w:val="Body Text 2 Char"/>
    <w:basedOn w:val="DefaultParagraphFont"/>
    <w:link w:val="BodyText2"/>
    <w:uiPriority w:val="99"/>
    <w:rsid w:val="007A1364"/>
    <w:rPr>
      <w:spacing w:val="-2"/>
      <w:sz w:val="22"/>
      <w:szCs w:val="22"/>
    </w:rPr>
  </w:style>
  <w:style w:type="character" w:customStyle="1" w:styleId="BodyTextIndentChar">
    <w:name w:val="Body Text Indent Char"/>
    <w:basedOn w:val="DefaultParagraphFont"/>
    <w:link w:val="BodyTextIndent"/>
    <w:uiPriority w:val="99"/>
    <w:rsid w:val="007A1364"/>
    <w:rPr>
      <w:spacing w:val="-2"/>
      <w:sz w:val="26"/>
    </w:rPr>
  </w:style>
  <w:style w:type="character" w:customStyle="1" w:styleId="CommentTextChar">
    <w:name w:val="Comment Text Char"/>
    <w:basedOn w:val="DefaultParagraphFont"/>
    <w:link w:val="CommentText"/>
    <w:uiPriority w:val="99"/>
    <w:semiHidden/>
    <w:rsid w:val="007A1364"/>
    <w:rPr>
      <w:spacing w:val="-2"/>
      <w:sz w:val="26"/>
    </w:rPr>
  </w:style>
  <w:style w:type="character" w:customStyle="1" w:styleId="DateChar">
    <w:name w:val="Date Char"/>
    <w:basedOn w:val="DefaultParagraphFont"/>
    <w:link w:val="Date"/>
    <w:uiPriority w:val="99"/>
    <w:rsid w:val="007A1364"/>
    <w:rPr>
      <w:spacing w:val="-2"/>
      <w:sz w:val="26"/>
    </w:rPr>
  </w:style>
  <w:style w:type="character" w:customStyle="1" w:styleId="EndnoteTextChar">
    <w:name w:val="Endnote Text Char"/>
    <w:basedOn w:val="DefaultParagraphFont"/>
    <w:link w:val="EndnoteText"/>
    <w:uiPriority w:val="99"/>
    <w:semiHidden/>
    <w:rsid w:val="007A1364"/>
    <w:rPr>
      <w:spacing w:val="-2"/>
      <w:sz w:val="18"/>
      <w:szCs w:val="18"/>
    </w:rPr>
  </w:style>
  <w:style w:type="character" w:customStyle="1" w:styleId="MacroTextChar">
    <w:name w:val="Macro Text Char"/>
    <w:basedOn w:val="DefaultParagraphFont"/>
    <w:link w:val="MacroText"/>
    <w:uiPriority w:val="99"/>
    <w:semiHidden/>
    <w:rsid w:val="007A1364"/>
    <w:rPr>
      <w:rFonts w:ascii="Courier New" w:hAnsi="Courier New" w:cs="Courier New"/>
      <w:spacing w:val="-2"/>
      <w:sz w:val="26"/>
    </w:rPr>
  </w:style>
  <w:style w:type="character" w:customStyle="1" w:styleId="SubtitleChar">
    <w:name w:val="Subtitle Char"/>
    <w:basedOn w:val="DefaultParagraphFont"/>
    <w:link w:val="Subtitle"/>
    <w:uiPriority w:val="11"/>
    <w:rsid w:val="007A1364"/>
    <w:rPr>
      <w:spacing w:val="-2"/>
      <w:kern w:val="28"/>
      <w:sz w:val="26"/>
    </w:rPr>
  </w:style>
  <w:style w:type="character" w:customStyle="1" w:styleId="TitleChar">
    <w:name w:val="Title Char"/>
    <w:basedOn w:val="DefaultParagraphFont"/>
    <w:link w:val="Title"/>
    <w:uiPriority w:val="10"/>
    <w:rsid w:val="007A1364"/>
    <w:rPr>
      <w:caps/>
      <w:spacing w:val="-2"/>
      <w:kern w:val="28"/>
      <w:sz w:val="26"/>
    </w:rPr>
  </w:style>
  <w:style w:type="character" w:customStyle="1" w:styleId="MessageHeaderChar">
    <w:name w:val="Message Header Char"/>
    <w:basedOn w:val="DefaultParagraphFont"/>
    <w:link w:val="MessageHeader"/>
    <w:uiPriority w:val="99"/>
    <w:rsid w:val="007A1364"/>
    <w:rPr>
      <w:sz w:val="22"/>
      <w:szCs w:val="22"/>
    </w:rPr>
  </w:style>
  <w:style w:type="character" w:customStyle="1" w:styleId="BodyText3Char">
    <w:name w:val="Body Text 3 Char"/>
    <w:basedOn w:val="DefaultParagraphFont"/>
    <w:link w:val="BodyText3"/>
    <w:uiPriority w:val="99"/>
    <w:rsid w:val="007A1364"/>
    <w:rPr>
      <w:sz w:val="26"/>
    </w:rPr>
  </w:style>
  <w:style w:type="character" w:customStyle="1" w:styleId="BodyTextIndent2Char">
    <w:name w:val="Body Text Indent 2 Char"/>
    <w:basedOn w:val="DefaultParagraphFont"/>
    <w:link w:val="BodyTextIndent2"/>
    <w:uiPriority w:val="99"/>
    <w:rsid w:val="007A1364"/>
    <w:rPr>
      <w:spacing w:val="-2"/>
      <w:sz w:val="26"/>
    </w:rPr>
  </w:style>
  <w:style w:type="character" w:customStyle="1" w:styleId="BodyTextIndent3Char">
    <w:name w:val="Body Text Indent 3 Char"/>
    <w:basedOn w:val="DefaultParagraphFont"/>
    <w:link w:val="BodyTextIndent3"/>
    <w:uiPriority w:val="99"/>
    <w:rsid w:val="007A1364"/>
    <w:rPr>
      <w:sz w:val="26"/>
      <w:szCs w:val="26"/>
    </w:rPr>
  </w:style>
  <w:style w:type="character" w:customStyle="1" w:styleId="BalloonTextChar">
    <w:name w:val="Balloon Text Char"/>
    <w:basedOn w:val="DefaultParagraphFont"/>
    <w:link w:val="BalloonText"/>
    <w:uiPriority w:val="99"/>
    <w:semiHidden/>
    <w:rsid w:val="007A1364"/>
    <w:rPr>
      <w:rFonts w:ascii="Tahoma" w:hAnsi="Tahoma" w:cs="Tahoma"/>
      <w:spacing w:val="-2"/>
      <w:sz w:val="16"/>
      <w:szCs w:val="16"/>
    </w:rPr>
  </w:style>
  <w:style w:type="character" w:customStyle="1" w:styleId="CommentSubjectChar">
    <w:name w:val="Comment Subject Char"/>
    <w:basedOn w:val="CommentTextChar"/>
    <w:link w:val="CommentSubject"/>
    <w:uiPriority w:val="99"/>
    <w:semiHidden/>
    <w:rsid w:val="007A1364"/>
    <w:rPr>
      <w:b/>
      <w:bCs/>
      <w:spacing w:val="-2"/>
      <w:sz w:val="26"/>
    </w:rPr>
  </w:style>
  <w:style w:type="character" w:customStyle="1" w:styleId="HTMLPreformattedChar">
    <w:name w:val="HTML Preformatted Char"/>
    <w:basedOn w:val="DefaultParagraphFont"/>
    <w:link w:val="HTMLPreformatted"/>
    <w:uiPriority w:val="99"/>
    <w:rsid w:val="007A1364"/>
    <w:rPr>
      <w:rFonts w:ascii="Courier New" w:eastAsia="Times New Roman" w:hAnsi="Courier New" w:cs="Courier New"/>
      <w:lang w:bidi="th-TH"/>
    </w:rPr>
  </w:style>
  <w:style w:type="character" w:customStyle="1" w:styleId="mediumb-text">
    <w:name w:val="mediumb-text"/>
    <w:basedOn w:val="DefaultParagraphFont"/>
    <w:rsid w:val="00E37B15"/>
  </w:style>
  <w:style w:type="character" w:customStyle="1" w:styleId="small-text">
    <w:name w:val="small-text"/>
    <w:basedOn w:val="DefaultParagraphFont"/>
    <w:rsid w:val="00E37B15"/>
  </w:style>
  <w:style w:type="paragraph" w:styleId="ListParagraph">
    <w:name w:val="List Paragraph"/>
    <w:basedOn w:val="Normal"/>
    <w:link w:val="ListParagraphChar"/>
    <w:uiPriority w:val="34"/>
    <w:qFormat/>
    <w:rsid w:val="008256FB"/>
    <w:pPr>
      <w:ind w:left="720"/>
      <w:contextualSpacing/>
    </w:pPr>
  </w:style>
  <w:style w:type="paragraph" w:customStyle="1" w:styleId="Ref">
    <w:name w:val="Ref"/>
    <w:basedOn w:val="Normal"/>
    <w:link w:val="RefChar"/>
    <w:qFormat/>
    <w:rsid w:val="00CB22E3"/>
    <w:pPr>
      <w:ind w:left="720" w:hanging="720"/>
    </w:pPr>
  </w:style>
  <w:style w:type="character" w:customStyle="1" w:styleId="RefChar">
    <w:name w:val="Ref Char"/>
    <w:basedOn w:val="DefaultParagraphFont"/>
    <w:link w:val="Ref"/>
    <w:rsid w:val="00CB22E3"/>
    <w:rPr>
      <w:spacing w:val="-2"/>
      <w:sz w:val="26"/>
    </w:rPr>
  </w:style>
  <w:style w:type="paragraph" w:customStyle="1" w:styleId="TomTatChuong">
    <w:name w:val="TomTatChuong"/>
    <w:basedOn w:val="BodyText"/>
    <w:link w:val="TomTatChuongChar"/>
    <w:qFormat/>
    <w:rsid w:val="00A62D89"/>
    <w:pPr>
      <w:spacing w:line="400" w:lineRule="atLeast"/>
      <w:ind w:left="720" w:right="870" w:firstLine="0"/>
    </w:pPr>
    <w:rPr>
      <w:i/>
    </w:rPr>
  </w:style>
  <w:style w:type="character" w:customStyle="1" w:styleId="TomTatChuongChar">
    <w:name w:val="TomTatChuong Char"/>
    <w:basedOn w:val="BodyTextChar1"/>
    <w:link w:val="TomTatChuong"/>
    <w:rsid w:val="00A62D89"/>
    <w:rPr>
      <w:i/>
    </w:rPr>
  </w:style>
  <w:style w:type="paragraph" w:customStyle="1" w:styleId="HnhStyle">
    <w:name w:val="HìnhStyle"/>
    <w:basedOn w:val="Caption"/>
    <w:link w:val="HnhStyleChar"/>
    <w:qFormat/>
    <w:rsid w:val="006231D3"/>
  </w:style>
  <w:style w:type="paragraph" w:customStyle="1" w:styleId="canbosung">
    <w:name w:val="can bo sung"/>
    <w:basedOn w:val="BodyText"/>
    <w:link w:val="canbosungChar"/>
    <w:qFormat/>
    <w:rsid w:val="002F61B9"/>
    <w:rPr>
      <w:i/>
      <w:color w:val="FF0000"/>
      <w:sz w:val="30"/>
      <w:szCs w:val="30"/>
    </w:rPr>
  </w:style>
  <w:style w:type="character" w:customStyle="1" w:styleId="HnhStyleChar">
    <w:name w:val="HìnhStyle Char"/>
    <w:basedOn w:val="CaptionChar1"/>
    <w:link w:val="HnhStyle"/>
    <w:rsid w:val="006231D3"/>
    <w:rPr>
      <w:b/>
      <w:bCs/>
    </w:rPr>
  </w:style>
  <w:style w:type="character" w:customStyle="1" w:styleId="canbosungChar">
    <w:name w:val="can bo sung Char"/>
    <w:basedOn w:val="BodyTextChar1"/>
    <w:link w:val="canbosung"/>
    <w:rsid w:val="002F61B9"/>
    <w:rPr>
      <w:i/>
      <w:color w:val="FF0000"/>
      <w:sz w:val="30"/>
      <w:szCs w:val="30"/>
    </w:rPr>
  </w:style>
  <w:style w:type="paragraph" w:customStyle="1" w:styleId="cham">
    <w:name w:val="cham"/>
    <w:basedOn w:val="ListParagraph"/>
    <w:link w:val="chamChar"/>
    <w:qFormat/>
    <w:rsid w:val="00C62F64"/>
    <w:pPr>
      <w:numPr>
        <w:numId w:val="50"/>
      </w:numPr>
      <w:ind w:left="360"/>
    </w:pPr>
  </w:style>
  <w:style w:type="character" w:customStyle="1" w:styleId="ListParagraphChar">
    <w:name w:val="List Paragraph Char"/>
    <w:basedOn w:val="DefaultParagraphFont"/>
    <w:link w:val="ListParagraph"/>
    <w:uiPriority w:val="34"/>
    <w:rsid w:val="00C62F64"/>
    <w:rPr>
      <w:spacing w:val="-2"/>
      <w:sz w:val="26"/>
    </w:rPr>
  </w:style>
  <w:style w:type="character" w:customStyle="1" w:styleId="chamChar">
    <w:name w:val="cham Char"/>
    <w:basedOn w:val="ListParagraphChar"/>
    <w:link w:val="cham"/>
    <w:rsid w:val="00C62F64"/>
  </w:style>
  <w:style w:type="paragraph" w:customStyle="1" w:styleId="SourceCode">
    <w:name w:val="SourceCode"/>
    <w:basedOn w:val="Normal"/>
    <w:link w:val="SourceCodeChar"/>
    <w:qFormat/>
    <w:rsid w:val="009A7249"/>
    <w:pPr>
      <w:pBdr>
        <w:top w:val="single" w:sz="4" w:space="1" w:color="auto"/>
        <w:left w:val="single" w:sz="4" w:space="4" w:color="auto"/>
        <w:bottom w:val="single" w:sz="4" w:space="1" w:color="auto"/>
        <w:right w:val="single" w:sz="4" w:space="4" w:color="auto"/>
      </w:pBdr>
      <w:spacing w:line="240" w:lineRule="auto"/>
    </w:pPr>
    <w:rPr>
      <w:rFonts w:ascii="Courier New" w:eastAsiaTheme="minorHAnsi" w:hAnsi="Courier New" w:cs="Courier New"/>
      <w:noProof/>
      <w:spacing w:val="0"/>
      <w:sz w:val="20"/>
    </w:rPr>
  </w:style>
  <w:style w:type="character" w:customStyle="1" w:styleId="SourceCodeChar">
    <w:name w:val="SourceCode Char"/>
    <w:basedOn w:val="DefaultParagraphFont"/>
    <w:link w:val="SourceCode"/>
    <w:rsid w:val="009A7249"/>
    <w:rPr>
      <w:rFonts w:ascii="Courier New" w:eastAsiaTheme="minorHAnsi" w:hAnsi="Courier New" w:cs="Courier New"/>
      <w:noProof/>
    </w:rPr>
  </w:style>
  <w:style w:type="character" w:customStyle="1" w:styleId="text02">
    <w:name w:val="text_02"/>
    <w:basedOn w:val="DefaultParagraphFont"/>
    <w:rsid w:val="001E4C69"/>
  </w:style>
  <w:style w:type="character" w:customStyle="1" w:styleId="text08">
    <w:name w:val="text_08"/>
    <w:basedOn w:val="DefaultParagraphFont"/>
    <w:rsid w:val="001E4C69"/>
  </w:style>
  <w:style w:type="character" w:styleId="HTMLCode">
    <w:name w:val="HTML Code"/>
    <w:basedOn w:val="DefaultParagraphFont"/>
    <w:uiPriority w:val="99"/>
    <w:unhideWhenUsed/>
    <w:rsid w:val="006E68C5"/>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78604056">
      <w:bodyDiv w:val="1"/>
      <w:marLeft w:val="0"/>
      <w:marRight w:val="0"/>
      <w:marTop w:val="0"/>
      <w:marBottom w:val="0"/>
      <w:divBdr>
        <w:top w:val="none" w:sz="0" w:space="0" w:color="auto"/>
        <w:left w:val="none" w:sz="0" w:space="0" w:color="auto"/>
        <w:bottom w:val="none" w:sz="0" w:space="0" w:color="auto"/>
        <w:right w:val="none" w:sz="0" w:space="0" w:color="auto"/>
      </w:divBdr>
    </w:div>
    <w:div w:id="91438957">
      <w:bodyDiv w:val="1"/>
      <w:marLeft w:val="0"/>
      <w:marRight w:val="0"/>
      <w:marTop w:val="0"/>
      <w:marBottom w:val="0"/>
      <w:divBdr>
        <w:top w:val="none" w:sz="0" w:space="0" w:color="auto"/>
        <w:left w:val="none" w:sz="0" w:space="0" w:color="auto"/>
        <w:bottom w:val="none" w:sz="0" w:space="0" w:color="auto"/>
        <w:right w:val="none" w:sz="0" w:space="0" w:color="auto"/>
      </w:divBdr>
    </w:div>
    <w:div w:id="192771907">
      <w:bodyDiv w:val="1"/>
      <w:marLeft w:val="0"/>
      <w:marRight w:val="0"/>
      <w:marTop w:val="0"/>
      <w:marBottom w:val="0"/>
      <w:divBdr>
        <w:top w:val="none" w:sz="0" w:space="0" w:color="auto"/>
        <w:left w:val="none" w:sz="0" w:space="0" w:color="auto"/>
        <w:bottom w:val="none" w:sz="0" w:space="0" w:color="auto"/>
        <w:right w:val="none" w:sz="0" w:space="0" w:color="auto"/>
      </w:divBdr>
    </w:div>
    <w:div w:id="208883211">
      <w:bodyDiv w:val="1"/>
      <w:marLeft w:val="0"/>
      <w:marRight w:val="0"/>
      <w:marTop w:val="0"/>
      <w:marBottom w:val="0"/>
      <w:divBdr>
        <w:top w:val="none" w:sz="0" w:space="0" w:color="auto"/>
        <w:left w:val="none" w:sz="0" w:space="0" w:color="auto"/>
        <w:bottom w:val="none" w:sz="0" w:space="0" w:color="auto"/>
        <w:right w:val="none" w:sz="0" w:space="0" w:color="auto"/>
      </w:divBdr>
    </w:div>
    <w:div w:id="248734560">
      <w:bodyDiv w:val="1"/>
      <w:marLeft w:val="0"/>
      <w:marRight w:val="0"/>
      <w:marTop w:val="0"/>
      <w:marBottom w:val="0"/>
      <w:divBdr>
        <w:top w:val="none" w:sz="0" w:space="0" w:color="auto"/>
        <w:left w:val="none" w:sz="0" w:space="0" w:color="auto"/>
        <w:bottom w:val="none" w:sz="0" w:space="0" w:color="auto"/>
        <w:right w:val="none" w:sz="0" w:space="0" w:color="auto"/>
      </w:divBdr>
    </w:div>
    <w:div w:id="298413647">
      <w:bodyDiv w:val="1"/>
      <w:marLeft w:val="0"/>
      <w:marRight w:val="0"/>
      <w:marTop w:val="0"/>
      <w:marBottom w:val="0"/>
      <w:divBdr>
        <w:top w:val="none" w:sz="0" w:space="0" w:color="auto"/>
        <w:left w:val="none" w:sz="0" w:space="0" w:color="auto"/>
        <w:bottom w:val="none" w:sz="0" w:space="0" w:color="auto"/>
        <w:right w:val="none" w:sz="0" w:space="0" w:color="auto"/>
      </w:divBdr>
    </w:div>
    <w:div w:id="316425501">
      <w:bodyDiv w:val="1"/>
      <w:marLeft w:val="0"/>
      <w:marRight w:val="0"/>
      <w:marTop w:val="0"/>
      <w:marBottom w:val="0"/>
      <w:divBdr>
        <w:top w:val="none" w:sz="0" w:space="0" w:color="auto"/>
        <w:left w:val="none" w:sz="0" w:space="0" w:color="auto"/>
        <w:bottom w:val="none" w:sz="0" w:space="0" w:color="auto"/>
        <w:right w:val="none" w:sz="0" w:space="0" w:color="auto"/>
      </w:divBdr>
    </w:div>
    <w:div w:id="420949679">
      <w:bodyDiv w:val="1"/>
      <w:marLeft w:val="0"/>
      <w:marRight w:val="0"/>
      <w:marTop w:val="0"/>
      <w:marBottom w:val="0"/>
      <w:divBdr>
        <w:top w:val="none" w:sz="0" w:space="0" w:color="auto"/>
        <w:left w:val="none" w:sz="0" w:space="0" w:color="auto"/>
        <w:bottom w:val="none" w:sz="0" w:space="0" w:color="auto"/>
        <w:right w:val="none" w:sz="0" w:space="0" w:color="auto"/>
      </w:divBdr>
    </w:div>
    <w:div w:id="428354396">
      <w:bodyDiv w:val="1"/>
      <w:marLeft w:val="0"/>
      <w:marRight w:val="0"/>
      <w:marTop w:val="0"/>
      <w:marBottom w:val="0"/>
      <w:divBdr>
        <w:top w:val="none" w:sz="0" w:space="0" w:color="auto"/>
        <w:left w:val="none" w:sz="0" w:space="0" w:color="auto"/>
        <w:bottom w:val="none" w:sz="0" w:space="0" w:color="auto"/>
        <w:right w:val="none" w:sz="0" w:space="0" w:color="auto"/>
      </w:divBdr>
      <w:divsChild>
        <w:div w:id="23481613">
          <w:marLeft w:val="0"/>
          <w:marRight w:val="0"/>
          <w:marTop w:val="0"/>
          <w:marBottom w:val="0"/>
          <w:divBdr>
            <w:top w:val="none" w:sz="0" w:space="0" w:color="auto"/>
            <w:left w:val="none" w:sz="0" w:space="0" w:color="auto"/>
            <w:bottom w:val="none" w:sz="0" w:space="0" w:color="auto"/>
            <w:right w:val="none" w:sz="0" w:space="0" w:color="auto"/>
          </w:divBdr>
        </w:div>
      </w:divsChild>
    </w:div>
    <w:div w:id="486436994">
      <w:bodyDiv w:val="1"/>
      <w:marLeft w:val="0"/>
      <w:marRight w:val="0"/>
      <w:marTop w:val="0"/>
      <w:marBottom w:val="0"/>
      <w:divBdr>
        <w:top w:val="none" w:sz="0" w:space="0" w:color="auto"/>
        <w:left w:val="none" w:sz="0" w:space="0" w:color="auto"/>
        <w:bottom w:val="none" w:sz="0" w:space="0" w:color="auto"/>
        <w:right w:val="none" w:sz="0" w:space="0" w:color="auto"/>
      </w:divBdr>
    </w:div>
    <w:div w:id="744645240">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8466352">
      <w:bodyDiv w:val="1"/>
      <w:marLeft w:val="0"/>
      <w:marRight w:val="0"/>
      <w:marTop w:val="0"/>
      <w:marBottom w:val="0"/>
      <w:divBdr>
        <w:top w:val="none" w:sz="0" w:space="0" w:color="auto"/>
        <w:left w:val="none" w:sz="0" w:space="0" w:color="auto"/>
        <w:bottom w:val="none" w:sz="0" w:space="0" w:color="auto"/>
        <w:right w:val="none" w:sz="0" w:space="0" w:color="auto"/>
      </w:divBdr>
    </w:div>
    <w:div w:id="919025676">
      <w:bodyDiv w:val="1"/>
      <w:marLeft w:val="0"/>
      <w:marRight w:val="0"/>
      <w:marTop w:val="0"/>
      <w:marBottom w:val="0"/>
      <w:divBdr>
        <w:top w:val="none" w:sz="0" w:space="0" w:color="auto"/>
        <w:left w:val="none" w:sz="0" w:space="0" w:color="auto"/>
        <w:bottom w:val="none" w:sz="0" w:space="0" w:color="auto"/>
        <w:right w:val="none" w:sz="0" w:space="0" w:color="auto"/>
      </w:divBdr>
    </w:div>
    <w:div w:id="1066491751">
      <w:bodyDiv w:val="1"/>
      <w:marLeft w:val="0"/>
      <w:marRight w:val="0"/>
      <w:marTop w:val="0"/>
      <w:marBottom w:val="0"/>
      <w:divBdr>
        <w:top w:val="none" w:sz="0" w:space="0" w:color="auto"/>
        <w:left w:val="none" w:sz="0" w:space="0" w:color="auto"/>
        <w:bottom w:val="none" w:sz="0" w:space="0" w:color="auto"/>
        <w:right w:val="none" w:sz="0" w:space="0" w:color="auto"/>
      </w:divBdr>
    </w:div>
    <w:div w:id="1126847576">
      <w:bodyDiv w:val="1"/>
      <w:marLeft w:val="0"/>
      <w:marRight w:val="0"/>
      <w:marTop w:val="0"/>
      <w:marBottom w:val="0"/>
      <w:divBdr>
        <w:top w:val="none" w:sz="0" w:space="0" w:color="auto"/>
        <w:left w:val="none" w:sz="0" w:space="0" w:color="auto"/>
        <w:bottom w:val="none" w:sz="0" w:space="0" w:color="auto"/>
        <w:right w:val="none" w:sz="0" w:space="0" w:color="auto"/>
      </w:divBdr>
    </w:div>
    <w:div w:id="1166550857">
      <w:bodyDiv w:val="1"/>
      <w:marLeft w:val="0"/>
      <w:marRight w:val="0"/>
      <w:marTop w:val="0"/>
      <w:marBottom w:val="0"/>
      <w:divBdr>
        <w:top w:val="none" w:sz="0" w:space="0" w:color="auto"/>
        <w:left w:val="none" w:sz="0" w:space="0" w:color="auto"/>
        <w:bottom w:val="none" w:sz="0" w:space="0" w:color="auto"/>
        <w:right w:val="none" w:sz="0" w:space="0" w:color="auto"/>
      </w:divBdr>
    </w:div>
    <w:div w:id="1420559640">
      <w:bodyDiv w:val="1"/>
      <w:marLeft w:val="0"/>
      <w:marRight w:val="0"/>
      <w:marTop w:val="0"/>
      <w:marBottom w:val="0"/>
      <w:divBdr>
        <w:top w:val="none" w:sz="0" w:space="0" w:color="auto"/>
        <w:left w:val="none" w:sz="0" w:space="0" w:color="auto"/>
        <w:bottom w:val="none" w:sz="0" w:space="0" w:color="auto"/>
        <w:right w:val="none" w:sz="0" w:space="0" w:color="auto"/>
      </w:divBdr>
    </w:div>
    <w:div w:id="1491557255">
      <w:bodyDiv w:val="1"/>
      <w:marLeft w:val="0"/>
      <w:marRight w:val="0"/>
      <w:marTop w:val="0"/>
      <w:marBottom w:val="0"/>
      <w:divBdr>
        <w:top w:val="none" w:sz="0" w:space="0" w:color="auto"/>
        <w:left w:val="none" w:sz="0" w:space="0" w:color="auto"/>
        <w:bottom w:val="none" w:sz="0" w:space="0" w:color="auto"/>
        <w:right w:val="none" w:sz="0" w:space="0" w:color="auto"/>
      </w:divBdr>
      <w:divsChild>
        <w:div w:id="2058118413">
          <w:marLeft w:val="0"/>
          <w:marRight w:val="0"/>
          <w:marTop w:val="0"/>
          <w:marBottom w:val="0"/>
          <w:divBdr>
            <w:top w:val="none" w:sz="0" w:space="0" w:color="auto"/>
            <w:left w:val="none" w:sz="0" w:space="0" w:color="auto"/>
            <w:bottom w:val="none" w:sz="0" w:space="0" w:color="auto"/>
            <w:right w:val="none" w:sz="0" w:space="0" w:color="auto"/>
          </w:divBdr>
          <w:divsChild>
            <w:div w:id="670062024">
              <w:marLeft w:val="0"/>
              <w:marRight w:val="0"/>
              <w:marTop w:val="0"/>
              <w:marBottom w:val="0"/>
              <w:divBdr>
                <w:top w:val="none" w:sz="0" w:space="0" w:color="auto"/>
                <w:left w:val="none" w:sz="0" w:space="0" w:color="auto"/>
                <w:bottom w:val="none" w:sz="0" w:space="0" w:color="auto"/>
                <w:right w:val="none" w:sz="0" w:space="0" w:color="auto"/>
              </w:divBdr>
              <w:divsChild>
                <w:div w:id="1867789660">
                  <w:marLeft w:val="0"/>
                  <w:marRight w:val="0"/>
                  <w:marTop w:val="0"/>
                  <w:marBottom w:val="0"/>
                  <w:divBdr>
                    <w:top w:val="none" w:sz="0" w:space="0" w:color="auto"/>
                    <w:left w:val="none" w:sz="0" w:space="0" w:color="auto"/>
                    <w:bottom w:val="none" w:sz="0" w:space="0" w:color="auto"/>
                    <w:right w:val="none" w:sz="0" w:space="0" w:color="auto"/>
                  </w:divBdr>
                  <w:divsChild>
                    <w:div w:id="136020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7430">
          <w:marLeft w:val="0"/>
          <w:marRight w:val="0"/>
          <w:marTop w:val="0"/>
          <w:marBottom w:val="0"/>
          <w:divBdr>
            <w:top w:val="none" w:sz="0" w:space="0" w:color="auto"/>
            <w:left w:val="none" w:sz="0" w:space="0" w:color="auto"/>
            <w:bottom w:val="none" w:sz="0" w:space="0" w:color="auto"/>
            <w:right w:val="none" w:sz="0" w:space="0" w:color="auto"/>
          </w:divBdr>
          <w:divsChild>
            <w:div w:id="30957837">
              <w:marLeft w:val="0"/>
              <w:marRight w:val="0"/>
              <w:marTop w:val="0"/>
              <w:marBottom w:val="0"/>
              <w:divBdr>
                <w:top w:val="none" w:sz="0" w:space="0" w:color="auto"/>
                <w:left w:val="none" w:sz="0" w:space="0" w:color="auto"/>
                <w:bottom w:val="none" w:sz="0" w:space="0" w:color="auto"/>
                <w:right w:val="none" w:sz="0" w:space="0" w:color="auto"/>
              </w:divBdr>
              <w:divsChild>
                <w:div w:id="1210873210">
                  <w:marLeft w:val="0"/>
                  <w:marRight w:val="0"/>
                  <w:marTop w:val="0"/>
                  <w:marBottom w:val="0"/>
                  <w:divBdr>
                    <w:top w:val="none" w:sz="0" w:space="0" w:color="auto"/>
                    <w:left w:val="none" w:sz="0" w:space="0" w:color="auto"/>
                    <w:bottom w:val="none" w:sz="0" w:space="0" w:color="auto"/>
                    <w:right w:val="none" w:sz="0" w:space="0" w:color="auto"/>
                  </w:divBdr>
                  <w:divsChild>
                    <w:div w:id="123990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868130">
      <w:bodyDiv w:val="1"/>
      <w:marLeft w:val="0"/>
      <w:marRight w:val="0"/>
      <w:marTop w:val="0"/>
      <w:marBottom w:val="0"/>
      <w:divBdr>
        <w:top w:val="none" w:sz="0" w:space="0" w:color="auto"/>
        <w:left w:val="none" w:sz="0" w:space="0" w:color="auto"/>
        <w:bottom w:val="none" w:sz="0" w:space="0" w:color="auto"/>
        <w:right w:val="none" w:sz="0" w:space="0" w:color="auto"/>
      </w:divBdr>
    </w:div>
    <w:div w:id="1663657045">
      <w:bodyDiv w:val="1"/>
      <w:marLeft w:val="0"/>
      <w:marRight w:val="0"/>
      <w:marTop w:val="0"/>
      <w:marBottom w:val="0"/>
      <w:divBdr>
        <w:top w:val="none" w:sz="0" w:space="0" w:color="auto"/>
        <w:left w:val="none" w:sz="0" w:space="0" w:color="auto"/>
        <w:bottom w:val="none" w:sz="0" w:space="0" w:color="auto"/>
        <w:right w:val="none" w:sz="0" w:space="0" w:color="auto"/>
      </w:divBdr>
    </w:div>
    <w:div w:id="1716008723">
      <w:bodyDiv w:val="1"/>
      <w:marLeft w:val="0"/>
      <w:marRight w:val="0"/>
      <w:marTop w:val="0"/>
      <w:marBottom w:val="0"/>
      <w:divBdr>
        <w:top w:val="none" w:sz="0" w:space="0" w:color="auto"/>
        <w:left w:val="none" w:sz="0" w:space="0" w:color="auto"/>
        <w:bottom w:val="none" w:sz="0" w:space="0" w:color="auto"/>
        <w:right w:val="none" w:sz="0" w:space="0" w:color="auto"/>
      </w:divBdr>
    </w:div>
    <w:div w:id="1732776659">
      <w:bodyDiv w:val="1"/>
      <w:marLeft w:val="0"/>
      <w:marRight w:val="0"/>
      <w:marTop w:val="0"/>
      <w:marBottom w:val="0"/>
      <w:divBdr>
        <w:top w:val="none" w:sz="0" w:space="0" w:color="auto"/>
        <w:left w:val="none" w:sz="0" w:space="0" w:color="auto"/>
        <w:bottom w:val="none" w:sz="0" w:space="0" w:color="auto"/>
        <w:right w:val="none" w:sz="0" w:space="0" w:color="auto"/>
      </w:divBdr>
    </w:div>
    <w:div w:id="1739209509">
      <w:bodyDiv w:val="1"/>
      <w:marLeft w:val="0"/>
      <w:marRight w:val="0"/>
      <w:marTop w:val="0"/>
      <w:marBottom w:val="0"/>
      <w:divBdr>
        <w:top w:val="none" w:sz="0" w:space="0" w:color="auto"/>
        <w:left w:val="none" w:sz="0" w:space="0" w:color="auto"/>
        <w:bottom w:val="none" w:sz="0" w:space="0" w:color="auto"/>
        <w:right w:val="none" w:sz="0" w:space="0" w:color="auto"/>
      </w:divBdr>
    </w:div>
    <w:div w:id="1759908657">
      <w:bodyDiv w:val="1"/>
      <w:marLeft w:val="0"/>
      <w:marRight w:val="0"/>
      <w:marTop w:val="0"/>
      <w:marBottom w:val="0"/>
      <w:divBdr>
        <w:top w:val="none" w:sz="0" w:space="0" w:color="auto"/>
        <w:left w:val="none" w:sz="0" w:space="0" w:color="auto"/>
        <w:bottom w:val="none" w:sz="0" w:space="0" w:color="auto"/>
        <w:right w:val="none" w:sz="0" w:space="0" w:color="auto"/>
      </w:divBdr>
    </w:div>
    <w:div w:id="1865901026">
      <w:bodyDiv w:val="1"/>
      <w:marLeft w:val="0"/>
      <w:marRight w:val="0"/>
      <w:marTop w:val="0"/>
      <w:marBottom w:val="0"/>
      <w:divBdr>
        <w:top w:val="none" w:sz="0" w:space="0" w:color="auto"/>
        <w:left w:val="none" w:sz="0" w:space="0" w:color="auto"/>
        <w:bottom w:val="none" w:sz="0" w:space="0" w:color="auto"/>
        <w:right w:val="none" w:sz="0" w:space="0" w:color="auto"/>
      </w:divBdr>
      <w:divsChild>
        <w:div w:id="336276980">
          <w:marLeft w:val="0"/>
          <w:marRight w:val="0"/>
          <w:marTop w:val="0"/>
          <w:marBottom w:val="0"/>
          <w:divBdr>
            <w:top w:val="none" w:sz="0" w:space="0" w:color="auto"/>
            <w:left w:val="none" w:sz="0" w:space="0" w:color="auto"/>
            <w:bottom w:val="none" w:sz="0" w:space="0" w:color="auto"/>
            <w:right w:val="none" w:sz="0" w:space="0" w:color="auto"/>
          </w:divBdr>
        </w:div>
      </w:divsChild>
    </w:div>
    <w:div w:id="1937664193">
      <w:bodyDiv w:val="1"/>
      <w:marLeft w:val="0"/>
      <w:marRight w:val="0"/>
      <w:marTop w:val="0"/>
      <w:marBottom w:val="0"/>
      <w:divBdr>
        <w:top w:val="none" w:sz="0" w:space="0" w:color="auto"/>
        <w:left w:val="none" w:sz="0" w:space="0" w:color="auto"/>
        <w:bottom w:val="none" w:sz="0" w:space="0" w:color="auto"/>
        <w:right w:val="none" w:sz="0" w:space="0" w:color="auto"/>
      </w:divBdr>
      <w:divsChild>
        <w:div w:id="1406992577">
          <w:marLeft w:val="0"/>
          <w:marRight w:val="0"/>
          <w:marTop w:val="0"/>
          <w:marBottom w:val="0"/>
          <w:divBdr>
            <w:top w:val="none" w:sz="0" w:space="0" w:color="auto"/>
            <w:left w:val="none" w:sz="0" w:space="0" w:color="auto"/>
            <w:bottom w:val="none" w:sz="0" w:space="0" w:color="auto"/>
            <w:right w:val="none" w:sz="0" w:space="0" w:color="auto"/>
          </w:divBdr>
          <w:divsChild>
            <w:div w:id="1053651414">
              <w:marLeft w:val="0"/>
              <w:marRight w:val="0"/>
              <w:marTop w:val="0"/>
              <w:marBottom w:val="0"/>
              <w:divBdr>
                <w:top w:val="none" w:sz="0" w:space="0" w:color="auto"/>
                <w:left w:val="none" w:sz="0" w:space="0" w:color="auto"/>
                <w:bottom w:val="none" w:sz="0" w:space="0" w:color="auto"/>
                <w:right w:val="none" w:sz="0" w:space="0" w:color="auto"/>
              </w:divBdr>
              <w:divsChild>
                <w:div w:id="247930090">
                  <w:marLeft w:val="2928"/>
                  <w:marRight w:val="0"/>
                  <w:marTop w:val="720"/>
                  <w:marBottom w:val="0"/>
                  <w:divBdr>
                    <w:top w:val="none" w:sz="0" w:space="0" w:color="auto"/>
                    <w:left w:val="none" w:sz="0" w:space="0" w:color="auto"/>
                    <w:bottom w:val="none" w:sz="0" w:space="0" w:color="auto"/>
                    <w:right w:val="none" w:sz="0" w:space="0" w:color="auto"/>
                  </w:divBdr>
                  <w:divsChild>
                    <w:div w:id="12415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99644">
      <w:bodyDiv w:val="1"/>
      <w:marLeft w:val="0"/>
      <w:marRight w:val="0"/>
      <w:marTop w:val="0"/>
      <w:marBottom w:val="0"/>
      <w:divBdr>
        <w:top w:val="none" w:sz="0" w:space="0" w:color="auto"/>
        <w:left w:val="none" w:sz="0" w:space="0" w:color="auto"/>
        <w:bottom w:val="none" w:sz="0" w:space="0" w:color="auto"/>
        <w:right w:val="none" w:sz="0" w:space="0" w:color="auto"/>
      </w:divBdr>
    </w:div>
    <w:div w:id="1999307251">
      <w:bodyDiv w:val="1"/>
      <w:marLeft w:val="0"/>
      <w:marRight w:val="0"/>
      <w:marTop w:val="0"/>
      <w:marBottom w:val="0"/>
      <w:divBdr>
        <w:top w:val="none" w:sz="0" w:space="0" w:color="auto"/>
        <w:left w:val="none" w:sz="0" w:space="0" w:color="auto"/>
        <w:bottom w:val="none" w:sz="0" w:space="0" w:color="auto"/>
        <w:right w:val="none" w:sz="0" w:space="0" w:color="auto"/>
      </w:divBdr>
      <w:divsChild>
        <w:div w:id="67920996">
          <w:marLeft w:val="0"/>
          <w:marRight w:val="0"/>
          <w:marTop w:val="0"/>
          <w:marBottom w:val="0"/>
          <w:divBdr>
            <w:top w:val="none" w:sz="0" w:space="0" w:color="auto"/>
            <w:left w:val="none" w:sz="0" w:space="0" w:color="auto"/>
            <w:bottom w:val="none" w:sz="0" w:space="0" w:color="auto"/>
            <w:right w:val="none" w:sz="0" w:space="0" w:color="auto"/>
          </w:divBdr>
          <w:divsChild>
            <w:div w:id="1439837194">
              <w:marLeft w:val="0"/>
              <w:marRight w:val="0"/>
              <w:marTop w:val="0"/>
              <w:marBottom w:val="0"/>
              <w:divBdr>
                <w:top w:val="none" w:sz="0" w:space="0" w:color="auto"/>
                <w:left w:val="none" w:sz="0" w:space="0" w:color="auto"/>
                <w:bottom w:val="none" w:sz="0" w:space="0" w:color="auto"/>
                <w:right w:val="none" w:sz="0" w:space="0" w:color="auto"/>
              </w:divBdr>
              <w:divsChild>
                <w:div w:id="1211914972">
                  <w:marLeft w:val="2928"/>
                  <w:marRight w:val="0"/>
                  <w:marTop w:val="720"/>
                  <w:marBottom w:val="0"/>
                  <w:divBdr>
                    <w:top w:val="none" w:sz="0" w:space="0" w:color="auto"/>
                    <w:left w:val="none" w:sz="0" w:space="0" w:color="auto"/>
                    <w:bottom w:val="none" w:sz="0" w:space="0" w:color="auto"/>
                    <w:right w:val="none" w:sz="0" w:space="0" w:color="auto"/>
                  </w:divBdr>
                  <w:divsChild>
                    <w:div w:id="17141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748528">
      <w:bodyDiv w:val="1"/>
      <w:marLeft w:val="0"/>
      <w:marRight w:val="0"/>
      <w:marTop w:val="0"/>
      <w:marBottom w:val="0"/>
      <w:divBdr>
        <w:top w:val="none" w:sz="0" w:space="0" w:color="auto"/>
        <w:left w:val="none" w:sz="0" w:space="0" w:color="auto"/>
        <w:bottom w:val="none" w:sz="0" w:space="0" w:color="auto"/>
        <w:right w:val="none" w:sz="0" w:space="0" w:color="auto"/>
      </w:divBdr>
    </w:div>
    <w:div w:id="213412828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chem.ox.ac.uk/oxfordtour/" TargetMode="External"/><Relationship Id="rId21" Type="http://schemas.openxmlformats.org/officeDocument/2006/relationships/image" Target="media/image8.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1.png"/><Relationship Id="rId68" Type="http://schemas.openxmlformats.org/officeDocument/2006/relationships/diagramQuickStyle" Target="diagrams/quickStyle1.xml"/><Relationship Id="rId84" Type="http://schemas.openxmlformats.org/officeDocument/2006/relationships/image" Target="media/image54.png"/><Relationship Id="rId89" Type="http://schemas.openxmlformats.org/officeDocument/2006/relationships/hyperlink" Target="http://justinangel.net/CuttingEdgeSilverlight4ComFeatures" TargetMode="External"/><Relationship Id="rId2" Type="http://schemas.openxmlformats.org/officeDocument/2006/relationships/customXml" Target="../customXml/item1.xml"/><Relationship Id="rId16" Type="http://schemas.openxmlformats.org/officeDocument/2006/relationships/hyperlink" Target="http://gfxne.ws/2011/02/david-laserscanner-3d-laser-scanning/" TargetMode="External"/><Relationship Id="rId29" Type="http://schemas.openxmlformats.org/officeDocument/2006/relationships/image" Target="media/image15.png"/><Relationship Id="rId107" Type="http://schemas.openxmlformats.org/officeDocument/2006/relationships/header" Target="header2.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hyperlink" Target="http://www.louvre.fr/llv/musee/visite_virtuelle.jsp?bmLocale=en" TargetMode="External"/><Relationship Id="rId37" Type="http://schemas.openxmlformats.org/officeDocument/2006/relationships/image" Target="media/image21.png"/><Relationship Id="rId40" Type="http://schemas.openxmlformats.org/officeDocument/2006/relationships/image" Target="media/image23.gif"/><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38.png"/><Relationship Id="rId66" Type="http://schemas.openxmlformats.org/officeDocument/2006/relationships/diagramData" Target="diagrams/data1.xml"/><Relationship Id="rId74" Type="http://schemas.openxmlformats.org/officeDocument/2006/relationships/image" Target="media/image47.png"/><Relationship Id="rId79" Type="http://schemas.openxmlformats.org/officeDocument/2006/relationships/hyperlink" Target="http://www.falloutsoftware.com/tutorials/gl/gl8.htm" TargetMode="External"/><Relationship Id="rId87" Type="http://schemas.openxmlformats.org/officeDocument/2006/relationships/image" Target="media/image57.png"/><Relationship Id="rId102" Type="http://schemas.openxmlformats.org/officeDocument/2006/relationships/hyperlink" Target="http://en.wikipedia.org/wiki/Levenberg_Marquardt_algorithm" TargetMode="External"/><Relationship Id="rId110"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http://channel9.msdn.com/Events/MIX/MIX11/MED06" TargetMode="External"/><Relationship Id="rId82" Type="http://schemas.openxmlformats.org/officeDocument/2006/relationships/image" Target="media/image52.png"/><Relationship Id="rId90" Type="http://schemas.openxmlformats.org/officeDocument/2006/relationships/image" Target="media/image59.png"/><Relationship Id="rId95" Type="http://schemas.openxmlformats.org/officeDocument/2006/relationships/image" Target="media/image64.png"/><Relationship Id="rId19" Type="http://schemas.openxmlformats.org/officeDocument/2006/relationships/image" Target="media/image6.png"/><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6.png"/><Relationship Id="rId48" Type="http://schemas.openxmlformats.org/officeDocument/2006/relationships/image" Target="media/image31.jpeg"/><Relationship Id="rId56" Type="http://schemas.openxmlformats.org/officeDocument/2006/relationships/hyperlink" Target="http://msdn.microsoft.com/en-us/library/bb404713.aspx" TargetMode="External"/><Relationship Id="rId64" Type="http://schemas.openxmlformats.org/officeDocument/2006/relationships/image" Target="media/image42.png"/><Relationship Id="rId69" Type="http://schemas.openxmlformats.org/officeDocument/2006/relationships/diagramColors" Target="diagrams/colors1.xml"/><Relationship Id="rId77" Type="http://schemas.openxmlformats.org/officeDocument/2006/relationships/image" Target="media/image49.png"/><Relationship Id="rId100" Type="http://schemas.openxmlformats.org/officeDocument/2006/relationships/hyperlink" Target="http://www.tourfactory.com/company/examples.asp" TargetMode="External"/><Relationship Id="rId105" Type="http://schemas.openxmlformats.org/officeDocument/2006/relationships/hyperlink" Target="http://www.codeguru.com/csharp/.net/net_silverlight/article.php/c17637/12-New-Features-in-Silverlight-4.htm" TargetMode="External"/><Relationship Id="rId8" Type="http://schemas.openxmlformats.org/officeDocument/2006/relationships/endnotes" Target="endnotes.xml"/><Relationship Id="rId51" Type="http://schemas.openxmlformats.org/officeDocument/2006/relationships/image" Target="media/image34.png"/><Relationship Id="rId72" Type="http://schemas.openxmlformats.org/officeDocument/2006/relationships/image" Target="media/image45.png"/><Relationship Id="rId80" Type="http://schemas.openxmlformats.org/officeDocument/2006/relationships/image" Target="media/image51.png"/><Relationship Id="rId85" Type="http://schemas.openxmlformats.org/officeDocument/2006/relationships/image" Target="media/image55.png"/><Relationship Id="rId93" Type="http://schemas.openxmlformats.org/officeDocument/2006/relationships/image" Target="media/image62.png"/><Relationship Id="rId98" Type="http://schemas.openxmlformats.org/officeDocument/2006/relationships/hyperlink" Target="http://news.cnet.com/8301-10805_3-20035039-75.html?tag=topStories3"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hyperlink" Target="http://www.zeddd.com/" TargetMode="External"/><Relationship Id="rId46" Type="http://schemas.openxmlformats.org/officeDocument/2006/relationships/image" Target="media/image29.png"/><Relationship Id="rId59" Type="http://schemas.openxmlformats.org/officeDocument/2006/relationships/image" Target="media/image39.png"/><Relationship Id="rId67" Type="http://schemas.openxmlformats.org/officeDocument/2006/relationships/diagramLayout" Target="diagrams/layout1.xml"/><Relationship Id="rId103" Type="http://schemas.openxmlformats.org/officeDocument/2006/relationships/hyperlink" Target="http://en.wikipedia.org/wiki/RANSAC" TargetMode="External"/><Relationship Id="rId108" Type="http://schemas.openxmlformats.org/officeDocument/2006/relationships/footer" Target="footer2.xml"/><Relationship Id="rId20" Type="http://schemas.openxmlformats.org/officeDocument/2006/relationships/image" Target="media/image7.jpeg"/><Relationship Id="rId41" Type="http://schemas.openxmlformats.org/officeDocument/2006/relationships/image" Target="media/image24.png"/><Relationship Id="rId54" Type="http://schemas.openxmlformats.org/officeDocument/2006/relationships/image" Target="media/image37.jpeg"/><Relationship Id="rId62" Type="http://schemas.openxmlformats.org/officeDocument/2006/relationships/image" Target="media/image40.emf"/><Relationship Id="rId70" Type="http://schemas.microsoft.com/office/2007/relationships/diagramDrawing" Target="diagrams/drawing1.xml"/><Relationship Id="rId75" Type="http://schemas.openxmlformats.org/officeDocument/2006/relationships/image" Target="media/image48.png"/><Relationship Id="rId83" Type="http://schemas.openxmlformats.org/officeDocument/2006/relationships/image" Target="media/image53.png"/><Relationship Id="rId88" Type="http://schemas.openxmlformats.org/officeDocument/2006/relationships/image" Target="media/image58.png"/><Relationship Id="rId91" Type="http://schemas.openxmlformats.org/officeDocument/2006/relationships/image" Target="media/image60.png"/><Relationship Id="rId96" Type="http://schemas.openxmlformats.org/officeDocument/2006/relationships/hyperlink" Target="http://en.wikipedia.org/wiki/Kinect" TargetMode="External"/><Relationship Id="rId111" Type="http://schemas.microsoft.com/office/2007/relationships/stylesWithEffects" Target="stylesWithEffects.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www.hardwaresphere.com/2009/09/18/zscanner-700-3d-scanner/" TargetMode="External"/><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hyperlink" Target="http://www.itaexpress.com.vn/tin_ita/cong_ngh_k_thu_t_s/tin_h_c/album_gallery_3d" TargetMode="External"/><Relationship Id="rId49" Type="http://schemas.openxmlformats.org/officeDocument/2006/relationships/image" Target="media/image32.jpeg"/><Relationship Id="rId57" Type="http://schemas.openxmlformats.org/officeDocument/2006/relationships/hyperlink" Target="http://silverlightvn.net/post/2011/04/22/Silverlight-5-Beta.aspx" TargetMode="External"/><Relationship Id="rId106" Type="http://schemas.openxmlformats.org/officeDocument/2006/relationships/hyperlink" Target="http://justinangel.net/CuttingEdgeSilverlight4ComFeatures" TargetMode="External"/><Relationship Id="rId10" Type="http://schemas.openxmlformats.org/officeDocument/2006/relationships/hyperlink" Target="file:///D:\lv_project\Report\reportv09.docx" TargetMode="External"/><Relationship Id="rId31" Type="http://schemas.openxmlformats.org/officeDocument/2006/relationships/image" Target="media/image17.png"/><Relationship Id="rId44" Type="http://schemas.openxmlformats.org/officeDocument/2006/relationships/image" Target="media/image27.png"/><Relationship Id="rId52" Type="http://schemas.openxmlformats.org/officeDocument/2006/relationships/image" Target="media/image35.png"/><Relationship Id="rId60" Type="http://schemas.microsoft.com/office/2007/relationships/hdphoto" Target="NULL"/><Relationship Id="rId65" Type="http://schemas.openxmlformats.org/officeDocument/2006/relationships/image" Target="media/image43.png"/><Relationship Id="rId73" Type="http://schemas.openxmlformats.org/officeDocument/2006/relationships/image" Target="media/image46.png"/><Relationship Id="rId78" Type="http://schemas.openxmlformats.org/officeDocument/2006/relationships/image" Target="media/image50.png"/><Relationship Id="rId81" Type="http://schemas.openxmlformats.org/officeDocument/2006/relationships/hyperlink" Target="http://www.zenofgames.com/wiki/index.php?title=Computer_Graphics_-_Basics/Lighting" TargetMode="External"/><Relationship Id="rId86" Type="http://schemas.openxmlformats.org/officeDocument/2006/relationships/image" Target="media/image56.png"/><Relationship Id="rId94" Type="http://schemas.openxmlformats.org/officeDocument/2006/relationships/image" Target="media/image63.png"/><Relationship Id="rId99" Type="http://schemas.openxmlformats.org/officeDocument/2006/relationships/hyperlink" Target="http://www.ros.org/wiki/kinect_calibration/technical" TargetMode="External"/><Relationship Id="rId101" Type="http://schemas.openxmlformats.org/officeDocument/2006/relationships/hyperlink" Target="https://code.ros.org/trac/opencv/ticket/1093" TargetMode="External"/><Relationship Id="rId4" Type="http://schemas.openxmlformats.org/officeDocument/2006/relationships/styles" Target="styles.xml"/><Relationship Id="rId9" Type="http://schemas.openxmlformats.org/officeDocument/2006/relationships/hyperlink" Target="file:///D:\lv_project\Report\reportv09.docx" TargetMode="Externa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image" Target="media/image22.jpeg"/><Relationship Id="rId109" Type="http://schemas.openxmlformats.org/officeDocument/2006/relationships/fontTable" Target="fontTable.xml"/><Relationship Id="rId34" Type="http://schemas.openxmlformats.org/officeDocument/2006/relationships/image" Target="media/image19.png"/><Relationship Id="rId50" Type="http://schemas.openxmlformats.org/officeDocument/2006/relationships/image" Target="media/image33.jpeg"/><Relationship Id="rId55" Type="http://schemas.openxmlformats.org/officeDocument/2006/relationships/hyperlink" Target="http://en.wikipedia.org/wiki/Microsoft_Silverlight" TargetMode="External"/><Relationship Id="rId76" Type="http://schemas.openxmlformats.org/officeDocument/2006/relationships/hyperlink" Target="http://www.riemers.net/eng/Tutorials/XNA/Csharp/Series1/Lighting_basics.php?expandall=1" TargetMode="External"/><Relationship Id="rId97" Type="http://schemas.openxmlformats.org/officeDocument/2006/relationships/hyperlink" Target="http://www.xbox.com/en-US/Kinect/healthyfun" TargetMode="External"/><Relationship Id="rId104" Type="http://schemas.openxmlformats.org/officeDocument/2006/relationships/hyperlink" Target="http://www.simple-talk.com/dotnet/.net-framework/whats-new-in-code-access-security-in-.net-framework-4.0---part-i/" TargetMode="External"/><Relationship Id="rId7" Type="http://schemas.openxmlformats.org/officeDocument/2006/relationships/footnotes" Target="footnotes.xml"/><Relationship Id="rId71" Type="http://schemas.openxmlformats.org/officeDocument/2006/relationships/image" Target="media/image44.png"/><Relationship Id="rId92" Type="http://schemas.openxmlformats.org/officeDocument/2006/relationships/image" Target="media/image61.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66F45AD-83E4-4ECA-8908-19226CEEBA1B}" type="doc">
      <dgm:prSet loTypeId="urn:microsoft.com/office/officeart/2005/8/layout/process1" loCatId="process" qsTypeId="urn:microsoft.com/office/officeart/2005/8/quickstyle/simple4" qsCatId="simple" csTypeId="urn:microsoft.com/office/officeart/2005/8/colors/colorful5" csCatId="colorful" phldr="1"/>
      <dgm:spPr/>
    </dgm:pt>
    <dgm:pt modelId="{CAD3D3FA-CF5E-4682-BB9D-B57AFD6C057B}">
      <dgm:prSet phldrT="[Text]"/>
      <dgm:spPr/>
      <dgm:t>
        <a:bodyPr/>
        <a:lstStyle/>
        <a:p>
          <a:r>
            <a:rPr lang="en-US" dirty="0" smtClean="0"/>
            <a:t>Model space</a:t>
          </a:r>
        </a:p>
      </dgm:t>
    </dgm:pt>
    <dgm:pt modelId="{CC85E4E9-334B-4F2B-A82A-BAEDB0CFC322}" type="parTrans" cxnId="{30554265-842C-4035-AF20-D93A3209A4DF}">
      <dgm:prSet/>
      <dgm:spPr/>
      <dgm:t>
        <a:bodyPr/>
        <a:lstStyle/>
        <a:p>
          <a:endParaRPr lang="en-US"/>
        </a:p>
      </dgm:t>
    </dgm:pt>
    <dgm:pt modelId="{3BAD40D8-385D-4C2D-A53D-357C56423C02}" type="sibTrans" cxnId="{30554265-842C-4035-AF20-D93A3209A4DF}">
      <dgm:prSet/>
      <dgm:spPr/>
      <dgm:t>
        <a:bodyPr/>
        <a:lstStyle/>
        <a:p>
          <a:endParaRPr lang="en-US"/>
        </a:p>
      </dgm:t>
    </dgm:pt>
    <dgm:pt modelId="{99D2EC98-F40F-4F73-9087-AFE8CA832508}">
      <dgm:prSet phldrT="[Text]"/>
      <dgm:spPr/>
      <dgm:t>
        <a:bodyPr/>
        <a:lstStyle/>
        <a:p>
          <a:r>
            <a:rPr lang="en-US" dirty="0" smtClean="0"/>
            <a:t>World space</a:t>
          </a:r>
          <a:endParaRPr lang="en-US" dirty="0"/>
        </a:p>
      </dgm:t>
    </dgm:pt>
    <dgm:pt modelId="{AD1E0BDF-996B-41C8-AC24-E17432777153}" type="parTrans" cxnId="{0C5DA25F-7CFA-4A88-9A58-DA79FF3DB202}">
      <dgm:prSet/>
      <dgm:spPr/>
      <dgm:t>
        <a:bodyPr/>
        <a:lstStyle/>
        <a:p>
          <a:endParaRPr lang="en-US"/>
        </a:p>
      </dgm:t>
    </dgm:pt>
    <dgm:pt modelId="{9832F5D0-3C07-4B7D-BD6A-42A3F66F2197}" type="sibTrans" cxnId="{0C5DA25F-7CFA-4A88-9A58-DA79FF3DB202}">
      <dgm:prSet/>
      <dgm:spPr/>
      <dgm:t>
        <a:bodyPr/>
        <a:lstStyle/>
        <a:p>
          <a:endParaRPr lang="en-US"/>
        </a:p>
      </dgm:t>
    </dgm:pt>
    <dgm:pt modelId="{2761D8CC-1234-4D66-AA0C-F5E2C20E163C}">
      <dgm:prSet phldrT="[Text]"/>
      <dgm:spPr/>
      <dgm:t>
        <a:bodyPr/>
        <a:lstStyle/>
        <a:p>
          <a:r>
            <a:rPr lang="en-US" dirty="0" smtClean="0"/>
            <a:t>Projection space</a:t>
          </a:r>
        </a:p>
      </dgm:t>
    </dgm:pt>
    <dgm:pt modelId="{4B4AF14C-744B-416A-8F34-C85F03B713D5}" type="parTrans" cxnId="{F6B53C33-771F-46F6-8FBB-06878D57B8DC}">
      <dgm:prSet/>
      <dgm:spPr/>
      <dgm:t>
        <a:bodyPr/>
        <a:lstStyle/>
        <a:p>
          <a:endParaRPr lang="en-US"/>
        </a:p>
      </dgm:t>
    </dgm:pt>
    <dgm:pt modelId="{0959F757-B92F-4D58-B23E-E2DAA988C53C}" type="sibTrans" cxnId="{F6B53C33-771F-46F6-8FBB-06878D57B8DC}">
      <dgm:prSet/>
      <dgm:spPr/>
      <dgm:t>
        <a:bodyPr/>
        <a:lstStyle/>
        <a:p>
          <a:endParaRPr lang="en-US"/>
        </a:p>
      </dgm:t>
    </dgm:pt>
    <dgm:pt modelId="{80BC42F5-55B0-4B4B-8927-CB2D321D5164}">
      <dgm:prSet phldrT="[Text]"/>
      <dgm:spPr/>
      <dgm:t>
        <a:bodyPr/>
        <a:lstStyle/>
        <a:p>
          <a:r>
            <a:rPr lang="en-US" dirty="0" smtClean="0"/>
            <a:t>Camera / View space</a:t>
          </a:r>
          <a:endParaRPr lang="en-US" dirty="0"/>
        </a:p>
      </dgm:t>
    </dgm:pt>
    <dgm:pt modelId="{95B9CB29-2203-4EA3-89CD-A0258600F274}" type="parTrans" cxnId="{47448412-287C-429F-B628-4ABFEBEE0346}">
      <dgm:prSet/>
      <dgm:spPr/>
      <dgm:t>
        <a:bodyPr/>
        <a:lstStyle/>
        <a:p>
          <a:endParaRPr lang="en-US"/>
        </a:p>
      </dgm:t>
    </dgm:pt>
    <dgm:pt modelId="{674B2B20-883B-4F4A-A4E2-BAE74B49A857}" type="sibTrans" cxnId="{47448412-287C-429F-B628-4ABFEBEE0346}">
      <dgm:prSet/>
      <dgm:spPr/>
      <dgm:t>
        <a:bodyPr/>
        <a:lstStyle/>
        <a:p>
          <a:endParaRPr lang="en-US"/>
        </a:p>
      </dgm:t>
    </dgm:pt>
    <dgm:pt modelId="{8989AB0B-54E0-4BD2-A1E8-84A9CFF10295}">
      <dgm:prSet phldrT="[Text]"/>
      <dgm:spPr/>
      <dgm:t>
        <a:bodyPr/>
        <a:lstStyle/>
        <a:p>
          <a:r>
            <a:rPr lang="en-US" dirty="0" smtClean="0"/>
            <a:t>Screen space</a:t>
          </a:r>
        </a:p>
      </dgm:t>
    </dgm:pt>
    <dgm:pt modelId="{2748D74E-02BC-4B47-8D9F-943B36AB3E22}" type="parTrans" cxnId="{71E6E81D-5600-4F41-8EAE-60E72201A250}">
      <dgm:prSet/>
      <dgm:spPr/>
      <dgm:t>
        <a:bodyPr/>
        <a:lstStyle/>
        <a:p>
          <a:endParaRPr lang="en-US"/>
        </a:p>
      </dgm:t>
    </dgm:pt>
    <dgm:pt modelId="{F0878655-CA50-44FF-B91C-6F18D4EC88DC}" type="sibTrans" cxnId="{71E6E81D-5600-4F41-8EAE-60E72201A250}">
      <dgm:prSet/>
      <dgm:spPr/>
      <dgm:t>
        <a:bodyPr/>
        <a:lstStyle/>
        <a:p>
          <a:endParaRPr lang="en-US"/>
        </a:p>
      </dgm:t>
    </dgm:pt>
    <dgm:pt modelId="{8342EE40-3B06-4E41-962B-3063F1850E62}" type="pres">
      <dgm:prSet presAssocID="{066F45AD-83E4-4ECA-8908-19226CEEBA1B}" presName="Name0" presStyleCnt="0">
        <dgm:presLayoutVars>
          <dgm:dir/>
          <dgm:resizeHandles val="exact"/>
        </dgm:presLayoutVars>
      </dgm:prSet>
      <dgm:spPr/>
    </dgm:pt>
    <dgm:pt modelId="{3D677D80-BC47-46BC-9B1A-E7A67E0DC9A5}" type="pres">
      <dgm:prSet presAssocID="{CAD3D3FA-CF5E-4682-BB9D-B57AFD6C057B}" presName="node" presStyleLbl="node1" presStyleIdx="0" presStyleCnt="5">
        <dgm:presLayoutVars>
          <dgm:bulletEnabled val="1"/>
        </dgm:presLayoutVars>
      </dgm:prSet>
      <dgm:spPr/>
      <dgm:t>
        <a:bodyPr/>
        <a:lstStyle/>
        <a:p>
          <a:endParaRPr lang="en-US"/>
        </a:p>
      </dgm:t>
    </dgm:pt>
    <dgm:pt modelId="{80FF1FDF-5F1D-4C4B-8811-75801C7CF89A}" type="pres">
      <dgm:prSet presAssocID="{3BAD40D8-385D-4C2D-A53D-357C56423C02}" presName="sibTrans" presStyleLbl="sibTrans2D1" presStyleIdx="0" presStyleCnt="4"/>
      <dgm:spPr/>
      <dgm:t>
        <a:bodyPr/>
        <a:lstStyle/>
        <a:p>
          <a:endParaRPr lang="en-US"/>
        </a:p>
      </dgm:t>
    </dgm:pt>
    <dgm:pt modelId="{25BA3780-2C7F-4C0D-91AF-3307D534A467}" type="pres">
      <dgm:prSet presAssocID="{3BAD40D8-385D-4C2D-A53D-357C56423C02}" presName="connectorText" presStyleLbl="sibTrans2D1" presStyleIdx="0" presStyleCnt="4"/>
      <dgm:spPr/>
      <dgm:t>
        <a:bodyPr/>
        <a:lstStyle/>
        <a:p>
          <a:endParaRPr lang="en-US"/>
        </a:p>
      </dgm:t>
    </dgm:pt>
    <dgm:pt modelId="{9D0C6266-D3F0-4E2A-B3F9-FC75E47D0A98}" type="pres">
      <dgm:prSet presAssocID="{99D2EC98-F40F-4F73-9087-AFE8CA832508}" presName="node" presStyleLbl="node1" presStyleIdx="1" presStyleCnt="5">
        <dgm:presLayoutVars>
          <dgm:bulletEnabled val="1"/>
        </dgm:presLayoutVars>
      </dgm:prSet>
      <dgm:spPr/>
      <dgm:t>
        <a:bodyPr/>
        <a:lstStyle/>
        <a:p>
          <a:endParaRPr lang="en-US"/>
        </a:p>
      </dgm:t>
    </dgm:pt>
    <dgm:pt modelId="{15630C9C-59F6-45C2-9A34-6765FC89B3B0}" type="pres">
      <dgm:prSet presAssocID="{9832F5D0-3C07-4B7D-BD6A-42A3F66F2197}" presName="sibTrans" presStyleLbl="sibTrans2D1" presStyleIdx="1" presStyleCnt="4"/>
      <dgm:spPr/>
      <dgm:t>
        <a:bodyPr/>
        <a:lstStyle/>
        <a:p>
          <a:endParaRPr lang="en-US"/>
        </a:p>
      </dgm:t>
    </dgm:pt>
    <dgm:pt modelId="{E058969C-D8E7-4D04-A3DA-67ABA8D05AF8}" type="pres">
      <dgm:prSet presAssocID="{9832F5D0-3C07-4B7D-BD6A-42A3F66F2197}" presName="connectorText" presStyleLbl="sibTrans2D1" presStyleIdx="1" presStyleCnt="4"/>
      <dgm:spPr/>
      <dgm:t>
        <a:bodyPr/>
        <a:lstStyle/>
        <a:p>
          <a:endParaRPr lang="en-US"/>
        </a:p>
      </dgm:t>
    </dgm:pt>
    <dgm:pt modelId="{5AE7CFF7-D0E5-49C8-8414-ACDE8028F185}" type="pres">
      <dgm:prSet presAssocID="{80BC42F5-55B0-4B4B-8927-CB2D321D5164}" presName="node" presStyleLbl="node1" presStyleIdx="2" presStyleCnt="5">
        <dgm:presLayoutVars>
          <dgm:bulletEnabled val="1"/>
        </dgm:presLayoutVars>
      </dgm:prSet>
      <dgm:spPr/>
      <dgm:t>
        <a:bodyPr/>
        <a:lstStyle/>
        <a:p>
          <a:endParaRPr lang="en-US"/>
        </a:p>
      </dgm:t>
    </dgm:pt>
    <dgm:pt modelId="{2A5C95B4-A9B1-4D46-9E1F-F9FBE4C00BBB}" type="pres">
      <dgm:prSet presAssocID="{674B2B20-883B-4F4A-A4E2-BAE74B49A857}" presName="sibTrans" presStyleLbl="sibTrans2D1" presStyleIdx="2" presStyleCnt="4"/>
      <dgm:spPr/>
      <dgm:t>
        <a:bodyPr/>
        <a:lstStyle/>
        <a:p>
          <a:endParaRPr lang="en-US"/>
        </a:p>
      </dgm:t>
    </dgm:pt>
    <dgm:pt modelId="{40A4D13A-C3CF-426F-AF7D-98A46FB9D702}" type="pres">
      <dgm:prSet presAssocID="{674B2B20-883B-4F4A-A4E2-BAE74B49A857}" presName="connectorText" presStyleLbl="sibTrans2D1" presStyleIdx="2" presStyleCnt="4"/>
      <dgm:spPr/>
      <dgm:t>
        <a:bodyPr/>
        <a:lstStyle/>
        <a:p>
          <a:endParaRPr lang="en-US"/>
        </a:p>
      </dgm:t>
    </dgm:pt>
    <dgm:pt modelId="{1829ADF3-AD19-45D5-B14F-127AC8A33B2D}" type="pres">
      <dgm:prSet presAssocID="{2761D8CC-1234-4D66-AA0C-F5E2C20E163C}" presName="node" presStyleLbl="node1" presStyleIdx="3" presStyleCnt="5">
        <dgm:presLayoutVars>
          <dgm:bulletEnabled val="1"/>
        </dgm:presLayoutVars>
      </dgm:prSet>
      <dgm:spPr/>
      <dgm:t>
        <a:bodyPr/>
        <a:lstStyle/>
        <a:p>
          <a:endParaRPr lang="en-US"/>
        </a:p>
      </dgm:t>
    </dgm:pt>
    <dgm:pt modelId="{E86CFF35-B4B5-4337-BEB8-04C133B33D3A}" type="pres">
      <dgm:prSet presAssocID="{0959F757-B92F-4D58-B23E-E2DAA988C53C}" presName="sibTrans" presStyleLbl="sibTrans2D1" presStyleIdx="3" presStyleCnt="4"/>
      <dgm:spPr/>
      <dgm:t>
        <a:bodyPr/>
        <a:lstStyle/>
        <a:p>
          <a:endParaRPr lang="en-US"/>
        </a:p>
      </dgm:t>
    </dgm:pt>
    <dgm:pt modelId="{DC50F1F2-AD2E-4C42-A22F-800F14D30D1B}" type="pres">
      <dgm:prSet presAssocID="{0959F757-B92F-4D58-B23E-E2DAA988C53C}" presName="connectorText" presStyleLbl="sibTrans2D1" presStyleIdx="3" presStyleCnt="4"/>
      <dgm:spPr/>
      <dgm:t>
        <a:bodyPr/>
        <a:lstStyle/>
        <a:p>
          <a:endParaRPr lang="en-US"/>
        </a:p>
      </dgm:t>
    </dgm:pt>
    <dgm:pt modelId="{064D3DAA-2A3D-43C7-B557-19DD5ABBCBD9}" type="pres">
      <dgm:prSet presAssocID="{8989AB0B-54E0-4BD2-A1E8-84A9CFF10295}" presName="node" presStyleLbl="node1" presStyleIdx="4" presStyleCnt="5">
        <dgm:presLayoutVars>
          <dgm:bulletEnabled val="1"/>
        </dgm:presLayoutVars>
      </dgm:prSet>
      <dgm:spPr/>
      <dgm:t>
        <a:bodyPr/>
        <a:lstStyle/>
        <a:p>
          <a:endParaRPr lang="en-US"/>
        </a:p>
      </dgm:t>
    </dgm:pt>
  </dgm:ptLst>
  <dgm:cxnLst>
    <dgm:cxn modelId="{FDD7D433-4BDF-4E44-B52F-6670AE35537B}" type="presOf" srcId="{3BAD40D8-385D-4C2D-A53D-357C56423C02}" destId="{80FF1FDF-5F1D-4C4B-8811-75801C7CF89A}" srcOrd="0" destOrd="0" presId="urn:microsoft.com/office/officeart/2005/8/layout/process1"/>
    <dgm:cxn modelId="{11686C3C-EDEC-432A-957F-C35F360F56CD}" type="presOf" srcId="{CAD3D3FA-CF5E-4682-BB9D-B57AFD6C057B}" destId="{3D677D80-BC47-46BC-9B1A-E7A67E0DC9A5}" srcOrd="0" destOrd="0" presId="urn:microsoft.com/office/officeart/2005/8/layout/process1"/>
    <dgm:cxn modelId="{EC7C2941-A1BA-432B-BFB4-31224D754E67}" type="presOf" srcId="{8989AB0B-54E0-4BD2-A1E8-84A9CFF10295}" destId="{064D3DAA-2A3D-43C7-B557-19DD5ABBCBD9}" srcOrd="0" destOrd="0" presId="urn:microsoft.com/office/officeart/2005/8/layout/process1"/>
    <dgm:cxn modelId="{EC1D18E1-E173-40ED-A495-9A6B2980A814}" type="presOf" srcId="{3BAD40D8-385D-4C2D-A53D-357C56423C02}" destId="{25BA3780-2C7F-4C0D-91AF-3307D534A467}" srcOrd="1" destOrd="0" presId="urn:microsoft.com/office/officeart/2005/8/layout/process1"/>
    <dgm:cxn modelId="{47448412-287C-429F-B628-4ABFEBEE0346}" srcId="{066F45AD-83E4-4ECA-8908-19226CEEBA1B}" destId="{80BC42F5-55B0-4B4B-8927-CB2D321D5164}" srcOrd="2" destOrd="0" parTransId="{95B9CB29-2203-4EA3-89CD-A0258600F274}" sibTransId="{674B2B20-883B-4F4A-A4E2-BAE74B49A857}"/>
    <dgm:cxn modelId="{3A045742-85ED-4D31-AB20-8EFF118A527E}" type="presOf" srcId="{674B2B20-883B-4F4A-A4E2-BAE74B49A857}" destId="{40A4D13A-C3CF-426F-AF7D-98A46FB9D702}" srcOrd="1" destOrd="0" presId="urn:microsoft.com/office/officeart/2005/8/layout/process1"/>
    <dgm:cxn modelId="{FC94BB0D-8CF6-4D89-B468-219AEAB1888B}" type="presOf" srcId="{80BC42F5-55B0-4B4B-8927-CB2D321D5164}" destId="{5AE7CFF7-D0E5-49C8-8414-ACDE8028F185}" srcOrd="0" destOrd="0" presId="urn:microsoft.com/office/officeart/2005/8/layout/process1"/>
    <dgm:cxn modelId="{C691B011-4519-446C-8196-ACE31E53AAEA}" type="presOf" srcId="{9832F5D0-3C07-4B7D-BD6A-42A3F66F2197}" destId="{E058969C-D8E7-4D04-A3DA-67ABA8D05AF8}" srcOrd="1" destOrd="0" presId="urn:microsoft.com/office/officeart/2005/8/layout/process1"/>
    <dgm:cxn modelId="{F6B53C33-771F-46F6-8FBB-06878D57B8DC}" srcId="{066F45AD-83E4-4ECA-8908-19226CEEBA1B}" destId="{2761D8CC-1234-4D66-AA0C-F5E2C20E163C}" srcOrd="3" destOrd="0" parTransId="{4B4AF14C-744B-416A-8F34-C85F03B713D5}" sibTransId="{0959F757-B92F-4D58-B23E-E2DAA988C53C}"/>
    <dgm:cxn modelId="{0C5DA25F-7CFA-4A88-9A58-DA79FF3DB202}" srcId="{066F45AD-83E4-4ECA-8908-19226CEEBA1B}" destId="{99D2EC98-F40F-4F73-9087-AFE8CA832508}" srcOrd="1" destOrd="0" parTransId="{AD1E0BDF-996B-41C8-AC24-E17432777153}" sibTransId="{9832F5D0-3C07-4B7D-BD6A-42A3F66F2197}"/>
    <dgm:cxn modelId="{71E6E81D-5600-4F41-8EAE-60E72201A250}" srcId="{066F45AD-83E4-4ECA-8908-19226CEEBA1B}" destId="{8989AB0B-54E0-4BD2-A1E8-84A9CFF10295}" srcOrd="4" destOrd="0" parTransId="{2748D74E-02BC-4B47-8D9F-943B36AB3E22}" sibTransId="{F0878655-CA50-44FF-B91C-6F18D4EC88DC}"/>
    <dgm:cxn modelId="{50892837-7DA0-4468-A534-B303A7E10393}" type="presOf" srcId="{0959F757-B92F-4D58-B23E-E2DAA988C53C}" destId="{DC50F1F2-AD2E-4C42-A22F-800F14D30D1B}" srcOrd="1" destOrd="0" presId="urn:microsoft.com/office/officeart/2005/8/layout/process1"/>
    <dgm:cxn modelId="{6548067D-1DDB-4963-BD7D-96913EC03B3B}" type="presOf" srcId="{0959F757-B92F-4D58-B23E-E2DAA988C53C}" destId="{E86CFF35-B4B5-4337-BEB8-04C133B33D3A}" srcOrd="0" destOrd="0" presId="urn:microsoft.com/office/officeart/2005/8/layout/process1"/>
    <dgm:cxn modelId="{30554265-842C-4035-AF20-D93A3209A4DF}" srcId="{066F45AD-83E4-4ECA-8908-19226CEEBA1B}" destId="{CAD3D3FA-CF5E-4682-BB9D-B57AFD6C057B}" srcOrd="0" destOrd="0" parTransId="{CC85E4E9-334B-4F2B-A82A-BAEDB0CFC322}" sibTransId="{3BAD40D8-385D-4C2D-A53D-357C56423C02}"/>
    <dgm:cxn modelId="{3382C56B-32D1-4155-A806-0529FD16E408}" type="presOf" srcId="{99D2EC98-F40F-4F73-9087-AFE8CA832508}" destId="{9D0C6266-D3F0-4E2A-B3F9-FC75E47D0A98}" srcOrd="0" destOrd="0" presId="urn:microsoft.com/office/officeart/2005/8/layout/process1"/>
    <dgm:cxn modelId="{8274A7AF-58F1-4B38-9BF2-2E4B05788A57}" type="presOf" srcId="{674B2B20-883B-4F4A-A4E2-BAE74B49A857}" destId="{2A5C95B4-A9B1-4D46-9E1F-F9FBE4C00BBB}" srcOrd="0" destOrd="0" presId="urn:microsoft.com/office/officeart/2005/8/layout/process1"/>
    <dgm:cxn modelId="{D28C64A0-2023-4A59-87E0-9581456AFAA9}" type="presOf" srcId="{066F45AD-83E4-4ECA-8908-19226CEEBA1B}" destId="{8342EE40-3B06-4E41-962B-3063F1850E62}" srcOrd="0" destOrd="0" presId="urn:microsoft.com/office/officeart/2005/8/layout/process1"/>
    <dgm:cxn modelId="{62C3534B-F8D3-4128-B2B1-BBC708677485}" type="presOf" srcId="{9832F5D0-3C07-4B7D-BD6A-42A3F66F2197}" destId="{15630C9C-59F6-45C2-9A34-6765FC89B3B0}" srcOrd="0" destOrd="0" presId="urn:microsoft.com/office/officeart/2005/8/layout/process1"/>
    <dgm:cxn modelId="{D2D5AAF7-8D7E-4A40-B628-B60CD95C2BD0}" type="presOf" srcId="{2761D8CC-1234-4D66-AA0C-F5E2C20E163C}" destId="{1829ADF3-AD19-45D5-B14F-127AC8A33B2D}" srcOrd="0" destOrd="0" presId="urn:microsoft.com/office/officeart/2005/8/layout/process1"/>
    <dgm:cxn modelId="{E90149CB-A640-46F3-9BAC-5D693E0951BB}" type="presParOf" srcId="{8342EE40-3B06-4E41-962B-3063F1850E62}" destId="{3D677D80-BC47-46BC-9B1A-E7A67E0DC9A5}" srcOrd="0" destOrd="0" presId="urn:microsoft.com/office/officeart/2005/8/layout/process1"/>
    <dgm:cxn modelId="{5D22C30D-2969-4FD0-A6F7-7C4B2ADB4C1E}" type="presParOf" srcId="{8342EE40-3B06-4E41-962B-3063F1850E62}" destId="{80FF1FDF-5F1D-4C4B-8811-75801C7CF89A}" srcOrd="1" destOrd="0" presId="urn:microsoft.com/office/officeart/2005/8/layout/process1"/>
    <dgm:cxn modelId="{9E08387E-9C0C-47B5-916A-020AAF875206}" type="presParOf" srcId="{80FF1FDF-5F1D-4C4B-8811-75801C7CF89A}" destId="{25BA3780-2C7F-4C0D-91AF-3307D534A467}" srcOrd="0" destOrd="0" presId="urn:microsoft.com/office/officeart/2005/8/layout/process1"/>
    <dgm:cxn modelId="{25D07987-3A27-4300-9739-2EC713D20D48}" type="presParOf" srcId="{8342EE40-3B06-4E41-962B-3063F1850E62}" destId="{9D0C6266-D3F0-4E2A-B3F9-FC75E47D0A98}" srcOrd="2" destOrd="0" presId="urn:microsoft.com/office/officeart/2005/8/layout/process1"/>
    <dgm:cxn modelId="{43ADF43B-B728-45BC-90D4-FC2CC2B32CB5}" type="presParOf" srcId="{8342EE40-3B06-4E41-962B-3063F1850E62}" destId="{15630C9C-59F6-45C2-9A34-6765FC89B3B0}" srcOrd="3" destOrd="0" presId="urn:microsoft.com/office/officeart/2005/8/layout/process1"/>
    <dgm:cxn modelId="{BC8F1D26-7752-4D32-B094-ED49223FCE07}" type="presParOf" srcId="{15630C9C-59F6-45C2-9A34-6765FC89B3B0}" destId="{E058969C-D8E7-4D04-A3DA-67ABA8D05AF8}" srcOrd="0" destOrd="0" presId="urn:microsoft.com/office/officeart/2005/8/layout/process1"/>
    <dgm:cxn modelId="{48801434-4312-47FC-A657-6B6A91996490}" type="presParOf" srcId="{8342EE40-3B06-4E41-962B-3063F1850E62}" destId="{5AE7CFF7-D0E5-49C8-8414-ACDE8028F185}" srcOrd="4" destOrd="0" presId="urn:microsoft.com/office/officeart/2005/8/layout/process1"/>
    <dgm:cxn modelId="{4209B095-7930-41B1-B633-AB81D0F95CD8}" type="presParOf" srcId="{8342EE40-3B06-4E41-962B-3063F1850E62}" destId="{2A5C95B4-A9B1-4D46-9E1F-F9FBE4C00BBB}" srcOrd="5" destOrd="0" presId="urn:microsoft.com/office/officeart/2005/8/layout/process1"/>
    <dgm:cxn modelId="{E3ED7B20-91B3-473A-836E-D3CC8A86EDF8}" type="presParOf" srcId="{2A5C95B4-A9B1-4D46-9E1F-F9FBE4C00BBB}" destId="{40A4D13A-C3CF-426F-AF7D-98A46FB9D702}" srcOrd="0" destOrd="0" presId="urn:microsoft.com/office/officeart/2005/8/layout/process1"/>
    <dgm:cxn modelId="{A6F5C2C7-A9D3-4D5E-A5E0-BD7CE471B06E}" type="presParOf" srcId="{8342EE40-3B06-4E41-962B-3063F1850E62}" destId="{1829ADF3-AD19-45D5-B14F-127AC8A33B2D}" srcOrd="6" destOrd="0" presId="urn:microsoft.com/office/officeart/2005/8/layout/process1"/>
    <dgm:cxn modelId="{F8A0F678-AAB7-40AC-BB1A-91E2EB4450BA}" type="presParOf" srcId="{8342EE40-3B06-4E41-962B-3063F1850E62}" destId="{E86CFF35-B4B5-4337-BEB8-04C133B33D3A}" srcOrd="7" destOrd="0" presId="urn:microsoft.com/office/officeart/2005/8/layout/process1"/>
    <dgm:cxn modelId="{031AD7D4-FE45-4761-893E-2C1853961C6A}" type="presParOf" srcId="{E86CFF35-B4B5-4337-BEB8-04C133B33D3A}" destId="{DC50F1F2-AD2E-4C42-A22F-800F14D30D1B}" srcOrd="0" destOrd="0" presId="urn:microsoft.com/office/officeart/2005/8/layout/process1"/>
    <dgm:cxn modelId="{C5B832E2-7349-423F-B097-9F4474BC7907}" type="presParOf" srcId="{8342EE40-3B06-4E41-962B-3063F1850E62}" destId="{064D3DAA-2A3D-43C7-B557-19DD5ABBCBD9}" srcOrd="8" destOrd="0" presId="urn:microsoft.com/office/officeart/2005/8/layout/process1"/>
  </dgm:cxnLst>
  <dgm:bg/>
  <dgm:whole/>
  <dgm:extLst>
    <a:ext uri="http://schemas.microsoft.com/office/drawing/2008/diagram">
      <dsp:dataModelExt xmlns:dsp="http://schemas.microsoft.com/office/drawing/2008/diagram" xmlns="" relId="rId70"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3BA8AF11-5DAD-4A70-A011-7C36B3664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8</TotalTime>
  <Pages>1</Pages>
  <Words>12021</Words>
  <Characters>68525</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Nghien cuu cac phuong phap ma hoa va ung dung</vt:lpstr>
    </vt:vector>
  </TitlesOfParts>
  <Company>Grizli777</Company>
  <LinksUpToDate>false</LinksUpToDate>
  <CharactersWithSpaces>80386</CharactersWithSpaces>
  <SharedDoc>false</SharedDoc>
  <HLinks>
    <vt:vector size="1032" baseType="variant">
      <vt:variant>
        <vt:i4>3014755</vt:i4>
      </vt:variant>
      <vt:variant>
        <vt:i4>6261</vt:i4>
      </vt:variant>
      <vt:variant>
        <vt:i4>0</vt:i4>
      </vt:variant>
      <vt:variant>
        <vt:i4>5</vt:i4>
      </vt:variant>
      <vt:variant>
        <vt:lpwstr>http://www.doi.org/</vt:lpwstr>
      </vt:variant>
      <vt:variant>
        <vt:lpwstr/>
      </vt:variant>
      <vt:variant>
        <vt:i4>5242949</vt:i4>
      </vt:variant>
      <vt:variant>
        <vt:i4>6258</vt:i4>
      </vt:variant>
      <vt:variant>
        <vt:i4>0</vt:i4>
      </vt:variant>
      <vt:variant>
        <vt:i4>5</vt:i4>
      </vt:variant>
      <vt:variant>
        <vt:lpwstr>http://www.isan.org/</vt:lpwstr>
      </vt:variant>
      <vt:variant>
        <vt:lpwstr/>
      </vt:variant>
      <vt:variant>
        <vt:i4>5308492</vt:i4>
      </vt:variant>
      <vt:variant>
        <vt:i4>6255</vt:i4>
      </vt:variant>
      <vt:variant>
        <vt:i4>0</vt:i4>
      </vt:variant>
      <vt:variant>
        <vt:i4>5</vt:i4>
      </vt:variant>
      <vt:variant>
        <vt:lpwstr>http://www.ifpi.org/isrc/</vt:lpwstr>
      </vt:variant>
      <vt:variant>
        <vt:lpwstr/>
      </vt:variant>
      <vt:variant>
        <vt:i4>6422561</vt:i4>
      </vt:variant>
      <vt:variant>
        <vt:i4>6153</vt:i4>
      </vt:variant>
      <vt:variant>
        <vt:i4>0</vt:i4>
      </vt:variant>
      <vt:variant>
        <vt:i4>5</vt:i4>
      </vt:variant>
      <vt:variant>
        <vt:lpwstr>http://www.carnahanconference.com/Conferences/2004_Albuquerque/2004_albuquerque.html</vt:lpwstr>
      </vt:variant>
      <vt:variant>
        <vt:lpwstr/>
      </vt:variant>
      <vt:variant>
        <vt:i4>2818053</vt:i4>
      </vt:variant>
      <vt:variant>
        <vt:i4>6117</vt:i4>
      </vt:variant>
      <vt:variant>
        <vt:i4>0</vt:i4>
      </vt:variant>
      <vt:variant>
        <vt:i4>5</vt:i4>
      </vt:variant>
      <vt:variant>
        <vt:lpwstr>http://www.xrml.org/reference/MPEG21_REL_whitepaper_Rightscom.pdf</vt:lpwstr>
      </vt:variant>
      <vt:variant>
        <vt:lpwstr/>
      </vt:variant>
      <vt:variant>
        <vt:i4>7864354</vt:i4>
      </vt:variant>
      <vt:variant>
        <vt:i4>6111</vt:i4>
      </vt:variant>
      <vt:variant>
        <vt:i4>0</vt:i4>
      </vt:variant>
      <vt:variant>
        <vt:i4>5</vt:i4>
      </vt:variant>
      <vt:variant>
        <vt:lpwstr>http://www.xrml.org/reference/CM-DRMwhitepaper.pdf</vt:lpwstr>
      </vt:variant>
      <vt:variant>
        <vt:lpwstr/>
      </vt:variant>
      <vt:variant>
        <vt:i4>1310726</vt:i4>
      </vt:variant>
      <vt:variant>
        <vt:i4>6033</vt:i4>
      </vt:variant>
      <vt:variant>
        <vt:i4>0</vt:i4>
      </vt:variant>
      <vt:variant>
        <vt:i4>5</vt:i4>
      </vt:variant>
      <vt:variant>
        <vt:lpwstr>http://www.springerlink.com/content/fywxx5ab3cat/?p=c09ab5dd8a39462ba852e63ac038251a&amp;pi=0</vt:lpwstr>
      </vt:variant>
      <vt:variant>
        <vt:lpwstr/>
      </vt:variant>
      <vt:variant>
        <vt:i4>2097258</vt:i4>
      </vt:variant>
      <vt:variant>
        <vt:i4>5961</vt:i4>
      </vt:variant>
      <vt:variant>
        <vt:i4>0</vt:i4>
      </vt:variant>
      <vt:variant>
        <vt:i4>5</vt:i4>
      </vt:variant>
      <vt:variant>
        <vt:lpwstr>http://odrl.net/1.1/ODRL-11.pdf</vt:lpwstr>
      </vt:variant>
      <vt:variant>
        <vt:lpwstr/>
      </vt:variant>
      <vt:variant>
        <vt:i4>4063338</vt:i4>
      </vt:variant>
      <vt:variant>
        <vt:i4>5955</vt:i4>
      </vt:variant>
      <vt:variant>
        <vt:i4>0</vt:i4>
      </vt:variant>
      <vt:variant>
        <vt:i4>5</vt:i4>
      </vt:variant>
      <vt:variant>
        <vt:lpwstr>http://www.dvd-copy.com/reference/IEEE-doc-copyproc.pdf</vt:lpwstr>
      </vt:variant>
      <vt:variant>
        <vt:lpwstr/>
      </vt:variant>
      <vt:variant>
        <vt:i4>524302</vt:i4>
      </vt:variant>
      <vt:variant>
        <vt:i4>5838</vt:i4>
      </vt:variant>
      <vt:variant>
        <vt:i4>0</vt:i4>
      </vt:variant>
      <vt:variant>
        <vt:i4>5</vt:i4>
      </vt:variant>
      <vt:variant>
        <vt:lpwstr>http://jya.com/cast.html</vt:lpwstr>
      </vt:variant>
      <vt:variant>
        <vt:lpwstr/>
      </vt:variant>
      <vt:variant>
        <vt:i4>1441846</vt:i4>
      </vt:variant>
      <vt:variant>
        <vt:i4>974</vt:i4>
      </vt:variant>
      <vt:variant>
        <vt:i4>0</vt:i4>
      </vt:variant>
      <vt:variant>
        <vt:i4>5</vt:i4>
      </vt:variant>
      <vt:variant>
        <vt:lpwstr/>
      </vt:variant>
      <vt:variant>
        <vt:lpwstr>_Toc224554525</vt:lpwstr>
      </vt:variant>
      <vt:variant>
        <vt:i4>1441846</vt:i4>
      </vt:variant>
      <vt:variant>
        <vt:i4>968</vt:i4>
      </vt:variant>
      <vt:variant>
        <vt:i4>0</vt:i4>
      </vt:variant>
      <vt:variant>
        <vt:i4>5</vt:i4>
      </vt:variant>
      <vt:variant>
        <vt:lpwstr/>
      </vt:variant>
      <vt:variant>
        <vt:lpwstr>_Toc224554524</vt:lpwstr>
      </vt:variant>
      <vt:variant>
        <vt:i4>1441846</vt:i4>
      </vt:variant>
      <vt:variant>
        <vt:i4>962</vt:i4>
      </vt:variant>
      <vt:variant>
        <vt:i4>0</vt:i4>
      </vt:variant>
      <vt:variant>
        <vt:i4>5</vt:i4>
      </vt:variant>
      <vt:variant>
        <vt:lpwstr/>
      </vt:variant>
      <vt:variant>
        <vt:lpwstr>_Toc224554523</vt:lpwstr>
      </vt:variant>
      <vt:variant>
        <vt:i4>1441846</vt:i4>
      </vt:variant>
      <vt:variant>
        <vt:i4>956</vt:i4>
      </vt:variant>
      <vt:variant>
        <vt:i4>0</vt:i4>
      </vt:variant>
      <vt:variant>
        <vt:i4>5</vt:i4>
      </vt:variant>
      <vt:variant>
        <vt:lpwstr/>
      </vt:variant>
      <vt:variant>
        <vt:lpwstr>_Toc224554522</vt:lpwstr>
      </vt:variant>
      <vt:variant>
        <vt:i4>1441846</vt:i4>
      </vt:variant>
      <vt:variant>
        <vt:i4>950</vt:i4>
      </vt:variant>
      <vt:variant>
        <vt:i4>0</vt:i4>
      </vt:variant>
      <vt:variant>
        <vt:i4>5</vt:i4>
      </vt:variant>
      <vt:variant>
        <vt:lpwstr/>
      </vt:variant>
      <vt:variant>
        <vt:lpwstr>_Toc224554521</vt:lpwstr>
      </vt:variant>
      <vt:variant>
        <vt:i4>1441846</vt:i4>
      </vt:variant>
      <vt:variant>
        <vt:i4>944</vt:i4>
      </vt:variant>
      <vt:variant>
        <vt:i4>0</vt:i4>
      </vt:variant>
      <vt:variant>
        <vt:i4>5</vt:i4>
      </vt:variant>
      <vt:variant>
        <vt:lpwstr/>
      </vt:variant>
      <vt:variant>
        <vt:lpwstr>_Toc224554520</vt:lpwstr>
      </vt:variant>
      <vt:variant>
        <vt:i4>1376310</vt:i4>
      </vt:variant>
      <vt:variant>
        <vt:i4>938</vt:i4>
      </vt:variant>
      <vt:variant>
        <vt:i4>0</vt:i4>
      </vt:variant>
      <vt:variant>
        <vt:i4>5</vt:i4>
      </vt:variant>
      <vt:variant>
        <vt:lpwstr/>
      </vt:variant>
      <vt:variant>
        <vt:lpwstr>_Toc224554519</vt:lpwstr>
      </vt:variant>
      <vt:variant>
        <vt:i4>1376310</vt:i4>
      </vt:variant>
      <vt:variant>
        <vt:i4>932</vt:i4>
      </vt:variant>
      <vt:variant>
        <vt:i4>0</vt:i4>
      </vt:variant>
      <vt:variant>
        <vt:i4>5</vt:i4>
      </vt:variant>
      <vt:variant>
        <vt:lpwstr/>
      </vt:variant>
      <vt:variant>
        <vt:lpwstr>_Toc224554518</vt:lpwstr>
      </vt:variant>
      <vt:variant>
        <vt:i4>1376310</vt:i4>
      </vt:variant>
      <vt:variant>
        <vt:i4>926</vt:i4>
      </vt:variant>
      <vt:variant>
        <vt:i4>0</vt:i4>
      </vt:variant>
      <vt:variant>
        <vt:i4>5</vt:i4>
      </vt:variant>
      <vt:variant>
        <vt:lpwstr/>
      </vt:variant>
      <vt:variant>
        <vt:lpwstr>_Toc224554517</vt:lpwstr>
      </vt:variant>
      <vt:variant>
        <vt:i4>1376310</vt:i4>
      </vt:variant>
      <vt:variant>
        <vt:i4>920</vt:i4>
      </vt:variant>
      <vt:variant>
        <vt:i4>0</vt:i4>
      </vt:variant>
      <vt:variant>
        <vt:i4>5</vt:i4>
      </vt:variant>
      <vt:variant>
        <vt:lpwstr/>
      </vt:variant>
      <vt:variant>
        <vt:lpwstr>_Toc224554516</vt:lpwstr>
      </vt:variant>
      <vt:variant>
        <vt:i4>1376310</vt:i4>
      </vt:variant>
      <vt:variant>
        <vt:i4>914</vt:i4>
      </vt:variant>
      <vt:variant>
        <vt:i4>0</vt:i4>
      </vt:variant>
      <vt:variant>
        <vt:i4>5</vt:i4>
      </vt:variant>
      <vt:variant>
        <vt:lpwstr/>
      </vt:variant>
      <vt:variant>
        <vt:lpwstr>_Toc224554515</vt:lpwstr>
      </vt:variant>
      <vt:variant>
        <vt:i4>1376310</vt:i4>
      </vt:variant>
      <vt:variant>
        <vt:i4>908</vt:i4>
      </vt:variant>
      <vt:variant>
        <vt:i4>0</vt:i4>
      </vt:variant>
      <vt:variant>
        <vt:i4>5</vt:i4>
      </vt:variant>
      <vt:variant>
        <vt:lpwstr/>
      </vt:variant>
      <vt:variant>
        <vt:lpwstr>_Toc224554514</vt:lpwstr>
      </vt:variant>
      <vt:variant>
        <vt:i4>1376310</vt:i4>
      </vt:variant>
      <vt:variant>
        <vt:i4>902</vt:i4>
      </vt:variant>
      <vt:variant>
        <vt:i4>0</vt:i4>
      </vt:variant>
      <vt:variant>
        <vt:i4>5</vt:i4>
      </vt:variant>
      <vt:variant>
        <vt:lpwstr/>
      </vt:variant>
      <vt:variant>
        <vt:lpwstr>_Toc224554513</vt:lpwstr>
      </vt:variant>
      <vt:variant>
        <vt:i4>1310775</vt:i4>
      </vt:variant>
      <vt:variant>
        <vt:i4>893</vt:i4>
      </vt:variant>
      <vt:variant>
        <vt:i4>0</vt:i4>
      </vt:variant>
      <vt:variant>
        <vt:i4>5</vt:i4>
      </vt:variant>
      <vt:variant>
        <vt:lpwstr/>
      </vt:variant>
      <vt:variant>
        <vt:lpwstr>_Toc224554407</vt:lpwstr>
      </vt:variant>
      <vt:variant>
        <vt:i4>1310775</vt:i4>
      </vt:variant>
      <vt:variant>
        <vt:i4>887</vt:i4>
      </vt:variant>
      <vt:variant>
        <vt:i4>0</vt:i4>
      </vt:variant>
      <vt:variant>
        <vt:i4>5</vt:i4>
      </vt:variant>
      <vt:variant>
        <vt:lpwstr/>
      </vt:variant>
      <vt:variant>
        <vt:lpwstr>_Toc224554406</vt:lpwstr>
      </vt:variant>
      <vt:variant>
        <vt:i4>1310775</vt:i4>
      </vt:variant>
      <vt:variant>
        <vt:i4>881</vt:i4>
      </vt:variant>
      <vt:variant>
        <vt:i4>0</vt:i4>
      </vt:variant>
      <vt:variant>
        <vt:i4>5</vt:i4>
      </vt:variant>
      <vt:variant>
        <vt:lpwstr/>
      </vt:variant>
      <vt:variant>
        <vt:lpwstr>_Toc224554405</vt:lpwstr>
      </vt:variant>
      <vt:variant>
        <vt:i4>1310775</vt:i4>
      </vt:variant>
      <vt:variant>
        <vt:i4>875</vt:i4>
      </vt:variant>
      <vt:variant>
        <vt:i4>0</vt:i4>
      </vt:variant>
      <vt:variant>
        <vt:i4>5</vt:i4>
      </vt:variant>
      <vt:variant>
        <vt:lpwstr/>
      </vt:variant>
      <vt:variant>
        <vt:lpwstr>_Toc224554404</vt:lpwstr>
      </vt:variant>
      <vt:variant>
        <vt:i4>1310775</vt:i4>
      </vt:variant>
      <vt:variant>
        <vt:i4>869</vt:i4>
      </vt:variant>
      <vt:variant>
        <vt:i4>0</vt:i4>
      </vt:variant>
      <vt:variant>
        <vt:i4>5</vt:i4>
      </vt:variant>
      <vt:variant>
        <vt:lpwstr/>
      </vt:variant>
      <vt:variant>
        <vt:lpwstr>_Toc224554403</vt:lpwstr>
      </vt:variant>
      <vt:variant>
        <vt:i4>1310775</vt:i4>
      </vt:variant>
      <vt:variant>
        <vt:i4>863</vt:i4>
      </vt:variant>
      <vt:variant>
        <vt:i4>0</vt:i4>
      </vt:variant>
      <vt:variant>
        <vt:i4>5</vt:i4>
      </vt:variant>
      <vt:variant>
        <vt:lpwstr/>
      </vt:variant>
      <vt:variant>
        <vt:lpwstr>_Toc224554402</vt:lpwstr>
      </vt:variant>
      <vt:variant>
        <vt:i4>1310775</vt:i4>
      </vt:variant>
      <vt:variant>
        <vt:i4>857</vt:i4>
      </vt:variant>
      <vt:variant>
        <vt:i4>0</vt:i4>
      </vt:variant>
      <vt:variant>
        <vt:i4>5</vt:i4>
      </vt:variant>
      <vt:variant>
        <vt:lpwstr/>
      </vt:variant>
      <vt:variant>
        <vt:lpwstr>_Toc224554401</vt:lpwstr>
      </vt:variant>
      <vt:variant>
        <vt:i4>1310775</vt:i4>
      </vt:variant>
      <vt:variant>
        <vt:i4>851</vt:i4>
      </vt:variant>
      <vt:variant>
        <vt:i4>0</vt:i4>
      </vt:variant>
      <vt:variant>
        <vt:i4>5</vt:i4>
      </vt:variant>
      <vt:variant>
        <vt:lpwstr/>
      </vt:variant>
      <vt:variant>
        <vt:lpwstr>_Toc224554400</vt:lpwstr>
      </vt:variant>
      <vt:variant>
        <vt:i4>1900592</vt:i4>
      </vt:variant>
      <vt:variant>
        <vt:i4>845</vt:i4>
      </vt:variant>
      <vt:variant>
        <vt:i4>0</vt:i4>
      </vt:variant>
      <vt:variant>
        <vt:i4>5</vt:i4>
      </vt:variant>
      <vt:variant>
        <vt:lpwstr/>
      </vt:variant>
      <vt:variant>
        <vt:lpwstr>_Toc224554399</vt:lpwstr>
      </vt:variant>
      <vt:variant>
        <vt:i4>1900592</vt:i4>
      </vt:variant>
      <vt:variant>
        <vt:i4>839</vt:i4>
      </vt:variant>
      <vt:variant>
        <vt:i4>0</vt:i4>
      </vt:variant>
      <vt:variant>
        <vt:i4>5</vt:i4>
      </vt:variant>
      <vt:variant>
        <vt:lpwstr/>
      </vt:variant>
      <vt:variant>
        <vt:lpwstr>_Toc224554398</vt:lpwstr>
      </vt:variant>
      <vt:variant>
        <vt:i4>1900592</vt:i4>
      </vt:variant>
      <vt:variant>
        <vt:i4>833</vt:i4>
      </vt:variant>
      <vt:variant>
        <vt:i4>0</vt:i4>
      </vt:variant>
      <vt:variant>
        <vt:i4>5</vt:i4>
      </vt:variant>
      <vt:variant>
        <vt:lpwstr/>
      </vt:variant>
      <vt:variant>
        <vt:lpwstr>_Toc224554397</vt:lpwstr>
      </vt:variant>
      <vt:variant>
        <vt:i4>1900592</vt:i4>
      </vt:variant>
      <vt:variant>
        <vt:i4>827</vt:i4>
      </vt:variant>
      <vt:variant>
        <vt:i4>0</vt:i4>
      </vt:variant>
      <vt:variant>
        <vt:i4>5</vt:i4>
      </vt:variant>
      <vt:variant>
        <vt:lpwstr/>
      </vt:variant>
      <vt:variant>
        <vt:lpwstr>_Toc224554396</vt:lpwstr>
      </vt:variant>
      <vt:variant>
        <vt:i4>1900592</vt:i4>
      </vt:variant>
      <vt:variant>
        <vt:i4>821</vt:i4>
      </vt:variant>
      <vt:variant>
        <vt:i4>0</vt:i4>
      </vt:variant>
      <vt:variant>
        <vt:i4>5</vt:i4>
      </vt:variant>
      <vt:variant>
        <vt:lpwstr/>
      </vt:variant>
      <vt:variant>
        <vt:lpwstr>_Toc224554395</vt:lpwstr>
      </vt:variant>
      <vt:variant>
        <vt:i4>1900592</vt:i4>
      </vt:variant>
      <vt:variant>
        <vt:i4>815</vt:i4>
      </vt:variant>
      <vt:variant>
        <vt:i4>0</vt:i4>
      </vt:variant>
      <vt:variant>
        <vt:i4>5</vt:i4>
      </vt:variant>
      <vt:variant>
        <vt:lpwstr/>
      </vt:variant>
      <vt:variant>
        <vt:lpwstr>_Toc224554394</vt:lpwstr>
      </vt:variant>
      <vt:variant>
        <vt:i4>1900592</vt:i4>
      </vt:variant>
      <vt:variant>
        <vt:i4>809</vt:i4>
      </vt:variant>
      <vt:variant>
        <vt:i4>0</vt:i4>
      </vt:variant>
      <vt:variant>
        <vt:i4>5</vt:i4>
      </vt:variant>
      <vt:variant>
        <vt:lpwstr/>
      </vt:variant>
      <vt:variant>
        <vt:lpwstr>_Toc224554393</vt:lpwstr>
      </vt:variant>
      <vt:variant>
        <vt:i4>1900592</vt:i4>
      </vt:variant>
      <vt:variant>
        <vt:i4>803</vt:i4>
      </vt:variant>
      <vt:variant>
        <vt:i4>0</vt:i4>
      </vt:variant>
      <vt:variant>
        <vt:i4>5</vt:i4>
      </vt:variant>
      <vt:variant>
        <vt:lpwstr/>
      </vt:variant>
      <vt:variant>
        <vt:lpwstr>_Toc224554392</vt:lpwstr>
      </vt:variant>
      <vt:variant>
        <vt:i4>1900592</vt:i4>
      </vt:variant>
      <vt:variant>
        <vt:i4>797</vt:i4>
      </vt:variant>
      <vt:variant>
        <vt:i4>0</vt:i4>
      </vt:variant>
      <vt:variant>
        <vt:i4>5</vt:i4>
      </vt:variant>
      <vt:variant>
        <vt:lpwstr/>
      </vt:variant>
      <vt:variant>
        <vt:lpwstr>_Toc224554391</vt:lpwstr>
      </vt:variant>
      <vt:variant>
        <vt:i4>1900592</vt:i4>
      </vt:variant>
      <vt:variant>
        <vt:i4>791</vt:i4>
      </vt:variant>
      <vt:variant>
        <vt:i4>0</vt:i4>
      </vt:variant>
      <vt:variant>
        <vt:i4>5</vt:i4>
      </vt:variant>
      <vt:variant>
        <vt:lpwstr/>
      </vt:variant>
      <vt:variant>
        <vt:lpwstr>_Toc224554390</vt:lpwstr>
      </vt:variant>
      <vt:variant>
        <vt:i4>1835056</vt:i4>
      </vt:variant>
      <vt:variant>
        <vt:i4>785</vt:i4>
      </vt:variant>
      <vt:variant>
        <vt:i4>0</vt:i4>
      </vt:variant>
      <vt:variant>
        <vt:i4>5</vt:i4>
      </vt:variant>
      <vt:variant>
        <vt:lpwstr/>
      </vt:variant>
      <vt:variant>
        <vt:lpwstr>_Toc224554389</vt:lpwstr>
      </vt:variant>
      <vt:variant>
        <vt:i4>1835056</vt:i4>
      </vt:variant>
      <vt:variant>
        <vt:i4>779</vt:i4>
      </vt:variant>
      <vt:variant>
        <vt:i4>0</vt:i4>
      </vt:variant>
      <vt:variant>
        <vt:i4>5</vt:i4>
      </vt:variant>
      <vt:variant>
        <vt:lpwstr/>
      </vt:variant>
      <vt:variant>
        <vt:lpwstr>_Toc224554388</vt:lpwstr>
      </vt:variant>
      <vt:variant>
        <vt:i4>1835056</vt:i4>
      </vt:variant>
      <vt:variant>
        <vt:i4>773</vt:i4>
      </vt:variant>
      <vt:variant>
        <vt:i4>0</vt:i4>
      </vt:variant>
      <vt:variant>
        <vt:i4>5</vt:i4>
      </vt:variant>
      <vt:variant>
        <vt:lpwstr/>
      </vt:variant>
      <vt:variant>
        <vt:lpwstr>_Toc224554387</vt:lpwstr>
      </vt:variant>
      <vt:variant>
        <vt:i4>1835056</vt:i4>
      </vt:variant>
      <vt:variant>
        <vt:i4>767</vt:i4>
      </vt:variant>
      <vt:variant>
        <vt:i4>0</vt:i4>
      </vt:variant>
      <vt:variant>
        <vt:i4>5</vt:i4>
      </vt:variant>
      <vt:variant>
        <vt:lpwstr/>
      </vt:variant>
      <vt:variant>
        <vt:lpwstr>_Toc224554386</vt:lpwstr>
      </vt:variant>
      <vt:variant>
        <vt:i4>1835056</vt:i4>
      </vt:variant>
      <vt:variant>
        <vt:i4>761</vt:i4>
      </vt:variant>
      <vt:variant>
        <vt:i4>0</vt:i4>
      </vt:variant>
      <vt:variant>
        <vt:i4>5</vt:i4>
      </vt:variant>
      <vt:variant>
        <vt:lpwstr/>
      </vt:variant>
      <vt:variant>
        <vt:lpwstr>_Toc224554385</vt:lpwstr>
      </vt:variant>
      <vt:variant>
        <vt:i4>1835056</vt:i4>
      </vt:variant>
      <vt:variant>
        <vt:i4>755</vt:i4>
      </vt:variant>
      <vt:variant>
        <vt:i4>0</vt:i4>
      </vt:variant>
      <vt:variant>
        <vt:i4>5</vt:i4>
      </vt:variant>
      <vt:variant>
        <vt:lpwstr/>
      </vt:variant>
      <vt:variant>
        <vt:lpwstr>_Toc224554384</vt:lpwstr>
      </vt:variant>
      <vt:variant>
        <vt:i4>1835056</vt:i4>
      </vt:variant>
      <vt:variant>
        <vt:i4>749</vt:i4>
      </vt:variant>
      <vt:variant>
        <vt:i4>0</vt:i4>
      </vt:variant>
      <vt:variant>
        <vt:i4>5</vt:i4>
      </vt:variant>
      <vt:variant>
        <vt:lpwstr/>
      </vt:variant>
      <vt:variant>
        <vt:lpwstr>_Toc224554383</vt:lpwstr>
      </vt:variant>
      <vt:variant>
        <vt:i4>1835056</vt:i4>
      </vt:variant>
      <vt:variant>
        <vt:i4>743</vt:i4>
      </vt:variant>
      <vt:variant>
        <vt:i4>0</vt:i4>
      </vt:variant>
      <vt:variant>
        <vt:i4>5</vt:i4>
      </vt:variant>
      <vt:variant>
        <vt:lpwstr/>
      </vt:variant>
      <vt:variant>
        <vt:lpwstr>_Toc224554382</vt:lpwstr>
      </vt:variant>
      <vt:variant>
        <vt:i4>1835056</vt:i4>
      </vt:variant>
      <vt:variant>
        <vt:i4>737</vt:i4>
      </vt:variant>
      <vt:variant>
        <vt:i4>0</vt:i4>
      </vt:variant>
      <vt:variant>
        <vt:i4>5</vt:i4>
      </vt:variant>
      <vt:variant>
        <vt:lpwstr/>
      </vt:variant>
      <vt:variant>
        <vt:lpwstr>_Toc224554381</vt:lpwstr>
      </vt:variant>
      <vt:variant>
        <vt:i4>1835056</vt:i4>
      </vt:variant>
      <vt:variant>
        <vt:i4>731</vt:i4>
      </vt:variant>
      <vt:variant>
        <vt:i4>0</vt:i4>
      </vt:variant>
      <vt:variant>
        <vt:i4>5</vt:i4>
      </vt:variant>
      <vt:variant>
        <vt:lpwstr/>
      </vt:variant>
      <vt:variant>
        <vt:lpwstr>_Toc224554380</vt:lpwstr>
      </vt:variant>
      <vt:variant>
        <vt:i4>1245232</vt:i4>
      </vt:variant>
      <vt:variant>
        <vt:i4>725</vt:i4>
      </vt:variant>
      <vt:variant>
        <vt:i4>0</vt:i4>
      </vt:variant>
      <vt:variant>
        <vt:i4>5</vt:i4>
      </vt:variant>
      <vt:variant>
        <vt:lpwstr/>
      </vt:variant>
      <vt:variant>
        <vt:lpwstr>_Toc224554379</vt:lpwstr>
      </vt:variant>
      <vt:variant>
        <vt:i4>1245232</vt:i4>
      </vt:variant>
      <vt:variant>
        <vt:i4>719</vt:i4>
      </vt:variant>
      <vt:variant>
        <vt:i4>0</vt:i4>
      </vt:variant>
      <vt:variant>
        <vt:i4>5</vt:i4>
      </vt:variant>
      <vt:variant>
        <vt:lpwstr/>
      </vt:variant>
      <vt:variant>
        <vt:lpwstr>_Toc224554378</vt:lpwstr>
      </vt:variant>
      <vt:variant>
        <vt:i4>1245232</vt:i4>
      </vt:variant>
      <vt:variant>
        <vt:i4>713</vt:i4>
      </vt:variant>
      <vt:variant>
        <vt:i4>0</vt:i4>
      </vt:variant>
      <vt:variant>
        <vt:i4>5</vt:i4>
      </vt:variant>
      <vt:variant>
        <vt:lpwstr/>
      </vt:variant>
      <vt:variant>
        <vt:lpwstr>_Toc224554377</vt:lpwstr>
      </vt:variant>
      <vt:variant>
        <vt:i4>1245232</vt:i4>
      </vt:variant>
      <vt:variant>
        <vt:i4>707</vt:i4>
      </vt:variant>
      <vt:variant>
        <vt:i4>0</vt:i4>
      </vt:variant>
      <vt:variant>
        <vt:i4>5</vt:i4>
      </vt:variant>
      <vt:variant>
        <vt:lpwstr/>
      </vt:variant>
      <vt:variant>
        <vt:lpwstr>_Toc224554376</vt:lpwstr>
      </vt:variant>
      <vt:variant>
        <vt:i4>1245232</vt:i4>
      </vt:variant>
      <vt:variant>
        <vt:i4>701</vt:i4>
      </vt:variant>
      <vt:variant>
        <vt:i4>0</vt:i4>
      </vt:variant>
      <vt:variant>
        <vt:i4>5</vt:i4>
      </vt:variant>
      <vt:variant>
        <vt:lpwstr/>
      </vt:variant>
      <vt:variant>
        <vt:lpwstr>_Toc224554375</vt:lpwstr>
      </vt:variant>
      <vt:variant>
        <vt:i4>1245232</vt:i4>
      </vt:variant>
      <vt:variant>
        <vt:i4>695</vt:i4>
      </vt:variant>
      <vt:variant>
        <vt:i4>0</vt:i4>
      </vt:variant>
      <vt:variant>
        <vt:i4>5</vt:i4>
      </vt:variant>
      <vt:variant>
        <vt:lpwstr/>
      </vt:variant>
      <vt:variant>
        <vt:lpwstr>_Toc224554374</vt:lpwstr>
      </vt:variant>
      <vt:variant>
        <vt:i4>1245232</vt:i4>
      </vt:variant>
      <vt:variant>
        <vt:i4>689</vt:i4>
      </vt:variant>
      <vt:variant>
        <vt:i4>0</vt:i4>
      </vt:variant>
      <vt:variant>
        <vt:i4>5</vt:i4>
      </vt:variant>
      <vt:variant>
        <vt:lpwstr/>
      </vt:variant>
      <vt:variant>
        <vt:lpwstr>_Toc224554373</vt:lpwstr>
      </vt:variant>
      <vt:variant>
        <vt:i4>1245232</vt:i4>
      </vt:variant>
      <vt:variant>
        <vt:i4>683</vt:i4>
      </vt:variant>
      <vt:variant>
        <vt:i4>0</vt:i4>
      </vt:variant>
      <vt:variant>
        <vt:i4>5</vt:i4>
      </vt:variant>
      <vt:variant>
        <vt:lpwstr/>
      </vt:variant>
      <vt:variant>
        <vt:lpwstr>_Toc224554372</vt:lpwstr>
      </vt:variant>
      <vt:variant>
        <vt:i4>1245232</vt:i4>
      </vt:variant>
      <vt:variant>
        <vt:i4>677</vt:i4>
      </vt:variant>
      <vt:variant>
        <vt:i4>0</vt:i4>
      </vt:variant>
      <vt:variant>
        <vt:i4>5</vt:i4>
      </vt:variant>
      <vt:variant>
        <vt:lpwstr/>
      </vt:variant>
      <vt:variant>
        <vt:lpwstr>_Toc224554371</vt:lpwstr>
      </vt:variant>
      <vt:variant>
        <vt:i4>1245232</vt:i4>
      </vt:variant>
      <vt:variant>
        <vt:i4>671</vt:i4>
      </vt:variant>
      <vt:variant>
        <vt:i4>0</vt:i4>
      </vt:variant>
      <vt:variant>
        <vt:i4>5</vt:i4>
      </vt:variant>
      <vt:variant>
        <vt:lpwstr/>
      </vt:variant>
      <vt:variant>
        <vt:lpwstr>_Toc224554370</vt:lpwstr>
      </vt:variant>
      <vt:variant>
        <vt:i4>1179696</vt:i4>
      </vt:variant>
      <vt:variant>
        <vt:i4>665</vt:i4>
      </vt:variant>
      <vt:variant>
        <vt:i4>0</vt:i4>
      </vt:variant>
      <vt:variant>
        <vt:i4>5</vt:i4>
      </vt:variant>
      <vt:variant>
        <vt:lpwstr/>
      </vt:variant>
      <vt:variant>
        <vt:lpwstr>_Toc224554369</vt:lpwstr>
      </vt:variant>
      <vt:variant>
        <vt:i4>1179696</vt:i4>
      </vt:variant>
      <vt:variant>
        <vt:i4>659</vt:i4>
      </vt:variant>
      <vt:variant>
        <vt:i4>0</vt:i4>
      </vt:variant>
      <vt:variant>
        <vt:i4>5</vt:i4>
      </vt:variant>
      <vt:variant>
        <vt:lpwstr/>
      </vt:variant>
      <vt:variant>
        <vt:lpwstr>_Toc224554368</vt:lpwstr>
      </vt:variant>
      <vt:variant>
        <vt:i4>1179696</vt:i4>
      </vt:variant>
      <vt:variant>
        <vt:i4>653</vt:i4>
      </vt:variant>
      <vt:variant>
        <vt:i4>0</vt:i4>
      </vt:variant>
      <vt:variant>
        <vt:i4>5</vt:i4>
      </vt:variant>
      <vt:variant>
        <vt:lpwstr/>
      </vt:variant>
      <vt:variant>
        <vt:lpwstr>_Toc224554367</vt:lpwstr>
      </vt:variant>
      <vt:variant>
        <vt:i4>1179696</vt:i4>
      </vt:variant>
      <vt:variant>
        <vt:i4>647</vt:i4>
      </vt:variant>
      <vt:variant>
        <vt:i4>0</vt:i4>
      </vt:variant>
      <vt:variant>
        <vt:i4>5</vt:i4>
      </vt:variant>
      <vt:variant>
        <vt:lpwstr/>
      </vt:variant>
      <vt:variant>
        <vt:lpwstr>_Toc224554366</vt:lpwstr>
      </vt:variant>
      <vt:variant>
        <vt:i4>1179696</vt:i4>
      </vt:variant>
      <vt:variant>
        <vt:i4>641</vt:i4>
      </vt:variant>
      <vt:variant>
        <vt:i4>0</vt:i4>
      </vt:variant>
      <vt:variant>
        <vt:i4>5</vt:i4>
      </vt:variant>
      <vt:variant>
        <vt:lpwstr/>
      </vt:variant>
      <vt:variant>
        <vt:lpwstr>_Toc224554365</vt:lpwstr>
      </vt:variant>
      <vt:variant>
        <vt:i4>1179696</vt:i4>
      </vt:variant>
      <vt:variant>
        <vt:i4>635</vt:i4>
      </vt:variant>
      <vt:variant>
        <vt:i4>0</vt:i4>
      </vt:variant>
      <vt:variant>
        <vt:i4>5</vt:i4>
      </vt:variant>
      <vt:variant>
        <vt:lpwstr/>
      </vt:variant>
      <vt:variant>
        <vt:lpwstr>_Toc224554364</vt:lpwstr>
      </vt:variant>
      <vt:variant>
        <vt:i4>1376310</vt:i4>
      </vt:variant>
      <vt:variant>
        <vt:i4>626</vt:i4>
      </vt:variant>
      <vt:variant>
        <vt:i4>0</vt:i4>
      </vt:variant>
      <vt:variant>
        <vt:i4>5</vt:i4>
      </vt:variant>
      <vt:variant>
        <vt:lpwstr/>
      </vt:variant>
      <vt:variant>
        <vt:lpwstr>_Toc224554512</vt:lpwstr>
      </vt:variant>
      <vt:variant>
        <vt:i4>1376310</vt:i4>
      </vt:variant>
      <vt:variant>
        <vt:i4>620</vt:i4>
      </vt:variant>
      <vt:variant>
        <vt:i4>0</vt:i4>
      </vt:variant>
      <vt:variant>
        <vt:i4>5</vt:i4>
      </vt:variant>
      <vt:variant>
        <vt:lpwstr/>
      </vt:variant>
      <vt:variant>
        <vt:lpwstr>_Toc224554511</vt:lpwstr>
      </vt:variant>
      <vt:variant>
        <vt:i4>1376310</vt:i4>
      </vt:variant>
      <vt:variant>
        <vt:i4>614</vt:i4>
      </vt:variant>
      <vt:variant>
        <vt:i4>0</vt:i4>
      </vt:variant>
      <vt:variant>
        <vt:i4>5</vt:i4>
      </vt:variant>
      <vt:variant>
        <vt:lpwstr/>
      </vt:variant>
      <vt:variant>
        <vt:lpwstr>_Toc224554510</vt:lpwstr>
      </vt:variant>
      <vt:variant>
        <vt:i4>1310774</vt:i4>
      </vt:variant>
      <vt:variant>
        <vt:i4>608</vt:i4>
      </vt:variant>
      <vt:variant>
        <vt:i4>0</vt:i4>
      </vt:variant>
      <vt:variant>
        <vt:i4>5</vt:i4>
      </vt:variant>
      <vt:variant>
        <vt:lpwstr/>
      </vt:variant>
      <vt:variant>
        <vt:lpwstr>_Toc224554509</vt:lpwstr>
      </vt:variant>
      <vt:variant>
        <vt:i4>1310774</vt:i4>
      </vt:variant>
      <vt:variant>
        <vt:i4>602</vt:i4>
      </vt:variant>
      <vt:variant>
        <vt:i4>0</vt:i4>
      </vt:variant>
      <vt:variant>
        <vt:i4>5</vt:i4>
      </vt:variant>
      <vt:variant>
        <vt:lpwstr/>
      </vt:variant>
      <vt:variant>
        <vt:lpwstr>_Toc224554508</vt:lpwstr>
      </vt:variant>
      <vt:variant>
        <vt:i4>1310774</vt:i4>
      </vt:variant>
      <vt:variant>
        <vt:i4>596</vt:i4>
      </vt:variant>
      <vt:variant>
        <vt:i4>0</vt:i4>
      </vt:variant>
      <vt:variant>
        <vt:i4>5</vt:i4>
      </vt:variant>
      <vt:variant>
        <vt:lpwstr/>
      </vt:variant>
      <vt:variant>
        <vt:lpwstr>_Toc224554507</vt:lpwstr>
      </vt:variant>
      <vt:variant>
        <vt:i4>1310774</vt:i4>
      </vt:variant>
      <vt:variant>
        <vt:i4>590</vt:i4>
      </vt:variant>
      <vt:variant>
        <vt:i4>0</vt:i4>
      </vt:variant>
      <vt:variant>
        <vt:i4>5</vt:i4>
      </vt:variant>
      <vt:variant>
        <vt:lpwstr/>
      </vt:variant>
      <vt:variant>
        <vt:lpwstr>_Toc224554506</vt:lpwstr>
      </vt:variant>
      <vt:variant>
        <vt:i4>1310774</vt:i4>
      </vt:variant>
      <vt:variant>
        <vt:i4>584</vt:i4>
      </vt:variant>
      <vt:variant>
        <vt:i4>0</vt:i4>
      </vt:variant>
      <vt:variant>
        <vt:i4>5</vt:i4>
      </vt:variant>
      <vt:variant>
        <vt:lpwstr/>
      </vt:variant>
      <vt:variant>
        <vt:lpwstr>_Toc224554505</vt:lpwstr>
      </vt:variant>
      <vt:variant>
        <vt:i4>1310774</vt:i4>
      </vt:variant>
      <vt:variant>
        <vt:i4>578</vt:i4>
      </vt:variant>
      <vt:variant>
        <vt:i4>0</vt:i4>
      </vt:variant>
      <vt:variant>
        <vt:i4>5</vt:i4>
      </vt:variant>
      <vt:variant>
        <vt:lpwstr/>
      </vt:variant>
      <vt:variant>
        <vt:lpwstr>_Toc224554504</vt:lpwstr>
      </vt:variant>
      <vt:variant>
        <vt:i4>1310774</vt:i4>
      </vt:variant>
      <vt:variant>
        <vt:i4>572</vt:i4>
      </vt:variant>
      <vt:variant>
        <vt:i4>0</vt:i4>
      </vt:variant>
      <vt:variant>
        <vt:i4>5</vt:i4>
      </vt:variant>
      <vt:variant>
        <vt:lpwstr/>
      </vt:variant>
      <vt:variant>
        <vt:lpwstr>_Toc224554503</vt:lpwstr>
      </vt:variant>
      <vt:variant>
        <vt:i4>1310774</vt:i4>
      </vt:variant>
      <vt:variant>
        <vt:i4>566</vt:i4>
      </vt:variant>
      <vt:variant>
        <vt:i4>0</vt:i4>
      </vt:variant>
      <vt:variant>
        <vt:i4>5</vt:i4>
      </vt:variant>
      <vt:variant>
        <vt:lpwstr/>
      </vt:variant>
      <vt:variant>
        <vt:lpwstr>_Toc224554502</vt:lpwstr>
      </vt:variant>
      <vt:variant>
        <vt:i4>1310774</vt:i4>
      </vt:variant>
      <vt:variant>
        <vt:i4>560</vt:i4>
      </vt:variant>
      <vt:variant>
        <vt:i4>0</vt:i4>
      </vt:variant>
      <vt:variant>
        <vt:i4>5</vt:i4>
      </vt:variant>
      <vt:variant>
        <vt:lpwstr/>
      </vt:variant>
      <vt:variant>
        <vt:lpwstr>_Toc224554501</vt:lpwstr>
      </vt:variant>
      <vt:variant>
        <vt:i4>1310774</vt:i4>
      </vt:variant>
      <vt:variant>
        <vt:i4>554</vt:i4>
      </vt:variant>
      <vt:variant>
        <vt:i4>0</vt:i4>
      </vt:variant>
      <vt:variant>
        <vt:i4>5</vt:i4>
      </vt:variant>
      <vt:variant>
        <vt:lpwstr/>
      </vt:variant>
      <vt:variant>
        <vt:lpwstr>_Toc224554500</vt:lpwstr>
      </vt:variant>
      <vt:variant>
        <vt:i4>1900599</vt:i4>
      </vt:variant>
      <vt:variant>
        <vt:i4>548</vt:i4>
      </vt:variant>
      <vt:variant>
        <vt:i4>0</vt:i4>
      </vt:variant>
      <vt:variant>
        <vt:i4>5</vt:i4>
      </vt:variant>
      <vt:variant>
        <vt:lpwstr/>
      </vt:variant>
      <vt:variant>
        <vt:lpwstr>_Toc224554499</vt:lpwstr>
      </vt:variant>
      <vt:variant>
        <vt:i4>1900599</vt:i4>
      </vt:variant>
      <vt:variant>
        <vt:i4>542</vt:i4>
      </vt:variant>
      <vt:variant>
        <vt:i4>0</vt:i4>
      </vt:variant>
      <vt:variant>
        <vt:i4>5</vt:i4>
      </vt:variant>
      <vt:variant>
        <vt:lpwstr/>
      </vt:variant>
      <vt:variant>
        <vt:lpwstr>_Toc224554498</vt:lpwstr>
      </vt:variant>
      <vt:variant>
        <vt:i4>1900599</vt:i4>
      </vt:variant>
      <vt:variant>
        <vt:i4>536</vt:i4>
      </vt:variant>
      <vt:variant>
        <vt:i4>0</vt:i4>
      </vt:variant>
      <vt:variant>
        <vt:i4>5</vt:i4>
      </vt:variant>
      <vt:variant>
        <vt:lpwstr/>
      </vt:variant>
      <vt:variant>
        <vt:lpwstr>_Toc224554497</vt:lpwstr>
      </vt:variant>
      <vt:variant>
        <vt:i4>1900599</vt:i4>
      </vt:variant>
      <vt:variant>
        <vt:i4>530</vt:i4>
      </vt:variant>
      <vt:variant>
        <vt:i4>0</vt:i4>
      </vt:variant>
      <vt:variant>
        <vt:i4>5</vt:i4>
      </vt:variant>
      <vt:variant>
        <vt:lpwstr/>
      </vt:variant>
      <vt:variant>
        <vt:lpwstr>_Toc224554496</vt:lpwstr>
      </vt:variant>
      <vt:variant>
        <vt:i4>1900599</vt:i4>
      </vt:variant>
      <vt:variant>
        <vt:i4>524</vt:i4>
      </vt:variant>
      <vt:variant>
        <vt:i4>0</vt:i4>
      </vt:variant>
      <vt:variant>
        <vt:i4>5</vt:i4>
      </vt:variant>
      <vt:variant>
        <vt:lpwstr/>
      </vt:variant>
      <vt:variant>
        <vt:lpwstr>_Toc224554495</vt:lpwstr>
      </vt:variant>
      <vt:variant>
        <vt:i4>1900599</vt:i4>
      </vt:variant>
      <vt:variant>
        <vt:i4>518</vt:i4>
      </vt:variant>
      <vt:variant>
        <vt:i4>0</vt:i4>
      </vt:variant>
      <vt:variant>
        <vt:i4>5</vt:i4>
      </vt:variant>
      <vt:variant>
        <vt:lpwstr/>
      </vt:variant>
      <vt:variant>
        <vt:lpwstr>_Toc224554494</vt:lpwstr>
      </vt:variant>
      <vt:variant>
        <vt:i4>1900599</vt:i4>
      </vt:variant>
      <vt:variant>
        <vt:i4>512</vt:i4>
      </vt:variant>
      <vt:variant>
        <vt:i4>0</vt:i4>
      </vt:variant>
      <vt:variant>
        <vt:i4>5</vt:i4>
      </vt:variant>
      <vt:variant>
        <vt:lpwstr/>
      </vt:variant>
      <vt:variant>
        <vt:lpwstr>_Toc224554493</vt:lpwstr>
      </vt:variant>
      <vt:variant>
        <vt:i4>1900599</vt:i4>
      </vt:variant>
      <vt:variant>
        <vt:i4>506</vt:i4>
      </vt:variant>
      <vt:variant>
        <vt:i4>0</vt:i4>
      </vt:variant>
      <vt:variant>
        <vt:i4>5</vt:i4>
      </vt:variant>
      <vt:variant>
        <vt:lpwstr/>
      </vt:variant>
      <vt:variant>
        <vt:lpwstr>_Toc224554492</vt:lpwstr>
      </vt:variant>
      <vt:variant>
        <vt:i4>1900599</vt:i4>
      </vt:variant>
      <vt:variant>
        <vt:i4>500</vt:i4>
      </vt:variant>
      <vt:variant>
        <vt:i4>0</vt:i4>
      </vt:variant>
      <vt:variant>
        <vt:i4>5</vt:i4>
      </vt:variant>
      <vt:variant>
        <vt:lpwstr/>
      </vt:variant>
      <vt:variant>
        <vt:lpwstr>_Toc224554491</vt:lpwstr>
      </vt:variant>
      <vt:variant>
        <vt:i4>1900599</vt:i4>
      </vt:variant>
      <vt:variant>
        <vt:i4>494</vt:i4>
      </vt:variant>
      <vt:variant>
        <vt:i4>0</vt:i4>
      </vt:variant>
      <vt:variant>
        <vt:i4>5</vt:i4>
      </vt:variant>
      <vt:variant>
        <vt:lpwstr/>
      </vt:variant>
      <vt:variant>
        <vt:lpwstr>_Toc224554490</vt:lpwstr>
      </vt:variant>
      <vt:variant>
        <vt:i4>1835063</vt:i4>
      </vt:variant>
      <vt:variant>
        <vt:i4>488</vt:i4>
      </vt:variant>
      <vt:variant>
        <vt:i4>0</vt:i4>
      </vt:variant>
      <vt:variant>
        <vt:i4>5</vt:i4>
      </vt:variant>
      <vt:variant>
        <vt:lpwstr/>
      </vt:variant>
      <vt:variant>
        <vt:lpwstr>_Toc224554489</vt:lpwstr>
      </vt:variant>
      <vt:variant>
        <vt:i4>1835063</vt:i4>
      </vt:variant>
      <vt:variant>
        <vt:i4>482</vt:i4>
      </vt:variant>
      <vt:variant>
        <vt:i4>0</vt:i4>
      </vt:variant>
      <vt:variant>
        <vt:i4>5</vt:i4>
      </vt:variant>
      <vt:variant>
        <vt:lpwstr/>
      </vt:variant>
      <vt:variant>
        <vt:lpwstr>_Toc224554488</vt:lpwstr>
      </vt:variant>
      <vt:variant>
        <vt:i4>1835063</vt:i4>
      </vt:variant>
      <vt:variant>
        <vt:i4>476</vt:i4>
      </vt:variant>
      <vt:variant>
        <vt:i4>0</vt:i4>
      </vt:variant>
      <vt:variant>
        <vt:i4>5</vt:i4>
      </vt:variant>
      <vt:variant>
        <vt:lpwstr/>
      </vt:variant>
      <vt:variant>
        <vt:lpwstr>_Toc224554487</vt:lpwstr>
      </vt:variant>
      <vt:variant>
        <vt:i4>1835063</vt:i4>
      </vt:variant>
      <vt:variant>
        <vt:i4>470</vt:i4>
      </vt:variant>
      <vt:variant>
        <vt:i4>0</vt:i4>
      </vt:variant>
      <vt:variant>
        <vt:i4>5</vt:i4>
      </vt:variant>
      <vt:variant>
        <vt:lpwstr/>
      </vt:variant>
      <vt:variant>
        <vt:lpwstr>_Toc224554486</vt:lpwstr>
      </vt:variant>
      <vt:variant>
        <vt:i4>1835063</vt:i4>
      </vt:variant>
      <vt:variant>
        <vt:i4>464</vt:i4>
      </vt:variant>
      <vt:variant>
        <vt:i4>0</vt:i4>
      </vt:variant>
      <vt:variant>
        <vt:i4>5</vt:i4>
      </vt:variant>
      <vt:variant>
        <vt:lpwstr/>
      </vt:variant>
      <vt:variant>
        <vt:lpwstr>_Toc224554485</vt:lpwstr>
      </vt:variant>
      <vt:variant>
        <vt:i4>1835063</vt:i4>
      </vt:variant>
      <vt:variant>
        <vt:i4>458</vt:i4>
      </vt:variant>
      <vt:variant>
        <vt:i4>0</vt:i4>
      </vt:variant>
      <vt:variant>
        <vt:i4>5</vt:i4>
      </vt:variant>
      <vt:variant>
        <vt:lpwstr/>
      </vt:variant>
      <vt:variant>
        <vt:lpwstr>_Toc224554484</vt:lpwstr>
      </vt:variant>
      <vt:variant>
        <vt:i4>1835063</vt:i4>
      </vt:variant>
      <vt:variant>
        <vt:i4>452</vt:i4>
      </vt:variant>
      <vt:variant>
        <vt:i4>0</vt:i4>
      </vt:variant>
      <vt:variant>
        <vt:i4>5</vt:i4>
      </vt:variant>
      <vt:variant>
        <vt:lpwstr/>
      </vt:variant>
      <vt:variant>
        <vt:lpwstr>_Toc224554483</vt:lpwstr>
      </vt:variant>
      <vt:variant>
        <vt:i4>1835063</vt:i4>
      </vt:variant>
      <vt:variant>
        <vt:i4>446</vt:i4>
      </vt:variant>
      <vt:variant>
        <vt:i4>0</vt:i4>
      </vt:variant>
      <vt:variant>
        <vt:i4>5</vt:i4>
      </vt:variant>
      <vt:variant>
        <vt:lpwstr/>
      </vt:variant>
      <vt:variant>
        <vt:lpwstr>_Toc224554482</vt:lpwstr>
      </vt:variant>
      <vt:variant>
        <vt:i4>1835063</vt:i4>
      </vt:variant>
      <vt:variant>
        <vt:i4>440</vt:i4>
      </vt:variant>
      <vt:variant>
        <vt:i4>0</vt:i4>
      </vt:variant>
      <vt:variant>
        <vt:i4>5</vt:i4>
      </vt:variant>
      <vt:variant>
        <vt:lpwstr/>
      </vt:variant>
      <vt:variant>
        <vt:lpwstr>_Toc224554481</vt:lpwstr>
      </vt:variant>
      <vt:variant>
        <vt:i4>1835063</vt:i4>
      </vt:variant>
      <vt:variant>
        <vt:i4>434</vt:i4>
      </vt:variant>
      <vt:variant>
        <vt:i4>0</vt:i4>
      </vt:variant>
      <vt:variant>
        <vt:i4>5</vt:i4>
      </vt:variant>
      <vt:variant>
        <vt:lpwstr/>
      </vt:variant>
      <vt:variant>
        <vt:lpwstr>_Toc224554480</vt:lpwstr>
      </vt:variant>
      <vt:variant>
        <vt:i4>1245239</vt:i4>
      </vt:variant>
      <vt:variant>
        <vt:i4>428</vt:i4>
      </vt:variant>
      <vt:variant>
        <vt:i4>0</vt:i4>
      </vt:variant>
      <vt:variant>
        <vt:i4>5</vt:i4>
      </vt:variant>
      <vt:variant>
        <vt:lpwstr/>
      </vt:variant>
      <vt:variant>
        <vt:lpwstr>_Toc224554479</vt:lpwstr>
      </vt:variant>
      <vt:variant>
        <vt:i4>1245239</vt:i4>
      </vt:variant>
      <vt:variant>
        <vt:i4>422</vt:i4>
      </vt:variant>
      <vt:variant>
        <vt:i4>0</vt:i4>
      </vt:variant>
      <vt:variant>
        <vt:i4>5</vt:i4>
      </vt:variant>
      <vt:variant>
        <vt:lpwstr/>
      </vt:variant>
      <vt:variant>
        <vt:lpwstr>_Toc224554478</vt:lpwstr>
      </vt:variant>
      <vt:variant>
        <vt:i4>1245239</vt:i4>
      </vt:variant>
      <vt:variant>
        <vt:i4>416</vt:i4>
      </vt:variant>
      <vt:variant>
        <vt:i4>0</vt:i4>
      </vt:variant>
      <vt:variant>
        <vt:i4>5</vt:i4>
      </vt:variant>
      <vt:variant>
        <vt:lpwstr/>
      </vt:variant>
      <vt:variant>
        <vt:lpwstr>_Toc224554477</vt:lpwstr>
      </vt:variant>
      <vt:variant>
        <vt:i4>1245239</vt:i4>
      </vt:variant>
      <vt:variant>
        <vt:i4>410</vt:i4>
      </vt:variant>
      <vt:variant>
        <vt:i4>0</vt:i4>
      </vt:variant>
      <vt:variant>
        <vt:i4>5</vt:i4>
      </vt:variant>
      <vt:variant>
        <vt:lpwstr/>
      </vt:variant>
      <vt:variant>
        <vt:lpwstr>_Toc224554476</vt:lpwstr>
      </vt:variant>
      <vt:variant>
        <vt:i4>1245239</vt:i4>
      </vt:variant>
      <vt:variant>
        <vt:i4>404</vt:i4>
      </vt:variant>
      <vt:variant>
        <vt:i4>0</vt:i4>
      </vt:variant>
      <vt:variant>
        <vt:i4>5</vt:i4>
      </vt:variant>
      <vt:variant>
        <vt:lpwstr/>
      </vt:variant>
      <vt:variant>
        <vt:lpwstr>_Toc224554475</vt:lpwstr>
      </vt:variant>
      <vt:variant>
        <vt:i4>1245239</vt:i4>
      </vt:variant>
      <vt:variant>
        <vt:i4>398</vt:i4>
      </vt:variant>
      <vt:variant>
        <vt:i4>0</vt:i4>
      </vt:variant>
      <vt:variant>
        <vt:i4>5</vt:i4>
      </vt:variant>
      <vt:variant>
        <vt:lpwstr/>
      </vt:variant>
      <vt:variant>
        <vt:lpwstr>_Toc224554474</vt:lpwstr>
      </vt:variant>
      <vt:variant>
        <vt:i4>1245239</vt:i4>
      </vt:variant>
      <vt:variant>
        <vt:i4>392</vt:i4>
      </vt:variant>
      <vt:variant>
        <vt:i4>0</vt:i4>
      </vt:variant>
      <vt:variant>
        <vt:i4>5</vt:i4>
      </vt:variant>
      <vt:variant>
        <vt:lpwstr/>
      </vt:variant>
      <vt:variant>
        <vt:lpwstr>_Toc224554473</vt:lpwstr>
      </vt:variant>
      <vt:variant>
        <vt:i4>1245239</vt:i4>
      </vt:variant>
      <vt:variant>
        <vt:i4>386</vt:i4>
      </vt:variant>
      <vt:variant>
        <vt:i4>0</vt:i4>
      </vt:variant>
      <vt:variant>
        <vt:i4>5</vt:i4>
      </vt:variant>
      <vt:variant>
        <vt:lpwstr/>
      </vt:variant>
      <vt:variant>
        <vt:lpwstr>_Toc224554472</vt:lpwstr>
      </vt:variant>
      <vt:variant>
        <vt:i4>1245239</vt:i4>
      </vt:variant>
      <vt:variant>
        <vt:i4>380</vt:i4>
      </vt:variant>
      <vt:variant>
        <vt:i4>0</vt:i4>
      </vt:variant>
      <vt:variant>
        <vt:i4>5</vt:i4>
      </vt:variant>
      <vt:variant>
        <vt:lpwstr/>
      </vt:variant>
      <vt:variant>
        <vt:lpwstr>_Toc224554471</vt:lpwstr>
      </vt:variant>
      <vt:variant>
        <vt:i4>1245239</vt:i4>
      </vt:variant>
      <vt:variant>
        <vt:i4>374</vt:i4>
      </vt:variant>
      <vt:variant>
        <vt:i4>0</vt:i4>
      </vt:variant>
      <vt:variant>
        <vt:i4>5</vt:i4>
      </vt:variant>
      <vt:variant>
        <vt:lpwstr/>
      </vt:variant>
      <vt:variant>
        <vt:lpwstr>_Toc224554470</vt:lpwstr>
      </vt:variant>
      <vt:variant>
        <vt:i4>1179703</vt:i4>
      </vt:variant>
      <vt:variant>
        <vt:i4>368</vt:i4>
      </vt:variant>
      <vt:variant>
        <vt:i4>0</vt:i4>
      </vt:variant>
      <vt:variant>
        <vt:i4>5</vt:i4>
      </vt:variant>
      <vt:variant>
        <vt:lpwstr/>
      </vt:variant>
      <vt:variant>
        <vt:lpwstr>_Toc224554469</vt:lpwstr>
      </vt:variant>
      <vt:variant>
        <vt:i4>1179703</vt:i4>
      </vt:variant>
      <vt:variant>
        <vt:i4>362</vt:i4>
      </vt:variant>
      <vt:variant>
        <vt:i4>0</vt:i4>
      </vt:variant>
      <vt:variant>
        <vt:i4>5</vt:i4>
      </vt:variant>
      <vt:variant>
        <vt:lpwstr/>
      </vt:variant>
      <vt:variant>
        <vt:lpwstr>_Toc224554468</vt:lpwstr>
      </vt:variant>
      <vt:variant>
        <vt:i4>1179703</vt:i4>
      </vt:variant>
      <vt:variant>
        <vt:i4>356</vt:i4>
      </vt:variant>
      <vt:variant>
        <vt:i4>0</vt:i4>
      </vt:variant>
      <vt:variant>
        <vt:i4>5</vt:i4>
      </vt:variant>
      <vt:variant>
        <vt:lpwstr/>
      </vt:variant>
      <vt:variant>
        <vt:lpwstr>_Toc224554467</vt:lpwstr>
      </vt:variant>
      <vt:variant>
        <vt:i4>1179703</vt:i4>
      </vt:variant>
      <vt:variant>
        <vt:i4>350</vt:i4>
      </vt:variant>
      <vt:variant>
        <vt:i4>0</vt:i4>
      </vt:variant>
      <vt:variant>
        <vt:i4>5</vt:i4>
      </vt:variant>
      <vt:variant>
        <vt:lpwstr/>
      </vt:variant>
      <vt:variant>
        <vt:lpwstr>_Toc224554466</vt:lpwstr>
      </vt:variant>
      <vt:variant>
        <vt:i4>1179703</vt:i4>
      </vt:variant>
      <vt:variant>
        <vt:i4>344</vt:i4>
      </vt:variant>
      <vt:variant>
        <vt:i4>0</vt:i4>
      </vt:variant>
      <vt:variant>
        <vt:i4>5</vt:i4>
      </vt:variant>
      <vt:variant>
        <vt:lpwstr/>
      </vt:variant>
      <vt:variant>
        <vt:lpwstr>_Toc224554465</vt:lpwstr>
      </vt:variant>
      <vt:variant>
        <vt:i4>1179703</vt:i4>
      </vt:variant>
      <vt:variant>
        <vt:i4>338</vt:i4>
      </vt:variant>
      <vt:variant>
        <vt:i4>0</vt:i4>
      </vt:variant>
      <vt:variant>
        <vt:i4>5</vt:i4>
      </vt:variant>
      <vt:variant>
        <vt:lpwstr/>
      </vt:variant>
      <vt:variant>
        <vt:lpwstr>_Toc224554464</vt:lpwstr>
      </vt:variant>
      <vt:variant>
        <vt:i4>1179703</vt:i4>
      </vt:variant>
      <vt:variant>
        <vt:i4>332</vt:i4>
      </vt:variant>
      <vt:variant>
        <vt:i4>0</vt:i4>
      </vt:variant>
      <vt:variant>
        <vt:i4>5</vt:i4>
      </vt:variant>
      <vt:variant>
        <vt:lpwstr/>
      </vt:variant>
      <vt:variant>
        <vt:lpwstr>_Toc224554463</vt:lpwstr>
      </vt:variant>
      <vt:variant>
        <vt:i4>1179703</vt:i4>
      </vt:variant>
      <vt:variant>
        <vt:i4>326</vt:i4>
      </vt:variant>
      <vt:variant>
        <vt:i4>0</vt:i4>
      </vt:variant>
      <vt:variant>
        <vt:i4>5</vt:i4>
      </vt:variant>
      <vt:variant>
        <vt:lpwstr/>
      </vt:variant>
      <vt:variant>
        <vt:lpwstr>_Toc224554462</vt:lpwstr>
      </vt:variant>
      <vt:variant>
        <vt:i4>1179703</vt:i4>
      </vt:variant>
      <vt:variant>
        <vt:i4>320</vt:i4>
      </vt:variant>
      <vt:variant>
        <vt:i4>0</vt:i4>
      </vt:variant>
      <vt:variant>
        <vt:i4>5</vt:i4>
      </vt:variant>
      <vt:variant>
        <vt:lpwstr/>
      </vt:variant>
      <vt:variant>
        <vt:lpwstr>_Toc224554461</vt:lpwstr>
      </vt:variant>
      <vt:variant>
        <vt:i4>1179703</vt:i4>
      </vt:variant>
      <vt:variant>
        <vt:i4>314</vt:i4>
      </vt:variant>
      <vt:variant>
        <vt:i4>0</vt:i4>
      </vt:variant>
      <vt:variant>
        <vt:i4>5</vt:i4>
      </vt:variant>
      <vt:variant>
        <vt:lpwstr/>
      </vt:variant>
      <vt:variant>
        <vt:lpwstr>_Toc224554460</vt:lpwstr>
      </vt:variant>
      <vt:variant>
        <vt:i4>1114167</vt:i4>
      </vt:variant>
      <vt:variant>
        <vt:i4>308</vt:i4>
      </vt:variant>
      <vt:variant>
        <vt:i4>0</vt:i4>
      </vt:variant>
      <vt:variant>
        <vt:i4>5</vt:i4>
      </vt:variant>
      <vt:variant>
        <vt:lpwstr/>
      </vt:variant>
      <vt:variant>
        <vt:lpwstr>_Toc224554459</vt:lpwstr>
      </vt:variant>
      <vt:variant>
        <vt:i4>1114167</vt:i4>
      </vt:variant>
      <vt:variant>
        <vt:i4>302</vt:i4>
      </vt:variant>
      <vt:variant>
        <vt:i4>0</vt:i4>
      </vt:variant>
      <vt:variant>
        <vt:i4>5</vt:i4>
      </vt:variant>
      <vt:variant>
        <vt:lpwstr/>
      </vt:variant>
      <vt:variant>
        <vt:lpwstr>_Toc224554458</vt:lpwstr>
      </vt:variant>
      <vt:variant>
        <vt:i4>1114167</vt:i4>
      </vt:variant>
      <vt:variant>
        <vt:i4>296</vt:i4>
      </vt:variant>
      <vt:variant>
        <vt:i4>0</vt:i4>
      </vt:variant>
      <vt:variant>
        <vt:i4>5</vt:i4>
      </vt:variant>
      <vt:variant>
        <vt:lpwstr/>
      </vt:variant>
      <vt:variant>
        <vt:lpwstr>_Toc224554457</vt:lpwstr>
      </vt:variant>
      <vt:variant>
        <vt:i4>1114167</vt:i4>
      </vt:variant>
      <vt:variant>
        <vt:i4>290</vt:i4>
      </vt:variant>
      <vt:variant>
        <vt:i4>0</vt:i4>
      </vt:variant>
      <vt:variant>
        <vt:i4>5</vt:i4>
      </vt:variant>
      <vt:variant>
        <vt:lpwstr/>
      </vt:variant>
      <vt:variant>
        <vt:lpwstr>_Toc224554456</vt:lpwstr>
      </vt:variant>
      <vt:variant>
        <vt:i4>1114167</vt:i4>
      </vt:variant>
      <vt:variant>
        <vt:i4>284</vt:i4>
      </vt:variant>
      <vt:variant>
        <vt:i4>0</vt:i4>
      </vt:variant>
      <vt:variant>
        <vt:i4>5</vt:i4>
      </vt:variant>
      <vt:variant>
        <vt:lpwstr/>
      </vt:variant>
      <vt:variant>
        <vt:lpwstr>_Toc224554455</vt:lpwstr>
      </vt:variant>
      <vt:variant>
        <vt:i4>1114167</vt:i4>
      </vt:variant>
      <vt:variant>
        <vt:i4>278</vt:i4>
      </vt:variant>
      <vt:variant>
        <vt:i4>0</vt:i4>
      </vt:variant>
      <vt:variant>
        <vt:i4>5</vt:i4>
      </vt:variant>
      <vt:variant>
        <vt:lpwstr/>
      </vt:variant>
      <vt:variant>
        <vt:lpwstr>_Toc224554454</vt:lpwstr>
      </vt:variant>
      <vt:variant>
        <vt:i4>1114167</vt:i4>
      </vt:variant>
      <vt:variant>
        <vt:i4>272</vt:i4>
      </vt:variant>
      <vt:variant>
        <vt:i4>0</vt:i4>
      </vt:variant>
      <vt:variant>
        <vt:i4>5</vt:i4>
      </vt:variant>
      <vt:variant>
        <vt:lpwstr/>
      </vt:variant>
      <vt:variant>
        <vt:lpwstr>_Toc224554453</vt:lpwstr>
      </vt:variant>
      <vt:variant>
        <vt:i4>1114167</vt:i4>
      </vt:variant>
      <vt:variant>
        <vt:i4>266</vt:i4>
      </vt:variant>
      <vt:variant>
        <vt:i4>0</vt:i4>
      </vt:variant>
      <vt:variant>
        <vt:i4>5</vt:i4>
      </vt:variant>
      <vt:variant>
        <vt:lpwstr/>
      </vt:variant>
      <vt:variant>
        <vt:lpwstr>_Toc224554452</vt:lpwstr>
      </vt:variant>
      <vt:variant>
        <vt:i4>1114167</vt:i4>
      </vt:variant>
      <vt:variant>
        <vt:i4>260</vt:i4>
      </vt:variant>
      <vt:variant>
        <vt:i4>0</vt:i4>
      </vt:variant>
      <vt:variant>
        <vt:i4>5</vt:i4>
      </vt:variant>
      <vt:variant>
        <vt:lpwstr/>
      </vt:variant>
      <vt:variant>
        <vt:lpwstr>_Toc224554451</vt:lpwstr>
      </vt:variant>
      <vt:variant>
        <vt:i4>1114167</vt:i4>
      </vt:variant>
      <vt:variant>
        <vt:i4>254</vt:i4>
      </vt:variant>
      <vt:variant>
        <vt:i4>0</vt:i4>
      </vt:variant>
      <vt:variant>
        <vt:i4>5</vt:i4>
      </vt:variant>
      <vt:variant>
        <vt:lpwstr/>
      </vt:variant>
      <vt:variant>
        <vt:lpwstr>_Toc224554450</vt:lpwstr>
      </vt:variant>
      <vt:variant>
        <vt:i4>1048631</vt:i4>
      </vt:variant>
      <vt:variant>
        <vt:i4>248</vt:i4>
      </vt:variant>
      <vt:variant>
        <vt:i4>0</vt:i4>
      </vt:variant>
      <vt:variant>
        <vt:i4>5</vt:i4>
      </vt:variant>
      <vt:variant>
        <vt:lpwstr/>
      </vt:variant>
      <vt:variant>
        <vt:lpwstr>_Toc224554449</vt:lpwstr>
      </vt:variant>
      <vt:variant>
        <vt:i4>1048631</vt:i4>
      </vt:variant>
      <vt:variant>
        <vt:i4>242</vt:i4>
      </vt:variant>
      <vt:variant>
        <vt:i4>0</vt:i4>
      </vt:variant>
      <vt:variant>
        <vt:i4>5</vt:i4>
      </vt:variant>
      <vt:variant>
        <vt:lpwstr/>
      </vt:variant>
      <vt:variant>
        <vt:lpwstr>_Toc224554448</vt:lpwstr>
      </vt:variant>
      <vt:variant>
        <vt:i4>1048631</vt:i4>
      </vt:variant>
      <vt:variant>
        <vt:i4>236</vt:i4>
      </vt:variant>
      <vt:variant>
        <vt:i4>0</vt:i4>
      </vt:variant>
      <vt:variant>
        <vt:i4>5</vt:i4>
      </vt:variant>
      <vt:variant>
        <vt:lpwstr/>
      </vt:variant>
      <vt:variant>
        <vt:lpwstr>_Toc224554447</vt:lpwstr>
      </vt:variant>
      <vt:variant>
        <vt:i4>1048631</vt:i4>
      </vt:variant>
      <vt:variant>
        <vt:i4>230</vt:i4>
      </vt:variant>
      <vt:variant>
        <vt:i4>0</vt:i4>
      </vt:variant>
      <vt:variant>
        <vt:i4>5</vt:i4>
      </vt:variant>
      <vt:variant>
        <vt:lpwstr/>
      </vt:variant>
      <vt:variant>
        <vt:lpwstr>_Toc224554446</vt:lpwstr>
      </vt:variant>
      <vt:variant>
        <vt:i4>1048631</vt:i4>
      </vt:variant>
      <vt:variant>
        <vt:i4>224</vt:i4>
      </vt:variant>
      <vt:variant>
        <vt:i4>0</vt:i4>
      </vt:variant>
      <vt:variant>
        <vt:i4>5</vt:i4>
      </vt:variant>
      <vt:variant>
        <vt:lpwstr/>
      </vt:variant>
      <vt:variant>
        <vt:lpwstr>_Toc224554445</vt:lpwstr>
      </vt:variant>
      <vt:variant>
        <vt:i4>1048631</vt:i4>
      </vt:variant>
      <vt:variant>
        <vt:i4>218</vt:i4>
      </vt:variant>
      <vt:variant>
        <vt:i4>0</vt:i4>
      </vt:variant>
      <vt:variant>
        <vt:i4>5</vt:i4>
      </vt:variant>
      <vt:variant>
        <vt:lpwstr/>
      </vt:variant>
      <vt:variant>
        <vt:lpwstr>_Toc224554444</vt:lpwstr>
      </vt:variant>
      <vt:variant>
        <vt:i4>1048631</vt:i4>
      </vt:variant>
      <vt:variant>
        <vt:i4>212</vt:i4>
      </vt:variant>
      <vt:variant>
        <vt:i4>0</vt:i4>
      </vt:variant>
      <vt:variant>
        <vt:i4>5</vt:i4>
      </vt:variant>
      <vt:variant>
        <vt:lpwstr/>
      </vt:variant>
      <vt:variant>
        <vt:lpwstr>_Toc224554443</vt:lpwstr>
      </vt:variant>
      <vt:variant>
        <vt:i4>1048631</vt:i4>
      </vt:variant>
      <vt:variant>
        <vt:i4>206</vt:i4>
      </vt:variant>
      <vt:variant>
        <vt:i4>0</vt:i4>
      </vt:variant>
      <vt:variant>
        <vt:i4>5</vt:i4>
      </vt:variant>
      <vt:variant>
        <vt:lpwstr/>
      </vt:variant>
      <vt:variant>
        <vt:lpwstr>_Toc224554442</vt:lpwstr>
      </vt:variant>
      <vt:variant>
        <vt:i4>1048631</vt:i4>
      </vt:variant>
      <vt:variant>
        <vt:i4>200</vt:i4>
      </vt:variant>
      <vt:variant>
        <vt:i4>0</vt:i4>
      </vt:variant>
      <vt:variant>
        <vt:i4>5</vt:i4>
      </vt:variant>
      <vt:variant>
        <vt:lpwstr/>
      </vt:variant>
      <vt:variant>
        <vt:lpwstr>_Toc224554441</vt:lpwstr>
      </vt:variant>
      <vt:variant>
        <vt:i4>1048631</vt:i4>
      </vt:variant>
      <vt:variant>
        <vt:i4>194</vt:i4>
      </vt:variant>
      <vt:variant>
        <vt:i4>0</vt:i4>
      </vt:variant>
      <vt:variant>
        <vt:i4>5</vt:i4>
      </vt:variant>
      <vt:variant>
        <vt:lpwstr/>
      </vt:variant>
      <vt:variant>
        <vt:lpwstr>_Toc224554440</vt:lpwstr>
      </vt:variant>
      <vt:variant>
        <vt:i4>1507383</vt:i4>
      </vt:variant>
      <vt:variant>
        <vt:i4>188</vt:i4>
      </vt:variant>
      <vt:variant>
        <vt:i4>0</vt:i4>
      </vt:variant>
      <vt:variant>
        <vt:i4>5</vt:i4>
      </vt:variant>
      <vt:variant>
        <vt:lpwstr/>
      </vt:variant>
      <vt:variant>
        <vt:lpwstr>_Toc224554439</vt:lpwstr>
      </vt:variant>
      <vt:variant>
        <vt:i4>1507383</vt:i4>
      </vt:variant>
      <vt:variant>
        <vt:i4>182</vt:i4>
      </vt:variant>
      <vt:variant>
        <vt:i4>0</vt:i4>
      </vt:variant>
      <vt:variant>
        <vt:i4>5</vt:i4>
      </vt:variant>
      <vt:variant>
        <vt:lpwstr/>
      </vt:variant>
      <vt:variant>
        <vt:lpwstr>_Toc224554438</vt:lpwstr>
      </vt:variant>
      <vt:variant>
        <vt:i4>1507383</vt:i4>
      </vt:variant>
      <vt:variant>
        <vt:i4>176</vt:i4>
      </vt:variant>
      <vt:variant>
        <vt:i4>0</vt:i4>
      </vt:variant>
      <vt:variant>
        <vt:i4>5</vt:i4>
      </vt:variant>
      <vt:variant>
        <vt:lpwstr/>
      </vt:variant>
      <vt:variant>
        <vt:lpwstr>_Toc224554437</vt:lpwstr>
      </vt:variant>
      <vt:variant>
        <vt:i4>1507383</vt:i4>
      </vt:variant>
      <vt:variant>
        <vt:i4>170</vt:i4>
      </vt:variant>
      <vt:variant>
        <vt:i4>0</vt:i4>
      </vt:variant>
      <vt:variant>
        <vt:i4>5</vt:i4>
      </vt:variant>
      <vt:variant>
        <vt:lpwstr/>
      </vt:variant>
      <vt:variant>
        <vt:lpwstr>_Toc224554436</vt:lpwstr>
      </vt:variant>
      <vt:variant>
        <vt:i4>1507383</vt:i4>
      </vt:variant>
      <vt:variant>
        <vt:i4>164</vt:i4>
      </vt:variant>
      <vt:variant>
        <vt:i4>0</vt:i4>
      </vt:variant>
      <vt:variant>
        <vt:i4>5</vt:i4>
      </vt:variant>
      <vt:variant>
        <vt:lpwstr/>
      </vt:variant>
      <vt:variant>
        <vt:lpwstr>_Toc224554435</vt:lpwstr>
      </vt:variant>
      <vt:variant>
        <vt:i4>1507383</vt:i4>
      </vt:variant>
      <vt:variant>
        <vt:i4>158</vt:i4>
      </vt:variant>
      <vt:variant>
        <vt:i4>0</vt:i4>
      </vt:variant>
      <vt:variant>
        <vt:i4>5</vt:i4>
      </vt:variant>
      <vt:variant>
        <vt:lpwstr/>
      </vt:variant>
      <vt:variant>
        <vt:lpwstr>_Toc224554434</vt:lpwstr>
      </vt:variant>
      <vt:variant>
        <vt:i4>1507383</vt:i4>
      </vt:variant>
      <vt:variant>
        <vt:i4>152</vt:i4>
      </vt:variant>
      <vt:variant>
        <vt:i4>0</vt:i4>
      </vt:variant>
      <vt:variant>
        <vt:i4>5</vt:i4>
      </vt:variant>
      <vt:variant>
        <vt:lpwstr/>
      </vt:variant>
      <vt:variant>
        <vt:lpwstr>_Toc224554433</vt:lpwstr>
      </vt:variant>
      <vt:variant>
        <vt:i4>1507383</vt:i4>
      </vt:variant>
      <vt:variant>
        <vt:i4>146</vt:i4>
      </vt:variant>
      <vt:variant>
        <vt:i4>0</vt:i4>
      </vt:variant>
      <vt:variant>
        <vt:i4>5</vt:i4>
      </vt:variant>
      <vt:variant>
        <vt:lpwstr/>
      </vt:variant>
      <vt:variant>
        <vt:lpwstr>_Toc224554432</vt:lpwstr>
      </vt:variant>
      <vt:variant>
        <vt:i4>1507383</vt:i4>
      </vt:variant>
      <vt:variant>
        <vt:i4>140</vt:i4>
      </vt:variant>
      <vt:variant>
        <vt:i4>0</vt:i4>
      </vt:variant>
      <vt:variant>
        <vt:i4>5</vt:i4>
      </vt:variant>
      <vt:variant>
        <vt:lpwstr/>
      </vt:variant>
      <vt:variant>
        <vt:lpwstr>_Toc224554431</vt:lpwstr>
      </vt:variant>
      <vt:variant>
        <vt:i4>1507383</vt:i4>
      </vt:variant>
      <vt:variant>
        <vt:i4>134</vt:i4>
      </vt:variant>
      <vt:variant>
        <vt:i4>0</vt:i4>
      </vt:variant>
      <vt:variant>
        <vt:i4>5</vt:i4>
      </vt:variant>
      <vt:variant>
        <vt:lpwstr/>
      </vt:variant>
      <vt:variant>
        <vt:lpwstr>_Toc224554430</vt:lpwstr>
      </vt:variant>
      <vt:variant>
        <vt:i4>1441847</vt:i4>
      </vt:variant>
      <vt:variant>
        <vt:i4>128</vt:i4>
      </vt:variant>
      <vt:variant>
        <vt:i4>0</vt:i4>
      </vt:variant>
      <vt:variant>
        <vt:i4>5</vt:i4>
      </vt:variant>
      <vt:variant>
        <vt:lpwstr/>
      </vt:variant>
      <vt:variant>
        <vt:lpwstr>_Toc224554429</vt:lpwstr>
      </vt:variant>
      <vt:variant>
        <vt:i4>1441847</vt:i4>
      </vt:variant>
      <vt:variant>
        <vt:i4>122</vt:i4>
      </vt:variant>
      <vt:variant>
        <vt:i4>0</vt:i4>
      </vt:variant>
      <vt:variant>
        <vt:i4>5</vt:i4>
      </vt:variant>
      <vt:variant>
        <vt:lpwstr/>
      </vt:variant>
      <vt:variant>
        <vt:lpwstr>_Toc224554428</vt:lpwstr>
      </vt:variant>
      <vt:variant>
        <vt:i4>1441847</vt:i4>
      </vt:variant>
      <vt:variant>
        <vt:i4>116</vt:i4>
      </vt:variant>
      <vt:variant>
        <vt:i4>0</vt:i4>
      </vt:variant>
      <vt:variant>
        <vt:i4>5</vt:i4>
      </vt:variant>
      <vt:variant>
        <vt:lpwstr/>
      </vt:variant>
      <vt:variant>
        <vt:lpwstr>_Toc224554427</vt:lpwstr>
      </vt:variant>
      <vt:variant>
        <vt:i4>1441847</vt:i4>
      </vt:variant>
      <vt:variant>
        <vt:i4>110</vt:i4>
      </vt:variant>
      <vt:variant>
        <vt:i4>0</vt:i4>
      </vt:variant>
      <vt:variant>
        <vt:i4>5</vt:i4>
      </vt:variant>
      <vt:variant>
        <vt:lpwstr/>
      </vt:variant>
      <vt:variant>
        <vt:lpwstr>_Toc224554426</vt:lpwstr>
      </vt:variant>
      <vt:variant>
        <vt:i4>1441847</vt:i4>
      </vt:variant>
      <vt:variant>
        <vt:i4>104</vt:i4>
      </vt:variant>
      <vt:variant>
        <vt:i4>0</vt:i4>
      </vt:variant>
      <vt:variant>
        <vt:i4>5</vt:i4>
      </vt:variant>
      <vt:variant>
        <vt:lpwstr/>
      </vt:variant>
      <vt:variant>
        <vt:lpwstr>_Toc224554425</vt:lpwstr>
      </vt:variant>
      <vt:variant>
        <vt:i4>1441847</vt:i4>
      </vt:variant>
      <vt:variant>
        <vt:i4>98</vt:i4>
      </vt:variant>
      <vt:variant>
        <vt:i4>0</vt:i4>
      </vt:variant>
      <vt:variant>
        <vt:i4>5</vt:i4>
      </vt:variant>
      <vt:variant>
        <vt:lpwstr/>
      </vt:variant>
      <vt:variant>
        <vt:lpwstr>_Toc224554424</vt:lpwstr>
      </vt:variant>
      <vt:variant>
        <vt:i4>1441847</vt:i4>
      </vt:variant>
      <vt:variant>
        <vt:i4>92</vt:i4>
      </vt:variant>
      <vt:variant>
        <vt:i4>0</vt:i4>
      </vt:variant>
      <vt:variant>
        <vt:i4>5</vt:i4>
      </vt:variant>
      <vt:variant>
        <vt:lpwstr/>
      </vt:variant>
      <vt:variant>
        <vt:lpwstr>_Toc224554423</vt:lpwstr>
      </vt:variant>
      <vt:variant>
        <vt:i4>1441847</vt:i4>
      </vt:variant>
      <vt:variant>
        <vt:i4>86</vt:i4>
      </vt:variant>
      <vt:variant>
        <vt:i4>0</vt:i4>
      </vt:variant>
      <vt:variant>
        <vt:i4>5</vt:i4>
      </vt:variant>
      <vt:variant>
        <vt:lpwstr/>
      </vt:variant>
      <vt:variant>
        <vt:lpwstr>_Toc224554422</vt:lpwstr>
      </vt:variant>
      <vt:variant>
        <vt:i4>1441847</vt:i4>
      </vt:variant>
      <vt:variant>
        <vt:i4>80</vt:i4>
      </vt:variant>
      <vt:variant>
        <vt:i4>0</vt:i4>
      </vt:variant>
      <vt:variant>
        <vt:i4>5</vt:i4>
      </vt:variant>
      <vt:variant>
        <vt:lpwstr/>
      </vt:variant>
      <vt:variant>
        <vt:lpwstr>_Toc224554421</vt:lpwstr>
      </vt:variant>
      <vt:variant>
        <vt:i4>1441847</vt:i4>
      </vt:variant>
      <vt:variant>
        <vt:i4>74</vt:i4>
      </vt:variant>
      <vt:variant>
        <vt:i4>0</vt:i4>
      </vt:variant>
      <vt:variant>
        <vt:i4>5</vt:i4>
      </vt:variant>
      <vt:variant>
        <vt:lpwstr/>
      </vt:variant>
      <vt:variant>
        <vt:lpwstr>_Toc224554420</vt:lpwstr>
      </vt:variant>
      <vt:variant>
        <vt:i4>1376311</vt:i4>
      </vt:variant>
      <vt:variant>
        <vt:i4>68</vt:i4>
      </vt:variant>
      <vt:variant>
        <vt:i4>0</vt:i4>
      </vt:variant>
      <vt:variant>
        <vt:i4>5</vt:i4>
      </vt:variant>
      <vt:variant>
        <vt:lpwstr/>
      </vt:variant>
      <vt:variant>
        <vt:lpwstr>_Toc224554419</vt:lpwstr>
      </vt:variant>
      <vt:variant>
        <vt:i4>1376311</vt:i4>
      </vt:variant>
      <vt:variant>
        <vt:i4>62</vt:i4>
      </vt:variant>
      <vt:variant>
        <vt:i4>0</vt:i4>
      </vt:variant>
      <vt:variant>
        <vt:i4>5</vt:i4>
      </vt:variant>
      <vt:variant>
        <vt:lpwstr/>
      </vt:variant>
      <vt:variant>
        <vt:lpwstr>_Toc224554418</vt:lpwstr>
      </vt:variant>
      <vt:variant>
        <vt:i4>1376311</vt:i4>
      </vt:variant>
      <vt:variant>
        <vt:i4>56</vt:i4>
      </vt:variant>
      <vt:variant>
        <vt:i4>0</vt:i4>
      </vt:variant>
      <vt:variant>
        <vt:i4>5</vt:i4>
      </vt:variant>
      <vt:variant>
        <vt:lpwstr/>
      </vt:variant>
      <vt:variant>
        <vt:lpwstr>_Toc224554417</vt:lpwstr>
      </vt:variant>
      <vt:variant>
        <vt:i4>1376311</vt:i4>
      </vt:variant>
      <vt:variant>
        <vt:i4>50</vt:i4>
      </vt:variant>
      <vt:variant>
        <vt:i4>0</vt:i4>
      </vt:variant>
      <vt:variant>
        <vt:i4>5</vt:i4>
      </vt:variant>
      <vt:variant>
        <vt:lpwstr/>
      </vt:variant>
      <vt:variant>
        <vt:lpwstr>_Toc224554416</vt:lpwstr>
      </vt:variant>
      <vt:variant>
        <vt:i4>1376311</vt:i4>
      </vt:variant>
      <vt:variant>
        <vt:i4>44</vt:i4>
      </vt:variant>
      <vt:variant>
        <vt:i4>0</vt:i4>
      </vt:variant>
      <vt:variant>
        <vt:i4>5</vt:i4>
      </vt:variant>
      <vt:variant>
        <vt:lpwstr/>
      </vt:variant>
      <vt:variant>
        <vt:lpwstr>_Toc224554415</vt:lpwstr>
      </vt:variant>
      <vt:variant>
        <vt:i4>1376311</vt:i4>
      </vt:variant>
      <vt:variant>
        <vt:i4>38</vt:i4>
      </vt:variant>
      <vt:variant>
        <vt:i4>0</vt:i4>
      </vt:variant>
      <vt:variant>
        <vt:i4>5</vt:i4>
      </vt:variant>
      <vt:variant>
        <vt:lpwstr/>
      </vt:variant>
      <vt:variant>
        <vt:lpwstr>_Toc224554414</vt:lpwstr>
      </vt:variant>
      <vt:variant>
        <vt:i4>1376311</vt:i4>
      </vt:variant>
      <vt:variant>
        <vt:i4>32</vt:i4>
      </vt:variant>
      <vt:variant>
        <vt:i4>0</vt:i4>
      </vt:variant>
      <vt:variant>
        <vt:i4>5</vt:i4>
      </vt:variant>
      <vt:variant>
        <vt:lpwstr/>
      </vt:variant>
      <vt:variant>
        <vt:lpwstr>_Toc224554413</vt:lpwstr>
      </vt:variant>
      <vt:variant>
        <vt:i4>1376311</vt:i4>
      </vt:variant>
      <vt:variant>
        <vt:i4>26</vt:i4>
      </vt:variant>
      <vt:variant>
        <vt:i4>0</vt:i4>
      </vt:variant>
      <vt:variant>
        <vt:i4>5</vt:i4>
      </vt:variant>
      <vt:variant>
        <vt:lpwstr/>
      </vt:variant>
      <vt:variant>
        <vt:lpwstr>_Toc224554412</vt:lpwstr>
      </vt:variant>
      <vt:variant>
        <vt:i4>1376311</vt:i4>
      </vt:variant>
      <vt:variant>
        <vt:i4>20</vt:i4>
      </vt:variant>
      <vt:variant>
        <vt:i4>0</vt:i4>
      </vt:variant>
      <vt:variant>
        <vt:i4>5</vt:i4>
      </vt:variant>
      <vt:variant>
        <vt:lpwstr/>
      </vt:variant>
      <vt:variant>
        <vt:lpwstr>_Toc224554411</vt:lpwstr>
      </vt:variant>
      <vt:variant>
        <vt:i4>1376311</vt:i4>
      </vt:variant>
      <vt:variant>
        <vt:i4>14</vt:i4>
      </vt:variant>
      <vt:variant>
        <vt:i4>0</vt:i4>
      </vt:variant>
      <vt:variant>
        <vt:i4>5</vt:i4>
      </vt:variant>
      <vt:variant>
        <vt:lpwstr/>
      </vt:variant>
      <vt:variant>
        <vt:lpwstr>_Toc224554410</vt:lpwstr>
      </vt:variant>
      <vt:variant>
        <vt:i4>1310775</vt:i4>
      </vt:variant>
      <vt:variant>
        <vt:i4>8</vt:i4>
      </vt:variant>
      <vt:variant>
        <vt:i4>0</vt:i4>
      </vt:variant>
      <vt:variant>
        <vt:i4>5</vt:i4>
      </vt:variant>
      <vt:variant>
        <vt:lpwstr/>
      </vt:variant>
      <vt:variant>
        <vt:lpwstr>_Toc224554409</vt:lpwstr>
      </vt:variant>
      <vt:variant>
        <vt:i4>1310775</vt:i4>
      </vt:variant>
      <vt:variant>
        <vt:i4>2</vt:i4>
      </vt:variant>
      <vt:variant>
        <vt:i4>0</vt:i4>
      </vt:variant>
      <vt:variant>
        <vt:i4>5</vt:i4>
      </vt:variant>
      <vt:variant>
        <vt:lpwstr/>
      </vt:variant>
      <vt:variant>
        <vt:lpwstr>_Toc224554408</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hien cuu cac phuong phap ma hoa va ung dung</dc:title>
  <dc:subject>Luan van tot nghiep</dc:subject>
  <dc:creator>Tran Minh Triet</dc:creator>
  <cp:lastModifiedBy>TNT</cp:lastModifiedBy>
  <cp:revision>65</cp:revision>
  <cp:lastPrinted>2010-07-27T07:39:00Z</cp:lastPrinted>
  <dcterms:created xsi:type="dcterms:W3CDTF">2011-07-04T11:45:00Z</dcterms:created>
  <dcterms:modified xsi:type="dcterms:W3CDTF">2011-07-09T11:13:00Z</dcterms:modified>
</cp:coreProperties>
</file>